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6D741" w14:textId="1BCDACDE" w:rsidR="00F12B57" w:rsidRPr="000E4F2E" w:rsidRDefault="000E4F2E" w:rsidP="000E4F2E">
      <w:pPr>
        <w:spacing w:after="0" w:line="240" w:lineRule="auto"/>
        <w:jc w:val="center"/>
        <w:rPr>
          <w:b/>
          <w:bCs/>
          <w:color w:val="000000" w:themeColor="text1"/>
          <w:sz w:val="160"/>
          <w:szCs w:val="48"/>
        </w:rPr>
      </w:pPr>
      <w:r w:rsidRPr="000E4F2E">
        <w:rPr>
          <w:b/>
          <w:sz w:val="48"/>
        </w:rPr>
        <w:t>Design and Development of an Online Shopping Management System</w:t>
      </w:r>
    </w:p>
    <w:p w14:paraId="378CCEC7" w14:textId="77777777" w:rsidR="00F12B57" w:rsidRPr="00EA5447" w:rsidRDefault="00F12B57" w:rsidP="00F12B57">
      <w:pPr>
        <w:spacing w:after="0" w:line="240" w:lineRule="auto"/>
        <w:rPr>
          <w:b/>
          <w:bCs/>
          <w:color w:val="000000" w:themeColor="text1"/>
          <w:sz w:val="56"/>
          <w:szCs w:val="56"/>
        </w:rPr>
      </w:pPr>
    </w:p>
    <w:p w14:paraId="2FE56D01" w14:textId="77777777" w:rsidR="00F12B57" w:rsidRPr="00531CC1" w:rsidRDefault="00F12B57" w:rsidP="00F12B57">
      <w:pPr>
        <w:jc w:val="center"/>
        <w:rPr>
          <w:bCs/>
          <w:color w:val="000000" w:themeColor="text1"/>
        </w:rPr>
      </w:pPr>
      <w:r w:rsidRPr="00531CC1">
        <w:rPr>
          <w:bCs/>
          <w:color w:val="000000" w:themeColor="text1"/>
        </w:rPr>
        <w:t>by</w:t>
      </w:r>
    </w:p>
    <w:p w14:paraId="0F93887F" w14:textId="5172E1CA" w:rsidR="00F12B57" w:rsidRPr="00531CC1" w:rsidRDefault="00F12B57" w:rsidP="00F12B57">
      <w:pPr>
        <w:spacing w:after="0" w:line="240" w:lineRule="auto"/>
        <w:jc w:val="center"/>
        <w:rPr>
          <w:b/>
          <w:color w:val="000000" w:themeColor="text1"/>
        </w:rPr>
      </w:pPr>
      <w:r w:rsidRPr="00531CC1">
        <w:rPr>
          <w:b/>
          <w:color w:val="000000" w:themeColor="text1"/>
        </w:rPr>
        <w:t>M</w:t>
      </w:r>
      <w:r w:rsidR="00D53DD8">
        <w:rPr>
          <w:b/>
          <w:color w:val="000000" w:themeColor="text1"/>
        </w:rPr>
        <w:t>aliha Akter Farjana</w:t>
      </w:r>
      <w:r w:rsidRPr="00531CC1">
        <w:rPr>
          <w:b/>
          <w:color w:val="000000" w:themeColor="text1"/>
        </w:rPr>
        <w:t xml:space="preserve"> </w:t>
      </w:r>
    </w:p>
    <w:p w14:paraId="29E82E67" w14:textId="72B71140" w:rsidR="00F12B57" w:rsidRDefault="00F12B57" w:rsidP="00F12B57">
      <w:pPr>
        <w:spacing w:after="0" w:line="240" w:lineRule="auto"/>
        <w:jc w:val="center"/>
        <w:rPr>
          <w:color w:val="000000" w:themeColor="text1"/>
        </w:rPr>
      </w:pPr>
      <w:r w:rsidRPr="00531CC1">
        <w:rPr>
          <w:color w:val="000000" w:themeColor="text1"/>
        </w:rPr>
        <w:t>ID: CSE</w:t>
      </w:r>
      <w:r w:rsidR="00D53DD8">
        <w:rPr>
          <w:color w:val="000000" w:themeColor="text1"/>
        </w:rPr>
        <w:t>2103024056</w:t>
      </w:r>
    </w:p>
    <w:p w14:paraId="4B48FD15" w14:textId="77777777" w:rsidR="00F12B57" w:rsidRPr="004401A8" w:rsidRDefault="00F12B57" w:rsidP="00F12B57">
      <w:pPr>
        <w:spacing w:after="0" w:line="240" w:lineRule="auto"/>
        <w:jc w:val="center"/>
        <w:rPr>
          <w:color w:val="000000" w:themeColor="text1"/>
          <w:sz w:val="10"/>
          <w:szCs w:val="8"/>
        </w:rPr>
      </w:pPr>
    </w:p>
    <w:p w14:paraId="644FFD0E" w14:textId="77777777" w:rsidR="00F12B57" w:rsidRDefault="00F12B57" w:rsidP="00F12B57">
      <w:pPr>
        <w:spacing w:after="0"/>
        <w:jc w:val="center"/>
        <w:rPr>
          <w:bCs/>
          <w:color w:val="000000" w:themeColor="text1"/>
          <w:sz w:val="38"/>
          <w:szCs w:val="34"/>
        </w:rPr>
      </w:pPr>
    </w:p>
    <w:p w14:paraId="58F81D88" w14:textId="77777777" w:rsidR="005864A5" w:rsidRDefault="005864A5" w:rsidP="005864A5">
      <w:pPr>
        <w:spacing w:after="0"/>
        <w:jc w:val="center"/>
        <w:rPr>
          <w:bCs/>
          <w:color w:val="000000" w:themeColor="text1"/>
          <w:szCs w:val="20"/>
        </w:rPr>
      </w:pPr>
      <w:r>
        <w:rPr>
          <w:bCs/>
          <w:color w:val="000000" w:themeColor="text1"/>
          <w:szCs w:val="20"/>
        </w:rPr>
        <w:t>Supervised by</w:t>
      </w:r>
    </w:p>
    <w:p w14:paraId="6BABEAE9" w14:textId="3C329034" w:rsidR="00F12B57" w:rsidRPr="005864A5" w:rsidRDefault="005864A5" w:rsidP="005864A5">
      <w:pPr>
        <w:spacing w:after="0"/>
        <w:jc w:val="center"/>
        <w:rPr>
          <w:b/>
          <w:color w:val="000000" w:themeColor="text1"/>
          <w:szCs w:val="20"/>
        </w:rPr>
      </w:pPr>
      <w:r>
        <w:rPr>
          <w:b/>
          <w:color w:val="000000" w:themeColor="text1"/>
          <w:szCs w:val="20"/>
        </w:rPr>
        <w:t>Bulbul Ahamed</w:t>
      </w:r>
    </w:p>
    <w:p w14:paraId="3D5FCAE8" w14:textId="77777777" w:rsidR="00F12B57" w:rsidRPr="00EA5447" w:rsidRDefault="00F12B57" w:rsidP="00F12B57">
      <w:pPr>
        <w:jc w:val="center"/>
        <w:rPr>
          <w:b/>
          <w:bCs/>
          <w:color w:val="000000" w:themeColor="text1"/>
          <w:sz w:val="34"/>
          <w:szCs w:val="34"/>
        </w:rPr>
      </w:pPr>
    </w:p>
    <w:p w14:paraId="1EF7ED3E" w14:textId="77777777" w:rsidR="00F12B57" w:rsidRPr="00F421B1" w:rsidRDefault="00F12B57" w:rsidP="00F12B57">
      <w:pPr>
        <w:spacing w:after="0"/>
        <w:jc w:val="center"/>
        <w:rPr>
          <w:bCs/>
          <w:color w:val="000000" w:themeColor="text1"/>
        </w:rPr>
      </w:pPr>
      <w:r>
        <w:rPr>
          <w:bCs/>
          <w:color w:val="000000" w:themeColor="text1"/>
        </w:rPr>
        <w:t>Submitted i</w:t>
      </w:r>
      <w:r w:rsidRPr="00531CC1">
        <w:rPr>
          <w:bCs/>
          <w:color w:val="000000" w:themeColor="text1"/>
        </w:rPr>
        <w:t xml:space="preserve">n partial fulfillment of the </w:t>
      </w:r>
      <w:r>
        <w:rPr>
          <w:bCs/>
          <w:color w:val="000000" w:themeColor="text1"/>
        </w:rPr>
        <w:t>r</w:t>
      </w:r>
      <w:r w:rsidRPr="00531CC1">
        <w:rPr>
          <w:bCs/>
          <w:color w:val="000000" w:themeColor="text1"/>
        </w:rPr>
        <w:t xml:space="preserve">equirements for the </w:t>
      </w:r>
      <w:r w:rsidRPr="00531CC1">
        <w:rPr>
          <w:color w:val="000000" w:themeColor="text1"/>
        </w:rPr>
        <w:t>degree</w:t>
      </w:r>
      <w:r w:rsidRPr="00531CC1">
        <w:rPr>
          <w:bCs/>
          <w:color w:val="000000" w:themeColor="text1"/>
        </w:rPr>
        <w:t xml:space="preserve"> of</w:t>
      </w:r>
      <w:r>
        <w:rPr>
          <w:bCs/>
          <w:color w:val="000000" w:themeColor="text1"/>
        </w:rPr>
        <w:t xml:space="preserve">                                   </w:t>
      </w:r>
      <w:r w:rsidRPr="00531CC1">
        <w:rPr>
          <w:bCs/>
          <w:color w:val="000000" w:themeColor="text1"/>
        </w:rPr>
        <w:t>Bachelor</w:t>
      </w:r>
      <w:r>
        <w:rPr>
          <w:bCs/>
          <w:color w:val="000000" w:themeColor="text1"/>
        </w:rPr>
        <w:t xml:space="preserve"> of Science</w:t>
      </w:r>
      <w:r w:rsidRPr="00531CC1">
        <w:rPr>
          <w:bCs/>
          <w:color w:val="000000" w:themeColor="text1"/>
        </w:rPr>
        <w:t xml:space="preserve"> </w:t>
      </w:r>
      <w:r>
        <w:rPr>
          <w:bCs/>
          <w:color w:val="000000" w:themeColor="text1"/>
        </w:rPr>
        <w:t xml:space="preserve">in </w:t>
      </w:r>
      <w:r w:rsidRPr="00531CC1">
        <w:rPr>
          <w:bCs/>
          <w:color w:val="000000" w:themeColor="text1"/>
        </w:rPr>
        <w:t>Computer Science and Engineering</w:t>
      </w:r>
    </w:p>
    <w:p w14:paraId="28551787" w14:textId="77777777" w:rsidR="00F12B57" w:rsidRPr="00D642F3" w:rsidRDefault="00F12B57" w:rsidP="00F12B57">
      <w:pPr>
        <w:jc w:val="center"/>
        <w:rPr>
          <w:b/>
          <w:bCs/>
          <w:color w:val="000000" w:themeColor="text1"/>
          <w:sz w:val="38"/>
          <w:szCs w:val="38"/>
        </w:rPr>
      </w:pPr>
    </w:p>
    <w:p w14:paraId="63744BC4" w14:textId="77777777" w:rsidR="00F12B57" w:rsidRDefault="00F12B57" w:rsidP="00F12B57">
      <w:pPr>
        <w:jc w:val="center"/>
        <w:rPr>
          <w:b/>
          <w:bCs/>
          <w:color w:val="000000" w:themeColor="text1"/>
          <w:sz w:val="28"/>
          <w:szCs w:val="28"/>
        </w:rPr>
      </w:pPr>
      <w:r w:rsidRPr="00531CC1">
        <w:rPr>
          <w:b/>
          <w:bCs/>
          <w:noProof/>
          <w:color w:val="000000" w:themeColor="text1"/>
          <w:sz w:val="28"/>
          <w:szCs w:val="28"/>
        </w:rPr>
        <w:drawing>
          <wp:inline distT="0" distB="0" distL="0" distR="0" wp14:anchorId="47215B61" wp14:editId="65BB69FC">
            <wp:extent cx="1505586" cy="1344748"/>
            <wp:effectExtent l="0" t="0" r="0" b="0"/>
            <wp:docPr id="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20165" name="logo.jpg"/>
                    <pic:cNvPicPr/>
                  </pic:nvPicPr>
                  <pic:blipFill>
                    <a:blip r:embed="rId8" cstate="print"/>
                    <a:stretch>
                      <a:fillRect/>
                    </a:stretch>
                  </pic:blipFill>
                  <pic:spPr>
                    <a:xfrm>
                      <a:off x="0" y="0"/>
                      <a:ext cx="1518252" cy="1356061"/>
                    </a:xfrm>
                    <a:prstGeom prst="rect">
                      <a:avLst/>
                    </a:prstGeom>
                  </pic:spPr>
                </pic:pic>
              </a:graphicData>
            </a:graphic>
          </wp:inline>
        </w:drawing>
      </w:r>
    </w:p>
    <w:p w14:paraId="7F8B811B" w14:textId="77777777" w:rsidR="00F12B57" w:rsidRPr="00D642F3" w:rsidRDefault="00F12B57" w:rsidP="00F12B57">
      <w:pPr>
        <w:jc w:val="center"/>
        <w:rPr>
          <w:b/>
          <w:bCs/>
          <w:color w:val="000000" w:themeColor="text1"/>
          <w:sz w:val="30"/>
          <w:szCs w:val="30"/>
        </w:rPr>
      </w:pPr>
    </w:p>
    <w:p w14:paraId="25E4E005" w14:textId="77777777" w:rsidR="00F12B57" w:rsidRPr="000C0A89" w:rsidRDefault="00F12B57" w:rsidP="00F12B57">
      <w:pPr>
        <w:spacing w:after="0" w:line="240" w:lineRule="auto"/>
        <w:jc w:val="center"/>
        <w:rPr>
          <w:b/>
          <w:color w:val="000000" w:themeColor="text1"/>
        </w:rPr>
      </w:pPr>
      <w:r w:rsidRPr="000C0A89">
        <w:rPr>
          <w:b/>
          <w:color w:val="000000" w:themeColor="text1"/>
        </w:rPr>
        <w:t>DEPARTMENT OF COMPUTER SCIENCE AND ENGINEERING</w:t>
      </w:r>
    </w:p>
    <w:p w14:paraId="5872F95B" w14:textId="77777777" w:rsidR="00F12B57" w:rsidRPr="000C0A89" w:rsidRDefault="00F12B57" w:rsidP="00F12B57">
      <w:pPr>
        <w:spacing w:after="0" w:line="240" w:lineRule="auto"/>
        <w:jc w:val="center"/>
        <w:rPr>
          <w:b/>
          <w:color w:val="000000" w:themeColor="text1"/>
        </w:rPr>
      </w:pPr>
      <w:r w:rsidRPr="000C0A89">
        <w:rPr>
          <w:b/>
          <w:color w:val="000000" w:themeColor="text1"/>
        </w:rPr>
        <w:t>SONARGAON UNIVERSITY (SU)</w:t>
      </w:r>
    </w:p>
    <w:p w14:paraId="4DD4F438" w14:textId="77777777" w:rsidR="00F12B57" w:rsidRPr="006D4FBD" w:rsidRDefault="00F12B57" w:rsidP="00F12B57">
      <w:pPr>
        <w:spacing w:after="0" w:line="240" w:lineRule="auto"/>
        <w:jc w:val="center"/>
        <w:rPr>
          <w:color w:val="000000" w:themeColor="text1"/>
          <w:sz w:val="6"/>
          <w:szCs w:val="6"/>
        </w:rPr>
      </w:pPr>
    </w:p>
    <w:p w14:paraId="7DA9F237" w14:textId="77777777" w:rsidR="00F12B57" w:rsidRPr="00531CC1" w:rsidRDefault="00F12B57" w:rsidP="00F12B57">
      <w:pPr>
        <w:jc w:val="center"/>
        <w:rPr>
          <w:color w:val="000000" w:themeColor="text1"/>
        </w:rPr>
      </w:pPr>
      <w:r>
        <w:rPr>
          <w:color w:val="000000" w:themeColor="text1"/>
        </w:rPr>
        <w:t>February</w:t>
      </w:r>
      <w:r w:rsidRPr="00531CC1">
        <w:rPr>
          <w:color w:val="000000" w:themeColor="text1"/>
        </w:rPr>
        <w:t xml:space="preserve"> 20</w:t>
      </w:r>
      <w:r>
        <w:rPr>
          <w:color w:val="000000" w:themeColor="text1"/>
        </w:rPr>
        <w:t>20</w:t>
      </w:r>
      <w:r w:rsidRPr="00531CC1">
        <w:rPr>
          <w:color w:val="000000" w:themeColor="text1"/>
        </w:rPr>
        <w:t xml:space="preserve"> </w:t>
      </w:r>
    </w:p>
    <w:p w14:paraId="7883F03C" w14:textId="0616B561" w:rsidR="000E4F2E" w:rsidRDefault="000E4F2E" w:rsidP="000E4F2E">
      <w:pPr>
        <w:rPr>
          <w:b/>
          <w:bCs/>
          <w:color w:val="000000" w:themeColor="text1"/>
          <w:sz w:val="40"/>
          <w:szCs w:val="38"/>
        </w:rPr>
      </w:pPr>
      <w:r>
        <w:rPr>
          <w:b/>
          <w:bCs/>
          <w:color w:val="000000" w:themeColor="text1"/>
          <w:sz w:val="40"/>
          <w:szCs w:val="38"/>
        </w:rPr>
        <w:br w:type="page"/>
      </w:r>
    </w:p>
    <w:p w14:paraId="6E17B98C" w14:textId="3EFB71E9" w:rsidR="00A379F7" w:rsidRDefault="00A379F7" w:rsidP="00A379F7">
      <w:pPr>
        <w:spacing w:line="240" w:lineRule="auto"/>
        <w:jc w:val="center"/>
        <w:rPr>
          <w:b/>
          <w:bCs/>
          <w:color w:val="000000" w:themeColor="text1"/>
        </w:rPr>
      </w:pPr>
      <w:r w:rsidRPr="005C3A8D">
        <w:rPr>
          <w:b/>
          <w:bCs/>
          <w:color w:val="000000" w:themeColor="text1"/>
          <w:sz w:val="40"/>
          <w:szCs w:val="38"/>
        </w:rPr>
        <w:lastRenderedPageBreak/>
        <w:t>APPROVAL</w:t>
      </w:r>
    </w:p>
    <w:p w14:paraId="1F361E28" w14:textId="77777777" w:rsidR="00A379F7" w:rsidRPr="003B4939" w:rsidRDefault="00A379F7" w:rsidP="00A379F7">
      <w:pPr>
        <w:spacing w:line="240" w:lineRule="auto"/>
        <w:jc w:val="center"/>
        <w:rPr>
          <w:color w:val="000000" w:themeColor="text1"/>
          <w:sz w:val="8"/>
          <w:szCs w:val="6"/>
        </w:rPr>
      </w:pPr>
    </w:p>
    <w:p w14:paraId="11EBC0D3" w14:textId="73928A0C" w:rsidR="00AE3985" w:rsidRDefault="00AE3985" w:rsidP="00151EB3">
      <w:pPr>
        <w:spacing w:after="0" w:line="276" w:lineRule="auto"/>
        <w:jc w:val="both"/>
      </w:pPr>
      <w:r>
        <w:t xml:space="preserve">The project titled </w:t>
      </w:r>
      <w:r>
        <w:rPr>
          <w:rStyle w:val="Strong"/>
        </w:rPr>
        <w:t>“Online Shopping Management System”</w:t>
      </w:r>
      <w:r>
        <w:t xml:space="preserve"> submitted by </w:t>
      </w:r>
      <w:r w:rsidRPr="00AE3985">
        <w:rPr>
          <w:rStyle w:val="Strong"/>
          <w:b w:val="0"/>
        </w:rPr>
        <w:t>Maliha Akter Farjana (CSE2103024056)</w:t>
      </w:r>
      <w:r>
        <w:t xml:space="preserve"> to the Department of Computer Science and Engineering, Sonargaon University (SU), has been accepted as satisfactory for the partial fulfillment of the requirements for the degree of Bachelor of Science in Computer Science and Engineering and approved as to its style and contents.</w:t>
      </w:r>
    </w:p>
    <w:p w14:paraId="57C6EBF0" w14:textId="77777777" w:rsidR="000E4F2E" w:rsidRPr="00D53DD8" w:rsidRDefault="000E4F2E" w:rsidP="00A379F7">
      <w:pPr>
        <w:spacing w:after="0" w:line="276" w:lineRule="auto"/>
        <w:rPr>
          <w:rFonts w:cstheme="minorBidi"/>
          <w:szCs w:val="22"/>
        </w:rPr>
      </w:pPr>
    </w:p>
    <w:p w14:paraId="10B9CB9B" w14:textId="77777777" w:rsidR="00A379F7" w:rsidRPr="00F90D83" w:rsidRDefault="00A379F7" w:rsidP="00A379F7">
      <w:pPr>
        <w:spacing w:after="0" w:line="276" w:lineRule="auto"/>
        <w:jc w:val="center"/>
        <w:rPr>
          <w:b/>
          <w:bCs/>
          <w:color w:val="000000" w:themeColor="text1"/>
          <w:sz w:val="26"/>
        </w:rPr>
      </w:pPr>
      <w:r w:rsidRPr="00F90D83">
        <w:rPr>
          <w:b/>
          <w:bCs/>
          <w:color w:val="000000" w:themeColor="text1"/>
          <w:sz w:val="26"/>
        </w:rPr>
        <w:t>Board of Examiners</w:t>
      </w:r>
    </w:p>
    <w:p w14:paraId="42C4AA50" w14:textId="77777777" w:rsidR="00A379F7" w:rsidRPr="00676A89" w:rsidRDefault="00A379F7" w:rsidP="00A379F7">
      <w:pPr>
        <w:spacing w:after="0" w:line="276" w:lineRule="auto"/>
        <w:jc w:val="center"/>
        <w:rPr>
          <w:b/>
          <w:bCs/>
          <w:color w:val="000000" w:themeColor="text1"/>
          <w:sz w:val="20"/>
          <w:szCs w:val="18"/>
        </w:rPr>
      </w:pPr>
    </w:p>
    <w:p w14:paraId="611EFC16" w14:textId="77777777" w:rsidR="000E4F2E" w:rsidRDefault="00D53DD8" w:rsidP="00676A89">
      <w:pPr>
        <w:rPr>
          <w:sz w:val="2"/>
          <w:szCs w:val="2"/>
        </w:rPr>
      </w:pPr>
      <w:r>
        <w:rPr>
          <w:sz w:val="2"/>
          <w:szCs w:val="2"/>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5"/>
        <w:gridCol w:w="3441"/>
      </w:tblGrid>
      <w:tr w:rsidR="000E4F2E" w14:paraId="132E4894" w14:textId="77777777" w:rsidTr="00AE5ABA">
        <w:tc>
          <w:tcPr>
            <w:tcW w:w="5441" w:type="dxa"/>
          </w:tcPr>
          <w:p w14:paraId="7CB9B3FE" w14:textId="77777777" w:rsidR="000E4F2E" w:rsidRDefault="000E4F2E" w:rsidP="00AE5ABA">
            <w:pPr>
              <w:widowControl w:val="0"/>
              <w:autoSpaceDE w:val="0"/>
              <w:autoSpaceDN w:val="0"/>
              <w:adjustRightInd w:val="0"/>
              <w:spacing w:line="239" w:lineRule="auto"/>
              <w:rPr>
                <w:color w:val="000000" w:themeColor="text1"/>
              </w:rPr>
            </w:pPr>
          </w:p>
          <w:p w14:paraId="7B3B0A49"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23068BD5" w14:textId="77777777" w:rsidR="000E4F2E" w:rsidRPr="004A0666" w:rsidRDefault="000E4F2E" w:rsidP="00AE5ABA">
            <w:pPr>
              <w:spacing w:line="276" w:lineRule="auto"/>
              <w:rPr>
                <w:b/>
                <w:bCs/>
                <w:color w:val="000000" w:themeColor="text1"/>
              </w:rPr>
            </w:pPr>
            <w:r w:rsidRPr="004A0666">
              <w:rPr>
                <w:b/>
                <w:bCs/>
                <w:color w:val="000000" w:themeColor="text1"/>
              </w:rPr>
              <w:t>Bulbul Ahamed</w:t>
            </w:r>
          </w:p>
          <w:p w14:paraId="4D2F20DA" w14:textId="77777777" w:rsidR="000E4F2E" w:rsidRPr="00543F93" w:rsidRDefault="000E4F2E" w:rsidP="00AE5ABA">
            <w:pPr>
              <w:spacing w:line="276" w:lineRule="auto"/>
              <w:rPr>
                <w:color w:val="000000" w:themeColor="text1"/>
              </w:rPr>
            </w:pPr>
            <w:r w:rsidRPr="00543F93">
              <w:rPr>
                <w:color w:val="000000" w:themeColor="text1"/>
              </w:rPr>
              <w:t xml:space="preserve">Associate Professor </w:t>
            </w:r>
            <w:r>
              <w:rPr>
                <w:color w:val="000000" w:themeColor="text1"/>
              </w:rPr>
              <w:t>and</w:t>
            </w:r>
            <w:r w:rsidRPr="00543F93">
              <w:rPr>
                <w:color w:val="000000" w:themeColor="text1"/>
              </w:rPr>
              <w:t xml:space="preserve"> Head,</w:t>
            </w:r>
          </w:p>
          <w:p w14:paraId="240C270F"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01433874"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0AD970FE" w14:textId="77777777" w:rsidR="000E4F2E" w:rsidRDefault="000E4F2E" w:rsidP="00AE5ABA">
            <w:pPr>
              <w:spacing w:line="276" w:lineRule="auto"/>
              <w:jc w:val="center"/>
              <w:rPr>
                <w:b/>
                <w:bCs/>
                <w:color w:val="000000" w:themeColor="text1"/>
              </w:rPr>
            </w:pPr>
          </w:p>
        </w:tc>
        <w:tc>
          <w:tcPr>
            <w:tcW w:w="3559" w:type="dxa"/>
          </w:tcPr>
          <w:p w14:paraId="52D07240" w14:textId="77777777" w:rsidR="000E4F2E" w:rsidRDefault="000E4F2E" w:rsidP="00AE5ABA">
            <w:pPr>
              <w:spacing w:line="360" w:lineRule="auto"/>
              <w:jc w:val="right"/>
              <w:rPr>
                <w:b/>
                <w:bCs/>
                <w:color w:val="000000" w:themeColor="text1"/>
              </w:rPr>
            </w:pPr>
          </w:p>
          <w:p w14:paraId="21BBEC83" w14:textId="77777777" w:rsidR="000E4F2E" w:rsidRPr="00543F93" w:rsidRDefault="000E4F2E" w:rsidP="00AE5ABA">
            <w:pPr>
              <w:spacing w:line="360" w:lineRule="auto"/>
              <w:jc w:val="right"/>
              <w:rPr>
                <w:b/>
                <w:bCs/>
                <w:color w:val="000000" w:themeColor="text1"/>
              </w:rPr>
            </w:pPr>
            <w:r w:rsidRPr="00543F93">
              <w:rPr>
                <w:b/>
                <w:bCs/>
                <w:color w:val="000000" w:themeColor="text1"/>
              </w:rPr>
              <w:t>Supervisor</w:t>
            </w:r>
          </w:p>
          <w:p w14:paraId="416D24EC" w14:textId="77777777" w:rsidR="000E4F2E" w:rsidRDefault="000E4F2E" w:rsidP="00AE5ABA">
            <w:pPr>
              <w:spacing w:line="276" w:lineRule="auto"/>
              <w:jc w:val="center"/>
              <w:rPr>
                <w:b/>
                <w:bCs/>
                <w:color w:val="000000" w:themeColor="text1"/>
              </w:rPr>
            </w:pPr>
          </w:p>
        </w:tc>
      </w:tr>
      <w:tr w:rsidR="000E4F2E" w14:paraId="0CFB54E0" w14:textId="77777777" w:rsidTr="00AE5ABA">
        <w:tc>
          <w:tcPr>
            <w:tcW w:w="5441" w:type="dxa"/>
          </w:tcPr>
          <w:p w14:paraId="71A31D3F" w14:textId="77777777" w:rsidR="000E4F2E" w:rsidRDefault="000E4F2E" w:rsidP="00AE5ABA">
            <w:pPr>
              <w:widowControl w:val="0"/>
              <w:autoSpaceDE w:val="0"/>
              <w:autoSpaceDN w:val="0"/>
              <w:adjustRightInd w:val="0"/>
              <w:spacing w:line="239" w:lineRule="auto"/>
              <w:rPr>
                <w:color w:val="000000" w:themeColor="text1"/>
              </w:rPr>
            </w:pPr>
          </w:p>
          <w:p w14:paraId="19A5DEAB" w14:textId="77777777" w:rsidR="000E4F2E" w:rsidRPr="00841691" w:rsidRDefault="000E4F2E" w:rsidP="00AE5ABA">
            <w:pPr>
              <w:widowControl w:val="0"/>
              <w:autoSpaceDE w:val="0"/>
              <w:autoSpaceDN w:val="0"/>
              <w:adjustRightInd w:val="0"/>
              <w:spacing w:line="239" w:lineRule="auto"/>
              <w:rPr>
                <w:color w:val="000000" w:themeColor="text1"/>
                <w:sz w:val="20"/>
                <w:szCs w:val="20"/>
              </w:rPr>
            </w:pPr>
          </w:p>
          <w:p w14:paraId="0B5C0570" w14:textId="77777777" w:rsidR="000E4F2E" w:rsidRDefault="000E4F2E" w:rsidP="00AE5ABA">
            <w:pPr>
              <w:widowControl w:val="0"/>
              <w:autoSpaceDE w:val="0"/>
              <w:autoSpaceDN w:val="0"/>
              <w:adjustRightInd w:val="0"/>
              <w:spacing w:line="239" w:lineRule="auto"/>
              <w:rPr>
                <w:color w:val="000000" w:themeColor="text1"/>
              </w:rPr>
            </w:pPr>
          </w:p>
          <w:p w14:paraId="64495FD2"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6DEDD5BA"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Examiner Name</w:t>
            </w:r>
            <w:r>
              <w:rPr>
                <w:color w:val="000000" w:themeColor="text1"/>
              </w:rPr>
              <w:t xml:space="preserve"> and Signature</w:t>
            </w:r>
            <w:r w:rsidRPr="00543F93">
              <w:rPr>
                <w:color w:val="000000" w:themeColor="text1"/>
              </w:rPr>
              <w:t>)</w:t>
            </w:r>
          </w:p>
          <w:p w14:paraId="582D23A0"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56BC900F"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1AEF6E9C" w14:textId="77777777" w:rsidR="000E4F2E" w:rsidRDefault="000E4F2E" w:rsidP="00AE5ABA">
            <w:pPr>
              <w:spacing w:line="276" w:lineRule="auto"/>
              <w:rPr>
                <w:b/>
                <w:bCs/>
                <w:color w:val="000000" w:themeColor="text1"/>
              </w:rPr>
            </w:pPr>
          </w:p>
        </w:tc>
        <w:tc>
          <w:tcPr>
            <w:tcW w:w="3559" w:type="dxa"/>
          </w:tcPr>
          <w:p w14:paraId="6E73245F" w14:textId="77777777" w:rsidR="000E4F2E" w:rsidRDefault="000E4F2E" w:rsidP="00AE5ABA">
            <w:pPr>
              <w:widowControl w:val="0"/>
              <w:autoSpaceDE w:val="0"/>
              <w:autoSpaceDN w:val="0"/>
              <w:adjustRightInd w:val="0"/>
              <w:spacing w:line="239" w:lineRule="auto"/>
              <w:jc w:val="right"/>
              <w:rPr>
                <w:b/>
                <w:bCs/>
                <w:color w:val="000000" w:themeColor="text1"/>
              </w:rPr>
            </w:pPr>
          </w:p>
          <w:p w14:paraId="52473836" w14:textId="77777777" w:rsidR="000E4F2E" w:rsidRPr="00334338" w:rsidRDefault="000E4F2E" w:rsidP="00AE5ABA">
            <w:pPr>
              <w:widowControl w:val="0"/>
              <w:autoSpaceDE w:val="0"/>
              <w:autoSpaceDN w:val="0"/>
              <w:adjustRightInd w:val="0"/>
              <w:spacing w:line="239" w:lineRule="auto"/>
              <w:jc w:val="right"/>
              <w:rPr>
                <w:b/>
                <w:bCs/>
                <w:color w:val="000000" w:themeColor="text1"/>
                <w:sz w:val="30"/>
                <w:szCs w:val="32"/>
              </w:rPr>
            </w:pPr>
          </w:p>
          <w:p w14:paraId="11445872" w14:textId="77777777" w:rsidR="000E4F2E" w:rsidRDefault="000E4F2E" w:rsidP="00AE5ABA">
            <w:pPr>
              <w:widowControl w:val="0"/>
              <w:autoSpaceDE w:val="0"/>
              <w:autoSpaceDN w:val="0"/>
              <w:adjustRightInd w:val="0"/>
              <w:spacing w:line="239" w:lineRule="auto"/>
              <w:jc w:val="right"/>
              <w:rPr>
                <w:b/>
                <w:bCs/>
                <w:color w:val="000000" w:themeColor="text1"/>
              </w:rPr>
            </w:pPr>
          </w:p>
          <w:p w14:paraId="0601C550" w14:textId="77777777" w:rsidR="000E4F2E" w:rsidRPr="004A0666" w:rsidRDefault="000E4F2E" w:rsidP="00AE5ABA">
            <w:pPr>
              <w:widowControl w:val="0"/>
              <w:autoSpaceDE w:val="0"/>
              <w:autoSpaceDN w:val="0"/>
              <w:adjustRightInd w:val="0"/>
              <w:spacing w:line="239" w:lineRule="auto"/>
              <w:jc w:val="right"/>
              <w:rPr>
                <w:b/>
                <w:bCs/>
                <w:color w:val="000000" w:themeColor="text1"/>
              </w:rPr>
            </w:pPr>
            <w:r w:rsidRPr="00543F93">
              <w:rPr>
                <w:b/>
                <w:bCs/>
                <w:color w:val="000000" w:themeColor="text1"/>
              </w:rPr>
              <w:t xml:space="preserve">Examiner </w:t>
            </w:r>
            <w:r>
              <w:rPr>
                <w:b/>
                <w:bCs/>
                <w:color w:val="000000" w:themeColor="text1"/>
              </w:rPr>
              <w:t>1</w:t>
            </w:r>
          </w:p>
        </w:tc>
      </w:tr>
      <w:tr w:rsidR="000E4F2E" w14:paraId="5B832BF4" w14:textId="77777777" w:rsidTr="00AE5ABA">
        <w:tc>
          <w:tcPr>
            <w:tcW w:w="5441" w:type="dxa"/>
          </w:tcPr>
          <w:p w14:paraId="20F3BB71" w14:textId="77777777" w:rsidR="000E4F2E" w:rsidRDefault="000E4F2E" w:rsidP="00AE5ABA">
            <w:pPr>
              <w:widowControl w:val="0"/>
              <w:autoSpaceDE w:val="0"/>
              <w:autoSpaceDN w:val="0"/>
              <w:adjustRightInd w:val="0"/>
              <w:spacing w:line="239" w:lineRule="auto"/>
              <w:rPr>
                <w:color w:val="000000" w:themeColor="text1"/>
              </w:rPr>
            </w:pPr>
          </w:p>
          <w:p w14:paraId="416A9C04" w14:textId="77777777" w:rsidR="000E4F2E" w:rsidRDefault="000E4F2E" w:rsidP="00AE5ABA">
            <w:pPr>
              <w:widowControl w:val="0"/>
              <w:autoSpaceDE w:val="0"/>
              <w:autoSpaceDN w:val="0"/>
              <w:adjustRightInd w:val="0"/>
              <w:spacing w:line="239" w:lineRule="auto"/>
              <w:rPr>
                <w:color w:val="000000" w:themeColor="text1"/>
              </w:rPr>
            </w:pPr>
          </w:p>
          <w:p w14:paraId="31F0279C" w14:textId="77777777" w:rsidR="000E4F2E" w:rsidRPr="00841691" w:rsidRDefault="000E4F2E" w:rsidP="00AE5ABA">
            <w:pPr>
              <w:widowControl w:val="0"/>
              <w:autoSpaceDE w:val="0"/>
              <w:autoSpaceDN w:val="0"/>
              <w:adjustRightInd w:val="0"/>
              <w:spacing w:line="239" w:lineRule="auto"/>
              <w:rPr>
                <w:color w:val="000000" w:themeColor="text1"/>
                <w:sz w:val="20"/>
                <w:szCs w:val="20"/>
              </w:rPr>
            </w:pPr>
          </w:p>
          <w:p w14:paraId="652C6390"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72F4679F"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Examiner Name</w:t>
            </w:r>
            <w:r>
              <w:rPr>
                <w:color w:val="000000" w:themeColor="text1"/>
              </w:rPr>
              <w:t xml:space="preserve"> and Signature</w:t>
            </w:r>
            <w:r w:rsidRPr="00543F93">
              <w:rPr>
                <w:color w:val="000000" w:themeColor="text1"/>
              </w:rPr>
              <w:t>)</w:t>
            </w:r>
          </w:p>
          <w:p w14:paraId="25383693"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789269F5"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23F7E3ED" w14:textId="77777777" w:rsidR="000E4F2E" w:rsidRDefault="000E4F2E" w:rsidP="00AE5ABA">
            <w:pPr>
              <w:spacing w:line="276" w:lineRule="auto"/>
              <w:rPr>
                <w:b/>
                <w:bCs/>
                <w:color w:val="000000" w:themeColor="text1"/>
              </w:rPr>
            </w:pPr>
          </w:p>
        </w:tc>
        <w:tc>
          <w:tcPr>
            <w:tcW w:w="3559" w:type="dxa"/>
          </w:tcPr>
          <w:p w14:paraId="77EFC1C0" w14:textId="77777777" w:rsidR="000E4F2E" w:rsidRDefault="000E4F2E" w:rsidP="00AE5ABA">
            <w:pPr>
              <w:spacing w:line="276" w:lineRule="auto"/>
              <w:jc w:val="right"/>
              <w:rPr>
                <w:b/>
                <w:bCs/>
                <w:color w:val="000000" w:themeColor="text1"/>
              </w:rPr>
            </w:pPr>
          </w:p>
          <w:p w14:paraId="43E8EDF8" w14:textId="77777777" w:rsidR="000E4F2E" w:rsidRDefault="000E4F2E" w:rsidP="00AE5ABA">
            <w:pPr>
              <w:spacing w:line="276" w:lineRule="auto"/>
              <w:jc w:val="right"/>
              <w:rPr>
                <w:b/>
                <w:bCs/>
                <w:color w:val="000000" w:themeColor="text1"/>
              </w:rPr>
            </w:pPr>
          </w:p>
          <w:p w14:paraId="59FE0973" w14:textId="77777777" w:rsidR="000E4F2E" w:rsidRDefault="000E4F2E" w:rsidP="00AE5ABA">
            <w:pPr>
              <w:spacing w:line="276" w:lineRule="auto"/>
              <w:jc w:val="right"/>
              <w:rPr>
                <w:b/>
                <w:bCs/>
                <w:color w:val="000000" w:themeColor="text1"/>
              </w:rPr>
            </w:pPr>
          </w:p>
          <w:p w14:paraId="01BD7020" w14:textId="77777777" w:rsidR="000E4F2E" w:rsidRDefault="000E4F2E" w:rsidP="00AE5ABA">
            <w:pPr>
              <w:spacing w:line="276" w:lineRule="auto"/>
              <w:jc w:val="right"/>
              <w:rPr>
                <w:b/>
                <w:bCs/>
                <w:color w:val="000000" w:themeColor="text1"/>
              </w:rPr>
            </w:pPr>
            <w:r w:rsidRPr="00543F93">
              <w:rPr>
                <w:b/>
                <w:bCs/>
                <w:color w:val="000000" w:themeColor="text1"/>
              </w:rPr>
              <w:t xml:space="preserve">Examiner </w:t>
            </w:r>
            <w:r>
              <w:rPr>
                <w:b/>
                <w:bCs/>
                <w:color w:val="000000" w:themeColor="text1"/>
              </w:rPr>
              <w:t>2</w:t>
            </w:r>
          </w:p>
        </w:tc>
      </w:tr>
      <w:tr w:rsidR="000E4F2E" w14:paraId="49B7DED8" w14:textId="77777777" w:rsidTr="00AE5ABA">
        <w:tc>
          <w:tcPr>
            <w:tcW w:w="5441" w:type="dxa"/>
          </w:tcPr>
          <w:p w14:paraId="523A0F8D" w14:textId="77777777" w:rsidR="000E4F2E" w:rsidRDefault="000E4F2E" w:rsidP="00AE5ABA">
            <w:pPr>
              <w:widowControl w:val="0"/>
              <w:autoSpaceDE w:val="0"/>
              <w:autoSpaceDN w:val="0"/>
              <w:adjustRightInd w:val="0"/>
              <w:spacing w:line="239" w:lineRule="auto"/>
              <w:rPr>
                <w:color w:val="000000" w:themeColor="text1"/>
              </w:rPr>
            </w:pPr>
            <w:r>
              <w:br w:type="page"/>
            </w:r>
          </w:p>
          <w:p w14:paraId="187371E3" w14:textId="77777777" w:rsidR="000E4F2E" w:rsidRPr="00841691" w:rsidRDefault="000E4F2E" w:rsidP="00AE5ABA">
            <w:pPr>
              <w:widowControl w:val="0"/>
              <w:autoSpaceDE w:val="0"/>
              <w:autoSpaceDN w:val="0"/>
              <w:adjustRightInd w:val="0"/>
              <w:spacing w:line="239" w:lineRule="auto"/>
              <w:rPr>
                <w:color w:val="000000" w:themeColor="text1"/>
                <w:sz w:val="20"/>
                <w:szCs w:val="20"/>
              </w:rPr>
            </w:pPr>
          </w:p>
          <w:p w14:paraId="1FE4C6E4" w14:textId="77777777" w:rsidR="000E4F2E" w:rsidRDefault="000E4F2E" w:rsidP="00AE5ABA">
            <w:pPr>
              <w:widowControl w:val="0"/>
              <w:autoSpaceDE w:val="0"/>
              <w:autoSpaceDN w:val="0"/>
              <w:adjustRightInd w:val="0"/>
              <w:spacing w:line="239" w:lineRule="auto"/>
              <w:rPr>
                <w:color w:val="000000" w:themeColor="text1"/>
              </w:rPr>
            </w:pPr>
          </w:p>
          <w:p w14:paraId="26AEDFDD"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1DCEDC42"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Examiner Name</w:t>
            </w:r>
            <w:r>
              <w:rPr>
                <w:color w:val="000000" w:themeColor="text1"/>
              </w:rPr>
              <w:t xml:space="preserve"> and Signature</w:t>
            </w:r>
            <w:r w:rsidRPr="00543F93">
              <w:rPr>
                <w:color w:val="000000" w:themeColor="text1"/>
              </w:rPr>
              <w:t>)</w:t>
            </w:r>
          </w:p>
          <w:p w14:paraId="23E48195"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104BEE0D" w14:textId="77777777" w:rsidR="000E4F2E"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4BF80FAF" w14:textId="77777777" w:rsidR="000E4F2E" w:rsidRPr="00543F93" w:rsidRDefault="000E4F2E" w:rsidP="00AE5ABA">
            <w:pPr>
              <w:widowControl w:val="0"/>
              <w:autoSpaceDE w:val="0"/>
              <w:autoSpaceDN w:val="0"/>
              <w:adjustRightInd w:val="0"/>
              <w:spacing w:line="276" w:lineRule="auto"/>
              <w:rPr>
                <w:color w:val="000000" w:themeColor="text1"/>
              </w:rPr>
            </w:pPr>
          </w:p>
        </w:tc>
        <w:tc>
          <w:tcPr>
            <w:tcW w:w="3559" w:type="dxa"/>
          </w:tcPr>
          <w:p w14:paraId="067E97CD" w14:textId="77777777" w:rsidR="000E4F2E" w:rsidRDefault="000E4F2E" w:rsidP="00AE5ABA">
            <w:pPr>
              <w:spacing w:line="276" w:lineRule="auto"/>
              <w:jc w:val="center"/>
              <w:rPr>
                <w:b/>
                <w:bCs/>
                <w:color w:val="000000" w:themeColor="text1"/>
              </w:rPr>
            </w:pPr>
          </w:p>
          <w:p w14:paraId="4192442D" w14:textId="77777777" w:rsidR="000E4F2E" w:rsidRDefault="000E4F2E" w:rsidP="00AE5ABA">
            <w:pPr>
              <w:spacing w:line="276" w:lineRule="auto"/>
              <w:jc w:val="right"/>
              <w:rPr>
                <w:b/>
                <w:bCs/>
                <w:color w:val="000000" w:themeColor="text1"/>
              </w:rPr>
            </w:pPr>
          </w:p>
          <w:p w14:paraId="234E4EBC" w14:textId="77777777" w:rsidR="000E4F2E" w:rsidRDefault="000E4F2E" w:rsidP="00AE5ABA">
            <w:pPr>
              <w:spacing w:line="276" w:lineRule="auto"/>
              <w:jc w:val="right"/>
              <w:rPr>
                <w:b/>
                <w:bCs/>
                <w:color w:val="000000" w:themeColor="text1"/>
              </w:rPr>
            </w:pPr>
          </w:p>
          <w:p w14:paraId="0E2F5AB7" w14:textId="77777777" w:rsidR="000E4F2E" w:rsidRDefault="000E4F2E" w:rsidP="00AE5ABA">
            <w:pPr>
              <w:spacing w:line="276" w:lineRule="auto"/>
              <w:jc w:val="right"/>
              <w:rPr>
                <w:b/>
                <w:bCs/>
                <w:color w:val="000000" w:themeColor="text1"/>
              </w:rPr>
            </w:pPr>
            <w:r w:rsidRPr="00543F93">
              <w:rPr>
                <w:b/>
                <w:bCs/>
                <w:color w:val="000000" w:themeColor="text1"/>
              </w:rPr>
              <w:t xml:space="preserve">Examiner </w:t>
            </w:r>
            <w:r>
              <w:rPr>
                <w:b/>
                <w:bCs/>
                <w:color w:val="000000" w:themeColor="text1"/>
              </w:rPr>
              <w:t>3</w:t>
            </w:r>
          </w:p>
        </w:tc>
      </w:tr>
    </w:tbl>
    <w:p w14:paraId="7F4757CF" w14:textId="77777777" w:rsidR="00966619" w:rsidRDefault="00966619" w:rsidP="001D2467">
      <w:pPr>
        <w:jc w:val="center"/>
        <w:rPr>
          <w:b/>
          <w:color w:val="000000" w:themeColor="text1"/>
          <w:sz w:val="40"/>
          <w:szCs w:val="40"/>
        </w:rPr>
        <w:sectPr w:rsidR="00966619" w:rsidSect="003931FA">
          <w:footerReference w:type="default" r:id="rId9"/>
          <w:pgSz w:w="11906" w:h="16838" w:code="9"/>
          <w:pgMar w:top="1440" w:right="1440" w:bottom="1440" w:left="1800" w:header="720" w:footer="720" w:gutter="0"/>
          <w:pgNumType w:fmt="lowerRoman" w:start="3"/>
          <w:cols w:space="720"/>
          <w:docGrid w:linePitch="360"/>
        </w:sectPr>
      </w:pPr>
    </w:p>
    <w:p w14:paraId="3F6A883F" w14:textId="28271B19" w:rsidR="008738E5" w:rsidRDefault="008738E5" w:rsidP="001D2467">
      <w:pPr>
        <w:jc w:val="center"/>
        <w:rPr>
          <w:b/>
          <w:color w:val="000000" w:themeColor="text1"/>
          <w:sz w:val="40"/>
          <w:szCs w:val="40"/>
        </w:rPr>
      </w:pPr>
      <w:r w:rsidRPr="00543F93">
        <w:rPr>
          <w:b/>
          <w:color w:val="000000" w:themeColor="text1"/>
          <w:sz w:val="40"/>
          <w:szCs w:val="40"/>
        </w:rPr>
        <w:lastRenderedPageBreak/>
        <w:t>DECLARATION</w:t>
      </w:r>
    </w:p>
    <w:p w14:paraId="74F9A23D" w14:textId="77777777" w:rsidR="008738E5" w:rsidRPr="003E3A77" w:rsidRDefault="008738E5" w:rsidP="008738E5">
      <w:pPr>
        <w:jc w:val="center"/>
        <w:rPr>
          <w:b/>
          <w:color w:val="000000" w:themeColor="text1"/>
        </w:rPr>
      </w:pPr>
    </w:p>
    <w:p w14:paraId="27D1F7B2" w14:textId="7C76CFE0" w:rsidR="008738E5" w:rsidRPr="00543F93" w:rsidRDefault="008738E5" w:rsidP="008738E5">
      <w:pPr>
        <w:spacing w:line="276" w:lineRule="auto"/>
        <w:jc w:val="both"/>
        <w:rPr>
          <w:rFonts w:eastAsia="Calibri"/>
          <w:color w:val="000000" w:themeColor="text1"/>
        </w:rPr>
      </w:pPr>
      <w:r w:rsidRPr="00543F93">
        <w:rPr>
          <w:rFonts w:eastAsia="Calibri"/>
          <w:color w:val="000000" w:themeColor="text1"/>
        </w:rPr>
        <w:t xml:space="preserve">We, hereby, declare that the work presented in this report is the outcome of the investigation performed by us under the supervision of </w:t>
      </w:r>
      <w:r>
        <w:rPr>
          <w:rFonts w:eastAsia="Calibri"/>
          <w:b/>
          <w:bCs/>
          <w:color w:val="000000" w:themeColor="text1"/>
        </w:rPr>
        <w:t xml:space="preserve">Bulbul Ahamed, Associate Professor </w:t>
      </w:r>
      <w:r w:rsidRPr="006225E4">
        <w:rPr>
          <w:rFonts w:eastAsia="Calibri"/>
          <w:bCs/>
          <w:color w:val="000000" w:themeColor="text1"/>
        </w:rPr>
        <w:t>and</w:t>
      </w:r>
      <w:r>
        <w:rPr>
          <w:rFonts w:eastAsia="Calibri"/>
          <w:b/>
          <w:bCs/>
          <w:color w:val="000000" w:themeColor="text1"/>
        </w:rPr>
        <w:t xml:space="preserve"> Head,</w:t>
      </w:r>
      <w:r w:rsidRPr="00543F93">
        <w:rPr>
          <w:rFonts w:eastAsia="Calibri"/>
          <w:color w:val="000000" w:themeColor="text1"/>
        </w:rPr>
        <w:t xml:space="preserve"> Department of Computer Science and Engineering, </w:t>
      </w:r>
      <w:r w:rsidRPr="00543F93">
        <w:rPr>
          <w:color w:val="000000" w:themeColor="text1"/>
        </w:rPr>
        <w:t xml:space="preserve">Sonargaon </w:t>
      </w:r>
      <w:r w:rsidRPr="00543F93">
        <w:rPr>
          <w:rFonts w:eastAsia="Calibri"/>
          <w:color w:val="000000" w:themeColor="text1"/>
        </w:rPr>
        <w:t>Unive</w:t>
      </w:r>
      <w:r w:rsidRPr="00543F93">
        <w:rPr>
          <w:color w:val="000000" w:themeColor="text1"/>
        </w:rPr>
        <w:t>rsity,</w:t>
      </w:r>
      <w:r w:rsidRPr="00543F93">
        <w:rPr>
          <w:rFonts w:eastAsia="Calibri"/>
          <w:color w:val="000000" w:themeColor="text1"/>
        </w:rPr>
        <w:t xml:space="preserve"> Dhaka,</w:t>
      </w:r>
      <w:r w:rsidRPr="00543F93">
        <w:rPr>
          <w:color w:val="000000" w:themeColor="text1"/>
        </w:rPr>
        <w:t xml:space="preserve"> Bangladesh. </w:t>
      </w:r>
      <w:r>
        <w:rPr>
          <w:color w:val="000000" w:themeColor="text1"/>
        </w:rPr>
        <w:t>We reaffirm that no part of this Project has been or is being submitted elsewhere for the award of any degree or diploma.</w:t>
      </w:r>
    </w:p>
    <w:p w14:paraId="3D18331E" w14:textId="77777777" w:rsidR="008738E5" w:rsidRPr="00543F93" w:rsidRDefault="008738E5" w:rsidP="008738E5">
      <w:pPr>
        <w:spacing w:line="360" w:lineRule="auto"/>
        <w:jc w:val="cente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3919"/>
      </w:tblGrid>
      <w:tr w:rsidR="008738E5" w:rsidRPr="00852432" w14:paraId="672BEFD9" w14:textId="77777777" w:rsidTr="008738E5">
        <w:tc>
          <w:tcPr>
            <w:tcW w:w="4878" w:type="dxa"/>
          </w:tcPr>
          <w:p w14:paraId="646DDC5D" w14:textId="77777777" w:rsidR="008738E5" w:rsidRPr="00852432" w:rsidRDefault="008738E5" w:rsidP="00AE5ABA">
            <w:pPr>
              <w:spacing w:line="360" w:lineRule="auto"/>
              <w:jc w:val="center"/>
              <w:rPr>
                <w:color w:val="000000" w:themeColor="text1"/>
              </w:rPr>
            </w:pPr>
            <w:r w:rsidRPr="00852432">
              <w:rPr>
                <w:color w:val="000000" w:themeColor="text1"/>
              </w:rPr>
              <w:t>Countersigned</w:t>
            </w:r>
          </w:p>
          <w:p w14:paraId="65ABCD26" w14:textId="77777777" w:rsidR="008738E5" w:rsidRPr="00852432" w:rsidRDefault="008738E5" w:rsidP="00AE5ABA">
            <w:pPr>
              <w:spacing w:line="360" w:lineRule="auto"/>
              <w:jc w:val="center"/>
              <w:rPr>
                <w:color w:val="000000" w:themeColor="text1"/>
              </w:rPr>
            </w:pPr>
          </w:p>
          <w:p w14:paraId="0AEA2431" w14:textId="77777777" w:rsidR="008738E5" w:rsidRPr="00852432" w:rsidRDefault="008738E5" w:rsidP="00AE5ABA">
            <w:pPr>
              <w:jc w:val="center"/>
              <w:rPr>
                <w:color w:val="000000" w:themeColor="text1"/>
              </w:rPr>
            </w:pPr>
            <w:r w:rsidRPr="00852432">
              <w:rPr>
                <w:color w:val="000000" w:themeColor="text1"/>
              </w:rPr>
              <w:t>------------------------------</w:t>
            </w:r>
          </w:p>
          <w:p w14:paraId="537B292B" w14:textId="77777777" w:rsidR="008738E5" w:rsidRPr="00852432" w:rsidRDefault="008738E5" w:rsidP="00AE5ABA">
            <w:pPr>
              <w:jc w:val="center"/>
              <w:rPr>
                <w:b/>
                <w:bCs/>
                <w:color w:val="000000" w:themeColor="text1"/>
              </w:rPr>
            </w:pPr>
            <w:r w:rsidRPr="00852432">
              <w:rPr>
                <w:b/>
                <w:bCs/>
                <w:color w:val="000000" w:themeColor="text1"/>
              </w:rPr>
              <w:t>(Bulbul Ahamed)</w:t>
            </w:r>
          </w:p>
          <w:p w14:paraId="36E72765" w14:textId="77777777" w:rsidR="008738E5" w:rsidRPr="00852432" w:rsidRDefault="008738E5" w:rsidP="00AE5ABA">
            <w:pPr>
              <w:jc w:val="center"/>
              <w:rPr>
                <w:b/>
                <w:bCs/>
                <w:color w:val="000000" w:themeColor="text1"/>
              </w:rPr>
            </w:pPr>
            <w:r w:rsidRPr="00852432">
              <w:rPr>
                <w:b/>
                <w:bCs/>
                <w:color w:val="000000" w:themeColor="text1"/>
              </w:rPr>
              <w:t>Supervisor</w:t>
            </w:r>
          </w:p>
        </w:tc>
        <w:tc>
          <w:tcPr>
            <w:tcW w:w="4005" w:type="dxa"/>
          </w:tcPr>
          <w:p w14:paraId="5CDF2030" w14:textId="77777777" w:rsidR="008738E5" w:rsidRPr="00852432" w:rsidRDefault="008738E5" w:rsidP="00AE5ABA">
            <w:pPr>
              <w:spacing w:line="360" w:lineRule="auto"/>
              <w:jc w:val="center"/>
              <w:rPr>
                <w:color w:val="000000" w:themeColor="text1"/>
              </w:rPr>
            </w:pPr>
            <w:r w:rsidRPr="00852432">
              <w:rPr>
                <w:color w:val="000000" w:themeColor="text1"/>
              </w:rPr>
              <w:t>Signature</w:t>
            </w:r>
          </w:p>
          <w:p w14:paraId="76E2AAC0" w14:textId="77777777" w:rsidR="008738E5" w:rsidRPr="00852432" w:rsidRDefault="008738E5" w:rsidP="00AE5ABA">
            <w:pPr>
              <w:spacing w:line="360" w:lineRule="auto"/>
              <w:jc w:val="center"/>
              <w:rPr>
                <w:color w:val="000000" w:themeColor="text1"/>
              </w:rPr>
            </w:pPr>
          </w:p>
          <w:p w14:paraId="70BD755E" w14:textId="77777777" w:rsidR="008738E5" w:rsidRPr="00852432" w:rsidRDefault="008738E5" w:rsidP="00AE5ABA">
            <w:pPr>
              <w:jc w:val="center"/>
              <w:rPr>
                <w:color w:val="000000" w:themeColor="text1"/>
              </w:rPr>
            </w:pPr>
            <w:r w:rsidRPr="00852432">
              <w:rPr>
                <w:color w:val="000000" w:themeColor="text1"/>
              </w:rPr>
              <w:t>------------------------</w:t>
            </w:r>
          </w:p>
          <w:p w14:paraId="2F4C8D76" w14:textId="4F4E0627" w:rsidR="008738E5" w:rsidRPr="00852432" w:rsidRDefault="00701283" w:rsidP="00AE5ABA">
            <w:pPr>
              <w:jc w:val="center"/>
              <w:rPr>
                <w:color w:val="000000" w:themeColor="text1"/>
              </w:rPr>
            </w:pPr>
            <w:r>
              <w:rPr>
                <w:color w:val="000000" w:themeColor="text1"/>
              </w:rPr>
              <w:t>Maliha Akter Farjana</w:t>
            </w:r>
          </w:p>
          <w:p w14:paraId="26DBBA84" w14:textId="77777777" w:rsidR="008738E5" w:rsidRPr="00852432" w:rsidRDefault="008738E5" w:rsidP="00AE5ABA">
            <w:pPr>
              <w:jc w:val="center"/>
              <w:rPr>
                <w:color w:val="000000" w:themeColor="text1"/>
              </w:rPr>
            </w:pPr>
            <w:r w:rsidRPr="00852432">
              <w:rPr>
                <w:color w:val="000000" w:themeColor="text1"/>
              </w:rPr>
              <w:t>ID: CSE1502005023</w:t>
            </w:r>
          </w:p>
          <w:p w14:paraId="5E972323" w14:textId="77777777" w:rsidR="008738E5" w:rsidRPr="00852432" w:rsidRDefault="008738E5" w:rsidP="008738E5">
            <w:pPr>
              <w:jc w:val="center"/>
              <w:rPr>
                <w:color w:val="000000" w:themeColor="text1"/>
              </w:rPr>
            </w:pPr>
          </w:p>
        </w:tc>
      </w:tr>
    </w:tbl>
    <w:p w14:paraId="46321E97" w14:textId="28098406" w:rsidR="005E4842" w:rsidRDefault="005E4842" w:rsidP="000E4F2E"/>
    <w:p w14:paraId="101AABC8" w14:textId="77777777" w:rsidR="005E4842" w:rsidRDefault="005E4842">
      <w:r>
        <w:br w:type="page"/>
      </w:r>
    </w:p>
    <w:p w14:paraId="47EC2650" w14:textId="77777777" w:rsidR="0041555C" w:rsidRDefault="0041555C" w:rsidP="0041555C">
      <w:pPr>
        <w:jc w:val="center"/>
        <w:rPr>
          <w:b/>
          <w:bCs/>
          <w:color w:val="000000" w:themeColor="text1"/>
          <w:sz w:val="40"/>
          <w:szCs w:val="40"/>
        </w:rPr>
      </w:pPr>
      <w:r w:rsidRPr="00543F93">
        <w:rPr>
          <w:b/>
          <w:bCs/>
          <w:color w:val="000000" w:themeColor="text1"/>
          <w:sz w:val="40"/>
          <w:szCs w:val="40"/>
        </w:rPr>
        <w:lastRenderedPageBreak/>
        <w:t>ABSTRACT</w:t>
      </w:r>
    </w:p>
    <w:p w14:paraId="49869F82" w14:textId="77777777" w:rsidR="0041555C" w:rsidRPr="00A27D60" w:rsidRDefault="0041555C" w:rsidP="0041555C">
      <w:pPr>
        <w:jc w:val="center"/>
        <w:rPr>
          <w:b/>
          <w:bCs/>
          <w:color w:val="000000" w:themeColor="text1"/>
          <w:sz w:val="2"/>
          <w:szCs w:val="2"/>
        </w:rPr>
      </w:pPr>
    </w:p>
    <w:p w14:paraId="660FA1B3" w14:textId="6A1DC700" w:rsidR="001D2467" w:rsidRDefault="009607C9" w:rsidP="009607C9">
      <w:pPr>
        <w:jc w:val="both"/>
        <w:rPr>
          <w:rFonts w:eastAsia="Times New Roman"/>
        </w:rPr>
      </w:pPr>
      <w:r>
        <w:rPr>
          <w:rStyle w:val="Strong"/>
        </w:rPr>
        <w:t>Online Shopping Management System</w:t>
      </w:r>
      <w:r>
        <w:t xml:space="preserve"> is the process of doing business through computer networks, where a person sitting in front of a computer can access all the facilities of the Internet to buy or sell products. Unlike traditional commerce, which requires physical effort to go and get products, e-commerce has made it easier for people to reduce physical work and save time. Online shopping which started in the early 1990s has taken a great leap in the world of computers; however, the major factor hindering its growth is security. Security remains the primary challenge facing online commerce today, and significant advancements are still being made in this field. The main advantage of e-commerce over traditional commerce is that users can browse online shops, compare prices, and order merchandise from home using their PC.To increase the use of online shopping in developing countries, B2B e-commerce is implemented to improve access to global markets in the field of commerce. However advancements in e-commerce are essential for the growth of developing countries. Research strategies highlight the importance of e-commerce in developing countries for business applications. Electronic commerce or e-commerce refers to any type of business or commercial transaction that involves the transfer of information across the Internet. It covers a wide range of businesses, from consumer-based retail sites to auction or music platforms, as well as business exchanges trading goods and services between corporations. It is currently one of the most important aspects of the Internet to emerge.</w:t>
      </w:r>
      <w:r w:rsidR="001D2467">
        <w:br w:type="page"/>
      </w:r>
    </w:p>
    <w:p w14:paraId="2B8EE9CA" w14:textId="77777777" w:rsidR="001D2467" w:rsidRPr="0041555C" w:rsidRDefault="001D2467" w:rsidP="00701283">
      <w:pPr>
        <w:pStyle w:val="NormalWeb"/>
        <w:jc w:val="both"/>
      </w:pPr>
    </w:p>
    <w:p w14:paraId="4F169F5F" w14:textId="77777777" w:rsidR="0041555C" w:rsidRDefault="0041555C" w:rsidP="0041555C">
      <w:pPr>
        <w:pStyle w:val="Heading1"/>
        <w:spacing w:after="240" w:line="240" w:lineRule="auto"/>
        <w:rPr>
          <w:rFonts w:cs="Times New Roman"/>
          <w:color w:val="000000" w:themeColor="text1"/>
          <w:sz w:val="40"/>
          <w:szCs w:val="40"/>
        </w:rPr>
      </w:pPr>
      <w:r w:rsidRPr="00543F93">
        <w:rPr>
          <w:rFonts w:cs="Times New Roman"/>
          <w:color w:val="000000" w:themeColor="text1"/>
          <w:sz w:val="40"/>
          <w:szCs w:val="40"/>
        </w:rPr>
        <w:t>ACKNOWLEDGMENT</w:t>
      </w:r>
    </w:p>
    <w:p w14:paraId="31ECD2E8" w14:textId="77777777" w:rsidR="0041555C" w:rsidRPr="00A17D14" w:rsidRDefault="0041555C" w:rsidP="0041555C">
      <w:pPr>
        <w:rPr>
          <w:sz w:val="2"/>
          <w:szCs w:val="2"/>
        </w:rPr>
      </w:pPr>
    </w:p>
    <w:p w14:paraId="6563EE7D" w14:textId="77777777" w:rsidR="0041555C" w:rsidRDefault="0041555C" w:rsidP="0041555C">
      <w:pPr>
        <w:pStyle w:val="NoSpacing"/>
      </w:pPr>
      <w:r>
        <w:t>At the very beginning, we would like to express my deepest gratitude to the Almighty Allah for giving us the ability and the strength to finish the task successfully within the schedule time.</w:t>
      </w:r>
    </w:p>
    <w:p w14:paraId="45C113F1" w14:textId="77777777" w:rsidR="0041555C" w:rsidRDefault="0041555C" w:rsidP="0041555C">
      <w:pPr>
        <w:pStyle w:val="NoSpacing"/>
      </w:pPr>
    </w:p>
    <w:p w14:paraId="1B26D8EC" w14:textId="77777777" w:rsidR="0041555C" w:rsidRPr="00D45C3D" w:rsidRDefault="0041555C" w:rsidP="0041555C">
      <w:pPr>
        <w:pStyle w:val="NoSpacing"/>
      </w:pPr>
      <w:r>
        <w:t xml:space="preserve">We are auspicious that we had the kind association as well as supervision of </w:t>
      </w:r>
      <w:r w:rsidRPr="00A17D14">
        <w:rPr>
          <w:b/>
          <w:bCs/>
        </w:rPr>
        <w:t>Bulbul Ahamed</w:t>
      </w:r>
      <w:r>
        <w:t>,</w:t>
      </w:r>
      <w:r w:rsidRPr="00D45C3D">
        <w:t xml:space="preserve"> </w:t>
      </w:r>
      <w:r>
        <w:t>Associate Professor and Head</w:t>
      </w:r>
      <w:r w:rsidRPr="00D45C3D">
        <w:t>, Department of Computer Science and Engineering, Sonargaon University</w:t>
      </w:r>
      <w:r>
        <w:t xml:space="preserve"> whose hearted and valuable support with best concern and direction acted as necessary recourse to carry out our project.</w:t>
      </w:r>
    </w:p>
    <w:p w14:paraId="3C5C9D71" w14:textId="77777777" w:rsidR="0041555C" w:rsidRDefault="0041555C" w:rsidP="0041555C">
      <w:pPr>
        <w:pStyle w:val="NoSpacing"/>
      </w:pPr>
    </w:p>
    <w:p w14:paraId="4810CB5F" w14:textId="77777777" w:rsidR="0041555C" w:rsidRDefault="0041555C" w:rsidP="0041555C">
      <w:pPr>
        <w:pStyle w:val="NoSpacing"/>
      </w:pPr>
      <w:r>
        <w:t>We are also thankful to all our teachers during our whole education, for exposing us to the beauty of learning.</w:t>
      </w:r>
    </w:p>
    <w:p w14:paraId="4756D4C0" w14:textId="77777777" w:rsidR="0041555C" w:rsidRDefault="0041555C" w:rsidP="0041555C">
      <w:pPr>
        <w:pStyle w:val="NoSpacing"/>
      </w:pPr>
    </w:p>
    <w:p w14:paraId="692CB066" w14:textId="77777777" w:rsidR="0041555C" w:rsidRDefault="0041555C" w:rsidP="0041555C">
      <w:pPr>
        <w:pStyle w:val="NoSpacing"/>
      </w:pPr>
      <w:r>
        <w:t>Finally, our deepest gratitude and love to my parents for their support, encouragement, and endless love.</w:t>
      </w:r>
    </w:p>
    <w:p w14:paraId="3AE5BF01" w14:textId="1C429ADD" w:rsidR="00AE5ABA" w:rsidRPr="007F7CF5" w:rsidRDefault="009775BA" w:rsidP="007F7CF5">
      <w:pPr>
        <w:jc w:val="center"/>
      </w:pPr>
      <w:r>
        <w:br w:type="page"/>
      </w:r>
      <w:r w:rsidR="00AE5ABA" w:rsidRPr="00AE5ABA">
        <w:rPr>
          <w:rFonts w:eastAsia="Times New Roman"/>
          <w:b/>
          <w:bCs/>
          <w:color w:val="000000"/>
          <w:sz w:val="40"/>
          <w:szCs w:val="40"/>
        </w:rPr>
        <w:lastRenderedPageBreak/>
        <w:t>LIST OF ABBREVIATIONS</w:t>
      </w:r>
    </w:p>
    <w:p w14:paraId="1ADD5737" w14:textId="77777777" w:rsidR="00AE5ABA" w:rsidRPr="00AE5ABA" w:rsidRDefault="00AE5ABA" w:rsidP="00AE5ABA">
      <w:pPr>
        <w:spacing w:after="0" w:line="240" w:lineRule="auto"/>
        <w:rPr>
          <w:rFonts w:eastAsia="Times New Roman"/>
        </w:rPr>
      </w:pPr>
    </w:p>
    <w:tbl>
      <w:tblPr>
        <w:tblW w:w="8594" w:type="dxa"/>
        <w:tblCellSpacing w:w="15" w:type="dxa"/>
        <w:tblCellMar>
          <w:top w:w="15" w:type="dxa"/>
          <w:left w:w="15" w:type="dxa"/>
          <w:bottom w:w="15" w:type="dxa"/>
          <w:right w:w="15" w:type="dxa"/>
        </w:tblCellMar>
        <w:tblLook w:val="04A0" w:firstRow="1" w:lastRow="0" w:firstColumn="1" w:lastColumn="0" w:noHBand="0" w:noVBand="1"/>
      </w:tblPr>
      <w:tblGrid>
        <w:gridCol w:w="1558"/>
        <w:gridCol w:w="7036"/>
      </w:tblGrid>
      <w:tr w:rsidR="00AE5ABA" w:rsidRPr="00AE5ABA" w14:paraId="09E744EB" w14:textId="77777777" w:rsidTr="00FA28E2">
        <w:trPr>
          <w:trHeight w:val="339"/>
          <w:tblCellSpacing w:w="15" w:type="dxa"/>
        </w:trPr>
        <w:tc>
          <w:tcPr>
            <w:tcW w:w="0" w:type="auto"/>
            <w:vAlign w:val="center"/>
            <w:hideMark/>
          </w:tcPr>
          <w:p w14:paraId="7CDD0216" w14:textId="77777777" w:rsidR="00AE5ABA" w:rsidRPr="00AE5ABA" w:rsidRDefault="00AE5ABA" w:rsidP="00AE5ABA">
            <w:pPr>
              <w:spacing w:after="0" w:line="240" w:lineRule="auto"/>
              <w:rPr>
                <w:rFonts w:eastAsia="Times New Roman"/>
              </w:rPr>
            </w:pPr>
            <w:r w:rsidRPr="00AE5ABA">
              <w:rPr>
                <w:rFonts w:eastAsia="Times New Roman"/>
              </w:rPr>
              <w:t>API</w:t>
            </w:r>
          </w:p>
        </w:tc>
        <w:tc>
          <w:tcPr>
            <w:tcW w:w="0" w:type="auto"/>
            <w:vAlign w:val="center"/>
            <w:hideMark/>
          </w:tcPr>
          <w:p w14:paraId="45A5EFA4" w14:textId="77777777" w:rsidR="00AE5ABA" w:rsidRPr="00AE5ABA" w:rsidRDefault="00AE5ABA" w:rsidP="00AE5ABA">
            <w:pPr>
              <w:spacing w:after="0" w:line="240" w:lineRule="auto"/>
              <w:rPr>
                <w:rFonts w:eastAsia="Times New Roman"/>
              </w:rPr>
            </w:pPr>
            <w:r w:rsidRPr="00AE5ABA">
              <w:rPr>
                <w:rFonts w:eastAsia="Times New Roman"/>
              </w:rPr>
              <w:t>Application Programming Interface</w:t>
            </w:r>
          </w:p>
        </w:tc>
      </w:tr>
      <w:tr w:rsidR="00AE5ABA" w:rsidRPr="00AE5ABA" w14:paraId="1418E1DC" w14:textId="77777777" w:rsidTr="00FA28E2">
        <w:trPr>
          <w:trHeight w:val="339"/>
          <w:tblCellSpacing w:w="15" w:type="dxa"/>
        </w:trPr>
        <w:tc>
          <w:tcPr>
            <w:tcW w:w="0" w:type="auto"/>
            <w:vAlign w:val="center"/>
            <w:hideMark/>
          </w:tcPr>
          <w:p w14:paraId="084B92C9" w14:textId="77777777" w:rsidR="00AE5ABA" w:rsidRPr="00AE5ABA" w:rsidRDefault="00AE5ABA" w:rsidP="00AE5ABA">
            <w:pPr>
              <w:spacing w:after="0" w:line="240" w:lineRule="auto"/>
              <w:rPr>
                <w:rFonts w:eastAsia="Times New Roman"/>
              </w:rPr>
            </w:pPr>
            <w:r w:rsidRPr="00AE5ABA">
              <w:rPr>
                <w:rFonts w:eastAsia="Times New Roman"/>
              </w:rPr>
              <w:t>ASP</w:t>
            </w:r>
          </w:p>
        </w:tc>
        <w:tc>
          <w:tcPr>
            <w:tcW w:w="0" w:type="auto"/>
            <w:vAlign w:val="center"/>
            <w:hideMark/>
          </w:tcPr>
          <w:p w14:paraId="564AF153" w14:textId="77777777" w:rsidR="00AE5ABA" w:rsidRPr="00AE5ABA" w:rsidRDefault="00AE5ABA" w:rsidP="00AE5ABA">
            <w:pPr>
              <w:spacing w:after="0" w:line="240" w:lineRule="auto"/>
              <w:rPr>
                <w:rFonts w:eastAsia="Times New Roman"/>
              </w:rPr>
            </w:pPr>
            <w:r w:rsidRPr="00AE5ABA">
              <w:rPr>
                <w:rFonts w:eastAsia="Times New Roman"/>
              </w:rPr>
              <w:t>Active Server Pages</w:t>
            </w:r>
          </w:p>
        </w:tc>
      </w:tr>
      <w:tr w:rsidR="00AE5ABA" w:rsidRPr="00AE5ABA" w14:paraId="1C334BF7" w14:textId="77777777" w:rsidTr="00FA28E2">
        <w:trPr>
          <w:trHeight w:val="339"/>
          <w:tblCellSpacing w:w="15" w:type="dxa"/>
        </w:trPr>
        <w:tc>
          <w:tcPr>
            <w:tcW w:w="0" w:type="auto"/>
            <w:vAlign w:val="center"/>
            <w:hideMark/>
          </w:tcPr>
          <w:p w14:paraId="199D6D32" w14:textId="77777777" w:rsidR="00AE5ABA" w:rsidRPr="00AE5ABA" w:rsidRDefault="00AE5ABA" w:rsidP="00AE5ABA">
            <w:pPr>
              <w:spacing w:after="0" w:line="240" w:lineRule="auto"/>
              <w:rPr>
                <w:rFonts w:eastAsia="Times New Roman"/>
              </w:rPr>
            </w:pPr>
            <w:r w:rsidRPr="00AE5ABA">
              <w:rPr>
                <w:rFonts w:eastAsia="Times New Roman"/>
              </w:rPr>
              <w:t>CRUD</w:t>
            </w:r>
          </w:p>
        </w:tc>
        <w:tc>
          <w:tcPr>
            <w:tcW w:w="0" w:type="auto"/>
            <w:vAlign w:val="center"/>
            <w:hideMark/>
          </w:tcPr>
          <w:p w14:paraId="4772DA73" w14:textId="77777777" w:rsidR="00AE5ABA" w:rsidRPr="00AE5ABA" w:rsidRDefault="00AE5ABA" w:rsidP="00AE5ABA">
            <w:pPr>
              <w:spacing w:after="0" w:line="240" w:lineRule="auto"/>
              <w:rPr>
                <w:rFonts w:eastAsia="Times New Roman"/>
              </w:rPr>
            </w:pPr>
            <w:r w:rsidRPr="00AE5ABA">
              <w:rPr>
                <w:rFonts w:eastAsia="Times New Roman"/>
              </w:rPr>
              <w:t>Create, Read, Update, Delete</w:t>
            </w:r>
          </w:p>
        </w:tc>
      </w:tr>
      <w:tr w:rsidR="00AE5ABA" w:rsidRPr="00AE5ABA" w14:paraId="21A53D86" w14:textId="77777777" w:rsidTr="00FA28E2">
        <w:trPr>
          <w:trHeight w:val="320"/>
          <w:tblCellSpacing w:w="15" w:type="dxa"/>
        </w:trPr>
        <w:tc>
          <w:tcPr>
            <w:tcW w:w="0" w:type="auto"/>
            <w:vAlign w:val="center"/>
            <w:hideMark/>
          </w:tcPr>
          <w:p w14:paraId="76F60291" w14:textId="77777777" w:rsidR="00AE5ABA" w:rsidRPr="00AE5ABA" w:rsidRDefault="00AE5ABA" w:rsidP="00AE5ABA">
            <w:pPr>
              <w:spacing w:after="0" w:line="240" w:lineRule="auto"/>
              <w:rPr>
                <w:rFonts w:eastAsia="Times New Roman"/>
              </w:rPr>
            </w:pPr>
            <w:r w:rsidRPr="00AE5ABA">
              <w:rPr>
                <w:rFonts w:eastAsia="Times New Roman"/>
              </w:rPr>
              <w:t>CSS</w:t>
            </w:r>
          </w:p>
        </w:tc>
        <w:tc>
          <w:tcPr>
            <w:tcW w:w="0" w:type="auto"/>
            <w:vAlign w:val="center"/>
            <w:hideMark/>
          </w:tcPr>
          <w:p w14:paraId="56CD6B96" w14:textId="77777777" w:rsidR="00AE5ABA" w:rsidRPr="00AE5ABA" w:rsidRDefault="00AE5ABA" w:rsidP="00AE5ABA">
            <w:pPr>
              <w:spacing w:after="0" w:line="240" w:lineRule="auto"/>
              <w:rPr>
                <w:rFonts w:eastAsia="Times New Roman"/>
              </w:rPr>
            </w:pPr>
            <w:r w:rsidRPr="00AE5ABA">
              <w:rPr>
                <w:rFonts w:eastAsia="Times New Roman"/>
              </w:rPr>
              <w:t>Cascading Style Sheets</w:t>
            </w:r>
          </w:p>
        </w:tc>
      </w:tr>
      <w:tr w:rsidR="00AE5ABA" w:rsidRPr="00AE5ABA" w14:paraId="1A1B3FD7" w14:textId="77777777" w:rsidTr="00FA28E2">
        <w:trPr>
          <w:trHeight w:val="339"/>
          <w:tblCellSpacing w:w="15" w:type="dxa"/>
        </w:trPr>
        <w:tc>
          <w:tcPr>
            <w:tcW w:w="0" w:type="auto"/>
            <w:vAlign w:val="center"/>
            <w:hideMark/>
          </w:tcPr>
          <w:p w14:paraId="5B3603F6" w14:textId="77777777" w:rsidR="00AE5ABA" w:rsidRPr="00AE5ABA" w:rsidRDefault="00AE5ABA" w:rsidP="00AE5ABA">
            <w:pPr>
              <w:spacing w:after="0" w:line="240" w:lineRule="auto"/>
              <w:rPr>
                <w:rFonts w:eastAsia="Times New Roman"/>
              </w:rPr>
            </w:pPr>
            <w:r w:rsidRPr="00AE5ABA">
              <w:rPr>
                <w:rFonts w:eastAsia="Times New Roman"/>
              </w:rPr>
              <w:t>DBMS</w:t>
            </w:r>
          </w:p>
        </w:tc>
        <w:tc>
          <w:tcPr>
            <w:tcW w:w="0" w:type="auto"/>
            <w:vAlign w:val="center"/>
            <w:hideMark/>
          </w:tcPr>
          <w:p w14:paraId="4242DCBE" w14:textId="77777777" w:rsidR="00AE5ABA" w:rsidRPr="00AE5ABA" w:rsidRDefault="00AE5ABA" w:rsidP="00AE5ABA">
            <w:pPr>
              <w:spacing w:after="0" w:line="240" w:lineRule="auto"/>
              <w:rPr>
                <w:rFonts w:eastAsia="Times New Roman"/>
              </w:rPr>
            </w:pPr>
            <w:r w:rsidRPr="00AE5ABA">
              <w:rPr>
                <w:rFonts w:eastAsia="Times New Roman"/>
              </w:rPr>
              <w:t>Database Management System</w:t>
            </w:r>
          </w:p>
        </w:tc>
      </w:tr>
      <w:tr w:rsidR="00AE5ABA" w:rsidRPr="00AE5ABA" w14:paraId="78D9308D" w14:textId="77777777" w:rsidTr="00FA28E2">
        <w:trPr>
          <w:trHeight w:val="339"/>
          <w:tblCellSpacing w:w="15" w:type="dxa"/>
        </w:trPr>
        <w:tc>
          <w:tcPr>
            <w:tcW w:w="0" w:type="auto"/>
            <w:vAlign w:val="center"/>
            <w:hideMark/>
          </w:tcPr>
          <w:p w14:paraId="226CD447" w14:textId="77777777" w:rsidR="00AE5ABA" w:rsidRPr="00AE5ABA" w:rsidRDefault="00AE5ABA" w:rsidP="00AE5ABA">
            <w:pPr>
              <w:spacing w:after="0" w:line="240" w:lineRule="auto"/>
              <w:rPr>
                <w:rFonts w:eastAsia="Times New Roman"/>
              </w:rPr>
            </w:pPr>
            <w:r w:rsidRPr="00AE5ABA">
              <w:rPr>
                <w:rFonts w:eastAsia="Times New Roman"/>
              </w:rPr>
              <w:t>EF</w:t>
            </w:r>
          </w:p>
        </w:tc>
        <w:tc>
          <w:tcPr>
            <w:tcW w:w="0" w:type="auto"/>
            <w:vAlign w:val="center"/>
            <w:hideMark/>
          </w:tcPr>
          <w:p w14:paraId="441871F9" w14:textId="77777777" w:rsidR="00AE5ABA" w:rsidRPr="00AE5ABA" w:rsidRDefault="00AE5ABA" w:rsidP="00AE5ABA">
            <w:pPr>
              <w:spacing w:after="0" w:line="240" w:lineRule="auto"/>
              <w:rPr>
                <w:rFonts w:eastAsia="Times New Roman"/>
              </w:rPr>
            </w:pPr>
            <w:r w:rsidRPr="00AE5ABA">
              <w:rPr>
                <w:rFonts w:eastAsia="Times New Roman"/>
              </w:rPr>
              <w:t>Entity Framework</w:t>
            </w:r>
          </w:p>
        </w:tc>
      </w:tr>
      <w:tr w:rsidR="00AE5ABA" w:rsidRPr="00AE5ABA" w14:paraId="606E7DD5" w14:textId="77777777" w:rsidTr="00FA28E2">
        <w:trPr>
          <w:trHeight w:val="339"/>
          <w:tblCellSpacing w:w="15" w:type="dxa"/>
        </w:trPr>
        <w:tc>
          <w:tcPr>
            <w:tcW w:w="0" w:type="auto"/>
            <w:vAlign w:val="center"/>
            <w:hideMark/>
          </w:tcPr>
          <w:p w14:paraId="3F287BEC" w14:textId="77777777" w:rsidR="00AE5ABA" w:rsidRPr="00AE5ABA" w:rsidRDefault="00AE5ABA" w:rsidP="00AE5ABA">
            <w:pPr>
              <w:spacing w:after="0" w:line="240" w:lineRule="auto"/>
              <w:rPr>
                <w:rFonts w:eastAsia="Times New Roman"/>
              </w:rPr>
            </w:pPr>
            <w:r w:rsidRPr="00AE5ABA">
              <w:rPr>
                <w:rFonts w:eastAsia="Times New Roman"/>
              </w:rPr>
              <w:t>HTML</w:t>
            </w:r>
          </w:p>
        </w:tc>
        <w:tc>
          <w:tcPr>
            <w:tcW w:w="0" w:type="auto"/>
            <w:vAlign w:val="center"/>
            <w:hideMark/>
          </w:tcPr>
          <w:p w14:paraId="0F26D964" w14:textId="77777777" w:rsidR="00AE5ABA" w:rsidRPr="00AE5ABA" w:rsidRDefault="00AE5ABA" w:rsidP="00AE5ABA">
            <w:pPr>
              <w:spacing w:after="0" w:line="240" w:lineRule="auto"/>
              <w:rPr>
                <w:rFonts w:eastAsia="Times New Roman"/>
              </w:rPr>
            </w:pPr>
            <w:r w:rsidRPr="00AE5ABA">
              <w:rPr>
                <w:rFonts w:eastAsia="Times New Roman"/>
              </w:rPr>
              <w:t>HyperText Markup Language</w:t>
            </w:r>
          </w:p>
        </w:tc>
      </w:tr>
      <w:tr w:rsidR="00AE5ABA" w:rsidRPr="00AE5ABA" w14:paraId="7B27A0C3" w14:textId="77777777" w:rsidTr="00FA28E2">
        <w:trPr>
          <w:trHeight w:val="320"/>
          <w:tblCellSpacing w:w="15" w:type="dxa"/>
        </w:trPr>
        <w:tc>
          <w:tcPr>
            <w:tcW w:w="0" w:type="auto"/>
            <w:vAlign w:val="center"/>
            <w:hideMark/>
          </w:tcPr>
          <w:p w14:paraId="09DE508A" w14:textId="77777777" w:rsidR="00AE5ABA" w:rsidRPr="00AE5ABA" w:rsidRDefault="00AE5ABA" w:rsidP="00AE5ABA">
            <w:pPr>
              <w:spacing w:after="0" w:line="240" w:lineRule="auto"/>
              <w:rPr>
                <w:rFonts w:eastAsia="Times New Roman"/>
              </w:rPr>
            </w:pPr>
            <w:r w:rsidRPr="00AE5ABA">
              <w:rPr>
                <w:rFonts w:eastAsia="Times New Roman"/>
              </w:rPr>
              <w:t>HTTP</w:t>
            </w:r>
          </w:p>
        </w:tc>
        <w:tc>
          <w:tcPr>
            <w:tcW w:w="0" w:type="auto"/>
            <w:vAlign w:val="center"/>
            <w:hideMark/>
          </w:tcPr>
          <w:p w14:paraId="30C470C9" w14:textId="77777777" w:rsidR="00AE5ABA" w:rsidRPr="00AE5ABA" w:rsidRDefault="00AE5ABA" w:rsidP="00AE5ABA">
            <w:pPr>
              <w:spacing w:after="0" w:line="240" w:lineRule="auto"/>
              <w:rPr>
                <w:rFonts w:eastAsia="Times New Roman"/>
              </w:rPr>
            </w:pPr>
            <w:r w:rsidRPr="00AE5ABA">
              <w:rPr>
                <w:rFonts w:eastAsia="Times New Roman"/>
              </w:rPr>
              <w:t>HyperText Transfer Protocol</w:t>
            </w:r>
          </w:p>
        </w:tc>
      </w:tr>
      <w:tr w:rsidR="00AE5ABA" w:rsidRPr="00AE5ABA" w14:paraId="530751BD" w14:textId="77777777" w:rsidTr="00FA28E2">
        <w:trPr>
          <w:trHeight w:val="339"/>
          <w:tblCellSpacing w:w="15" w:type="dxa"/>
        </w:trPr>
        <w:tc>
          <w:tcPr>
            <w:tcW w:w="0" w:type="auto"/>
            <w:vAlign w:val="center"/>
            <w:hideMark/>
          </w:tcPr>
          <w:p w14:paraId="3A4F5F90" w14:textId="77777777" w:rsidR="00AE5ABA" w:rsidRPr="00AE5ABA" w:rsidRDefault="00AE5ABA" w:rsidP="00AE5ABA">
            <w:pPr>
              <w:spacing w:after="0" w:line="240" w:lineRule="auto"/>
              <w:rPr>
                <w:rFonts w:eastAsia="Times New Roman"/>
              </w:rPr>
            </w:pPr>
            <w:r w:rsidRPr="00AE5ABA">
              <w:rPr>
                <w:rFonts w:eastAsia="Times New Roman"/>
              </w:rPr>
              <w:t>HTTPS</w:t>
            </w:r>
          </w:p>
        </w:tc>
        <w:tc>
          <w:tcPr>
            <w:tcW w:w="0" w:type="auto"/>
            <w:vAlign w:val="center"/>
            <w:hideMark/>
          </w:tcPr>
          <w:p w14:paraId="1211E192" w14:textId="77777777" w:rsidR="00AE5ABA" w:rsidRPr="00AE5ABA" w:rsidRDefault="00AE5ABA" w:rsidP="00AE5ABA">
            <w:pPr>
              <w:spacing w:after="0" w:line="240" w:lineRule="auto"/>
              <w:rPr>
                <w:rFonts w:eastAsia="Times New Roman"/>
              </w:rPr>
            </w:pPr>
            <w:r w:rsidRPr="00AE5ABA">
              <w:rPr>
                <w:rFonts w:eastAsia="Times New Roman"/>
              </w:rPr>
              <w:t>HyperText Transfer Protocol Secure</w:t>
            </w:r>
          </w:p>
        </w:tc>
      </w:tr>
      <w:tr w:rsidR="00AE5ABA" w:rsidRPr="00AE5ABA" w14:paraId="16B1E3CA" w14:textId="77777777" w:rsidTr="00FA28E2">
        <w:trPr>
          <w:trHeight w:val="339"/>
          <w:tblCellSpacing w:w="15" w:type="dxa"/>
        </w:trPr>
        <w:tc>
          <w:tcPr>
            <w:tcW w:w="0" w:type="auto"/>
            <w:vAlign w:val="center"/>
            <w:hideMark/>
          </w:tcPr>
          <w:p w14:paraId="5AD7A63C" w14:textId="77777777" w:rsidR="00AE5ABA" w:rsidRPr="00AE5ABA" w:rsidRDefault="00AE5ABA" w:rsidP="00AE5ABA">
            <w:pPr>
              <w:spacing w:after="0" w:line="240" w:lineRule="auto"/>
              <w:rPr>
                <w:rFonts w:eastAsia="Times New Roman"/>
              </w:rPr>
            </w:pPr>
            <w:r w:rsidRPr="00AE5ABA">
              <w:rPr>
                <w:rFonts w:eastAsia="Times New Roman"/>
              </w:rPr>
              <w:t>IIS</w:t>
            </w:r>
          </w:p>
        </w:tc>
        <w:tc>
          <w:tcPr>
            <w:tcW w:w="0" w:type="auto"/>
            <w:vAlign w:val="center"/>
            <w:hideMark/>
          </w:tcPr>
          <w:p w14:paraId="1E113F30" w14:textId="77777777" w:rsidR="00AE5ABA" w:rsidRPr="00AE5ABA" w:rsidRDefault="00AE5ABA" w:rsidP="00AE5ABA">
            <w:pPr>
              <w:spacing w:after="0" w:line="240" w:lineRule="auto"/>
              <w:rPr>
                <w:rFonts w:eastAsia="Times New Roman"/>
              </w:rPr>
            </w:pPr>
            <w:r w:rsidRPr="00AE5ABA">
              <w:rPr>
                <w:rFonts w:eastAsia="Times New Roman"/>
              </w:rPr>
              <w:t>Internet Information Services</w:t>
            </w:r>
          </w:p>
        </w:tc>
      </w:tr>
      <w:tr w:rsidR="00AE5ABA" w:rsidRPr="00AE5ABA" w14:paraId="34977E9A" w14:textId="77777777" w:rsidTr="00FA28E2">
        <w:trPr>
          <w:trHeight w:val="320"/>
          <w:tblCellSpacing w:w="15" w:type="dxa"/>
        </w:trPr>
        <w:tc>
          <w:tcPr>
            <w:tcW w:w="0" w:type="auto"/>
            <w:vAlign w:val="center"/>
            <w:hideMark/>
          </w:tcPr>
          <w:p w14:paraId="417C7D92" w14:textId="77777777" w:rsidR="00AE5ABA" w:rsidRPr="00AE5ABA" w:rsidRDefault="00AE5ABA" w:rsidP="00AE5ABA">
            <w:pPr>
              <w:spacing w:after="0" w:line="240" w:lineRule="auto"/>
              <w:rPr>
                <w:rFonts w:eastAsia="Times New Roman"/>
              </w:rPr>
            </w:pPr>
            <w:r w:rsidRPr="00AE5ABA">
              <w:rPr>
                <w:rFonts w:eastAsia="Times New Roman"/>
              </w:rPr>
              <w:t>JS</w:t>
            </w:r>
          </w:p>
        </w:tc>
        <w:tc>
          <w:tcPr>
            <w:tcW w:w="0" w:type="auto"/>
            <w:vAlign w:val="center"/>
            <w:hideMark/>
          </w:tcPr>
          <w:p w14:paraId="5FEA24ED" w14:textId="77777777" w:rsidR="00AE5ABA" w:rsidRPr="00AE5ABA" w:rsidRDefault="00AE5ABA" w:rsidP="00AE5ABA">
            <w:pPr>
              <w:spacing w:after="0" w:line="240" w:lineRule="auto"/>
              <w:rPr>
                <w:rFonts w:eastAsia="Times New Roman"/>
              </w:rPr>
            </w:pPr>
            <w:r w:rsidRPr="00AE5ABA">
              <w:rPr>
                <w:rFonts w:eastAsia="Times New Roman"/>
              </w:rPr>
              <w:t>JavaScript</w:t>
            </w:r>
          </w:p>
        </w:tc>
      </w:tr>
      <w:tr w:rsidR="00AE5ABA" w:rsidRPr="00AE5ABA" w14:paraId="0456E78F" w14:textId="77777777" w:rsidTr="00FA28E2">
        <w:trPr>
          <w:trHeight w:val="339"/>
          <w:tblCellSpacing w:w="15" w:type="dxa"/>
        </w:trPr>
        <w:tc>
          <w:tcPr>
            <w:tcW w:w="0" w:type="auto"/>
            <w:vAlign w:val="center"/>
            <w:hideMark/>
          </w:tcPr>
          <w:p w14:paraId="32E0A001" w14:textId="77777777" w:rsidR="00AE5ABA" w:rsidRPr="00AE5ABA" w:rsidRDefault="00AE5ABA" w:rsidP="00AE5ABA">
            <w:pPr>
              <w:spacing w:after="0" w:line="240" w:lineRule="auto"/>
              <w:rPr>
                <w:rFonts w:eastAsia="Times New Roman"/>
              </w:rPr>
            </w:pPr>
            <w:r w:rsidRPr="00AE5ABA">
              <w:rPr>
                <w:rFonts w:eastAsia="Times New Roman"/>
              </w:rPr>
              <w:t>JSON</w:t>
            </w:r>
          </w:p>
        </w:tc>
        <w:tc>
          <w:tcPr>
            <w:tcW w:w="0" w:type="auto"/>
            <w:vAlign w:val="center"/>
            <w:hideMark/>
          </w:tcPr>
          <w:p w14:paraId="6E6719D5" w14:textId="77777777" w:rsidR="00AE5ABA" w:rsidRPr="00AE5ABA" w:rsidRDefault="00AE5ABA" w:rsidP="00AE5ABA">
            <w:pPr>
              <w:spacing w:after="0" w:line="240" w:lineRule="auto"/>
              <w:rPr>
                <w:rFonts w:eastAsia="Times New Roman"/>
              </w:rPr>
            </w:pPr>
            <w:r w:rsidRPr="00AE5ABA">
              <w:rPr>
                <w:rFonts w:eastAsia="Times New Roman"/>
              </w:rPr>
              <w:t>JavaScript Object Notation</w:t>
            </w:r>
          </w:p>
        </w:tc>
      </w:tr>
      <w:tr w:rsidR="00AE5ABA" w:rsidRPr="00AE5ABA" w14:paraId="7BD96CAC" w14:textId="77777777" w:rsidTr="00FA28E2">
        <w:trPr>
          <w:trHeight w:val="339"/>
          <w:tblCellSpacing w:w="15" w:type="dxa"/>
        </w:trPr>
        <w:tc>
          <w:tcPr>
            <w:tcW w:w="0" w:type="auto"/>
            <w:vAlign w:val="center"/>
            <w:hideMark/>
          </w:tcPr>
          <w:p w14:paraId="14FE1113" w14:textId="77777777" w:rsidR="00AE5ABA" w:rsidRPr="00AE5ABA" w:rsidRDefault="00AE5ABA" w:rsidP="00AE5ABA">
            <w:pPr>
              <w:spacing w:after="0" w:line="240" w:lineRule="auto"/>
              <w:rPr>
                <w:rFonts w:eastAsia="Times New Roman"/>
              </w:rPr>
            </w:pPr>
            <w:r w:rsidRPr="00AE5ABA">
              <w:rPr>
                <w:rFonts w:eastAsia="Times New Roman"/>
              </w:rPr>
              <w:t>MVC</w:t>
            </w:r>
          </w:p>
        </w:tc>
        <w:tc>
          <w:tcPr>
            <w:tcW w:w="0" w:type="auto"/>
            <w:vAlign w:val="center"/>
            <w:hideMark/>
          </w:tcPr>
          <w:p w14:paraId="71E1BB40" w14:textId="77777777" w:rsidR="00AE5ABA" w:rsidRPr="00AE5ABA" w:rsidRDefault="00AE5ABA" w:rsidP="00AE5ABA">
            <w:pPr>
              <w:spacing w:after="0" w:line="240" w:lineRule="auto"/>
              <w:rPr>
                <w:rFonts w:eastAsia="Times New Roman"/>
              </w:rPr>
            </w:pPr>
            <w:r w:rsidRPr="00AE5ABA">
              <w:rPr>
                <w:rFonts w:eastAsia="Times New Roman"/>
              </w:rPr>
              <w:t>Model View Controller</w:t>
            </w:r>
          </w:p>
        </w:tc>
      </w:tr>
      <w:tr w:rsidR="00AE5ABA" w:rsidRPr="00AE5ABA" w14:paraId="73D0FFDF" w14:textId="77777777" w:rsidTr="00FA28E2">
        <w:trPr>
          <w:trHeight w:val="339"/>
          <w:tblCellSpacing w:w="15" w:type="dxa"/>
        </w:trPr>
        <w:tc>
          <w:tcPr>
            <w:tcW w:w="0" w:type="auto"/>
            <w:vAlign w:val="center"/>
            <w:hideMark/>
          </w:tcPr>
          <w:p w14:paraId="5F2B0E60" w14:textId="77777777" w:rsidR="00AE5ABA" w:rsidRPr="00AE5ABA" w:rsidRDefault="00AE5ABA" w:rsidP="00AE5ABA">
            <w:pPr>
              <w:spacing w:after="0" w:line="240" w:lineRule="auto"/>
              <w:rPr>
                <w:rFonts w:eastAsia="Times New Roman"/>
              </w:rPr>
            </w:pPr>
            <w:r w:rsidRPr="00AE5ABA">
              <w:rPr>
                <w:rFonts w:eastAsia="Times New Roman"/>
              </w:rPr>
              <w:t>OOP</w:t>
            </w:r>
          </w:p>
        </w:tc>
        <w:tc>
          <w:tcPr>
            <w:tcW w:w="0" w:type="auto"/>
            <w:vAlign w:val="center"/>
            <w:hideMark/>
          </w:tcPr>
          <w:p w14:paraId="11D35783" w14:textId="77777777" w:rsidR="00AE5ABA" w:rsidRPr="00AE5ABA" w:rsidRDefault="00AE5ABA" w:rsidP="00AE5ABA">
            <w:pPr>
              <w:spacing w:after="0" w:line="240" w:lineRule="auto"/>
              <w:rPr>
                <w:rFonts w:eastAsia="Times New Roman"/>
              </w:rPr>
            </w:pPr>
            <w:r w:rsidRPr="00AE5ABA">
              <w:rPr>
                <w:rFonts w:eastAsia="Times New Roman"/>
              </w:rPr>
              <w:t>Object-Oriented Programming</w:t>
            </w:r>
          </w:p>
        </w:tc>
      </w:tr>
      <w:tr w:rsidR="00AE5ABA" w:rsidRPr="00AE5ABA" w14:paraId="36BB2E96" w14:textId="77777777" w:rsidTr="00FA28E2">
        <w:trPr>
          <w:trHeight w:val="320"/>
          <w:tblCellSpacing w:w="15" w:type="dxa"/>
        </w:trPr>
        <w:tc>
          <w:tcPr>
            <w:tcW w:w="0" w:type="auto"/>
            <w:vAlign w:val="center"/>
            <w:hideMark/>
          </w:tcPr>
          <w:p w14:paraId="33F51290" w14:textId="77777777" w:rsidR="00AE5ABA" w:rsidRPr="00AE5ABA" w:rsidRDefault="00AE5ABA" w:rsidP="00AE5ABA">
            <w:pPr>
              <w:spacing w:after="0" w:line="240" w:lineRule="auto"/>
              <w:rPr>
                <w:rFonts w:eastAsia="Times New Roman"/>
              </w:rPr>
            </w:pPr>
            <w:r w:rsidRPr="00AE5ABA">
              <w:rPr>
                <w:rFonts w:eastAsia="Times New Roman"/>
              </w:rPr>
              <w:t>SQL</w:t>
            </w:r>
          </w:p>
        </w:tc>
        <w:tc>
          <w:tcPr>
            <w:tcW w:w="0" w:type="auto"/>
            <w:vAlign w:val="center"/>
            <w:hideMark/>
          </w:tcPr>
          <w:p w14:paraId="5BD5DE3A" w14:textId="77777777" w:rsidR="00AE5ABA" w:rsidRPr="00AE5ABA" w:rsidRDefault="00AE5ABA" w:rsidP="00AE5ABA">
            <w:pPr>
              <w:spacing w:after="0" w:line="240" w:lineRule="auto"/>
              <w:rPr>
                <w:rFonts w:eastAsia="Times New Roman"/>
              </w:rPr>
            </w:pPr>
            <w:r w:rsidRPr="00AE5ABA">
              <w:rPr>
                <w:rFonts w:eastAsia="Times New Roman"/>
              </w:rPr>
              <w:t>Structured Query Language</w:t>
            </w:r>
          </w:p>
        </w:tc>
      </w:tr>
      <w:tr w:rsidR="00AE5ABA" w:rsidRPr="00AE5ABA" w14:paraId="7BD881DD" w14:textId="77777777" w:rsidTr="00FA28E2">
        <w:trPr>
          <w:trHeight w:val="358"/>
          <w:tblCellSpacing w:w="15" w:type="dxa"/>
        </w:trPr>
        <w:tc>
          <w:tcPr>
            <w:tcW w:w="0" w:type="auto"/>
            <w:vAlign w:val="center"/>
            <w:hideMark/>
          </w:tcPr>
          <w:p w14:paraId="45F71053" w14:textId="77777777" w:rsidR="00AE5ABA" w:rsidRPr="00AE5ABA" w:rsidRDefault="00AE5ABA" w:rsidP="00AE5ABA">
            <w:pPr>
              <w:spacing w:after="0" w:line="240" w:lineRule="auto"/>
              <w:rPr>
                <w:rFonts w:eastAsia="Times New Roman"/>
              </w:rPr>
            </w:pPr>
            <w:r w:rsidRPr="00AE5ABA">
              <w:rPr>
                <w:rFonts w:eastAsia="Times New Roman"/>
              </w:rPr>
              <w:t>UI</w:t>
            </w:r>
          </w:p>
        </w:tc>
        <w:tc>
          <w:tcPr>
            <w:tcW w:w="0" w:type="auto"/>
            <w:vAlign w:val="center"/>
            <w:hideMark/>
          </w:tcPr>
          <w:p w14:paraId="323A2635" w14:textId="77777777" w:rsidR="00AE5ABA" w:rsidRPr="00AE5ABA" w:rsidRDefault="00AE5ABA" w:rsidP="00AE5ABA">
            <w:pPr>
              <w:spacing w:after="0" w:line="240" w:lineRule="auto"/>
              <w:rPr>
                <w:rFonts w:eastAsia="Times New Roman"/>
              </w:rPr>
            </w:pPr>
            <w:r w:rsidRPr="00AE5ABA">
              <w:rPr>
                <w:rFonts w:eastAsia="Times New Roman"/>
              </w:rPr>
              <w:t>User Interface</w:t>
            </w:r>
          </w:p>
        </w:tc>
      </w:tr>
    </w:tbl>
    <w:p w14:paraId="65E11B72" w14:textId="5432B130" w:rsidR="00966619" w:rsidRDefault="00966619" w:rsidP="00AE5ABA"/>
    <w:p w14:paraId="221B90B1" w14:textId="77777777" w:rsidR="00966619" w:rsidRDefault="00966619">
      <w:pPr>
        <w:sectPr w:rsidR="00966619" w:rsidSect="003931FA">
          <w:footerReference w:type="default" r:id="rId10"/>
          <w:pgSz w:w="11906" w:h="16838" w:code="9"/>
          <w:pgMar w:top="1440" w:right="1440" w:bottom="1440" w:left="1800" w:header="720" w:footer="720" w:gutter="0"/>
          <w:pgNumType w:fmt="lowerRoman" w:start="3"/>
          <w:cols w:space="720"/>
          <w:docGrid w:linePitch="360"/>
        </w:sectPr>
      </w:pPr>
      <w:r>
        <w:br w:type="page"/>
      </w:r>
    </w:p>
    <w:p w14:paraId="0259F531" w14:textId="77777777" w:rsidR="000F404F" w:rsidRPr="00307B64" w:rsidRDefault="000F404F" w:rsidP="000F404F">
      <w:pPr>
        <w:pBdr>
          <w:bottom w:val="single" w:sz="4" w:space="1" w:color="auto"/>
        </w:pBdr>
        <w:jc w:val="center"/>
        <w:rPr>
          <w:b/>
          <w:bCs/>
          <w:i/>
          <w:sz w:val="40"/>
          <w:szCs w:val="38"/>
        </w:rPr>
      </w:pPr>
      <w:bookmarkStart w:id="0" w:name="_Hlk207929612"/>
      <w:r w:rsidRPr="00307B64">
        <w:rPr>
          <w:b/>
          <w:bCs/>
          <w:sz w:val="40"/>
          <w:szCs w:val="38"/>
        </w:rPr>
        <w:lastRenderedPageBreak/>
        <w:t>TABLE OF CONTENTS</w:t>
      </w:r>
    </w:p>
    <w:tbl>
      <w:tblPr>
        <w:tblW w:w="50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19"/>
        <w:gridCol w:w="14"/>
        <w:gridCol w:w="550"/>
        <w:gridCol w:w="16"/>
        <w:gridCol w:w="73"/>
        <w:gridCol w:w="700"/>
        <w:gridCol w:w="5690"/>
        <w:gridCol w:w="1139"/>
      </w:tblGrid>
      <w:tr w:rsidR="000F404F" w:rsidRPr="00307B64" w14:paraId="65473221" w14:textId="77777777" w:rsidTr="00AE16FD">
        <w:trPr>
          <w:jc w:val="center"/>
        </w:trPr>
        <w:tc>
          <w:tcPr>
            <w:tcW w:w="1085" w:type="pct"/>
            <w:gridSpan w:val="7"/>
          </w:tcPr>
          <w:p w14:paraId="501FF7E5" w14:textId="77777777" w:rsidR="000F404F" w:rsidRPr="00307B64" w:rsidRDefault="000F404F" w:rsidP="00DC66E9">
            <w:pPr>
              <w:pStyle w:val="TOC1"/>
              <w:rPr>
                <w:b/>
              </w:rPr>
            </w:pPr>
            <w:bookmarkStart w:id="1" w:name="_Hlk207929567"/>
            <w:r w:rsidRPr="00307B64">
              <w:t>Title</w:t>
            </w:r>
          </w:p>
        </w:tc>
        <w:tc>
          <w:tcPr>
            <w:tcW w:w="3261" w:type="pct"/>
          </w:tcPr>
          <w:p w14:paraId="7575F4A4" w14:textId="77777777" w:rsidR="000F404F" w:rsidRPr="00307B64" w:rsidRDefault="000F404F" w:rsidP="00DC66E9">
            <w:pPr>
              <w:pStyle w:val="TOC1"/>
            </w:pPr>
          </w:p>
        </w:tc>
        <w:tc>
          <w:tcPr>
            <w:tcW w:w="654" w:type="pct"/>
          </w:tcPr>
          <w:p w14:paraId="4937305D" w14:textId="77777777" w:rsidR="000F404F" w:rsidRPr="00307B64" w:rsidRDefault="000F404F" w:rsidP="00DC66E9">
            <w:pPr>
              <w:pStyle w:val="TOC1"/>
              <w:rPr>
                <w:b/>
              </w:rPr>
            </w:pPr>
            <w:r w:rsidRPr="00307B64">
              <w:t>Page No.</w:t>
            </w:r>
          </w:p>
        </w:tc>
      </w:tr>
      <w:tr w:rsidR="000F404F" w:rsidRPr="00307B64" w14:paraId="7B2A8E6E" w14:textId="77777777" w:rsidTr="0069721F">
        <w:trPr>
          <w:trHeight w:hRule="exact" w:val="144"/>
          <w:jc w:val="center"/>
        </w:trPr>
        <w:tc>
          <w:tcPr>
            <w:tcW w:w="5000" w:type="pct"/>
            <w:gridSpan w:val="9"/>
          </w:tcPr>
          <w:p w14:paraId="775B0DBA" w14:textId="77777777" w:rsidR="000F404F" w:rsidRPr="00307B64" w:rsidRDefault="000F404F" w:rsidP="00DC66E9">
            <w:pPr>
              <w:pStyle w:val="TOC1"/>
            </w:pPr>
          </w:p>
        </w:tc>
      </w:tr>
      <w:tr w:rsidR="000F404F" w:rsidRPr="00307B64" w14:paraId="5FB4F53F" w14:textId="77777777" w:rsidTr="00AE16FD">
        <w:trPr>
          <w:jc w:val="center"/>
        </w:trPr>
        <w:tc>
          <w:tcPr>
            <w:tcW w:w="4346" w:type="pct"/>
            <w:gridSpan w:val="8"/>
          </w:tcPr>
          <w:p w14:paraId="2AA70786" w14:textId="47A8E02E" w:rsidR="000F404F" w:rsidRPr="00307B64" w:rsidRDefault="000F404F" w:rsidP="00DC66E9">
            <w:pPr>
              <w:pStyle w:val="TOC1"/>
              <w:rPr>
                <w:b/>
              </w:rPr>
            </w:pPr>
            <w:r w:rsidRPr="00307B64">
              <w:rPr>
                <w:b/>
              </w:rPr>
              <w:t>DECLARATION</w:t>
            </w:r>
            <w:r w:rsidRPr="00307B64">
              <w:t xml:space="preserve"> …………………………………………………………..</w:t>
            </w:r>
            <w:r w:rsidR="002042CE" w:rsidRPr="002042CE">
              <w:t>..</w:t>
            </w:r>
          </w:p>
        </w:tc>
        <w:tc>
          <w:tcPr>
            <w:tcW w:w="654" w:type="pct"/>
          </w:tcPr>
          <w:p w14:paraId="64D8795E" w14:textId="77777777" w:rsidR="000F404F" w:rsidRPr="00307B64" w:rsidRDefault="000F404F" w:rsidP="00DC66E9">
            <w:pPr>
              <w:pStyle w:val="TOC1"/>
              <w:rPr>
                <w:b/>
              </w:rPr>
            </w:pPr>
            <w:r w:rsidRPr="00307B64">
              <w:t>iii</w:t>
            </w:r>
          </w:p>
        </w:tc>
      </w:tr>
      <w:tr w:rsidR="000F404F" w:rsidRPr="00307B64" w14:paraId="6BD2588A" w14:textId="77777777" w:rsidTr="00AE16FD">
        <w:trPr>
          <w:jc w:val="center"/>
        </w:trPr>
        <w:tc>
          <w:tcPr>
            <w:tcW w:w="4346" w:type="pct"/>
            <w:gridSpan w:val="8"/>
          </w:tcPr>
          <w:p w14:paraId="3C315385" w14:textId="048ADA03" w:rsidR="000F404F" w:rsidRPr="00307B64" w:rsidRDefault="000F404F" w:rsidP="00DC66E9">
            <w:pPr>
              <w:pStyle w:val="TOC1"/>
              <w:rPr>
                <w:b/>
              </w:rPr>
            </w:pPr>
            <w:r w:rsidRPr="00307B64">
              <w:rPr>
                <w:b/>
              </w:rPr>
              <w:t>ABSTRACT</w:t>
            </w:r>
            <w:r w:rsidRPr="00307B64">
              <w:t xml:space="preserve"> ……………………...…………………………………………</w:t>
            </w:r>
            <w:r w:rsidR="002042CE" w:rsidRPr="002042CE">
              <w:t>.</w:t>
            </w:r>
          </w:p>
        </w:tc>
        <w:tc>
          <w:tcPr>
            <w:tcW w:w="654" w:type="pct"/>
          </w:tcPr>
          <w:p w14:paraId="4B5DE2CB" w14:textId="77777777" w:rsidR="000F404F" w:rsidRPr="00307B64" w:rsidRDefault="000F404F" w:rsidP="00DC66E9">
            <w:pPr>
              <w:pStyle w:val="TOC1"/>
              <w:rPr>
                <w:b/>
              </w:rPr>
            </w:pPr>
            <w:r w:rsidRPr="00307B64">
              <w:t>iv</w:t>
            </w:r>
          </w:p>
        </w:tc>
      </w:tr>
      <w:tr w:rsidR="000F404F" w:rsidRPr="00307B64" w14:paraId="6692D68B" w14:textId="77777777" w:rsidTr="00AE16FD">
        <w:trPr>
          <w:jc w:val="center"/>
        </w:trPr>
        <w:tc>
          <w:tcPr>
            <w:tcW w:w="4346" w:type="pct"/>
            <w:gridSpan w:val="8"/>
          </w:tcPr>
          <w:p w14:paraId="7F9B9B51" w14:textId="325C4A54" w:rsidR="000F404F" w:rsidRPr="00307B64" w:rsidRDefault="000F404F" w:rsidP="00DC66E9">
            <w:pPr>
              <w:pStyle w:val="TOC1"/>
              <w:rPr>
                <w:b/>
              </w:rPr>
            </w:pPr>
            <w:r w:rsidRPr="00307B64">
              <w:rPr>
                <w:b/>
              </w:rPr>
              <w:t>ACKNOWLEDGEMENT</w:t>
            </w:r>
            <w:r w:rsidRPr="00307B64">
              <w:t xml:space="preserve"> ………………………………………….………</w:t>
            </w:r>
          </w:p>
        </w:tc>
        <w:tc>
          <w:tcPr>
            <w:tcW w:w="654" w:type="pct"/>
          </w:tcPr>
          <w:p w14:paraId="0FA275EE" w14:textId="77777777" w:rsidR="000F404F" w:rsidRPr="00307B64" w:rsidRDefault="000F404F" w:rsidP="00DC66E9">
            <w:pPr>
              <w:pStyle w:val="TOC1"/>
            </w:pPr>
            <w:r w:rsidRPr="00307B64">
              <w:t>v</w:t>
            </w:r>
          </w:p>
        </w:tc>
      </w:tr>
      <w:tr w:rsidR="000F404F" w:rsidRPr="00307B64" w14:paraId="23A3FF94" w14:textId="77777777" w:rsidTr="00AE16FD">
        <w:trPr>
          <w:jc w:val="center"/>
        </w:trPr>
        <w:tc>
          <w:tcPr>
            <w:tcW w:w="4346" w:type="pct"/>
            <w:gridSpan w:val="8"/>
          </w:tcPr>
          <w:p w14:paraId="2A3D7D58" w14:textId="51F0E289" w:rsidR="000F404F" w:rsidRPr="00307B64" w:rsidRDefault="000F404F" w:rsidP="00DC66E9">
            <w:pPr>
              <w:pStyle w:val="TOC1"/>
            </w:pPr>
            <w:r w:rsidRPr="00B01F58">
              <w:rPr>
                <w:b/>
              </w:rPr>
              <w:t>LIST OF ABBREVIATION</w:t>
            </w:r>
            <w:r w:rsidRPr="00307B64">
              <w:t xml:space="preserve"> ………….……………………………………</w:t>
            </w:r>
            <w:r w:rsidR="002042CE" w:rsidRPr="002042CE">
              <w:t>.</w:t>
            </w:r>
          </w:p>
        </w:tc>
        <w:tc>
          <w:tcPr>
            <w:tcW w:w="654" w:type="pct"/>
          </w:tcPr>
          <w:p w14:paraId="13FE738F" w14:textId="77777777" w:rsidR="000F404F" w:rsidRPr="00307B64" w:rsidRDefault="000F404F" w:rsidP="00DC66E9">
            <w:pPr>
              <w:pStyle w:val="TOC1"/>
              <w:rPr>
                <w:b/>
              </w:rPr>
            </w:pPr>
            <w:r w:rsidRPr="00307B64">
              <w:t>vi</w:t>
            </w:r>
          </w:p>
        </w:tc>
      </w:tr>
      <w:tr w:rsidR="000F404F" w:rsidRPr="00307B64" w14:paraId="796F53AB" w14:textId="77777777" w:rsidTr="0069721F">
        <w:trPr>
          <w:trHeight w:hRule="exact" w:val="144"/>
          <w:jc w:val="center"/>
        </w:trPr>
        <w:tc>
          <w:tcPr>
            <w:tcW w:w="5000" w:type="pct"/>
            <w:gridSpan w:val="9"/>
          </w:tcPr>
          <w:p w14:paraId="6590A74E" w14:textId="77777777" w:rsidR="000F404F" w:rsidRPr="00307B64" w:rsidRDefault="000F404F" w:rsidP="00DC66E9">
            <w:pPr>
              <w:pStyle w:val="TOC1"/>
            </w:pPr>
          </w:p>
        </w:tc>
      </w:tr>
      <w:tr w:rsidR="000F404F" w:rsidRPr="00307B64" w14:paraId="6EA0A481" w14:textId="77777777" w:rsidTr="00AE16FD">
        <w:trPr>
          <w:jc w:val="center"/>
        </w:trPr>
        <w:tc>
          <w:tcPr>
            <w:tcW w:w="1085" w:type="pct"/>
            <w:gridSpan w:val="7"/>
          </w:tcPr>
          <w:p w14:paraId="3EE9BC62" w14:textId="77777777" w:rsidR="000F404F" w:rsidRPr="00DC66E9" w:rsidRDefault="000F404F" w:rsidP="00DC66E9">
            <w:pPr>
              <w:pStyle w:val="TOC1"/>
              <w:rPr>
                <w:b/>
              </w:rPr>
            </w:pPr>
            <w:r w:rsidRPr="00DC66E9">
              <w:rPr>
                <w:b/>
              </w:rPr>
              <w:t>CHAPTER 1</w:t>
            </w:r>
          </w:p>
        </w:tc>
        <w:tc>
          <w:tcPr>
            <w:tcW w:w="3261" w:type="pct"/>
          </w:tcPr>
          <w:p w14:paraId="27ECDFC8" w14:textId="77777777" w:rsidR="000F404F" w:rsidRPr="00307B64" w:rsidRDefault="000F404F" w:rsidP="00DC66E9">
            <w:pPr>
              <w:pStyle w:val="TOC1"/>
            </w:pPr>
          </w:p>
        </w:tc>
        <w:tc>
          <w:tcPr>
            <w:tcW w:w="654" w:type="pct"/>
          </w:tcPr>
          <w:p w14:paraId="4551CFE0" w14:textId="49239D96" w:rsidR="000F404F" w:rsidRPr="00307B64" w:rsidRDefault="000F404F" w:rsidP="00DC66E9">
            <w:pPr>
              <w:pStyle w:val="TOC1"/>
              <w:rPr>
                <w:b/>
              </w:rPr>
            </w:pPr>
            <w:r w:rsidRPr="00307B64">
              <w:t xml:space="preserve">1 – </w:t>
            </w:r>
            <w:r w:rsidR="00AB60D7">
              <w:t>2</w:t>
            </w:r>
          </w:p>
        </w:tc>
      </w:tr>
      <w:tr w:rsidR="000F404F" w:rsidRPr="00307B64" w14:paraId="0B505B74" w14:textId="77777777" w:rsidTr="00AE16FD">
        <w:trPr>
          <w:jc w:val="center"/>
        </w:trPr>
        <w:tc>
          <w:tcPr>
            <w:tcW w:w="4346" w:type="pct"/>
            <w:gridSpan w:val="8"/>
          </w:tcPr>
          <w:p w14:paraId="23D3EACA" w14:textId="77777777" w:rsidR="000F404F" w:rsidRPr="00307B64" w:rsidRDefault="000F404F" w:rsidP="00DC66E9">
            <w:pPr>
              <w:pStyle w:val="TOC1"/>
              <w:rPr>
                <w:b/>
                <w:bCs/>
              </w:rPr>
            </w:pPr>
            <w:r w:rsidRPr="00307B64">
              <w:t>INTRODUCTION TO ONLINE SHOPPING SYSTEM</w:t>
            </w:r>
          </w:p>
        </w:tc>
        <w:tc>
          <w:tcPr>
            <w:tcW w:w="654" w:type="pct"/>
          </w:tcPr>
          <w:p w14:paraId="13E32007" w14:textId="77777777" w:rsidR="000F404F" w:rsidRPr="00307B64" w:rsidRDefault="000F404F" w:rsidP="00DC66E9">
            <w:pPr>
              <w:pStyle w:val="TOC1"/>
            </w:pPr>
          </w:p>
        </w:tc>
      </w:tr>
      <w:tr w:rsidR="000F404F" w:rsidRPr="00307B64" w14:paraId="2550947E" w14:textId="77777777" w:rsidTr="00AE16FD">
        <w:trPr>
          <w:jc w:val="center"/>
        </w:trPr>
        <w:tc>
          <w:tcPr>
            <w:tcW w:w="311" w:type="pct"/>
            <w:gridSpan w:val="2"/>
          </w:tcPr>
          <w:p w14:paraId="24D11961" w14:textId="77777777" w:rsidR="000F404F" w:rsidRPr="00307B64" w:rsidRDefault="000F404F" w:rsidP="00DC66E9">
            <w:pPr>
              <w:pStyle w:val="TOC1"/>
            </w:pPr>
          </w:p>
        </w:tc>
        <w:tc>
          <w:tcPr>
            <w:tcW w:w="332" w:type="pct"/>
            <w:gridSpan w:val="3"/>
          </w:tcPr>
          <w:p w14:paraId="04C76679" w14:textId="77777777" w:rsidR="000F404F" w:rsidRPr="00307B64" w:rsidRDefault="000F404F" w:rsidP="00DC66E9">
            <w:pPr>
              <w:pStyle w:val="TOC1"/>
              <w:rPr>
                <w:b/>
              </w:rPr>
            </w:pPr>
            <w:r w:rsidRPr="00307B64">
              <w:t>1.1</w:t>
            </w:r>
          </w:p>
        </w:tc>
        <w:tc>
          <w:tcPr>
            <w:tcW w:w="3703" w:type="pct"/>
            <w:gridSpan w:val="3"/>
          </w:tcPr>
          <w:p w14:paraId="70B2E754" w14:textId="23F2B900" w:rsidR="000F404F" w:rsidRPr="00307B64" w:rsidRDefault="000F404F" w:rsidP="000F404F">
            <w:r>
              <w:t>Introduction</w:t>
            </w:r>
            <w:r w:rsidRPr="00307B64">
              <w:t xml:space="preserve"> ……..…………………………………………….....</w:t>
            </w:r>
          </w:p>
        </w:tc>
        <w:tc>
          <w:tcPr>
            <w:tcW w:w="654" w:type="pct"/>
          </w:tcPr>
          <w:p w14:paraId="1A616446" w14:textId="77777777" w:rsidR="000F404F" w:rsidRPr="00307B64" w:rsidRDefault="000F404F" w:rsidP="00DC66E9">
            <w:pPr>
              <w:pStyle w:val="TOC1"/>
            </w:pPr>
            <w:r w:rsidRPr="00307B64">
              <w:t>1</w:t>
            </w:r>
          </w:p>
        </w:tc>
      </w:tr>
      <w:tr w:rsidR="000F404F" w:rsidRPr="00307B64" w14:paraId="1B47BC54" w14:textId="77777777" w:rsidTr="00AE16FD">
        <w:trPr>
          <w:jc w:val="center"/>
        </w:trPr>
        <w:tc>
          <w:tcPr>
            <w:tcW w:w="311" w:type="pct"/>
            <w:gridSpan w:val="2"/>
          </w:tcPr>
          <w:p w14:paraId="1F5D6F0E" w14:textId="77777777" w:rsidR="000F404F" w:rsidRPr="00307B64" w:rsidRDefault="000F404F" w:rsidP="00DC66E9">
            <w:pPr>
              <w:pStyle w:val="TOC1"/>
            </w:pPr>
          </w:p>
        </w:tc>
        <w:tc>
          <w:tcPr>
            <w:tcW w:w="332" w:type="pct"/>
            <w:gridSpan w:val="3"/>
          </w:tcPr>
          <w:p w14:paraId="5E7A3849" w14:textId="77777777" w:rsidR="000F404F" w:rsidRPr="00307B64" w:rsidRDefault="000F404F" w:rsidP="00DC66E9">
            <w:pPr>
              <w:pStyle w:val="TOC1"/>
              <w:rPr>
                <w:b/>
              </w:rPr>
            </w:pPr>
            <w:r w:rsidRPr="00307B64">
              <w:t>1.2</w:t>
            </w:r>
          </w:p>
        </w:tc>
        <w:tc>
          <w:tcPr>
            <w:tcW w:w="3703" w:type="pct"/>
            <w:gridSpan w:val="3"/>
          </w:tcPr>
          <w:p w14:paraId="11CE3E4F" w14:textId="57867B66" w:rsidR="000F404F" w:rsidRPr="00307B64" w:rsidRDefault="000F404F" w:rsidP="00DC66E9">
            <w:pPr>
              <w:pStyle w:val="TOC1"/>
              <w:rPr>
                <w:b/>
              </w:rPr>
            </w:pPr>
            <w:r w:rsidRPr="00307B64">
              <w:t>Background of  the Study ………………………………………</w:t>
            </w:r>
            <w:r w:rsidR="002042CE" w:rsidRPr="002042CE">
              <w:t>..</w:t>
            </w:r>
          </w:p>
        </w:tc>
        <w:tc>
          <w:tcPr>
            <w:tcW w:w="654" w:type="pct"/>
          </w:tcPr>
          <w:p w14:paraId="303924DB" w14:textId="0EA86A2D" w:rsidR="000F404F" w:rsidRPr="00307B64" w:rsidRDefault="00AB60D7" w:rsidP="00DC66E9">
            <w:pPr>
              <w:pStyle w:val="TOC1"/>
            </w:pPr>
            <w:r>
              <w:t>1</w:t>
            </w:r>
          </w:p>
        </w:tc>
      </w:tr>
      <w:tr w:rsidR="00D101FC" w:rsidRPr="00307B64" w14:paraId="3FFB0020" w14:textId="77777777" w:rsidTr="00AE16FD">
        <w:trPr>
          <w:jc w:val="center"/>
        </w:trPr>
        <w:tc>
          <w:tcPr>
            <w:tcW w:w="311" w:type="pct"/>
            <w:gridSpan w:val="2"/>
          </w:tcPr>
          <w:p w14:paraId="1840A553" w14:textId="77777777" w:rsidR="00D101FC" w:rsidRPr="00307B64" w:rsidRDefault="00D101FC" w:rsidP="00DC66E9">
            <w:pPr>
              <w:pStyle w:val="TOC1"/>
            </w:pPr>
          </w:p>
        </w:tc>
        <w:tc>
          <w:tcPr>
            <w:tcW w:w="332" w:type="pct"/>
            <w:gridSpan w:val="3"/>
          </w:tcPr>
          <w:p w14:paraId="03131408" w14:textId="49B32BFA" w:rsidR="00D101FC" w:rsidRPr="00307B64" w:rsidRDefault="00D101FC" w:rsidP="00DC66E9">
            <w:pPr>
              <w:pStyle w:val="TOC1"/>
            </w:pPr>
            <w:r>
              <w:t>1.3</w:t>
            </w:r>
          </w:p>
        </w:tc>
        <w:tc>
          <w:tcPr>
            <w:tcW w:w="3703" w:type="pct"/>
            <w:gridSpan w:val="3"/>
          </w:tcPr>
          <w:p w14:paraId="0DF43733" w14:textId="07F38201" w:rsidR="00D101FC" w:rsidRPr="00307B64" w:rsidRDefault="00D101FC" w:rsidP="00DC66E9">
            <w:pPr>
              <w:pStyle w:val="TOC1"/>
            </w:pPr>
            <w:r>
              <w:t>Motivation</w:t>
            </w:r>
          </w:p>
        </w:tc>
        <w:tc>
          <w:tcPr>
            <w:tcW w:w="654" w:type="pct"/>
          </w:tcPr>
          <w:p w14:paraId="6CF64D29" w14:textId="77777777" w:rsidR="00D101FC" w:rsidRDefault="00D101FC" w:rsidP="00DC66E9">
            <w:pPr>
              <w:pStyle w:val="TOC1"/>
            </w:pPr>
          </w:p>
        </w:tc>
      </w:tr>
      <w:tr w:rsidR="000F404F" w:rsidRPr="00307B64" w14:paraId="344A576C" w14:textId="77777777" w:rsidTr="00AE16FD">
        <w:trPr>
          <w:jc w:val="center"/>
        </w:trPr>
        <w:tc>
          <w:tcPr>
            <w:tcW w:w="311" w:type="pct"/>
            <w:gridSpan w:val="2"/>
          </w:tcPr>
          <w:p w14:paraId="2A10A308" w14:textId="77777777" w:rsidR="000F404F" w:rsidRPr="00307B64" w:rsidRDefault="000F404F" w:rsidP="00DC66E9">
            <w:pPr>
              <w:pStyle w:val="TOC1"/>
            </w:pPr>
          </w:p>
        </w:tc>
        <w:tc>
          <w:tcPr>
            <w:tcW w:w="332" w:type="pct"/>
            <w:gridSpan w:val="3"/>
          </w:tcPr>
          <w:p w14:paraId="5B4B2C71" w14:textId="308D577A" w:rsidR="000F404F" w:rsidRPr="00307B64" w:rsidRDefault="000F404F" w:rsidP="00DC66E9">
            <w:pPr>
              <w:pStyle w:val="TOC1"/>
              <w:rPr>
                <w:b/>
              </w:rPr>
            </w:pPr>
            <w:r w:rsidRPr="00307B64">
              <w:t>1.</w:t>
            </w:r>
            <w:r w:rsidR="00D101FC">
              <w:t>4</w:t>
            </w:r>
          </w:p>
        </w:tc>
        <w:tc>
          <w:tcPr>
            <w:tcW w:w="3703" w:type="pct"/>
            <w:gridSpan w:val="3"/>
          </w:tcPr>
          <w:p w14:paraId="6DF4D047" w14:textId="61360BC1" w:rsidR="000F404F" w:rsidRPr="00307B64" w:rsidRDefault="000F404F" w:rsidP="00DC66E9">
            <w:pPr>
              <w:pStyle w:val="TOC1"/>
              <w:rPr>
                <w:b/>
              </w:rPr>
            </w:pPr>
            <w:r w:rsidRPr="00307B64">
              <w:t>Problem Statement ……..………………………………………</w:t>
            </w:r>
            <w:r w:rsidR="002042CE" w:rsidRPr="002042CE">
              <w:t>...</w:t>
            </w:r>
          </w:p>
        </w:tc>
        <w:tc>
          <w:tcPr>
            <w:tcW w:w="654" w:type="pct"/>
          </w:tcPr>
          <w:p w14:paraId="63E71CD7" w14:textId="452618CE" w:rsidR="000F404F" w:rsidRPr="00307B64" w:rsidRDefault="00AB60D7" w:rsidP="00DC66E9">
            <w:pPr>
              <w:pStyle w:val="TOC1"/>
            </w:pPr>
            <w:r>
              <w:t>1</w:t>
            </w:r>
          </w:p>
        </w:tc>
      </w:tr>
      <w:tr w:rsidR="000F404F" w:rsidRPr="00307B64" w14:paraId="7FE1E23B" w14:textId="77777777" w:rsidTr="00AE16FD">
        <w:trPr>
          <w:jc w:val="center"/>
        </w:trPr>
        <w:tc>
          <w:tcPr>
            <w:tcW w:w="311" w:type="pct"/>
            <w:gridSpan w:val="2"/>
          </w:tcPr>
          <w:p w14:paraId="2308929E" w14:textId="77777777" w:rsidR="000F404F" w:rsidRPr="00307B64" w:rsidRDefault="000F404F" w:rsidP="00DC66E9">
            <w:pPr>
              <w:pStyle w:val="TOC1"/>
            </w:pPr>
          </w:p>
        </w:tc>
        <w:tc>
          <w:tcPr>
            <w:tcW w:w="332" w:type="pct"/>
            <w:gridSpan w:val="3"/>
          </w:tcPr>
          <w:p w14:paraId="1AED7CB6" w14:textId="752FA4BD" w:rsidR="000F404F" w:rsidRPr="00307B64" w:rsidRDefault="000F404F" w:rsidP="00DC66E9">
            <w:pPr>
              <w:pStyle w:val="TOC1"/>
              <w:rPr>
                <w:b/>
              </w:rPr>
            </w:pPr>
            <w:r w:rsidRPr="00307B64">
              <w:t>1.</w:t>
            </w:r>
            <w:r w:rsidR="00D101FC">
              <w:t>5</w:t>
            </w:r>
          </w:p>
        </w:tc>
        <w:tc>
          <w:tcPr>
            <w:tcW w:w="3703" w:type="pct"/>
            <w:gridSpan w:val="3"/>
          </w:tcPr>
          <w:p w14:paraId="23D60645" w14:textId="2F9198B0" w:rsidR="000F404F" w:rsidRPr="00307B64" w:rsidRDefault="000F404F" w:rsidP="00DC66E9">
            <w:pPr>
              <w:pStyle w:val="TOC1"/>
              <w:rPr>
                <w:b/>
              </w:rPr>
            </w:pPr>
            <w:r w:rsidRPr="00307B64">
              <w:t>Objectives of the Project …………………….………………......</w:t>
            </w:r>
            <w:r w:rsidR="002042CE" w:rsidRPr="002042CE">
              <w:t>.</w:t>
            </w:r>
          </w:p>
        </w:tc>
        <w:tc>
          <w:tcPr>
            <w:tcW w:w="654" w:type="pct"/>
          </w:tcPr>
          <w:p w14:paraId="64BB48BA" w14:textId="47E88651" w:rsidR="000F404F" w:rsidRPr="00307B64" w:rsidRDefault="00AB60D7" w:rsidP="00DC66E9">
            <w:pPr>
              <w:pStyle w:val="TOC1"/>
            </w:pPr>
            <w:r>
              <w:t>1</w:t>
            </w:r>
          </w:p>
        </w:tc>
      </w:tr>
      <w:tr w:rsidR="000F404F" w:rsidRPr="00307B64" w14:paraId="48197491" w14:textId="77777777" w:rsidTr="00AE16FD">
        <w:trPr>
          <w:jc w:val="center"/>
        </w:trPr>
        <w:tc>
          <w:tcPr>
            <w:tcW w:w="311" w:type="pct"/>
            <w:gridSpan w:val="2"/>
          </w:tcPr>
          <w:p w14:paraId="17B0E966" w14:textId="77777777" w:rsidR="000F404F" w:rsidRPr="00307B64" w:rsidRDefault="000F404F" w:rsidP="00DC66E9">
            <w:pPr>
              <w:pStyle w:val="TOC1"/>
            </w:pPr>
          </w:p>
        </w:tc>
        <w:tc>
          <w:tcPr>
            <w:tcW w:w="332" w:type="pct"/>
            <w:gridSpan w:val="3"/>
          </w:tcPr>
          <w:p w14:paraId="78F69A2F" w14:textId="77777777" w:rsidR="000F404F" w:rsidRPr="00307B64" w:rsidRDefault="000F404F" w:rsidP="00DC66E9">
            <w:pPr>
              <w:pStyle w:val="TOC1"/>
            </w:pPr>
          </w:p>
        </w:tc>
        <w:tc>
          <w:tcPr>
            <w:tcW w:w="442" w:type="pct"/>
            <w:gridSpan w:val="2"/>
          </w:tcPr>
          <w:p w14:paraId="2785FCC1" w14:textId="6212D662" w:rsidR="000F404F" w:rsidRPr="00307B64" w:rsidRDefault="000F404F" w:rsidP="00DC66E9">
            <w:pPr>
              <w:pStyle w:val="TOC1"/>
              <w:rPr>
                <w:b/>
              </w:rPr>
            </w:pPr>
            <w:r w:rsidRPr="00307B64">
              <w:t>1.</w:t>
            </w:r>
            <w:r w:rsidR="00D101FC">
              <w:t>5</w:t>
            </w:r>
            <w:r w:rsidRPr="00307B64">
              <w:t>.1</w:t>
            </w:r>
          </w:p>
        </w:tc>
        <w:tc>
          <w:tcPr>
            <w:tcW w:w="3261" w:type="pct"/>
          </w:tcPr>
          <w:p w14:paraId="5A3E3F5E" w14:textId="70C1547B" w:rsidR="000F404F" w:rsidRPr="00307B64" w:rsidRDefault="000F404F" w:rsidP="00DC66E9">
            <w:pPr>
              <w:pStyle w:val="TOC1"/>
              <w:rPr>
                <w:b/>
              </w:rPr>
            </w:pPr>
            <w:r w:rsidRPr="00307B64">
              <w:t>General Objective …………………….………………....</w:t>
            </w:r>
          </w:p>
        </w:tc>
        <w:tc>
          <w:tcPr>
            <w:tcW w:w="654" w:type="pct"/>
          </w:tcPr>
          <w:p w14:paraId="2111EF63" w14:textId="41CDF1AC" w:rsidR="000F404F" w:rsidRPr="00307B64" w:rsidRDefault="00AB60D7" w:rsidP="00DC66E9">
            <w:pPr>
              <w:pStyle w:val="TOC1"/>
            </w:pPr>
            <w:r>
              <w:t>1</w:t>
            </w:r>
          </w:p>
        </w:tc>
      </w:tr>
      <w:tr w:rsidR="000F404F" w:rsidRPr="00307B64" w14:paraId="34379104" w14:textId="77777777" w:rsidTr="00AE16FD">
        <w:trPr>
          <w:jc w:val="center"/>
        </w:trPr>
        <w:tc>
          <w:tcPr>
            <w:tcW w:w="311" w:type="pct"/>
            <w:gridSpan w:val="2"/>
          </w:tcPr>
          <w:p w14:paraId="1399C315" w14:textId="77777777" w:rsidR="000F404F" w:rsidRPr="00307B64" w:rsidRDefault="000F404F" w:rsidP="00DC66E9">
            <w:pPr>
              <w:pStyle w:val="TOC1"/>
            </w:pPr>
          </w:p>
        </w:tc>
        <w:tc>
          <w:tcPr>
            <w:tcW w:w="332" w:type="pct"/>
            <w:gridSpan w:val="3"/>
          </w:tcPr>
          <w:p w14:paraId="0CDDBF65" w14:textId="77777777" w:rsidR="000F404F" w:rsidRPr="00307B64" w:rsidRDefault="000F404F" w:rsidP="00DC66E9">
            <w:pPr>
              <w:pStyle w:val="TOC1"/>
            </w:pPr>
          </w:p>
        </w:tc>
        <w:tc>
          <w:tcPr>
            <w:tcW w:w="442" w:type="pct"/>
            <w:gridSpan w:val="2"/>
          </w:tcPr>
          <w:p w14:paraId="32043319" w14:textId="1E563F0D" w:rsidR="000F404F" w:rsidRPr="00307B64" w:rsidRDefault="000F404F" w:rsidP="00DC66E9">
            <w:pPr>
              <w:pStyle w:val="TOC1"/>
              <w:rPr>
                <w:b/>
              </w:rPr>
            </w:pPr>
            <w:r w:rsidRPr="00307B64">
              <w:t>1.</w:t>
            </w:r>
            <w:r w:rsidR="00D101FC">
              <w:t>5</w:t>
            </w:r>
            <w:r w:rsidRPr="00307B64">
              <w:t>.2</w:t>
            </w:r>
          </w:p>
        </w:tc>
        <w:tc>
          <w:tcPr>
            <w:tcW w:w="3261" w:type="pct"/>
          </w:tcPr>
          <w:p w14:paraId="662922C4" w14:textId="59F0F3F3" w:rsidR="000F404F" w:rsidRPr="00307B64" w:rsidRDefault="000F404F" w:rsidP="00DC66E9">
            <w:pPr>
              <w:pStyle w:val="TOC1"/>
              <w:rPr>
                <w:b/>
              </w:rPr>
            </w:pPr>
            <w:r w:rsidRPr="00307B64">
              <w:t>Specific Objectives …………………….………………..</w:t>
            </w:r>
          </w:p>
        </w:tc>
        <w:tc>
          <w:tcPr>
            <w:tcW w:w="654" w:type="pct"/>
          </w:tcPr>
          <w:p w14:paraId="5327AD7E" w14:textId="14BD1B0B" w:rsidR="000F404F" w:rsidRPr="00307B64" w:rsidRDefault="00AB60D7" w:rsidP="00DC66E9">
            <w:pPr>
              <w:pStyle w:val="TOC1"/>
            </w:pPr>
            <w:r>
              <w:t>1</w:t>
            </w:r>
          </w:p>
        </w:tc>
      </w:tr>
      <w:tr w:rsidR="000F404F" w:rsidRPr="00307B64" w14:paraId="527D4AD8" w14:textId="77777777" w:rsidTr="00AE16FD">
        <w:trPr>
          <w:jc w:val="center"/>
        </w:trPr>
        <w:tc>
          <w:tcPr>
            <w:tcW w:w="311" w:type="pct"/>
            <w:gridSpan w:val="2"/>
          </w:tcPr>
          <w:p w14:paraId="52C322EA" w14:textId="77777777" w:rsidR="000F404F" w:rsidRPr="00307B64" w:rsidRDefault="000F404F" w:rsidP="00DC66E9">
            <w:pPr>
              <w:pStyle w:val="TOC1"/>
            </w:pPr>
          </w:p>
        </w:tc>
        <w:tc>
          <w:tcPr>
            <w:tcW w:w="332" w:type="pct"/>
            <w:gridSpan w:val="3"/>
          </w:tcPr>
          <w:p w14:paraId="231F4A65" w14:textId="21BC6D5E" w:rsidR="000F404F" w:rsidRPr="00307B64" w:rsidRDefault="000F404F" w:rsidP="00DC66E9">
            <w:pPr>
              <w:pStyle w:val="TOC1"/>
              <w:rPr>
                <w:b/>
              </w:rPr>
            </w:pPr>
            <w:r w:rsidRPr="00307B64">
              <w:t>1.</w:t>
            </w:r>
            <w:r w:rsidR="00D101FC">
              <w:t>6</w:t>
            </w:r>
          </w:p>
        </w:tc>
        <w:tc>
          <w:tcPr>
            <w:tcW w:w="3703" w:type="pct"/>
            <w:gridSpan w:val="3"/>
          </w:tcPr>
          <w:p w14:paraId="0275C0F0" w14:textId="33254AF7" w:rsidR="000F404F" w:rsidRPr="00307B64" w:rsidRDefault="000F404F" w:rsidP="00DC66E9">
            <w:pPr>
              <w:pStyle w:val="TOC1"/>
              <w:rPr>
                <w:b/>
              </w:rPr>
            </w:pPr>
            <w:r w:rsidRPr="00307B64">
              <w:t>Scope of the Study …………………….………………...........….</w:t>
            </w:r>
          </w:p>
        </w:tc>
        <w:tc>
          <w:tcPr>
            <w:tcW w:w="654" w:type="pct"/>
          </w:tcPr>
          <w:p w14:paraId="7A776C29" w14:textId="35C33A61" w:rsidR="000F404F" w:rsidRPr="00307B64" w:rsidRDefault="00AB60D7" w:rsidP="00DC66E9">
            <w:pPr>
              <w:pStyle w:val="TOC1"/>
            </w:pPr>
            <w:r>
              <w:t>2</w:t>
            </w:r>
          </w:p>
        </w:tc>
      </w:tr>
      <w:tr w:rsidR="000F404F" w:rsidRPr="00307B64" w14:paraId="219AB3BD" w14:textId="77777777" w:rsidTr="00AE16FD">
        <w:trPr>
          <w:jc w:val="center"/>
        </w:trPr>
        <w:tc>
          <w:tcPr>
            <w:tcW w:w="311" w:type="pct"/>
            <w:gridSpan w:val="2"/>
          </w:tcPr>
          <w:p w14:paraId="2BAD2B3E" w14:textId="77777777" w:rsidR="000F404F" w:rsidRPr="00307B64" w:rsidRDefault="000F404F" w:rsidP="00DC66E9">
            <w:pPr>
              <w:pStyle w:val="TOC1"/>
            </w:pPr>
          </w:p>
        </w:tc>
        <w:tc>
          <w:tcPr>
            <w:tcW w:w="332" w:type="pct"/>
            <w:gridSpan w:val="3"/>
          </w:tcPr>
          <w:p w14:paraId="2D60BD25" w14:textId="5CEC2598" w:rsidR="000F404F" w:rsidRPr="00307B64" w:rsidRDefault="000F404F" w:rsidP="00DC66E9">
            <w:pPr>
              <w:pStyle w:val="TOC1"/>
              <w:rPr>
                <w:b/>
              </w:rPr>
            </w:pPr>
            <w:r w:rsidRPr="00307B64">
              <w:t>1.</w:t>
            </w:r>
            <w:r w:rsidR="00D101FC">
              <w:t>7</w:t>
            </w:r>
          </w:p>
        </w:tc>
        <w:tc>
          <w:tcPr>
            <w:tcW w:w="3703" w:type="pct"/>
            <w:gridSpan w:val="3"/>
          </w:tcPr>
          <w:p w14:paraId="73450330" w14:textId="4A49B85A" w:rsidR="000F404F" w:rsidRPr="00307B64" w:rsidRDefault="000F404F" w:rsidP="00DC66E9">
            <w:pPr>
              <w:pStyle w:val="TOC1"/>
              <w:rPr>
                <w:b/>
              </w:rPr>
            </w:pPr>
            <w:r w:rsidRPr="00307B64">
              <w:t>Significance of the Study ………………….………………..........</w:t>
            </w:r>
          </w:p>
        </w:tc>
        <w:tc>
          <w:tcPr>
            <w:tcW w:w="654" w:type="pct"/>
          </w:tcPr>
          <w:p w14:paraId="399844F8" w14:textId="1DA37CB9" w:rsidR="000F404F" w:rsidRPr="00307B64" w:rsidRDefault="00AB60D7" w:rsidP="00DC66E9">
            <w:pPr>
              <w:pStyle w:val="TOC1"/>
            </w:pPr>
            <w:r>
              <w:t>2</w:t>
            </w:r>
          </w:p>
        </w:tc>
      </w:tr>
      <w:tr w:rsidR="000F404F" w:rsidRPr="00307B64" w14:paraId="75BF1E94" w14:textId="77777777" w:rsidTr="00AE16FD">
        <w:trPr>
          <w:jc w:val="center"/>
        </w:trPr>
        <w:tc>
          <w:tcPr>
            <w:tcW w:w="311" w:type="pct"/>
            <w:gridSpan w:val="2"/>
          </w:tcPr>
          <w:p w14:paraId="46EE24BD" w14:textId="77777777" w:rsidR="000F404F" w:rsidRPr="00307B64" w:rsidRDefault="000F404F" w:rsidP="00DC66E9">
            <w:pPr>
              <w:pStyle w:val="TOC1"/>
            </w:pPr>
          </w:p>
        </w:tc>
        <w:tc>
          <w:tcPr>
            <w:tcW w:w="332" w:type="pct"/>
            <w:gridSpan w:val="3"/>
          </w:tcPr>
          <w:p w14:paraId="390440A6" w14:textId="2A022B37" w:rsidR="000F404F" w:rsidRPr="00307B64" w:rsidRDefault="000F404F" w:rsidP="00DC66E9">
            <w:pPr>
              <w:pStyle w:val="TOC1"/>
              <w:rPr>
                <w:b/>
              </w:rPr>
            </w:pPr>
            <w:r w:rsidRPr="00307B64">
              <w:t>1.</w:t>
            </w:r>
            <w:r w:rsidR="00D101FC">
              <w:t>8</w:t>
            </w:r>
          </w:p>
        </w:tc>
        <w:tc>
          <w:tcPr>
            <w:tcW w:w="3703" w:type="pct"/>
            <w:gridSpan w:val="3"/>
          </w:tcPr>
          <w:p w14:paraId="7330FFE9" w14:textId="279628B8" w:rsidR="000F404F" w:rsidRPr="00307B64" w:rsidRDefault="000F404F" w:rsidP="00DC66E9">
            <w:pPr>
              <w:pStyle w:val="TOC1"/>
              <w:rPr>
                <w:b/>
              </w:rPr>
            </w:pPr>
            <w:r w:rsidRPr="00307B64">
              <w:t>Methodology Overview ………………….………………...........</w:t>
            </w:r>
            <w:r w:rsidR="002042CE" w:rsidRPr="002042CE">
              <w:t>.</w:t>
            </w:r>
          </w:p>
        </w:tc>
        <w:tc>
          <w:tcPr>
            <w:tcW w:w="654" w:type="pct"/>
          </w:tcPr>
          <w:p w14:paraId="39D68528" w14:textId="23F484C0" w:rsidR="000F404F" w:rsidRPr="00307B64" w:rsidRDefault="00AB60D7" w:rsidP="00DC66E9">
            <w:pPr>
              <w:pStyle w:val="TOC1"/>
            </w:pPr>
            <w:r>
              <w:t>2</w:t>
            </w:r>
          </w:p>
        </w:tc>
      </w:tr>
      <w:tr w:rsidR="000F404F" w:rsidRPr="00307B64" w14:paraId="4C5C03D5" w14:textId="77777777" w:rsidTr="00AE16FD">
        <w:trPr>
          <w:jc w:val="center"/>
        </w:trPr>
        <w:tc>
          <w:tcPr>
            <w:tcW w:w="311" w:type="pct"/>
            <w:gridSpan w:val="2"/>
          </w:tcPr>
          <w:p w14:paraId="400505CF" w14:textId="77777777" w:rsidR="000F404F" w:rsidRPr="00307B64" w:rsidRDefault="000F404F" w:rsidP="00DC66E9">
            <w:pPr>
              <w:pStyle w:val="TOC1"/>
            </w:pPr>
          </w:p>
        </w:tc>
        <w:tc>
          <w:tcPr>
            <w:tcW w:w="332" w:type="pct"/>
            <w:gridSpan w:val="3"/>
          </w:tcPr>
          <w:p w14:paraId="1BBC9B5C" w14:textId="3C67D6D5" w:rsidR="000F404F" w:rsidRPr="00307B64" w:rsidRDefault="000F404F" w:rsidP="00DC66E9">
            <w:pPr>
              <w:pStyle w:val="TOC1"/>
              <w:rPr>
                <w:b/>
              </w:rPr>
            </w:pPr>
            <w:r w:rsidRPr="00307B64">
              <w:t>1.</w:t>
            </w:r>
            <w:r w:rsidR="00D101FC">
              <w:t>9</w:t>
            </w:r>
          </w:p>
        </w:tc>
        <w:tc>
          <w:tcPr>
            <w:tcW w:w="3703" w:type="pct"/>
            <w:gridSpan w:val="3"/>
          </w:tcPr>
          <w:p w14:paraId="2DA0E500" w14:textId="2AD67164" w:rsidR="000F404F" w:rsidRPr="00307B64" w:rsidRDefault="000F404F" w:rsidP="00DC66E9">
            <w:pPr>
              <w:pStyle w:val="TOC1"/>
              <w:rPr>
                <w:b/>
              </w:rPr>
            </w:pPr>
            <w:r w:rsidRPr="00307B64">
              <w:t>Report Organization …………………….………………...........</w:t>
            </w:r>
            <w:r w:rsidR="002042CE" w:rsidRPr="002042CE">
              <w:t>..</w:t>
            </w:r>
          </w:p>
        </w:tc>
        <w:tc>
          <w:tcPr>
            <w:tcW w:w="654" w:type="pct"/>
          </w:tcPr>
          <w:p w14:paraId="107DFCE8" w14:textId="76956E6C" w:rsidR="000F404F" w:rsidRPr="00307B64" w:rsidRDefault="00AB60D7" w:rsidP="00DC66E9">
            <w:pPr>
              <w:pStyle w:val="TOC1"/>
            </w:pPr>
            <w:r>
              <w:t>2</w:t>
            </w:r>
          </w:p>
        </w:tc>
      </w:tr>
      <w:tr w:rsidR="000F404F" w:rsidRPr="00307B64" w14:paraId="3EDE2416" w14:textId="77777777" w:rsidTr="0069721F">
        <w:trPr>
          <w:trHeight w:hRule="exact" w:val="144"/>
          <w:jc w:val="center"/>
        </w:trPr>
        <w:tc>
          <w:tcPr>
            <w:tcW w:w="5000" w:type="pct"/>
            <w:gridSpan w:val="9"/>
          </w:tcPr>
          <w:p w14:paraId="010BDB06" w14:textId="77777777" w:rsidR="000F404F" w:rsidRPr="00307B64" w:rsidRDefault="000F404F" w:rsidP="00DC66E9">
            <w:pPr>
              <w:pStyle w:val="TOC1"/>
            </w:pPr>
          </w:p>
        </w:tc>
      </w:tr>
      <w:tr w:rsidR="000F404F" w:rsidRPr="00307B64" w14:paraId="52D3EF7D" w14:textId="77777777" w:rsidTr="00AE16FD">
        <w:trPr>
          <w:jc w:val="center"/>
        </w:trPr>
        <w:tc>
          <w:tcPr>
            <w:tcW w:w="1085" w:type="pct"/>
            <w:gridSpan w:val="7"/>
          </w:tcPr>
          <w:p w14:paraId="6B1B2E97" w14:textId="77777777" w:rsidR="000F404F" w:rsidRPr="00DC66E9" w:rsidRDefault="000F404F" w:rsidP="00DC66E9">
            <w:pPr>
              <w:pStyle w:val="TOC1"/>
              <w:rPr>
                <w:b/>
              </w:rPr>
            </w:pPr>
            <w:r w:rsidRPr="00DC66E9">
              <w:rPr>
                <w:b/>
              </w:rPr>
              <w:t>CHAPTER 2</w:t>
            </w:r>
          </w:p>
        </w:tc>
        <w:tc>
          <w:tcPr>
            <w:tcW w:w="3261" w:type="pct"/>
          </w:tcPr>
          <w:p w14:paraId="0CD750EB" w14:textId="77777777" w:rsidR="000F404F" w:rsidRPr="00307B64" w:rsidRDefault="000F404F" w:rsidP="00DC66E9">
            <w:pPr>
              <w:pStyle w:val="TOC1"/>
            </w:pPr>
          </w:p>
        </w:tc>
        <w:tc>
          <w:tcPr>
            <w:tcW w:w="654" w:type="pct"/>
          </w:tcPr>
          <w:p w14:paraId="3B47F6CD" w14:textId="0A1F1ABD" w:rsidR="000F404F" w:rsidRPr="00307B64" w:rsidRDefault="00AB60D7" w:rsidP="00DC66E9">
            <w:pPr>
              <w:pStyle w:val="TOC1"/>
              <w:rPr>
                <w:b/>
              </w:rPr>
            </w:pPr>
            <w:r>
              <w:t>3</w:t>
            </w:r>
            <w:r w:rsidR="000F404F" w:rsidRPr="00307B64">
              <w:t xml:space="preserve"> – </w:t>
            </w:r>
            <w:r>
              <w:t>4</w:t>
            </w:r>
          </w:p>
        </w:tc>
      </w:tr>
      <w:tr w:rsidR="000F404F" w:rsidRPr="00307B64" w14:paraId="35B7FAEF" w14:textId="77777777" w:rsidTr="00AE16FD">
        <w:trPr>
          <w:jc w:val="center"/>
        </w:trPr>
        <w:tc>
          <w:tcPr>
            <w:tcW w:w="4346" w:type="pct"/>
            <w:gridSpan w:val="8"/>
          </w:tcPr>
          <w:p w14:paraId="27976029" w14:textId="3C6A2C11" w:rsidR="000F404F" w:rsidRPr="00307B64" w:rsidRDefault="00B01F58" w:rsidP="00DC66E9">
            <w:pPr>
              <w:pStyle w:val="TOC1"/>
            </w:pPr>
            <w:r w:rsidRPr="00B01F58">
              <w:t>LITERATURE REVIEW AND THEORETICAL FRAMEWORK</w:t>
            </w:r>
          </w:p>
        </w:tc>
        <w:tc>
          <w:tcPr>
            <w:tcW w:w="654" w:type="pct"/>
          </w:tcPr>
          <w:p w14:paraId="7550BEE3" w14:textId="77777777" w:rsidR="000F404F" w:rsidRPr="00307B64" w:rsidRDefault="000F404F" w:rsidP="00DC66E9">
            <w:pPr>
              <w:pStyle w:val="TOC1"/>
            </w:pPr>
          </w:p>
        </w:tc>
      </w:tr>
      <w:tr w:rsidR="000F404F" w:rsidRPr="00307B64" w14:paraId="0E8B5E55" w14:textId="77777777" w:rsidTr="00AE16FD">
        <w:trPr>
          <w:jc w:val="center"/>
        </w:trPr>
        <w:tc>
          <w:tcPr>
            <w:tcW w:w="311" w:type="pct"/>
            <w:gridSpan w:val="2"/>
          </w:tcPr>
          <w:p w14:paraId="6E226F06" w14:textId="77777777" w:rsidR="000F404F" w:rsidRPr="00307B64" w:rsidRDefault="000F404F" w:rsidP="00DC66E9">
            <w:pPr>
              <w:pStyle w:val="TOC1"/>
            </w:pPr>
          </w:p>
        </w:tc>
        <w:tc>
          <w:tcPr>
            <w:tcW w:w="332" w:type="pct"/>
            <w:gridSpan w:val="3"/>
          </w:tcPr>
          <w:p w14:paraId="3A0A2EF8" w14:textId="77777777" w:rsidR="000F404F" w:rsidRPr="00307B64" w:rsidRDefault="000F404F" w:rsidP="00DC66E9">
            <w:pPr>
              <w:pStyle w:val="TOC1"/>
              <w:rPr>
                <w:b/>
              </w:rPr>
            </w:pPr>
            <w:r w:rsidRPr="00307B64">
              <w:t>2.1</w:t>
            </w:r>
          </w:p>
        </w:tc>
        <w:tc>
          <w:tcPr>
            <w:tcW w:w="3703" w:type="pct"/>
            <w:gridSpan w:val="3"/>
          </w:tcPr>
          <w:p w14:paraId="33B8A840" w14:textId="3EB412BA" w:rsidR="000F404F" w:rsidRPr="00307B64" w:rsidRDefault="000F404F" w:rsidP="00DC66E9">
            <w:pPr>
              <w:pStyle w:val="TOC1"/>
              <w:rPr>
                <w:b/>
              </w:rPr>
            </w:pPr>
            <w:r w:rsidRPr="00307B64">
              <w:t>Overview of E-Commerce Systems ……………………………</w:t>
            </w:r>
            <w:r w:rsidR="002042CE" w:rsidRPr="002042CE">
              <w:t>..</w:t>
            </w:r>
          </w:p>
        </w:tc>
        <w:tc>
          <w:tcPr>
            <w:tcW w:w="654" w:type="pct"/>
          </w:tcPr>
          <w:p w14:paraId="4E1B7604" w14:textId="5ED9841E" w:rsidR="000F404F" w:rsidRPr="00307B64" w:rsidRDefault="00AB60D7" w:rsidP="00DC66E9">
            <w:pPr>
              <w:pStyle w:val="TOC1"/>
            </w:pPr>
            <w:r>
              <w:t>3</w:t>
            </w:r>
          </w:p>
        </w:tc>
      </w:tr>
      <w:tr w:rsidR="0098714B" w:rsidRPr="00307B64" w14:paraId="140F43ED" w14:textId="77777777" w:rsidTr="00AE16FD">
        <w:trPr>
          <w:jc w:val="center"/>
        </w:trPr>
        <w:tc>
          <w:tcPr>
            <w:tcW w:w="311" w:type="pct"/>
            <w:gridSpan w:val="2"/>
          </w:tcPr>
          <w:p w14:paraId="57AFF1FC" w14:textId="77777777" w:rsidR="0098714B" w:rsidRPr="00307B64" w:rsidRDefault="0098714B" w:rsidP="00DC66E9">
            <w:pPr>
              <w:pStyle w:val="TOC1"/>
            </w:pPr>
          </w:p>
        </w:tc>
        <w:tc>
          <w:tcPr>
            <w:tcW w:w="332" w:type="pct"/>
            <w:gridSpan w:val="3"/>
          </w:tcPr>
          <w:p w14:paraId="13E334E1" w14:textId="5E8B235C" w:rsidR="0098714B" w:rsidRPr="00307B64" w:rsidRDefault="00231548" w:rsidP="00DC66E9">
            <w:pPr>
              <w:pStyle w:val="TOC1"/>
            </w:pPr>
            <w:r>
              <w:t>2.2</w:t>
            </w:r>
          </w:p>
        </w:tc>
        <w:tc>
          <w:tcPr>
            <w:tcW w:w="3703" w:type="pct"/>
            <w:gridSpan w:val="3"/>
          </w:tcPr>
          <w:p w14:paraId="0E705789" w14:textId="76F2F81B" w:rsidR="0098714B" w:rsidRPr="00307B64" w:rsidRDefault="00231548" w:rsidP="00DC66E9">
            <w:pPr>
              <w:pStyle w:val="TOC1"/>
            </w:pPr>
            <w:r>
              <w:t>Definition of E-commerce</w:t>
            </w:r>
          </w:p>
        </w:tc>
        <w:tc>
          <w:tcPr>
            <w:tcW w:w="654" w:type="pct"/>
          </w:tcPr>
          <w:p w14:paraId="06DAD44D" w14:textId="77777777" w:rsidR="0098714B" w:rsidRDefault="0098714B" w:rsidP="00DC66E9">
            <w:pPr>
              <w:pStyle w:val="TOC1"/>
            </w:pPr>
          </w:p>
        </w:tc>
      </w:tr>
      <w:tr w:rsidR="00231548" w:rsidRPr="00307B64" w14:paraId="507513D9" w14:textId="77777777" w:rsidTr="00AE16FD">
        <w:trPr>
          <w:jc w:val="center"/>
        </w:trPr>
        <w:tc>
          <w:tcPr>
            <w:tcW w:w="311" w:type="pct"/>
            <w:gridSpan w:val="2"/>
          </w:tcPr>
          <w:p w14:paraId="54A7725F" w14:textId="77777777" w:rsidR="00231548" w:rsidRPr="00307B64" w:rsidRDefault="00231548" w:rsidP="00DC66E9">
            <w:pPr>
              <w:pStyle w:val="TOC1"/>
            </w:pPr>
          </w:p>
        </w:tc>
        <w:tc>
          <w:tcPr>
            <w:tcW w:w="332" w:type="pct"/>
            <w:gridSpan w:val="3"/>
          </w:tcPr>
          <w:p w14:paraId="36DB82C0" w14:textId="6066BBF1" w:rsidR="00231548" w:rsidRDefault="00231548" w:rsidP="00DC66E9">
            <w:pPr>
              <w:pStyle w:val="TOC1"/>
            </w:pPr>
            <w:r>
              <w:t>2.3</w:t>
            </w:r>
          </w:p>
        </w:tc>
        <w:tc>
          <w:tcPr>
            <w:tcW w:w="3703" w:type="pct"/>
            <w:gridSpan w:val="3"/>
          </w:tcPr>
          <w:p w14:paraId="1E33CA3B" w14:textId="29413E80" w:rsidR="00231548" w:rsidRDefault="00231548" w:rsidP="00DC66E9">
            <w:pPr>
              <w:pStyle w:val="TOC1"/>
            </w:pPr>
            <w:r>
              <w:t>History of Ecommerce</w:t>
            </w:r>
          </w:p>
        </w:tc>
        <w:tc>
          <w:tcPr>
            <w:tcW w:w="654" w:type="pct"/>
          </w:tcPr>
          <w:p w14:paraId="43E2020A" w14:textId="77777777" w:rsidR="00231548" w:rsidRDefault="00231548" w:rsidP="00DC66E9">
            <w:pPr>
              <w:pStyle w:val="TOC1"/>
            </w:pPr>
          </w:p>
        </w:tc>
      </w:tr>
      <w:tr w:rsidR="00231548" w:rsidRPr="00307B64" w14:paraId="5BD897C1" w14:textId="77777777" w:rsidTr="00AE16FD">
        <w:trPr>
          <w:jc w:val="center"/>
        </w:trPr>
        <w:tc>
          <w:tcPr>
            <w:tcW w:w="311" w:type="pct"/>
            <w:gridSpan w:val="2"/>
          </w:tcPr>
          <w:p w14:paraId="6A634CBA" w14:textId="77777777" w:rsidR="00231548" w:rsidRPr="00307B64" w:rsidRDefault="00231548" w:rsidP="00DC66E9">
            <w:pPr>
              <w:pStyle w:val="TOC1"/>
            </w:pPr>
          </w:p>
        </w:tc>
        <w:tc>
          <w:tcPr>
            <w:tcW w:w="332" w:type="pct"/>
            <w:gridSpan w:val="3"/>
          </w:tcPr>
          <w:p w14:paraId="7E8364B1" w14:textId="63567D35" w:rsidR="00231548" w:rsidRDefault="00231548" w:rsidP="00DC66E9">
            <w:pPr>
              <w:pStyle w:val="TOC1"/>
            </w:pPr>
            <w:r>
              <w:t>2.4</w:t>
            </w:r>
          </w:p>
        </w:tc>
        <w:tc>
          <w:tcPr>
            <w:tcW w:w="3703" w:type="pct"/>
            <w:gridSpan w:val="3"/>
          </w:tcPr>
          <w:p w14:paraId="11BAD470" w14:textId="58F08AD1" w:rsidR="00231548" w:rsidRDefault="00231548" w:rsidP="00DC66E9">
            <w:pPr>
              <w:pStyle w:val="TOC1"/>
            </w:pPr>
            <w:r>
              <w:t>Different types of Ecommerce</w:t>
            </w:r>
          </w:p>
        </w:tc>
        <w:tc>
          <w:tcPr>
            <w:tcW w:w="654" w:type="pct"/>
          </w:tcPr>
          <w:p w14:paraId="47748329" w14:textId="77777777" w:rsidR="00231548" w:rsidRDefault="00231548" w:rsidP="00DC66E9">
            <w:pPr>
              <w:pStyle w:val="TOC1"/>
            </w:pPr>
          </w:p>
        </w:tc>
      </w:tr>
      <w:tr w:rsidR="000F404F" w:rsidRPr="00307B64" w14:paraId="2584C529" w14:textId="77777777" w:rsidTr="00AE16FD">
        <w:trPr>
          <w:jc w:val="center"/>
        </w:trPr>
        <w:tc>
          <w:tcPr>
            <w:tcW w:w="311" w:type="pct"/>
            <w:gridSpan w:val="2"/>
          </w:tcPr>
          <w:p w14:paraId="13AEA56B" w14:textId="77777777" w:rsidR="000F404F" w:rsidRPr="00307B64" w:rsidRDefault="000F404F" w:rsidP="00DC66E9">
            <w:pPr>
              <w:pStyle w:val="TOC1"/>
            </w:pPr>
          </w:p>
        </w:tc>
        <w:tc>
          <w:tcPr>
            <w:tcW w:w="332" w:type="pct"/>
            <w:gridSpan w:val="3"/>
          </w:tcPr>
          <w:p w14:paraId="2E0CB8BD" w14:textId="24C324F4" w:rsidR="000F404F" w:rsidRPr="00307B64" w:rsidRDefault="000F404F" w:rsidP="00DC66E9">
            <w:pPr>
              <w:pStyle w:val="TOC1"/>
              <w:rPr>
                <w:b/>
              </w:rPr>
            </w:pPr>
            <w:r w:rsidRPr="00307B64">
              <w:t>2.</w:t>
            </w:r>
            <w:r w:rsidR="00231548">
              <w:t>5</w:t>
            </w:r>
          </w:p>
        </w:tc>
        <w:tc>
          <w:tcPr>
            <w:tcW w:w="3703" w:type="pct"/>
            <w:gridSpan w:val="3"/>
          </w:tcPr>
          <w:p w14:paraId="3917ED59" w14:textId="6FAD1997" w:rsidR="000F404F" w:rsidRPr="00307B64" w:rsidRDefault="000F404F" w:rsidP="00DC66E9">
            <w:pPr>
              <w:pStyle w:val="TOC1"/>
              <w:rPr>
                <w:b/>
              </w:rPr>
            </w:pPr>
            <w:r w:rsidRPr="00307B64">
              <w:t>Online Shopping Trends ………………………………….…….</w:t>
            </w:r>
            <w:r w:rsidR="002042CE" w:rsidRPr="002042CE">
              <w:t>..</w:t>
            </w:r>
          </w:p>
        </w:tc>
        <w:tc>
          <w:tcPr>
            <w:tcW w:w="654" w:type="pct"/>
          </w:tcPr>
          <w:p w14:paraId="65F93C22" w14:textId="114F42FA" w:rsidR="000F404F" w:rsidRPr="00307B64" w:rsidRDefault="00AB60D7" w:rsidP="00DC66E9">
            <w:pPr>
              <w:pStyle w:val="TOC1"/>
            </w:pPr>
            <w:r>
              <w:t>3</w:t>
            </w:r>
          </w:p>
        </w:tc>
      </w:tr>
      <w:tr w:rsidR="000F404F" w:rsidRPr="00307B64" w14:paraId="74ED2672" w14:textId="77777777" w:rsidTr="00AE16FD">
        <w:trPr>
          <w:jc w:val="center"/>
        </w:trPr>
        <w:tc>
          <w:tcPr>
            <w:tcW w:w="311" w:type="pct"/>
            <w:gridSpan w:val="2"/>
          </w:tcPr>
          <w:p w14:paraId="718C8371" w14:textId="77777777" w:rsidR="000F404F" w:rsidRPr="00307B64" w:rsidRDefault="000F404F" w:rsidP="00DC66E9">
            <w:pPr>
              <w:pStyle w:val="TOC1"/>
            </w:pPr>
          </w:p>
        </w:tc>
        <w:tc>
          <w:tcPr>
            <w:tcW w:w="332" w:type="pct"/>
            <w:gridSpan w:val="3"/>
          </w:tcPr>
          <w:p w14:paraId="369B862E" w14:textId="17B1DEE0" w:rsidR="000F404F" w:rsidRPr="00307B64" w:rsidRDefault="000F404F" w:rsidP="00DC66E9">
            <w:pPr>
              <w:pStyle w:val="TOC1"/>
            </w:pPr>
            <w:r w:rsidRPr="00307B64">
              <w:t>2.</w:t>
            </w:r>
            <w:r w:rsidR="00231548">
              <w:t>6</w:t>
            </w:r>
          </w:p>
        </w:tc>
        <w:tc>
          <w:tcPr>
            <w:tcW w:w="3703" w:type="pct"/>
            <w:gridSpan w:val="3"/>
          </w:tcPr>
          <w:p w14:paraId="07775D91" w14:textId="4B99AAFF" w:rsidR="000F404F" w:rsidRPr="00307B64" w:rsidRDefault="000F404F" w:rsidP="00DC66E9">
            <w:pPr>
              <w:pStyle w:val="TOC1"/>
            </w:pPr>
            <w:r w:rsidRPr="00307B64">
              <w:t>Existing Messaging Systems in Web Applications …….…….….</w:t>
            </w:r>
          </w:p>
        </w:tc>
        <w:tc>
          <w:tcPr>
            <w:tcW w:w="654" w:type="pct"/>
          </w:tcPr>
          <w:p w14:paraId="094D48C3" w14:textId="28C93B73" w:rsidR="000F404F" w:rsidRPr="00307B64" w:rsidRDefault="00AB60D7" w:rsidP="00DC66E9">
            <w:pPr>
              <w:pStyle w:val="TOC1"/>
            </w:pPr>
            <w:r>
              <w:t>3</w:t>
            </w:r>
          </w:p>
        </w:tc>
      </w:tr>
      <w:tr w:rsidR="000F404F" w:rsidRPr="00307B64" w14:paraId="087C7F6E" w14:textId="77777777" w:rsidTr="00AE16FD">
        <w:trPr>
          <w:jc w:val="center"/>
        </w:trPr>
        <w:tc>
          <w:tcPr>
            <w:tcW w:w="311" w:type="pct"/>
            <w:gridSpan w:val="2"/>
          </w:tcPr>
          <w:p w14:paraId="48E8D9CD" w14:textId="77777777" w:rsidR="000F404F" w:rsidRPr="00307B64" w:rsidRDefault="000F404F" w:rsidP="00DC66E9">
            <w:pPr>
              <w:pStyle w:val="TOC1"/>
            </w:pPr>
          </w:p>
        </w:tc>
        <w:tc>
          <w:tcPr>
            <w:tcW w:w="332" w:type="pct"/>
            <w:gridSpan w:val="3"/>
          </w:tcPr>
          <w:p w14:paraId="27F86704" w14:textId="663FC343" w:rsidR="000F404F" w:rsidRPr="00307B64" w:rsidRDefault="000F404F" w:rsidP="00DC66E9">
            <w:pPr>
              <w:pStyle w:val="TOC1"/>
            </w:pPr>
            <w:r w:rsidRPr="00307B64">
              <w:t>2.</w:t>
            </w:r>
            <w:r w:rsidR="00231548">
              <w:t>7</w:t>
            </w:r>
          </w:p>
        </w:tc>
        <w:tc>
          <w:tcPr>
            <w:tcW w:w="3703" w:type="pct"/>
            <w:gridSpan w:val="3"/>
          </w:tcPr>
          <w:p w14:paraId="7F94BA40" w14:textId="05BA236F" w:rsidR="000F404F" w:rsidRPr="00307B64" w:rsidRDefault="000F404F" w:rsidP="00DC66E9">
            <w:pPr>
              <w:pStyle w:val="TOC1"/>
            </w:pPr>
            <w:r w:rsidRPr="00307B64">
              <w:t>Importance of Communication Between Users ….…….….….….</w:t>
            </w:r>
          </w:p>
        </w:tc>
        <w:tc>
          <w:tcPr>
            <w:tcW w:w="654" w:type="pct"/>
          </w:tcPr>
          <w:p w14:paraId="07BA1321" w14:textId="4AFA8152" w:rsidR="000F404F" w:rsidRPr="00307B64" w:rsidRDefault="00AB60D7" w:rsidP="00DC66E9">
            <w:pPr>
              <w:pStyle w:val="TOC1"/>
            </w:pPr>
            <w:r>
              <w:t>4</w:t>
            </w:r>
          </w:p>
        </w:tc>
      </w:tr>
      <w:tr w:rsidR="000F404F" w:rsidRPr="00307B64" w14:paraId="2A31E974" w14:textId="77777777" w:rsidTr="00AE16FD">
        <w:trPr>
          <w:jc w:val="center"/>
        </w:trPr>
        <w:tc>
          <w:tcPr>
            <w:tcW w:w="311" w:type="pct"/>
            <w:gridSpan w:val="2"/>
          </w:tcPr>
          <w:p w14:paraId="2B315968" w14:textId="77777777" w:rsidR="000F404F" w:rsidRPr="00307B64" w:rsidRDefault="000F404F" w:rsidP="00DC66E9">
            <w:pPr>
              <w:pStyle w:val="TOC1"/>
            </w:pPr>
          </w:p>
        </w:tc>
        <w:tc>
          <w:tcPr>
            <w:tcW w:w="332" w:type="pct"/>
            <w:gridSpan w:val="3"/>
          </w:tcPr>
          <w:p w14:paraId="1F3FB856" w14:textId="33F27AF7" w:rsidR="000F404F" w:rsidRPr="00307B64" w:rsidRDefault="000F404F" w:rsidP="00DC66E9">
            <w:pPr>
              <w:pStyle w:val="TOC1"/>
            </w:pPr>
            <w:r w:rsidRPr="00307B64">
              <w:t>2.</w:t>
            </w:r>
            <w:r w:rsidR="00231548">
              <w:t>8</w:t>
            </w:r>
          </w:p>
        </w:tc>
        <w:tc>
          <w:tcPr>
            <w:tcW w:w="3703" w:type="pct"/>
            <w:gridSpan w:val="3"/>
          </w:tcPr>
          <w:p w14:paraId="6A8F6EA4" w14:textId="573779F5" w:rsidR="000F404F" w:rsidRPr="00307B64" w:rsidRDefault="000F404F" w:rsidP="00DC66E9">
            <w:pPr>
              <w:pStyle w:val="TOC1"/>
            </w:pPr>
            <w:r w:rsidRPr="00307B64">
              <w:t>Limitations of Current Solutions ………….………………….….</w:t>
            </w:r>
          </w:p>
        </w:tc>
        <w:tc>
          <w:tcPr>
            <w:tcW w:w="654" w:type="pct"/>
          </w:tcPr>
          <w:p w14:paraId="1B947AA6" w14:textId="073FF8C4" w:rsidR="000F404F" w:rsidRPr="00307B64" w:rsidRDefault="00AB60D7" w:rsidP="00DC66E9">
            <w:pPr>
              <w:pStyle w:val="TOC1"/>
            </w:pPr>
            <w:r>
              <w:t>4</w:t>
            </w:r>
          </w:p>
        </w:tc>
      </w:tr>
      <w:tr w:rsidR="000F404F" w:rsidRPr="00307B64" w14:paraId="63CF5D93" w14:textId="77777777" w:rsidTr="00AE16FD">
        <w:trPr>
          <w:jc w:val="center"/>
        </w:trPr>
        <w:tc>
          <w:tcPr>
            <w:tcW w:w="311" w:type="pct"/>
            <w:gridSpan w:val="2"/>
          </w:tcPr>
          <w:p w14:paraId="57D5D4FD" w14:textId="77777777" w:rsidR="000F404F" w:rsidRPr="00307B64" w:rsidRDefault="000F404F" w:rsidP="00DC66E9">
            <w:pPr>
              <w:pStyle w:val="TOC1"/>
            </w:pPr>
          </w:p>
        </w:tc>
        <w:tc>
          <w:tcPr>
            <w:tcW w:w="332" w:type="pct"/>
            <w:gridSpan w:val="3"/>
          </w:tcPr>
          <w:p w14:paraId="4158E38C" w14:textId="35179602" w:rsidR="000F404F" w:rsidRPr="00307B64" w:rsidRDefault="000F404F" w:rsidP="00DC66E9">
            <w:pPr>
              <w:pStyle w:val="TOC1"/>
            </w:pPr>
            <w:r w:rsidRPr="00307B64">
              <w:t>2.</w:t>
            </w:r>
            <w:r w:rsidR="00231548">
              <w:t>9</w:t>
            </w:r>
          </w:p>
        </w:tc>
        <w:tc>
          <w:tcPr>
            <w:tcW w:w="3703" w:type="pct"/>
            <w:gridSpan w:val="3"/>
          </w:tcPr>
          <w:p w14:paraId="0A1E5272" w14:textId="68EE969E" w:rsidR="000F404F" w:rsidRPr="00307B64" w:rsidRDefault="000F404F" w:rsidP="00DC66E9">
            <w:pPr>
              <w:pStyle w:val="TOC1"/>
            </w:pPr>
            <w:r w:rsidRPr="00307B64">
              <w:t>Theoretical Framework ………….………………….…...….....</w:t>
            </w:r>
            <w:r w:rsidR="002042CE" w:rsidRPr="002042CE">
              <w:t>...</w:t>
            </w:r>
          </w:p>
        </w:tc>
        <w:tc>
          <w:tcPr>
            <w:tcW w:w="654" w:type="pct"/>
          </w:tcPr>
          <w:p w14:paraId="484D980F" w14:textId="3C371FBD" w:rsidR="000F404F" w:rsidRPr="00307B64" w:rsidRDefault="00AB60D7" w:rsidP="00DC66E9">
            <w:pPr>
              <w:pStyle w:val="TOC1"/>
            </w:pPr>
            <w:r>
              <w:t>4</w:t>
            </w:r>
          </w:p>
        </w:tc>
      </w:tr>
      <w:tr w:rsidR="000F404F" w:rsidRPr="00307B64" w14:paraId="7FF0D80A" w14:textId="77777777" w:rsidTr="0069721F">
        <w:trPr>
          <w:trHeight w:hRule="exact" w:val="144"/>
          <w:jc w:val="center"/>
        </w:trPr>
        <w:tc>
          <w:tcPr>
            <w:tcW w:w="5000" w:type="pct"/>
            <w:gridSpan w:val="9"/>
          </w:tcPr>
          <w:p w14:paraId="2545C059" w14:textId="77777777" w:rsidR="000F404F" w:rsidRPr="00307B64" w:rsidRDefault="000F404F" w:rsidP="00DC66E9">
            <w:pPr>
              <w:pStyle w:val="TOC1"/>
            </w:pPr>
          </w:p>
        </w:tc>
      </w:tr>
      <w:tr w:rsidR="000F404F" w:rsidRPr="00307B64" w14:paraId="69DB31CD" w14:textId="77777777" w:rsidTr="00AE16FD">
        <w:trPr>
          <w:jc w:val="center"/>
        </w:trPr>
        <w:tc>
          <w:tcPr>
            <w:tcW w:w="1085" w:type="pct"/>
            <w:gridSpan w:val="7"/>
          </w:tcPr>
          <w:p w14:paraId="559D034C" w14:textId="77777777" w:rsidR="000F404F" w:rsidRPr="00DC66E9" w:rsidRDefault="000F404F" w:rsidP="00DC66E9">
            <w:pPr>
              <w:pStyle w:val="TOC1"/>
              <w:rPr>
                <w:b/>
              </w:rPr>
            </w:pPr>
            <w:r w:rsidRPr="00DC66E9">
              <w:rPr>
                <w:b/>
              </w:rPr>
              <w:lastRenderedPageBreak/>
              <w:t>CHAPTER 3</w:t>
            </w:r>
          </w:p>
        </w:tc>
        <w:tc>
          <w:tcPr>
            <w:tcW w:w="3261" w:type="pct"/>
          </w:tcPr>
          <w:p w14:paraId="03946AA2" w14:textId="77777777" w:rsidR="000F404F" w:rsidRPr="00307B64" w:rsidRDefault="000F404F" w:rsidP="00DC66E9">
            <w:pPr>
              <w:pStyle w:val="TOC1"/>
            </w:pPr>
          </w:p>
        </w:tc>
        <w:tc>
          <w:tcPr>
            <w:tcW w:w="654" w:type="pct"/>
          </w:tcPr>
          <w:p w14:paraId="6FCB6B2B" w14:textId="77777777" w:rsidR="000F404F" w:rsidRPr="00307B64" w:rsidRDefault="000F404F" w:rsidP="00DC66E9">
            <w:pPr>
              <w:pStyle w:val="TOC1"/>
              <w:rPr>
                <w:b/>
              </w:rPr>
            </w:pPr>
            <w:r w:rsidRPr="00307B64">
              <w:t>8 – 17</w:t>
            </w:r>
          </w:p>
        </w:tc>
      </w:tr>
      <w:tr w:rsidR="000F404F" w:rsidRPr="00307B64" w14:paraId="59605DAA" w14:textId="77777777" w:rsidTr="00AE16FD">
        <w:trPr>
          <w:jc w:val="center"/>
        </w:trPr>
        <w:tc>
          <w:tcPr>
            <w:tcW w:w="4346" w:type="pct"/>
            <w:gridSpan w:val="8"/>
          </w:tcPr>
          <w:p w14:paraId="191275F1" w14:textId="1E98CC6E" w:rsidR="000F404F" w:rsidRPr="00307B64" w:rsidRDefault="00B01F58" w:rsidP="00DC66E9">
            <w:pPr>
              <w:pStyle w:val="TOC1"/>
            </w:pPr>
            <w:r w:rsidRPr="00B01F58">
              <w:t>SYSTEM ANALYSIS AND DESIGN</w:t>
            </w:r>
          </w:p>
        </w:tc>
        <w:tc>
          <w:tcPr>
            <w:tcW w:w="654" w:type="pct"/>
          </w:tcPr>
          <w:p w14:paraId="74436AAD" w14:textId="77777777" w:rsidR="000F404F" w:rsidRPr="00307B64" w:rsidRDefault="000F404F" w:rsidP="00DC66E9">
            <w:pPr>
              <w:pStyle w:val="TOC1"/>
            </w:pPr>
          </w:p>
        </w:tc>
      </w:tr>
      <w:tr w:rsidR="000F404F" w:rsidRPr="00307B64" w14:paraId="1EFA851E" w14:textId="77777777" w:rsidTr="00AE16FD">
        <w:trPr>
          <w:jc w:val="center"/>
        </w:trPr>
        <w:tc>
          <w:tcPr>
            <w:tcW w:w="311" w:type="pct"/>
            <w:gridSpan w:val="2"/>
          </w:tcPr>
          <w:p w14:paraId="60F63579" w14:textId="77777777" w:rsidR="000F404F" w:rsidRPr="00307B64" w:rsidRDefault="000F404F" w:rsidP="00DC66E9">
            <w:pPr>
              <w:pStyle w:val="TOC1"/>
            </w:pPr>
          </w:p>
        </w:tc>
        <w:tc>
          <w:tcPr>
            <w:tcW w:w="332" w:type="pct"/>
            <w:gridSpan w:val="3"/>
          </w:tcPr>
          <w:p w14:paraId="606E4051" w14:textId="77777777" w:rsidR="000F404F" w:rsidRPr="00307B64" w:rsidRDefault="000F404F" w:rsidP="00DC66E9">
            <w:pPr>
              <w:pStyle w:val="TOC1"/>
              <w:rPr>
                <w:b/>
              </w:rPr>
            </w:pPr>
            <w:r w:rsidRPr="00307B64">
              <w:t>3.1</w:t>
            </w:r>
          </w:p>
        </w:tc>
        <w:tc>
          <w:tcPr>
            <w:tcW w:w="3703" w:type="pct"/>
            <w:gridSpan w:val="3"/>
          </w:tcPr>
          <w:p w14:paraId="00A649B5" w14:textId="2CF82A83" w:rsidR="000F404F" w:rsidRPr="00307B64" w:rsidRDefault="000F404F" w:rsidP="00DC66E9">
            <w:pPr>
              <w:pStyle w:val="TOC1"/>
              <w:rPr>
                <w:b/>
              </w:rPr>
            </w:pPr>
            <w:r w:rsidRPr="00307B64">
              <w:t xml:space="preserve"> Requirements Analysis …………………………………………</w:t>
            </w:r>
            <w:r w:rsidR="002042CE" w:rsidRPr="002042CE">
              <w:t>.</w:t>
            </w:r>
          </w:p>
        </w:tc>
        <w:tc>
          <w:tcPr>
            <w:tcW w:w="654" w:type="pct"/>
          </w:tcPr>
          <w:p w14:paraId="066655E9" w14:textId="77777777" w:rsidR="000F404F" w:rsidRPr="00307B64" w:rsidRDefault="000F404F" w:rsidP="00DC66E9">
            <w:pPr>
              <w:pStyle w:val="TOC1"/>
              <w:rPr>
                <w:b/>
              </w:rPr>
            </w:pPr>
            <w:r w:rsidRPr="00307B64">
              <w:t>8 – 10</w:t>
            </w:r>
          </w:p>
        </w:tc>
      </w:tr>
      <w:tr w:rsidR="000F404F" w:rsidRPr="00307B64" w14:paraId="762A286F" w14:textId="77777777" w:rsidTr="00AE16FD">
        <w:trPr>
          <w:jc w:val="center"/>
        </w:trPr>
        <w:tc>
          <w:tcPr>
            <w:tcW w:w="311" w:type="pct"/>
            <w:gridSpan w:val="2"/>
          </w:tcPr>
          <w:p w14:paraId="0BD19B16" w14:textId="77777777" w:rsidR="000F404F" w:rsidRPr="00307B64" w:rsidRDefault="000F404F" w:rsidP="00DC66E9">
            <w:pPr>
              <w:pStyle w:val="TOC1"/>
            </w:pPr>
          </w:p>
        </w:tc>
        <w:tc>
          <w:tcPr>
            <w:tcW w:w="332" w:type="pct"/>
            <w:gridSpan w:val="3"/>
          </w:tcPr>
          <w:p w14:paraId="0337649D" w14:textId="77777777" w:rsidR="000F404F" w:rsidRPr="00307B64" w:rsidRDefault="000F404F" w:rsidP="00DC66E9">
            <w:pPr>
              <w:pStyle w:val="TOC1"/>
            </w:pPr>
          </w:p>
        </w:tc>
        <w:tc>
          <w:tcPr>
            <w:tcW w:w="442" w:type="pct"/>
            <w:gridSpan w:val="2"/>
          </w:tcPr>
          <w:p w14:paraId="7F1B8D0C" w14:textId="77777777" w:rsidR="000F404F" w:rsidRPr="00377834" w:rsidRDefault="000F404F" w:rsidP="00DC66E9">
            <w:pPr>
              <w:pStyle w:val="TOC1"/>
              <w:rPr>
                <w:b/>
              </w:rPr>
            </w:pPr>
            <w:r w:rsidRPr="00377834">
              <w:t>3.1.1</w:t>
            </w:r>
          </w:p>
        </w:tc>
        <w:tc>
          <w:tcPr>
            <w:tcW w:w="3261" w:type="pct"/>
          </w:tcPr>
          <w:p w14:paraId="5EFEFBC9" w14:textId="35C3919B" w:rsidR="000F404F" w:rsidRPr="00307B64" w:rsidRDefault="000F404F" w:rsidP="00DC66E9">
            <w:pPr>
              <w:pStyle w:val="TOC1"/>
              <w:rPr>
                <w:b/>
              </w:rPr>
            </w:pPr>
            <w:r w:rsidRPr="00307B64">
              <w:t>Functional Requirements ………………………………</w:t>
            </w:r>
            <w:r w:rsidR="002042CE" w:rsidRPr="002042CE">
              <w:t>..</w:t>
            </w:r>
          </w:p>
        </w:tc>
        <w:tc>
          <w:tcPr>
            <w:tcW w:w="654" w:type="pct"/>
          </w:tcPr>
          <w:p w14:paraId="770E2EE6" w14:textId="77777777" w:rsidR="000F404F" w:rsidRPr="00307B64" w:rsidRDefault="000F404F" w:rsidP="00DC66E9">
            <w:pPr>
              <w:pStyle w:val="TOC1"/>
            </w:pPr>
            <w:r w:rsidRPr="00307B64">
              <w:t>8</w:t>
            </w:r>
          </w:p>
        </w:tc>
      </w:tr>
      <w:tr w:rsidR="000F404F" w:rsidRPr="00307B64" w14:paraId="3CCB8C8A" w14:textId="77777777" w:rsidTr="00AE16FD">
        <w:trPr>
          <w:jc w:val="center"/>
        </w:trPr>
        <w:tc>
          <w:tcPr>
            <w:tcW w:w="311" w:type="pct"/>
            <w:gridSpan w:val="2"/>
          </w:tcPr>
          <w:p w14:paraId="4A5E2655" w14:textId="77777777" w:rsidR="000F404F" w:rsidRPr="00307B64" w:rsidRDefault="000F404F" w:rsidP="00DC66E9">
            <w:pPr>
              <w:pStyle w:val="TOC1"/>
            </w:pPr>
          </w:p>
        </w:tc>
        <w:tc>
          <w:tcPr>
            <w:tcW w:w="332" w:type="pct"/>
            <w:gridSpan w:val="3"/>
          </w:tcPr>
          <w:p w14:paraId="18F15609" w14:textId="77777777" w:rsidR="000F404F" w:rsidRPr="00307B64" w:rsidRDefault="000F404F" w:rsidP="00DC66E9">
            <w:pPr>
              <w:pStyle w:val="TOC1"/>
            </w:pPr>
          </w:p>
        </w:tc>
        <w:tc>
          <w:tcPr>
            <w:tcW w:w="442" w:type="pct"/>
            <w:gridSpan w:val="2"/>
          </w:tcPr>
          <w:p w14:paraId="7D7E51DC" w14:textId="77777777" w:rsidR="000F404F" w:rsidRPr="00307B64" w:rsidRDefault="000F404F" w:rsidP="00DC66E9">
            <w:pPr>
              <w:pStyle w:val="TOC1"/>
            </w:pPr>
            <w:r w:rsidRPr="00307B64">
              <w:t>3.1.2</w:t>
            </w:r>
          </w:p>
        </w:tc>
        <w:tc>
          <w:tcPr>
            <w:tcW w:w="3261" w:type="pct"/>
          </w:tcPr>
          <w:p w14:paraId="721766C5" w14:textId="4CE52402" w:rsidR="000F404F" w:rsidRPr="00307B64" w:rsidRDefault="000F404F" w:rsidP="00DC66E9">
            <w:pPr>
              <w:pStyle w:val="TOC1"/>
            </w:pPr>
            <w:r w:rsidRPr="00307B64">
              <w:t>Non-Functional Requirements …………………………</w:t>
            </w:r>
            <w:r w:rsidR="0000039D" w:rsidRPr="00307B64">
              <w:t>..</w:t>
            </w:r>
          </w:p>
        </w:tc>
        <w:tc>
          <w:tcPr>
            <w:tcW w:w="654" w:type="pct"/>
          </w:tcPr>
          <w:p w14:paraId="06CE8B88" w14:textId="77777777" w:rsidR="000F404F" w:rsidRPr="00307B64" w:rsidRDefault="000F404F" w:rsidP="00DC66E9">
            <w:pPr>
              <w:pStyle w:val="TOC1"/>
            </w:pPr>
          </w:p>
        </w:tc>
      </w:tr>
      <w:tr w:rsidR="000F404F" w:rsidRPr="00307B64" w14:paraId="52548A2E" w14:textId="77777777" w:rsidTr="00AE16FD">
        <w:trPr>
          <w:jc w:val="center"/>
        </w:trPr>
        <w:tc>
          <w:tcPr>
            <w:tcW w:w="311" w:type="pct"/>
            <w:gridSpan w:val="2"/>
          </w:tcPr>
          <w:p w14:paraId="67DB6372" w14:textId="77777777" w:rsidR="000F404F" w:rsidRPr="00307B64" w:rsidRDefault="000F404F" w:rsidP="00DC66E9">
            <w:pPr>
              <w:pStyle w:val="TOC1"/>
            </w:pPr>
          </w:p>
        </w:tc>
        <w:tc>
          <w:tcPr>
            <w:tcW w:w="332" w:type="pct"/>
            <w:gridSpan w:val="3"/>
          </w:tcPr>
          <w:p w14:paraId="6682FA08" w14:textId="77777777" w:rsidR="000F404F" w:rsidRPr="00307B64" w:rsidRDefault="000F404F" w:rsidP="00DC66E9">
            <w:pPr>
              <w:pStyle w:val="TOC1"/>
            </w:pPr>
          </w:p>
        </w:tc>
        <w:tc>
          <w:tcPr>
            <w:tcW w:w="442" w:type="pct"/>
            <w:gridSpan w:val="2"/>
          </w:tcPr>
          <w:p w14:paraId="49BEFB25" w14:textId="77777777" w:rsidR="000F404F" w:rsidRPr="00307B64" w:rsidRDefault="000F404F" w:rsidP="00DC66E9">
            <w:pPr>
              <w:pStyle w:val="TOC1"/>
            </w:pPr>
            <w:r w:rsidRPr="00307B64">
              <w:t>3.1.3</w:t>
            </w:r>
          </w:p>
        </w:tc>
        <w:tc>
          <w:tcPr>
            <w:tcW w:w="3261" w:type="pct"/>
          </w:tcPr>
          <w:p w14:paraId="3EB5860B" w14:textId="28676738" w:rsidR="000F404F" w:rsidRPr="00307B64" w:rsidRDefault="000F404F" w:rsidP="00DC66E9">
            <w:pPr>
              <w:pStyle w:val="TOC1"/>
            </w:pPr>
            <w:r w:rsidRPr="00307B64">
              <w:t>User Requirement Specification ………………………</w:t>
            </w:r>
            <w:r w:rsidR="0000039D" w:rsidRPr="00307B64">
              <w:t>...</w:t>
            </w:r>
          </w:p>
        </w:tc>
        <w:tc>
          <w:tcPr>
            <w:tcW w:w="654" w:type="pct"/>
          </w:tcPr>
          <w:p w14:paraId="54E43866" w14:textId="77777777" w:rsidR="000F404F" w:rsidRPr="00307B64" w:rsidRDefault="000F404F" w:rsidP="00DC66E9">
            <w:pPr>
              <w:pStyle w:val="TOC1"/>
            </w:pPr>
          </w:p>
        </w:tc>
      </w:tr>
      <w:tr w:rsidR="000F404F" w:rsidRPr="00307B64" w14:paraId="7DF537EB" w14:textId="77777777" w:rsidTr="00AE16FD">
        <w:trPr>
          <w:jc w:val="center"/>
        </w:trPr>
        <w:tc>
          <w:tcPr>
            <w:tcW w:w="311" w:type="pct"/>
            <w:gridSpan w:val="2"/>
          </w:tcPr>
          <w:p w14:paraId="1045DA7C" w14:textId="77777777" w:rsidR="000F404F" w:rsidRPr="00307B64" w:rsidRDefault="000F404F" w:rsidP="00DC66E9">
            <w:pPr>
              <w:pStyle w:val="TOC1"/>
            </w:pPr>
          </w:p>
        </w:tc>
        <w:tc>
          <w:tcPr>
            <w:tcW w:w="332" w:type="pct"/>
            <w:gridSpan w:val="3"/>
          </w:tcPr>
          <w:p w14:paraId="62DB7D5E" w14:textId="77777777" w:rsidR="000F404F" w:rsidRPr="00307B64" w:rsidRDefault="000F404F" w:rsidP="00DC66E9">
            <w:pPr>
              <w:pStyle w:val="TOC1"/>
              <w:rPr>
                <w:b/>
              </w:rPr>
            </w:pPr>
            <w:r w:rsidRPr="00307B64">
              <w:t>3.2</w:t>
            </w:r>
          </w:p>
        </w:tc>
        <w:tc>
          <w:tcPr>
            <w:tcW w:w="3703" w:type="pct"/>
            <w:gridSpan w:val="3"/>
          </w:tcPr>
          <w:p w14:paraId="19657371" w14:textId="743E1E3E" w:rsidR="000F404F" w:rsidRPr="00307B64" w:rsidRDefault="000F404F" w:rsidP="00DC66E9">
            <w:pPr>
              <w:pStyle w:val="TOC1"/>
              <w:rPr>
                <w:b/>
              </w:rPr>
            </w:pPr>
            <w:r w:rsidRPr="00307B64">
              <w:t>Use Case Analysis ……………………………………….………</w:t>
            </w:r>
          </w:p>
        </w:tc>
        <w:tc>
          <w:tcPr>
            <w:tcW w:w="654" w:type="pct"/>
          </w:tcPr>
          <w:p w14:paraId="640A65EE" w14:textId="77777777" w:rsidR="000F404F" w:rsidRPr="00307B64" w:rsidRDefault="000F404F" w:rsidP="00DC66E9">
            <w:pPr>
              <w:pStyle w:val="TOC1"/>
              <w:rPr>
                <w:b/>
              </w:rPr>
            </w:pPr>
            <w:r w:rsidRPr="00307B64">
              <w:t>13 – 16</w:t>
            </w:r>
          </w:p>
        </w:tc>
      </w:tr>
      <w:tr w:rsidR="000F404F" w:rsidRPr="00307B64" w14:paraId="1B8BE9B1" w14:textId="77777777" w:rsidTr="00AE16FD">
        <w:trPr>
          <w:jc w:val="center"/>
        </w:trPr>
        <w:tc>
          <w:tcPr>
            <w:tcW w:w="311" w:type="pct"/>
            <w:gridSpan w:val="2"/>
          </w:tcPr>
          <w:p w14:paraId="436F381E" w14:textId="77777777" w:rsidR="000F404F" w:rsidRPr="00307B64" w:rsidRDefault="000F404F" w:rsidP="00DC66E9">
            <w:pPr>
              <w:pStyle w:val="TOC1"/>
            </w:pPr>
          </w:p>
        </w:tc>
        <w:tc>
          <w:tcPr>
            <w:tcW w:w="332" w:type="pct"/>
            <w:gridSpan w:val="3"/>
          </w:tcPr>
          <w:p w14:paraId="1CC8B995" w14:textId="77777777" w:rsidR="000F404F" w:rsidRPr="00307B64" w:rsidRDefault="000F404F" w:rsidP="00DC66E9">
            <w:pPr>
              <w:pStyle w:val="TOC1"/>
            </w:pPr>
          </w:p>
        </w:tc>
        <w:tc>
          <w:tcPr>
            <w:tcW w:w="442" w:type="pct"/>
            <w:gridSpan w:val="2"/>
          </w:tcPr>
          <w:p w14:paraId="5B844512" w14:textId="77777777" w:rsidR="000F404F" w:rsidRPr="00307B64" w:rsidRDefault="000F404F" w:rsidP="00DC66E9">
            <w:pPr>
              <w:pStyle w:val="TOC1"/>
              <w:rPr>
                <w:b/>
              </w:rPr>
            </w:pPr>
            <w:r w:rsidRPr="00307B64">
              <w:t>3.2.1</w:t>
            </w:r>
          </w:p>
        </w:tc>
        <w:tc>
          <w:tcPr>
            <w:tcW w:w="3261" w:type="pct"/>
          </w:tcPr>
          <w:p w14:paraId="7C5AA95D" w14:textId="7D40DB09" w:rsidR="000F404F" w:rsidRPr="00307B64" w:rsidRDefault="000F404F" w:rsidP="00DC66E9">
            <w:pPr>
              <w:pStyle w:val="TOC1"/>
              <w:rPr>
                <w:b/>
              </w:rPr>
            </w:pPr>
            <w:r w:rsidRPr="00307B64">
              <w:t>Use Case Diagrams ……………………………………</w:t>
            </w:r>
            <w:r w:rsidR="0000039D" w:rsidRPr="00307B64">
              <w:t>..</w:t>
            </w:r>
          </w:p>
        </w:tc>
        <w:tc>
          <w:tcPr>
            <w:tcW w:w="654" w:type="pct"/>
          </w:tcPr>
          <w:p w14:paraId="3D204F38" w14:textId="77777777" w:rsidR="000F404F" w:rsidRPr="00307B64" w:rsidRDefault="000F404F" w:rsidP="00DC66E9">
            <w:pPr>
              <w:pStyle w:val="TOC1"/>
              <w:rPr>
                <w:b/>
              </w:rPr>
            </w:pPr>
            <w:r w:rsidRPr="00307B64">
              <w:t>13</w:t>
            </w:r>
          </w:p>
        </w:tc>
      </w:tr>
      <w:tr w:rsidR="000F404F" w:rsidRPr="00307B64" w14:paraId="3DC3B68A" w14:textId="77777777" w:rsidTr="00AE16FD">
        <w:trPr>
          <w:jc w:val="center"/>
        </w:trPr>
        <w:tc>
          <w:tcPr>
            <w:tcW w:w="311" w:type="pct"/>
            <w:gridSpan w:val="2"/>
          </w:tcPr>
          <w:p w14:paraId="6190F6AD" w14:textId="77777777" w:rsidR="000F404F" w:rsidRPr="00307B64" w:rsidRDefault="000F404F" w:rsidP="00DC66E9">
            <w:pPr>
              <w:pStyle w:val="TOC1"/>
            </w:pPr>
          </w:p>
        </w:tc>
        <w:tc>
          <w:tcPr>
            <w:tcW w:w="332" w:type="pct"/>
            <w:gridSpan w:val="3"/>
          </w:tcPr>
          <w:p w14:paraId="115440B7" w14:textId="77777777" w:rsidR="000F404F" w:rsidRPr="00307B64" w:rsidRDefault="000F404F" w:rsidP="00DC66E9">
            <w:pPr>
              <w:pStyle w:val="TOC1"/>
            </w:pPr>
          </w:p>
        </w:tc>
        <w:tc>
          <w:tcPr>
            <w:tcW w:w="442" w:type="pct"/>
            <w:gridSpan w:val="2"/>
          </w:tcPr>
          <w:p w14:paraId="6843553D" w14:textId="77777777" w:rsidR="000F404F" w:rsidRPr="00307B64" w:rsidRDefault="000F404F" w:rsidP="00DC66E9">
            <w:pPr>
              <w:pStyle w:val="TOC1"/>
              <w:rPr>
                <w:b/>
              </w:rPr>
            </w:pPr>
            <w:r w:rsidRPr="00307B64">
              <w:t>3.2.2</w:t>
            </w:r>
          </w:p>
        </w:tc>
        <w:tc>
          <w:tcPr>
            <w:tcW w:w="3261" w:type="pct"/>
          </w:tcPr>
          <w:p w14:paraId="7A29FE2B" w14:textId="2CB677D8" w:rsidR="000F404F" w:rsidRPr="00307B64" w:rsidRDefault="000F404F" w:rsidP="00DC66E9">
            <w:pPr>
              <w:pStyle w:val="TOC1"/>
              <w:rPr>
                <w:b/>
              </w:rPr>
            </w:pPr>
            <w:r w:rsidRPr="00307B64">
              <w:t>Use Case Descriptions …………………………………</w:t>
            </w:r>
            <w:r w:rsidR="0000039D" w:rsidRPr="00307B64">
              <w:t>..</w:t>
            </w:r>
          </w:p>
        </w:tc>
        <w:tc>
          <w:tcPr>
            <w:tcW w:w="654" w:type="pct"/>
          </w:tcPr>
          <w:p w14:paraId="38089EE0" w14:textId="77777777" w:rsidR="000F404F" w:rsidRPr="00307B64" w:rsidRDefault="000F404F" w:rsidP="00DC66E9">
            <w:pPr>
              <w:pStyle w:val="TOC1"/>
              <w:rPr>
                <w:b/>
              </w:rPr>
            </w:pPr>
            <w:r w:rsidRPr="00307B64">
              <w:t>13</w:t>
            </w:r>
          </w:p>
        </w:tc>
      </w:tr>
      <w:tr w:rsidR="000F404F" w:rsidRPr="00307B64" w14:paraId="5575FE4E" w14:textId="77777777" w:rsidTr="00AE16FD">
        <w:trPr>
          <w:jc w:val="center"/>
        </w:trPr>
        <w:tc>
          <w:tcPr>
            <w:tcW w:w="311" w:type="pct"/>
            <w:gridSpan w:val="2"/>
          </w:tcPr>
          <w:p w14:paraId="183EAAB2" w14:textId="77777777" w:rsidR="000F404F" w:rsidRPr="00307B64" w:rsidRDefault="000F404F" w:rsidP="00DC66E9">
            <w:pPr>
              <w:pStyle w:val="TOC1"/>
            </w:pPr>
          </w:p>
        </w:tc>
        <w:tc>
          <w:tcPr>
            <w:tcW w:w="332" w:type="pct"/>
            <w:gridSpan w:val="3"/>
          </w:tcPr>
          <w:p w14:paraId="37272AFB" w14:textId="77777777" w:rsidR="000F404F" w:rsidRPr="00307B64" w:rsidRDefault="000F404F" w:rsidP="00DC66E9">
            <w:pPr>
              <w:pStyle w:val="TOC1"/>
            </w:pPr>
            <w:r w:rsidRPr="00307B64">
              <w:t>3.3</w:t>
            </w:r>
          </w:p>
        </w:tc>
        <w:tc>
          <w:tcPr>
            <w:tcW w:w="3703" w:type="pct"/>
            <w:gridSpan w:val="3"/>
          </w:tcPr>
          <w:p w14:paraId="74A8C17D" w14:textId="490325BF" w:rsidR="000F404F" w:rsidRPr="00307B64" w:rsidRDefault="000F404F" w:rsidP="00DC66E9">
            <w:pPr>
              <w:pStyle w:val="TOC1"/>
            </w:pPr>
            <w:r w:rsidRPr="00307B64">
              <w:t>Data Flow Diagrams (DFD) …………………………………….</w:t>
            </w:r>
            <w:r w:rsidR="0000039D" w:rsidRPr="00307B64">
              <w:t>..</w:t>
            </w:r>
          </w:p>
        </w:tc>
        <w:tc>
          <w:tcPr>
            <w:tcW w:w="654" w:type="pct"/>
          </w:tcPr>
          <w:p w14:paraId="0913BE3E" w14:textId="77777777" w:rsidR="000F404F" w:rsidRPr="00307B64" w:rsidRDefault="000F404F" w:rsidP="00DC66E9">
            <w:pPr>
              <w:pStyle w:val="TOC1"/>
            </w:pPr>
          </w:p>
        </w:tc>
      </w:tr>
      <w:tr w:rsidR="000F404F" w:rsidRPr="00307B64" w14:paraId="71706081" w14:textId="77777777" w:rsidTr="00AE16FD">
        <w:trPr>
          <w:jc w:val="center"/>
        </w:trPr>
        <w:tc>
          <w:tcPr>
            <w:tcW w:w="311" w:type="pct"/>
            <w:gridSpan w:val="2"/>
          </w:tcPr>
          <w:p w14:paraId="2AA9CF81" w14:textId="77777777" w:rsidR="000F404F" w:rsidRPr="00307B64" w:rsidRDefault="000F404F" w:rsidP="00DC66E9">
            <w:pPr>
              <w:pStyle w:val="TOC1"/>
            </w:pPr>
          </w:p>
        </w:tc>
        <w:tc>
          <w:tcPr>
            <w:tcW w:w="332" w:type="pct"/>
            <w:gridSpan w:val="3"/>
          </w:tcPr>
          <w:p w14:paraId="4F8A412F" w14:textId="77777777" w:rsidR="000F404F" w:rsidRPr="00307B64" w:rsidRDefault="000F404F" w:rsidP="00DC66E9">
            <w:pPr>
              <w:pStyle w:val="TOC1"/>
            </w:pPr>
          </w:p>
        </w:tc>
        <w:tc>
          <w:tcPr>
            <w:tcW w:w="442" w:type="pct"/>
            <w:gridSpan w:val="2"/>
          </w:tcPr>
          <w:p w14:paraId="05F38032" w14:textId="77777777" w:rsidR="000F404F" w:rsidRPr="00307B64" w:rsidRDefault="000F404F" w:rsidP="00DC66E9">
            <w:pPr>
              <w:pStyle w:val="TOC1"/>
            </w:pPr>
            <w:r w:rsidRPr="00307B64">
              <w:t>3.3.1</w:t>
            </w:r>
          </w:p>
        </w:tc>
        <w:tc>
          <w:tcPr>
            <w:tcW w:w="3261" w:type="pct"/>
          </w:tcPr>
          <w:p w14:paraId="6989A2A7" w14:textId="79BDE9A2" w:rsidR="000F404F" w:rsidRPr="00307B64" w:rsidRDefault="000F404F" w:rsidP="00DC66E9">
            <w:pPr>
              <w:pStyle w:val="TOC1"/>
            </w:pPr>
            <w:r w:rsidRPr="00307B64">
              <w:t>Level 0</w:t>
            </w:r>
            <w:r w:rsidR="0000039D">
              <w:t xml:space="preserve"> </w:t>
            </w:r>
            <w:r w:rsidR="0000039D" w:rsidRPr="00307B64">
              <w:t>……………………………………..</w:t>
            </w:r>
            <w:r w:rsidR="0000039D" w:rsidRPr="0000039D">
              <w:t>....................</w:t>
            </w:r>
          </w:p>
        </w:tc>
        <w:tc>
          <w:tcPr>
            <w:tcW w:w="654" w:type="pct"/>
          </w:tcPr>
          <w:p w14:paraId="6031CC1D" w14:textId="77777777" w:rsidR="000F404F" w:rsidRPr="00307B64" w:rsidRDefault="000F404F" w:rsidP="00DC66E9">
            <w:pPr>
              <w:pStyle w:val="TOC1"/>
            </w:pPr>
          </w:p>
        </w:tc>
      </w:tr>
      <w:tr w:rsidR="000F404F" w:rsidRPr="00307B64" w14:paraId="1442BC35" w14:textId="77777777" w:rsidTr="00AE16FD">
        <w:trPr>
          <w:jc w:val="center"/>
        </w:trPr>
        <w:tc>
          <w:tcPr>
            <w:tcW w:w="311" w:type="pct"/>
            <w:gridSpan w:val="2"/>
          </w:tcPr>
          <w:p w14:paraId="7F332B3F" w14:textId="77777777" w:rsidR="000F404F" w:rsidRPr="00307B64" w:rsidRDefault="000F404F" w:rsidP="00DC66E9">
            <w:pPr>
              <w:pStyle w:val="TOC1"/>
            </w:pPr>
          </w:p>
        </w:tc>
        <w:tc>
          <w:tcPr>
            <w:tcW w:w="332" w:type="pct"/>
            <w:gridSpan w:val="3"/>
          </w:tcPr>
          <w:p w14:paraId="690F0FCA" w14:textId="77777777" w:rsidR="000F404F" w:rsidRPr="00307B64" w:rsidRDefault="000F404F" w:rsidP="00DC66E9">
            <w:pPr>
              <w:pStyle w:val="TOC1"/>
            </w:pPr>
          </w:p>
        </w:tc>
        <w:tc>
          <w:tcPr>
            <w:tcW w:w="442" w:type="pct"/>
            <w:gridSpan w:val="2"/>
          </w:tcPr>
          <w:p w14:paraId="01DD94A0" w14:textId="77777777" w:rsidR="000F404F" w:rsidRPr="00307B64" w:rsidRDefault="000F404F" w:rsidP="00DC66E9">
            <w:pPr>
              <w:pStyle w:val="TOC1"/>
            </w:pPr>
            <w:r w:rsidRPr="00307B64">
              <w:t>3.3.2</w:t>
            </w:r>
          </w:p>
        </w:tc>
        <w:tc>
          <w:tcPr>
            <w:tcW w:w="3261" w:type="pct"/>
          </w:tcPr>
          <w:p w14:paraId="2C9B623E" w14:textId="31300F1C" w:rsidR="000F404F" w:rsidRPr="00307B64" w:rsidRDefault="000F404F" w:rsidP="00DC66E9">
            <w:pPr>
              <w:pStyle w:val="TOC1"/>
            </w:pPr>
            <w:r w:rsidRPr="00307B64">
              <w:t>Level 1</w:t>
            </w:r>
            <w:r w:rsidR="0000039D">
              <w:t xml:space="preserve"> </w:t>
            </w:r>
            <w:r w:rsidR="0000039D" w:rsidRPr="00307B64">
              <w:t>……………………………………..</w:t>
            </w:r>
            <w:r w:rsidR="0000039D" w:rsidRPr="0000039D">
              <w:t>....................</w:t>
            </w:r>
          </w:p>
        </w:tc>
        <w:tc>
          <w:tcPr>
            <w:tcW w:w="654" w:type="pct"/>
          </w:tcPr>
          <w:p w14:paraId="6014AD21" w14:textId="77777777" w:rsidR="000F404F" w:rsidRPr="00307B64" w:rsidRDefault="000F404F" w:rsidP="00DC66E9">
            <w:pPr>
              <w:pStyle w:val="TOC1"/>
            </w:pPr>
          </w:p>
        </w:tc>
      </w:tr>
      <w:tr w:rsidR="000F404F" w:rsidRPr="00307B64" w14:paraId="5FAF914A" w14:textId="77777777" w:rsidTr="00AE16FD">
        <w:trPr>
          <w:jc w:val="center"/>
        </w:trPr>
        <w:tc>
          <w:tcPr>
            <w:tcW w:w="311" w:type="pct"/>
            <w:gridSpan w:val="2"/>
          </w:tcPr>
          <w:p w14:paraId="5F3B0256" w14:textId="77777777" w:rsidR="000F404F" w:rsidRPr="00307B64" w:rsidRDefault="000F404F" w:rsidP="00DC66E9">
            <w:pPr>
              <w:pStyle w:val="TOC1"/>
            </w:pPr>
          </w:p>
        </w:tc>
        <w:tc>
          <w:tcPr>
            <w:tcW w:w="332" w:type="pct"/>
            <w:gridSpan w:val="3"/>
          </w:tcPr>
          <w:p w14:paraId="75D58936" w14:textId="77777777" w:rsidR="000F404F" w:rsidRPr="00307B64" w:rsidRDefault="000F404F" w:rsidP="00DC66E9">
            <w:pPr>
              <w:pStyle w:val="TOC1"/>
            </w:pPr>
          </w:p>
        </w:tc>
        <w:tc>
          <w:tcPr>
            <w:tcW w:w="442" w:type="pct"/>
            <w:gridSpan w:val="2"/>
          </w:tcPr>
          <w:p w14:paraId="1BFDD302" w14:textId="77777777" w:rsidR="000F404F" w:rsidRPr="00307B64" w:rsidRDefault="000F404F" w:rsidP="00DC66E9">
            <w:pPr>
              <w:pStyle w:val="TOC1"/>
            </w:pPr>
            <w:r w:rsidRPr="00307B64">
              <w:t>3.3.3</w:t>
            </w:r>
          </w:p>
        </w:tc>
        <w:tc>
          <w:tcPr>
            <w:tcW w:w="3261" w:type="pct"/>
          </w:tcPr>
          <w:p w14:paraId="7394A6E6" w14:textId="3457AE56" w:rsidR="000F404F" w:rsidRPr="00307B64" w:rsidRDefault="000F404F" w:rsidP="00DC66E9">
            <w:pPr>
              <w:pStyle w:val="TOC1"/>
            </w:pPr>
            <w:r w:rsidRPr="00307B64">
              <w:t>Level 2</w:t>
            </w:r>
            <w:r w:rsidR="0000039D">
              <w:t xml:space="preserve"> </w:t>
            </w:r>
            <w:r w:rsidR="0000039D" w:rsidRPr="00307B64">
              <w:t>……………………………………..</w:t>
            </w:r>
            <w:r w:rsidR="0000039D" w:rsidRPr="0000039D">
              <w:t>....................</w:t>
            </w:r>
          </w:p>
        </w:tc>
        <w:tc>
          <w:tcPr>
            <w:tcW w:w="654" w:type="pct"/>
          </w:tcPr>
          <w:p w14:paraId="28D3C815" w14:textId="77777777" w:rsidR="000F404F" w:rsidRPr="00307B64" w:rsidRDefault="000F404F" w:rsidP="00DC66E9">
            <w:pPr>
              <w:pStyle w:val="TOC1"/>
            </w:pPr>
          </w:p>
        </w:tc>
      </w:tr>
      <w:tr w:rsidR="000F404F" w:rsidRPr="00307B64" w14:paraId="75920C8D" w14:textId="77777777" w:rsidTr="00AE16FD">
        <w:trPr>
          <w:jc w:val="center"/>
        </w:trPr>
        <w:tc>
          <w:tcPr>
            <w:tcW w:w="311" w:type="pct"/>
            <w:gridSpan w:val="2"/>
          </w:tcPr>
          <w:p w14:paraId="6D659E8B" w14:textId="77777777" w:rsidR="000F404F" w:rsidRPr="00307B64" w:rsidRDefault="000F404F" w:rsidP="00DC66E9">
            <w:pPr>
              <w:pStyle w:val="TOC1"/>
            </w:pPr>
          </w:p>
        </w:tc>
        <w:tc>
          <w:tcPr>
            <w:tcW w:w="332" w:type="pct"/>
            <w:gridSpan w:val="3"/>
          </w:tcPr>
          <w:p w14:paraId="6E803274" w14:textId="77777777" w:rsidR="000F404F" w:rsidRPr="00307B64" w:rsidRDefault="000F404F" w:rsidP="00DC66E9">
            <w:pPr>
              <w:pStyle w:val="TOC1"/>
            </w:pPr>
            <w:r w:rsidRPr="00307B64">
              <w:t>3.4</w:t>
            </w:r>
          </w:p>
        </w:tc>
        <w:tc>
          <w:tcPr>
            <w:tcW w:w="3703" w:type="pct"/>
            <w:gridSpan w:val="3"/>
          </w:tcPr>
          <w:p w14:paraId="471C8500" w14:textId="2F4D08AD" w:rsidR="000F404F" w:rsidRPr="00307B64" w:rsidRDefault="000F404F" w:rsidP="00DC66E9">
            <w:pPr>
              <w:pStyle w:val="TOC1"/>
            </w:pPr>
            <w:r w:rsidRPr="00307B64">
              <w:t>Entity Relationship Diagram (ERD) …………………………….</w:t>
            </w:r>
          </w:p>
        </w:tc>
        <w:tc>
          <w:tcPr>
            <w:tcW w:w="654" w:type="pct"/>
          </w:tcPr>
          <w:p w14:paraId="2C272A64" w14:textId="77777777" w:rsidR="000F404F" w:rsidRPr="00307B64" w:rsidRDefault="000F404F" w:rsidP="00DC66E9">
            <w:pPr>
              <w:pStyle w:val="TOC1"/>
            </w:pPr>
          </w:p>
        </w:tc>
      </w:tr>
      <w:tr w:rsidR="000F404F" w:rsidRPr="00307B64" w14:paraId="733E2068" w14:textId="77777777" w:rsidTr="00AE16FD">
        <w:trPr>
          <w:jc w:val="center"/>
        </w:trPr>
        <w:tc>
          <w:tcPr>
            <w:tcW w:w="311" w:type="pct"/>
            <w:gridSpan w:val="2"/>
          </w:tcPr>
          <w:p w14:paraId="7EF86F56" w14:textId="77777777" w:rsidR="000F404F" w:rsidRPr="00307B64" w:rsidRDefault="000F404F" w:rsidP="00DC66E9">
            <w:pPr>
              <w:pStyle w:val="TOC1"/>
            </w:pPr>
          </w:p>
        </w:tc>
        <w:tc>
          <w:tcPr>
            <w:tcW w:w="332" w:type="pct"/>
            <w:gridSpan w:val="3"/>
          </w:tcPr>
          <w:p w14:paraId="1BD428A9" w14:textId="77777777" w:rsidR="000F404F" w:rsidRPr="00307B64" w:rsidRDefault="000F404F" w:rsidP="00DC66E9">
            <w:pPr>
              <w:pStyle w:val="TOC1"/>
            </w:pPr>
            <w:r w:rsidRPr="00307B64">
              <w:t>3.5</w:t>
            </w:r>
          </w:p>
        </w:tc>
        <w:tc>
          <w:tcPr>
            <w:tcW w:w="3703" w:type="pct"/>
            <w:gridSpan w:val="3"/>
          </w:tcPr>
          <w:p w14:paraId="35289CF5" w14:textId="3C674F75" w:rsidR="000F404F" w:rsidRPr="00307B64" w:rsidRDefault="000F404F" w:rsidP="00DC66E9">
            <w:pPr>
              <w:pStyle w:val="TOC1"/>
            </w:pPr>
            <w:r w:rsidRPr="00307B64">
              <w:t>Class Diagram …………………………….…..............................</w:t>
            </w:r>
          </w:p>
        </w:tc>
        <w:tc>
          <w:tcPr>
            <w:tcW w:w="654" w:type="pct"/>
          </w:tcPr>
          <w:p w14:paraId="721A3A5E" w14:textId="77777777" w:rsidR="000F404F" w:rsidRPr="00307B64" w:rsidRDefault="000F404F" w:rsidP="00DC66E9">
            <w:pPr>
              <w:pStyle w:val="TOC1"/>
            </w:pPr>
          </w:p>
        </w:tc>
      </w:tr>
      <w:tr w:rsidR="00230023" w:rsidRPr="00307B64" w14:paraId="7E4A3C16" w14:textId="77777777" w:rsidTr="00AE16FD">
        <w:trPr>
          <w:jc w:val="center"/>
        </w:trPr>
        <w:tc>
          <w:tcPr>
            <w:tcW w:w="1085" w:type="pct"/>
            <w:gridSpan w:val="7"/>
          </w:tcPr>
          <w:p w14:paraId="430112B0" w14:textId="53D6114D" w:rsidR="00230023" w:rsidRPr="00DC66E9" w:rsidRDefault="00230023" w:rsidP="00DC66E9">
            <w:pPr>
              <w:pStyle w:val="TOC1"/>
              <w:rPr>
                <w:b/>
              </w:rPr>
            </w:pPr>
            <w:r w:rsidRPr="00DC66E9">
              <w:rPr>
                <w:b/>
              </w:rPr>
              <w:t>CHAPTER 4</w:t>
            </w:r>
          </w:p>
        </w:tc>
        <w:tc>
          <w:tcPr>
            <w:tcW w:w="3261" w:type="pct"/>
          </w:tcPr>
          <w:p w14:paraId="4474883F" w14:textId="295FF76E" w:rsidR="00230023" w:rsidRPr="00307B64" w:rsidRDefault="00230023" w:rsidP="00DC66E9">
            <w:pPr>
              <w:pStyle w:val="TOC1"/>
            </w:pPr>
          </w:p>
        </w:tc>
        <w:tc>
          <w:tcPr>
            <w:tcW w:w="654" w:type="pct"/>
          </w:tcPr>
          <w:p w14:paraId="459B9FB2" w14:textId="77777777" w:rsidR="00230023" w:rsidRPr="00307B64" w:rsidRDefault="00230023" w:rsidP="00DC66E9">
            <w:pPr>
              <w:pStyle w:val="TOC1"/>
            </w:pPr>
          </w:p>
        </w:tc>
      </w:tr>
      <w:tr w:rsidR="00E15C4F" w:rsidRPr="00307B64" w14:paraId="290A7856" w14:textId="77777777" w:rsidTr="00AE16FD">
        <w:trPr>
          <w:jc w:val="center"/>
        </w:trPr>
        <w:tc>
          <w:tcPr>
            <w:tcW w:w="4346" w:type="pct"/>
            <w:gridSpan w:val="8"/>
          </w:tcPr>
          <w:p w14:paraId="7BEE32AB" w14:textId="5BE9C6CF" w:rsidR="00E15C4F" w:rsidRPr="00307B64" w:rsidRDefault="00E15C4F" w:rsidP="00DC66E9">
            <w:pPr>
              <w:pStyle w:val="TOC1"/>
            </w:pPr>
            <w:r w:rsidRPr="00EB55DF">
              <w:t>SOFTWARE PROCESS</w:t>
            </w:r>
          </w:p>
        </w:tc>
        <w:tc>
          <w:tcPr>
            <w:tcW w:w="654" w:type="pct"/>
          </w:tcPr>
          <w:p w14:paraId="7C1ABE7B" w14:textId="77777777" w:rsidR="00E15C4F" w:rsidRPr="00307B64" w:rsidRDefault="00E15C4F" w:rsidP="00DC66E9">
            <w:pPr>
              <w:pStyle w:val="TOC1"/>
            </w:pPr>
          </w:p>
        </w:tc>
      </w:tr>
      <w:tr w:rsidR="00230023" w:rsidRPr="00307B64" w14:paraId="05641DBC" w14:textId="77777777" w:rsidTr="00AE16FD">
        <w:trPr>
          <w:jc w:val="center"/>
        </w:trPr>
        <w:tc>
          <w:tcPr>
            <w:tcW w:w="300" w:type="pct"/>
          </w:tcPr>
          <w:p w14:paraId="4C3FDEF0" w14:textId="77777777" w:rsidR="00230023" w:rsidRPr="00307B64" w:rsidRDefault="00230023" w:rsidP="00DC66E9">
            <w:pPr>
              <w:pStyle w:val="TOC1"/>
            </w:pPr>
          </w:p>
        </w:tc>
        <w:tc>
          <w:tcPr>
            <w:tcW w:w="334" w:type="pct"/>
            <w:gridSpan w:val="3"/>
          </w:tcPr>
          <w:p w14:paraId="081D93BE" w14:textId="1810677F" w:rsidR="00230023" w:rsidRPr="00307B64" w:rsidRDefault="00B06AFC" w:rsidP="00DC66E9">
            <w:pPr>
              <w:pStyle w:val="TOC1"/>
            </w:pPr>
            <w:r>
              <w:t>4.1</w:t>
            </w:r>
          </w:p>
        </w:tc>
        <w:tc>
          <w:tcPr>
            <w:tcW w:w="3712" w:type="pct"/>
            <w:gridSpan w:val="4"/>
          </w:tcPr>
          <w:p w14:paraId="54BF7516" w14:textId="756E452B" w:rsidR="00230023" w:rsidRPr="00307B64" w:rsidRDefault="00EB55DF" w:rsidP="00DC66E9">
            <w:pPr>
              <w:pStyle w:val="TOC1"/>
            </w:pPr>
            <w:r>
              <w:t>Software Process Model</w:t>
            </w:r>
            <w:r w:rsidR="0000039D">
              <w:t xml:space="preserve"> </w:t>
            </w:r>
            <w:r w:rsidR="0000039D" w:rsidRPr="00307B64">
              <w:t>……………………………….…….......</w:t>
            </w:r>
          </w:p>
        </w:tc>
        <w:tc>
          <w:tcPr>
            <w:tcW w:w="654" w:type="pct"/>
          </w:tcPr>
          <w:p w14:paraId="4FFBAE8C" w14:textId="77777777" w:rsidR="00230023" w:rsidRPr="00307B64" w:rsidRDefault="00230023" w:rsidP="00DC66E9">
            <w:pPr>
              <w:pStyle w:val="TOC1"/>
            </w:pPr>
          </w:p>
        </w:tc>
      </w:tr>
      <w:tr w:rsidR="00230023" w:rsidRPr="00307B64" w14:paraId="34F6FF74" w14:textId="77777777" w:rsidTr="00AE16FD">
        <w:trPr>
          <w:jc w:val="center"/>
        </w:trPr>
        <w:tc>
          <w:tcPr>
            <w:tcW w:w="300" w:type="pct"/>
          </w:tcPr>
          <w:p w14:paraId="6C39BE14" w14:textId="77777777" w:rsidR="00230023" w:rsidRPr="00307B64" w:rsidRDefault="00230023" w:rsidP="00DC66E9">
            <w:pPr>
              <w:pStyle w:val="TOC1"/>
            </w:pPr>
          </w:p>
        </w:tc>
        <w:tc>
          <w:tcPr>
            <w:tcW w:w="334" w:type="pct"/>
            <w:gridSpan w:val="3"/>
          </w:tcPr>
          <w:p w14:paraId="7E3DF92D" w14:textId="365613EE" w:rsidR="00230023" w:rsidRPr="00307B64" w:rsidRDefault="00B06AFC" w:rsidP="00DC66E9">
            <w:pPr>
              <w:pStyle w:val="TOC1"/>
            </w:pPr>
            <w:r>
              <w:t>4.2</w:t>
            </w:r>
          </w:p>
        </w:tc>
        <w:tc>
          <w:tcPr>
            <w:tcW w:w="3712" w:type="pct"/>
            <w:gridSpan w:val="4"/>
          </w:tcPr>
          <w:p w14:paraId="2A8D338D" w14:textId="22607ABC" w:rsidR="00230023" w:rsidRPr="00307B64" w:rsidRDefault="00EB55DF" w:rsidP="00DC66E9">
            <w:pPr>
              <w:pStyle w:val="TOC1"/>
            </w:pPr>
            <w:r>
              <w:t>Waterfall Model</w:t>
            </w:r>
            <w:r w:rsidR="0000039D">
              <w:t xml:space="preserve"> </w:t>
            </w:r>
            <w:r w:rsidR="0000039D" w:rsidRPr="00307B64">
              <w:t>……………………………….……....................</w:t>
            </w:r>
          </w:p>
        </w:tc>
        <w:tc>
          <w:tcPr>
            <w:tcW w:w="654" w:type="pct"/>
          </w:tcPr>
          <w:p w14:paraId="05FF79F9" w14:textId="77777777" w:rsidR="00230023" w:rsidRPr="00307B64" w:rsidRDefault="00230023" w:rsidP="00DC66E9">
            <w:pPr>
              <w:pStyle w:val="TOC1"/>
            </w:pPr>
          </w:p>
        </w:tc>
      </w:tr>
      <w:tr w:rsidR="00230023" w:rsidRPr="00307B64" w14:paraId="4D5D8303" w14:textId="77777777" w:rsidTr="00AE16FD">
        <w:trPr>
          <w:jc w:val="center"/>
        </w:trPr>
        <w:tc>
          <w:tcPr>
            <w:tcW w:w="300" w:type="pct"/>
          </w:tcPr>
          <w:p w14:paraId="4475236C" w14:textId="77777777" w:rsidR="00230023" w:rsidRPr="00307B64" w:rsidRDefault="00230023" w:rsidP="00DC66E9">
            <w:pPr>
              <w:pStyle w:val="TOC1"/>
            </w:pPr>
          </w:p>
        </w:tc>
        <w:tc>
          <w:tcPr>
            <w:tcW w:w="334" w:type="pct"/>
            <w:gridSpan w:val="3"/>
          </w:tcPr>
          <w:p w14:paraId="5CDCD175" w14:textId="03E1402E" w:rsidR="00230023" w:rsidRPr="00307B64" w:rsidRDefault="00B06AFC" w:rsidP="00DC66E9">
            <w:pPr>
              <w:pStyle w:val="TOC1"/>
            </w:pPr>
            <w:r>
              <w:t>4.3</w:t>
            </w:r>
          </w:p>
        </w:tc>
        <w:tc>
          <w:tcPr>
            <w:tcW w:w="3712" w:type="pct"/>
            <w:gridSpan w:val="4"/>
          </w:tcPr>
          <w:p w14:paraId="1E5C4C93" w14:textId="6B882FE5" w:rsidR="00230023" w:rsidRPr="00307B64" w:rsidRDefault="00EB55DF" w:rsidP="00DC66E9">
            <w:pPr>
              <w:pStyle w:val="TOC1"/>
            </w:pPr>
            <w:r>
              <w:t>V Model</w:t>
            </w:r>
            <w:r w:rsidR="0000039D">
              <w:t xml:space="preserve"> </w:t>
            </w:r>
            <w:r w:rsidR="0000039D" w:rsidRPr="00307B64">
              <w:t>……………………………….……................................</w:t>
            </w:r>
          </w:p>
        </w:tc>
        <w:tc>
          <w:tcPr>
            <w:tcW w:w="654" w:type="pct"/>
          </w:tcPr>
          <w:p w14:paraId="55F2596D" w14:textId="77777777" w:rsidR="00230023" w:rsidRPr="00307B64" w:rsidRDefault="00230023" w:rsidP="00DC66E9">
            <w:pPr>
              <w:pStyle w:val="TOC1"/>
            </w:pPr>
          </w:p>
        </w:tc>
      </w:tr>
      <w:tr w:rsidR="00EB55DF" w:rsidRPr="00307B64" w14:paraId="5EBA6024" w14:textId="77777777" w:rsidTr="00AE16FD">
        <w:trPr>
          <w:jc w:val="center"/>
        </w:trPr>
        <w:tc>
          <w:tcPr>
            <w:tcW w:w="300" w:type="pct"/>
          </w:tcPr>
          <w:p w14:paraId="77D9D0C1" w14:textId="77777777" w:rsidR="00EB55DF" w:rsidRPr="00307B64" w:rsidRDefault="00EB55DF" w:rsidP="00DC66E9">
            <w:pPr>
              <w:pStyle w:val="TOC1"/>
            </w:pPr>
          </w:p>
        </w:tc>
        <w:tc>
          <w:tcPr>
            <w:tcW w:w="334" w:type="pct"/>
            <w:gridSpan w:val="3"/>
          </w:tcPr>
          <w:p w14:paraId="7A2A6695" w14:textId="71FEC3F7" w:rsidR="00EB55DF" w:rsidRPr="00307B64" w:rsidRDefault="00B06AFC" w:rsidP="00DC66E9">
            <w:pPr>
              <w:pStyle w:val="TOC1"/>
            </w:pPr>
            <w:r>
              <w:t>4.4</w:t>
            </w:r>
          </w:p>
        </w:tc>
        <w:tc>
          <w:tcPr>
            <w:tcW w:w="3712" w:type="pct"/>
            <w:gridSpan w:val="4"/>
          </w:tcPr>
          <w:p w14:paraId="47AE66AD" w14:textId="59C2C0E4" w:rsidR="00EB55DF" w:rsidRPr="00307B64" w:rsidRDefault="00EB55DF" w:rsidP="00DC66E9">
            <w:pPr>
              <w:pStyle w:val="TOC1"/>
            </w:pPr>
            <w:r>
              <w:t>Incremental Model</w:t>
            </w:r>
            <w:r w:rsidR="0000039D">
              <w:t xml:space="preserve"> </w:t>
            </w:r>
            <w:r w:rsidR="0000039D" w:rsidRPr="00307B64">
              <w:t>……………………………….……................</w:t>
            </w:r>
          </w:p>
        </w:tc>
        <w:tc>
          <w:tcPr>
            <w:tcW w:w="654" w:type="pct"/>
          </w:tcPr>
          <w:p w14:paraId="08A5E121" w14:textId="77777777" w:rsidR="00EB55DF" w:rsidRPr="00307B64" w:rsidRDefault="00EB55DF" w:rsidP="00DC66E9">
            <w:pPr>
              <w:pStyle w:val="TOC1"/>
            </w:pPr>
          </w:p>
        </w:tc>
      </w:tr>
      <w:tr w:rsidR="00EB55DF" w:rsidRPr="00307B64" w14:paraId="55592DEA" w14:textId="77777777" w:rsidTr="00AE16FD">
        <w:trPr>
          <w:jc w:val="center"/>
        </w:trPr>
        <w:tc>
          <w:tcPr>
            <w:tcW w:w="300" w:type="pct"/>
          </w:tcPr>
          <w:p w14:paraId="4FB86713" w14:textId="77777777" w:rsidR="00EB55DF" w:rsidRPr="00307B64" w:rsidRDefault="00EB55DF" w:rsidP="00DC66E9">
            <w:pPr>
              <w:pStyle w:val="TOC1"/>
            </w:pPr>
          </w:p>
        </w:tc>
        <w:tc>
          <w:tcPr>
            <w:tcW w:w="334" w:type="pct"/>
            <w:gridSpan w:val="3"/>
          </w:tcPr>
          <w:p w14:paraId="70571113" w14:textId="5FDAA026" w:rsidR="00EB55DF" w:rsidRPr="00307B64" w:rsidRDefault="00B06AFC" w:rsidP="00DC66E9">
            <w:pPr>
              <w:pStyle w:val="TOC1"/>
            </w:pPr>
            <w:r>
              <w:t>4.5</w:t>
            </w:r>
          </w:p>
        </w:tc>
        <w:tc>
          <w:tcPr>
            <w:tcW w:w="3712" w:type="pct"/>
            <w:gridSpan w:val="4"/>
          </w:tcPr>
          <w:p w14:paraId="5737098D" w14:textId="1AC66AC1" w:rsidR="00EB55DF" w:rsidRPr="00307B64" w:rsidRDefault="00EB55DF" w:rsidP="00DC66E9">
            <w:pPr>
              <w:pStyle w:val="TOC1"/>
            </w:pPr>
            <w:r>
              <w:t>Iterative Model</w:t>
            </w:r>
            <w:r w:rsidR="0000039D">
              <w:t xml:space="preserve"> </w:t>
            </w:r>
            <w:r w:rsidR="0000039D" w:rsidRPr="00307B64">
              <w:t>……………………………….……......................</w:t>
            </w:r>
          </w:p>
        </w:tc>
        <w:tc>
          <w:tcPr>
            <w:tcW w:w="654" w:type="pct"/>
          </w:tcPr>
          <w:p w14:paraId="7576459A" w14:textId="77777777" w:rsidR="00EB55DF" w:rsidRPr="00307B64" w:rsidRDefault="00EB55DF" w:rsidP="00DC66E9">
            <w:pPr>
              <w:pStyle w:val="TOC1"/>
            </w:pPr>
          </w:p>
        </w:tc>
      </w:tr>
      <w:tr w:rsidR="00EB55DF" w:rsidRPr="00307B64" w14:paraId="1A96CC0F" w14:textId="77777777" w:rsidTr="00AE16FD">
        <w:trPr>
          <w:jc w:val="center"/>
        </w:trPr>
        <w:tc>
          <w:tcPr>
            <w:tcW w:w="300" w:type="pct"/>
          </w:tcPr>
          <w:p w14:paraId="54BBD53D" w14:textId="77777777" w:rsidR="00EB55DF" w:rsidRPr="00307B64" w:rsidRDefault="00EB55DF" w:rsidP="00DC66E9">
            <w:pPr>
              <w:pStyle w:val="TOC1"/>
            </w:pPr>
          </w:p>
        </w:tc>
        <w:tc>
          <w:tcPr>
            <w:tcW w:w="334" w:type="pct"/>
            <w:gridSpan w:val="3"/>
          </w:tcPr>
          <w:p w14:paraId="44F05B1A" w14:textId="06AA5EEE" w:rsidR="00EB55DF" w:rsidRPr="00307B64" w:rsidRDefault="00B06AFC" w:rsidP="00DC66E9">
            <w:pPr>
              <w:pStyle w:val="TOC1"/>
            </w:pPr>
            <w:r>
              <w:t>4.6</w:t>
            </w:r>
          </w:p>
        </w:tc>
        <w:tc>
          <w:tcPr>
            <w:tcW w:w="3712" w:type="pct"/>
            <w:gridSpan w:val="4"/>
          </w:tcPr>
          <w:p w14:paraId="53E3DB65" w14:textId="2F32BC2C" w:rsidR="00EB55DF" w:rsidRPr="00307B64" w:rsidRDefault="00EB55DF" w:rsidP="00DC66E9">
            <w:pPr>
              <w:pStyle w:val="TOC1"/>
            </w:pPr>
            <w:r>
              <w:t>RAD Model</w:t>
            </w:r>
            <w:r w:rsidR="0000039D">
              <w:t xml:space="preserve"> </w:t>
            </w:r>
            <w:r w:rsidR="0000039D" w:rsidRPr="00307B64">
              <w:t>……………………………….……..........................</w:t>
            </w:r>
          </w:p>
        </w:tc>
        <w:tc>
          <w:tcPr>
            <w:tcW w:w="654" w:type="pct"/>
          </w:tcPr>
          <w:p w14:paraId="6764A18F" w14:textId="77777777" w:rsidR="00EB55DF" w:rsidRPr="00307B64" w:rsidRDefault="00EB55DF" w:rsidP="00DC66E9">
            <w:pPr>
              <w:pStyle w:val="TOC1"/>
            </w:pPr>
          </w:p>
        </w:tc>
      </w:tr>
      <w:tr w:rsidR="00EB55DF" w:rsidRPr="00307B64" w14:paraId="4E5725A0" w14:textId="77777777" w:rsidTr="00AE16FD">
        <w:trPr>
          <w:jc w:val="center"/>
        </w:trPr>
        <w:tc>
          <w:tcPr>
            <w:tcW w:w="300" w:type="pct"/>
          </w:tcPr>
          <w:p w14:paraId="2D7FD5F0" w14:textId="77777777" w:rsidR="00EB55DF" w:rsidRPr="00307B64" w:rsidRDefault="00EB55DF" w:rsidP="00DC66E9">
            <w:pPr>
              <w:pStyle w:val="TOC1"/>
            </w:pPr>
          </w:p>
        </w:tc>
        <w:tc>
          <w:tcPr>
            <w:tcW w:w="334" w:type="pct"/>
            <w:gridSpan w:val="3"/>
          </w:tcPr>
          <w:p w14:paraId="1C3F2F08" w14:textId="065C65C5" w:rsidR="00EB55DF" w:rsidRPr="00307B64" w:rsidRDefault="00B06AFC" w:rsidP="00DC66E9">
            <w:pPr>
              <w:pStyle w:val="TOC1"/>
            </w:pPr>
            <w:r>
              <w:t>4.7</w:t>
            </w:r>
          </w:p>
        </w:tc>
        <w:tc>
          <w:tcPr>
            <w:tcW w:w="3712" w:type="pct"/>
            <w:gridSpan w:val="4"/>
          </w:tcPr>
          <w:p w14:paraId="3EFC0D63" w14:textId="0B217AE9" w:rsidR="00EB55DF" w:rsidRPr="00307B64" w:rsidRDefault="00EB55DF" w:rsidP="00DC66E9">
            <w:pPr>
              <w:pStyle w:val="TOC1"/>
            </w:pPr>
            <w:r>
              <w:t>Spiral Model</w:t>
            </w:r>
            <w:r w:rsidR="0000039D">
              <w:t xml:space="preserve"> </w:t>
            </w:r>
            <w:r w:rsidR="0000039D" w:rsidRPr="00307B64">
              <w:t>……………………………….…….........................</w:t>
            </w:r>
          </w:p>
        </w:tc>
        <w:tc>
          <w:tcPr>
            <w:tcW w:w="654" w:type="pct"/>
          </w:tcPr>
          <w:p w14:paraId="669A73BE" w14:textId="77777777" w:rsidR="00EB55DF" w:rsidRPr="00307B64" w:rsidRDefault="00EB55DF" w:rsidP="00DC66E9">
            <w:pPr>
              <w:pStyle w:val="TOC1"/>
            </w:pPr>
          </w:p>
        </w:tc>
      </w:tr>
      <w:tr w:rsidR="00EB55DF" w:rsidRPr="00307B64" w14:paraId="044B9632" w14:textId="77777777" w:rsidTr="00AE16FD">
        <w:trPr>
          <w:jc w:val="center"/>
        </w:trPr>
        <w:tc>
          <w:tcPr>
            <w:tcW w:w="300" w:type="pct"/>
          </w:tcPr>
          <w:p w14:paraId="75122214" w14:textId="77777777" w:rsidR="00EB55DF" w:rsidRPr="00307B64" w:rsidRDefault="00EB55DF" w:rsidP="00DC66E9">
            <w:pPr>
              <w:pStyle w:val="TOC1"/>
            </w:pPr>
          </w:p>
        </w:tc>
        <w:tc>
          <w:tcPr>
            <w:tcW w:w="334" w:type="pct"/>
            <w:gridSpan w:val="3"/>
          </w:tcPr>
          <w:p w14:paraId="53B26215" w14:textId="2A41A8BA" w:rsidR="00EB55DF" w:rsidRPr="00307B64" w:rsidRDefault="00B06AFC" w:rsidP="00DC66E9">
            <w:pPr>
              <w:pStyle w:val="TOC1"/>
            </w:pPr>
            <w:r>
              <w:t>4.8</w:t>
            </w:r>
          </w:p>
        </w:tc>
        <w:tc>
          <w:tcPr>
            <w:tcW w:w="3712" w:type="pct"/>
            <w:gridSpan w:val="4"/>
          </w:tcPr>
          <w:p w14:paraId="7D69B38A" w14:textId="5FAD03C2" w:rsidR="00EB55DF" w:rsidRPr="00307B64" w:rsidRDefault="00EB55DF" w:rsidP="00DC66E9">
            <w:pPr>
              <w:pStyle w:val="TOC1"/>
            </w:pPr>
            <w:r>
              <w:t>Agile Model</w:t>
            </w:r>
            <w:r w:rsidR="0000039D">
              <w:t xml:space="preserve"> </w:t>
            </w:r>
            <w:r w:rsidR="0000039D" w:rsidRPr="00307B64">
              <w:t>……………………………….……..........................</w:t>
            </w:r>
          </w:p>
        </w:tc>
        <w:tc>
          <w:tcPr>
            <w:tcW w:w="654" w:type="pct"/>
          </w:tcPr>
          <w:p w14:paraId="5B19B542" w14:textId="77777777" w:rsidR="00EB55DF" w:rsidRPr="00307B64" w:rsidRDefault="00EB55DF" w:rsidP="00DC66E9">
            <w:pPr>
              <w:pStyle w:val="TOC1"/>
            </w:pPr>
          </w:p>
        </w:tc>
      </w:tr>
      <w:tr w:rsidR="000F404F" w:rsidRPr="00307B64" w14:paraId="696DB512" w14:textId="77777777" w:rsidTr="0069721F">
        <w:trPr>
          <w:trHeight w:hRule="exact" w:val="144"/>
          <w:jc w:val="center"/>
        </w:trPr>
        <w:tc>
          <w:tcPr>
            <w:tcW w:w="5000" w:type="pct"/>
            <w:gridSpan w:val="9"/>
          </w:tcPr>
          <w:p w14:paraId="316E2427" w14:textId="77777777" w:rsidR="000F404F" w:rsidRPr="00307B64" w:rsidRDefault="000F404F" w:rsidP="00DC66E9">
            <w:pPr>
              <w:pStyle w:val="TOC1"/>
            </w:pPr>
          </w:p>
        </w:tc>
      </w:tr>
      <w:tr w:rsidR="000F404F" w:rsidRPr="00307B64" w14:paraId="74DFA2EF" w14:textId="77777777" w:rsidTr="00AE16FD">
        <w:trPr>
          <w:jc w:val="center"/>
        </w:trPr>
        <w:tc>
          <w:tcPr>
            <w:tcW w:w="1085" w:type="pct"/>
            <w:gridSpan w:val="7"/>
          </w:tcPr>
          <w:p w14:paraId="30C869A1" w14:textId="7FA870B5" w:rsidR="000F404F" w:rsidRPr="00DC66E9" w:rsidRDefault="000F404F" w:rsidP="00DC66E9">
            <w:pPr>
              <w:pStyle w:val="TOC1"/>
              <w:rPr>
                <w:b/>
              </w:rPr>
            </w:pPr>
            <w:r w:rsidRPr="00DC66E9">
              <w:rPr>
                <w:b/>
              </w:rPr>
              <w:t xml:space="preserve">CHAPTER </w:t>
            </w:r>
            <w:r w:rsidR="00B06AFC" w:rsidRPr="00DC66E9">
              <w:rPr>
                <w:b/>
              </w:rPr>
              <w:t>5</w:t>
            </w:r>
          </w:p>
        </w:tc>
        <w:tc>
          <w:tcPr>
            <w:tcW w:w="3261" w:type="pct"/>
          </w:tcPr>
          <w:p w14:paraId="13890328" w14:textId="77777777" w:rsidR="000F404F" w:rsidRPr="00307B64" w:rsidRDefault="000F404F" w:rsidP="00DC66E9">
            <w:pPr>
              <w:pStyle w:val="TOC1"/>
            </w:pPr>
          </w:p>
        </w:tc>
        <w:tc>
          <w:tcPr>
            <w:tcW w:w="654" w:type="pct"/>
          </w:tcPr>
          <w:p w14:paraId="0A4ADBD1" w14:textId="77777777" w:rsidR="000F404F" w:rsidRPr="00307B64" w:rsidRDefault="000F404F" w:rsidP="00DC66E9">
            <w:pPr>
              <w:pStyle w:val="TOC1"/>
              <w:rPr>
                <w:b/>
              </w:rPr>
            </w:pPr>
            <w:r w:rsidRPr="00307B64">
              <w:t>18 – 27</w:t>
            </w:r>
          </w:p>
        </w:tc>
      </w:tr>
      <w:tr w:rsidR="000F404F" w:rsidRPr="00307B64" w14:paraId="6F3560F2" w14:textId="77777777" w:rsidTr="00AE16FD">
        <w:trPr>
          <w:jc w:val="center"/>
        </w:trPr>
        <w:tc>
          <w:tcPr>
            <w:tcW w:w="4346" w:type="pct"/>
            <w:gridSpan w:val="8"/>
          </w:tcPr>
          <w:p w14:paraId="427AAC00" w14:textId="15AC2099" w:rsidR="000F404F" w:rsidRPr="00B01F58" w:rsidRDefault="00B01F58" w:rsidP="00DC66E9">
            <w:pPr>
              <w:pStyle w:val="TOC1"/>
            </w:pPr>
            <w:r w:rsidRPr="00B01F58">
              <w:t>SYSTEM ANALYSIS AND ARCHITECTURE</w:t>
            </w:r>
          </w:p>
        </w:tc>
        <w:tc>
          <w:tcPr>
            <w:tcW w:w="654" w:type="pct"/>
          </w:tcPr>
          <w:p w14:paraId="77255B88" w14:textId="77777777" w:rsidR="000F404F" w:rsidRPr="00307B64" w:rsidRDefault="000F404F" w:rsidP="00DC66E9">
            <w:pPr>
              <w:pStyle w:val="TOC1"/>
            </w:pPr>
          </w:p>
        </w:tc>
      </w:tr>
      <w:tr w:rsidR="0069721F" w:rsidRPr="00307B64" w14:paraId="19E78ED1" w14:textId="77777777" w:rsidTr="00AE16FD">
        <w:trPr>
          <w:jc w:val="center"/>
        </w:trPr>
        <w:tc>
          <w:tcPr>
            <w:tcW w:w="311" w:type="pct"/>
            <w:gridSpan w:val="2"/>
          </w:tcPr>
          <w:p w14:paraId="6DD51D85" w14:textId="77777777" w:rsidR="0069721F" w:rsidRPr="00307B64" w:rsidRDefault="0069721F" w:rsidP="00DC66E9">
            <w:pPr>
              <w:pStyle w:val="TOC1"/>
            </w:pPr>
          </w:p>
        </w:tc>
        <w:tc>
          <w:tcPr>
            <w:tcW w:w="332" w:type="pct"/>
            <w:gridSpan w:val="3"/>
          </w:tcPr>
          <w:p w14:paraId="23DA7007" w14:textId="2A3C9D63" w:rsidR="0069721F" w:rsidRPr="00307B64" w:rsidRDefault="0069721F" w:rsidP="00DC66E9">
            <w:pPr>
              <w:pStyle w:val="TOC1"/>
              <w:rPr>
                <w:b/>
              </w:rPr>
            </w:pPr>
            <w:r>
              <w:t>5.1</w:t>
            </w:r>
          </w:p>
        </w:tc>
        <w:tc>
          <w:tcPr>
            <w:tcW w:w="3703" w:type="pct"/>
            <w:gridSpan w:val="3"/>
          </w:tcPr>
          <w:p w14:paraId="0E088800" w14:textId="7B5CDD8E" w:rsidR="0069721F" w:rsidRPr="00307B64" w:rsidRDefault="0069721F" w:rsidP="00DC66E9">
            <w:pPr>
              <w:pStyle w:val="TOC1"/>
              <w:rPr>
                <w:b/>
              </w:rPr>
            </w:pPr>
            <w:r w:rsidRPr="00307B64">
              <w:t>System Architecture ………………………………….…………</w:t>
            </w:r>
            <w:r w:rsidR="0000039D" w:rsidRPr="0000039D">
              <w:t>.</w:t>
            </w:r>
          </w:p>
        </w:tc>
        <w:tc>
          <w:tcPr>
            <w:tcW w:w="654" w:type="pct"/>
          </w:tcPr>
          <w:p w14:paraId="7856181A" w14:textId="77777777" w:rsidR="0069721F" w:rsidRPr="00307B64" w:rsidRDefault="0069721F" w:rsidP="00DC66E9">
            <w:pPr>
              <w:pStyle w:val="TOC1"/>
              <w:rPr>
                <w:b/>
              </w:rPr>
            </w:pPr>
            <w:r w:rsidRPr="00307B64">
              <w:t>18</w:t>
            </w:r>
          </w:p>
        </w:tc>
      </w:tr>
      <w:tr w:rsidR="0069721F" w:rsidRPr="00307B64" w14:paraId="291FF1DB" w14:textId="77777777" w:rsidTr="00AE16FD">
        <w:trPr>
          <w:jc w:val="center"/>
        </w:trPr>
        <w:tc>
          <w:tcPr>
            <w:tcW w:w="311" w:type="pct"/>
            <w:gridSpan w:val="2"/>
          </w:tcPr>
          <w:p w14:paraId="635E94A8" w14:textId="77777777" w:rsidR="0069721F" w:rsidRPr="00307B64" w:rsidRDefault="0069721F" w:rsidP="00DC66E9">
            <w:pPr>
              <w:pStyle w:val="TOC1"/>
            </w:pPr>
          </w:p>
        </w:tc>
        <w:tc>
          <w:tcPr>
            <w:tcW w:w="332" w:type="pct"/>
            <w:gridSpan w:val="3"/>
          </w:tcPr>
          <w:p w14:paraId="3E79DBBB" w14:textId="77777777" w:rsidR="0069721F" w:rsidRPr="00307B64" w:rsidRDefault="0069721F" w:rsidP="00DC66E9">
            <w:pPr>
              <w:pStyle w:val="TOC1"/>
            </w:pPr>
          </w:p>
        </w:tc>
        <w:tc>
          <w:tcPr>
            <w:tcW w:w="442" w:type="pct"/>
            <w:gridSpan w:val="2"/>
          </w:tcPr>
          <w:p w14:paraId="63EF6195" w14:textId="32F034DC" w:rsidR="0069721F" w:rsidRPr="00307B64" w:rsidRDefault="0069721F" w:rsidP="00DC66E9">
            <w:pPr>
              <w:pStyle w:val="TOC1"/>
            </w:pPr>
            <w:r>
              <w:t>5</w:t>
            </w:r>
            <w:r w:rsidRPr="00307B64">
              <w:t>.1.1</w:t>
            </w:r>
          </w:p>
        </w:tc>
        <w:tc>
          <w:tcPr>
            <w:tcW w:w="3261" w:type="pct"/>
          </w:tcPr>
          <w:p w14:paraId="717F8A5C" w14:textId="61D08CF3" w:rsidR="0069721F" w:rsidRPr="00307B64" w:rsidRDefault="0069721F" w:rsidP="00DC66E9">
            <w:pPr>
              <w:pStyle w:val="TOC1"/>
            </w:pPr>
            <w:r w:rsidRPr="00307B64">
              <w:t>Client-Server Model ………………………………….…</w:t>
            </w:r>
          </w:p>
        </w:tc>
        <w:tc>
          <w:tcPr>
            <w:tcW w:w="654" w:type="pct"/>
          </w:tcPr>
          <w:p w14:paraId="44EBE794" w14:textId="77777777" w:rsidR="0069721F" w:rsidRPr="00307B64" w:rsidRDefault="0069721F" w:rsidP="00DC66E9">
            <w:pPr>
              <w:pStyle w:val="TOC1"/>
            </w:pPr>
          </w:p>
        </w:tc>
      </w:tr>
      <w:tr w:rsidR="0069721F" w:rsidRPr="00307B64" w14:paraId="4153FBC5" w14:textId="77777777" w:rsidTr="00AE16FD">
        <w:trPr>
          <w:jc w:val="center"/>
        </w:trPr>
        <w:tc>
          <w:tcPr>
            <w:tcW w:w="311" w:type="pct"/>
            <w:gridSpan w:val="2"/>
          </w:tcPr>
          <w:p w14:paraId="498E3746" w14:textId="77777777" w:rsidR="0069721F" w:rsidRPr="00307B64" w:rsidRDefault="0069721F" w:rsidP="00DC66E9">
            <w:pPr>
              <w:pStyle w:val="TOC1"/>
            </w:pPr>
          </w:p>
        </w:tc>
        <w:tc>
          <w:tcPr>
            <w:tcW w:w="332" w:type="pct"/>
            <w:gridSpan w:val="3"/>
          </w:tcPr>
          <w:p w14:paraId="6FEB54AA" w14:textId="77777777" w:rsidR="0069721F" w:rsidRPr="00307B64" w:rsidRDefault="0069721F" w:rsidP="00DC66E9">
            <w:pPr>
              <w:pStyle w:val="TOC1"/>
            </w:pPr>
          </w:p>
        </w:tc>
        <w:tc>
          <w:tcPr>
            <w:tcW w:w="442" w:type="pct"/>
            <w:gridSpan w:val="2"/>
          </w:tcPr>
          <w:p w14:paraId="321BEE9A" w14:textId="68283324" w:rsidR="0069721F" w:rsidRPr="00307B64" w:rsidRDefault="0069721F" w:rsidP="00DC66E9">
            <w:pPr>
              <w:pStyle w:val="TOC1"/>
            </w:pPr>
            <w:r>
              <w:t>5</w:t>
            </w:r>
            <w:r w:rsidRPr="00307B64">
              <w:t>.1.2</w:t>
            </w:r>
          </w:p>
        </w:tc>
        <w:tc>
          <w:tcPr>
            <w:tcW w:w="3261" w:type="pct"/>
          </w:tcPr>
          <w:p w14:paraId="749D52B3" w14:textId="05E39CA8" w:rsidR="0069721F" w:rsidRPr="00307B64" w:rsidRDefault="0069721F" w:rsidP="00DC66E9">
            <w:pPr>
              <w:pStyle w:val="TOC1"/>
            </w:pPr>
            <w:r w:rsidRPr="00307B64">
              <w:t>Database Layer ………………………………….………</w:t>
            </w:r>
          </w:p>
        </w:tc>
        <w:tc>
          <w:tcPr>
            <w:tcW w:w="654" w:type="pct"/>
          </w:tcPr>
          <w:p w14:paraId="527A852D" w14:textId="77777777" w:rsidR="0069721F" w:rsidRPr="00307B64" w:rsidRDefault="0069721F" w:rsidP="00DC66E9">
            <w:pPr>
              <w:pStyle w:val="TOC1"/>
            </w:pPr>
          </w:p>
        </w:tc>
      </w:tr>
      <w:tr w:rsidR="0069721F" w:rsidRPr="00307B64" w14:paraId="5C85F43D" w14:textId="77777777" w:rsidTr="00AE16FD">
        <w:trPr>
          <w:jc w:val="center"/>
        </w:trPr>
        <w:tc>
          <w:tcPr>
            <w:tcW w:w="311" w:type="pct"/>
            <w:gridSpan w:val="2"/>
          </w:tcPr>
          <w:p w14:paraId="4DEE8809" w14:textId="77777777" w:rsidR="0069721F" w:rsidRPr="00307B64" w:rsidRDefault="0069721F" w:rsidP="00DC66E9">
            <w:pPr>
              <w:pStyle w:val="TOC1"/>
            </w:pPr>
          </w:p>
        </w:tc>
        <w:tc>
          <w:tcPr>
            <w:tcW w:w="332" w:type="pct"/>
            <w:gridSpan w:val="3"/>
          </w:tcPr>
          <w:p w14:paraId="52E5A872" w14:textId="77777777" w:rsidR="0069721F" w:rsidRPr="00307B64" w:rsidRDefault="0069721F" w:rsidP="00DC66E9">
            <w:pPr>
              <w:pStyle w:val="TOC1"/>
            </w:pPr>
          </w:p>
        </w:tc>
        <w:tc>
          <w:tcPr>
            <w:tcW w:w="442" w:type="pct"/>
            <w:gridSpan w:val="2"/>
          </w:tcPr>
          <w:p w14:paraId="4F7BFBD3" w14:textId="2A1BA472" w:rsidR="0069721F" w:rsidRPr="00307B64" w:rsidRDefault="0069721F" w:rsidP="00DC66E9">
            <w:pPr>
              <w:pStyle w:val="TOC1"/>
            </w:pPr>
            <w:r>
              <w:t>5</w:t>
            </w:r>
            <w:r w:rsidRPr="00307B64">
              <w:t>.1.3</w:t>
            </w:r>
          </w:p>
        </w:tc>
        <w:tc>
          <w:tcPr>
            <w:tcW w:w="3261" w:type="pct"/>
          </w:tcPr>
          <w:p w14:paraId="6278A265" w14:textId="2B1BC30E" w:rsidR="0069721F" w:rsidRPr="00307B64" w:rsidRDefault="0069721F" w:rsidP="00DC66E9">
            <w:pPr>
              <w:pStyle w:val="TOC1"/>
            </w:pPr>
            <w:r w:rsidRPr="00307B64">
              <w:t>Application Layer………………………………….……</w:t>
            </w:r>
            <w:r w:rsidR="0000039D" w:rsidRPr="0000039D">
              <w:t>.</w:t>
            </w:r>
          </w:p>
        </w:tc>
        <w:tc>
          <w:tcPr>
            <w:tcW w:w="654" w:type="pct"/>
          </w:tcPr>
          <w:p w14:paraId="48FAE73D" w14:textId="77777777" w:rsidR="0069721F" w:rsidRPr="00307B64" w:rsidRDefault="0069721F" w:rsidP="00DC66E9">
            <w:pPr>
              <w:pStyle w:val="TOC1"/>
            </w:pPr>
          </w:p>
        </w:tc>
      </w:tr>
      <w:tr w:rsidR="0069721F" w:rsidRPr="00307B64" w14:paraId="2D5F606A" w14:textId="77777777" w:rsidTr="00AE16FD">
        <w:trPr>
          <w:jc w:val="center"/>
        </w:trPr>
        <w:tc>
          <w:tcPr>
            <w:tcW w:w="311" w:type="pct"/>
            <w:gridSpan w:val="2"/>
          </w:tcPr>
          <w:p w14:paraId="19F7A347" w14:textId="77777777" w:rsidR="0069721F" w:rsidRPr="00307B64" w:rsidRDefault="0069721F" w:rsidP="00DC66E9">
            <w:pPr>
              <w:pStyle w:val="TOC1"/>
            </w:pPr>
          </w:p>
        </w:tc>
        <w:tc>
          <w:tcPr>
            <w:tcW w:w="332" w:type="pct"/>
            <w:gridSpan w:val="3"/>
          </w:tcPr>
          <w:p w14:paraId="4C3F8979" w14:textId="77777777" w:rsidR="0069721F" w:rsidRPr="00307B64" w:rsidRDefault="0069721F" w:rsidP="00DC66E9">
            <w:pPr>
              <w:pStyle w:val="TOC1"/>
            </w:pPr>
          </w:p>
        </w:tc>
        <w:tc>
          <w:tcPr>
            <w:tcW w:w="442" w:type="pct"/>
            <w:gridSpan w:val="2"/>
          </w:tcPr>
          <w:p w14:paraId="3C89C704" w14:textId="3A80030D" w:rsidR="0069721F" w:rsidRPr="00307B64" w:rsidRDefault="0069721F" w:rsidP="00DC66E9">
            <w:pPr>
              <w:pStyle w:val="TOC1"/>
            </w:pPr>
            <w:r>
              <w:t>5</w:t>
            </w:r>
            <w:r w:rsidRPr="00307B64">
              <w:t>.1.4</w:t>
            </w:r>
          </w:p>
        </w:tc>
        <w:tc>
          <w:tcPr>
            <w:tcW w:w="3261" w:type="pct"/>
          </w:tcPr>
          <w:p w14:paraId="0CA4B90D" w14:textId="3A37939F" w:rsidR="0069721F" w:rsidRPr="00307B64" w:rsidRDefault="0069721F" w:rsidP="00DC66E9">
            <w:pPr>
              <w:pStyle w:val="TOC1"/>
            </w:pPr>
            <w:r w:rsidRPr="00307B64">
              <w:t>UI Layer ………………………………….……………</w:t>
            </w:r>
            <w:r w:rsidR="0000039D" w:rsidRPr="0000039D">
              <w:t>...</w:t>
            </w:r>
          </w:p>
        </w:tc>
        <w:tc>
          <w:tcPr>
            <w:tcW w:w="654" w:type="pct"/>
          </w:tcPr>
          <w:p w14:paraId="265BDDF9" w14:textId="77777777" w:rsidR="0069721F" w:rsidRPr="00307B64" w:rsidRDefault="0069721F" w:rsidP="00DC66E9">
            <w:pPr>
              <w:pStyle w:val="TOC1"/>
            </w:pPr>
          </w:p>
        </w:tc>
      </w:tr>
      <w:tr w:rsidR="0069721F" w:rsidRPr="00307B64" w14:paraId="5C63A5F1" w14:textId="77777777" w:rsidTr="00AE16FD">
        <w:trPr>
          <w:jc w:val="center"/>
        </w:trPr>
        <w:tc>
          <w:tcPr>
            <w:tcW w:w="311" w:type="pct"/>
            <w:gridSpan w:val="2"/>
          </w:tcPr>
          <w:p w14:paraId="3F029CDF" w14:textId="77777777" w:rsidR="0069721F" w:rsidRPr="00307B64" w:rsidRDefault="0069721F" w:rsidP="00DC66E9">
            <w:pPr>
              <w:pStyle w:val="TOC1"/>
            </w:pPr>
          </w:p>
        </w:tc>
        <w:tc>
          <w:tcPr>
            <w:tcW w:w="332" w:type="pct"/>
            <w:gridSpan w:val="3"/>
          </w:tcPr>
          <w:p w14:paraId="6248F319" w14:textId="7C786B7E" w:rsidR="0069721F" w:rsidRPr="00307B64" w:rsidRDefault="0069721F" w:rsidP="00DC66E9">
            <w:pPr>
              <w:pStyle w:val="TOC1"/>
              <w:rPr>
                <w:b/>
              </w:rPr>
            </w:pPr>
            <w:r>
              <w:t>5</w:t>
            </w:r>
            <w:r w:rsidRPr="00307B64">
              <w:t>.2</w:t>
            </w:r>
          </w:p>
        </w:tc>
        <w:tc>
          <w:tcPr>
            <w:tcW w:w="3703" w:type="pct"/>
            <w:gridSpan w:val="3"/>
          </w:tcPr>
          <w:p w14:paraId="23A2E8FD" w14:textId="1730C127" w:rsidR="0069721F" w:rsidRPr="00307B64" w:rsidRDefault="0069721F" w:rsidP="00DC66E9">
            <w:pPr>
              <w:pStyle w:val="TOC1"/>
              <w:rPr>
                <w:b/>
              </w:rPr>
            </w:pPr>
            <w:r w:rsidRPr="00307B64">
              <w:t>Database Design ………………………………............................</w:t>
            </w:r>
          </w:p>
        </w:tc>
        <w:tc>
          <w:tcPr>
            <w:tcW w:w="654" w:type="pct"/>
          </w:tcPr>
          <w:p w14:paraId="3BD102C2" w14:textId="77777777" w:rsidR="0069721F" w:rsidRPr="00307B64" w:rsidRDefault="0069721F" w:rsidP="00DC66E9">
            <w:pPr>
              <w:pStyle w:val="TOC1"/>
              <w:rPr>
                <w:b/>
              </w:rPr>
            </w:pPr>
            <w:r w:rsidRPr="00307B64">
              <w:t>18</w:t>
            </w:r>
          </w:p>
        </w:tc>
      </w:tr>
      <w:tr w:rsidR="0069721F" w:rsidRPr="00307B64" w14:paraId="23A3BF47" w14:textId="77777777" w:rsidTr="00AE16FD">
        <w:trPr>
          <w:jc w:val="center"/>
        </w:trPr>
        <w:tc>
          <w:tcPr>
            <w:tcW w:w="311" w:type="pct"/>
            <w:gridSpan w:val="2"/>
          </w:tcPr>
          <w:p w14:paraId="75E1E3BE" w14:textId="77777777" w:rsidR="0069721F" w:rsidRPr="00307B64" w:rsidRDefault="0069721F" w:rsidP="00DC66E9">
            <w:pPr>
              <w:pStyle w:val="TOC1"/>
            </w:pPr>
          </w:p>
        </w:tc>
        <w:tc>
          <w:tcPr>
            <w:tcW w:w="332" w:type="pct"/>
            <w:gridSpan w:val="3"/>
          </w:tcPr>
          <w:p w14:paraId="75EADE04" w14:textId="77777777" w:rsidR="0069721F" w:rsidRPr="00307B64" w:rsidRDefault="0069721F" w:rsidP="00DC66E9">
            <w:pPr>
              <w:pStyle w:val="TOC1"/>
            </w:pPr>
          </w:p>
        </w:tc>
        <w:tc>
          <w:tcPr>
            <w:tcW w:w="442" w:type="pct"/>
            <w:gridSpan w:val="2"/>
          </w:tcPr>
          <w:p w14:paraId="4E54322B" w14:textId="51417467" w:rsidR="0069721F" w:rsidRPr="00307B64" w:rsidRDefault="0069721F" w:rsidP="00DC66E9">
            <w:pPr>
              <w:pStyle w:val="TOC1"/>
              <w:rPr>
                <w:b/>
              </w:rPr>
            </w:pPr>
            <w:r w:rsidRPr="005C26F3">
              <w:t>5.2.1</w:t>
            </w:r>
          </w:p>
        </w:tc>
        <w:tc>
          <w:tcPr>
            <w:tcW w:w="3261" w:type="pct"/>
          </w:tcPr>
          <w:p w14:paraId="0F15790F" w14:textId="4849D56D" w:rsidR="0069721F" w:rsidRPr="00307B64" w:rsidRDefault="0069721F" w:rsidP="00DC66E9">
            <w:pPr>
              <w:pStyle w:val="TOC1"/>
              <w:rPr>
                <w:b/>
              </w:rPr>
            </w:pPr>
            <w:r w:rsidRPr="00307B64">
              <w:t>Table and Relationship ………………………………..</w:t>
            </w:r>
            <w:r w:rsidR="0000039D" w:rsidRPr="0000039D">
              <w:t>...</w:t>
            </w:r>
          </w:p>
        </w:tc>
        <w:tc>
          <w:tcPr>
            <w:tcW w:w="654" w:type="pct"/>
          </w:tcPr>
          <w:p w14:paraId="45D1FB55" w14:textId="77777777" w:rsidR="0069721F" w:rsidRPr="00307B64" w:rsidRDefault="0069721F" w:rsidP="00DC66E9">
            <w:pPr>
              <w:pStyle w:val="TOC1"/>
              <w:rPr>
                <w:b/>
              </w:rPr>
            </w:pPr>
            <w:r w:rsidRPr="00307B64">
              <w:t>18</w:t>
            </w:r>
          </w:p>
        </w:tc>
      </w:tr>
      <w:tr w:rsidR="0069721F" w:rsidRPr="00307B64" w14:paraId="371929CD" w14:textId="77777777" w:rsidTr="00AE16FD">
        <w:trPr>
          <w:jc w:val="center"/>
        </w:trPr>
        <w:tc>
          <w:tcPr>
            <w:tcW w:w="311" w:type="pct"/>
            <w:gridSpan w:val="2"/>
          </w:tcPr>
          <w:p w14:paraId="5BEDC0A3" w14:textId="77777777" w:rsidR="0069721F" w:rsidRPr="00307B64" w:rsidRDefault="0069721F" w:rsidP="00DC66E9">
            <w:pPr>
              <w:pStyle w:val="TOC1"/>
            </w:pPr>
          </w:p>
        </w:tc>
        <w:tc>
          <w:tcPr>
            <w:tcW w:w="332" w:type="pct"/>
            <w:gridSpan w:val="3"/>
          </w:tcPr>
          <w:p w14:paraId="4B040FBF" w14:textId="77777777" w:rsidR="0069721F" w:rsidRPr="00307B64" w:rsidRDefault="0069721F" w:rsidP="00DC66E9">
            <w:pPr>
              <w:pStyle w:val="TOC1"/>
            </w:pPr>
          </w:p>
        </w:tc>
        <w:tc>
          <w:tcPr>
            <w:tcW w:w="442" w:type="pct"/>
            <w:gridSpan w:val="2"/>
          </w:tcPr>
          <w:p w14:paraId="75DCE6C1" w14:textId="52F9061D" w:rsidR="0069721F" w:rsidRPr="00307B64" w:rsidRDefault="0069721F" w:rsidP="00DC66E9">
            <w:pPr>
              <w:pStyle w:val="TOC1"/>
              <w:rPr>
                <w:b/>
              </w:rPr>
            </w:pPr>
            <w:r>
              <w:t>5</w:t>
            </w:r>
            <w:r w:rsidRPr="00307B64">
              <w:t>.2.2</w:t>
            </w:r>
          </w:p>
        </w:tc>
        <w:tc>
          <w:tcPr>
            <w:tcW w:w="3261" w:type="pct"/>
          </w:tcPr>
          <w:p w14:paraId="368D682F" w14:textId="2D7DDF25" w:rsidR="0069721F" w:rsidRPr="00307B64" w:rsidRDefault="0069721F" w:rsidP="00DC66E9">
            <w:pPr>
              <w:pStyle w:val="TOC1"/>
              <w:rPr>
                <w:b/>
              </w:rPr>
            </w:pPr>
            <w:r w:rsidRPr="00307B64">
              <w:t>Normalization Process …………………………………</w:t>
            </w:r>
            <w:r w:rsidR="0000039D" w:rsidRPr="0000039D">
              <w:t>..</w:t>
            </w:r>
          </w:p>
        </w:tc>
        <w:tc>
          <w:tcPr>
            <w:tcW w:w="654" w:type="pct"/>
          </w:tcPr>
          <w:p w14:paraId="69E2A678" w14:textId="77777777" w:rsidR="0069721F" w:rsidRPr="00307B64" w:rsidRDefault="0069721F" w:rsidP="00DC66E9">
            <w:pPr>
              <w:pStyle w:val="TOC1"/>
              <w:rPr>
                <w:b/>
              </w:rPr>
            </w:pPr>
            <w:r w:rsidRPr="00307B64">
              <w:t>18</w:t>
            </w:r>
          </w:p>
        </w:tc>
      </w:tr>
      <w:tr w:rsidR="0069721F" w:rsidRPr="00307B64" w14:paraId="34A07B4A" w14:textId="77777777" w:rsidTr="00AE16FD">
        <w:trPr>
          <w:jc w:val="center"/>
        </w:trPr>
        <w:tc>
          <w:tcPr>
            <w:tcW w:w="311" w:type="pct"/>
            <w:gridSpan w:val="2"/>
          </w:tcPr>
          <w:p w14:paraId="5B658001" w14:textId="77777777" w:rsidR="0069721F" w:rsidRPr="00307B64" w:rsidRDefault="0069721F" w:rsidP="00DC66E9">
            <w:pPr>
              <w:pStyle w:val="TOC1"/>
            </w:pPr>
          </w:p>
        </w:tc>
        <w:tc>
          <w:tcPr>
            <w:tcW w:w="332" w:type="pct"/>
            <w:gridSpan w:val="3"/>
          </w:tcPr>
          <w:p w14:paraId="5FEC7ABB" w14:textId="77777777" w:rsidR="0069721F" w:rsidRPr="00307B64" w:rsidRDefault="0069721F" w:rsidP="00DC66E9">
            <w:pPr>
              <w:pStyle w:val="TOC1"/>
            </w:pPr>
          </w:p>
        </w:tc>
        <w:tc>
          <w:tcPr>
            <w:tcW w:w="442" w:type="pct"/>
            <w:gridSpan w:val="2"/>
          </w:tcPr>
          <w:p w14:paraId="0E2D4602" w14:textId="76249B45" w:rsidR="0069721F" w:rsidRPr="00307B64" w:rsidRDefault="0069721F" w:rsidP="00DC66E9">
            <w:pPr>
              <w:pStyle w:val="TOC1"/>
            </w:pPr>
            <w:r>
              <w:t>5</w:t>
            </w:r>
            <w:r w:rsidRPr="00307B64">
              <w:t>.2.3</w:t>
            </w:r>
          </w:p>
        </w:tc>
        <w:tc>
          <w:tcPr>
            <w:tcW w:w="3261" w:type="pct"/>
          </w:tcPr>
          <w:p w14:paraId="79E367AE" w14:textId="16B1FC8C" w:rsidR="0069721F" w:rsidRPr="00307B64" w:rsidRDefault="0069721F" w:rsidP="00DC66E9">
            <w:pPr>
              <w:pStyle w:val="TOC1"/>
            </w:pPr>
            <w:r w:rsidRPr="00307B64">
              <w:t>SQL Schema ……………………………………….........</w:t>
            </w:r>
          </w:p>
        </w:tc>
        <w:tc>
          <w:tcPr>
            <w:tcW w:w="654" w:type="pct"/>
          </w:tcPr>
          <w:p w14:paraId="240D7DD1" w14:textId="77777777" w:rsidR="0069721F" w:rsidRPr="00307B64" w:rsidRDefault="0069721F" w:rsidP="00DC66E9">
            <w:pPr>
              <w:pStyle w:val="TOC1"/>
            </w:pPr>
          </w:p>
        </w:tc>
      </w:tr>
      <w:tr w:rsidR="0069721F" w:rsidRPr="00307B64" w14:paraId="3CACC245" w14:textId="77777777" w:rsidTr="00AE16FD">
        <w:trPr>
          <w:jc w:val="center"/>
        </w:trPr>
        <w:tc>
          <w:tcPr>
            <w:tcW w:w="311" w:type="pct"/>
            <w:gridSpan w:val="2"/>
          </w:tcPr>
          <w:p w14:paraId="0BA6A0D9" w14:textId="77777777" w:rsidR="0069721F" w:rsidRPr="00307B64" w:rsidRDefault="0069721F" w:rsidP="00DC66E9">
            <w:pPr>
              <w:pStyle w:val="TOC1"/>
            </w:pPr>
          </w:p>
        </w:tc>
        <w:tc>
          <w:tcPr>
            <w:tcW w:w="332" w:type="pct"/>
            <w:gridSpan w:val="3"/>
          </w:tcPr>
          <w:p w14:paraId="12756BF1" w14:textId="2664D7D4" w:rsidR="0069721F" w:rsidRPr="00307B64" w:rsidRDefault="0069721F" w:rsidP="00DC66E9">
            <w:pPr>
              <w:pStyle w:val="TOC1"/>
            </w:pPr>
            <w:r>
              <w:t>5</w:t>
            </w:r>
            <w:r w:rsidRPr="00307B64">
              <w:t>.3</w:t>
            </w:r>
          </w:p>
        </w:tc>
        <w:tc>
          <w:tcPr>
            <w:tcW w:w="3703" w:type="pct"/>
            <w:gridSpan w:val="3"/>
          </w:tcPr>
          <w:p w14:paraId="3DBABE7D" w14:textId="02BE8CD2" w:rsidR="0069721F" w:rsidRPr="00307B64" w:rsidRDefault="0069721F" w:rsidP="00DC66E9">
            <w:pPr>
              <w:pStyle w:val="TOC1"/>
            </w:pPr>
            <w:r w:rsidRPr="00307B64">
              <w:t>User Interface Design ………………………………………........</w:t>
            </w:r>
          </w:p>
        </w:tc>
        <w:tc>
          <w:tcPr>
            <w:tcW w:w="654" w:type="pct"/>
          </w:tcPr>
          <w:p w14:paraId="402A9541" w14:textId="77777777" w:rsidR="0069721F" w:rsidRPr="00307B64" w:rsidRDefault="0069721F" w:rsidP="00DC66E9">
            <w:pPr>
              <w:pStyle w:val="TOC1"/>
            </w:pPr>
          </w:p>
        </w:tc>
      </w:tr>
      <w:tr w:rsidR="0069721F" w:rsidRPr="00307B64" w14:paraId="2E719FCF" w14:textId="77777777" w:rsidTr="00AE16FD">
        <w:trPr>
          <w:jc w:val="center"/>
        </w:trPr>
        <w:tc>
          <w:tcPr>
            <w:tcW w:w="311" w:type="pct"/>
            <w:gridSpan w:val="2"/>
          </w:tcPr>
          <w:p w14:paraId="4AA59ADF" w14:textId="77777777" w:rsidR="0069721F" w:rsidRPr="00307B64" w:rsidRDefault="0069721F" w:rsidP="00DC66E9">
            <w:pPr>
              <w:pStyle w:val="TOC1"/>
            </w:pPr>
          </w:p>
        </w:tc>
        <w:tc>
          <w:tcPr>
            <w:tcW w:w="332" w:type="pct"/>
            <w:gridSpan w:val="3"/>
          </w:tcPr>
          <w:p w14:paraId="4E3333A1" w14:textId="77777777" w:rsidR="0069721F" w:rsidRPr="00307B64" w:rsidRDefault="0069721F" w:rsidP="00DC66E9">
            <w:pPr>
              <w:pStyle w:val="TOC1"/>
            </w:pPr>
          </w:p>
        </w:tc>
        <w:tc>
          <w:tcPr>
            <w:tcW w:w="442" w:type="pct"/>
            <w:gridSpan w:val="2"/>
          </w:tcPr>
          <w:p w14:paraId="1D50806E" w14:textId="5535D301" w:rsidR="0069721F" w:rsidRPr="00307B64" w:rsidRDefault="0069721F" w:rsidP="00DC66E9">
            <w:pPr>
              <w:pStyle w:val="TOC1"/>
            </w:pPr>
            <w:r>
              <w:t>5</w:t>
            </w:r>
            <w:r w:rsidRPr="00307B64">
              <w:t>.3.1</w:t>
            </w:r>
          </w:p>
        </w:tc>
        <w:tc>
          <w:tcPr>
            <w:tcW w:w="3261" w:type="pct"/>
          </w:tcPr>
          <w:p w14:paraId="345BC6BE" w14:textId="1345CBD6" w:rsidR="0069721F" w:rsidRPr="00307B64" w:rsidRDefault="0069721F" w:rsidP="00DC66E9">
            <w:pPr>
              <w:pStyle w:val="TOC1"/>
              <w:rPr>
                <w:b/>
              </w:rPr>
            </w:pPr>
            <w:r w:rsidRPr="00307B64">
              <w:t>Wireframes ………………………………………...........</w:t>
            </w:r>
          </w:p>
        </w:tc>
        <w:tc>
          <w:tcPr>
            <w:tcW w:w="654" w:type="pct"/>
          </w:tcPr>
          <w:p w14:paraId="3FE42524" w14:textId="77777777" w:rsidR="0069721F" w:rsidRPr="00307B64" w:rsidRDefault="0069721F" w:rsidP="00DC66E9">
            <w:pPr>
              <w:pStyle w:val="TOC1"/>
            </w:pPr>
          </w:p>
        </w:tc>
      </w:tr>
      <w:tr w:rsidR="0069721F" w:rsidRPr="00307B64" w14:paraId="4CCC2EE0" w14:textId="77777777" w:rsidTr="00AE16FD">
        <w:trPr>
          <w:jc w:val="center"/>
        </w:trPr>
        <w:tc>
          <w:tcPr>
            <w:tcW w:w="311" w:type="pct"/>
            <w:gridSpan w:val="2"/>
          </w:tcPr>
          <w:p w14:paraId="580C97D9" w14:textId="77777777" w:rsidR="0069721F" w:rsidRPr="00307B64" w:rsidRDefault="0069721F" w:rsidP="00DC66E9">
            <w:pPr>
              <w:pStyle w:val="TOC1"/>
            </w:pPr>
          </w:p>
        </w:tc>
        <w:tc>
          <w:tcPr>
            <w:tcW w:w="332" w:type="pct"/>
            <w:gridSpan w:val="3"/>
          </w:tcPr>
          <w:p w14:paraId="762A3CE4" w14:textId="77777777" w:rsidR="0069721F" w:rsidRPr="00307B64" w:rsidRDefault="0069721F" w:rsidP="00DC66E9">
            <w:pPr>
              <w:pStyle w:val="TOC1"/>
            </w:pPr>
          </w:p>
        </w:tc>
        <w:tc>
          <w:tcPr>
            <w:tcW w:w="442" w:type="pct"/>
            <w:gridSpan w:val="2"/>
          </w:tcPr>
          <w:p w14:paraId="4D6EE798" w14:textId="713B6081" w:rsidR="0069721F" w:rsidRPr="00307B64" w:rsidRDefault="0069721F" w:rsidP="00DC66E9">
            <w:pPr>
              <w:pStyle w:val="TOC1"/>
            </w:pPr>
            <w:r>
              <w:t>5</w:t>
            </w:r>
            <w:r w:rsidRPr="00307B64">
              <w:t>.3.2</w:t>
            </w:r>
          </w:p>
        </w:tc>
        <w:tc>
          <w:tcPr>
            <w:tcW w:w="3261" w:type="pct"/>
          </w:tcPr>
          <w:p w14:paraId="32B79A4C" w14:textId="46F46C81" w:rsidR="0069721F" w:rsidRPr="00307B64" w:rsidRDefault="0069721F" w:rsidP="00DC66E9">
            <w:pPr>
              <w:pStyle w:val="TOC1"/>
            </w:pPr>
            <w:r w:rsidRPr="00307B64">
              <w:t>Navigation Flow ………………………………………...</w:t>
            </w:r>
          </w:p>
        </w:tc>
        <w:tc>
          <w:tcPr>
            <w:tcW w:w="654" w:type="pct"/>
          </w:tcPr>
          <w:p w14:paraId="48A7148D" w14:textId="77777777" w:rsidR="0069721F" w:rsidRPr="00307B64" w:rsidRDefault="0069721F" w:rsidP="00DC66E9">
            <w:pPr>
              <w:pStyle w:val="TOC1"/>
            </w:pPr>
          </w:p>
        </w:tc>
      </w:tr>
      <w:tr w:rsidR="0069721F" w:rsidRPr="00307B64" w14:paraId="4B59A307" w14:textId="77777777" w:rsidTr="00AE16FD">
        <w:trPr>
          <w:jc w:val="center"/>
        </w:trPr>
        <w:tc>
          <w:tcPr>
            <w:tcW w:w="311" w:type="pct"/>
            <w:gridSpan w:val="2"/>
          </w:tcPr>
          <w:p w14:paraId="502F366B" w14:textId="77777777" w:rsidR="0069721F" w:rsidRPr="00307B64" w:rsidRDefault="0069721F" w:rsidP="00DC66E9">
            <w:pPr>
              <w:pStyle w:val="TOC1"/>
            </w:pPr>
          </w:p>
        </w:tc>
        <w:tc>
          <w:tcPr>
            <w:tcW w:w="332" w:type="pct"/>
            <w:gridSpan w:val="3"/>
          </w:tcPr>
          <w:p w14:paraId="3E47880E" w14:textId="19DBC273" w:rsidR="0069721F" w:rsidRPr="00307B64" w:rsidRDefault="0069721F" w:rsidP="00DC66E9">
            <w:pPr>
              <w:pStyle w:val="TOC1"/>
            </w:pPr>
            <w:r>
              <w:t>5</w:t>
            </w:r>
            <w:r w:rsidRPr="00307B64">
              <w:t>.4</w:t>
            </w:r>
          </w:p>
        </w:tc>
        <w:tc>
          <w:tcPr>
            <w:tcW w:w="3703" w:type="pct"/>
            <w:gridSpan w:val="3"/>
          </w:tcPr>
          <w:p w14:paraId="593B4B1D" w14:textId="0D8BBE91" w:rsidR="0069721F" w:rsidRPr="00307B64" w:rsidRDefault="0069721F" w:rsidP="00DC66E9">
            <w:pPr>
              <w:pStyle w:val="TOC1"/>
            </w:pPr>
            <w:r w:rsidRPr="00307B64">
              <w:t>Security Design ……………………………………….................</w:t>
            </w:r>
          </w:p>
        </w:tc>
        <w:tc>
          <w:tcPr>
            <w:tcW w:w="654" w:type="pct"/>
          </w:tcPr>
          <w:p w14:paraId="52BD830E" w14:textId="77777777" w:rsidR="0069721F" w:rsidRPr="00307B64" w:rsidRDefault="0069721F" w:rsidP="00DC66E9">
            <w:pPr>
              <w:pStyle w:val="TOC1"/>
            </w:pPr>
          </w:p>
        </w:tc>
      </w:tr>
      <w:tr w:rsidR="0069721F" w:rsidRPr="00307B64" w14:paraId="4A30EE06" w14:textId="77777777" w:rsidTr="00AE16FD">
        <w:trPr>
          <w:jc w:val="center"/>
        </w:trPr>
        <w:tc>
          <w:tcPr>
            <w:tcW w:w="311" w:type="pct"/>
            <w:gridSpan w:val="2"/>
          </w:tcPr>
          <w:p w14:paraId="48D00F72" w14:textId="77777777" w:rsidR="0069721F" w:rsidRPr="00307B64" w:rsidRDefault="0069721F" w:rsidP="00DC66E9">
            <w:pPr>
              <w:pStyle w:val="TOC1"/>
            </w:pPr>
          </w:p>
        </w:tc>
        <w:tc>
          <w:tcPr>
            <w:tcW w:w="332" w:type="pct"/>
            <w:gridSpan w:val="3"/>
          </w:tcPr>
          <w:p w14:paraId="70ED6253" w14:textId="77777777" w:rsidR="0069721F" w:rsidRPr="00307B64" w:rsidRDefault="0069721F" w:rsidP="00DC66E9">
            <w:pPr>
              <w:pStyle w:val="TOC1"/>
            </w:pPr>
          </w:p>
        </w:tc>
        <w:tc>
          <w:tcPr>
            <w:tcW w:w="442" w:type="pct"/>
            <w:gridSpan w:val="2"/>
          </w:tcPr>
          <w:p w14:paraId="5DE20928" w14:textId="1D4FBCEE" w:rsidR="0069721F" w:rsidRPr="00307B64" w:rsidRDefault="0069721F" w:rsidP="00DC66E9">
            <w:pPr>
              <w:pStyle w:val="TOC1"/>
            </w:pPr>
            <w:r>
              <w:t>5</w:t>
            </w:r>
            <w:r w:rsidRPr="00307B64">
              <w:t>.4.1</w:t>
            </w:r>
          </w:p>
        </w:tc>
        <w:tc>
          <w:tcPr>
            <w:tcW w:w="3261" w:type="pct"/>
          </w:tcPr>
          <w:p w14:paraId="438618E0" w14:textId="5459E0AF" w:rsidR="0069721F" w:rsidRPr="00307B64" w:rsidRDefault="0069721F" w:rsidP="00DC66E9">
            <w:pPr>
              <w:pStyle w:val="TOC1"/>
            </w:pPr>
            <w:r w:rsidRPr="00307B64">
              <w:t>Authentication ………………………………………......</w:t>
            </w:r>
          </w:p>
        </w:tc>
        <w:tc>
          <w:tcPr>
            <w:tcW w:w="654" w:type="pct"/>
          </w:tcPr>
          <w:p w14:paraId="0A751EF2" w14:textId="77777777" w:rsidR="0069721F" w:rsidRPr="00307B64" w:rsidRDefault="0069721F" w:rsidP="00DC66E9">
            <w:pPr>
              <w:pStyle w:val="TOC1"/>
            </w:pPr>
          </w:p>
        </w:tc>
      </w:tr>
      <w:tr w:rsidR="0069721F" w:rsidRPr="00307B64" w14:paraId="6BFC3CF3" w14:textId="77777777" w:rsidTr="00AE16FD">
        <w:trPr>
          <w:jc w:val="center"/>
        </w:trPr>
        <w:tc>
          <w:tcPr>
            <w:tcW w:w="311" w:type="pct"/>
            <w:gridSpan w:val="2"/>
          </w:tcPr>
          <w:p w14:paraId="52283A4A" w14:textId="77777777" w:rsidR="0069721F" w:rsidRPr="00307B64" w:rsidRDefault="0069721F" w:rsidP="00DC66E9">
            <w:pPr>
              <w:pStyle w:val="TOC1"/>
            </w:pPr>
          </w:p>
        </w:tc>
        <w:tc>
          <w:tcPr>
            <w:tcW w:w="332" w:type="pct"/>
            <w:gridSpan w:val="3"/>
          </w:tcPr>
          <w:p w14:paraId="6C51081D" w14:textId="77777777" w:rsidR="0069721F" w:rsidRPr="00307B64" w:rsidRDefault="0069721F" w:rsidP="00DC66E9">
            <w:pPr>
              <w:pStyle w:val="TOC1"/>
            </w:pPr>
          </w:p>
        </w:tc>
        <w:tc>
          <w:tcPr>
            <w:tcW w:w="442" w:type="pct"/>
            <w:gridSpan w:val="2"/>
          </w:tcPr>
          <w:p w14:paraId="7BB13B90" w14:textId="4F7E47C8" w:rsidR="0069721F" w:rsidRPr="00307B64" w:rsidRDefault="0069721F" w:rsidP="00DC66E9">
            <w:pPr>
              <w:pStyle w:val="TOC1"/>
            </w:pPr>
            <w:r>
              <w:t>5</w:t>
            </w:r>
            <w:r w:rsidRPr="00307B64">
              <w:t>.4.2</w:t>
            </w:r>
          </w:p>
        </w:tc>
        <w:tc>
          <w:tcPr>
            <w:tcW w:w="3261" w:type="pct"/>
          </w:tcPr>
          <w:p w14:paraId="59470D67" w14:textId="5476F211" w:rsidR="0069721F" w:rsidRPr="00307B64" w:rsidRDefault="0069721F" w:rsidP="00DC66E9">
            <w:pPr>
              <w:pStyle w:val="TOC1"/>
            </w:pPr>
            <w:r w:rsidRPr="00307B64">
              <w:t>Authorization ………………………………………........</w:t>
            </w:r>
          </w:p>
        </w:tc>
        <w:tc>
          <w:tcPr>
            <w:tcW w:w="654" w:type="pct"/>
          </w:tcPr>
          <w:p w14:paraId="15DA1FA2" w14:textId="77777777" w:rsidR="0069721F" w:rsidRPr="00307B64" w:rsidRDefault="0069721F" w:rsidP="00DC66E9">
            <w:pPr>
              <w:pStyle w:val="TOC1"/>
            </w:pPr>
          </w:p>
        </w:tc>
      </w:tr>
      <w:tr w:rsidR="0069721F" w:rsidRPr="00307B64" w14:paraId="15293BEB" w14:textId="77777777" w:rsidTr="00AE16FD">
        <w:trPr>
          <w:jc w:val="center"/>
        </w:trPr>
        <w:tc>
          <w:tcPr>
            <w:tcW w:w="311" w:type="pct"/>
            <w:gridSpan w:val="2"/>
          </w:tcPr>
          <w:p w14:paraId="46BB31D6" w14:textId="77777777" w:rsidR="0069721F" w:rsidRPr="00307B64" w:rsidRDefault="0069721F" w:rsidP="00DC66E9">
            <w:pPr>
              <w:pStyle w:val="TOC1"/>
            </w:pPr>
          </w:p>
        </w:tc>
        <w:tc>
          <w:tcPr>
            <w:tcW w:w="332" w:type="pct"/>
            <w:gridSpan w:val="3"/>
          </w:tcPr>
          <w:p w14:paraId="1673A674" w14:textId="77777777" w:rsidR="0069721F" w:rsidRPr="00307B64" w:rsidRDefault="0069721F" w:rsidP="00DC66E9">
            <w:pPr>
              <w:pStyle w:val="TOC1"/>
            </w:pPr>
          </w:p>
        </w:tc>
        <w:tc>
          <w:tcPr>
            <w:tcW w:w="442" w:type="pct"/>
            <w:gridSpan w:val="2"/>
          </w:tcPr>
          <w:p w14:paraId="6DC55D18" w14:textId="7211C6D1" w:rsidR="0069721F" w:rsidRPr="00307B64" w:rsidRDefault="0069721F" w:rsidP="00DC66E9">
            <w:pPr>
              <w:pStyle w:val="TOC1"/>
            </w:pPr>
            <w:r>
              <w:t>5</w:t>
            </w:r>
            <w:r w:rsidRPr="00307B64">
              <w:t>.4.3</w:t>
            </w:r>
          </w:p>
        </w:tc>
        <w:tc>
          <w:tcPr>
            <w:tcW w:w="3261" w:type="pct"/>
          </w:tcPr>
          <w:p w14:paraId="47916152" w14:textId="427130F2" w:rsidR="0069721F" w:rsidRPr="00307B64" w:rsidRDefault="0069721F" w:rsidP="00DC66E9">
            <w:pPr>
              <w:pStyle w:val="TOC1"/>
            </w:pPr>
            <w:r w:rsidRPr="00307B64">
              <w:t>Data Protection ……………………………………….....</w:t>
            </w:r>
          </w:p>
        </w:tc>
        <w:tc>
          <w:tcPr>
            <w:tcW w:w="654" w:type="pct"/>
          </w:tcPr>
          <w:p w14:paraId="2F4F6D84" w14:textId="77777777" w:rsidR="0069721F" w:rsidRPr="00307B64" w:rsidRDefault="0069721F" w:rsidP="00DC66E9">
            <w:pPr>
              <w:pStyle w:val="TOC1"/>
            </w:pPr>
          </w:p>
        </w:tc>
      </w:tr>
      <w:tr w:rsidR="0069721F" w:rsidRPr="00307B64" w14:paraId="2E30C99F" w14:textId="77777777" w:rsidTr="0069721F">
        <w:trPr>
          <w:trHeight w:hRule="exact" w:val="144"/>
          <w:jc w:val="center"/>
        </w:trPr>
        <w:tc>
          <w:tcPr>
            <w:tcW w:w="5000" w:type="pct"/>
            <w:gridSpan w:val="9"/>
          </w:tcPr>
          <w:p w14:paraId="69EC6D7A" w14:textId="77777777" w:rsidR="0069721F" w:rsidRPr="00307B64" w:rsidRDefault="0069721F" w:rsidP="00DC66E9">
            <w:pPr>
              <w:pStyle w:val="TOC1"/>
            </w:pPr>
          </w:p>
        </w:tc>
      </w:tr>
      <w:tr w:rsidR="0069721F" w:rsidRPr="00307B64" w14:paraId="424CF863" w14:textId="77777777" w:rsidTr="00AE16FD">
        <w:trPr>
          <w:jc w:val="center"/>
        </w:trPr>
        <w:tc>
          <w:tcPr>
            <w:tcW w:w="1085" w:type="pct"/>
            <w:gridSpan w:val="7"/>
          </w:tcPr>
          <w:p w14:paraId="20B3AC9C" w14:textId="738ED0F1" w:rsidR="0069721F" w:rsidRPr="00DC66E9" w:rsidRDefault="0069721F" w:rsidP="00DC66E9">
            <w:pPr>
              <w:pStyle w:val="TOC1"/>
              <w:rPr>
                <w:b/>
              </w:rPr>
            </w:pPr>
            <w:r w:rsidRPr="00DC66E9">
              <w:rPr>
                <w:b/>
              </w:rPr>
              <w:t>CHAPTER 6</w:t>
            </w:r>
          </w:p>
        </w:tc>
        <w:tc>
          <w:tcPr>
            <w:tcW w:w="3261" w:type="pct"/>
          </w:tcPr>
          <w:p w14:paraId="27F199F7" w14:textId="77777777" w:rsidR="0069721F" w:rsidRPr="00307B64" w:rsidRDefault="0069721F" w:rsidP="00DC66E9">
            <w:pPr>
              <w:pStyle w:val="TOC1"/>
            </w:pPr>
          </w:p>
        </w:tc>
        <w:tc>
          <w:tcPr>
            <w:tcW w:w="654" w:type="pct"/>
          </w:tcPr>
          <w:p w14:paraId="7AAC6288" w14:textId="77777777" w:rsidR="0069721F" w:rsidRPr="00307B64" w:rsidRDefault="0069721F" w:rsidP="00DC66E9">
            <w:pPr>
              <w:pStyle w:val="TOC1"/>
              <w:rPr>
                <w:b/>
              </w:rPr>
            </w:pPr>
            <w:r w:rsidRPr="00307B64">
              <w:t>28 – 38</w:t>
            </w:r>
          </w:p>
        </w:tc>
      </w:tr>
      <w:tr w:rsidR="0069721F" w:rsidRPr="00307B64" w14:paraId="6A028CED" w14:textId="77777777" w:rsidTr="00AE16FD">
        <w:trPr>
          <w:jc w:val="center"/>
        </w:trPr>
        <w:tc>
          <w:tcPr>
            <w:tcW w:w="4346" w:type="pct"/>
            <w:gridSpan w:val="8"/>
          </w:tcPr>
          <w:p w14:paraId="1DE1C6E8" w14:textId="2B8F25C8" w:rsidR="0069721F" w:rsidRPr="00DC66E9" w:rsidRDefault="00DC66E9" w:rsidP="00DC66E9">
            <w:pPr>
              <w:pStyle w:val="TOC1"/>
            </w:pPr>
            <w:r w:rsidRPr="00DC66E9">
              <w:t xml:space="preserve">SYSTEM IMPLEMENTATION </w:t>
            </w:r>
          </w:p>
        </w:tc>
        <w:tc>
          <w:tcPr>
            <w:tcW w:w="654" w:type="pct"/>
          </w:tcPr>
          <w:p w14:paraId="79987D0E" w14:textId="77777777" w:rsidR="0069721F" w:rsidRPr="00307B64" w:rsidRDefault="0069721F" w:rsidP="00DC66E9">
            <w:pPr>
              <w:pStyle w:val="TOC1"/>
            </w:pPr>
          </w:p>
        </w:tc>
      </w:tr>
      <w:tr w:rsidR="0069721F" w:rsidRPr="00307B64" w14:paraId="6102DFBF" w14:textId="77777777" w:rsidTr="00AE16FD">
        <w:trPr>
          <w:jc w:val="center"/>
        </w:trPr>
        <w:tc>
          <w:tcPr>
            <w:tcW w:w="311" w:type="pct"/>
            <w:gridSpan w:val="2"/>
          </w:tcPr>
          <w:p w14:paraId="7EE55043" w14:textId="77777777" w:rsidR="0069721F" w:rsidRPr="00307B64" w:rsidRDefault="0069721F" w:rsidP="00DC66E9">
            <w:pPr>
              <w:pStyle w:val="TOC1"/>
            </w:pPr>
          </w:p>
        </w:tc>
        <w:tc>
          <w:tcPr>
            <w:tcW w:w="332" w:type="pct"/>
            <w:gridSpan w:val="3"/>
          </w:tcPr>
          <w:p w14:paraId="3E451752" w14:textId="2017C16A" w:rsidR="0069721F" w:rsidRPr="00307B64" w:rsidRDefault="0069721F" w:rsidP="00DC66E9">
            <w:pPr>
              <w:pStyle w:val="TOC1"/>
              <w:rPr>
                <w:b/>
              </w:rPr>
            </w:pPr>
            <w:r>
              <w:t>6</w:t>
            </w:r>
            <w:r w:rsidRPr="00307B64">
              <w:t>.1</w:t>
            </w:r>
          </w:p>
        </w:tc>
        <w:tc>
          <w:tcPr>
            <w:tcW w:w="3703" w:type="pct"/>
            <w:gridSpan w:val="3"/>
          </w:tcPr>
          <w:p w14:paraId="7B9C7DBA" w14:textId="25DEF929" w:rsidR="0069721F" w:rsidRPr="00307B64" w:rsidRDefault="0069721F" w:rsidP="00DC66E9">
            <w:pPr>
              <w:pStyle w:val="TOC1"/>
              <w:rPr>
                <w:b/>
              </w:rPr>
            </w:pPr>
            <w:r w:rsidRPr="00307B64">
              <w:t xml:space="preserve">Development Tools </w:t>
            </w:r>
            <w:r>
              <w:t>and</w:t>
            </w:r>
            <w:r w:rsidRPr="00307B64">
              <w:t xml:space="preserve"> Environment …………………………</w:t>
            </w:r>
            <w:r w:rsidR="0000039D" w:rsidRPr="0000039D">
              <w:t>...</w:t>
            </w:r>
          </w:p>
        </w:tc>
        <w:tc>
          <w:tcPr>
            <w:tcW w:w="654" w:type="pct"/>
          </w:tcPr>
          <w:p w14:paraId="3D9039B6" w14:textId="77777777" w:rsidR="0069721F" w:rsidRPr="00307B64" w:rsidRDefault="0069721F" w:rsidP="00DC66E9">
            <w:pPr>
              <w:pStyle w:val="TOC1"/>
              <w:rPr>
                <w:b/>
              </w:rPr>
            </w:pPr>
            <w:r w:rsidRPr="00307B64">
              <w:t>28</w:t>
            </w:r>
          </w:p>
        </w:tc>
      </w:tr>
      <w:tr w:rsidR="0069721F" w:rsidRPr="00307B64" w14:paraId="0D15FA6B" w14:textId="77777777" w:rsidTr="00AE16FD">
        <w:trPr>
          <w:jc w:val="center"/>
        </w:trPr>
        <w:tc>
          <w:tcPr>
            <w:tcW w:w="311" w:type="pct"/>
            <w:gridSpan w:val="2"/>
          </w:tcPr>
          <w:p w14:paraId="464E7A0E" w14:textId="77777777" w:rsidR="0069721F" w:rsidRPr="00307B64" w:rsidRDefault="0069721F" w:rsidP="00DC66E9">
            <w:pPr>
              <w:pStyle w:val="TOC1"/>
            </w:pPr>
          </w:p>
        </w:tc>
        <w:tc>
          <w:tcPr>
            <w:tcW w:w="332" w:type="pct"/>
            <w:gridSpan w:val="3"/>
          </w:tcPr>
          <w:p w14:paraId="4BAD327E" w14:textId="77777777" w:rsidR="0069721F" w:rsidRPr="00307B64" w:rsidRDefault="0069721F" w:rsidP="00DC66E9">
            <w:pPr>
              <w:pStyle w:val="TOC1"/>
            </w:pPr>
          </w:p>
        </w:tc>
        <w:tc>
          <w:tcPr>
            <w:tcW w:w="442" w:type="pct"/>
            <w:gridSpan w:val="2"/>
          </w:tcPr>
          <w:p w14:paraId="4E76E995" w14:textId="4D7B2D77" w:rsidR="0069721F" w:rsidRPr="00307B64" w:rsidRDefault="0069721F" w:rsidP="00DC66E9">
            <w:pPr>
              <w:pStyle w:val="TOC1"/>
            </w:pPr>
            <w:r>
              <w:t>6</w:t>
            </w:r>
            <w:r w:rsidRPr="00307B64">
              <w:t>.1.1</w:t>
            </w:r>
          </w:p>
        </w:tc>
        <w:tc>
          <w:tcPr>
            <w:tcW w:w="3261" w:type="pct"/>
          </w:tcPr>
          <w:p w14:paraId="42EBE2DA" w14:textId="00D11359" w:rsidR="0069721F" w:rsidRPr="00307B64" w:rsidRDefault="0069721F" w:rsidP="00DC66E9">
            <w:pPr>
              <w:pStyle w:val="TOC1"/>
            </w:pPr>
            <w:r w:rsidRPr="00307B64">
              <w:t>ASP.NET Core MVC …………………………………...</w:t>
            </w:r>
          </w:p>
        </w:tc>
        <w:tc>
          <w:tcPr>
            <w:tcW w:w="654" w:type="pct"/>
          </w:tcPr>
          <w:p w14:paraId="6E6AAA59" w14:textId="77777777" w:rsidR="0069721F" w:rsidRPr="00307B64" w:rsidRDefault="0069721F" w:rsidP="00DC66E9">
            <w:pPr>
              <w:pStyle w:val="TOC1"/>
            </w:pPr>
          </w:p>
        </w:tc>
      </w:tr>
      <w:tr w:rsidR="0069721F" w:rsidRPr="00307B64" w14:paraId="53E84283" w14:textId="77777777" w:rsidTr="00AE16FD">
        <w:trPr>
          <w:jc w:val="center"/>
        </w:trPr>
        <w:tc>
          <w:tcPr>
            <w:tcW w:w="311" w:type="pct"/>
            <w:gridSpan w:val="2"/>
          </w:tcPr>
          <w:p w14:paraId="1F348582" w14:textId="77777777" w:rsidR="0069721F" w:rsidRPr="00307B64" w:rsidRDefault="0069721F" w:rsidP="00DC66E9">
            <w:pPr>
              <w:pStyle w:val="TOC1"/>
            </w:pPr>
          </w:p>
        </w:tc>
        <w:tc>
          <w:tcPr>
            <w:tcW w:w="332" w:type="pct"/>
            <w:gridSpan w:val="3"/>
          </w:tcPr>
          <w:p w14:paraId="3CF28D44" w14:textId="77777777" w:rsidR="0069721F" w:rsidRPr="00307B64" w:rsidRDefault="0069721F" w:rsidP="00DC66E9">
            <w:pPr>
              <w:pStyle w:val="TOC1"/>
            </w:pPr>
          </w:p>
        </w:tc>
        <w:tc>
          <w:tcPr>
            <w:tcW w:w="442" w:type="pct"/>
            <w:gridSpan w:val="2"/>
          </w:tcPr>
          <w:p w14:paraId="402236A8" w14:textId="5ECA8D6E" w:rsidR="0069721F" w:rsidRPr="00307B64" w:rsidRDefault="0069721F" w:rsidP="00DC66E9">
            <w:pPr>
              <w:pStyle w:val="TOC1"/>
            </w:pPr>
            <w:r>
              <w:t>6</w:t>
            </w:r>
            <w:r w:rsidRPr="00307B64">
              <w:t>.1.2</w:t>
            </w:r>
          </w:p>
        </w:tc>
        <w:tc>
          <w:tcPr>
            <w:tcW w:w="3261" w:type="pct"/>
          </w:tcPr>
          <w:p w14:paraId="7B979369" w14:textId="6BD36766" w:rsidR="0069721F" w:rsidRPr="00307B64" w:rsidRDefault="0069721F" w:rsidP="00DC66E9">
            <w:pPr>
              <w:pStyle w:val="TOC1"/>
            </w:pPr>
            <w:r w:rsidRPr="00307B64">
              <w:t>SQL Server</w:t>
            </w:r>
            <w:r>
              <w:t xml:space="preserve"> </w:t>
            </w:r>
            <w:r w:rsidRPr="00307B64">
              <w:t>…………………………………...................</w:t>
            </w:r>
          </w:p>
        </w:tc>
        <w:tc>
          <w:tcPr>
            <w:tcW w:w="654" w:type="pct"/>
          </w:tcPr>
          <w:p w14:paraId="00FF0ED2" w14:textId="77777777" w:rsidR="0069721F" w:rsidRPr="00307B64" w:rsidRDefault="0069721F" w:rsidP="00DC66E9">
            <w:pPr>
              <w:pStyle w:val="TOC1"/>
            </w:pPr>
          </w:p>
        </w:tc>
      </w:tr>
      <w:tr w:rsidR="0069721F" w:rsidRPr="00307B64" w14:paraId="32BAAD21" w14:textId="77777777" w:rsidTr="00AE16FD">
        <w:trPr>
          <w:jc w:val="center"/>
        </w:trPr>
        <w:tc>
          <w:tcPr>
            <w:tcW w:w="311" w:type="pct"/>
            <w:gridSpan w:val="2"/>
          </w:tcPr>
          <w:p w14:paraId="104C8C96" w14:textId="77777777" w:rsidR="0069721F" w:rsidRPr="00307B64" w:rsidRDefault="0069721F" w:rsidP="00DC66E9">
            <w:pPr>
              <w:pStyle w:val="TOC1"/>
            </w:pPr>
          </w:p>
        </w:tc>
        <w:tc>
          <w:tcPr>
            <w:tcW w:w="332" w:type="pct"/>
            <w:gridSpan w:val="3"/>
          </w:tcPr>
          <w:p w14:paraId="63BA1222" w14:textId="77777777" w:rsidR="0069721F" w:rsidRPr="00307B64" w:rsidRDefault="0069721F" w:rsidP="00DC66E9">
            <w:pPr>
              <w:pStyle w:val="TOC1"/>
            </w:pPr>
          </w:p>
        </w:tc>
        <w:tc>
          <w:tcPr>
            <w:tcW w:w="442" w:type="pct"/>
            <w:gridSpan w:val="2"/>
          </w:tcPr>
          <w:p w14:paraId="745692AB" w14:textId="7C000435" w:rsidR="0069721F" w:rsidRPr="00307B64" w:rsidRDefault="0069721F" w:rsidP="00DC66E9">
            <w:pPr>
              <w:pStyle w:val="TOC1"/>
            </w:pPr>
            <w:r>
              <w:t>6</w:t>
            </w:r>
            <w:r w:rsidRPr="00307B64">
              <w:t>.1.3</w:t>
            </w:r>
          </w:p>
        </w:tc>
        <w:tc>
          <w:tcPr>
            <w:tcW w:w="3261" w:type="pct"/>
          </w:tcPr>
          <w:p w14:paraId="38458EAD" w14:textId="3D10DA0A" w:rsidR="0069721F" w:rsidRPr="00307B64" w:rsidRDefault="0069721F" w:rsidP="00DC66E9">
            <w:pPr>
              <w:pStyle w:val="TOC1"/>
            </w:pPr>
            <w:r w:rsidRPr="00307B64">
              <w:t>Entity Framework ………………………………….........</w:t>
            </w:r>
          </w:p>
        </w:tc>
        <w:tc>
          <w:tcPr>
            <w:tcW w:w="654" w:type="pct"/>
          </w:tcPr>
          <w:p w14:paraId="5F7F53B2" w14:textId="77777777" w:rsidR="0069721F" w:rsidRPr="00307B64" w:rsidRDefault="0069721F" w:rsidP="00DC66E9">
            <w:pPr>
              <w:pStyle w:val="TOC1"/>
            </w:pPr>
          </w:p>
        </w:tc>
      </w:tr>
      <w:tr w:rsidR="0069721F" w:rsidRPr="00307B64" w14:paraId="55A40912" w14:textId="77777777" w:rsidTr="00AE16FD">
        <w:trPr>
          <w:jc w:val="center"/>
        </w:trPr>
        <w:tc>
          <w:tcPr>
            <w:tcW w:w="311" w:type="pct"/>
            <w:gridSpan w:val="2"/>
          </w:tcPr>
          <w:p w14:paraId="3E90A02F" w14:textId="77777777" w:rsidR="0069721F" w:rsidRPr="00307B64" w:rsidRDefault="0069721F" w:rsidP="00DC66E9">
            <w:pPr>
              <w:pStyle w:val="TOC1"/>
            </w:pPr>
          </w:p>
        </w:tc>
        <w:tc>
          <w:tcPr>
            <w:tcW w:w="332" w:type="pct"/>
            <w:gridSpan w:val="3"/>
          </w:tcPr>
          <w:p w14:paraId="4D5DF2B5" w14:textId="77777777" w:rsidR="0069721F" w:rsidRPr="00307B64" w:rsidRDefault="0069721F" w:rsidP="00DC66E9">
            <w:pPr>
              <w:pStyle w:val="TOC1"/>
            </w:pPr>
          </w:p>
        </w:tc>
        <w:tc>
          <w:tcPr>
            <w:tcW w:w="442" w:type="pct"/>
            <w:gridSpan w:val="2"/>
          </w:tcPr>
          <w:p w14:paraId="2834D61C" w14:textId="673AD979" w:rsidR="0069721F" w:rsidRPr="00307B64" w:rsidRDefault="0069721F" w:rsidP="00DC66E9">
            <w:pPr>
              <w:pStyle w:val="TOC1"/>
            </w:pPr>
            <w:r>
              <w:t>6</w:t>
            </w:r>
            <w:r w:rsidRPr="00307B64">
              <w:t>.1.4</w:t>
            </w:r>
          </w:p>
        </w:tc>
        <w:tc>
          <w:tcPr>
            <w:tcW w:w="3261" w:type="pct"/>
          </w:tcPr>
          <w:p w14:paraId="0E06A72C" w14:textId="2189D7CD" w:rsidR="0069721F" w:rsidRPr="00307B64" w:rsidRDefault="0069721F" w:rsidP="00DC66E9">
            <w:pPr>
              <w:pStyle w:val="TOC1"/>
            </w:pPr>
            <w:r w:rsidRPr="00307B64">
              <w:t>Visual Studio …………………………………................</w:t>
            </w:r>
          </w:p>
        </w:tc>
        <w:tc>
          <w:tcPr>
            <w:tcW w:w="654" w:type="pct"/>
          </w:tcPr>
          <w:p w14:paraId="304802E6" w14:textId="77777777" w:rsidR="0069721F" w:rsidRPr="00307B64" w:rsidRDefault="0069721F" w:rsidP="00DC66E9">
            <w:pPr>
              <w:pStyle w:val="TOC1"/>
            </w:pPr>
          </w:p>
        </w:tc>
      </w:tr>
      <w:tr w:rsidR="0069721F" w:rsidRPr="00307B64" w14:paraId="3DDC9369" w14:textId="77777777" w:rsidTr="00AE16FD">
        <w:trPr>
          <w:jc w:val="center"/>
        </w:trPr>
        <w:tc>
          <w:tcPr>
            <w:tcW w:w="311" w:type="pct"/>
            <w:gridSpan w:val="2"/>
          </w:tcPr>
          <w:p w14:paraId="10FCD760" w14:textId="77777777" w:rsidR="0069721F" w:rsidRPr="00307B64" w:rsidRDefault="0069721F" w:rsidP="00DC66E9">
            <w:pPr>
              <w:pStyle w:val="TOC1"/>
            </w:pPr>
          </w:p>
        </w:tc>
        <w:tc>
          <w:tcPr>
            <w:tcW w:w="332" w:type="pct"/>
            <w:gridSpan w:val="3"/>
          </w:tcPr>
          <w:p w14:paraId="4EDF3D90" w14:textId="6E23DBB9" w:rsidR="0069721F" w:rsidRPr="00307B64" w:rsidRDefault="0069721F" w:rsidP="00DC66E9">
            <w:pPr>
              <w:pStyle w:val="TOC1"/>
              <w:rPr>
                <w:b/>
              </w:rPr>
            </w:pPr>
            <w:r>
              <w:t>6</w:t>
            </w:r>
            <w:r w:rsidRPr="00307B64">
              <w:t>.2</w:t>
            </w:r>
          </w:p>
        </w:tc>
        <w:tc>
          <w:tcPr>
            <w:tcW w:w="3703" w:type="pct"/>
            <w:gridSpan w:val="3"/>
          </w:tcPr>
          <w:p w14:paraId="6549A649" w14:textId="65FA3808" w:rsidR="0069721F" w:rsidRPr="00307B64" w:rsidRDefault="0069721F" w:rsidP="00DC66E9">
            <w:pPr>
              <w:pStyle w:val="TOC1"/>
              <w:rPr>
                <w:b/>
              </w:rPr>
            </w:pPr>
            <w:r w:rsidRPr="00307B64">
              <w:t>Backend Imlementation…………………………………………</w:t>
            </w:r>
            <w:r w:rsidR="0000039D" w:rsidRPr="0000039D">
              <w:t>..</w:t>
            </w:r>
          </w:p>
        </w:tc>
        <w:tc>
          <w:tcPr>
            <w:tcW w:w="654" w:type="pct"/>
          </w:tcPr>
          <w:p w14:paraId="557D2AB7" w14:textId="77777777" w:rsidR="0069721F" w:rsidRPr="00307B64" w:rsidRDefault="0069721F" w:rsidP="00DC66E9">
            <w:pPr>
              <w:pStyle w:val="TOC1"/>
              <w:rPr>
                <w:b/>
              </w:rPr>
            </w:pPr>
            <w:r w:rsidRPr="00307B64">
              <w:t>29</w:t>
            </w:r>
          </w:p>
        </w:tc>
      </w:tr>
      <w:tr w:rsidR="0069721F" w:rsidRPr="00307B64" w14:paraId="37BAEEFC" w14:textId="77777777" w:rsidTr="00AE16FD">
        <w:trPr>
          <w:jc w:val="center"/>
        </w:trPr>
        <w:tc>
          <w:tcPr>
            <w:tcW w:w="311" w:type="pct"/>
            <w:gridSpan w:val="2"/>
          </w:tcPr>
          <w:p w14:paraId="520FF052" w14:textId="77777777" w:rsidR="0069721F" w:rsidRPr="00307B64" w:rsidRDefault="0069721F" w:rsidP="00DC66E9">
            <w:pPr>
              <w:pStyle w:val="TOC1"/>
            </w:pPr>
          </w:p>
        </w:tc>
        <w:tc>
          <w:tcPr>
            <w:tcW w:w="332" w:type="pct"/>
            <w:gridSpan w:val="3"/>
          </w:tcPr>
          <w:p w14:paraId="48835713" w14:textId="77777777" w:rsidR="0069721F" w:rsidRPr="00307B64" w:rsidRDefault="0069721F" w:rsidP="00DC66E9">
            <w:pPr>
              <w:pStyle w:val="TOC1"/>
            </w:pPr>
          </w:p>
        </w:tc>
        <w:tc>
          <w:tcPr>
            <w:tcW w:w="442" w:type="pct"/>
            <w:gridSpan w:val="2"/>
          </w:tcPr>
          <w:p w14:paraId="71B05335" w14:textId="7AC39278" w:rsidR="0069721F" w:rsidRPr="00307B64" w:rsidRDefault="0069721F" w:rsidP="00DC66E9">
            <w:pPr>
              <w:pStyle w:val="TOC1"/>
            </w:pPr>
            <w:r>
              <w:t>6</w:t>
            </w:r>
            <w:r w:rsidRPr="00307B64">
              <w:t>.2.1</w:t>
            </w:r>
          </w:p>
        </w:tc>
        <w:tc>
          <w:tcPr>
            <w:tcW w:w="3261" w:type="pct"/>
          </w:tcPr>
          <w:p w14:paraId="14751A42" w14:textId="79D61A87" w:rsidR="0069721F" w:rsidRPr="00307B64" w:rsidRDefault="0069721F" w:rsidP="00DC66E9">
            <w:pPr>
              <w:pStyle w:val="TOC1"/>
            </w:pPr>
            <w:r w:rsidRPr="00307B64">
              <w:t>Model ………………………………………………........</w:t>
            </w:r>
          </w:p>
        </w:tc>
        <w:tc>
          <w:tcPr>
            <w:tcW w:w="654" w:type="pct"/>
          </w:tcPr>
          <w:p w14:paraId="6B7D0F25" w14:textId="77777777" w:rsidR="0069721F" w:rsidRPr="00307B64" w:rsidRDefault="0069721F" w:rsidP="00DC66E9">
            <w:pPr>
              <w:pStyle w:val="TOC1"/>
            </w:pPr>
          </w:p>
        </w:tc>
      </w:tr>
      <w:tr w:rsidR="0069721F" w:rsidRPr="00307B64" w14:paraId="68909BE3" w14:textId="77777777" w:rsidTr="00AE16FD">
        <w:trPr>
          <w:jc w:val="center"/>
        </w:trPr>
        <w:tc>
          <w:tcPr>
            <w:tcW w:w="311" w:type="pct"/>
            <w:gridSpan w:val="2"/>
          </w:tcPr>
          <w:p w14:paraId="196F0CCB" w14:textId="77777777" w:rsidR="0069721F" w:rsidRPr="00307B64" w:rsidRDefault="0069721F" w:rsidP="00DC66E9">
            <w:pPr>
              <w:pStyle w:val="TOC1"/>
            </w:pPr>
          </w:p>
        </w:tc>
        <w:tc>
          <w:tcPr>
            <w:tcW w:w="332" w:type="pct"/>
            <w:gridSpan w:val="3"/>
          </w:tcPr>
          <w:p w14:paraId="544A9A04" w14:textId="77777777" w:rsidR="0069721F" w:rsidRPr="00307B64" w:rsidRDefault="0069721F" w:rsidP="00DC66E9">
            <w:pPr>
              <w:pStyle w:val="TOC1"/>
            </w:pPr>
          </w:p>
        </w:tc>
        <w:tc>
          <w:tcPr>
            <w:tcW w:w="442" w:type="pct"/>
            <w:gridSpan w:val="2"/>
          </w:tcPr>
          <w:p w14:paraId="4D03763A" w14:textId="4187E622" w:rsidR="0069721F" w:rsidRPr="00307B64" w:rsidRDefault="0069721F" w:rsidP="00DC66E9">
            <w:pPr>
              <w:pStyle w:val="TOC1"/>
            </w:pPr>
            <w:r>
              <w:t>6</w:t>
            </w:r>
            <w:r w:rsidRPr="00307B64">
              <w:t>.2.2</w:t>
            </w:r>
          </w:p>
        </w:tc>
        <w:tc>
          <w:tcPr>
            <w:tcW w:w="3261" w:type="pct"/>
          </w:tcPr>
          <w:p w14:paraId="18DB62B1" w14:textId="6AB9F569" w:rsidR="0069721F" w:rsidRPr="00307B64" w:rsidRDefault="0069721F" w:rsidP="00DC66E9">
            <w:pPr>
              <w:pStyle w:val="TOC1"/>
            </w:pPr>
            <w:r w:rsidRPr="00307B64">
              <w:t>Controller ………………………………………………..</w:t>
            </w:r>
          </w:p>
        </w:tc>
        <w:tc>
          <w:tcPr>
            <w:tcW w:w="654" w:type="pct"/>
          </w:tcPr>
          <w:p w14:paraId="3365EF0D" w14:textId="77777777" w:rsidR="0069721F" w:rsidRPr="00307B64" w:rsidRDefault="0069721F" w:rsidP="00DC66E9">
            <w:pPr>
              <w:pStyle w:val="TOC1"/>
            </w:pPr>
          </w:p>
        </w:tc>
      </w:tr>
      <w:tr w:rsidR="0069721F" w:rsidRPr="00307B64" w14:paraId="68B81F80" w14:textId="77777777" w:rsidTr="00AE16FD">
        <w:trPr>
          <w:jc w:val="center"/>
        </w:trPr>
        <w:tc>
          <w:tcPr>
            <w:tcW w:w="311" w:type="pct"/>
            <w:gridSpan w:val="2"/>
          </w:tcPr>
          <w:p w14:paraId="0EB94F53" w14:textId="77777777" w:rsidR="0069721F" w:rsidRPr="00307B64" w:rsidRDefault="0069721F" w:rsidP="00DC66E9">
            <w:pPr>
              <w:pStyle w:val="TOC1"/>
            </w:pPr>
          </w:p>
        </w:tc>
        <w:tc>
          <w:tcPr>
            <w:tcW w:w="332" w:type="pct"/>
            <w:gridSpan w:val="3"/>
          </w:tcPr>
          <w:p w14:paraId="7624E04A" w14:textId="77777777" w:rsidR="0069721F" w:rsidRPr="00307B64" w:rsidRDefault="0069721F" w:rsidP="00DC66E9">
            <w:pPr>
              <w:pStyle w:val="TOC1"/>
            </w:pPr>
          </w:p>
        </w:tc>
        <w:tc>
          <w:tcPr>
            <w:tcW w:w="442" w:type="pct"/>
            <w:gridSpan w:val="2"/>
          </w:tcPr>
          <w:p w14:paraId="7FBD7F79" w14:textId="7AF2E165" w:rsidR="0069721F" w:rsidRPr="00307B64" w:rsidRDefault="0069721F" w:rsidP="00DC66E9">
            <w:pPr>
              <w:pStyle w:val="TOC1"/>
            </w:pPr>
            <w:r>
              <w:t>6</w:t>
            </w:r>
            <w:r w:rsidRPr="00307B64">
              <w:t>.2.3</w:t>
            </w:r>
          </w:p>
        </w:tc>
        <w:tc>
          <w:tcPr>
            <w:tcW w:w="3261" w:type="pct"/>
          </w:tcPr>
          <w:p w14:paraId="23D04A42" w14:textId="0A473E27" w:rsidR="0069721F" w:rsidRPr="00307B64" w:rsidRDefault="0069721F" w:rsidP="00DC66E9">
            <w:pPr>
              <w:pStyle w:val="TOC1"/>
            </w:pPr>
            <w:r w:rsidRPr="00307B64">
              <w:t>Service ………………………………………………......</w:t>
            </w:r>
          </w:p>
        </w:tc>
        <w:tc>
          <w:tcPr>
            <w:tcW w:w="654" w:type="pct"/>
          </w:tcPr>
          <w:p w14:paraId="08BD7EDA" w14:textId="77777777" w:rsidR="0069721F" w:rsidRPr="00307B64" w:rsidRDefault="0069721F" w:rsidP="00DC66E9">
            <w:pPr>
              <w:pStyle w:val="TOC1"/>
            </w:pPr>
          </w:p>
        </w:tc>
      </w:tr>
      <w:tr w:rsidR="0069721F" w:rsidRPr="00307B64" w14:paraId="7617CEA5" w14:textId="77777777" w:rsidTr="00AE16FD">
        <w:trPr>
          <w:jc w:val="center"/>
        </w:trPr>
        <w:tc>
          <w:tcPr>
            <w:tcW w:w="311" w:type="pct"/>
            <w:gridSpan w:val="2"/>
          </w:tcPr>
          <w:p w14:paraId="7A9D5514" w14:textId="77777777" w:rsidR="0069721F" w:rsidRPr="00307B64" w:rsidRDefault="0069721F" w:rsidP="00DC66E9">
            <w:pPr>
              <w:pStyle w:val="TOC1"/>
            </w:pPr>
          </w:p>
        </w:tc>
        <w:tc>
          <w:tcPr>
            <w:tcW w:w="332" w:type="pct"/>
            <w:gridSpan w:val="3"/>
          </w:tcPr>
          <w:p w14:paraId="00D5C978" w14:textId="77777777" w:rsidR="0069721F" w:rsidRPr="00307B64" w:rsidRDefault="0069721F" w:rsidP="00DC66E9">
            <w:pPr>
              <w:pStyle w:val="TOC1"/>
            </w:pPr>
          </w:p>
        </w:tc>
        <w:tc>
          <w:tcPr>
            <w:tcW w:w="442" w:type="pct"/>
            <w:gridSpan w:val="2"/>
          </w:tcPr>
          <w:p w14:paraId="249EB4F8" w14:textId="58770F0B" w:rsidR="0069721F" w:rsidRPr="00307B64" w:rsidRDefault="0069721F" w:rsidP="00DC66E9">
            <w:pPr>
              <w:pStyle w:val="TOC1"/>
            </w:pPr>
            <w:r>
              <w:t>6</w:t>
            </w:r>
            <w:r w:rsidRPr="00307B64">
              <w:t>.2.4</w:t>
            </w:r>
          </w:p>
        </w:tc>
        <w:tc>
          <w:tcPr>
            <w:tcW w:w="3261" w:type="pct"/>
          </w:tcPr>
          <w:p w14:paraId="779166A8" w14:textId="3C86130E" w:rsidR="0069721F" w:rsidRPr="00307B64" w:rsidRDefault="0069721F" w:rsidP="00DC66E9">
            <w:pPr>
              <w:pStyle w:val="TOC1"/>
            </w:pPr>
            <w:r w:rsidRPr="00307B64">
              <w:t>Repository Pattern ………………………………………</w:t>
            </w:r>
          </w:p>
        </w:tc>
        <w:tc>
          <w:tcPr>
            <w:tcW w:w="654" w:type="pct"/>
          </w:tcPr>
          <w:p w14:paraId="201C3B33" w14:textId="77777777" w:rsidR="0069721F" w:rsidRPr="00307B64" w:rsidRDefault="0069721F" w:rsidP="00DC66E9">
            <w:pPr>
              <w:pStyle w:val="TOC1"/>
            </w:pPr>
          </w:p>
        </w:tc>
      </w:tr>
      <w:tr w:rsidR="0069721F" w:rsidRPr="00307B64" w14:paraId="03F09564" w14:textId="77777777" w:rsidTr="00AE16FD">
        <w:trPr>
          <w:jc w:val="center"/>
        </w:trPr>
        <w:tc>
          <w:tcPr>
            <w:tcW w:w="311" w:type="pct"/>
            <w:gridSpan w:val="2"/>
          </w:tcPr>
          <w:p w14:paraId="0A5F75D9" w14:textId="77777777" w:rsidR="0069721F" w:rsidRPr="00307B64" w:rsidRDefault="0069721F" w:rsidP="00DC66E9">
            <w:pPr>
              <w:pStyle w:val="TOC1"/>
            </w:pPr>
          </w:p>
        </w:tc>
        <w:tc>
          <w:tcPr>
            <w:tcW w:w="332" w:type="pct"/>
            <w:gridSpan w:val="3"/>
          </w:tcPr>
          <w:p w14:paraId="0B38BA83" w14:textId="5CB50FFF" w:rsidR="0069721F" w:rsidRPr="00307B64" w:rsidRDefault="0069721F" w:rsidP="00DC66E9">
            <w:pPr>
              <w:pStyle w:val="TOC1"/>
              <w:rPr>
                <w:b/>
              </w:rPr>
            </w:pPr>
            <w:r>
              <w:t>6</w:t>
            </w:r>
            <w:r w:rsidRPr="00307B64">
              <w:t>.3</w:t>
            </w:r>
          </w:p>
        </w:tc>
        <w:tc>
          <w:tcPr>
            <w:tcW w:w="3703" w:type="pct"/>
            <w:gridSpan w:val="3"/>
          </w:tcPr>
          <w:p w14:paraId="1A57DB4E" w14:textId="5B8AB1C3" w:rsidR="0069721F" w:rsidRPr="00307B64" w:rsidRDefault="0069721F" w:rsidP="00DC66E9">
            <w:pPr>
              <w:pStyle w:val="TOC1"/>
              <w:rPr>
                <w:b/>
              </w:rPr>
            </w:pPr>
            <w:r w:rsidRPr="00307B64">
              <w:t>Frontend Implementation ………………………………………</w:t>
            </w:r>
            <w:r w:rsidR="0000039D" w:rsidRPr="0000039D">
              <w:t>..</w:t>
            </w:r>
          </w:p>
        </w:tc>
        <w:tc>
          <w:tcPr>
            <w:tcW w:w="654" w:type="pct"/>
          </w:tcPr>
          <w:p w14:paraId="3784FD27" w14:textId="77777777" w:rsidR="0069721F" w:rsidRPr="00307B64" w:rsidRDefault="0069721F" w:rsidP="00DC66E9">
            <w:pPr>
              <w:pStyle w:val="TOC1"/>
              <w:rPr>
                <w:b/>
              </w:rPr>
            </w:pPr>
            <w:r w:rsidRPr="00307B64">
              <w:t>34</w:t>
            </w:r>
          </w:p>
        </w:tc>
      </w:tr>
      <w:tr w:rsidR="0069721F" w:rsidRPr="00307B64" w14:paraId="0B7FE9C0" w14:textId="77777777" w:rsidTr="00AE16FD">
        <w:trPr>
          <w:jc w:val="center"/>
        </w:trPr>
        <w:tc>
          <w:tcPr>
            <w:tcW w:w="311" w:type="pct"/>
            <w:gridSpan w:val="2"/>
          </w:tcPr>
          <w:p w14:paraId="3F9FD719" w14:textId="77777777" w:rsidR="0069721F" w:rsidRPr="00307B64" w:rsidRDefault="0069721F" w:rsidP="00DC66E9">
            <w:pPr>
              <w:pStyle w:val="TOC1"/>
            </w:pPr>
          </w:p>
        </w:tc>
        <w:tc>
          <w:tcPr>
            <w:tcW w:w="332" w:type="pct"/>
            <w:gridSpan w:val="3"/>
          </w:tcPr>
          <w:p w14:paraId="720BB5A4" w14:textId="77777777" w:rsidR="0069721F" w:rsidRPr="00307B64" w:rsidRDefault="0069721F" w:rsidP="00DC66E9">
            <w:pPr>
              <w:pStyle w:val="TOC1"/>
            </w:pPr>
          </w:p>
        </w:tc>
        <w:tc>
          <w:tcPr>
            <w:tcW w:w="442" w:type="pct"/>
            <w:gridSpan w:val="2"/>
          </w:tcPr>
          <w:p w14:paraId="4644536F" w14:textId="266244AE" w:rsidR="0069721F" w:rsidRPr="00307B64" w:rsidRDefault="0069721F" w:rsidP="00DC66E9">
            <w:pPr>
              <w:pStyle w:val="TOC1"/>
              <w:rPr>
                <w:b/>
              </w:rPr>
            </w:pPr>
            <w:r>
              <w:t>6</w:t>
            </w:r>
            <w:r w:rsidRPr="00307B64">
              <w:t>.3.1</w:t>
            </w:r>
          </w:p>
        </w:tc>
        <w:tc>
          <w:tcPr>
            <w:tcW w:w="3261" w:type="pct"/>
          </w:tcPr>
          <w:p w14:paraId="464190BB" w14:textId="2FAD2BE6" w:rsidR="0069721F" w:rsidRPr="00307B64" w:rsidRDefault="0069721F" w:rsidP="00DC66E9">
            <w:pPr>
              <w:pStyle w:val="TOC1"/>
              <w:rPr>
                <w:b/>
              </w:rPr>
            </w:pPr>
            <w:r w:rsidRPr="00307B64">
              <w:t>Views(Razor Pages) ……………………………………</w:t>
            </w:r>
            <w:r w:rsidR="0000039D" w:rsidRPr="0000039D">
              <w:t>.</w:t>
            </w:r>
          </w:p>
        </w:tc>
        <w:tc>
          <w:tcPr>
            <w:tcW w:w="654" w:type="pct"/>
          </w:tcPr>
          <w:p w14:paraId="5C5A33BE" w14:textId="77777777" w:rsidR="0069721F" w:rsidRPr="00307B64" w:rsidRDefault="0069721F" w:rsidP="00DC66E9">
            <w:pPr>
              <w:pStyle w:val="TOC1"/>
              <w:rPr>
                <w:b/>
              </w:rPr>
            </w:pPr>
            <w:r w:rsidRPr="00307B64">
              <w:t>34</w:t>
            </w:r>
          </w:p>
        </w:tc>
      </w:tr>
      <w:tr w:rsidR="0069721F" w:rsidRPr="00307B64" w14:paraId="6552FF92" w14:textId="77777777" w:rsidTr="00AE16FD">
        <w:trPr>
          <w:jc w:val="center"/>
        </w:trPr>
        <w:tc>
          <w:tcPr>
            <w:tcW w:w="311" w:type="pct"/>
            <w:gridSpan w:val="2"/>
          </w:tcPr>
          <w:p w14:paraId="4537298A" w14:textId="77777777" w:rsidR="0069721F" w:rsidRPr="00307B64" w:rsidRDefault="0069721F" w:rsidP="00DC66E9">
            <w:pPr>
              <w:pStyle w:val="TOC1"/>
            </w:pPr>
          </w:p>
        </w:tc>
        <w:tc>
          <w:tcPr>
            <w:tcW w:w="332" w:type="pct"/>
            <w:gridSpan w:val="3"/>
          </w:tcPr>
          <w:p w14:paraId="70417536" w14:textId="77777777" w:rsidR="0069721F" w:rsidRPr="00307B64" w:rsidRDefault="0069721F" w:rsidP="00DC66E9">
            <w:pPr>
              <w:pStyle w:val="TOC1"/>
            </w:pPr>
          </w:p>
        </w:tc>
        <w:tc>
          <w:tcPr>
            <w:tcW w:w="442" w:type="pct"/>
            <w:gridSpan w:val="2"/>
          </w:tcPr>
          <w:p w14:paraId="1A3A8FE8" w14:textId="25D9D9A7" w:rsidR="0069721F" w:rsidRPr="00307B64" w:rsidRDefault="0069721F" w:rsidP="00DC66E9">
            <w:pPr>
              <w:pStyle w:val="TOC1"/>
              <w:rPr>
                <w:b/>
              </w:rPr>
            </w:pPr>
            <w:r>
              <w:t>6</w:t>
            </w:r>
            <w:r w:rsidRPr="00307B64">
              <w:t>.3.2</w:t>
            </w:r>
          </w:p>
        </w:tc>
        <w:tc>
          <w:tcPr>
            <w:tcW w:w="3261" w:type="pct"/>
          </w:tcPr>
          <w:p w14:paraId="53AF715A" w14:textId="38554E09" w:rsidR="0069721F" w:rsidRPr="00307B64" w:rsidRDefault="0069721F" w:rsidP="00DC66E9">
            <w:pPr>
              <w:pStyle w:val="TOC1"/>
              <w:rPr>
                <w:b/>
              </w:rPr>
            </w:pPr>
            <w:r w:rsidRPr="00307B64">
              <w:t>JavaScript Intergration ……………………………….…</w:t>
            </w:r>
            <w:r w:rsidR="0000039D" w:rsidRPr="0000039D">
              <w:t>.</w:t>
            </w:r>
          </w:p>
        </w:tc>
        <w:tc>
          <w:tcPr>
            <w:tcW w:w="654" w:type="pct"/>
          </w:tcPr>
          <w:p w14:paraId="0C9C5AC5" w14:textId="77777777" w:rsidR="0069721F" w:rsidRPr="00307B64" w:rsidRDefault="0069721F" w:rsidP="00DC66E9">
            <w:pPr>
              <w:pStyle w:val="TOC1"/>
              <w:rPr>
                <w:b/>
              </w:rPr>
            </w:pPr>
            <w:r w:rsidRPr="00307B64">
              <w:t>34</w:t>
            </w:r>
          </w:p>
        </w:tc>
      </w:tr>
      <w:tr w:rsidR="0069721F" w:rsidRPr="00307B64" w14:paraId="0CD196A5" w14:textId="77777777" w:rsidTr="00AE16FD">
        <w:trPr>
          <w:jc w:val="center"/>
        </w:trPr>
        <w:tc>
          <w:tcPr>
            <w:tcW w:w="311" w:type="pct"/>
            <w:gridSpan w:val="2"/>
          </w:tcPr>
          <w:p w14:paraId="3C23733C" w14:textId="77777777" w:rsidR="0069721F" w:rsidRPr="00307B64" w:rsidRDefault="0069721F" w:rsidP="00DC66E9">
            <w:pPr>
              <w:pStyle w:val="TOC1"/>
            </w:pPr>
          </w:p>
        </w:tc>
        <w:tc>
          <w:tcPr>
            <w:tcW w:w="332" w:type="pct"/>
            <w:gridSpan w:val="3"/>
          </w:tcPr>
          <w:p w14:paraId="37088D8E" w14:textId="77777777" w:rsidR="0069721F" w:rsidRPr="00307B64" w:rsidRDefault="0069721F" w:rsidP="00DC66E9">
            <w:pPr>
              <w:pStyle w:val="TOC1"/>
            </w:pPr>
          </w:p>
        </w:tc>
        <w:tc>
          <w:tcPr>
            <w:tcW w:w="442" w:type="pct"/>
            <w:gridSpan w:val="2"/>
          </w:tcPr>
          <w:p w14:paraId="5E2B425F" w14:textId="09C240A7" w:rsidR="0069721F" w:rsidRPr="00307B64" w:rsidRDefault="0069721F" w:rsidP="00DC66E9">
            <w:pPr>
              <w:pStyle w:val="TOC1"/>
            </w:pPr>
            <w:r>
              <w:t>6</w:t>
            </w:r>
            <w:r w:rsidRPr="00307B64">
              <w:t>.3.4</w:t>
            </w:r>
          </w:p>
        </w:tc>
        <w:tc>
          <w:tcPr>
            <w:tcW w:w="3261" w:type="pct"/>
          </w:tcPr>
          <w:p w14:paraId="3C9E22C9" w14:textId="2BFD4D83" w:rsidR="0069721F" w:rsidRPr="00307B64" w:rsidRDefault="0069721F" w:rsidP="00DC66E9">
            <w:pPr>
              <w:pStyle w:val="TOC1"/>
            </w:pPr>
            <w:r w:rsidRPr="00307B64">
              <w:t>Ajax Intergration ……………………………….……......</w:t>
            </w:r>
          </w:p>
        </w:tc>
        <w:tc>
          <w:tcPr>
            <w:tcW w:w="654" w:type="pct"/>
          </w:tcPr>
          <w:p w14:paraId="19A93E8E" w14:textId="77777777" w:rsidR="0069721F" w:rsidRPr="00307B64" w:rsidRDefault="0069721F" w:rsidP="00DC66E9">
            <w:pPr>
              <w:pStyle w:val="TOC1"/>
            </w:pPr>
          </w:p>
        </w:tc>
      </w:tr>
      <w:tr w:rsidR="00B97D38" w:rsidRPr="00307B64" w14:paraId="641BC700" w14:textId="77777777" w:rsidTr="00AE16FD">
        <w:trPr>
          <w:jc w:val="center"/>
        </w:trPr>
        <w:tc>
          <w:tcPr>
            <w:tcW w:w="311" w:type="pct"/>
            <w:gridSpan w:val="2"/>
          </w:tcPr>
          <w:p w14:paraId="05725E8D" w14:textId="77777777" w:rsidR="00B97D38" w:rsidRPr="00307B64" w:rsidRDefault="00B97D38" w:rsidP="00DC66E9">
            <w:pPr>
              <w:pStyle w:val="TOC1"/>
            </w:pPr>
          </w:p>
        </w:tc>
        <w:tc>
          <w:tcPr>
            <w:tcW w:w="332" w:type="pct"/>
            <w:gridSpan w:val="3"/>
          </w:tcPr>
          <w:p w14:paraId="0FA1FBC0" w14:textId="77777777" w:rsidR="00B97D38" w:rsidRPr="00307B64" w:rsidRDefault="00B97D38" w:rsidP="00DC66E9">
            <w:pPr>
              <w:pStyle w:val="TOC1"/>
            </w:pPr>
          </w:p>
        </w:tc>
        <w:tc>
          <w:tcPr>
            <w:tcW w:w="442" w:type="pct"/>
            <w:gridSpan w:val="2"/>
          </w:tcPr>
          <w:p w14:paraId="5443B4E3" w14:textId="6354DA42" w:rsidR="00B97D38" w:rsidRDefault="0044283B" w:rsidP="00DC66E9">
            <w:pPr>
              <w:pStyle w:val="TOC1"/>
            </w:pPr>
            <w:r>
              <w:t>6.3.5</w:t>
            </w:r>
          </w:p>
        </w:tc>
        <w:tc>
          <w:tcPr>
            <w:tcW w:w="3261" w:type="pct"/>
          </w:tcPr>
          <w:p w14:paraId="447F54E3" w14:textId="5C963A3B" w:rsidR="00B97D38" w:rsidRPr="00307B64" w:rsidRDefault="0044283B" w:rsidP="00DC66E9">
            <w:pPr>
              <w:pStyle w:val="TOC1"/>
            </w:pPr>
            <w:r>
              <w:t>Product Search Implementation</w:t>
            </w:r>
          </w:p>
        </w:tc>
        <w:tc>
          <w:tcPr>
            <w:tcW w:w="654" w:type="pct"/>
          </w:tcPr>
          <w:p w14:paraId="63E85BEF" w14:textId="77777777" w:rsidR="00B97D38" w:rsidRPr="00307B64" w:rsidRDefault="00B97D38" w:rsidP="00DC66E9">
            <w:pPr>
              <w:pStyle w:val="TOC1"/>
            </w:pPr>
          </w:p>
        </w:tc>
      </w:tr>
      <w:tr w:rsidR="0069721F" w:rsidRPr="00307B64" w14:paraId="3C6B0232" w14:textId="77777777" w:rsidTr="00AE16FD">
        <w:trPr>
          <w:jc w:val="center"/>
        </w:trPr>
        <w:tc>
          <w:tcPr>
            <w:tcW w:w="311" w:type="pct"/>
            <w:gridSpan w:val="2"/>
          </w:tcPr>
          <w:p w14:paraId="49B3F165" w14:textId="77777777" w:rsidR="0069721F" w:rsidRPr="00307B64" w:rsidRDefault="0069721F" w:rsidP="00DC66E9">
            <w:pPr>
              <w:pStyle w:val="TOC1"/>
            </w:pPr>
          </w:p>
        </w:tc>
        <w:tc>
          <w:tcPr>
            <w:tcW w:w="332" w:type="pct"/>
            <w:gridSpan w:val="3"/>
          </w:tcPr>
          <w:p w14:paraId="1740966C" w14:textId="2ABDB6E8" w:rsidR="0069721F" w:rsidRPr="00307B64" w:rsidRDefault="0069721F" w:rsidP="00DC66E9">
            <w:pPr>
              <w:pStyle w:val="TOC1"/>
            </w:pPr>
            <w:r>
              <w:t>6.4</w:t>
            </w:r>
          </w:p>
        </w:tc>
        <w:tc>
          <w:tcPr>
            <w:tcW w:w="3703" w:type="pct"/>
            <w:gridSpan w:val="3"/>
          </w:tcPr>
          <w:p w14:paraId="18D115DA" w14:textId="3C35F71D" w:rsidR="0069721F" w:rsidRPr="00307B64" w:rsidRDefault="0069721F" w:rsidP="00DC66E9">
            <w:pPr>
              <w:pStyle w:val="TOC1"/>
            </w:pPr>
            <w:r>
              <w:t>AuthenTication and User Management</w:t>
            </w:r>
            <w:r w:rsidR="0000039D">
              <w:t xml:space="preserve"> </w:t>
            </w:r>
            <w:r w:rsidR="0000039D" w:rsidRPr="00307B64">
              <w:t>…………………………</w:t>
            </w:r>
            <w:r w:rsidR="0000039D" w:rsidRPr="0000039D">
              <w:t>.</w:t>
            </w:r>
          </w:p>
        </w:tc>
        <w:tc>
          <w:tcPr>
            <w:tcW w:w="654" w:type="pct"/>
          </w:tcPr>
          <w:p w14:paraId="28400E22" w14:textId="77777777" w:rsidR="0069721F" w:rsidRPr="00307B64" w:rsidRDefault="0069721F" w:rsidP="00DC66E9">
            <w:pPr>
              <w:pStyle w:val="TOC1"/>
            </w:pPr>
          </w:p>
        </w:tc>
      </w:tr>
      <w:tr w:rsidR="0069721F" w:rsidRPr="00307B64" w14:paraId="3EE1BC2C" w14:textId="77777777" w:rsidTr="00AE16FD">
        <w:trPr>
          <w:jc w:val="center"/>
        </w:trPr>
        <w:tc>
          <w:tcPr>
            <w:tcW w:w="311" w:type="pct"/>
            <w:gridSpan w:val="2"/>
          </w:tcPr>
          <w:p w14:paraId="5531C47C" w14:textId="77777777" w:rsidR="0069721F" w:rsidRPr="00307B64" w:rsidRDefault="0069721F" w:rsidP="00DC66E9">
            <w:pPr>
              <w:pStyle w:val="TOC1"/>
            </w:pPr>
          </w:p>
        </w:tc>
        <w:tc>
          <w:tcPr>
            <w:tcW w:w="332" w:type="pct"/>
            <w:gridSpan w:val="3"/>
          </w:tcPr>
          <w:p w14:paraId="714BB876" w14:textId="77777777" w:rsidR="0069721F" w:rsidRPr="00307B64" w:rsidRDefault="0069721F" w:rsidP="00DC66E9">
            <w:pPr>
              <w:pStyle w:val="TOC1"/>
            </w:pPr>
          </w:p>
        </w:tc>
        <w:tc>
          <w:tcPr>
            <w:tcW w:w="442" w:type="pct"/>
            <w:gridSpan w:val="2"/>
          </w:tcPr>
          <w:p w14:paraId="0ADC33E4" w14:textId="29A4D3B7" w:rsidR="0069721F" w:rsidRDefault="0069721F" w:rsidP="00DC66E9">
            <w:pPr>
              <w:pStyle w:val="TOC1"/>
            </w:pPr>
            <w:r>
              <w:t>6.4.1</w:t>
            </w:r>
          </w:p>
        </w:tc>
        <w:tc>
          <w:tcPr>
            <w:tcW w:w="3261" w:type="pct"/>
          </w:tcPr>
          <w:p w14:paraId="00F08AE5" w14:textId="561826A5" w:rsidR="0069721F" w:rsidRDefault="0069721F" w:rsidP="00DC66E9">
            <w:pPr>
              <w:pStyle w:val="TOC1"/>
            </w:pPr>
            <w:r>
              <w:t>Login</w:t>
            </w:r>
            <w:r w:rsidR="0000039D">
              <w:t xml:space="preserve"> </w:t>
            </w:r>
            <w:r w:rsidR="0000039D" w:rsidRPr="00307B64">
              <w:t>……………………………….……......</w:t>
            </w:r>
            <w:r w:rsidR="0000039D" w:rsidRPr="0000039D">
              <w:t>.................</w:t>
            </w:r>
          </w:p>
        </w:tc>
        <w:tc>
          <w:tcPr>
            <w:tcW w:w="654" w:type="pct"/>
          </w:tcPr>
          <w:p w14:paraId="270D28C4" w14:textId="77777777" w:rsidR="0069721F" w:rsidRPr="00307B64" w:rsidRDefault="0069721F" w:rsidP="00DC66E9">
            <w:pPr>
              <w:pStyle w:val="TOC1"/>
            </w:pPr>
          </w:p>
        </w:tc>
      </w:tr>
      <w:tr w:rsidR="0069721F" w:rsidRPr="00307B64" w14:paraId="7DC93724" w14:textId="77777777" w:rsidTr="00AE16FD">
        <w:trPr>
          <w:jc w:val="center"/>
        </w:trPr>
        <w:tc>
          <w:tcPr>
            <w:tcW w:w="311" w:type="pct"/>
            <w:gridSpan w:val="2"/>
          </w:tcPr>
          <w:p w14:paraId="13CB5754" w14:textId="77777777" w:rsidR="0069721F" w:rsidRPr="00307B64" w:rsidRDefault="0069721F" w:rsidP="00DC66E9">
            <w:pPr>
              <w:pStyle w:val="TOC1"/>
            </w:pPr>
          </w:p>
        </w:tc>
        <w:tc>
          <w:tcPr>
            <w:tcW w:w="332" w:type="pct"/>
            <w:gridSpan w:val="3"/>
          </w:tcPr>
          <w:p w14:paraId="7AE1E2BE" w14:textId="77777777" w:rsidR="0069721F" w:rsidRPr="00307B64" w:rsidRDefault="0069721F" w:rsidP="00DC66E9">
            <w:pPr>
              <w:pStyle w:val="TOC1"/>
            </w:pPr>
          </w:p>
        </w:tc>
        <w:tc>
          <w:tcPr>
            <w:tcW w:w="442" w:type="pct"/>
            <w:gridSpan w:val="2"/>
          </w:tcPr>
          <w:p w14:paraId="46C479D3" w14:textId="394CFBF3" w:rsidR="0069721F" w:rsidRDefault="0069721F" w:rsidP="00DC66E9">
            <w:pPr>
              <w:pStyle w:val="TOC1"/>
            </w:pPr>
            <w:r>
              <w:t>6.4.2</w:t>
            </w:r>
          </w:p>
        </w:tc>
        <w:tc>
          <w:tcPr>
            <w:tcW w:w="3261" w:type="pct"/>
          </w:tcPr>
          <w:p w14:paraId="7A827595" w14:textId="1592EA86" w:rsidR="0069721F" w:rsidRDefault="0069721F" w:rsidP="00DC66E9">
            <w:pPr>
              <w:pStyle w:val="TOC1"/>
            </w:pPr>
            <w:r>
              <w:t>Logout</w:t>
            </w:r>
            <w:r w:rsidR="0000039D">
              <w:t xml:space="preserve"> </w:t>
            </w:r>
            <w:r w:rsidR="0000039D" w:rsidRPr="00307B64">
              <w:t>……………………………….……......</w:t>
            </w:r>
            <w:r w:rsidR="0000039D" w:rsidRPr="0000039D">
              <w:t>...............</w:t>
            </w:r>
          </w:p>
        </w:tc>
        <w:tc>
          <w:tcPr>
            <w:tcW w:w="654" w:type="pct"/>
          </w:tcPr>
          <w:p w14:paraId="79E5BE7A" w14:textId="77777777" w:rsidR="0069721F" w:rsidRPr="00307B64" w:rsidRDefault="0069721F" w:rsidP="00DC66E9">
            <w:pPr>
              <w:pStyle w:val="TOC1"/>
            </w:pPr>
          </w:p>
        </w:tc>
      </w:tr>
      <w:tr w:rsidR="0069721F" w:rsidRPr="00307B64" w14:paraId="1C57B09F" w14:textId="77777777" w:rsidTr="00AE16FD">
        <w:trPr>
          <w:jc w:val="center"/>
        </w:trPr>
        <w:tc>
          <w:tcPr>
            <w:tcW w:w="311" w:type="pct"/>
            <w:gridSpan w:val="2"/>
          </w:tcPr>
          <w:p w14:paraId="1EA902E4" w14:textId="77777777" w:rsidR="0069721F" w:rsidRPr="00307B64" w:rsidRDefault="0069721F" w:rsidP="00DC66E9">
            <w:pPr>
              <w:pStyle w:val="TOC1"/>
            </w:pPr>
          </w:p>
        </w:tc>
        <w:tc>
          <w:tcPr>
            <w:tcW w:w="332" w:type="pct"/>
            <w:gridSpan w:val="3"/>
          </w:tcPr>
          <w:p w14:paraId="54E0B79F" w14:textId="77777777" w:rsidR="0069721F" w:rsidRPr="00307B64" w:rsidRDefault="0069721F" w:rsidP="00DC66E9">
            <w:pPr>
              <w:pStyle w:val="TOC1"/>
            </w:pPr>
          </w:p>
        </w:tc>
        <w:tc>
          <w:tcPr>
            <w:tcW w:w="442" w:type="pct"/>
            <w:gridSpan w:val="2"/>
          </w:tcPr>
          <w:p w14:paraId="4BF143F3" w14:textId="5C6DA3FE" w:rsidR="0069721F" w:rsidRDefault="0069721F" w:rsidP="00DC66E9">
            <w:pPr>
              <w:pStyle w:val="TOC1"/>
            </w:pPr>
            <w:r>
              <w:t>6.4.3</w:t>
            </w:r>
          </w:p>
        </w:tc>
        <w:tc>
          <w:tcPr>
            <w:tcW w:w="3261" w:type="pct"/>
          </w:tcPr>
          <w:p w14:paraId="01C89E6B" w14:textId="264B435C" w:rsidR="0069721F" w:rsidRDefault="0069721F" w:rsidP="00DC66E9">
            <w:pPr>
              <w:pStyle w:val="TOC1"/>
            </w:pPr>
            <w:r>
              <w:t>Registration</w:t>
            </w:r>
            <w:r w:rsidR="0000039D">
              <w:t xml:space="preserve"> </w:t>
            </w:r>
            <w:r w:rsidR="0000039D" w:rsidRPr="00307B64">
              <w:t>……………………………….……......</w:t>
            </w:r>
            <w:r w:rsidR="002042CE" w:rsidRPr="002042CE">
              <w:t>.......</w:t>
            </w:r>
          </w:p>
        </w:tc>
        <w:tc>
          <w:tcPr>
            <w:tcW w:w="654" w:type="pct"/>
          </w:tcPr>
          <w:p w14:paraId="087219E2" w14:textId="77777777" w:rsidR="0069721F" w:rsidRPr="00307B64" w:rsidRDefault="0069721F" w:rsidP="00DC66E9">
            <w:pPr>
              <w:pStyle w:val="TOC1"/>
            </w:pPr>
          </w:p>
        </w:tc>
      </w:tr>
      <w:tr w:rsidR="0069721F" w:rsidRPr="00307B64" w14:paraId="1B1C2AF4" w14:textId="77777777" w:rsidTr="00AE16FD">
        <w:trPr>
          <w:jc w:val="center"/>
        </w:trPr>
        <w:tc>
          <w:tcPr>
            <w:tcW w:w="311" w:type="pct"/>
            <w:gridSpan w:val="2"/>
          </w:tcPr>
          <w:p w14:paraId="14AC8944" w14:textId="77777777" w:rsidR="0069721F" w:rsidRPr="00307B64" w:rsidRDefault="0069721F" w:rsidP="00DC66E9">
            <w:pPr>
              <w:pStyle w:val="TOC1"/>
            </w:pPr>
          </w:p>
        </w:tc>
        <w:tc>
          <w:tcPr>
            <w:tcW w:w="332" w:type="pct"/>
            <w:gridSpan w:val="3"/>
          </w:tcPr>
          <w:p w14:paraId="3A1AC13C" w14:textId="77777777" w:rsidR="0069721F" w:rsidRPr="00307B64" w:rsidRDefault="0069721F" w:rsidP="00DC66E9">
            <w:pPr>
              <w:pStyle w:val="TOC1"/>
            </w:pPr>
          </w:p>
        </w:tc>
        <w:tc>
          <w:tcPr>
            <w:tcW w:w="442" w:type="pct"/>
            <w:gridSpan w:val="2"/>
          </w:tcPr>
          <w:p w14:paraId="2F73E8E0" w14:textId="751338AD" w:rsidR="0069721F" w:rsidRDefault="0069721F" w:rsidP="00DC66E9">
            <w:pPr>
              <w:pStyle w:val="TOC1"/>
            </w:pPr>
            <w:r>
              <w:t>6.4.4</w:t>
            </w:r>
          </w:p>
        </w:tc>
        <w:tc>
          <w:tcPr>
            <w:tcW w:w="3261" w:type="pct"/>
          </w:tcPr>
          <w:p w14:paraId="0CB99732" w14:textId="437F0115" w:rsidR="0069721F" w:rsidRDefault="0069721F" w:rsidP="00DC66E9">
            <w:pPr>
              <w:pStyle w:val="TOC1"/>
            </w:pPr>
            <w:r>
              <w:t>Role Based Access Control</w:t>
            </w:r>
            <w:r w:rsidR="0000039D">
              <w:t xml:space="preserve"> </w:t>
            </w:r>
            <w:r w:rsidR="0000039D" w:rsidRPr="00307B64">
              <w:t>……………………………</w:t>
            </w:r>
            <w:r w:rsidR="002042CE" w:rsidRPr="002042CE">
              <w:t>..</w:t>
            </w:r>
          </w:p>
        </w:tc>
        <w:tc>
          <w:tcPr>
            <w:tcW w:w="654" w:type="pct"/>
          </w:tcPr>
          <w:p w14:paraId="46EA0705" w14:textId="77777777" w:rsidR="0069721F" w:rsidRPr="00307B64" w:rsidRDefault="0069721F" w:rsidP="00DC66E9">
            <w:pPr>
              <w:pStyle w:val="TOC1"/>
            </w:pPr>
          </w:p>
        </w:tc>
      </w:tr>
      <w:tr w:rsidR="0044283B" w:rsidRPr="00307B64" w14:paraId="3698193F" w14:textId="77777777" w:rsidTr="00AE16FD">
        <w:trPr>
          <w:jc w:val="center"/>
        </w:trPr>
        <w:tc>
          <w:tcPr>
            <w:tcW w:w="311" w:type="pct"/>
            <w:gridSpan w:val="2"/>
          </w:tcPr>
          <w:p w14:paraId="43CEEC99" w14:textId="77777777" w:rsidR="0044283B" w:rsidRPr="00307B64" w:rsidRDefault="0044283B" w:rsidP="00DC66E9">
            <w:pPr>
              <w:pStyle w:val="TOC1"/>
            </w:pPr>
          </w:p>
        </w:tc>
        <w:tc>
          <w:tcPr>
            <w:tcW w:w="332" w:type="pct"/>
            <w:gridSpan w:val="3"/>
          </w:tcPr>
          <w:p w14:paraId="745770FC" w14:textId="77777777" w:rsidR="0044283B" w:rsidRPr="00307B64" w:rsidRDefault="0044283B" w:rsidP="00DC66E9">
            <w:pPr>
              <w:pStyle w:val="TOC1"/>
            </w:pPr>
          </w:p>
        </w:tc>
        <w:tc>
          <w:tcPr>
            <w:tcW w:w="442" w:type="pct"/>
            <w:gridSpan w:val="2"/>
          </w:tcPr>
          <w:p w14:paraId="599677B8" w14:textId="511BA945" w:rsidR="0044283B" w:rsidRDefault="0044283B" w:rsidP="00DC66E9">
            <w:pPr>
              <w:pStyle w:val="TOC1"/>
            </w:pPr>
            <w:r>
              <w:t>6.4.5</w:t>
            </w:r>
          </w:p>
        </w:tc>
        <w:tc>
          <w:tcPr>
            <w:tcW w:w="3261" w:type="pct"/>
          </w:tcPr>
          <w:p w14:paraId="7C7BB790" w14:textId="4A9BE51D" w:rsidR="0044283B" w:rsidRDefault="0044283B" w:rsidP="00DC66E9">
            <w:pPr>
              <w:pStyle w:val="TOC1"/>
            </w:pPr>
            <w:r>
              <w:t>My Account</w:t>
            </w:r>
          </w:p>
        </w:tc>
        <w:tc>
          <w:tcPr>
            <w:tcW w:w="654" w:type="pct"/>
          </w:tcPr>
          <w:p w14:paraId="313E1AD5" w14:textId="77777777" w:rsidR="0044283B" w:rsidRPr="00307B64" w:rsidRDefault="0044283B" w:rsidP="00DC66E9">
            <w:pPr>
              <w:pStyle w:val="TOC1"/>
            </w:pPr>
          </w:p>
        </w:tc>
      </w:tr>
      <w:tr w:rsidR="0069721F" w:rsidRPr="00307B64" w14:paraId="20E6D66D" w14:textId="77777777" w:rsidTr="00AE16FD">
        <w:trPr>
          <w:jc w:val="center"/>
        </w:trPr>
        <w:tc>
          <w:tcPr>
            <w:tcW w:w="311" w:type="pct"/>
            <w:gridSpan w:val="2"/>
          </w:tcPr>
          <w:p w14:paraId="11A579FE" w14:textId="77777777" w:rsidR="0069721F" w:rsidRPr="00307B64" w:rsidRDefault="0069721F" w:rsidP="00DC66E9">
            <w:pPr>
              <w:pStyle w:val="TOC1"/>
            </w:pPr>
          </w:p>
        </w:tc>
        <w:tc>
          <w:tcPr>
            <w:tcW w:w="332" w:type="pct"/>
            <w:gridSpan w:val="3"/>
          </w:tcPr>
          <w:p w14:paraId="1445CE42" w14:textId="0FE4DAF2" w:rsidR="0069721F" w:rsidRPr="00307B64" w:rsidRDefault="0069721F" w:rsidP="00DC66E9">
            <w:pPr>
              <w:pStyle w:val="TOC1"/>
            </w:pPr>
            <w:r>
              <w:t>6.5</w:t>
            </w:r>
          </w:p>
        </w:tc>
        <w:tc>
          <w:tcPr>
            <w:tcW w:w="3703" w:type="pct"/>
            <w:gridSpan w:val="3"/>
          </w:tcPr>
          <w:p w14:paraId="7229123E" w14:textId="3FD653EA" w:rsidR="0069721F" w:rsidRDefault="0069721F" w:rsidP="00DC66E9">
            <w:pPr>
              <w:pStyle w:val="TOC1"/>
            </w:pPr>
            <w:r>
              <w:t>Shopping And Payment System</w:t>
            </w:r>
            <w:r w:rsidR="0000039D">
              <w:t xml:space="preserve"> </w:t>
            </w:r>
            <w:r w:rsidR="0000039D" w:rsidRPr="00307B64">
              <w:t>……………………………….…</w:t>
            </w:r>
          </w:p>
        </w:tc>
        <w:tc>
          <w:tcPr>
            <w:tcW w:w="654" w:type="pct"/>
          </w:tcPr>
          <w:p w14:paraId="2CADC18C" w14:textId="77777777" w:rsidR="0069721F" w:rsidRPr="00307B64" w:rsidRDefault="0069721F" w:rsidP="00DC66E9">
            <w:pPr>
              <w:pStyle w:val="TOC1"/>
            </w:pPr>
          </w:p>
        </w:tc>
      </w:tr>
      <w:tr w:rsidR="0069721F" w:rsidRPr="00307B64" w14:paraId="6A57E179" w14:textId="77777777" w:rsidTr="00AE16FD">
        <w:trPr>
          <w:jc w:val="center"/>
        </w:trPr>
        <w:tc>
          <w:tcPr>
            <w:tcW w:w="311" w:type="pct"/>
            <w:gridSpan w:val="2"/>
          </w:tcPr>
          <w:p w14:paraId="4FCD0C10" w14:textId="77777777" w:rsidR="0069721F" w:rsidRPr="00307B64" w:rsidRDefault="0069721F" w:rsidP="00DC66E9">
            <w:pPr>
              <w:pStyle w:val="TOC1"/>
            </w:pPr>
          </w:p>
        </w:tc>
        <w:tc>
          <w:tcPr>
            <w:tcW w:w="332" w:type="pct"/>
            <w:gridSpan w:val="3"/>
          </w:tcPr>
          <w:p w14:paraId="0854912A" w14:textId="77777777" w:rsidR="0069721F" w:rsidRPr="00307B64" w:rsidRDefault="0069721F" w:rsidP="00DC66E9">
            <w:pPr>
              <w:pStyle w:val="TOC1"/>
            </w:pPr>
          </w:p>
        </w:tc>
        <w:tc>
          <w:tcPr>
            <w:tcW w:w="442" w:type="pct"/>
            <w:gridSpan w:val="2"/>
          </w:tcPr>
          <w:p w14:paraId="7C12AAA8" w14:textId="08DF99A1" w:rsidR="0069721F" w:rsidRPr="005C26F3" w:rsidRDefault="0069721F" w:rsidP="00DC66E9">
            <w:pPr>
              <w:pStyle w:val="TOC1"/>
              <w:rPr>
                <w:sz w:val="22"/>
              </w:rPr>
            </w:pPr>
            <w:r w:rsidRPr="005C26F3">
              <w:t>6.5.1</w:t>
            </w:r>
          </w:p>
        </w:tc>
        <w:tc>
          <w:tcPr>
            <w:tcW w:w="3261" w:type="pct"/>
          </w:tcPr>
          <w:p w14:paraId="2F51B972" w14:textId="1A0238CE" w:rsidR="0069721F" w:rsidRDefault="0069721F" w:rsidP="00DC66E9">
            <w:pPr>
              <w:pStyle w:val="TOC1"/>
            </w:pPr>
            <w:r>
              <w:t>Shopping Cart</w:t>
            </w:r>
            <w:r w:rsidR="0000039D">
              <w:t xml:space="preserve"> </w:t>
            </w:r>
            <w:r w:rsidR="0000039D" w:rsidRPr="00307B64">
              <w:t>……………………………….……......</w:t>
            </w:r>
            <w:r w:rsidR="002042CE" w:rsidRPr="002042CE">
              <w:t>....</w:t>
            </w:r>
          </w:p>
        </w:tc>
        <w:tc>
          <w:tcPr>
            <w:tcW w:w="654" w:type="pct"/>
          </w:tcPr>
          <w:p w14:paraId="6D44254D" w14:textId="77777777" w:rsidR="0069721F" w:rsidRPr="00307B64" w:rsidRDefault="0069721F" w:rsidP="00DC66E9">
            <w:pPr>
              <w:pStyle w:val="TOC1"/>
            </w:pPr>
          </w:p>
        </w:tc>
      </w:tr>
      <w:tr w:rsidR="0069721F" w:rsidRPr="00307B64" w14:paraId="7D73555A" w14:textId="77777777" w:rsidTr="00AE16FD">
        <w:trPr>
          <w:jc w:val="center"/>
        </w:trPr>
        <w:tc>
          <w:tcPr>
            <w:tcW w:w="311" w:type="pct"/>
            <w:gridSpan w:val="2"/>
          </w:tcPr>
          <w:p w14:paraId="78AE9B53" w14:textId="77777777" w:rsidR="0069721F" w:rsidRPr="00307B64" w:rsidRDefault="0069721F" w:rsidP="00DC66E9">
            <w:pPr>
              <w:pStyle w:val="TOC1"/>
            </w:pPr>
          </w:p>
        </w:tc>
        <w:tc>
          <w:tcPr>
            <w:tcW w:w="332" w:type="pct"/>
            <w:gridSpan w:val="3"/>
          </w:tcPr>
          <w:p w14:paraId="5D89CABE" w14:textId="77777777" w:rsidR="0069721F" w:rsidRPr="00307B64" w:rsidRDefault="0069721F" w:rsidP="00DC66E9">
            <w:pPr>
              <w:pStyle w:val="TOC1"/>
            </w:pPr>
          </w:p>
        </w:tc>
        <w:tc>
          <w:tcPr>
            <w:tcW w:w="442" w:type="pct"/>
            <w:gridSpan w:val="2"/>
          </w:tcPr>
          <w:p w14:paraId="0A33C427" w14:textId="04D5611B" w:rsidR="0069721F" w:rsidRDefault="0069721F" w:rsidP="00DC66E9">
            <w:pPr>
              <w:pStyle w:val="TOC1"/>
            </w:pPr>
            <w:r>
              <w:t>6.5.2</w:t>
            </w:r>
          </w:p>
        </w:tc>
        <w:tc>
          <w:tcPr>
            <w:tcW w:w="3261" w:type="pct"/>
          </w:tcPr>
          <w:p w14:paraId="7EF8B992" w14:textId="2DE0A733" w:rsidR="0069721F" w:rsidRDefault="0069721F" w:rsidP="00DC66E9">
            <w:pPr>
              <w:pStyle w:val="TOC1"/>
            </w:pPr>
            <w:r>
              <w:t>Checkout</w:t>
            </w:r>
            <w:r w:rsidR="0000039D">
              <w:t xml:space="preserve"> </w:t>
            </w:r>
            <w:r w:rsidR="0000039D" w:rsidRPr="00307B64">
              <w:t>……………………………….……......</w:t>
            </w:r>
            <w:r w:rsidR="002042CE" w:rsidRPr="002042CE">
              <w:t>............</w:t>
            </w:r>
          </w:p>
        </w:tc>
        <w:tc>
          <w:tcPr>
            <w:tcW w:w="654" w:type="pct"/>
          </w:tcPr>
          <w:p w14:paraId="26F41917" w14:textId="77777777" w:rsidR="0069721F" w:rsidRPr="00307B64" w:rsidRDefault="0069721F" w:rsidP="00DC66E9">
            <w:pPr>
              <w:pStyle w:val="TOC1"/>
            </w:pPr>
          </w:p>
        </w:tc>
      </w:tr>
      <w:tr w:rsidR="0069721F" w:rsidRPr="00307B64" w14:paraId="03BC164C" w14:textId="77777777" w:rsidTr="00AE16FD">
        <w:trPr>
          <w:jc w:val="center"/>
        </w:trPr>
        <w:tc>
          <w:tcPr>
            <w:tcW w:w="311" w:type="pct"/>
            <w:gridSpan w:val="2"/>
          </w:tcPr>
          <w:p w14:paraId="5B680868" w14:textId="77777777" w:rsidR="0069721F" w:rsidRPr="00307B64" w:rsidRDefault="0069721F" w:rsidP="00DC66E9">
            <w:pPr>
              <w:pStyle w:val="TOC1"/>
            </w:pPr>
          </w:p>
        </w:tc>
        <w:tc>
          <w:tcPr>
            <w:tcW w:w="332" w:type="pct"/>
            <w:gridSpan w:val="3"/>
          </w:tcPr>
          <w:p w14:paraId="4117652F" w14:textId="77777777" w:rsidR="0069721F" w:rsidRPr="00307B64" w:rsidRDefault="0069721F" w:rsidP="00DC66E9">
            <w:pPr>
              <w:pStyle w:val="TOC1"/>
            </w:pPr>
          </w:p>
        </w:tc>
        <w:tc>
          <w:tcPr>
            <w:tcW w:w="442" w:type="pct"/>
            <w:gridSpan w:val="2"/>
          </w:tcPr>
          <w:p w14:paraId="39918907" w14:textId="47AAEB55" w:rsidR="0069721F" w:rsidRDefault="0069721F" w:rsidP="00DC66E9">
            <w:pPr>
              <w:pStyle w:val="TOC1"/>
            </w:pPr>
            <w:r>
              <w:t>6.5.3</w:t>
            </w:r>
          </w:p>
        </w:tc>
        <w:tc>
          <w:tcPr>
            <w:tcW w:w="3261" w:type="pct"/>
          </w:tcPr>
          <w:p w14:paraId="1F4299ED" w14:textId="5A8C989D" w:rsidR="0069721F" w:rsidRDefault="0069721F" w:rsidP="00DC66E9">
            <w:pPr>
              <w:pStyle w:val="TOC1"/>
            </w:pPr>
            <w:r>
              <w:t>Paypal Payment Intergration</w:t>
            </w:r>
            <w:r w:rsidR="0000039D">
              <w:t xml:space="preserve"> </w:t>
            </w:r>
            <w:r w:rsidR="0000039D" w:rsidRPr="00307B64">
              <w:t>……………………………</w:t>
            </w:r>
            <w:r w:rsidR="002042CE" w:rsidRPr="002042CE">
              <w:t>.</w:t>
            </w:r>
          </w:p>
        </w:tc>
        <w:tc>
          <w:tcPr>
            <w:tcW w:w="654" w:type="pct"/>
          </w:tcPr>
          <w:p w14:paraId="5917DE68" w14:textId="77777777" w:rsidR="0069721F" w:rsidRPr="00307B64" w:rsidRDefault="0069721F" w:rsidP="00DC66E9">
            <w:pPr>
              <w:pStyle w:val="TOC1"/>
            </w:pPr>
          </w:p>
        </w:tc>
      </w:tr>
      <w:tr w:rsidR="0044283B" w:rsidRPr="00307B64" w14:paraId="6092BB9C" w14:textId="77777777" w:rsidTr="00AE16FD">
        <w:trPr>
          <w:jc w:val="center"/>
        </w:trPr>
        <w:tc>
          <w:tcPr>
            <w:tcW w:w="311" w:type="pct"/>
            <w:gridSpan w:val="2"/>
          </w:tcPr>
          <w:p w14:paraId="7FA4804D" w14:textId="77777777" w:rsidR="0044283B" w:rsidRPr="00307B64" w:rsidRDefault="0044283B" w:rsidP="00DC66E9">
            <w:pPr>
              <w:pStyle w:val="TOC1"/>
            </w:pPr>
          </w:p>
        </w:tc>
        <w:tc>
          <w:tcPr>
            <w:tcW w:w="332" w:type="pct"/>
            <w:gridSpan w:val="3"/>
          </w:tcPr>
          <w:p w14:paraId="64DB0D9F" w14:textId="77777777" w:rsidR="0044283B" w:rsidRPr="00307B64" w:rsidRDefault="0044283B" w:rsidP="00DC66E9">
            <w:pPr>
              <w:pStyle w:val="TOC1"/>
            </w:pPr>
          </w:p>
        </w:tc>
        <w:tc>
          <w:tcPr>
            <w:tcW w:w="442" w:type="pct"/>
            <w:gridSpan w:val="2"/>
          </w:tcPr>
          <w:p w14:paraId="42A66C25" w14:textId="05762AD7" w:rsidR="0044283B" w:rsidRDefault="0044283B" w:rsidP="00DC66E9">
            <w:pPr>
              <w:pStyle w:val="TOC1"/>
            </w:pPr>
            <w:r>
              <w:t>6.5.4</w:t>
            </w:r>
          </w:p>
        </w:tc>
        <w:tc>
          <w:tcPr>
            <w:tcW w:w="3261" w:type="pct"/>
          </w:tcPr>
          <w:p w14:paraId="058FAA0D" w14:textId="2795FFF0" w:rsidR="0044283B" w:rsidRDefault="0044283B" w:rsidP="00DC66E9">
            <w:pPr>
              <w:pStyle w:val="TOC1"/>
            </w:pPr>
            <w:r>
              <w:t>Order List</w:t>
            </w:r>
          </w:p>
        </w:tc>
        <w:tc>
          <w:tcPr>
            <w:tcW w:w="654" w:type="pct"/>
          </w:tcPr>
          <w:p w14:paraId="737B69B2" w14:textId="77777777" w:rsidR="0044283B" w:rsidRPr="00307B64" w:rsidRDefault="0044283B" w:rsidP="00DC66E9">
            <w:pPr>
              <w:pStyle w:val="TOC1"/>
            </w:pPr>
          </w:p>
        </w:tc>
      </w:tr>
      <w:tr w:rsidR="0069721F" w:rsidRPr="00307B64" w14:paraId="520375DF" w14:textId="77777777" w:rsidTr="00AE16FD">
        <w:trPr>
          <w:jc w:val="center"/>
        </w:trPr>
        <w:tc>
          <w:tcPr>
            <w:tcW w:w="311" w:type="pct"/>
            <w:gridSpan w:val="2"/>
          </w:tcPr>
          <w:p w14:paraId="5F8CEF3D" w14:textId="77777777" w:rsidR="0069721F" w:rsidRPr="00307B64" w:rsidRDefault="0069721F" w:rsidP="00DC66E9">
            <w:pPr>
              <w:pStyle w:val="TOC1"/>
            </w:pPr>
          </w:p>
        </w:tc>
        <w:tc>
          <w:tcPr>
            <w:tcW w:w="332" w:type="pct"/>
            <w:gridSpan w:val="3"/>
          </w:tcPr>
          <w:p w14:paraId="3CC2D2F3" w14:textId="07052111" w:rsidR="0069721F" w:rsidRPr="00307B64" w:rsidRDefault="0069721F" w:rsidP="00DC66E9">
            <w:pPr>
              <w:pStyle w:val="TOC1"/>
              <w:rPr>
                <w:b/>
              </w:rPr>
            </w:pPr>
            <w:r>
              <w:t>6</w:t>
            </w:r>
            <w:r w:rsidRPr="00307B64">
              <w:t>.</w:t>
            </w:r>
            <w:r>
              <w:t>6</w:t>
            </w:r>
          </w:p>
        </w:tc>
        <w:tc>
          <w:tcPr>
            <w:tcW w:w="3703" w:type="pct"/>
            <w:gridSpan w:val="3"/>
          </w:tcPr>
          <w:p w14:paraId="19237B50" w14:textId="1A60C5F8" w:rsidR="0069721F" w:rsidRPr="00307B64" w:rsidRDefault="0069721F" w:rsidP="00DC66E9">
            <w:pPr>
              <w:pStyle w:val="TOC1"/>
              <w:rPr>
                <w:b/>
              </w:rPr>
            </w:pPr>
            <w:r w:rsidRPr="00307B64">
              <w:t>Message Feature (Data Lookup System) ………………………</w:t>
            </w:r>
            <w:r w:rsidR="002042CE" w:rsidRPr="002042CE">
              <w:t>...</w:t>
            </w:r>
          </w:p>
        </w:tc>
        <w:tc>
          <w:tcPr>
            <w:tcW w:w="654" w:type="pct"/>
          </w:tcPr>
          <w:p w14:paraId="013E6709" w14:textId="77777777" w:rsidR="0069721F" w:rsidRPr="00307B64" w:rsidRDefault="0069721F" w:rsidP="00DC66E9">
            <w:pPr>
              <w:pStyle w:val="TOC1"/>
              <w:rPr>
                <w:b/>
              </w:rPr>
            </w:pPr>
            <w:r w:rsidRPr="00307B64">
              <w:t>35</w:t>
            </w:r>
          </w:p>
        </w:tc>
      </w:tr>
      <w:tr w:rsidR="0069721F" w:rsidRPr="00307B64" w14:paraId="5ACCBD70" w14:textId="77777777" w:rsidTr="00AE16FD">
        <w:trPr>
          <w:jc w:val="center"/>
        </w:trPr>
        <w:tc>
          <w:tcPr>
            <w:tcW w:w="311" w:type="pct"/>
            <w:gridSpan w:val="2"/>
          </w:tcPr>
          <w:p w14:paraId="69CDCF4A" w14:textId="77777777" w:rsidR="0069721F" w:rsidRPr="00307B64" w:rsidRDefault="0069721F" w:rsidP="00DC66E9">
            <w:pPr>
              <w:pStyle w:val="TOC1"/>
            </w:pPr>
          </w:p>
        </w:tc>
        <w:tc>
          <w:tcPr>
            <w:tcW w:w="332" w:type="pct"/>
            <w:gridSpan w:val="3"/>
          </w:tcPr>
          <w:p w14:paraId="1796490A" w14:textId="77777777" w:rsidR="0069721F" w:rsidRPr="00307B64" w:rsidRDefault="0069721F" w:rsidP="00DC66E9">
            <w:pPr>
              <w:pStyle w:val="TOC1"/>
            </w:pPr>
          </w:p>
        </w:tc>
        <w:tc>
          <w:tcPr>
            <w:tcW w:w="442" w:type="pct"/>
            <w:gridSpan w:val="2"/>
          </w:tcPr>
          <w:p w14:paraId="7B7CC179" w14:textId="5103C043" w:rsidR="0069721F" w:rsidRPr="00307B64" w:rsidRDefault="0069721F" w:rsidP="00DC66E9">
            <w:pPr>
              <w:pStyle w:val="TOC1"/>
            </w:pPr>
            <w:r>
              <w:t>6</w:t>
            </w:r>
            <w:r w:rsidRPr="00307B64">
              <w:t>.</w:t>
            </w:r>
            <w:r>
              <w:t>6</w:t>
            </w:r>
            <w:r w:rsidRPr="00307B64">
              <w:t>.1</w:t>
            </w:r>
          </w:p>
        </w:tc>
        <w:tc>
          <w:tcPr>
            <w:tcW w:w="3261" w:type="pct"/>
          </w:tcPr>
          <w:p w14:paraId="7C172BAD" w14:textId="1954E6C2" w:rsidR="0069721F" w:rsidRPr="00307B64" w:rsidRDefault="0069721F" w:rsidP="00DC66E9">
            <w:pPr>
              <w:pStyle w:val="TOC1"/>
            </w:pPr>
            <w:r w:rsidRPr="00307B64">
              <w:t>Overview …………………………………..……………</w:t>
            </w:r>
          </w:p>
        </w:tc>
        <w:tc>
          <w:tcPr>
            <w:tcW w:w="654" w:type="pct"/>
          </w:tcPr>
          <w:p w14:paraId="1FF37B45" w14:textId="77777777" w:rsidR="0069721F" w:rsidRPr="00307B64" w:rsidRDefault="0069721F" w:rsidP="00DC66E9">
            <w:pPr>
              <w:pStyle w:val="TOC1"/>
            </w:pPr>
          </w:p>
        </w:tc>
      </w:tr>
      <w:tr w:rsidR="0069721F" w:rsidRPr="00307B64" w14:paraId="0D4C6F22" w14:textId="77777777" w:rsidTr="00AE16FD">
        <w:trPr>
          <w:jc w:val="center"/>
        </w:trPr>
        <w:tc>
          <w:tcPr>
            <w:tcW w:w="311" w:type="pct"/>
            <w:gridSpan w:val="2"/>
          </w:tcPr>
          <w:p w14:paraId="7B8C5471" w14:textId="77777777" w:rsidR="0069721F" w:rsidRPr="00307B64" w:rsidRDefault="0069721F" w:rsidP="00DC66E9">
            <w:pPr>
              <w:pStyle w:val="TOC1"/>
            </w:pPr>
          </w:p>
        </w:tc>
        <w:tc>
          <w:tcPr>
            <w:tcW w:w="332" w:type="pct"/>
            <w:gridSpan w:val="3"/>
          </w:tcPr>
          <w:p w14:paraId="51905C53" w14:textId="77777777" w:rsidR="0069721F" w:rsidRPr="00307B64" w:rsidRDefault="0069721F" w:rsidP="00DC66E9">
            <w:pPr>
              <w:pStyle w:val="TOC1"/>
            </w:pPr>
          </w:p>
        </w:tc>
        <w:tc>
          <w:tcPr>
            <w:tcW w:w="442" w:type="pct"/>
            <w:gridSpan w:val="2"/>
          </w:tcPr>
          <w:p w14:paraId="2A32BDEF" w14:textId="7BB16A91" w:rsidR="0069721F" w:rsidRPr="00307B64" w:rsidRDefault="0069721F" w:rsidP="00DC66E9">
            <w:pPr>
              <w:pStyle w:val="TOC1"/>
            </w:pPr>
            <w:r>
              <w:t>6</w:t>
            </w:r>
            <w:r w:rsidRPr="00307B64">
              <w:t>.</w:t>
            </w:r>
            <w:r>
              <w:t>6</w:t>
            </w:r>
            <w:r w:rsidRPr="00307B64">
              <w:t>.2</w:t>
            </w:r>
          </w:p>
        </w:tc>
        <w:tc>
          <w:tcPr>
            <w:tcW w:w="3261" w:type="pct"/>
          </w:tcPr>
          <w:p w14:paraId="77AD553C" w14:textId="38DC4CAE" w:rsidR="0069721F" w:rsidRPr="00307B64" w:rsidRDefault="0069721F" w:rsidP="00DC66E9">
            <w:pPr>
              <w:pStyle w:val="TOC1"/>
            </w:pPr>
            <w:r w:rsidRPr="00307B64">
              <w:t>Requirements ………………………………………….</w:t>
            </w:r>
            <w:r w:rsidR="002042CE" w:rsidRPr="002042CE">
              <w:t>...</w:t>
            </w:r>
          </w:p>
        </w:tc>
        <w:tc>
          <w:tcPr>
            <w:tcW w:w="654" w:type="pct"/>
          </w:tcPr>
          <w:p w14:paraId="4FABCFB7" w14:textId="77777777" w:rsidR="0069721F" w:rsidRPr="00307B64" w:rsidRDefault="0069721F" w:rsidP="00DC66E9">
            <w:pPr>
              <w:pStyle w:val="TOC1"/>
            </w:pPr>
          </w:p>
        </w:tc>
      </w:tr>
      <w:tr w:rsidR="0069721F" w:rsidRPr="00307B64" w14:paraId="17744C1F" w14:textId="77777777" w:rsidTr="00AE16FD">
        <w:trPr>
          <w:jc w:val="center"/>
        </w:trPr>
        <w:tc>
          <w:tcPr>
            <w:tcW w:w="311" w:type="pct"/>
            <w:gridSpan w:val="2"/>
          </w:tcPr>
          <w:p w14:paraId="4850220D" w14:textId="77777777" w:rsidR="0069721F" w:rsidRPr="00307B64" w:rsidRDefault="0069721F" w:rsidP="00DC66E9">
            <w:pPr>
              <w:pStyle w:val="TOC1"/>
            </w:pPr>
          </w:p>
        </w:tc>
        <w:tc>
          <w:tcPr>
            <w:tcW w:w="332" w:type="pct"/>
            <w:gridSpan w:val="3"/>
          </w:tcPr>
          <w:p w14:paraId="45371720" w14:textId="77777777" w:rsidR="0069721F" w:rsidRPr="00307B64" w:rsidRDefault="0069721F" w:rsidP="00DC66E9">
            <w:pPr>
              <w:pStyle w:val="TOC1"/>
            </w:pPr>
          </w:p>
        </w:tc>
        <w:tc>
          <w:tcPr>
            <w:tcW w:w="442" w:type="pct"/>
            <w:gridSpan w:val="2"/>
          </w:tcPr>
          <w:p w14:paraId="6D7F0E9F" w14:textId="4B727274" w:rsidR="0069721F" w:rsidRPr="00307B64" w:rsidRDefault="0069721F" w:rsidP="00DC66E9">
            <w:pPr>
              <w:pStyle w:val="TOC1"/>
            </w:pPr>
            <w:r>
              <w:t>6</w:t>
            </w:r>
            <w:r w:rsidRPr="00307B64">
              <w:t>.</w:t>
            </w:r>
            <w:r>
              <w:t>6</w:t>
            </w:r>
            <w:r w:rsidRPr="00307B64">
              <w:t>.3</w:t>
            </w:r>
          </w:p>
        </w:tc>
        <w:tc>
          <w:tcPr>
            <w:tcW w:w="3261" w:type="pct"/>
          </w:tcPr>
          <w:p w14:paraId="3E60EE76" w14:textId="327ACA8B" w:rsidR="0069721F" w:rsidRPr="00307B64" w:rsidRDefault="0069721F" w:rsidP="00DC66E9">
            <w:pPr>
              <w:pStyle w:val="TOC1"/>
            </w:pPr>
            <w:r w:rsidRPr="00307B64">
              <w:t>Auto reply Logic ……………………………..…………</w:t>
            </w:r>
            <w:r w:rsidR="002042CE" w:rsidRPr="002042CE">
              <w:t>.</w:t>
            </w:r>
          </w:p>
        </w:tc>
        <w:tc>
          <w:tcPr>
            <w:tcW w:w="654" w:type="pct"/>
          </w:tcPr>
          <w:p w14:paraId="27A8F2B8" w14:textId="77777777" w:rsidR="0069721F" w:rsidRPr="00307B64" w:rsidRDefault="0069721F" w:rsidP="00DC66E9">
            <w:pPr>
              <w:pStyle w:val="TOC1"/>
            </w:pPr>
          </w:p>
        </w:tc>
      </w:tr>
      <w:tr w:rsidR="0069721F" w:rsidRPr="00307B64" w14:paraId="1D614373" w14:textId="77777777" w:rsidTr="00AE16FD">
        <w:trPr>
          <w:jc w:val="center"/>
        </w:trPr>
        <w:tc>
          <w:tcPr>
            <w:tcW w:w="311" w:type="pct"/>
            <w:gridSpan w:val="2"/>
          </w:tcPr>
          <w:p w14:paraId="6398FB7B" w14:textId="77777777" w:rsidR="0069721F" w:rsidRPr="00307B64" w:rsidRDefault="0069721F" w:rsidP="00DC66E9">
            <w:pPr>
              <w:pStyle w:val="TOC1"/>
            </w:pPr>
          </w:p>
        </w:tc>
        <w:tc>
          <w:tcPr>
            <w:tcW w:w="332" w:type="pct"/>
            <w:gridSpan w:val="3"/>
          </w:tcPr>
          <w:p w14:paraId="7EF47CB0" w14:textId="77777777" w:rsidR="0069721F" w:rsidRPr="00307B64" w:rsidRDefault="0069721F" w:rsidP="00DC66E9">
            <w:pPr>
              <w:pStyle w:val="TOC1"/>
            </w:pPr>
          </w:p>
        </w:tc>
        <w:tc>
          <w:tcPr>
            <w:tcW w:w="442" w:type="pct"/>
            <w:gridSpan w:val="2"/>
          </w:tcPr>
          <w:p w14:paraId="0460786F" w14:textId="3C4B7077" w:rsidR="0069721F" w:rsidRPr="00307B64" w:rsidRDefault="0069721F" w:rsidP="00DC66E9">
            <w:pPr>
              <w:pStyle w:val="TOC1"/>
            </w:pPr>
            <w:r>
              <w:t>6</w:t>
            </w:r>
            <w:r w:rsidRPr="00307B64">
              <w:t>.</w:t>
            </w:r>
            <w:r>
              <w:t>6</w:t>
            </w:r>
            <w:r w:rsidRPr="00307B64">
              <w:t>.4</w:t>
            </w:r>
          </w:p>
        </w:tc>
        <w:tc>
          <w:tcPr>
            <w:tcW w:w="3261" w:type="pct"/>
          </w:tcPr>
          <w:p w14:paraId="03F8DD9F" w14:textId="617FBC2A" w:rsidR="0069721F" w:rsidRPr="00307B64" w:rsidRDefault="0069721F" w:rsidP="00DC66E9">
            <w:pPr>
              <w:pStyle w:val="TOC1"/>
            </w:pPr>
            <w:r w:rsidRPr="00307B64">
              <w:t>Chat Interface …………………………………..………</w:t>
            </w:r>
            <w:r w:rsidR="002042CE" w:rsidRPr="002042CE">
              <w:t>.</w:t>
            </w:r>
          </w:p>
        </w:tc>
        <w:tc>
          <w:tcPr>
            <w:tcW w:w="654" w:type="pct"/>
          </w:tcPr>
          <w:p w14:paraId="7D5ABF13" w14:textId="77777777" w:rsidR="0069721F" w:rsidRPr="00307B64" w:rsidRDefault="0069721F" w:rsidP="00DC66E9">
            <w:pPr>
              <w:pStyle w:val="TOC1"/>
            </w:pPr>
          </w:p>
        </w:tc>
      </w:tr>
      <w:tr w:rsidR="0069721F" w:rsidRPr="00307B64" w14:paraId="2F86A8ED" w14:textId="77777777" w:rsidTr="00AE16FD">
        <w:trPr>
          <w:jc w:val="center"/>
        </w:trPr>
        <w:tc>
          <w:tcPr>
            <w:tcW w:w="311" w:type="pct"/>
            <w:gridSpan w:val="2"/>
          </w:tcPr>
          <w:p w14:paraId="37655CE2" w14:textId="77777777" w:rsidR="0069721F" w:rsidRPr="00307B64" w:rsidRDefault="0069721F" w:rsidP="00DC66E9">
            <w:pPr>
              <w:pStyle w:val="TOC1"/>
            </w:pPr>
          </w:p>
        </w:tc>
        <w:tc>
          <w:tcPr>
            <w:tcW w:w="332" w:type="pct"/>
            <w:gridSpan w:val="3"/>
          </w:tcPr>
          <w:p w14:paraId="46A9163B" w14:textId="77777777" w:rsidR="0069721F" w:rsidRPr="00307B64" w:rsidRDefault="0069721F" w:rsidP="00DC66E9">
            <w:pPr>
              <w:pStyle w:val="TOC1"/>
            </w:pPr>
          </w:p>
        </w:tc>
        <w:tc>
          <w:tcPr>
            <w:tcW w:w="442" w:type="pct"/>
            <w:gridSpan w:val="2"/>
          </w:tcPr>
          <w:p w14:paraId="5FC69DE3" w14:textId="1D47E519" w:rsidR="0069721F" w:rsidRPr="00307B64" w:rsidRDefault="0069721F" w:rsidP="00DC66E9">
            <w:pPr>
              <w:pStyle w:val="TOC1"/>
            </w:pPr>
            <w:r>
              <w:t>6</w:t>
            </w:r>
            <w:r w:rsidRPr="00307B64">
              <w:t>.</w:t>
            </w:r>
            <w:r>
              <w:t>6</w:t>
            </w:r>
            <w:r w:rsidRPr="00307B64">
              <w:t>.5</w:t>
            </w:r>
          </w:p>
        </w:tc>
        <w:tc>
          <w:tcPr>
            <w:tcW w:w="3261" w:type="pct"/>
          </w:tcPr>
          <w:p w14:paraId="61A4001A" w14:textId="15ED7DFA" w:rsidR="0069721F" w:rsidRPr="00307B64" w:rsidRDefault="0069721F" w:rsidP="00DC66E9">
            <w:pPr>
              <w:pStyle w:val="TOC1"/>
            </w:pPr>
            <w:r w:rsidRPr="00307B64">
              <w:t>Security ………………………………….........................</w:t>
            </w:r>
          </w:p>
        </w:tc>
        <w:tc>
          <w:tcPr>
            <w:tcW w:w="654" w:type="pct"/>
          </w:tcPr>
          <w:p w14:paraId="6BA4E233" w14:textId="77777777" w:rsidR="0069721F" w:rsidRPr="00307B64" w:rsidRDefault="0069721F" w:rsidP="00DC66E9">
            <w:pPr>
              <w:pStyle w:val="TOC1"/>
            </w:pPr>
          </w:p>
        </w:tc>
      </w:tr>
      <w:tr w:rsidR="0069721F" w:rsidRPr="00307B64" w14:paraId="2307CE5B" w14:textId="77777777" w:rsidTr="00AE16FD">
        <w:trPr>
          <w:jc w:val="center"/>
        </w:trPr>
        <w:tc>
          <w:tcPr>
            <w:tcW w:w="311" w:type="pct"/>
            <w:gridSpan w:val="2"/>
          </w:tcPr>
          <w:p w14:paraId="5C0B633D" w14:textId="77777777" w:rsidR="0069721F" w:rsidRPr="00307B64" w:rsidRDefault="0069721F" w:rsidP="00DC66E9">
            <w:pPr>
              <w:pStyle w:val="TOC1"/>
            </w:pPr>
          </w:p>
        </w:tc>
        <w:tc>
          <w:tcPr>
            <w:tcW w:w="332" w:type="pct"/>
            <w:gridSpan w:val="3"/>
          </w:tcPr>
          <w:p w14:paraId="3BEAFE84" w14:textId="1DAD2400" w:rsidR="0069721F" w:rsidRPr="00307B64" w:rsidRDefault="0069721F" w:rsidP="00DC66E9">
            <w:pPr>
              <w:pStyle w:val="TOC1"/>
            </w:pPr>
            <w:r>
              <w:t>6</w:t>
            </w:r>
            <w:r w:rsidRPr="00307B64">
              <w:t>.</w:t>
            </w:r>
            <w:r>
              <w:t>7</w:t>
            </w:r>
          </w:p>
        </w:tc>
        <w:tc>
          <w:tcPr>
            <w:tcW w:w="3703" w:type="pct"/>
            <w:gridSpan w:val="3"/>
          </w:tcPr>
          <w:p w14:paraId="4132E23F" w14:textId="4DF598B5" w:rsidR="0069721F" w:rsidRPr="00307B64" w:rsidRDefault="0069721F" w:rsidP="00DC66E9">
            <w:pPr>
              <w:pStyle w:val="TOC1"/>
            </w:pPr>
            <w:r w:rsidRPr="00307B64">
              <w:t>Database Intergration ………………………………….................</w:t>
            </w:r>
          </w:p>
        </w:tc>
        <w:tc>
          <w:tcPr>
            <w:tcW w:w="654" w:type="pct"/>
          </w:tcPr>
          <w:p w14:paraId="581E71FD" w14:textId="77777777" w:rsidR="0069721F" w:rsidRPr="00307B64" w:rsidRDefault="0069721F" w:rsidP="00DC66E9">
            <w:pPr>
              <w:pStyle w:val="TOC1"/>
            </w:pPr>
          </w:p>
        </w:tc>
      </w:tr>
      <w:tr w:rsidR="0069721F" w:rsidRPr="00307B64" w14:paraId="5287F71F" w14:textId="77777777" w:rsidTr="0069721F">
        <w:trPr>
          <w:trHeight w:hRule="exact" w:val="144"/>
          <w:jc w:val="center"/>
        </w:trPr>
        <w:tc>
          <w:tcPr>
            <w:tcW w:w="5000" w:type="pct"/>
            <w:gridSpan w:val="9"/>
          </w:tcPr>
          <w:p w14:paraId="7D842B8F" w14:textId="77777777" w:rsidR="0069721F" w:rsidRPr="00307B64" w:rsidRDefault="0069721F" w:rsidP="00DC66E9">
            <w:pPr>
              <w:pStyle w:val="TOC1"/>
            </w:pPr>
          </w:p>
        </w:tc>
      </w:tr>
      <w:tr w:rsidR="0069721F" w:rsidRPr="00307B64" w14:paraId="05A6B643" w14:textId="77777777" w:rsidTr="00AE16FD">
        <w:trPr>
          <w:jc w:val="center"/>
        </w:trPr>
        <w:tc>
          <w:tcPr>
            <w:tcW w:w="1085" w:type="pct"/>
            <w:gridSpan w:val="7"/>
          </w:tcPr>
          <w:p w14:paraId="452048F0" w14:textId="2C771502" w:rsidR="0069721F" w:rsidRPr="00DC66E9" w:rsidRDefault="0069721F" w:rsidP="00DC66E9">
            <w:pPr>
              <w:pStyle w:val="TOC1"/>
              <w:rPr>
                <w:b/>
              </w:rPr>
            </w:pPr>
            <w:r w:rsidRPr="00DC66E9">
              <w:rPr>
                <w:b/>
              </w:rPr>
              <w:t>CHAPTER 7</w:t>
            </w:r>
          </w:p>
        </w:tc>
        <w:tc>
          <w:tcPr>
            <w:tcW w:w="3261" w:type="pct"/>
          </w:tcPr>
          <w:p w14:paraId="029AEF84" w14:textId="77777777" w:rsidR="0069721F" w:rsidRPr="00307B64" w:rsidRDefault="0069721F" w:rsidP="00DC66E9">
            <w:pPr>
              <w:pStyle w:val="TOC1"/>
            </w:pPr>
          </w:p>
        </w:tc>
        <w:tc>
          <w:tcPr>
            <w:tcW w:w="654" w:type="pct"/>
          </w:tcPr>
          <w:p w14:paraId="0CE343A5" w14:textId="77777777" w:rsidR="0069721F" w:rsidRPr="00307B64" w:rsidRDefault="0069721F" w:rsidP="00DC66E9">
            <w:pPr>
              <w:pStyle w:val="TOC1"/>
              <w:rPr>
                <w:b/>
              </w:rPr>
            </w:pPr>
            <w:r w:rsidRPr="00307B64">
              <w:t>39</w:t>
            </w:r>
          </w:p>
        </w:tc>
      </w:tr>
      <w:tr w:rsidR="0069721F" w:rsidRPr="00307B64" w14:paraId="6564A292" w14:textId="77777777" w:rsidTr="00AE16FD">
        <w:trPr>
          <w:jc w:val="center"/>
        </w:trPr>
        <w:tc>
          <w:tcPr>
            <w:tcW w:w="4346" w:type="pct"/>
            <w:gridSpan w:val="8"/>
          </w:tcPr>
          <w:p w14:paraId="67AADDFA" w14:textId="6C6BDF59" w:rsidR="0069721F" w:rsidRPr="00DC66E9" w:rsidRDefault="00DC66E9" w:rsidP="00DC66E9">
            <w:pPr>
              <w:pStyle w:val="TOC1"/>
            </w:pPr>
            <w:r w:rsidRPr="00DC66E9">
              <w:t>SYSTEM TESTING AND EVALUATION</w:t>
            </w:r>
          </w:p>
        </w:tc>
        <w:tc>
          <w:tcPr>
            <w:tcW w:w="654" w:type="pct"/>
          </w:tcPr>
          <w:p w14:paraId="2112B2DE" w14:textId="77777777" w:rsidR="0069721F" w:rsidRPr="00307B64" w:rsidRDefault="0069721F" w:rsidP="00DC66E9">
            <w:pPr>
              <w:pStyle w:val="TOC1"/>
            </w:pPr>
          </w:p>
        </w:tc>
      </w:tr>
      <w:tr w:rsidR="0069721F" w:rsidRPr="00307B64" w14:paraId="26BB1E12" w14:textId="77777777" w:rsidTr="00AE16FD">
        <w:trPr>
          <w:jc w:val="center"/>
        </w:trPr>
        <w:tc>
          <w:tcPr>
            <w:tcW w:w="311" w:type="pct"/>
            <w:gridSpan w:val="2"/>
          </w:tcPr>
          <w:p w14:paraId="60BDB685" w14:textId="77777777" w:rsidR="0069721F" w:rsidRPr="00307B64" w:rsidRDefault="0069721F" w:rsidP="00DC66E9">
            <w:pPr>
              <w:pStyle w:val="TOC1"/>
            </w:pPr>
          </w:p>
        </w:tc>
        <w:tc>
          <w:tcPr>
            <w:tcW w:w="332" w:type="pct"/>
            <w:gridSpan w:val="3"/>
          </w:tcPr>
          <w:p w14:paraId="690FF357" w14:textId="60A501D2" w:rsidR="0069721F" w:rsidRPr="00307B64" w:rsidRDefault="0069721F" w:rsidP="00DC66E9">
            <w:pPr>
              <w:pStyle w:val="TOC1"/>
              <w:rPr>
                <w:b/>
              </w:rPr>
            </w:pPr>
            <w:r>
              <w:t>7</w:t>
            </w:r>
            <w:r w:rsidRPr="00307B64">
              <w:t>.1</w:t>
            </w:r>
          </w:p>
        </w:tc>
        <w:tc>
          <w:tcPr>
            <w:tcW w:w="3703" w:type="pct"/>
            <w:gridSpan w:val="3"/>
          </w:tcPr>
          <w:p w14:paraId="23F74772" w14:textId="737A3507" w:rsidR="0069721F" w:rsidRPr="00307B64" w:rsidRDefault="0069721F" w:rsidP="00DC66E9">
            <w:pPr>
              <w:pStyle w:val="TOC1"/>
              <w:rPr>
                <w:b/>
              </w:rPr>
            </w:pPr>
            <w:r w:rsidRPr="00307B64">
              <w:t>Testing Strategy …………………………………………………</w:t>
            </w:r>
            <w:r w:rsidR="002042CE" w:rsidRPr="002042CE">
              <w:t>.</w:t>
            </w:r>
          </w:p>
        </w:tc>
        <w:tc>
          <w:tcPr>
            <w:tcW w:w="654" w:type="pct"/>
          </w:tcPr>
          <w:p w14:paraId="607C9709" w14:textId="77777777" w:rsidR="0069721F" w:rsidRPr="00307B64" w:rsidRDefault="0069721F" w:rsidP="00DC66E9">
            <w:pPr>
              <w:pStyle w:val="TOC1"/>
              <w:rPr>
                <w:b/>
              </w:rPr>
            </w:pPr>
            <w:r w:rsidRPr="00307B64">
              <w:t>39</w:t>
            </w:r>
          </w:p>
        </w:tc>
      </w:tr>
      <w:tr w:rsidR="0069721F" w:rsidRPr="00307B64" w14:paraId="02F6AA5D" w14:textId="77777777" w:rsidTr="00AE16FD">
        <w:trPr>
          <w:jc w:val="center"/>
        </w:trPr>
        <w:tc>
          <w:tcPr>
            <w:tcW w:w="311" w:type="pct"/>
            <w:gridSpan w:val="2"/>
          </w:tcPr>
          <w:p w14:paraId="737D5E4B" w14:textId="77777777" w:rsidR="0069721F" w:rsidRPr="00307B64" w:rsidRDefault="0069721F" w:rsidP="00DC66E9">
            <w:pPr>
              <w:pStyle w:val="TOC1"/>
            </w:pPr>
          </w:p>
        </w:tc>
        <w:tc>
          <w:tcPr>
            <w:tcW w:w="332" w:type="pct"/>
            <w:gridSpan w:val="3"/>
          </w:tcPr>
          <w:p w14:paraId="2B976792" w14:textId="77777777" w:rsidR="0069721F" w:rsidRPr="00307B64" w:rsidRDefault="0069721F" w:rsidP="00DC66E9">
            <w:pPr>
              <w:pStyle w:val="TOC1"/>
            </w:pPr>
          </w:p>
        </w:tc>
        <w:tc>
          <w:tcPr>
            <w:tcW w:w="442" w:type="pct"/>
            <w:gridSpan w:val="2"/>
          </w:tcPr>
          <w:p w14:paraId="6A6D1D7C" w14:textId="649BE2FF" w:rsidR="0069721F" w:rsidRPr="00A03BB8" w:rsidRDefault="00D63E92" w:rsidP="00DC66E9">
            <w:pPr>
              <w:pStyle w:val="TOC1"/>
              <w:rPr>
                <w:sz w:val="28"/>
              </w:rPr>
            </w:pPr>
            <w:r w:rsidRPr="005C26F3">
              <w:t>7.1.1</w:t>
            </w:r>
          </w:p>
        </w:tc>
        <w:tc>
          <w:tcPr>
            <w:tcW w:w="3261" w:type="pct"/>
          </w:tcPr>
          <w:p w14:paraId="771108E4" w14:textId="4FFBDE0E" w:rsidR="0069721F" w:rsidRPr="00307B64" w:rsidRDefault="0069721F" w:rsidP="00DC66E9">
            <w:pPr>
              <w:pStyle w:val="TOC1"/>
            </w:pPr>
            <w:r w:rsidRPr="00307B64">
              <w:t>Unit Testing ……………………………………………</w:t>
            </w:r>
            <w:r w:rsidR="002042CE" w:rsidRPr="002042CE">
              <w:t>..</w:t>
            </w:r>
          </w:p>
        </w:tc>
        <w:tc>
          <w:tcPr>
            <w:tcW w:w="654" w:type="pct"/>
          </w:tcPr>
          <w:p w14:paraId="638F13C7" w14:textId="77777777" w:rsidR="0069721F" w:rsidRPr="00307B64" w:rsidRDefault="0069721F" w:rsidP="00DC66E9">
            <w:pPr>
              <w:pStyle w:val="TOC1"/>
            </w:pPr>
          </w:p>
        </w:tc>
      </w:tr>
      <w:tr w:rsidR="0069721F" w:rsidRPr="00307B64" w14:paraId="55C1E4C5" w14:textId="77777777" w:rsidTr="00AE16FD">
        <w:trPr>
          <w:jc w:val="center"/>
        </w:trPr>
        <w:tc>
          <w:tcPr>
            <w:tcW w:w="311" w:type="pct"/>
            <w:gridSpan w:val="2"/>
          </w:tcPr>
          <w:p w14:paraId="4BF268EF" w14:textId="77777777" w:rsidR="0069721F" w:rsidRPr="00307B64" w:rsidRDefault="0069721F" w:rsidP="00DC66E9">
            <w:pPr>
              <w:pStyle w:val="TOC1"/>
            </w:pPr>
          </w:p>
        </w:tc>
        <w:tc>
          <w:tcPr>
            <w:tcW w:w="332" w:type="pct"/>
            <w:gridSpan w:val="3"/>
          </w:tcPr>
          <w:p w14:paraId="2DB066AE" w14:textId="77777777" w:rsidR="0069721F" w:rsidRPr="00307B64" w:rsidRDefault="0069721F" w:rsidP="00DC66E9">
            <w:pPr>
              <w:pStyle w:val="TOC1"/>
            </w:pPr>
          </w:p>
        </w:tc>
        <w:tc>
          <w:tcPr>
            <w:tcW w:w="442" w:type="pct"/>
            <w:gridSpan w:val="2"/>
          </w:tcPr>
          <w:p w14:paraId="635FE11F" w14:textId="7B408946" w:rsidR="0069721F" w:rsidRPr="00A03BB8" w:rsidRDefault="0069721F" w:rsidP="00DC66E9">
            <w:pPr>
              <w:pStyle w:val="TOC1"/>
              <w:rPr>
                <w:sz w:val="28"/>
              </w:rPr>
            </w:pPr>
            <w:r>
              <w:t>7</w:t>
            </w:r>
            <w:r w:rsidRPr="00307B64">
              <w:t>.</w:t>
            </w:r>
            <w:r>
              <w:t>1.2</w:t>
            </w:r>
          </w:p>
        </w:tc>
        <w:tc>
          <w:tcPr>
            <w:tcW w:w="3261" w:type="pct"/>
          </w:tcPr>
          <w:p w14:paraId="704C6023" w14:textId="4CA6317B" w:rsidR="0069721F" w:rsidRPr="00307B64" w:rsidRDefault="0069721F" w:rsidP="00DC66E9">
            <w:pPr>
              <w:pStyle w:val="TOC1"/>
            </w:pPr>
            <w:r w:rsidRPr="00307B64">
              <w:t>Intergration Testing ……………………………………</w:t>
            </w:r>
            <w:r w:rsidR="002042CE" w:rsidRPr="002042CE">
              <w:t>..</w:t>
            </w:r>
          </w:p>
        </w:tc>
        <w:tc>
          <w:tcPr>
            <w:tcW w:w="654" w:type="pct"/>
          </w:tcPr>
          <w:p w14:paraId="3D1124E9" w14:textId="77777777" w:rsidR="0069721F" w:rsidRPr="00307B64" w:rsidRDefault="0069721F" w:rsidP="00DC66E9">
            <w:pPr>
              <w:pStyle w:val="TOC1"/>
            </w:pPr>
          </w:p>
        </w:tc>
      </w:tr>
      <w:tr w:rsidR="0069721F" w:rsidRPr="00307B64" w14:paraId="2D5D05B0" w14:textId="77777777" w:rsidTr="00AE16FD">
        <w:trPr>
          <w:jc w:val="center"/>
        </w:trPr>
        <w:tc>
          <w:tcPr>
            <w:tcW w:w="311" w:type="pct"/>
            <w:gridSpan w:val="2"/>
          </w:tcPr>
          <w:p w14:paraId="0A724983" w14:textId="77777777" w:rsidR="0069721F" w:rsidRPr="00307B64" w:rsidRDefault="0069721F" w:rsidP="00DC66E9">
            <w:pPr>
              <w:pStyle w:val="TOC1"/>
            </w:pPr>
          </w:p>
        </w:tc>
        <w:tc>
          <w:tcPr>
            <w:tcW w:w="332" w:type="pct"/>
            <w:gridSpan w:val="3"/>
          </w:tcPr>
          <w:p w14:paraId="5D7AE84D" w14:textId="77777777" w:rsidR="0069721F" w:rsidRPr="00307B64" w:rsidRDefault="0069721F" w:rsidP="00DC66E9">
            <w:pPr>
              <w:pStyle w:val="TOC1"/>
            </w:pPr>
          </w:p>
        </w:tc>
        <w:tc>
          <w:tcPr>
            <w:tcW w:w="442" w:type="pct"/>
            <w:gridSpan w:val="2"/>
          </w:tcPr>
          <w:p w14:paraId="4F2EB746" w14:textId="31DC4059" w:rsidR="0069721F" w:rsidRPr="00307B64" w:rsidRDefault="0069721F" w:rsidP="00DC66E9">
            <w:pPr>
              <w:pStyle w:val="TOC1"/>
            </w:pPr>
            <w:r>
              <w:t>7</w:t>
            </w:r>
            <w:r w:rsidRPr="00307B64">
              <w:t>.1.3</w:t>
            </w:r>
          </w:p>
        </w:tc>
        <w:tc>
          <w:tcPr>
            <w:tcW w:w="3261" w:type="pct"/>
          </w:tcPr>
          <w:p w14:paraId="4E39E872" w14:textId="4E3AE374" w:rsidR="0069721F" w:rsidRPr="00307B64" w:rsidRDefault="0069721F" w:rsidP="00DC66E9">
            <w:pPr>
              <w:pStyle w:val="TOC1"/>
            </w:pPr>
            <w:r w:rsidRPr="00307B64">
              <w:t>System Testing …………………………………………</w:t>
            </w:r>
            <w:r w:rsidR="002042CE" w:rsidRPr="002042CE">
              <w:t>.</w:t>
            </w:r>
          </w:p>
        </w:tc>
        <w:tc>
          <w:tcPr>
            <w:tcW w:w="654" w:type="pct"/>
          </w:tcPr>
          <w:p w14:paraId="1E974C76" w14:textId="77777777" w:rsidR="0069721F" w:rsidRPr="00307B64" w:rsidRDefault="0069721F" w:rsidP="00DC66E9">
            <w:pPr>
              <w:pStyle w:val="TOC1"/>
            </w:pPr>
          </w:p>
        </w:tc>
      </w:tr>
      <w:tr w:rsidR="0069721F" w:rsidRPr="00307B64" w14:paraId="0A38EDFB" w14:textId="77777777" w:rsidTr="00AE16FD">
        <w:trPr>
          <w:jc w:val="center"/>
        </w:trPr>
        <w:tc>
          <w:tcPr>
            <w:tcW w:w="311" w:type="pct"/>
            <w:gridSpan w:val="2"/>
          </w:tcPr>
          <w:p w14:paraId="64AFFAF7" w14:textId="77777777" w:rsidR="0069721F" w:rsidRPr="00307B64" w:rsidRDefault="0069721F" w:rsidP="00DC66E9">
            <w:pPr>
              <w:pStyle w:val="TOC1"/>
            </w:pPr>
          </w:p>
        </w:tc>
        <w:tc>
          <w:tcPr>
            <w:tcW w:w="332" w:type="pct"/>
            <w:gridSpan w:val="3"/>
          </w:tcPr>
          <w:p w14:paraId="4E3BC141" w14:textId="77777777" w:rsidR="0069721F" w:rsidRPr="00307B64" w:rsidRDefault="0069721F" w:rsidP="00DC66E9">
            <w:pPr>
              <w:pStyle w:val="TOC1"/>
            </w:pPr>
          </w:p>
        </w:tc>
        <w:tc>
          <w:tcPr>
            <w:tcW w:w="442" w:type="pct"/>
            <w:gridSpan w:val="2"/>
          </w:tcPr>
          <w:p w14:paraId="6571A730" w14:textId="5691E8EA" w:rsidR="0069721F" w:rsidRPr="00307B64" w:rsidRDefault="0069721F" w:rsidP="00DC66E9">
            <w:pPr>
              <w:pStyle w:val="TOC1"/>
            </w:pPr>
            <w:r>
              <w:t>7</w:t>
            </w:r>
            <w:r w:rsidRPr="00307B64">
              <w:t>.1.4</w:t>
            </w:r>
          </w:p>
        </w:tc>
        <w:tc>
          <w:tcPr>
            <w:tcW w:w="3261" w:type="pct"/>
          </w:tcPr>
          <w:p w14:paraId="5427CEB4" w14:textId="4AC58FAA" w:rsidR="0069721F" w:rsidRPr="00307B64" w:rsidRDefault="0069721F" w:rsidP="00DC66E9">
            <w:pPr>
              <w:pStyle w:val="TOC1"/>
            </w:pPr>
            <w:r w:rsidRPr="00307B64">
              <w:t>User Acceptance Testing (UAT) ………………………</w:t>
            </w:r>
            <w:r w:rsidR="002042CE" w:rsidRPr="002042CE">
              <w:t>..</w:t>
            </w:r>
          </w:p>
        </w:tc>
        <w:tc>
          <w:tcPr>
            <w:tcW w:w="654" w:type="pct"/>
          </w:tcPr>
          <w:p w14:paraId="1631A94F" w14:textId="77777777" w:rsidR="0069721F" w:rsidRPr="00307B64" w:rsidRDefault="0069721F" w:rsidP="00DC66E9">
            <w:pPr>
              <w:pStyle w:val="TOC1"/>
            </w:pPr>
          </w:p>
        </w:tc>
      </w:tr>
      <w:tr w:rsidR="0069721F" w:rsidRPr="00307B64" w14:paraId="1AE83F2A" w14:textId="77777777" w:rsidTr="00AE16FD">
        <w:trPr>
          <w:jc w:val="center"/>
        </w:trPr>
        <w:tc>
          <w:tcPr>
            <w:tcW w:w="311" w:type="pct"/>
            <w:gridSpan w:val="2"/>
          </w:tcPr>
          <w:p w14:paraId="450E6517" w14:textId="77777777" w:rsidR="0069721F" w:rsidRPr="00307B64" w:rsidRDefault="0069721F" w:rsidP="00DC66E9">
            <w:pPr>
              <w:pStyle w:val="TOC1"/>
            </w:pPr>
          </w:p>
        </w:tc>
        <w:tc>
          <w:tcPr>
            <w:tcW w:w="332" w:type="pct"/>
            <w:gridSpan w:val="3"/>
          </w:tcPr>
          <w:p w14:paraId="5448F1F4" w14:textId="7D3F350C" w:rsidR="0069721F" w:rsidRPr="00307B64" w:rsidRDefault="00D63E92" w:rsidP="00DC66E9">
            <w:pPr>
              <w:pStyle w:val="TOC1"/>
              <w:rPr>
                <w:b/>
              </w:rPr>
            </w:pPr>
            <w:r>
              <w:t>7</w:t>
            </w:r>
            <w:r w:rsidRPr="00307B64">
              <w:t>.</w:t>
            </w:r>
            <w:r>
              <w:t>2</w:t>
            </w:r>
          </w:p>
        </w:tc>
        <w:tc>
          <w:tcPr>
            <w:tcW w:w="3703" w:type="pct"/>
            <w:gridSpan w:val="3"/>
          </w:tcPr>
          <w:p w14:paraId="0D770C3D" w14:textId="2AFC246B" w:rsidR="0069721F" w:rsidRPr="00307B64" w:rsidRDefault="0069721F" w:rsidP="00DC66E9">
            <w:pPr>
              <w:pStyle w:val="TOC1"/>
              <w:rPr>
                <w:b/>
              </w:rPr>
            </w:pPr>
            <w:r w:rsidRPr="00307B64">
              <w:t>Test Case (With  tables) …………………………………………</w:t>
            </w:r>
            <w:r w:rsidR="002042CE" w:rsidRPr="002042CE">
              <w:t>.</w:t>
            </w:r>
          </w:p>
        </w:tc>
        <w:tc>
          <w:tcPr>
            <w:tcW w:w="654" w:type="pct"/>
          </w:tcPr>
          <w:p w14:paraId="2B1D3789" w14:textId="77777777" w:rsidR="0069721F" w:rsidRPr="00307B64" w:rsidRDefault="0069721F" w:rsidP="00DC66E9">
            <w:pPr>
              <w:pStyle w:val="TOC1"/>
              <w:rPr>
                <w:b/>
              </w:rPr>
            </w:pPr>
            <w:r w:rsidRPr="00307B64">
              <w:t>39</w:t>
            </w:r>
          </w:p>
        </w:tc>
      </w:tr>
      <w:tr w:rsidR="0069721F" w:rsidRPr="00307B64" w14:paraId="53878B58" w14:textId="77777777" w:rsidTr="00AE16FD">
        <w:trPr>
          <w:jc w:val="center"/>
        </w:trPr>
        <w:tc>
          <w:tcPr>
            <w:tcW w:w="311" w:type="pct"/>
            <w:gridSpan w:val="2"/>
          </w:tcPr>
          <w:p w14:paraId="5ACBF12B" w14:textId="77777777" w:rsidR="0069721F" w:rsidRPr="00307B64" w:rsidRDefault="0069721F" w:rsidP="00DC66E9">
            <w:pPr>
              <w:pStyle w:val="TOC1"/>
            </w:pPr>
          </w:p>
        </w:tc>
        <w:tc>
          <w:tcPr>
            <w:tcW w:w="332" w:type="pct"/>
            <w:gridSpan w:val="3"/>
          </w:tcPr>
          <w:p w14:paraId="5CEFE053" w14:textId="350B5706" w:rsidR="0069721F" w:rsidRPr="00307B64" w:rsidRDefault="0069721F" w:rsidP="00DC66E9">
            <w:pPr>
              <w:pStyle w:val="TOC1"/>
            </w:pPr>
            <w:r>
              <w:t>7</w:t>
            </w:r>
            <w:r w:rsidRPr="00307B64">
              <w:t>.3</w:t>
            </w:r>
          </w:p>
        </w:tc>
        <w:tc>
          <w:tcPr>
            <w:tcW w:w="3703" w:type="pct"/>
            <w:gridSpan w:val="3"/>
          </w:tcPr>
          <w:p w14:paraId="797DCAF5" w14:textId="0019FB60" w:rsidR="0069721F" w:rsidRPr="00307B64" w:rsidRDefault="0069721F" w:rsidP="00DC66E9">
            <w:pPr>
              <w:pStyle w:val="TOC1"/>
            </w:pPr>
            <w:r w:rsidRPr="00307B64">
              <w:t>Bug Tracking And fixed …………………………………………</w:t>
            </w:r>
          </w:p>
        </w:tc>
        <w:tc>
          <w:tcPr>
            <w:tcW w:w="654" w:type="pct"/>
          </w:tcPr>
          <w:p w14:paraId="69E00E0A" w14:textId="77777777" w:rsidR="0069721F" w:rsidRPr="00307B64" w:rsidRDefault="0069721F" w:rsidP="00DC66E9">
            <w:pPr>
              <w:pStyle w:val="TOC1"/>
            </w:pPr>
          </w:p>
        </w:tc>
      </w:tr>
      <w:tr w:rsidR="0069721F" w:rsidRPr="00307B64" w14:paraId="59723D38" w14:textId="77777777" w:rsidTr="00AE16FD">
        <w:trPr>
          <w:jc w:val="center"/>
        </w:trPr>
        <w:tc>
          <w:tcPr>
            <w:tcW w:w="311" w:type="pct"/>
            <w:gridSpan w:val="2"/>
          </w:tcPr>
          <w:p w14:paraId="11F99686" w14:textId="77777777" w:rsidR="0069721F" w:rsidRPr="00307B64" w:rsidRDefault="0069721F" w:rsidP="00DC66E9">
            <w:pPr>
              <w:pStyle w:val="TOC1"/>
            </w:pPr>
          </w:p>
        </w:tc>
        <w:tc>
          <w:tcPr>
            <w:tcW w:w="332" w:type="pct"/>
            <w:gridSpan w:val="3"/>
          </w:tcPr>
          <w:p w14:paraId="2F104735" w14:textId="687D972D" w:rsidR="0069721F" w:rsidRPr="00307B64" w:rsidRDefault="0069721F" w:rsidP="00DC66E9">
            <w:pPr>
              <w:pStyle w:val="TOC1"/>
            </w:pPr>
            <w:r>
              <w:t>7</w:t>
            </w:r>
            <w:r w:rsidRPr="00307B64">
              <w:t>.4</w:t>
            </w:r>
          </w:p>
        </w:tc>
        <w:tc>
          <w:tcPr>
            <w:tcW w:w="3703" w:type="pct"/>
            <w:gridSpan w:val="3"/>
          </w:tcPr>
          <w:p w14:paraId="1E887C65" w14:textId="0F2387DB" w:rsidR="0069721F" w:rsidRPr="00307B64" w:rsidRDefault="0069721F" w:rsidP="00DC66E9">
            <w:pPr>
              <w:pStyle w:val="TOC1"/>
            </w:pPr>
            <w:r w:rsidRPr="00307B64">
              <w:t>Performance Testing ……………………………………………</w:t>
            </w:r>
            <w:r w:rsidR="002042CE" w:rsidRPr="002042CE">
              <w:t>..</w:t>
            </w:r>
          </w:p>
        </w:tc>
        <w:tc>
          <w:tcPr>
            <w:tcW w:w="654" w:type="pct"/>
          </w:tcPr>
          <w:p w14:paraId="7518F4BF" w14:textId="77777777" w:rsidR="0069721F" w:rsidRPr="00307B64" w:rsidRDefault="0069721F" w:rsidP="00DC66E9">
            <w:pPr>
              <w:pStyle w:val="TOC1"/>
            </w:pPr>
          </w:p>
        </w:tc>
      </w:tr>
      <w:tr w:rsidR="0069721F" w:rsidRPr="00307B64" w14:paraId="60B6E37D" w14:textId="77777777" w:rsidTr="00AE16FD">
        <w:trPr>
          <w:jc w:val="center"/>
        </w:trPr>
        <w:tc>
          <w:tcPr>
            <w:tcW w:w="311" w:type="pct"/>
            <w:gridSpan w:val="2"/>
          </w:tcPr>
          <w:p w14:paraId="0EA374AC" w14:textId="77777777" w:rsidR="0069721F" w:rsidRPr="00307B64" w:rsidRDefault="0069721F" w:rsidP="00DC66E9">
            <w:pPr>
              <w:pStyle w:val="TOC1"/>
            </w:pPr>
          </w:p>
        </w:tc>
        <w:tc>
          <w:tcPr>
            <w:tcW w:w="332" w:type="pct"/>
            <w:gridSpan w:val="3"/>
          </w:tcPr>
          <w:p w14:paraId="2FBFB078" w14:textId="474E794C" w:rsidR="0069721F" w:rsidRPr="00307B64" w:rsidRDefault="0069721F" w:rsidP="00DC66E9">
            <w:pPr>
              <w:pStyle w:val="TOC1"/>
            </w:pPr>
            <w:r>
              <w:t>7</w:t>
            </w:r>
            <w:r w:rsidRPr="00307B64">
              <w:t>.5</w:t>
            </w:r>
          </w:p>
        </w:tc>
        <w:tc>
          <w:tcPr>
            <w:tcW w:w="3703" w:type="pct"/>
            <w:gridSpan w:val="3"/>
          </w:tcPr>
          <w:p w14:paraId="67E1B818" w14:textId="0BEC92BA" w:rsidR="0069721F" w:rsidRPr="00307B64" w:rsidRDefault="0069721F" w:rsidP="00DC66E9">
            <w:pPr>
              <w:pStyle w:val="TOC1"/>
            </w:pPr>
            <w:r w:rsidRPr="00307B64">
              <w:t>Security Testing ……………………………………………….....</w:t>
            </w:r>
          </w:p>
        </w:tc>
        <w:tc>
          <w:tcPr>
            <w:tcW w:w="654" w:type="pct"/>
          </w:tcPr>
          <w:p w14:paraId="59605C04" w14:textId="77777777" w:rsidR="0069721F" w:rsidRPr="00307B64" w:rsidRDefault="0069721F" w:rsidP="00DC66E9">
            <w:pPr>
              <w:pStyle w:val="TOC1"/>
            </w:pPr>
          </w:p>
        </w:tc>
      </w:tr>
      <w:tr w:rsidR="0069721F" w:rsidRPr="00307B64" w14:paraId="3386E498" w14:textId="77777777" w:rsidTr="00AE16FD">
        <w:trPr>
          <w:jc w:val="center"/>
        </w:trPr>
        <w:tc>
          <w:tcPr>
            <w:tcW w:w="1085" w:type="pct"/>
            <w:gridSpan w:val="7"/>
          </w:tcPr>
          <w:p w14:paraId="63420AAD" w14:textId="64F9D488" w:rsidR="0069721F" w:rsidRPr="00DC66E9" w:rsidRDefault="0069721F" w:rsidP="00DC66E9">
            <w:pPr>
              <w:pStyle w:val="TOC1"/>
              <w:rPr>
                <w:b/>
              </w:rPr>
            </w:pPr>
            <w:r w:rsidRPr="00DC66E9">
              <w:rPr>
                <w:b/>
              </w:rPr>
              <w:t>CHAPTER 8</w:t>
            </w:r>
          </w:p>
        </w:tc>
        <w:tc>
          <w:tcPr>
            <w:tcW w:w="3261" w:type="pct"/>
          </w:tcPr>
          <w:p w14:paraId="77A067A2" w14:textId="77777777" w:rsidR="0069721F" w:rsidRPr="00307B64" w:rsidRDefault="0069721F" w:rsidP="00DC66E9">
            <w:pPr>
              <w:pStyle w:val="TOC1"/>
            </w:pPr>
          </w:p>
        </w:tc>
        <w:tc>
          <w:tcPr>
            <w:tcW w:w="654" w:type="pct"/>
          </w:tcPr>
          <w:p w14:paraId="5FB4BB6B" w14:textId="77777777" w:rsidR="0069721F" w:rsidRPr="00307B64" w:rsidRDefault="0069721F" w:rsidP="00DC66E9">
            <w:pPr>
              <w:pStyle w:val="TOC1"/>
            </w:pPr>
          </w:p>
        </w:tc>
      </w:tr>
      <w:tr w:rsidR="0069721F" w:rsidRPr="00307B64" w14:paraId="4BC67740" w14:textId="77777777" w:rsidTr="00AE16FD">
        <w:trPr>
          <w:jc w:val="center"/>
        </w:trPr>
        <w:tc>
          <w:tcPr>
            <w:tcW w:w="4346" w:type="pct"/>
            <w:gridSpan w:val="8"/>
          </w:tcPr>
          <w:p w14:paraId="58FC6433" w14:textId="2A7A8FD6" w:rsidR="0069721F" w:rsidRPr="00307B64" w:rsidRDefault="00DC66E9" w:rsidP="00DC66E9">
            <w:pPr>
              <w:pStyle w:val="TOC1"/>
            </w:pPr>
            <w:r w:rsidRPr="00DC66E9">
              <w:t>SYSTEM RESULTS AND DISCUSSION</w:t>
            </w:r>
          </w:p>
        </w:tc>
        <w:tc>
          <w:tcPr>
            <w:tcW w:w="654" w:type="pct"/>
          </w:tcPr>
          <w:p w14:paraId="659CCF38" w14:textId="77777777" w:rsidR="0069721F" w:rsidRPr="00307B64" w:rsidRDefault="0069721F" w:rsidP="00DC66E9">
            <w:pPr>
              <w:pStyle w:val="TOC1"/>
            </w:pPr>
          </w:p>
        </w:tc>
      </w:tr>
      <w:tr w:rsidR="0069721F" w:rsidRPr="00307B64" w14:paraId="047E6CF1" w14:textId="77777777" w:rsidTr="00AE16FD">
        <w:trPr>
          <w:jc w:val="center"/>
        </w:trPr>
        <w:tc>
          <w:tcPr>
            <w:tcW w:w="319" w:type="pct"/>
            <w:gridSpan w:val="3"/>
          </w:tcPr>
          <w:p w14:paraId="17D9BF46" w14:textId="77777777" w:rsidR="0069721F" w:rsidRPr="00307B64" w:rsidRDefault="0069721F" w:rsidP="00DC66E9">
            <w:pPr>
              <w:pStyle w:val="TOC1"/>
            </w:pPr>
          </w:p>
        </w:tc>
        <w:tc>
          <w:tcPr>
            <w:tcW w:w="366" w:type="pct"/>
            <w:gridSpan w:val="3"/>
          </w:tcPr>
          <w:p w14:paraId="178B9EEC" w14:textId="1F978275" w:rsidR="0069721F" w:rsidRPr="00307B64" w:rsidRDefault="0069721F" w:rsidP="00DC66E9">
            <w:pPr>
              <w:pStyle w:val="TOC1"/>
              <w:rPr>
                <w:sz w:val="28"/>
              </w:rPr>
            </w:pPr>
            <w:r>
              <w:t>8</w:t>
            </w:r>
            <w:r w:rsidRPr="00307B64">
              <w:t>.1</w:t>
            </w:r>
          </w:p>
        </w:tc>
        <w:tc>
          <w:tcPr>
            <w:tcW w:w="3662" w:type="pct"/>
            <w:gridSpan w:val="2"/>
          </w:tcPr>
          <w:p w14:paraId="625C89F1" w14:textId="412C910F" w:rsidR="0069721F" w:rsidRPr="00307B64" w:rsidRDefault="0069721F" w:rsidP="00DC66E9">
            <w:pPr>
              <w:pStyle w:val="TOC1"/>
              <w:rPr>
                <w:sz w:val="28"/>
              </w:rPr>
            </w:pPr>
            <w:r w:rsidRPr="00307B64">
              <w:t>Homepage ………………………………………………………</w:t>
            </w:r>
          </w:p>
        </w:tc>
        <w:tc>
          <w:tcPr>
            <w:tcW w:w="654" w:type="pct"/>
          </w:tcPr>
          <w:p w14:paraId="1324C3F6" w14:textId="77777777" w:rsidR="0069721F" w:rsidRPr="00307B64" w:rsidRDefault="0069721F" w:rsidP="00DC66E9">
            <w:pPr>
              <w:pStyle w:val="TOC1"/>
            </w:pPr>
          </w:p>
        </w:tc>
      </w:tr>
      <w:tr w:rsidR="0069721F" w:rsidRPr="00307B64" w14:paraId="0457B9CD" w14:textId="77777777" w:rsidTr="00AE16FD">
        <w:trPr>
          <w:jc w:val="center"/>
        </w:trPr>
        <w:tc>
          <w:tcPr>
            <w:tcW w:w="319" w:type="pct"/>
            <w:gridSpan w:val="3"/>
          </w:tcPr>
          <w:p w14:paraId="0126125A" w14:textId="77777777" w:rsidR="0069721F" w:rsidRPr="00307B64" w:rsidRDefault="0069721F" w:rsidP="00DC66E9">
            <w:pPr>
              <w:pStyle w:val="TOC1"/>
            </w:pPr>
          </w:p>
        </w:tc>
        <w:tc>
          <w:tcPr>
            <w:tcW w:w="366" w:type="pct"/>
            <w:gridSpan w:val="3"/>
          </w:tcPr>
          <w:p w14:paraId="2C9AAE09" w14:textId="1C9944EC" w:rsidR="0069721F" w:rsidRPr="00307B64" w:rsidRDefault="0069721F" w:rsidP="00DC66E9">
            <w:pPr>
              <w:pStyle w:val="TOC1"/>
              <w:rPr>
                <w:sz w:val="28"/>
              </w:rPr>
            </w:pPr>
            <w:r>
              <w:t>8</w:t>
            </w:r>
            <w:r w:rsidRPr="00307B64">
              <w:t>.2</w:t>
            </w:r>
          </w:p>
        </w:tc>
        <w:tc>
          <w:tcPr>
            <w:tcW w:w="3662" w:type="pct"/>
            <w:gridSpan w:val="2"/>
          </w:tcPr>
          <w:p w14:paraId="4513509C" w14:textId="7D078760" w:rsidR="0069721F" w:rsidRPr="00307B64" w:rsidRDefault="0069721F" w:rsidP="00DC66E9">
            <w:pPr>
              <w:pStyle w:val="TOC1"/>
            </w:pPr>
            <w:r w:rsidRPr="00307B64">
              <w:t>Product Management ……………………………………………</w:t>
            </w:r>
          </w:p>
        </w:tc>
        <w:tc>
          <w:tcPr>
            <w:tcW w:w="654" w:type="pct"/>
          </w:tcPr>
          <w:p w14:paraId="11083EA3" w14:textId="77777777" w:rsidR="0069721F" w:rsidRPr="00307B64" w:rsidRDefault="0069721F" w:rsidP="00DC66E9">
            <w:pPr>
              <w:pStyle w:val="TOC1"/>
            </w:pPr>
          </w:p>
        </w:tc>
      </w:tr>
      <w:tr w:rsidR="0069721F" w:rsidRPr="00307B64" w14:paraId="1C15E803" w14:textId="77777777" w:rsidTr="00AE16FD">
        <w:trPr>
          <w:jc w:val="center"/>
        </w:trPr>
        <w:tc>
          <w:tcPr>
            <w:tcW w:w="319" w:type="pct"/>
            <w:gridSpan w:val="3"/>
          </w:tcPr>
          <w:p w14:paraId="347FA4FF" w14:textId="77777777" w:rsidR="0069721F" w:rsidRPr="00307B64" w:rsidRDefault="0069721F" w:rsidP="00DC66E9">
            <w:pPr>
              <w:pStyle w:val="TOC1"/>
            </w:pPr>
          </w:p>
        </w:tc>
        <w:tc>
          <w:tcPr>
            <w:tcW w:w="366" w:type="pct"/>
            <w:gridSpan w:val="3"/>
          </w:tcPr>
          <w:p w14:paraId="1FE994F8" w14:textId="7778A4D1" w:rsidR="0069721F" w:rsidRPr="00307B64" w:rsidRDefault="0069721F" w:rsidP="00DC66E9">
            <w:pPr>
              <w:pStyle w:val="TOC1"/>
              <w:rPr>
                <w:sz w:val="28"/>
              </w:rPr>
            </w:pPr>
            <w:r>
              <w:t>8</w:t>
            </w:r>
            <w:r w:rsidRPr="00307B64">
              <w:t>.3</w:t>
            </w:r>
          </w:p>
        </w:tc>
        <w:tc>
          <w:tcPr>
            <w:tcW w:w="3662" w:type="pct"/>
            <w:gridSpan w:val="2"/>
          </w:tcPr>
          <w:p w14:paraId="5F04A8C3" w14:textId="25A46191" w:rsidR="0069721F" w:rsidRPr="00307B64" w:rsidRDefault="0069721F" w:rsidP="00DC66E9">
            <w:pPr>
              <w:pStyle w:val="TOC1"/>
            </w:pPr>
            <w:r w:rsidRPr="00307B64">
              <w:t>Shopping Cart …………………………………………………</w:t>
            </w:r>
            <w:r w:rsidR="002042CE" w:rsidRPr="002042CE">
              <w:t>...</w:t>
            </w:r>
          </w:p>
        </w:tc>
        <w:tc>
          <w:tcPr>
            <w:tcW w:w="654" w:type="pct"/>
          </w:tcPr>
          <w:p w14:paraId="50CB234B" w14:textId="77777777" w:rsidR="0069721F" w:rsidRPr="00307B64" w:rsidRDefault="0069721F" w:rsidP="00DC66E9">
            <w:pPr>
              <w:pStyle w:val="TOC1"/>
            </w:pPr>
          </w:p>
        </w:tc>
      </w:tr>
      <w:tr w:rsidR="0069721F" w:rsidRPr="00307B64" w14:paraId="640E5500" w14:textId="77777777" w:rsidTr="00AE16FD">
        <w:trPr>
          <w:jc w:val="center"/>
        </w:trPr>
        <w:tc>
          <w:tcPr>
            <w:tcW w:w="319" w:type="pct"/>
            <w:gridSpan w:val="3"/>
          </w:tcPr>
          <w:p w14:paraId="0F7286EC" w14:textId="77777777" w:rsidR="0069721F" w:rsidRPr="00307B64" w:rsidRDefault="0069721F" w:rsidP="00DC66E9">
            <w:pPr>
              <w:pStyle w:val="TOC1"/>
            </w:pPr>
          </w:p>
        </w:tc>
        <w:tc>
          <w:tcPr>
            <w:tcW w:w="366" w:type="pct"/>
            <w:gridSpan w:val="3"/>
          </w:tcPr>
          <w:p w14:paraId="37AEB851" w14:textId="4A0A4764" w:rsidR="0069721F" w:rsidRPr="00307B64" w:rsidRDefault="0069721F" w:rsidP="00DC66E9">
            <w:pPr>
              <w:pStyle w:val="TOC1"/>
            </w:pPr>
            <w:r>
              <w:t>8</w:t>
            </w:r>
            <w:r w:rsidRPr="00307B64">
              <w:t>.4</w:t>
            </w:r>
          </w:p>
        </w:tc>
        <w:tc>
          <w:tcPr>
            <w:tcW w:w="3662" w:type="pct"/>
            <w:gridSpan w:val="2"/>
          </w:tcPr>
          <w:p w14:paraId="44E1D830" w14:textId="34DA49E3" w:rsidR="0069721F" w:rsidRPr="00307B64" w:rsidRDefault="0069721F" w:rsidP="00DC66E9">
            <w:pPr>
              <w:pStyle w:val="TOC1"/>
            </w:pPr>
            <w:r w:rsidRPr="00307B64">
              <w:t>Checkout ……………………………………………………….</w:t>
            </w:r>
            <w:r w:rsidR="002042CE" w:rsidRPr="002042CE">
              <w:t>.</w:t>
            </w:r>
          </w:p>
        </w:tc>
        <w:tc>
          <w:tcPr>
            <w:tcW w:w="654" w:type="pct"/>
          </w:tcPr>
          <w:p w14:paraId="272F7E55" w14:textId="77777777" w:rsidR="0069721F" w:rsidRPr="00307B64" w:rsidRDefault="0069721F" w:rsidP="00DC66E9">
            <w:pPr>
              <w:pStyle w:val="TOC1"/>
            </w:pPr>
          </w:p>
        </w:tc>
      </w:tr>
      <w:tr w:rsidR="0069721F" w:rsidRPr="00307B64" w14:paraId="26A9FFFD" w14:textId="77777777" w:rsidTr="00AE16FD">
        <w:trPr>
          <w:jc w:val="center"/>
        </w:trPr>
        <w:tc>
          <w:tcPr>
            <w:tcW w:w="319" w:type="pct"/>
            <w:gridSpan w:val="3"/>
          </w:tcPr>
          <w:p w14:paraId="14DFBDD7" w14:textId="77777777" w:rsidR="0069721F" w:rsidRPr="00307B64" w:rsidRDefault="0069721F" w:rsidP="00DC66E9">
            <w:pPr>
              <w:pStyle w:val="TOC1"/>
            </w:pPr>
          </w:p>
        </w:tc>
        <w:tc>
          <w:tcPr>
            <w:tcW w:w="366" w:type="pct"/>
            <w:gridSpan w:val="3"/>
          </w:tcPr>
          <w:p w14:paraId="6682969A" w14:textId="24B5B02B" w:rsidR="0069721F" w:rsidRPr="00307B64" w:rsidRDefault="0069721F" w:rsidP="00DC66E9">
            <w:pPr>
              <w:pStyle w:val="TOC1"/>
            </w:pPr>
            <w:r>
              <w:t>8</w:t>
            </w:r>
            <w:r w:rsidRPr="00307B64">
              <w:t>.5</w:t>
            </w:r>
          </w:p>
        </w:tc>
        <w:tc>
          <w:tcPr>
            <w:tcW w:w="3662" w:type="pct"/>
            <w:gridSpan w:val="2"/>
          </w:tcPr>
          <w:p w14:paraId="3AD8864F" w14:textId="4124D9C6" w:rsidR="0069721F" w:rsidRPr="00307B64" w:rsidRDefault="0069721F" w:rsidP="00DC66E9">
            <w:pPr>
              <w:pStyle w:val="TOC1"/>
            </w:pPr>
            <w:r w:rsidRPr="00307B64">
              <w:t>Admin Pannel …………………………………………………</w:t>
            </w:r>
            <w:r w:rsidR="002042CE" w:rsidRPr="002042CE">
              <w:t>...</w:t>
            </w:r>
          </w:p>
        </w:tc>
        <w:tc>
          <w:tcPr>
            <w:tcW w:w="654" w:type="pct"/>
          </w:tcPr>
          <w:p w14:paraId="1FA561EA" w14:textId="77777777" w:rsidR="0069721F" w:rsidRPr="00307B64" w:rsidRDefault="0069721F" w:rsidP="00DC66E9">
            <w:pPr>
              <w:pStyle w:val="TOC1"/>
            </w:pPr>
          </w:p>
        </w:tc>
      </w:tr>
      <w:tr w:rsidR="0069721F" w:rsidRPr="00307B64" w14:paraId="50F017E8" w14:textId="77777777" w:rsidTr="00AE16FD">
        <w:trPr>
          <w:jc w:val="center"/>
        </w:trPr>
        <w:tc>
          <w:tcPr>
            <w:tcW w:w="319" w:type="pct"/>
            <w:gridSpan w:val="3"/>
          </w:tcPr>
          <w:p w14:paraId="5A001584" w14:textId="77777777" w:rsidR="0069721F" w:rsidRPr="00307B64" w:rsidRDefault="0069721F" w:rsidP="00DC66E9">
            <w:pPr>
              <w:pStyle w:val="TOC1"/>
            </w:pPr>
          </w:p>
        </w:tc>
        <w:tc>
          <w:tcPr>
            <w:tcW w:w="366" w:type="pct"/>
            <w:gridSpan w:val="3"/>
          </w:tcPr>
          <w:p w14:paraId="504656DF" w14:textId="77777777" w:rsidR="0069721F" w:rsidRDefault="0069721F" w:rsidP="00DC66E9">
            <w:pPr>
              <w:pStyle w:val="TOC1"/>
            </w:pPr>
          </w:p>
        </w:tc>
        <w:tc>
          <w:tcPr>
            <w:tcW w:w="401" w:type="pct"/>
          </w:tcPr>
          <w:p w14:paraId="4C288935" w14:textId="56B4C17B" w:rsidR="0069721F" w:rsidRPr="00307B64" w:rsidRDefault="0069721F" w:rsidP="00DC66E9">
            <w:pPr>
              <w:pStyle w:val="TOC1"/>
            </w:pPr>
            <w:r>
              <w:t>8.5.1</w:t>
            </w:r>
          </w:p>
        </w:tc>
        <w:tc>
          <w:tcPr>
            <w:tcW w:w="3261" w:type="pct"/>
          </w:tcPr>
          <w:p w14:paraId="357F94C2" w14:textId="58BD8A41" w:rsidR="0069721F" w:rsidRPr="00307B64" w:rsidRDefault="0069721F" w:rsidP="00DC66E9">
            <w:pPr>
              <w:pStyle w:val="TOC1"/>
            </w:pPr>
            <w:r>
              <w:t>Menus</w:t>
            </w:r>
            <w:r w:rsidR="0000039D">
              <w:t xml:space="preserve"> </w:t>
            </w:r>
            <w:r w:rsidR="0000039D" w:rsidRPr="00307B64">
              <w:t>……………………………….……......</w:t>
            </w:r>
            <w:r w:rsidR="002042CE" w:rsidRPr="002042CE">
              <w:t>................</w:t>
            </w:r>
          </w:p>
        </w:tc>
        <w:tc>
          <w:tcPr>
            <w:tcW w:w="654" w:type="pct"/>
          </w:tcPr>
          <w:p w14:paraId="7A7AB7F4" w14:textId="77777777" w:rsidR="0069721F" w:rsidRPr="00307B64" w:rsidRDefault="0069721F" w:rsidP="00DC66E9">
            <w:pPr>
              <w:pStyle w:val="TOC1"/>
            </w:pPr>
          </w:p>
        </w:tc>
      </w:tr>
      <w:tr w:rsidR="0069721F" w:rsidRPr="00307B64" w14:paraId="3FBC27AC" w14:textId="77777777" w:rsidTr="00AE16FD">
        <w:trPr>
          <w:jc w:val="center"/>
        </w:trPr>
        <w:tc>
          <w:tcPr>
            <w:tcW w:w="319" w:type="pct"/>
            <w:gridSpan w:val="3"/>
          </w:tcPr>
          <w:p w14:paraId="75A8EA9B" w14:textId="77777777" w:rsidR="0069721F" w:rsidRPr="00307B64" w:rsidRDefault="0069721F" w:rsidP="00DC66E9">
            <w:pPr>
              <w:pStyle w:val="TOC1"/>
            </w:pPr>
          </w:p>
        </w:tc>
        <w:tc>
          <w:tcPr>
            <w:tcW w:w="366" w:type="pct"/>
            <w:gridSpan w:val="3"/>
          </w:tcPr>
          <w:p w14:paraId="6C3D3B3C" w14:textId="77777777" w:rsidR="0069721F" w:rsidRDefault="0069721F" w:rsidP="00DC66E9">
            <w:pPr>
              <w:pStyle w:val="TOC1"/>
            </w:pPr>
          </w:p>
        </w:tc>
        <w:tc>
          <w:tcPr>
            <w:tcW w:w="401" w:type="pct"/>
          </w:tcPr>
          <w:p w14:paraId="0416619D" w14:textId="2BA56473" w:rsidR="0069721F" w:rsidRDefault="0069721F" w:rsidP="00DC66E9">
            <w:pPr>
              <w:pStyle w:val="TOC1"/>
            </w:pPr>
            <w:r>
              <w:t>8.5.2</w:t>
            </w:r>
          </w:p>
        </w:tc>
        <w:tc>
          <w:tcPr>
            <w:tcW w:w="3261" w:type="pct"/>
          </w:tcPr>
          <w:p w14:paraId="69AB7E67" w14:textId="339636D8" w:rsidR="0069721F" w:rsidRDefault="0069721F" w:rsidP="00DC66E9">
            <w:pPr>
              <w:pStyle w:val="TOC1"/>
            </w:pPr>
            <w:r>
              <w:t>Banners</w:t>
            </w:r>
            <w:r w:rsidR="0000039D">
              <w:t xml:space="preserve"> </w:t>
            </w:r>
            <w:r w:rsidR="0000039D" w:rsidRPr="00307B64">
              <w:t>……………………………….……......</w:t>
            </w:r>
            <w:r w:rsidR="002042CE" w:rsidRPr="002042CE">
              <w:t>..............</w:t>
            </w:r>
          </w:p>
        </w:tc>
        <w:tc>
          <w:tcPr>
            <w:tcW w:w="654" w:type="pct"/>
          </w:tcPr>
          <w:p w14:paraId="731D225C" w14:textId="77777777" w:rsidR="0069721F" w:rsidRPr="00307B64" w:rsidRDefault="0069721F" w:rsidP="00DC66E9">
            <w:pPr>
              <w:pStyle w:val="TOC1"/>
            </w:pPr>
          </w:p>
        </w:tc>
      </w:tr>
      <w:tr w:rsidR="0069721F" w:rsidRPr="00307B64" w14:paraId="4BE8B4DD" w14:textId="77777777" w:rsidTr="00AE16FD">
        <w:trPr>
          <w:jc w:val="center"/>
        </w:trPr>
        <w:tc>
          <w:tcPr>
            <w:tcW w:w="319" w:type="pct"/>
            <w:gridSpan w:val="3"/>
          </w:tcPr>
          <w:p w14:paraId="7A30D8A5" w14:textId="77777777" w:rsidR="0069721F" w:rsidRPr="00307B64" w:rsidRDefault="0069721F" w:rsidP="00DC66E9">
            <w:pPr>
              <w:pStyle w:val="TOC1"/>
            </w:pPr>
          </w:p>
        </w:tc>
        <w:tc>
          <w:tcPr>
            <w:tcW w:w="366" w:type="pct"/>
            <w:gridSpan w:val="3"/>
          </w:tcPr>
          <w:p w14:paraId="3EF41A18" w14:textId="77777777" w:rsidR="0069721F" w:rsidRDefault="0069721F" w:rsidP="00DC66E9">
            <w:pPr>
              <w:pStyle w:val="TOC1"/>
            </w:pPr>
          </w:p>
        </w:tc>
        <w:tc>
          <w:tcPr>
            <w:tcW w:w="401" w:type="pct"/>
          </w:tcPr>
          <w:p w14:paraId="3599D0C7" w14:textId="1914A445" w:rsidR="0069721F" w:rsidRDefault="0069721F" w:rsidP="00DC66E9">
            <w:pPr>
              <w:pStyle w:val="TOC1"/>
            </w:pPr>
            <w:r>
              <w:t>8.5.3</w:t>
            </w:r>
          </w:p>
        </w:tc>
        <w:tc>
          <w:tcPr>
            <w:tcW w:w="3261" w:type="pct"/>
          </w:tcPr>
          <w:p w14:paraId="68EB35C3" w14:textId="0A5AC9F2" w:rsidR="0069721F" w:rsidRDefault="0069721F" w:rsidP="00DC66E9">
            <w:pPr>
              <w:pStyle w:val="TOC1"/>
            </w:pPr>
            <w:r>
              <w:t>Product</w:t>
            </w:r>
            <w:r w:rsidR="0000039D">
              <w:t xml:space="preserve"> </w:t>
            </w:r>
            <w:r w:rsidR="0000039D" w:rsidRPr="00307B64">
              <w:t>……………………………….……......</w:t>
            </w:r>
            <w:r w:rsidR="002042CE" w:rsidRPr="002042CE">
              <w:t>...............</w:t>
            </w:r>
          </w:p>
        </w:tc>
        <w:tc>
          <w:tcPr>
            <w:tcW w:w="654" w:type="pct"/>
          </w:tcPr>
          <w:p w14:paraId="227A6105" w14:textId="77777777" w:rsidR="0069721F" w:rsidRPr="00307B64" w:rsidRDefault="0069721F" w:rsidP="00DC66E9">
            <w:pPr>
              <w:pStyle w:val="TOC1"/>
            </w:pPr>
          </w:p>
        </w:tc>
      </w:tr>
      <w:tr w:rsidR="0069721F" w:rsidRPr="00307B64" w14:paraId="6662A3AA" w14:textId="77777777" w:rsidTr="00AE16FD">
        <w:trPr>
          <w:jc w:val="center"/>
        </w:trPr>
        <w:tc>
          <w:tcPr>
            <w:tcW w:w="319" w:type="pct"/>
            <w:gridSpan w:val="3"/>
          </w:tcPr>
          <w:p w14:paraId="22B6A7E7" w14:textId="77777777" w:rsidR="0069721F" w:rsidRPr="00307B64" w:rsidRDefault="0069721F" w:rsidP="00DC66E9">
            <w:pPr>
              <w:pStyle w:val="TOC1"/>
            </w:pPr>
          </w:p>
        </w:tc>
        <w:tc>
          <w:tcPr>
            <w:tcW w:w="366" w:type="pct"/>
            <w:gridSpan w:val="3"/>
          </w:tcPr>
          <w:p w14:paraId="54540EFA" w14:textId="77777777" w:rsidR="0069721F" w:rsidRDefault="0069721F" w:rsidP="00DC66E9">
            <w:pPr>
              <w:pStyle w:val="TOC1"/>
            </w:pPr>
          </w:p>
        </w:tc>
        <w:tc>
          <w:tcPr>
            <w:tcW w:w="401" w:type="pct"/>
          </w:tcPr>
          <w:p w14:paraId="37CF604B" w14:textId="054AE9A9" w:rsidR="0069721F" w:rsidRDefault="0069721F" w:rsidP="00DC66E9">
            <w:pPr>
              <w:pStyle w:val="TOC1"/>
            </w:pPr>
            <w:r>
              <w:t>8.5.4</w:t>
            </w:r>
          </w:p>
        </w:tc>
        <w:tc>
          <w:tcPr>
            <w:tcW w:w="3261" w:type="pct"/>
          </w:tcPr>
          <w:p w14:paraId="29ADDE10" w14:textId="676D68CF" w:rsidR="0069721F" w:rsidRDefault="0069721F" w:rsidP="00DC66E9">
            <w:pPr>
              <w:pStyle w:val="TOC1"/>
            </w:pPr>
            <w:r>
              <w:t>Users</w:t>
            </w:r>
            <w:r w:rsidR="0000039D">
              <w:t xml:space="preserve"> </w:t>
            </w:r>
            <w:r w:rsidR="0000039D" w:rsidRPr="00307B64">
              <w:t>……………………………….……......</w:t>
            </w:r>
            <w:r w:rsidR="002042CE" w:rsidRPr="002042CE">
              <w:t>..................</w:t>
            </w:r>
          </w:p>
        </w:tc>
        <w:tc>
          <w:tcPr>
            <w:tcW w:w="654" w:type="pct"/>
          </w:tcPr>
          <w:p w14:paraId="0E2CC3DD" w14:textId="77777777" w:rsidR="0069721F" w:rsidRPr="00307B64" w:rsidRDefault="0069721F" w:rsidP="00DC66E9">
            <w:pPr>
              <w:pStyle w:val="TOC1"/>
            </w:pPr>
          </w:p>
        </w:tc>
      </w:tr>
      <w:tr w:rsidR="0069721F" w:rsidRPr="00307B64" w14:paraId="0A917444" w14:textId="77777777" w:rsidTr="00AE16FD">
        <w:trPr>
          <w:jc w:val="center"/>
        </w:trPr>
        <w:tc>
          <w:tcPr>
            <w:tcW w:w="319" w:type="pct"/>
            <w:gridSpan w:val="3"/>
          </w:tcPr>
          <w:p w14:paraId="68E86C4D" w14:textId="77777777" w:rsidR="0069721F" w:rsidRPr="00307B64" w:rsidRDefault="0069721F" w:rsidP="00DC66E9">
            <w:pPr>
              <w:pStyle w:val="TOC1"/>
            </w:pPr>
          </w:p>
        </w:tc>
        <w:tc>
          <w:tcPr>
            <w:tcW w:w="366" w:type="pct"/>
            <w:gridSpan w:val="3"/>
          </w:tcPr>
          <w:p w14:paraId="378FAF66" w14:textId="77777777" w:rsidR="0069721F" w:rsidRDefault="0069721F" w:rsidP="00DC66E9">
            <w:pPr>
              <w:pStyle w:val="TOC1"/>
            </w:pPr>
          </w:p>
        </w:tc>
        <w:tc>
          <w:tcPr>
            <w:tcW w:w="401" w:type="pct"/>
          </w:tcPr>
          <w:p w14:paraId="1E48A556" w14:textId="42A90033" w:rsidR="0069721F" w:rsidRDefault="0069721F" w:rsidP="00DC66E9">
            <w:pPr>
              <w:pStyle w:val="TOC1"/>
            </w:pPr>
            <w:r>
              <w:t>8.5.5</w:t>
            </w:r>
          </w:p>
        </w:tc>
        <w:tc>
          <w:tcPr>
            <w:tcW w:w="3261" w:type="pct"/>
          </w:tcPr>
          <w:p w14:paraId="63FBA071" w14:textId="73B19DFA" w:rsidR="0069721F" w:rsidRDefault="0069721F" w:rsidP="00DC66E9">
            <w:pPr>
              <w:pStyle w:val="TOC1"/>
            </w:pPr>
            <w:r>
              <w:t>Coupons</w:t>
            </w:r>
            <w:r w:rsidR="0000039D">
              <w:t xml:space="preserve"> </w:t>
            </w:r>
            <w:r w:rsidR="0000039D" w:rsidRPr="00307B64">
              <w:t>……………………………….……......</w:t>
            </w:r>
            <w:r w:rsidR="002042CE" w:rsidRPr="002042CE">
              <w:t>.............</w:t>
            </w:r>
          </w:p>
        </w:tc>
        <w:tc>
          <w:tcPr>
            <w:tcW w:w="654" w:type="pct"/>
          </w:tcPr>
          <w:p w14:paraId="474704D7" w14:textId="77777777" w:rsidR="0069721F" w:rsidRPr="00307B64" w:rsidRDefault="0069721F" w:rsidP="00DC66E9">
            <w:pPr>
              <w:pStyle w:val="TOC1"/>
            </w:pPr>
          </w:p>
        </w:tc>
      </w:tr>
      <w:tr w:rsidR="0069721F" w:rsidRPr="00307B64" w14:paraId="22C5B8B0" w14:textId="77777777" w:rsidTr="00AE16FD">
        <w:trPr>
          <w:jc w:val="center"/>
        </w:trPr>
        <w:tc>
          <w:tcPr>
            <w:tcW w:w="319" w:type="pct"/>
            <w:gridSpan w:val="3"/>
          </w:tcPr>
          <w:p w14:paraId="6E30582E" w14:textId="77777777" w:rsidR="0069721F" w:rsidRPr="00307B64" w:rsidRDefault="0069721F" w:rsidP="00DC66E9">
            <w:pPr>
              <w:pStyle w:val="TOC1"/>
            </w:pPr>
          </w:p>
        </w:tc>
        <w:tc>
          <w:tcPr>
            <w:tcW w:w="366" w:type="pct"/>
            <w:gridSpan w:val="3"/>
          </w:tcPr>
          <w:p w14:paraId="4FB3D173" w14:textId="77777777" w:rsidR="0069721F" w:rsidRDefault="0069721F" w:rsidP="00DC66E9">
            <w:pPr>
              <w:pStyle w:val="TOC1"/>
            </w:pPr>
          </w:p>
        </w:tc>
        <w:tc>
          <w:tcPr>
            <w:tcW w:w="401" w:type="pct"/>
          </w:tcPr>
          <w:p w14:paraId="4077029E" w14:textId="6E06B9CA" w:rsidR="0069721F" w:rsidRDefault="0069721F" w:rsidP="00DC66E9">
            <w:pPr>
              <w:pStyle w:val="TOC1"/>
            </w:pPr>
            <w:r>
              <w:t>8.5.6</w:t>
            </w:r>
          </w:p>
        </w:tc>
        <w:tc>
          <w:tcPr>
            <w:tcW w:w="3261" w:type="pct"/>
          </w:tcPr>
          <w:p w14:paraId="30AC3912" w14:textId="3CA7C988" w:rsidR="0069721F" w:rsidRDefault="0069721F" w:rsidP="00DC66E9">
            <w:pPr>
              <w:pStyle w:val="TOC1"/>
            </w:pPr>
            <w:r>
              <w:t>Orders</w:t>
            </w:r>
            <w:r w:rsidR="0000039D">
              <w:t xml:space="preserve"> </w:t>
            </w:r>
            <w:r w:rsidR="0000039D" w:rsidRPr="00307B64">
              <w:t>……………………………….……......</w:t>
            </w:r>
            <w:r w:rsidR="002042CE" w:rsidRPr="002042CE">
              <w:t>................</w:t>
            </w:r>
          </w:p>
        </w:tc>
        <w:tc>
          <w:tcPr>
            <w:tcW w:w="654" w:type="pct"/>
          </w:tcPr>
          <w:p w14:paraId="5A1640ED" w14:textId="77777777" w:rsidR="0069721F" w:rsidRPr="00307B64" w:rsidRDefault="0069721F" w:rsidP="00DC66E9">
            <w:pPr>
              <w:pStyle w:val="TOC1"/>
            </w:pPr>
          </w:p>
        </w:tc>
      </w:tr>
      <w:tr w:rsidR="0069721F" w:rsidRPr="00307B64" w14:paraId="0698CCCF" w14:textId="77777777" w:rsidTr="00AE16FD">
        <w:trPr>
          <w:jc w:val="center"/>
        </w:trPr>
        <w:tc>
          <w:tcPr>
            <w:tcW w:w="319" w:type="pct"/>
            <w:gridSpan w:val="3"/>
          </w:tcPr>
          <w:p w14:paraId="067543BA" w14:textId="77777777" w:rsidR="0069721F" w:rsidRPr="00307B64" w:rsidRDefault="0069721F" w:rsidP="00DC66E9">
            <w:pPr>
              <w:pStyle w:val="TOC1"/>
            </w:pPr>
          </w:p>
        </w:tc>
        <w:tc>
          <w:tcPr>
            <w:tcW w:w="366" w:type="pct"/>
            <w:gridSpan w:val="3"/>
          </w:tcPr>
          <w:p w14:paraId="5BB3E94C" w14:textId="77777777" w:rsidR="0069721F" w:rsidRDefault="0069721F" w:rsidP="00DC66E9">
            <w:pPr>
              <w:pStyle w:val="TOC1"/>
            </w:pPr>
          </w:p>
        </w:tc>
        <w:tc>
          <w:tcPr>
            <w:tcW w:w="401" w:type="pct"/>
          </w:tcPr>
          <w:p w14:paraId="2009E154" w14:textId="24DCBFC8" w:rsidR="0069721F" w:rsidRDefault="0069721F" w:rsidP="00DC66E9">
            <w:pPr>
              <w:pStyle w:val="TOC1"/>
            </w:pPr>
            <w:r>
              <w:t>8.5.7</w:t>
            </w:r>
          </w:p>
        </w:tc>
        <w:tc>
          <w:tcPr>
            <w:tcW w:w="3261" w:type="pct"/>
          </w:tcPr>
          <w:p w14:paraId="36160964" w14:textId="1A7C5112" w:rsidR="0069721F" w:rsidRDefault="0069721F" w:rsidP="00DC66E9">
            <w:pPr>
              <w:pStyle w:val="TOC1"/>
            </w:pPr>
            <w:r>
              <w:t>Comments</w:t>
            </w:r>
            <w:r w:rsidR="0000039D">
              <w:t xml:space="preserve"> </w:t>
            </w:r>
            <w:r w:rsidR="0000039D" w:rsidRPr="00307B64">
              <w:t>……………………………….……......</w:t>
            </w:r>
            <w:r w:rsidR="002042CE" w:rsidRPr="002042CE">
              <w:t>..........</w:t>
            </w:r>
          </w:p>
        </w:tc>
        <w:tc>
          <w:tcPr>
            <w:tcW w:w="654" w:type="pct"/>
          </w:tcPr>
          <w:p w14:paraId="06730BD0" w14:textId="77777777" w:rsidR="0069721F" w:rsidRPr="00307B64" w:rsidRDefault="0069721F" w:rsidP="00DC66E9">
            <w:pPr>
              <w:pStyle w:val="TOC1"/>
            </w:pPr>
          </w:p>
        </w:tc>
      </w:tr>
      <w:tr w:rsidR="0069721F" w:rsidRPr="00307B64" w14:paraId="016EC90A" w14:textId="77777777" w:rsidTr="00AE16FD">
        <w:trPr>
          <w:jc w:val="center"/>
        </w:trPr>
        <w:tc>
          <w:tcPr>
            <w:tcW w:w="319" w:type="pct"/>
            <w:gridSpan w:val="3"/>
          </w:tcPr>
          <w:p w14:paraId="02B67221" w14:textId="77777777" w:rsidR="0069721F" w:rsidRPr="00307B64" w:rsidRDefault="0069721F" w:rsidP="00DC66E9">
            <w:pPr>
              <w:pStyle w:val="TOC1"/>
            </w:pPr>
          </w:p>
        </w:tc>
        <w:tc>
          <w:tcPr>
            <w:tcW w:w="366" w:type="pct"/>
            <w:gridSpan w:val="3"/>
          </w:tcPr>
          <w:p w14:paraId="2C451F0D" w14:textId="77777777" w:rsidR="0069721F" w:rsidRDefault="0069721F" w:rsidP="00DC66E9">
            <w:pPr>
              <w:pStyle w:val="TOC1"/>
            </w:pPr>
          </w:p>
        </w:tc>
        <w:tc>
          <w:tcPr>
            <w:tcW w:w="401" w:type="pct"/>
          </w:tcPr>
          <w:p w14:paraId="72C4FF01" w14:textId="5501DA15" w:rsidR="0069721F" w:rsidRDefault="0069721F" w:rsidP="00DC66E9">
            <w:pPr>
              <w:pStyle w:val="TOC1"/>
            </w:pPr>
            <w:r>
              <w:t>8.5.8</w:t>
            </w:r>
          </w:p>
        </w:tc>
        <w:tc>
          <w:tcPr>
            <w:tcW w:w="3261" w:type="pct"/>
          </w:tcPr>
          <w:p w14:paraId="0A77AC92" w14:textId="459E4004" w:rsidR="0069721F" w:rsidRDefault="0069721F" w:rsidP="00DC66E9">
            <w:pPr>
              <w:pStyle w:val="TOC1"/>
            </w:pPr>
            <w:r>
              <w:t>Settings</w:t>
            </w:r>
            <w:r w:rsidR="0000039D">
              <w:t xml:space="preserve"> </w:t>
            </w:r>
            <w:r w:rsidR="0000039D" w:rsidRPr="00307B64">
              <w:t>……………………………….……......</w:t>
            </w:r>
            <w:r w:rsidR="002042CE" w:rsidRPr="002042CE">
              <w:t>..............</w:t>
            </w:r>
          </w:p>
        </w:tc>
        <w:tc>
          <w:tcPr>
            <w:tcW w:w="654" w:type="pct"/>
          </w:tcPr>
          <w:p w14:paraId="2C242366" w14:textId="77777777" w:rsidR="0069721F" w:rsidRPr="00307B64" w:rsidRDefault="0069721F" w:rsidP="00DC66E9">
            <w:pPr>
              <w:pStyle w:val="TOC1"/>
            </w:pPr>
          </w:p>
        </w:tc>
      </w:tr>
      <w:tr w:rsidR="0069721F" w:rsidRPr="00307B64" w14:paraId="58212AAC" w14:textId="77777777" w:rsidTr="00AE16FD">
        <w:trPr>
          <w:jc w:val="center"/>
        </w:trPr>
        <w:tc>
          <w:tcPr>
            <w:tcW w:w="319" w:type="pct"/>
            <w:gridSpan w:val="3"/>
          </w:tcPr>
          <w:p w14:paraId="62CE464E" w14:textId="77777777" w:rsidR="0069721F" w:rsidRPr="00307B64" w:rsidRDefault="0069721F" w:rsidP="00DC66E9">
            <w:pPr>
              <w:pStyle w:val="TOC1"/>
            </w:pPr>
          </w:p>
        </w:tc>
        <w:tc>
          <w:tcPr>
            <w:tcW w:w="366" w:type="pct"/>
            <w:gridSpan w:val="3"/>
          </w:tcPr>
          <w:p w14:paraId="1E6BFD6C" w14:textId="4FBFFD70" w:rsidR="0069721F" w:rsidRPr="00307B64" w:rsidRDefault="0069721F" w:rsidP="00DC66E9">
            <w:pPr>
              <w:pStyle w:val="TOC1"/>
            </w:pPr>
            <w:r>
              <w:t>8</w:t>
            </w:r>
            <w:r w:rsidRPr="00307B64">
              <w:t>.6</w:t>
            </w:r>
          </w:p>
        </w:tc>
        <w:tc>
          <w:tcPr>
            <w:tcW w:w="3662" w:type="pct"/>
            <w:gridSpan w:val="2"/>
          </w:tcPr>
          <w:p w14:paraId="2FE5DEF8" w14:textId="2445FFA9" w:rsidR="0069721F" w:rsidRPr="00307B64" w:rsidRDefault="00AE16FD" w:rsidP="00DC66E9">
            <w:pPr>
              <w:pStyle w:val="TOC1"/>
            </w:pPr>
            <w:r>
              <w:t>Customer Feedback Message</w:t>
            </w:r>
          </w:p>
        </w:tc>
        <w:tc>
          <w:tcPr>
            <w:tcW w:w="654" w:type="pct"/>
          </w:tcPr>
          <w:p w14:paraId="20A7958E" w14:textId="77777777" w:rsidR="0069721F" w:rsidRPr="00307B64" w:rsidRDefault="0069721F" w:rsidP="00DC66E9">
            <w:pPr>
              <w:pStyle w:val="TOC1"/>
            </w:pPr>
          </w:p>
        </w:tc>
      </w:tr>
      <w:tr w:rsidR="00AE16FD" w:rsidRPr="00307B64" w14:paraId="03DE7FC3" w14:textId="77777777" w:rsidTr="00AE16FD">
        <w:trPr>
          <w:jc w:val="center"/>
        </w:trPr>
        <w:tc>
          <w:tcPr>
            <w:tcW w:w="319" w:type="pct"/>
            <w:gridSpan w:val="3"/>
          </w:tcPr>
          <w:p w14:paraId="3B7C1936" w14:textId="77777777" w:rsidR="00AE16FD" w:rsidRPr="00307B64" w:rsidRDefault="00AE16FD" w:rsidP="00DC66E9">
            <w:pPr>
              <w:pStyle w:val="TOC1"/>
            </w:pPr>
          </w:p>
        </w:tc>
        <w:tc>
          <w:tcPr>
            <w:tcW w:w="366" w:type="pct"/>
            <w:gridSpan w:val="3"/>
          </w:tcPr>
          <w:p w14:paraId="22DFED48" w14:textId="247F85C7" w:rsidR="00AE16FD" w:rsidRDefault="00AE16FD" w:rsidP="00DC66E9">
            <w:pPr>
              <w:pStyle w:val="TOC1"/>
            </w:pPr>
            <w:r>
              <w:t>8.7</w:t>
            </w:r>
          </w:p>
        </w:tc>
        <w:tc>
          <w:tcPr>
            <w:tcW w:w="3662" w:type="pct"/>
            <w:gridSpan w:val="2"/>
          </w:tcPr>
          <w:p w14:paraId="039EB3A2" w14:textId="64B48671" w:rsidR="00AE16FD" w:rsidRDefault="00AE16FD" w:rsidP="00DC66E9">
            <w:pPr>
              <w:pStyle w:val="TOC1"/>
            </w:pPr>
            <w:r>
              <w:t>Contact Us</w:t>
            </w:r>
          </w:p>
        </w:tc>
        <w:tc>
          <w:tcPr>
            <w:tcW w:w="654" w:type="pct"/>
          </w:tcPr>
          <w:p w14:paraId="7A5E0479" w14:textId="77777777" w:rsidR="00AE16FD" w:rsidRPr="00307B64" w:rsidRDefault="00AE16FD" w:rsidP="00DC66E9">
            <w:pPr>
              <w:pStyle w:val="TOC1"/>
            </w:pPr>
          </w:p>
        </w:tc>
      </w:tr>
      <w:tr w:rsidR="00AE16FD" w:rsidRPr="00307B64" w14:paraId="6BB0AA70" w14:textId="77777777" w:rsidTr="00AE16FD">
        <w:trPr>
          <w:jc w:val="center"/>
        </w:trPr>
        <w:tc>
          <w:tcPr>
            <w:tcW w:w="319" w:type="pct"/>
            <w:gridSpan w:val="3"/>
          </w:tcPr>
          <w:p w14:paraId="372F81AA" w14:textId="77777777" w:rsidR="00AE16FD" w:rsidRPr="00307B64" w:rsidRDefault="00AE16FD" w:rsidP="00AE16FD">
            <w:pPr>
              <w:pStyle w:val="TOC1"/>
            </w:pPr>
          </w:p>
        </w:tc>
        <w:tc>
          <w:tcPr>
            <w:tcW w:w="366" w:type="pct"/>
            <w:gridSpan w:val="3"/>
          </w:tcPr>
          <w:p w14:paraId="348E3206" w14:textId="54A19411" w:rsidR="00AE16FD" w:rsidRDefault="00AE16FD" w:rsidP="00AE16FD">
            <w:pPr>
              <w:pStyle w:val="TOC1"/>
            </w:pPr>
            <w:r>
              <w:t>8.8</w:t>
            </w:r>
          </w:p>
        </w:tc>
        <w:tc>
          <w:tcPr>
            <w:tcW w:w="3662" w:type="pct"/>
            <w:gridSpan w:val="2"/>
          </w:tcPr>
          <w:p w14:paraId="4E21CCCC" w14:textId="1D9B371B" w:rsidR="00AE16FD" w:rsidRPr="00307B64" w:rsidRDefault="00AE16FD" w:rsidP="00AE16FD">
            <w:pPr>
              <w:pStyle w:val="TOC1"/>
            </w:pPr>
            <w:r w:rsidRPr="00307B64">
              <w:t>Feature Comparison ……………………………………………</w:t>
            </w:r>
            <w:r w:rsidRPr="002042CE">
              <w:t>.</w:t>
            </w:r>
          </w:p>
        </w:tc>
        <w:tc>
          <w:tcPr>
            <w:tcW w:w="654" w:type="pct"/>
          </w:tcPr>
          <w:p w14:paraId="01BA85EE" w14:textId="77777777" w:rsidR="00AE16FD" w:rsidRPr="00307B64" w:rsidRDefault="00AE16FD" w:rsidP="00AE16FD">
            <w:pPr>
              <w:pStyle w:val="TOC1"/>
            </w:pPr>
          </w:p>
        </w:tc>
      </w:tr>
      <w:tr w:rsidR="00AE16FD" w:rsidRPr="00307B64" w14:paraId="0D63A694" w14:textId="77777777" w:rsidTr="00AE16FD">
        <w:trPr>
          <w:jc w:val="center"/>
        </w:trPr>
        <w:tc>
          <w:tcPr>
            <w:tcW w:w="319" w:type="pct"/>
            <w:gridSpan w:val="3"/>
          </w:tcPr>
          <w:p w14:paraId="0B6EEA45" w14:textId="77777777" w:rsidR="00AE16FD" w:rsidRPr="00307B64" w:rsidRDefault="00AE16FD" w:rsidP="00AE16FD">
            <w:pPr>
              <w:pStyle w:val="TOC1"/>
            </w:pPr>
          </w:p>
        </w:tc>
        <w:tc>
          <w:tcPr>
            <w:tcW w:w="366" w:type="pct"/>
            <w:gridSpan w:val="3"/>
          </w:tcPr>
          <w:p w14:paraId="391E0E1E" w14:textId="627A66A8" w:rsidR="00AE16FD" w:rsidRPr="00307B64" w:rsidRDefault="00AE16FD" w:rsidP="00AE16FD">
            <w:pPr>
              <w:pStyle w:val="TOC1"/>
            </w:pPr>
            <w:r>
              <w:t>8</w:t>
            </w:r>
            <w:r w:rsidRPr="00307B64">
              <w:t>.</w:t>
            </w:r>
            <w:r>
              <w:t>9</w:t>
            </w:r>
          </w:p>
        </w:tc>
        <w:tc>
          <w:tcPr>
            <w:tcW w:w="3662" w:type="pct"/>
            <w:gridSpan w:val="2"/>
          </w:tcPr>
          <w:p w14:paraId="51105F74" w14:textId="4E1EA53D" w:rsidR="00AE16FD" w:rsidRPr="00307B64" w:rsidRDefault="00AE16FD" w:rsidP="00AE16FD">
            <w:pPr>
              <w:pStyle w:val="TOC1"/>
            </w:pPr>
            <w:r w:rsidRPr="00307B64">
              <w:t>System Advantages ……………………………………………</w:t>
            </w:r>
            <w:r w:rsidRPr="002042CE">
              <w:t>..</w:t>
            </w:r>
          </w:p>
        </w:tc>
        <w:tc>
          <w:tcPr>
            <w:tcW w:w="654" w:type="pct"/>
          </w:tcPr>
          <w:p w14:paraId="7C2AB4B6" w14:textId="77777777" w:rsidR="00AE16FD" w:rsidRPr="00307B64" w:rsidRDefault="00AE16FD" w:rsidP="00AE16FD">
            <w:pPr>
              <w:pStyle w:val="TOC1"/>
            </w:pPr>
          </w:p>
        </w:tc>
      </w:tr>
      <w:tr w:rsidR="00AE16FD" w:rsidRPr="00307B64" w14:paraId="6C18A11D" w14:textId="77777777" w:rsidTr="00AE16FD">
        <w:trPr>
          <w:jc w:val="center"/>
        </w:trPr>
        <w:tc>
          <w:tcPr>
            <w:tcW w:w="319" w:type="pct"/>
            <w:gridSpan w:val="3"/>
          </w:tcPr>
          <w:p w14:paraId="42FA2401" w14:textId="77777777" w:rsidR="00AE16FD" w:rsidRPr="00307B64" w:rsidRDefault="00AE16FD" w:rsidP="00AE16FD">
            <w:pPr>
              <w:pStyle w:val="TOC1"/>
            </w:pPr>
          </w:p>
        </w:tc>
        <w:tc>
          <w:tcPr>
            <w:tcW w:w="366" w:type="pct"/>
            <w:gridSpan w:val="3"/>
          </w:tcPr>
          <w:p w14:paraId="11440299" w14:textId="72224869" w:rsidR="00AE16FD" w:rsidRPr="00307B64" w:rsidRDefault="00AE16FD" w:rsidP="00AE16FD">
            <w:pPr>
              <w:pStyle w:val="TOC1"/>
            </w:pPr>
            <w:r>
              <w:t>8</w:t>
            </w:r>
            <w:r w:rsidRPr="00307B64">
              <w:t>.</w:t>
            </w:r>
            <w:r>
              <w:t>10</w:t>
            </w:r>
          </w:p>
        </w:tc>
        <w:tc>
          <w:tcPr>
            <w:tcW w:w="3662" w:type="pct"/>
            <w:gridSpan w:val="2"/>
          </w:tcPr>
          <w:p w14:paraId="79245EF3" w14:textId="68372006" w:rsidR="00AE16FD" w:rsidRPr="00307B64" w:rsidRDefault="00AE16FD" w:rsidP="00AE16FD">
            <w:pPr>
              <w:pStyle w:val="TOC1"/>
            </w:pPr>
            <w:r w:rsidRPr="00307B64">
              <w:t>Limitations of the System ………………………………………</w:t>
            </w:r>
            <w:r w:rsidRPr="002042CE">
              <w:t>.</w:t>
            </w:r>
          </w:p>
        </w:tc>
        <w:tc>
          <w:tcPr>
            <w:tcW w:w="654" w:type="pct"/>
          </w:tcPr>
          <w:p w14:paraId="035B9966" w14:textId="77777777" w:rsidR="00AE16FD" w:rsidRPr="00307B64" w:rsidRDefault="00AE16FD" w:rsidP="00AE16FD">
            <w:pPr>
              <w:pStyle w:val="TOC1"/>
            </w:pPr>
          </w:p>
        </w:tc>
      </w:tr>
      <w:tr w:rsidR="00AE16FD" w:rsidRPr="00307B64" w14:paraId="372CA743" w14:textId="77777777" w:rsidTr="00AE16FD">
        <w:trPr>
          <w:jc w:val="center"/>
        </w:trPr>
        <w:tc>
          <w:tcPr>
            <w:tcW w:w="1085" w:type="pct"/>
            <w:gridSpan w:val="7"/>
          </w:tcPr>
          <w:p w14:paraId="07E9C52F" w14:textId="4D4246C7" w:rsidR="00AE16FD" w:rsidRPr="00DC66E9" w:rsidRDefault="00AE16FD" w:rsidP="00AE16FD">
            <w:pPr>
              <w:pStyle w:val="TOC1"/>
              <w:rPr>
                <w:b/>
              </w:rPr>
            </w:pPr>
            <w:r w:rsidRPr="00DC66E9">
              <w:rPr>
                <w:b/>
              </w:rPr>
              <w:t>CHAPTER 9</w:t>
            </w:r>
          </w:p>
        </w:tc>
        <w:tc>
          <w:tcPr>
            <w:tcW w:w="3261" w:type="pct"/>
          </w:tcPr>
          <w:p w14:paraId="2E3E4210" w14:textId="77777777" w:rsidR="00AE16FD" w:rsidRPr="00307B64" w:rsidRDefault="00AE16FD" w:rsidP="00AE16FD">
            <w:pPr>
              <w:pStyle w:val="TOC1"/>
            </w:pPr>
          </w:p>
        </w:tc>
        <w:tc>
          <w:tcPr>
            <w:tcW w:w="654" w:type="pct"/>
          </w:tcPr>
          <w:p w14:paraId="25793D2D" w14:textId="77777777" w:rsidR="00AE16FD" w:rsidRPr="00307B64" w:rsidRDefault="00AE16FD" w:rsidP="00AE16FD">
            <w:pPr>
              <w:pStyle w:val="TOC1"/>
            </w:pPr>
          </w:p>
        </w:tc>
      </w:tr>
      <w:tr w:rsidR="00AE16FD" w:rsidRPr="00307B64" w14:paraId="66661B61" w14:textId="77777777" w:rsidTr="00AE16FD">
        <w:trPr>
          <w:jc w:val="center"/>
        </w:trPr>
        <w:tc>
          <w:tcPr>
            <w:tcW w:w="4346" w:type="pct"/>
            <w:gridSpan w:val="8"/>
          </w:tcPr>
          <w:p w14:paraId="47198CDB" w14:textId="716FAF1B" w:rsidR="00AE16FD" w:rsidRPr="00307B64" w:rsidRDefault="00AE16FD" w:rsidP="00AE16FD">
            <w:pPr>
              <w:pStyle w:val="TOC1"/>
            </w:pPr>
            <w:r w:rsidRPr="00DC66E9">
              <w:t>FUTURE WORK AND ENHANCEMENTS</w:t>
            </w:r>
          </w:p>
        </w:tc>
        <w:tc>
          <w:tcPr>
            <w:tcW w:w="654" w:type="pct"/>
          </w:tcPr>
          <w:p w14:paraId="3A3D8D64" w14:textId="77777777" w:rsidR="00AE16FD" w:rsidRPr="00307B64" w:rsidRDefault="00AE16FD" w:rsidP="00AE16FD">
            <w:pPr>
              <w:pStyle w:val="TOC1"/>
            </w:pPr>
          </w:p>
        </w:tc>
      </w:tr>
      <w:tr w:rsidR="00AE16FD" w:rsidRPr="00307B64" w14:paraId="70550D6E" w14:textId="77777777" w:rsidTr="00AE16FD">
        <w:trPr>
          <w:jc w:val="center"/>
        </w:trPr>
        <w:tc>
          <w:tcPr>
            <w:tcW w:w="319" w:type="pct"/>
            <w:gridSpan w:val="3"/>
          </w:tcPr>
          <w:p w14:paraId="76354136" w14:textId="77777777" w:rsidR="00AE16FD" w:rsidRPr="00307B64" w:rsidRDefault="00AE16FD" w:rsidP="00AE16FD">
            <w:pPr>
              <w:pStyle w:val="TOC1"/>
            </w:pPr>
          </w:p>
        </w:tc>
        <w:tc>
          <w:tcPr>
            <w:tcW w:w="366" w:type="pct"/>
            <w:gridSpan w:val="3"/>
          </w:tcPr>
          <w:p w14:paraId="7413A0D0" w14:textId="343086B8" w:rsidR="00AE16FD" w:rsidRPr="005C26F3" w:rsidRDefault="00AE16FD" w:rsidP="00AE16FD">
            <w:pPr>
              <w:pStyle w:val="TOC1"/>
              <w:rPr>
                <w:sz w:val="22"/>
              </w:rPr>
            </w:pPr>
            <w:r w:rsidRPr="005C26F3">
              <w:t>9.1</w:t>
            </w:r>
          </w:p>
        </w:tc>
        <w:tc>
          <w:tcPr>
            <w:tcW w:w="3662" w:type="pct"/>
            <w:gridSpan w:val="2"/>
          </w:tcPr>
          <w:p w14:paraId="300D307E" w14:textId="35632F75" w:rsidR="00AE16FD" w:rsidRPr="00307B64" w:rsidRDefault="00AE16FD" w:rsidP="00AE16FD">
            <w:pPr>
              <w:pStyle w:val="TOC1"/>
              <w:rPr>
                <w:sz w:val="28"/>
              </w:rPr>
            </w:pPr>
            <w:r w:rsidRPr="00307B64">
              <w:t>Mobile App Intergration ………………………………………</w:t>
            </w:r>
            <w:r w:rsidRPr="002042CE">
              <w:t>...</w:t>
            </w:r>
          </w:p>
        </w:tc>
        <w:tc>
          <w:tcPr>
            <w:tcW w:w="654" w:type="pct"/>
          </w:tcPr>
          <w:p w14:paraId="050A1F07" w14:textId="77777777" w:rsidR="00AE16FD" w:rsidRPr="00307B64" w:rsidRDefault="00AE16FD" w:rsidP="00AE16FD">
            <w:pPr>
              <w:pStyle w:val="TOC1"/>
            </w:pPr>
          </w:p>
        </w:tc>
      </w:tr>
      <w:tr w:rsidR="00AE16FD" w:rsidRPr="00307B64" w14:paraId="6F8010E7" w14:textId="77777777" w:rsidTr="00AE16FD">
        <w:trPr>
          <w:jc w:val="center"/>
        </w:trPr>
        <w:tc>
          <w:tcPr>
            <w:tcW w:w="319" w:type="pct"/>
            <w:gridSpan w:val="3"/>
          </w:tcPr>
          <w:p w14:paraId="09F13684" w14:textId="77777777" w:rsidR="00AE16FD" w:rsidRPr="00307B64" w:rsidRDefault="00AE16FD" w:rsidP="00AE16FD">
            <w:pPr>
              <w:pStyle w:val="TOC1"/>
            </w:pPr>
          </w:p>
        </w:tc>
        <w:tc>
          <w:tcPr>
            <w:tcW w:w="366" w:type="pct"/>
            <w:gridSpan w:val="3"/>
          </w:tcPr>
          <w:p w14:paraId="05C51BAE" w14:textId="3E3650A5" w:rsidR="00AE16FD" w:rsidRPr="00307B64" w:rsidRDefault="00AE16FD" w:rsidP="00AE16FD">
            <w:pPr>
              <w:pStyle w:val="TOC1"/>
            </w:pPr>
            <w:r>
              <w:t>9</w:t>
            </w:r>
            <w:r w:rsidRPr="00307B64">
              <w:t>.2</w:t>
            </w:r>
          </w:p>
        </w:tc>
        <w:tc>
          <w:tcPr>
            <w:tcW w:w="3662" w:type="pct"/>
            <w:gridSpan w:val="2"/>
          </w:tcPr>
          <w:p w14:paraId="75C39EC0" w14:textId="19DE35D7" w:rsidR="00AE16FD" w:rsidRPr="00307B64" w:rsidRDefault="00AE16FD" w:rsidP="00AE16FD">
            <w:pPr>
              <w:pStyle w:val="TOC1"/>
              <w:rPr>
                <w:sz w:val="28"/>
              </w:rPr>
            </w:pPr>
            <w:r w:rsidRPr="00307B64">
              <w:t>Recommendation System ………………………………………</w:t>
            </w:r>
            <w:r w:rsidRPr="002042CE">
              <w:t>.</w:t>
            </w:r>
          </w:p>
        </w:tc>
        <w:tc>
          <w:tcPr>
            <w:tcW w:w="654" w:type="pct"/>
          </w:tcPr>
          <w:p w14:paraId="6CAE22F5" w14:textId="77777777" w:rsidR="00AE16FD" w:rsidRPr="00307B64" w:rsidRDefault="00AE16FD" w:rsidP="00AE16FD">
            <w:pPr>
              <w:pStyle w:val="TOC1"/>
            </w:pPr>
          </w:p>
        </w:tc>
      </w:tr>
      <w:tr w:rsidR="00AE16FD" w:rsidRPr="00307B64" w14:paraId="32E8EB05" w14:textId="77777777" w:rsidTr="00AE16FD">
        <w:trPr>
          <w:jc w:val="center"/>
        </w:trPr>
        <w:tc>
          <w:tcPr>
            <w:tcW w:w="319" w:type="pct"/>
            <w:gridSpan w:val="3"/>
          </w:tcPr>
          <w:p w14:paraId="1F157085" w14:textId="77777777" w:rsidR="00AE16FD" w:rsidRPr="00307B64" w:rsidRDefault="00AE16FD" w:rsidP="00AE16FD">
            <w:pPr>
              <w:pStyle w:val="TOC1"/>
            </w:pPr>
          </w:p>
        </w:tc>
        <w:tc>
          <w:tcPr>
            <w:tcW w:w="366" w:type="pct"/>
            <w:gridSpan w:val="3"/>
          </w:tcPr>
          <w:p w14:paraId="148A68DF" w14:textId="2DED7A9B" w:rsidR="00AE16FD" w:rsidRPr="00307B64" w:rsidRDefault="00AE16FD" w:rsidP="00AE16FD">
            <w:pPr>
              <w:pStyle w:val="TOC1"/>
            </w:pPr>
            <w:r>
              <w:t>9</w:t>
            </w:r>
            <w:r w:rsidRPr="00307B64">
              <w:t>.3</w:t>
            </w:r>
          </w:p>
        </w:tc>
        <w:tc>
          <w:tcPr>
            <w:tcW w:w="3662" w:type="pct"/>
            <w:gridSpan w:val="2"/>
          </w:tcPr>
          <w:p w14:paraId="1CE60297" w14:textId="7697D2C5" w:rsidR="00AE16FD" w:rsidRPr="00307B64" w:rsidRDefault="00AE16FD" w:rsidP="00AE16FD">
            <w:pPr>
              <w:pStyle w:val="TOC1"/>
              <w:rPr>
                <w:sz w:val="28"/>
              </w:rPr>
            </w:pPr>
            <w:r w:rsidRPr="00307B64">
              <w:t>Real-time Notification …………………………………………</w:t>
            </w:r>
            <w:r w:rsidRPr="002042CE">
              <w:t>..</w:t>
            </w:r>
          </w:p>
        </w:tc>
        <w:tc>
          <w:tcPr>
            <w:tcW w:w="654" w:type="pct"/>
          </w:tcPr>
          <w:p w14:paraId="3EFE0A96" w14:textId="77777777" w:rsidR="00AE16FD" w:rsidRPr="00307B64" w:rsidRDefault="00AE16FD" w:rsidP="00AE16FD">
            <w:pPr>
              <w:pStyle w:val="TOC1"/>
            </w:pPr>
          </w:p>
        </w:tc>
      </w:tr>
      <w:tr w:rsidR="00AE16FD" w:rsidRPr="00307B64" w14:paraId="6FE2945F" w14:textId="77777777" w:rsidTr="00AE16FD">
        <w:trPr>
          <w:jc w:val="center"/>
        </w:trPr>
        <w:tc>
          <w:tcPr>
            <w:tcW w:w="1085" w:type="pct"/>
            <w:gridSpan w:val="7"/>
          </w:tcPr>
          <w:p w14:paraId="2C8CE015" w14:textId="492D83F4" w:rsidR="00AE16FD" w:rsidRPr="00DC66E9" w:rsidRDefault="00AE16FD" w:rsidP="00AE16FD">
            <w:pPr>
              <w:pStyle w:val="TOC1"/>
              <w:rPr>
                <w:b/>
                <w:sz w:val="28"/>
              </w:rPr>
            </w:pPr>
            <w:r w:rsidRPr="00DC66E9">
              <w:rPr>
                <w:b/>
              </w:rPr>
              <w:t>CHAPTER 10</w:t>
            </w:r>
          </w:p>
        </w:tc>
        <w:tc>
          <w:tcPr>
            <w:tcW w:w="3261" w:type="pct"/>
          </w:tcPr>
          <w:p w14:paraId="337D4120" w14:textId="77777777" w:rsidR="00AE16FD" w:rsidRPr="00307B64" w:rsidRDefault="00AE16FD" w:rsidP="00AE16FD">
            <w:pPr>
              <w:pStyle w:val="TOC1"/>
            </w:pPr>
          </w:p>
        </w:tc>
        <w:tc>
          <w:tcPr>
            <w:tcW w:w="654" w:type="pct"/>
          </w:tcPr>
          <w:p w14:paraId="673824A4" w14:textId="77777777" w:rsidR="00AE16FD" w:rsidRPr="00307B64" w:rsidRDefault="00AE16FD" w:rsidP="00AE16FD">
            <w:pPr>
              <w:pStyle w:val="TOC1"/>
            </w:pPr>
          </w:p>
        </w:tc>
      </w:tr>
      <w:tr w:rsidR="00AE16FD" w:rsidRPr="00307B64" w14:paraId="6C547DDC" w14:textId="77777777" w:rsidTr="00AE16FD">
        <w:trPr>
          <w:jc w:val="center"/>
        </w:trPr>
        <w:tc>
          <w:tcPr>
            <w:tcW w:w="4346" w:type="pct"/>
            <w:gridSpan w:val="8"/>
          </w:tcPr>
          <w:p w14:paraId="6262F6D2" w14:textId="455FB717" w:rsidR="00AE16FD" w:rsidRPr="00307B64" w:rsidRDefault="00AE16FD" w:rsidP="00AE16FD">
            <w:pPr>
              <w:pStyle w:val="TOC1"/>
            </w:pPr>
            <w:r w:rsidRPr="00DC66E9">
              <w:t>FINAL THOUGHTS AND CONCLUSION</w:t>
            </w:r>
          </w:p>
        </w:tc>
        <w:tc>
          <w:tcPr>
            <w:tcW w:w="654" w:type="pct"/>
          </w:tcPr>
          <w:p w14:paraId="09A3CF4D" w14:textId="77777777" w:rsidR="00AE16FD" w:rsidRPr="00307B64" w:rsidRDefault="00AE16FD" w:rsidP="00AE16FD">
            <w:pPr>
              <w:pStyle w:val="TOC1"/>
            </w:pPr>
          </w:p>
        </w:tc>
      </w:tr>
      <w:tr w:rsidR="00AE16FD" w:rsidRPr="00307B64" w14:paraId="6FCE4802" w14:textId="77777777" w:rsidTr="00AE16FD">
        <w:trPr>
          <w:jc w:val="center"/>
        </w:trPr>
        <w:tc>
          <w:tcPr>
            <w:tcW w:w="319" w:type="pct"/>
            <w:gridSpan w:val="3"/>
          </w:tcPr>
          <w:p w14:paraId="006D464E" w14:textId="77777777" w:rsidR="00AE16FD" w:rsidRPr="00307B64" w:rsidRDefault="00AE16FD" w:rsidP="00AE16FD">
            <w:pPr>
              <w:pStyle w:val="TOC1"/>
            </w:pPr>
          </w:p>
        </w:tc>
        <w:tc>
          <w:tcPr>
            <w:tcW w:w="366" w:type="pct"/>
            <w:gridSpan w:val="3"/>
          </w:tcPr>
          <w:p w14:paraId="7B2EC8AB" w14:textId="2B15056E" w:rsidR="00AE16FD" w:rsidRPr="00307B64" w:rsidRDefault="00AE16FD" w:rsidP="00AE16FD">
            <w:pPr>
              <w:pStyle w:val="TOC1"/>
              <w:rPr>
                <w:sz w:val="28"/>
              </w:rPr>
            </w:pPr>
            <w:r>
              <w:t>10</w:t>
            </w:r>
            <w:r w:rsidRPr="00307B64">
              <w:t>.</w:t>
            </w:r>
            <w:r>
              <w:t>1</w:t>
            </w:r>
          </w:p>
        </w:tc>
        <w:tc>
          <w:tcPr>
            <w:tcW w:w="3662" w:type="pct"/>
            <w:gridSpan w:val="2"/>
          </w:tcPr>
          <w:p w14:paraId="4CD53A03" w14:textId="27043ADA" w:rsidR="00AE16FD" w:rsidRPr="00307B64" w:rsidRDefault="00AE16FD" w:rsidP="00AE16FD">
            <w:pPr>
              <w:pStyle w:val="TOC1"/>
              <w:rPr>
                <w:sz w:val="28"/>
              </w:rPr>
            </w:pPr>
            <w:r w:rsidRPr="00307B64">
              <w:t>Summary of the Work …………………………………………</w:t>
            </w:r>
            <w:r w:rsidRPr="002042CE">
              <w:t>..</w:t>
            </w:r>
          </w:p>
        </w:tc>
        <w:tc>
          <w:tcPr>
            <w:tcW w:w="654" w:type="pct"/>
          </w:tcPr>
          <w:p w14:paraId="2B1F6E11" w14:textId="77777777" w:rsidR="00AE16FD" w:rsidRPr="00307B64" w:rsidRDefault="00AE16FD" w:rsidP="00AE16FD">
            <w:pPr>
              <w:pStyle w:val="TOC1"/>
            </w:pPr>
          </w:p>
        </w:tc>
      </w:tr>
      <w:tr w:rsidR="00AE16FD" w:rsidRPr="00307B64" w14:paraId="7A569CE3" w14:textId="77777777" w:rsidTr="00AE16FD">
        <w:trPr>
          <w:jc w:val="center"/>
        </w:trPr>
        <w:tc>
          <w:tcPr>
            <w:tcW w:w="319" w:type="pct"/>
            <w:gridSpan w:val="3"/>
          </w:tcPr>
          <w:p w14:paraId="57AD59A7" w14:textId="77777777" w:rsidR="00AE16FD" w:rsidRPr="00307B64" w:rsidRDefault="00AE16FD" w:rsidP="00AE16FD">
            <w:pPr>
              <w:pStyle w:val="TOC1"/>
            </w:pPr>
          </w:p>
        </w:tc>
        <w:tc>
          <w:tcPr>
            <w:tcW w:w="366" w:type="pct"/>
            <w:gridSpan w:val="3"/>
          </w:tcPr>
          <w:p w14:paraId="30554F49" w14:textId="607E10D8" w:rsidR="00AE16FD" w:rsidRPr="00307B64" w:rsidRDefault="00AE16FD" w:rsidP="00AE16FD">
            <w:pPr>
              <w:pStyle w:val="TOC1"/>
            </w:pPr>
            <w:r>
              <w:t>10</w:t>
            </w:r>
            <w:r w:rsidRPr="00307B64">
              <w:t>.</w:t>
            </w:r>
            <w:r>
              <w:t>2</w:t>
            </w:r>
          </w:p>
        </w:tc>
        <w:tc>
          <w:tcPr>
            <w:tcW w:w="3662" w:type="pct"/>
            <w:gridSpan w:val="2"/>
          </w:tcPr>
          <w:p w14:paraId="53CF6169" w14:textId="175946C6" w:rsidR="00AE16FD" w:rsidRPr="00307B64" w:rsidRDefault="00AE16FD" w:rsidP="00AE16FD">
            <w:pPr>
              <w:pStyle w:val="TOC1"/>
            </w:pPr>
            <w:r w:rsidRPr="00307B64">
              <w:t>Achievements …………………………………………………</w:t>
            </w:r>
            <w:r w:rsidRPr="002042CE">
              <w:t>...</w:t>
            </w:r>
          </w:p>
        </w:tc>
        <w:tc>
          <w:tcPr>
            <w:tcW w:w="654" w:type="pct"/>
          </w:tcPr>
          <w:p w14:paraId="55D8D455" w14:textId="77777777" w:rsidR="00AE16FD" w:rsidRPr="00307B64" w:rsidRDefault="00AE16FD" w:rsidP="00AE16FD">
            <w:pPr>
              <w:pStyle w:val="TOC1"/>
            </w:pPr>
          </w:p>
        </w:tc>
      </w:tr>
      <w:tr w:rsidR="00AE16FD" w:rsidRPr="00307B64" w14:paraId="511A35D6" w14:textId="77777777" w:rsidTr="00AE16FD">
        <w:trPr>
          <w:jc w:val="center"/>
        </w:trPr>
        <w:tc>
          <w:tcPr>
            <w:tcW w:w="319" w:type="pct"/>
            <w:gridSpan w:val="3"/>
          </w:tcPr>
          <w:p w14:paraId="67CDB2C3" w14:textId="77777777" w:rsidR="00AE16FD" w:rsidRPr="00307B64" w:rsidRDefault="00AE16FD" w:rsidP="00AE16FD">
            <w:pPr>
              <w:pStyle w:val="TOC1"/>
            </w:pPr>
          </w:p>
        </w:tc>
        <w:tc>
          <w:tcPr>
            <w:tcW w:w="366" w:type="pct"/>
            <w:gridSpan w:val="3"/>
          </w:tcPr>
          <w:p w14:paraId="594FDE3F" w14:textId="5F591E09" w:rsidR="00AE16FD" w:rsidRPr="00307B64" w:rsidRDefault="00AE16FD" w:rsidP="00AE16FD">
            <w:pPr>
              <w:pStyle w:val="TOC1"/>
            </w:pPr>
            <w:r>
              <w:t>10</w:t>
            </w:r>
            <w:r w:rsidRPr="00307B64">
              <w:t>.</w:t>
            </w:r>
            <w:r>
              <w:t>3</w:t>
            </w:r>
          </w:p>
        </w:tc>
        <w:tc>
          <w:tcPr>
            <w:tcW w:w="3662" w:type="pct"/>
            <w:gridSpan w:val="2"/>
          </w:tcPr>
          <w:p w14:paraId="680DF6F1" w14:textId="18D5D08D" w:rsidR="00AE16FD" w:rsidRPr="00307B64" w:rsidRDefault="00AE16FD" w:rsidP="00AE16FD">
            <w:pPr>
              <w:pStyle w:val="TOC1"/>
            </w:pPr>
            <w:r w:rsidRPr="00307B64">
              <w:t>Lessons Learned ………………………………………………</w:t>
            </w:r>
            <w:r w:rsidRPr="002042CE">
              <w:t>...</w:t>
            </w:r>
          </w:p>
        </w:tc>
        <w:tc>
          <w:tcPr>
            <w:tcW w:w="654" w:type="pct"/>
          </w:tcPr>
          <w:p w14:paraId="7AC77681" w14:textId="77777777" w:rsidR="00AE16FD" w:rsidRPr="00307B64" w:rsidRDefault="00AE16FD" w:rsidP="00AE16FD">
            <w:pPr>
              <w:pStyle w:val="TOC1"/>
            </w:pPr>
          </w:p>
        </w:tc>
      </w:tr>
      <w:tr w:rsidR="00AE16FD" w:rsidRPr="00307B64" w14:paraId="0A003711" w14:textId="77777777" w:rsidTr="00AE16FD">
        <w:trPr>
          <w:jc w:val="center"/>
        </w:trPr>
        <w:tc>
          <w:tcPr>
            <w:tcW w:w="319" w:type="pct"/>
            <w:gridSpan w:val="3"/>
          </w:tcPr>
          <w:p w14:paraId="7590400F" w14:textId="77777777" w:rsidR="00AE16FD" w:rsidRPr="00307B64" w:rsidRDefault="00AE16FD" w:rsidP="00AE16FD">
            <w:pPr>
              <w:pStyle w:val="TOC1"/>
            </w:pPr>
          </w:p>
        </w:tc>
        <w:tc>
          <w:tcPr>
            <w:tcW w:w="366" w:type="pct"/>
            <w:gridSpan w:val="3"/>
          </w:tcPr>
          <w:p w14:paraId="39F6802D" w14:textId="78E22ADD" w:rsidR="00AE16FD" w:rsidRPr="00307B64" w:rsidRDefault="00AE16FD" w:rsidP="00AE16FD">
            <w:pPr>
              <w:pStyle w:val="TOC1"/>
            </w:pPr>
            <w:r>
              <w:t>10</w:t>
            </w:r>
            <w:r w:rsidRPr="00307B64">
              <w:t>.</w:t>
            </w:r>
            <w:r>
              <w:t>4</w:t>
            </w:r>
          </w:p>
        </w:tc>
        <w:tc>
          <w:tcPr>
            <w:tcW w:w="3662" w:type="pct"/>
            <w:gridSpan w:val="2"/>
          </w:tcPr>
          <w:p w14:paraId="40A01A96" w14:textId="6E3E7C2B" w:rsidR="00AE16FD" w:rsidRPr="00307B64" w:rsidRDefault="00AE16FD" w:rsidP="00AE16FD">
            <w:pPr>
              <w:pStyle w:val="TOC1"/>
            </w:pPr>
            <w:r w:rsidRPr="00307B64">
              <w:t>Final Remarks …………………………………………………</w:t>
            </w:r>
            <w:r w:rsidRPr="002042CE">
              <w:t>..</w:t>
            </w:r>
          </w:p>
        </w:tc>
        <w:tc>
          <w:tcPr>
            <w:tcW w:w="654" w:type="pct"/>
          </w:tcPr>
          <w:p w14:paraId="5928B6F8" w14:textId="77777777" w:rsidR="00AE16FD" w:rsidRPr="00307B64" w:rsidRDefault="00AE16FD" w:rsidP="00AE16FD">
            <w:pPr>
              <w:pStyle w:val="TOC1"/>
            </w:pPr>
          </w:p>
        </w:tc>
      </w:tr>
      <w:tr w:rsidR="00AE16FD" w:rsidRPr="00307B64" w14:paraId="3EDE49B2" w14:textId="77777777" w:rsidTr="0069721F">
        <w:trPr>
          <w:trHeight w:hRule="exact" w:val="144"/>
          <w:jc w:val="center"/>
        </w:trPr>
        <w:tc>
          <w:tcPr>
            <w:tcW w:w="5000" w:type="pct"/>
            <w:gridSpan w:val="9"/>
          </w:tcPr>
          <w:p w14:paraId="454D3B07" w14:textId="77777777" w:rsidR="00AE16FD" w:rsidRPr="00307B64" w:rsidRDefault="00AE16FD" w:rsidP="00AE16FD">
            <w:pPr>
              <w:pStyle w:val="TOC1"/>
            </w:pPr>
          </w:p>
        </w:tc>
      </w:tr>
      <w:tr w:rsidR="00AE16FD" w:rsidRPr="00307B64" w14:paraId="387E96F5" w14:textId="77777777" w:rsidTr="00AE16FD">
        <w:trPr>
          <w:jc w:val="center"/>
        </w:trPr>
        <w:tc>
          <w:tcPr>
            <w:tcW w:w="4346" w:type="pct"/>
            <w:gridSpan w:val="8"/>
          </w:tcPr>
          <w:p w14:paraId="70BDF672" w14:textId="7F02ED4A" w:rsidR="00AE16FD" w:rsidRPr="00307B64" w:rsidRDefault="00AE16FD" w:rsidP="00AE16FD">
            <w:pPr>
              <w:pStyle w:val="TOC1"/>
              <w:rPr>
                <w:b/>
              </w:rPr>
            </w:pPr>
            <w:r w:rsidRPr="00DC66E9">
              <w:rPr>
                <w:b/>
              </w:rPr>
              <w:t>REFERENCES</w:t>
            </w:r>
            <w:r w:rsidRPr="00307B64">
              <w:t xml:space="preserve"> ……………………………………………………….……</w:t>
            </w:r>
            <w:r w:rsidRPr="002042CE">
              <w:t>..</w:t>
            </w:r>
          </w:p>
        </w:tc>
        <w:tc>
          <w:tcPr>
            <w:tcW w:w="654" w:type="pct"/>
          </w:tcPr>
          <w:p w14:paraId="42A469E0" w14:textId="77777777" w:rsidR="00AE16FD" w:rsidRPr="00307B64" w:rsidRDefault="00AE16FD" w:rsidP="00AE16FD">
            <w:pPr>
              <w:pStyle w:val="TOC1"/>
              <w:rPr>
                <w:b/>
              </w:rPr>
            </w:pPr>
            <w:r w:rsidRPr="00307B64">
              <w:t>40 – 42</w:t>
            </w:r>
          </w:p>
        </w:tc>
      </w:tr>
      <w:tr w:rsidR="00AE16FD" w:rsidRPr="00307B64" w14:paraId="12769D38" w14:textId="77777777" w:rsidTr="0069721F">
        <w:trPr>
          <w:trHeight w:hRule="exact" w:val="144"/>
          <w:jc w:val="center"/>
        </w:trPr>
        <w:tc>
          <w:tcPr>
            <w:tcW w:w="5000" w:type="pct"/>
            <w:gridSpan w:val="9"/>
          </w:tcPr>
          <w:p w14:paraId="6B721403" w14:textId="77777777" w:rsidR="00AE16FD" w:rsidRPr="00307B64" w:rsidRDefault="00AE16FD" w:rsidP="00AE16FD">
            <w:pPr>
              <w:pStyle w:val="TOC1"/>
            </w:pPr>
          </w:p>
        </w:tc>
      </w:tr>
      <w:bookmarkEnd w:id="1"/>
    </w:tbl>
    <w:p w14:paraId="21C7BE94" w14:textId="77777777" w:rsidR="000F404F" w:rsidRDefault="000F404F">
      <w:r>
        <w:br w:type="page"/>
      </w:r>
    </w:p>
    <w:bookmarkEnd w:id="0"/>
    <w:p w14:paraId="061F6E64" w14:textId="77777777" w:rsidR="00A75B18" w:rsidRPr="00D13493" w:rsidRDefault="00A75B18" w:rsidP="00A75B18">
      <w:pPr>
        <w:pBdr>
          <w:bottom w:val="single" w:sz="4" w:space="1" w:color="auto"/>
        </w:pBdr>
        <w:jc w:val="center"/>
        <w:rPr>
          <w:b/>
          <w:bCs/>
          <w:i/>
          <w:sz w:val="40"/>
          <w:szCs w:val="38"/>
        </w:rPr>
      </w:pPr>
      <w:r w:rsidRPr="00D13493">
        <w:rPr>
          <w:b/>
          <w:bCs/>
          <w:sz w:val="40"/>
          <w:szCs w:val="38"/>
        </w:rPr>
        <w:lastRenderedPageBreak/>
        <w:t>LIST OF TABLES</w:t>
      </w:r>
    </w:p>
    <w:p w14:paraId="7EDA9551" w14:textId="77777777" w:rsidR="00A75B18" w:rsidRDefault="00A75B18" w:rsidP="00A75B18">
      <w:pPr>
        <w:jc w:val="center"/>
        <w:rPr>
          <w:b/>
        </w:rPr>
      </w:pPr>
    </w:p>
    <w:tbl>
      <w:tblPr>
        <w:tblStyle w:val="TableGrid"/>
        <w:tblW w:w="0" w:type="auto"/>
        <w:tblLook w:val="04A0" w:firstRow="1" w:lastRow="0" w:firstColumn="1" w:lastColumn="0" w:noHBand="0" w:noVBand="1"/>
      </w:tblPr>
      <w:tblGrid>
        <w:gridCol w:w="1458"/>
        <w:gridCol w:w="5911"/>
        <w:gridCol w:w="1287"/>
      </w:tblGrid>
      <w:tr w:rsidR="00A75B18" w:rsidRPr="00CE62C2" w14:paraId="449F4C7B" w14:textId="77777777" w:rsidTr="003C0B68">
        <w:tc>
          <w:tcPr>
            <w:tcW w:w="1530" w:type="dxa"/>
          </w:tcPr>
          <w:p w14:paraId="229F3DF6" w14:textId="77777777" w:rsidR="00A75B18" w:rsidRPr="00CE62C2" w:rsidRDefault="00A75B18" w:rsidP="003C0B68">
            <w:pPr>
              <w:spacing w:line="276" w:lineRule="auto"/>
              <w:jc w:val="center"/>
              <w:rPr>
                <w:b/>
                <w:u w:val="single"/>
              </w:rPr>
            </w:pPr>
            <w:r w:rsidRPr="00CE62C2">
              <w:rPr>
                <w:b/>
                <w:u w:val="single"/>
              </w:rPr>
              <w:t>Table No.</w:t>
            </w:r>
          </w:p>
        </w:tc>
        <w:tc>
          <w:tcPr>
            <w:tcW w:w="6390" w:type="dxa"/>
          </w:tcPr>
          <w:p w14:paraId="5218D1D2" w14:textId="77777777" w:rsidR="00A75B18" w:rsidRPr="00CE62C2" w:rsidRDefault="00A75B18" w:rsidP="003C0B68">
            <w:pPr>
              <w:spacing w:line="276" w:lineRule="auto"/>
              <w:jc w:val="center"/>
              <w:rPr>
                <w:b/>
                <w:u w:val="single"/>
              </w:rPr>
            </w:pPr>
            <w:r w:rsidRPr="00CE62C2">
              <w:rPr>
                <w:b/>
                <w:u w:val="single"/>
              </w:rPr>
              <w:t>Title</w:t>
            </w:r>
          </w:p>
        </w:tc>
        <w:tc>
          <w:tcPr>
            <w:tcW w:w="1350" w:type="dxa"/>
          </w:tcPr>
          <w:p w14:paraId="1D363BC2" w14:textId="77777777" w:rsidR="00A75B18" w:rsidRPr="00CE62C2" w:rsidRDefault="00A75B18" w:rsidP="003C0B68">
            <w:pPr>
              <w:spacing w:line="276" w:lineRule="auto"/>
              <w:jc w:val="center"/>
              <w:rPr>
                <w:b/>
                <w:u w:val="single"/>
              </w:rPr>
            </w:pPr>
            <w:r w:rsidRPr="00CE62C2">
              <w:rPr>
                <w:b/>
                <w:u w:val="single"/>
              </w:rPr>
              <w:t>Page No.</w:t>
            </w:r>
          </w:p>
        </w:tc>
      </w:tr>
      <w:tr w:rsidR="00A75B18" w:rsidRPr="00CE62C2" w14:paraId="4E64DFC4" w14:textId="77777777" w:rsidTr="003C0B68">
        <w:tc>
          <w:tcPr>
            <w:tcW w:w="1530" w:type="dxa"/>
            <w:vAlign w:val="center"/>
          </w:tcPr>
          <w:p w14:paraId="2E45DDB5" w14:textId="66C7E886" w:rsidR="00A75B18" w:rsidRPr="00CE62C2" w:rsidRDefault="00A75B18" w:rsidP="003C0B68">
            <w:pPr>
              <w:spacing w:line="276" w:lineRule="auto"/>
              <w:jc w:val="center"/>
            </w:pPr>
            <w:r w:rsidRPr="00CE62C2">
              <w:t xml:space="preserve">Table </w:t>
            </w:r>
            <w:r w:rsidR="00696879">
              <w:t>1</w:t>
            </w:r>
            <w:r w:rsidRPr="00CE62C2">
              <w:t>.1</w:t>
            </w:r>
          </w:p>
        </w:tc>
        <w:tc>
          <w:tcPr>
            <w:tcW w:w="6390" w:type="dxa"/>
            <w:vAlign w:val="center"/>
          </w:tcPr>
          <w:p w14:paraId="4957261F" w14:textId="5A71D65C" w:rsidR="00A75B18" w:rsidRPr="001577B8" w:rsidRDefault="001577B8" w:rsidP="003C0B68">
            <w:pPr>
              <w:spacing w:line="276" w:lineRule="auto"/>
            </w:pPr>
            <w:r w:rsidRPr="001577B8">
              <w:t xml:space="preserve">Example of </w:t>
            </w:r>
            <w:r>
              <w:t>d</w:t>
            </w:r>
            <w:r w:rsidRPr="001577B8">
              <w:t>ifferent type of the E-commerce</w:t>
            </w:r>
          </w:p>
        </w:tc>
        <w:tc>
          <w:tcPr>
            <w:tcW w:w="1350" w:type="dxa"/>
            <w:vAlign w:val="center"/>
          </w:tcPr>
          <w:p w14:paraId="2F5E4409" w14:textId="77777777" w:rsidR="00A75B18" w:rsidRPr="00CE62C2" w:rsidRDefault="00A75B18" w:rsidP="003C0B68">
            <w:pPr>
              <w:spacing w:line="276" w:lineRule="auto"/>
              <w:jc w:val="center"/>
            </w:pPr>
            <w:r w:rsidRPr="00CE62C2">
              <w:t>5</w:t>
            </w:r>
          </w:p>
        </w:tc>
      </w:tr>
      <w:tr w:rsidR="00A75B18" w:rsidRPr="00CE62C2" w14:paraId="419ECE65" w14:textId="77777777" w:rsidTr="003C0B68">
        <w:tc>
          <w:tcPr>
            <w:tcW w:w="1530" w:type="dxa"/>
            <w:vAlign w:val="center"/>
          </w:tcPr>
          <w:p w14:paraId="0EE93B85" w14:textId="77777777" w:rsidR="00A75B18" w:rsidRPr="00CE62C2" w:rsidRDefault="00A75B18" w:rsidP="003C0B68">
            <w:pPr>
              <w:spacing w:line="276" w:lineRule="auto"/>
              <w:jc w:val="center"/>
              <w:rPr>
                <w:b/>
              </w:rPr>
            </w:pPr>
            <w:r w:rsidRPr="00CE62C2">
              <w:t>Table 5.1</w:t>
            </w:r>
          </w:p>
        </w:tc>
        <w:tc>
          <w:tcPr>
            <w:tcW w:w="6390" w:type="dxa"/>
            <w:vAlign w:val="center"/>
          </w:tcPr>
          <w:p w14:paraId="249D2493" w14:textId="77777777" w:rsidR="00A75B18" w:rsidRPr="00CE62C2" w:rsidRDefault="00A75B18" w:rsidP="003C0B68">
            <w:pPr>
              <w:tabs>
                <w:tab w:val="left" w:pos="0"/>
              </w:tabs>
              <w:spacing w:line="276" w:lineRule="auto"/>
            </w:pPr>
            <w:r w:rsidRPr="00CE62C2">
              <w:t>Japanese Balanced DPF Table</w:t>
            </w:r>
          </w:p>
        </w:tc>
        <w:tc>
          <w:tcPr>
            <w:tcW w:w="1350" w:type="dxa"/>
            <w:vAlign w:val="center"/>
          </w:tcPr>
          <w:p w14:paraId="3B90EB47" w14:textId="77777777" w:rsidR="00A75B18" w:rsidRPr="00CE62C2" w:rsidRDefault="00A75B18" w:rsidP="003C0B68">
            <w:pPr>
              <w:spacing w:line="276" w:lineRule="auto"/>
              <w:jc w:val="center"/>
            </w:pPr>
            <w:r w:rsidRPr="00CE62C2">
              <w:t>29</w:t>
            </w:r>
          </w:p>
        </w:tc>
      </w:tr>
      <w:tr w:rsidR="00A75B18" w:rsidRPr="00CE62C2" w14:paraId="47ABC4D9" w14:textId="77777777" w:rsidTr="003C0B68">
        <w:tc>
          <w:tcPr>
            <w:tcW w:w="1530" w:type="dxa"/>
            <w:vAlign w:val="center"/>
          </w:tcPr>
          <w:p w14:paraId="0460DD19" w14:textId="77777777" w:rsidR="00A75B18" w:rsidRPr="00CE62C2" w:rsidRDefault="00A75B18" w:rsidP="003C0B68">
            <w:pPr>
              <w:spacing w:line="276" w:lineRule="auto"/>
              <w:jc w:val="center"/>
            </w:pPr>
            <w:r w:rsidRPr="00CE62C2">
              <w:t>Table 5.2</w:t>
            </w:r>
          </w:p>
        </w:tc>
        <w:tc>
          <w:tcPr>
            <w:tcW w:w="6390" w:type="dxa"/>
            <w:vAlign w:val="center"/>
          </w:tcPr>
          <w:p w14:paraId="130ECAD9" w14:textId="77777777" w:rsidR="00A75B18" w:rsidRPr="00CE62C2" w:rsidRDefault="00A75B18" w:rsidP="003C0B68">
            <w:pPr>
              <w:tabs>
                <w:tab w:val="left" w:pos="0"/>
              </w:tabs>
              <w:spacing w:line="276" w:lineRule="auto"/>
            </w:pPr>
            <w:r w:rsidRPr="00CE62C2">
              <w:t>Phoneme correct rates in clean acoustic environments</w:t>
            </w:r>
          </w:p>
        </w:tc>
        <w:tc>
          <w:tcPr>
            <w:tcW w:w="1350" w:type="dxa"/>
            <w:vAlign w:val="center"/>
          </w:tcPr>
          <w:p w14:paraId="3988943D" w14:textId="77777777" w:rsidR="00A75B18" w:rsidRPr="00CE62C2" w:rsidRDefault="00A75B18" w:rsidP="003C0B68">
            <w:pPr>
              <w:spacing w:line="276" w:lineRule="auto"/>
              <w:jc w:val="center"/>
            </w:pPr>
            <w:r w:rsidRPr="00CE62C2">
              <w:t>35</w:t>
            </w:r>
          </w:p>
        </w:tc>
      </w:tr>
    </w:tbl>
    <w:p w14:paraId="0245E9B6" w14:textId="4F6BED4E" w:rsidR="00A75B18" w:rsidRDefault="00A75B18" w:rsidP="000F404F"/>
    <w:p w14:paraId="7A7BA8B7" w14:textId="77777777" w:rsidR="00A75B18" w:rsidRDefault="00A75B18">
      <w:r>
        <w:br w:type="page"/>
      </w:r>
    </w:p>
    <w:p w14:paraId="41B375C3" w14:textId="77777777" w:rsidR="00A75B18" w:rsidRPr="00387308" w:rsidRDefault="00A75B18" w:rsidP="00A75B18">
      <w:pPr>
        <w:pBdr>
          <w:bottom w:val="single" w:sz="4" w:space="1" w:color="auto"/>
        </w:pBdr>
        <w:jc w:val="center"/>
        <w:rPr>
          <w:b/>
          <w:bCs/>
          <w:i/>
          <w:sz w:val="40"/>
          <w:szCs w:val="38"/>
          <w:u w:val="single"/>
        </w:rPr>
      </w:pPr>
      <w:r w:rsidRPr="00387308">
        <w:rPr>
          <w:b/>
          <w:bCs/>
          <w:sz w:val="40"/>
          <w:szCs w:val="38"/>
        </w:rPr>
        <w:lastRenderedPageBreak/>
        <w:t>LIST OF FIGURES</w:t>
      </w:r>
    </w:p>
    <w:p w14:paraId="1CB99388" w14:textId="77777777" w:rsidR="00A75B18" w:rsidRPr="000116B8" w:rsidRDefault="00A75B18" w:rsidP="00A75B18">
      <w:pPr>
        <w:jc w:val="center"/>
        <w:rPr>
          <w:b/>
        </w:rPr>
      </w:pPr>
    </w:p>
    <w:tbl>
      <w:tblPr>
        <w:tblStyle w:val="TableGrid"/>
        <w:tblW w:w="0" w:type="auto"/>
        <w:tblLook w:val="04A0" w:firstRow="1" w:lastRow="0" w:firstColumn="1" w:lastColumn="0" w:noHBand="0" w:noVBand="1"/>
      </w:tblPr>
      <w:tblGrid>
        <w:gridCol w:w="1464"/>
        <w:gridCol w:w="5908"/>
        <w:gridCol w:w="1284"/>
      </w:tblGrid>
      <w:tr w:rsidR="00A75B18" w:rsidRPr="00CE62C2" w14:paraId="4DBF3304" w14:textId="77777777" w:rsidTr="003C0B68">
        <w:tc>
          <w:tcPr>
            <w:tcW w:w="1467" w:type="dxa"/>
          </w:tcPr>
          <w:p w14:paraId="165D8C25" w14:textId="77777777" w:rsidR="00A75B18" w:rsidRPr="00CE62C2" w:rsidRDefault="00A75B18" w:rsidP="003C0B68">
            <w:pPr>
              <w:spacing w:line="276" w:lineRule="auto"/>
              <w:jc w:val="center"/>
              <w:rPr>
                <w:b/>
                <w:u w:val="single"/>
              </w:rPr>
            </w:pPr>
            <w:r w:rsidRPr="00CE62C2">
              <w:rPr>
                <w:b/>
                <w:u w:val="single"/>
              </w:rPr>
              <w:t>Figure No.</w:t>
            </w:r>
          </w:p>
        </w:tc>
        <w:tc>
          <w:tcPr>
            <w:tcW w:w="5931" w:type="dxa"/>
          </w:tcPr>
          <w:p w14:paraId="1DD622B6" w14:textId="77777777" w:rsidR="00A75B18" w:rsidRPr="00CE62C2" w:rsidRDefault="00A75B18" w:rsidP="003C0B68">
            <w:pPr>
              <w:spacing w:line="276" w:lineRule="auto"/>
              <w:jc w:val="center"/>
              <w:rPr>
                <w:b/>
                <w:u w:val="single"/>
              </w:rPr>
            </w:pPr>
            <w:r w:rsidRPr="00CE62C2">
              <w:rPr>
                <w:b/>
                <w:u w:val="single"/>
              </w:rPr>
              <w:t>Title</w:t>
            </w:r>
          </w:p>
        </w:tc>
        <w:tc>
          <w:tcPr>
            <w:tcW w:w="1287" w:type="dxa"/>
          </w:tcPr>
          <w:p w14:paraId="3AFE6D98" w14:textId="77777777" w:rsidR="00A75B18" w:rsidRPr="00CE62C2" w:rsidRDefault="00A75B18" w:rsidP="003C0B68">
            <w:pPr>
              <w:spacing w:line="276" w:lineRule="auto"/>
              <w:jc w:val="center"/>
              <w:rPr>
                <w:b/>
                <w:u w:val="single"/>
              </w:rPr>
            </w:pPr>
            <w:r w:rsidRPr="00CE62C2">
              <w:rPr>
                <w:b/>
                <w:u w:val="single"/>
              </w:rPr>
              <w:t>Page No.</w:t>
            </w:r>
          </w:p>
        </w:tc>
      </w:tr>
      <w:tr w:rsidR="00A75B18" w14:paraId="4C1FA942" w14:textId="77777777" w:rsidTr="003C0B68">
        <w:tc>
          <w:tcPr>
            <w:tcW w:w="1467" w:type="dxa"/>
            <w:vAlign w:val="center"/>
          </w:tcPr>
          <w:p w14:paraId="3B14EF47" w14:textId="77777777" w:rsidR="00A75B18" w:rsidRDefault="00A75B18" w:rsidP="003C0B68">
            <w:pPr>
              <w:spacing w:line="276" w:lineRule="auto"/>
              <w:jc w:val="center"/>
            </w:pPr>
            <w:r w:rsidRPr="00CE62C2">
              <w:t>Fig.1.1</w:t>
            </w:r>
          </w:p>
        </w:tc>
        <w:tc>
          <w:tcPr>
            <w:tcW w:w="5931" w:type="dxa"/>
            <w:vAlign w:val="center"/>
          </w:tcPr>
          <w:p w14:paraId="2D2C53EE" w14:textId="77777777" w:rsidR="00A75B18" w:rsidRPr="00CE62C2" w:rsidRDefault="00A75B18" w:rsidP="003C0B68">
            <w:pPr>
              <w:pStyle w:val="NoSpacing"/>
              <w:spacing w:line="276" w:lineRule="auto"/>
              <w:jc w:val="left"/>
            </w:pPr>
            <w:r w:rsidRPr="00CE62C2">
              <w:t>Basic structure of standard ASR systems</w:t>
            </w:r>
          </w:p>
        </w:tc>
        <w:tc>
          <w:tcPr>
            <w:tcW w:w="1287" w:type="dxa"/>
            <w:vAlign w:val="center"/>
          </w:tcPr>
          <w:p w14:paraId="189CA2D6" w14:textId="77777777" w:rsidR="00A75B18" w:rsidRPr="00CE62C2" w:rsidRDefault="00A75B18" w:rsidP="003C0B68">
            <w:pPr>
              <w:spacing w:line="276" w:lineRule="auto"/>
              <w:jc w:val="center"/>
            </w:pPr>
            <w:r w:rsidRPr="00CE62C2">
              <w:t>3</w:t>
            </w:r>
          </w:p>
        </w:tc>
      </w:tr>
      <w:tr w:rsidR="00A75B18" w14:paraId="3A686EBC" w14:textId="77777777" w:rsidTr="003C0B68">
        <w:tc>
          <w:tcPr>
            <w:tcW w:w="1467" w:type="dxa"/>
            <w:vAlign w:val="center"/>
          </w:tcPr>
          <w:p w14:paraId="75AD27AF" w14:textId="77777777" w:rsidR="00A75B18" w:rsidRDefault="00A75B18" w:rsidP="003C0B68">
            <w:pPr>
              <w:spacing w:line="276" w:lineRule="auto"/>
              <w:jc w:val="center"/>
            </w:pPr>
            <w:r w:rsidRPr="00CE62C2">
              <w:t>Fig.1.2</w:t>
            </w:r>
          </w:p>
        </w:tc>
        <w:tc>
          <w:tcPr>
            <w:tcW w:w="5931" w:type="dxa"/>
            <w:vAlign w:val="center"/>
          </w:tcPr>
          <w:p w14:paraId="0ED85532" w14:textId="77777777" w:rsidR="00A75B18" w:rsidRDefault="00A75B18" w:rsidP="003C0B68">
            <w:pPr>
              <w:spacing w:line="276" w:lineRule="auto"/>
            </w:pPr>
            <w:r w:rsidRPr="00CE62C2">
              <w:t>Basic structure of articulatory feature-based ASR systems</w:t>
            </w:r>
          </w:p>
        </w:tc>
        <w:tc>
          <w:tcPr>
            <w:tcW w:w="1287" w:type="dxa"/>
            <w:vAlign w:val="center"/>
          </w:tcPr>
          <w:p w14:paraId="1C4912F1" w14:textId="77777777" w:rsidR="00A75B18" w:rsidRPr="00CE62C2" w:rsidRDefault="00A75B18" w:rsidP="003C0B68">
            <w:pPr>
              <w:spacing w:line="276" w:lineRule="auto"/>
              <w:jc w:val="center"/>
            </w:pPr>
            <w:r w:rsidRPr="00CE62C2">
              <w:t>3</w:t>
            </w:r>
          </w:p>
        </w:tc>
      </w:tr>
      <w:tr w:rsidR="00A75B18" w14:paraId="27C3B276" w14:textId="77777777" w:rsidTr="003C0B68">
        <w:tc>
          <w:tcPr>
            <w:tcW w:w="1467" w:type="dxa"/>
            <w:vAlign w:val="center"/>
          </w:tcPr>
          <w:p w14:paraId="536CEB34" w14:textId="77777777" w:rsidR="00A75B18" w:rsidRDefault="00A75B18" w:rsidP="003C0B68">
            <w:pPr>
              <w:spacing w:line="276" w:lineRule="auto"/>
              <w:jc w:val="center"/>
            </w:pPr>
            <w:r w:rsidRPr="00CE62C2">
              <w:t>Fig.2.1</w:t>
            </w:r>
          </w:p>
        </w:tc>
        <w:tc>
          <w:tcPr>
            <w:tcW w:w="5931" w:type="dxa"/>
            <w:vAlign w:val="center"/>
          </w:tcPr>
          <w:p w14:paraId="1487F99E" w14:textId="77777777" w:rsidR="00A75B18" w:rsidRDefault="00A75B18" w:rsidP="003C0B68">
            <w:pPr>
              <w:spacing w:line="276" w:lineRule="auto"/>
            </w:pPr>
            <w:r w:rsidRPr="00CE62C2">
              <w:t>Function of a phoneme recognizer</w:t>
            </w:r>
          </w:p>
        </w:tc>
        <w:tc>
          <w:tcPr>
            <w:tcW w:w="1287" w:type="dxa"/>
            <w:vAlign w:val="center"/>
          </w:tcPr>
          <w:p w14:paraId="3F7FE011" w14:textId="77777777" w:rsidR="00A75B18" w:rsidRPr="00CE62C2" w:rsidRDefault="00A75B18" w:rsidP="003C0B68">
            <w:pPr>
              <w:spacing w:line="276" w:lineRule="auto"/>
              <w:jc w:val="center"/>
            </w:pPr>
            <w:r w:rsidRPr="00CE62C2">
              <w:t>6</w:t>
            </w:r>
          </w:p>
        </w:tc>
      </w:tr>
      <w:tr w:rsidR="00A75B18" w14:paraId="3C5900BB" w14:textId="77777777" w:rsidTr="003C0B68">
        <w:tc>
          <w:tcPr>
            <w:tcW w:w="1467" w:type="dxa"/>
            <w:vAlign w:val="center"/>
          </w:tcPr>
          <w:p w14:paraId="19A21AE2" w14:textId="77777777" w:rsidR="00A75B18" w:rsidRDefault="00A75B18" w:rsidP="003C0B68">
            <w:pPr>
              <w:spacing w:line="276" w:lineRule="auto"/>
              <w:jc w:val="center"/>
            </w:pPr>
            <w:r w:rsidRPr="00CE62C2">
              <w:t>Fig.3.1</w:t>
            </w:r>
          </w:p>
        </w:tc>
        <w:tc>
          <w:tcPr>
            <w:tcW w:w="5931" w:type="dxa"/>
            <w:vAlign w:val="center"/>
          </w:tcPr>
          <w:p w14:paraId="7AEE048C" w14:textId="77777777" w:rsidR="00A75B18" w:rsidRDefault="00A75B18" w:rsidP="003C0B68">
            <w:pPr>
              <w:spacing w:line="276" w:lineRule="auto"/>
            </w:pPr>
            <w:r w:rsidRPr="00CE62C2">
              <w:t>Standard HMM phoneme model (without Gaussian mixtures)</w:t>
            </w:r>
          </w:p>
        </w:tc>
        <w:tc>
          <w:tcPr>
            <w:tcW w:w="1287" w:type="dxa"/>
            <w:vAlign w:val="center"/>
          </w:tcPr>
          <w:p w14:paraId="183174C2" w14:textId="77777777" w:rsidR="00A75B18" w:rsidRPr="00CE62C2" w:rsidRDefault="00A75B18" w:rsidP="003C0B68">
            <w:pPr>
              <w:spacing w:line="276" w:lineRule="auto"/>
              <w:jc w:val="center"/>
            </w:pPr>
            <w:r w:rsidRPr="00CE62C2">
              <w:t>8</w:t>
            </w:r>
          </w:p>
        </w:tc>
      </w:tr>
      <w:tr w:rsidR="00A75B18" w14:paraId="228C3B14" w14:textId="77777777" w:rsidTr="003C0B68">
        <w:tc>
          <w:tcPr>
            <w:tcW w:w="1467" w:type="dxa"/>
            <w:vAlign w:val="center"/>
          </w:tcPr>
          <w:p w14:paraId="3D7DDFFF" w14:textId="77777777" w:rsidR="00A75B18" w:rsidRDefault="00A75B18" w:rsidP="003C0B68">
            <w:pPr>
              <w:spacing w:line="276" w:lineRule="auto"/>
              <w:jc w:val="center"/>
            </w:pPr>
            <w:r w:rsidRPr="00CE62C2">
              <w:t>Fig.3.2</w:t>
            </w:r>
          </w:p>
        </w:tc>
        <w:tc>
          <w:tcPr>
            <w:tcW w:w="5931" w:type="dxa"/>
            <w:vAlign w:val="center"/>
          </w:tcPr>
          <w:p w14:paraId="21072037" w14:textId="77777777" w:rsidR="00A75B18" w:rsidRPr="00CE62C2" w:rsidRDefault="00A75B18" w:rsidP="003C0B68">
            <w:pPr>
              <w:spacing w:line="276" w:lineRule="auto"/>
            </w:pPr>
            <w:r w:rsidRPr="00CE62C2">
              <w:t>Standard HMM phoneme model (using Gaussian mixtures)</w:t>
            </w:r>
          </w:p>
        </w:tc>
        <w:tc>
          <w:tcPr>
            <w:tcW w:w="1287" w:type="dxa"/>
            <w:vAlign w:val="center"/>
          </w:tcPr>
          <w:p w14:paraId="296BAB02" w14:textId="77777777" w:rsidR="00A75B18" w:rsidRPr="00CE62C2" w:rsidRDefault="00A75B18" w:rsidP="003C0B68">
            <w:pPr>
              <w:spacing w:line="276" w:lineRule="auto"/>
              <w:jc w:val="center"/>
            </w:pPr>
            <w:r w:rsidRPr="00CE62C2">
              <w:t>8</w:t>
            </w:r>
          </w:p>
        </w:tc>
      </w:tr>
      <w:tr w:rsidR="00A75B18" w14:paraId="569D27BF" w14:textId="77777777" w:rsidTr="003C0B68">
        <w:tc>
          <w:tcPr>
            <w:tcW w:w="1467" w:type="dxa"/>
            <w:vAlign w:val="center"/>
          </w:tcPr>
          <w:p w14:paraId="78C32F73" w14:textId="77777777" w:rsidR="00A75B18" w:rsidRDefault="00A75B18" w:rsidP="003C0B68">
            <w:pPr>
              <w:spacing w:line="276" w:lineRule="auto"/>
              <w:jc w:val="center"/>
            </w:pPr>
            <w:r w:rsidRPr="00CE62C2">
              <w:t>Fig.3.3</w:t>
            </w:r>
          </w:p>
        </w:tc>
        <w:tc>
          <w:tcPr>
            <w:tcW w:w="5931" w:type="dxa"/>
            <w:vAlign w:val="center"/>
          </w:tcPr>
          <w:p w14:paraId="73005007" w14:textId="77777777" w:rsidR="00A75B18" w:rsidRPr="00CE62C2" w:rsidRDefault="00A75B18" w:rsidP="003C0B68">
            <w:r w:rsidRPr="00CE62C2">
              <w:t>(a) Illustration of the sequence of operations required for the computation of forward variable</w:t>
            </w:r>
            <w:r w:rsidRPr="00CE62C2">
              <w:object w:dxaOrig="600" w:dyaOrig="360" w14:anchorId="12375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8pt" o:ole="">
                  <v:imagedata r:id="rId11" o:title=""/>
                </v:shape>
                <o:OLEObject Type="Embed" ProgID="Equation.3" ShapeID="_x0000_i1025" DrawAspect="Content" ObjectID="_1823988711" r:id="rId12"/>
              </w:object>
            </w:r>
          </w:p>
          <w:p w14:paraId="6E0B031E" w14:textId="77777777" w:rsidR="00A75B18" w:rsidRPr="00CE62C2" w:rsidRDefault="00A75B18" w:rsidP="003C0B68">
            <w:r w:rsidRPr="00CE62C2">
              <w:t xml:space="preserve">(b) Implementation of the computation of  </w:t>
            </w:r>
            <w:r w:rsidRPr="00CE62C2">
              <w:object w:dxaOrig="600" w:dyaOrig="360" w14:anchorId="6FD7B7CF">
                <v:shape id="_x0000_i1026" type="#_x0000_t75" style="width:30pt;height:18pt" o:ole="">
                  <v:imagedata r:id="rId11" o:title=""/>
                </v:shape>
                <o:OLEObject Type="Embed" ProgID="Equation.3" ShapeID="_x0000_i1026" DrawAspect="Content" ObjectID="_1823988712" r:id="rId13"/>
              </w:object>
            </w:r>
            <w:r w:rsidRPr="00CE62C2">
              <w:t xml:space="preserve"> in terms of a lattice of observations t, and states i</w:t>
            </w:r>
          </w:p>
          <w:p w14:paraId="3783895D" w14:textId="77777777" w:rsidR="00A75B18" w:rsidRPr="00CE62C2" w:rsidRDefault="00A75B18" w:rsidP="003C0B68">
            <w:pPr>
              <w:spacing w:line="276" w:lineRule="auto"/>
            </w:pPr>
          </w:p>
        </w:tc>
        <w:tc>
          <w:tcPr>
            <w:tcW w:w="1287" w:type="dxa"/>
            <w:vAlign w:val="center"/>
          </w:tcPr>
          <w:p w14:paraId="4C398B2D" w14:textId="77777777" w:rsidR="00A75B18" w:rsidRPr="00CE62C2" w:rsidRDefault="00A75B18" w:rsidP="003C0B68">
            <w:pPr>
              <w:spacing w:line="276" w:lineRule="auto"/>
              <w:jc w:val="center"/>
            </w:pPr>
            <w:r w:rsidRPr="00CE62C2">
              <w:t>11</w:t>
            </w:r>
          </w:p>
        </w:tc>
      </w:tr>
      <w:tr w:rsidR="00A75B18" w14:paraId="41C2796F" w14:textId="77777777" w:rsidTr="003C0B68">
        <w:tc>
          <w:tcPr>
            <w:tcW w:w="1467" w:type="dxa"/>
            <w:vAlign w:val="center"/>
          </w:tcPr>
          <w:p w14:paraId="660AA187" w14:textId="77777777" w:rsidR="00A75B18" w:rsidRDefault="00A75B18" w:rsidP="003C0B68">
            <w:pPr>
              <w:spacing w:line="276" w:lineRule="auto"/>
              <w:jc w:val="center"/>
            </w:pPr>
            <w:r w:rsidRPr="00CE62C2">
              <w:t>Fig.5.1</w:t>
            </w:r>
          </w:p>
        </w:tc>
        <w:tc>
          <w:tcPr>
            <w:tcW w:w="5931" w:type="dxa"/>
            <w:vAlign w:val="center"/>
          </w:tcPr>
          <w:p w14:paraId="40E39B66" w14:textId="77777777" w:rsidR="00A75B18" w:rsidRPr="00CE62C2" w:rsidRDefault="00A75B18" w:rsidP="003C0B68">
            <w:pPr>
              <w:spacing w:line="276" w:lineRule="auto"/>
            </w:pPr>
            <w:r w:rsidRPr="00CE62C2">
              <w:t>LFs extraction procedure</w:t>
            </w:r>
          </w:p>
        </w:tc>
        <w:tc>
          <w:tcPr>
            <w:tcW w:w="1287" w:type="dxa"/>
            <w:vAlign w:val="center"/>
          </w:tcPr>
          <w:p w14:paraId="76CD6C59" w14:textId="77777777" w:rsidR="00A75B18" w:rsidRPr="00CE62C2" w:rsidRDefault="00A75B18" w:rsidP="003C0B68">
            <w:pPr>
              <w:spacing w:line="276" w:lineRule="auto"/>
              <w:jc w:val="center"/>
            </w:pPr>
            <w:r w:rsidRPr="00CE62C2">
              <w:t>31</w:t>
            </w:r>
          </w:p>
        </w:tc>
      </w:tr>
      <w:tr w:rsidR="00A75B18" w14:paraId="5A493AEE" w14:textId="77777777" w:rsidTr="003C0B68">
        <w:tc>
          <w:tcPr>
            <w:tcW w:w="1467" w:type="dxa"/>
            <w:vAlign w:val="center"/>
          </w:tcPr>
          <w:p w14:paraId="5CB96EC4" w14:textId="77777777" w:rsidR="00A75B18" w:rsidRDefault="00A75B18" w:rsidP="003C0B68">
            <w:pPr>
              <w:spacing w:line="276" w:lineRule="auto"/>
              <w:jc w:val="center"/>
            </w:pPr>
            <w:r w:rsidRPr="00CE62C2">
              <w:t>Fig.5.2</w:t>
            </w:r>
          </w:p>
        </w:tc>
        <w:tc>
          <w:tcPr>
            <w:tcW w:w="5931" w:type="dxa"/>
            <w:vAlign w:val="center"/>
          </w:tcPr>
          <w:p w14:paraId="50DB2E11" w14:textId="77777777" w:rsidR="00A75B18" w:rsidRPr="00CE62C2" w:rsidRDefault="00A75B18" w:rsidP="003C0B68">
            <w:pPr>
              <w:spacing w:line="276" w:lineRule="auto"/>
            </w:pPr>
            <w:r w:rsidRPr="00CE62C2">
              <w:t>Examples of LFs</w:t>
            </w:r>
          </w:p>
        </w:tc>
        <w:tc>
          <w:tcPr>
            <w:tcW w:w="1287" w:type="dxa"/>
            <w:vAlign w:val="center"/>
          </w:tcPr>
          <w:p w14:paraId="03832C5A" w14:textId="77777777" w:rsidR="00A75B18" w:rsidRPr="00CE62C2" w:rsidRDefault="00A75B18" w:rsidP="003C0B68">
            <w:pPr>
              <w:spacing w:line="276" w:lineRule="auto"/>
              <w:jc w:val="center"/>
            </w:pPr>
            <w:r w:rsidRPr="00CE62C2">
              <w:t>32</w:t>
            </w:r>
          </w:p>
        </w:tc>
      </w:tr>
    </w:tbl>
    <w:p w14:paraId="065D96B9" w14:textId="461B3068" w:rsidR="00A75B18" w:rsidRDefault="00A75B18" w:rsidP="000F404F"/>
    <w:p w14:paraId="1C1CCE64" w14:textId="77777777" w:rsidR="00A75B18" w:rsidRDefault="00A75B18">
      <w:r>
        <w:br w:type="page"/>
      </w:r>
    </w:p>
    <w:p w14:paraId="0423F79A" w14:textId="77777777" w:rsidR="008060A5" w:rsidRDefault="008060A5" w:rsidP="004660F4">
      <w:pPr>
        <w:jc w:val="center"/>
        <w:rPr>
          <w:b/>
          <w:color w:val="000000" w:themeColor="text1"/>
          <w:sz w:val="40"/>
          <w:szCs w:val="40"/>
        </w:rPr>
        <w:sectPr w:rsidR="008060A5" w:rsidSect="003931FA">
          <w:footerReference w:type="default" r:id="rId14"/>
          <w:pgSz w:w="11906" w:h="16838" w:code="9"/>
          <w:pgMar w:top="1440" w:right="1440" w:bottom="1440" w:left="1800" w:header="720" w:footer="720" w:gutter="0"/>
          <w:pgNumType w:fmt="lowerRoman" w:start="3"/>
          <w:cols w:space="720"/>
          <w:docGrid w:linePitch="360"/>
        </w:sectPr>
      </w:pPr>
    </w:p>
    <w:p w14:paraId="35718AF3" w14:textId="66DB3F9A" w:rsidR="004660F4" w:rsidRPr="00ED096E" w:rsidRDefault="004660F4" w:rsidP="004660F4">
      <w:pPr>
        <w:jc w:val="center"/>
        <w:rPr>
          <w:b/>
          <w:color w:val="000000" w:themeColor="text1"/>
          <w:sz w:val="40"/>
          <w:szCs w:val="40"/>
        </w:rPr>
      </w:pPr>
      <w:r w:rsidRPr="00ED096E">
        <w:rPr>
          <w:b/>
          <w:color w:val="000000" w:themeColor="text1"/>
          <w:sz w:val="40"/>
          <w:szCs w:val="40"/>
        </w:rPr>
        <w:lastRenderedPageBreak/>
        <w:t>CHAPTER 1</w:t>
      </w:r>
    </w:p>
    <w:p w14:paraId="5FEC5C60" w14:textId="34BC16E8" w:rsidR="004660F4" w:rsidRPr="004660F4" w:rsidRDefault="004660F4" w:rsidP="004660F4">
      <w:pPr>
        <w:pBdr>
          <w:bottom w:val="single" w:sz="6" w:space="1" w:color="auto"/>
        </w:pBdr>
        <w:tabs>
          <w:tab w:val="center" w:pos="4333"/>
          <w:tab w:val="right" w:pos="8667"/>
        </w:tabs>
        <w:jc w:val="center"/>
        <w:rPr>
          <w:b/>
          <w:sz w:val="40"/>
          <w:szCs w:val="32"/>
        </w:rPr>
      </w:pPr>
      <w:r w:rsidRPr="004660F4">
        <w:rPr>
          <w:b/>
          <w:sz w:val="32"/>
        </w:rPr>
        <w:t>INTRODUCTION TO ONLINE SHOPPING SYSTEM</w:t>
      </w:r>
    </w:p>
    <w:p w14:paraId="49CD6E74" w14:textId="77777777" w:rsidR="004660F4" w:rsidRPr="004660F4" w:rsidRDefault="004660F4" w:rsidP="000368CC">
      <w:pPr>
        <w:pStyle w:val="Heading2"/>
        <w:spacing w:before="0"/>
        <w:rPr>
          <w:rFonts w:ascii="Times New Roman" w:hAnsi="Times New Roman" w:cs="Times New Roman"/>
          <w:b/>
          <w:sz w:val="28"/>
        </w:rPr>
      </w:pPr>
      <w:r w:rsidRPr="004660F4">
        <w:rPr>
          <w:rFonts w:ascii="Times New Roman" w:hAnsi="Times New Roman" w:cs="Times New Roman"/>
          <w:b/>
          <w:color w:val="000000"/>
          <w:sz w:val="28"/>
          <w:szCs w:val="28"/>
        </w:rPr>
        <w:t>1.1 Introduction</w:t>
      </w:r>
    </w:p>
    <w:p w14:paraId="434BCF42" w14:textId="2E27238C" w:rsidR="004E2929" w:rsidRDefault="004E2929" w:rsidP="000368CC">
      <w:pPr>
        <w:pStyle w:val="NormalWeb"/>
        <w:spacing w:before="0" w:beforeAutospacing="0" w:after="0" w:afterAutospacing="0"/>
        <w:jc w:val="both"/>
      </w:pPr>
      <w:r>
        <w:t>Online shopping or electronic commerce (e-commerce), refers to the buying and selling of goods and services over the Internet through electronic platforms such as websites, mobile applications and social media. E-commerce has revolutionized business operations by creating new opportunities for both entrepreneurs and consumers. It offers numerous benefits, including convenience, efficiency and the ability for consumers to shop from home while enabling businesses to reach a global audience without the need for a physical storefront. Additionally e-commerce allows businesses to streamline operations through automation in areas such as inventory management, order processing, and shipping. This transformation has not only enhanced customer experiences but has also significantly expanded the scope and scale of modern commerce.</w:t>
      </w:r>
    </w:p>
    <w:p w14:paraId="2E8B6DCE" w14:textId="77777777" w:rsidR="000368CC" w:rsidRDefault="000368CC" w:rsidP="000368CC">
      <w:pPr>
        <w:pStyle w:val="NormalWeb"/>
        <w:spacing w:before="0" w:beforeAutospacing="0" w:after="0" w:afterAutospacing="0"/>
        <w:jc w:val="both"/>
      </w:pPr>
    </w:p>
    <w:p w14:paraId="0B3F7019" w14:textId="57C194BD" w:rsidR="00342225" w:rsidRPr="00237DF8" w:rsidRDefault="00342225" w:rsidP="000368CC">
      <w:pPr>
        <w:pStyle w:val="Heading3"/>
        <w:spacing w:before="0"/>
        <w:rPr>
          <w:rFonts w:ascii="Times New Roman" w:hAnsi="Times New Roman" w:cs="Times New Roman"/>
          <w:color w:val="auto"/>
          <w:sz w:val="28"/>
        </w:rPr>
      </w:pPr>
      <w:r w:rsidRPr="00237DF8">
        <w:rPr>
          <w:rStyle w:val="Strong"/>
          <w:rFonts w:ascii="Times New Roman" w:hAnsi="Times New Roman" w:cs="Times New Roman"/>
          <w:bCs w:val="0"/>
          <w:color w:val="auto"/>
          <w:sz w:val="28"/>
        </w:rPr>
        <w:t>1.</w:t>
      </w:r>
      <w:r>
        <w:rPr>
          <w:rStyle w:val="Strong"/>
          <w:rFonts w:ascii="Times New Roman" w:hAnsi="Times New Roman" w:cs="Times New Roman"/>
          <w:bCs w:val="0"/>
          <w:color w:val="auto"/>
          <w:sz w:val="28"/>
        </w:rPr>
        <w:t>2</w:t>
      </w:r>
      <w:r w:rsidRPr="00237DF8">
        <w:rPr>
          <w:rStyle w:val="Strong"/>
          <w:rFonts w:ascii="Times New Roman" w:hAnsi="Times New Roman" w:cs="Times New Roman"/>
          <w:bCs w:val="0"/>
          <w:color w:val="auto"/>
          <w:sz w:val="28"/>
        </w:rPr>
        <w:t xml:space="preserve"> </w:t>
      </w:r>
      <w:r>
        <w:rPr>
          <w:rStyle w:val="Strong"/>
          <w:rFonts w:ascii="Times New Roman" w:hAnsi="Times New Roman" w:cs="Times New Roman"/>
          <w:bCs w:val="0"/>
          <w:color w:val="auto"/>
          <w:sz w:val="28"/>
        </w:rPr>
        <w:t>Background</w:t>
      </w:r>
      <w:r w:rsidRPr="00237DF8">
        <w:rPr>
          <w:rStyle w:val="Strong"/>
          <w:rFonts w:ascii="Times New Roman" w:hAnsi="Times New Roman" w:cs="Times New Roman"/>
          <w:bCs w:val="0"/>
          <w:color w:val="auto"/>
          <w:sz w:val="28"/>
        </w:rPr>
        <w:t xml:space="preserve"> of the Study</w:t>
      </w:r>
    </w:p>
    <w:p w14:paraId="53F9A0E1" w14:textId="3600374D" w:rsidR="00342225" w:rsidRDefault="00342225" w:rsidP="000368CC">
      <w:pPr>
        <w:spacing w:after="0"/>
        <w:jc w:val="both"/>
      </w:pPr>
      <w:r>
        <w:t>Internet has contacted our lives from such a large number of points. One of the critical zones of day by day lives where it is profoundly influenced is matter of fact. Online business is where Information Technology (IT) and business exercises are merging into one another. It is a plan of action, or fragment of a bigger plan of action, that empowers a firm or individual to direct business over an electronic system, ordinarily the web. In this virtual time, a relevant online business procedure is the way to long haul sustenance for any business. Today, pretty much each and every errand is done through on the web and shopping is no exemption. Having a web based business site is no more a way to accomplish upper hand. It is a vital basic for business, while customers are now flourishing on the web [5]. Internet based business is quick making progress as an acknowledged and utilized business worldview. More entrepreneurs executing web based business usefulness and online exchange framework into their sites. So it isn't difficult to state that into couple of decades web will be the typical for shopping any sort of item or administrations. As a student of multimedia and creative technology department I already developed various multimedia based project like graphics design, 3d animation, game etc. Web development is also a part of multimedia. The goal of this project is to expand a modern dynamic e-commerce internet software as online or digital store on the net. Where one of a kind varieties of product may be offered from the consolation of domestic through the internet.</w:t>
      </w:r>
    </w:p>
    <w:p w14:paraId="4156590B" w14:textId="77777777" w:rsidR="000368CC" w:rsidRPr="00342225" w:rsidRDefault="000368CC" w:rsidP="000368CC">
      <w:pPr>
        <w:spacing w:after="0"/>
        <w:jc w:val="both"/>
      </w:pPr>
    </w:p>
    <w:p w14:paraId="5B805AA8" w14:textId="6B78B5E1" w:rsidR="00B63FC3" w:rsidRDefault="00D101FC" w:rsidP="000368CC">
      <w:pPr>
        <w:pStyle w:val="NormalWeb"/>
        <w:spacing w:before="0" w:beforeAutospacing="0" w:after="0" w:afterAutospacing="0"/>
        <w:rPr>
          <w:b/>
          <w:sz w:val="28"/>
        </w:rPr>
      </w:pPr>
      <w:r w:rsidRPr="00D101FC">
        <w:rPr>
          <w:b/>
          <w:sz w:val="28"/>
        </w:rPr>
        <w:t>1.3 Motivation</w:t>
      </w:r>
    </w:p>
    <w:p w14:paraId="61238932" w14:textId="4A3D107D" w:rsidR="00E71A5D" w:rsidRDefault="00212A6D" w:rsidP="000368CC">
      <w:pPr>
        <w:pStyle w:val="NormalWeb"/>
        <w:spacing w:before="0" w:beforeAutospacing="0" w:after="0" w:afterAutospacing="0"/>
        <w:jc w:val="both"/>
      </w:pPr>
      <w:r>
        <w:t xml:space="preserve">There has been relatively 15% of the total populace experiencing a type of inability. All individuals can be a piece of the advanced world, in the event that we make applications or sites with keeping up the web benchmarks. As per an ongoing report by User Study and Experience Research Hub (Userhub) there is no single internet business webpage accessible in Bangladesh that is completely consistent with universally settled web measures. The gathering of specialists who led the examination, which was centered around the commonness of Accessibility Errors, Accessibility Alerts, and Contrast Errors, and HTML and CSS approval. This test has been done on 174 dynamic internet business destinations recorded with the web based business Association of Bangladesh (e-CAB). The specialists utilized W3C prescribed instruments and arbitrarily chosen 3 pages of every site for the </w:t>
      </w:r>
      <w:r>
        <w:lastRenderedPageBreak/>
        <w:t>testing reason on above issues. The consequences of the examination demonstrated that, in Bangladesh there were no single internet business locales with zero blunders and alerts. The normal commonness of openness blunders was 60.57, HTML mistakes 49.52, and CSS mistakes 27.16 [8]. This kind of related news inspired me to do the venture. With the end goal to give an easy to understand involvement, a web based business website needs to pursue the web gauges of the W3C. The web gauges guarantee the nature of code of a site or application. There are many small and medium sized business owners in Bangladesh who doesn’t aware about e-commerce web application. This can help them to grow their business. Also its need maintenance, update security issues and lots of extra functionality. My motivation is build a secured, easy setup and error free e-commerce web application or platform, where business owners can easily sell their products online.</w:t>
      </w:r>
    </w:p>
    <w:p w14:paraId="23AE6F97" w14:textId="77777777" w:rsidR="000368CC" w:rsidRPr="00E71A5D" w:rsidRDefault="000368CC" w:rsidP="000368CC">
      <w:pPr>
        <w:pStyle w:val="NormalWeb"/>
        <w:spacing w:before="0" w:beforeAutospacing="0" w:after="0" w:afterAutospacing="0"/>
        <w:jc w:val="both"/>
      </w:pPr>
    </w:p>
    <w:p w14:paraId="2FA83AF1" w14:textId="5FCC1A38" w:rsidR="003C0B68" w:rsidRPr="004660F4" w:rsidRDefault="003C0B68" w:rsidP="000368CC">
      <w:pPr>
        <w:pStyle w:val="Heading2"/>
        <w:spacing w:before="0"/>
        <w:rPr>
          <w:rFonts w:ascii="Times New Roman" w:hAnsi="Times New Roman" w:cs="Times New Roman"/>
          <w:b/>
          <w:sz w:val="28"/>
        </w:rPr>
      </w:pPr>
      <w:r w:rsidRPr="004660F4">
        <w:rPr>
          <w:rFonts w:ascii="Times New Roman" w:hAnsi="Times New Roman" w:cs="Times New Roman"/>
          <w:b/>
          <w:color w:val="000000"/>
          <w:sz w:val="28"/>
          <w:szCs w:val="28"/>
        </w:rPr>
        <w:t>1.</w:t>
      </w:r>
      <w:r w:rsidR="00682DB5">
        <w:rPr>
          <w:rFonts w:ascii="Times New Roman" w:hAnsi="Times New Roman" w:cs="Times New Roman"/>
          <w:b/>
          <w:color w:val="000000"/>
          <w:sz w:val="28"/>
          <w:szCs w:val="28"/>
        </w:rPr>
        <w:t>4</w:t>
      </w:r>
      <w:r w:rsidRPr="004660F4">
        <w:rPr>
          <w:rFonts w:ascii="Times New Roman" w:hAnsi="Times New Roman" w:cs="Times New Roman"/>
          <w:b/>
          <w:color w:val="000000"/>
          <w:sz w:val="28"/>
          <w:szCs w:val="28"/>
        </w:rPr>
        <w:t xml:space="preserve"> </w:t>
      </w:r>
      <w:r>
        <w:rPr>
          <w:rFonts w:ascii="Times New Roman" w:hAnsi="Times New Roman" w:cs="Times New Roman"/>
          <w:b/>
          <w:color w:val="000000"/>
          <w:sz w:val="28"/>
          <w:szCs w:val="28"/>
        </w:rPr>
        <w:t>Problem Statement</w:t>
      </w:r>
    </w:p>
    <w:p w14:paraId="3D0B9D22" w14:textId="28A2CD32" w:rsidR="00342225" w:rsidRDefault="003C0B68" w:rsidP="000368CC">
      <w:pPr>
        <w:pStyle w:val="NormalWeb"/>
        <w:spacing w:before="0" w:beforeAutospacing="0" w:after="0" w:afterAutospacing="0"/>
        <w:jc w:val="both"/>
      </w:pPr>
      <w:r>
        <w:t>In many developing countries online shopping platforms are still underutilized due to lack of proper systems, limited awareness and trust issues. Customers often face difficulties such as limited product availability, inefficient order management and poor customer service. Similarly administrators face challenges in managing large inventories, tracking orders and maintaining customer records efficiently. Therefore there is a need for a systematic online shopping management application that resolves these issues.</w:t>
      </w:r>
    </w:p>
    <w:p w14:paraId="08A6B49C" w14:textId="77777777" w:rsidR="000368CC" w:rsidRPr="00E71A5D" w:rsidRDefault="000368CC" w:rsidP="000368CC">
      <w:pPr>
        <w:pStyle w:val="NormalWeb"/>
        <w:spacing w:before="0" w:beforeAutospacing="0" w:after="0" w:afterAutospacing="0"/>
        <w:jc w:val="both"/>
      </w:pPr>
    </w:p>
    <w:p w14:paraId="21619953" w14:textId="161BA9B7" w:rsidR="003C0B68" w:rsidRDefault="003C0B68" w:rsidP="000368CC">
      <w:pPr>
        <w:pStyle w:val="Heading2"/>
        <w:spacing w:before="0"/>
        <w:rPr>
          <w:rFonts w:ascii="Times New Roman" w:hAnsi="Times New Roman" w:cs="Times New Roman"/>
          <w:b/>
          <w:color w:val="000000"/>
          <w:sz w:val="28"/>
          <w:szCs w:val="28"/>
        </w:rPr>
      </w:pPr>
      <w:r w:rsidRPr="004660F4">
        <w:rPr>
          <w:rFonts w:ascii="Times New Roman" w:hAnsi="Times New Roman" w:cs="Times New Roman"/>
          <w:b/>
          <w:color w:val="000000"/>
          <w:sz w:val="28"/>
          <w:szCs w:val="28"/>
        </w:rPr>
        <w:t>1.</w:t>
      </w:r>
      <w:r w:rsidR="00682DB5">
        <w:rPr>
          <w:rFonts w:ascii="Times New Roman" w:hAnsi="Times New Roman" w:cs="Times New Roman"/>
          <w:b/>
          <w:color w:val="000000"/>
          <w:sz w:val="28"/>
          <w:szCs w:val="28"/>
        </w:rPr>
        <w:t>5</w:t>
      </w:r>
      <w:r w:rsidRPr="004660F4">
        <w:rPr>
          <w:rFonts w:ascii="Times New Roman" w:hAnsi="Times New Roman" w:cs="Times New Roman"/>
          <w:b/>
          <w:color w:val="000000"/>
          <w:sz w:val="28"/>
          <w:szCs w:val="28"/>
        </w:rPr>
        <w:t xml:space="preserve"> </w:t>
      </w:r>
      <w:r>
        <w:rPr>
          <w:rFonts w:ascii="Times New Roman" w:hAnsi="Times New Roman" w:cs="Times New Roman"/>
          <w:b/>
          <w:color w:val="000000"/>
          <w:sz w:val="28"/>
          <w:szCs w:val="28"/>
        </w:rPr>
        <w:t>Objectives of the Project</w:t>
      </w:r>
    </w:p>
    <w:p w14:paraId="181CA748" w14:textId="7E6B760C" w:rsidR="00D63304" w:rsidRDefault="004E79CE" w:rsidP="000368CC">
      <w:pPr>
        <w:spacing w:after="0"/>
        <w:jc w:val="both"/>
      </w:pPr>
      <w:r>
        <w:t xml:space="preserve">The main objective of this project is to develop a user-friendly and secure </w:t>
      </w:r>
      <w:r w:rsidRPr="004E79CE">
        <w:rPr>
          <w:rStyle w:val="Strong"/>
          <w:b w:val="0"/>
        </w:rPr>
        <w:t>Online Shopping Management System</w:t>
      </w:r>
      <w:r w:rsidRPr="004E79CE">
        <w:rPr>
          <w:b/>
        </w:rPr>
        <w:t xml:space="preserve"> </w:t>
      </w:r>
      <w:r>
        <w:t>that facilitates customers to easily browse, select and purchase products while also providing administrators with efficient tools to manage inventory, users and transactions. This system aims to streamline the e-commerce process for both customers and administrators.</w:t>
      </w:r>
    </w:p>
    <w:p w14:paraId="7B9C9F18" w14:textId="77777777" w:rsidR="000368CC" w:rsidRDefault="000368CC" w:rsidP="000368CC">
      <w:pPr>
        <w:spacing w:after="0"/>
        <w:jc w:val="both"/>
      </w:pPr>
    </w:p>
    <w:p w14:paraId="6F0AAC62" w14:textId="4F39D5E1" w:rsidR="003C0B68" w:rsidRPr="00D63304" w:rsidRDefault="003C0B68" w:rsidP="000368CC">
      <w:pPr>
        <w:spacing w:after="0"/>
        <w:jc w:val="both"/>
      </w:pPr>
      <w:r w:rsidRPr="00D63304">
        <w:rPr>
          <w:b/>
          <w:sz w:val="28"/>
        </w:rPr>
        <w:t>1.</w:t>
      </w:r>
      <w:r w:rsidR="00682DB5">
        <w:rPr>
          <w:b/>
          <w:sz w:val="28"/>
        </w:rPr>
        <w:t>5</w:t>
      </w:r>
      <w:r w:rsidRPr="00D63304">
        <w:rPr>
          <w:b/>
          <w:sz w:val="28"/>
        </w:rPr>
        <w:t>.1 General Objective</w:t>
      </w:r>
    </w:p>
    <w:p w14:paraId="2F80F64D" w14:textId="42905BEC" w:rsidR="001A5AEA" w:rsidRDefault="003C0B68" w:rsidP="000368CC">
      <w:pPr>
        <w:pStyle w:val="NormalWeb"/>
        <w:spacing w:before="0" w:beforeAutospacing="0" w:after="0" w:afterAutospacing="0"/>
        <w:jc w:val="both"/>
      </w:pPr>
      <w:r>
        <w:t xml:space="preserve">The general objective of this project is to design and implement a comprehensive </w:t>
      </w:r>
      <w:r w:rsidRPr="004E79CE">
        <w:rPr>
          <w:rStyle w:val="Strong"/>
          <w:b w:val="0"/>
        </w:rPr>
        <w:t>Online Shopping Management System</w:t>
      </w:r>
      <w:r>
        <w:t xml:space="preserve"> that provides a smooth shopping experience for customers and efficient management tools for administrators.</w:t>
      </w:r>
    </w:p>
    <w:p w14:paraId="37233E7B" w14:textId="77777777" w:rsidR="000368CC" w:rsidRPr="00E71A5D" w:rsidRDefault="000368CC" w:rsidP="000368CC">
      <w:pPr>
        <w:pStyle w:val="NormalWeb"/>
        <w:spacing w:before="0" w:beforeAutospacing="0" w:after="0" w:afterAutospacing="0"/>
        <w:jc w:val="both"/>
        <w:rPr>
          <w:rStyle w:val="Strong"/>
          <w:b w:val="0"/>
          <w:bCs w:val="0"/>
        </w:rPr>
      </w:pPr>
    </w:p>
    <w:p w14:paraId="783CC462" w14:textId="34DE3937" w:rsidR="00237DF8" w:rsidRPr="00237DF8" w:rsidRDefault="00237DF8" w:rsidP="000368CC">
      <w:pPr>
        <w:spacing w:after="0"/>
        <w:jc w:val="both"/>
        <w:rPr>
          <w:rStyle w:val="Strong"/>
          <w:rFonts w:eastAsiaTheme="majorEastAsia"/>
          <w:bCs w:val="0"/>
          <w:iCs/>
          <w:sz w:val="28"/>
        </w:rPr>
      </w:pPr>
      <w:r w:rsidRPr="00237DF8">
        <w:rPr>
          <w:rStyle w:val="Strong"/>
          <w:rFonts w:eastAsiaTheme="majorEastAsia"/>
          <w:bCs w:val="0"/>
          <w:iCs/>
          <w:sz w:val="28"/>
        </w:rPr>
        <w:t>1.</w:t>
      </w:r>
      <w:r w:rsidR="00682DB5">
        <w:rPr>
          <w:rStyle w:val="Strong"/>
          <w:rFonts w:eastAsiaTheme="majorEastAsia"/>
          <w:bCs w:val="0"/>
          <w:iCs/>
          <w:sz w:val="28"/>
        </w:rPr>
        <w:t>5</w:t>
      </w:r>
      <w:r w:rsidRPr="00237DF8">
        <w:rPr>
          <w:rStyle w:val="Strong"/>
          <w:rFonts w:eastAsiaTheme="majorEastAsia"/>
          <w:bCs w:val="0"/>
          <w:iCs/>
          <w:sz w:val="28"/>
        </w:rPr>
        <w:t>.2 Specific Objectives</w:t>
      </w:r>
    </w:p>
    <w:p w14:paraId="4E46D8A4" w14:textId="77777777" w:rsidR="00237DF8" w:rsidRPr="00237DF8" w:rsidRDefault="00237DF8" w:rsidP="000368CC">
      <w:pPr>
        <w:pStyle w:val="ListParagraph"/>
        <w:numPr>
          <w:ilvl w:val="0"/>
          <w:numId w:val="2"/>
        </w:numPr>
        <w:spacing w:after="0"/>
        <w:ind w:left="360"/>
        <w:jc w:val="both"/>
        <w:rPr>
          <w:rStyle w:val="Strong"/>
          <w:rFonts w:eastAsiaTheme="majorEastAsia"/>
          <w:b w:val="0"/>
          <w:bCs w:val="0"/>
          <w:iCs/>
        </w:rPr>
      </w:pPr>
      <w:r w:rsidRPr="00237DF8">
        <w:rPr>
          <w:rStyle w:val="Strong"/>
          <w:rFonts w:eastAsiaTheme="majorEastAsia"/>
          <w:b w:val="0"/>
          <w:bCs w:val="0"/>
          <w:iCs/>
        </w:rPr>
        <w:t>To develop a user-friendly interface for browsing and purchasing products online.</w:t>
      </w:r>
    </w:p>
    <w:p w14:paraId="0EF1DAEE" w14:textId="77777777" w:rsidR="00237DF8" w:rsidRPr="00237DF8" w:rsidRDefault="00237DF8" w:rsidP="000368CC">
      <w:pPr>
        <w:pStyle w:val="ListParagraph"/>
        <w:numPr>
          <w:ilvl w:val="0"/>
          <w:numId w:val="2"/>
        </w:numPr>
        <w:spacing w:after="0"/>
        <w:ind w:left="360"/>
        <w:jc w:val="both"/>
        <w:rPr>
          <w:rStyle w:val="Strong"/>
          <w:rFonts w:eastAsiaTheme="majorEastAsia"/>
          <w:b w:val="0"/>
          <w:bCs w:val="0"/>
          <w:iCs/>
        </w:rPr>
      </w:pPr>
      <w:r w:rsidRPr="00237DF8">
        <w:rPr>
          <w:rStyle w:val="Strong"/>
          <w:rFonts w:eastAsiaTheme="majorEastAsia"/>
          <w:b w:val="0"/>
          <w:bCs w:val="0"/>
          <w:iCs/>
        </w:rPr>
        <w:t>To provide secure user authentication and registration features.</w:t>
      </w:r>
    </w:p>
    <w:p w14:paraId="6F689DA5" w14:textId="77777777" w:rsidR="00237DF8" w:rsidRPr="00237DF8" w:rsidRDefault="00237DF8" w:rsidP="000368CC">
      <w:pPr>
        <w:pStyle w:val="ListParagraph"/>
        <w:numPr>
          <w:ilvl w:val="0"/>
          <w:numId w:val="2"/>
        </w:numPr>
        <w:spacing w:after="0"/>
        <w:ind w:left="360"/>
        <w:jc w:val="both"/>
        <w:rPr>
          <w:rStyle w:val="Strong"/>
          <w:rFonts w:eastAsiaTheme="majorEastAsia"/>
          <w:b w:val="0"/>
          <w:bCs w:val="0"/>
          <w:iCs/>
        </w:rPr>
      </w:pPr>
      <w:r w:rsidRPr="00237DF8">
        <w:rPr>
          <w:rStyle w:val="Strong"/>
          <w:rFonts w:eastAsiaTheme="majorEastAsia"/>
          <w:b w:val="0"/>
          <w:bCs w:val="0"/>
          <w:iCs/>
        </w:rPr>
        <w:t>To implement a shopping cart and order management system.</w:t>
      </w:r>
    </w:p>
    <w:p w14:paraId="1B74C432" w14:textId="77777777" w:rsidR="00237DF8" w:rsidRPr="00237DF8" w:rsidRDefault="00237DF8" w:rsidP="000368CC">
      <w:pPr>
        <w:pStyle w:val="ListParagraph"/>
        <w:numPr>
          <w:ilvl w:val="0"/>
          <w:numId w:val="2"/>
        </w:numPr>
        <w:spacing w:after="0"/>
        <w:ind w:left="360"/>
        <w:jc w:val="both"/>
        <w:rPr>
          <w:rStyle w:val="Strong"/>
          <w:rFonts w:eastAsiaTheme="majorEastAsia"/>
          <w:b w:val="0"/>
          <w:bCs w:val="0"/>
          <w:iCs/>
        </w:rPr>
      </w:pPr>
      <w:r w:rsidRPr="00237DF8">
        <w:rPr>
          <w:rStyle w:val="Strong"/>
          <w:rFonts w:eastAsiaTheme="majorEastAsia"/>
          <w:b w:val="0"/>
          <w:bCs w:val="0"/>
          <w:iCs/>
        </w:rPr>
        <w:t>To ensure proper management of products and categories by administrators.</w:t>
      </w:r>
    </w:p>
    <w:p w14:paraId="69977260" w14:textId="77777777" w:rsidR="00237DF8" w:rsidRPr="00237DF8" w:rsidRDefault="00237DF8" w:rsidP="000368CC">
      <w:pPr>
        <w:pStyle w:val="ListParagraph"/>
        <w:numPr>
          <w:ilvl w:val="0"/>
          <w:numId w:val="2"/>
        </w:numPr>
        <w:spacing w:after="0"/>
        <w:ind w:left="360"/>
        <w:jc w:val="both"/>
        <w:rPr>
          <w:rStyle w:val="Strong"/>
          <w:rFonts w:eastAsiaTheme="majorEastAsia"/>
          <w:b w:val="0"/>
          <w:bCs w:val="0"/>
          <w:iCs/>
        </w:rPr>
      </w:pPr>
      <w:r w:rsidRPr="00237DF8">
        <w:rPr>
          <w:rStyle w:val="Strong"/>
          <w:rFonts w:eastAsiaTheme="majorEastAsia"/>
          <w:b w:val="0"/>
          <w:bCs w:val="0"/>
          <w:iCs/>
        </w:rPr>
        <w:t>To create a reliable database system for storing customer and order records.</w:t>
      </w:r>
    </w:p>
    <w:p w14:paraId="013E27E4" w14:textId="5E20D50A" w:rsidR="00CA7AB9" w:rsidRPr="000368CC" w:rsidRDefault="00237DF8" w:rsidP="000368CC">
      <w:pPr>
        <w:pStyle w:val="ListParagraph"/>
        <w:numPr>
          <w:ilvl w:val="0"/>
          <w:numId w:val="2"/>
        </w:numPr>
        <w:spacing w:after="0"/>
        <w:ind w:left="360"/>
        <w:jc w:val="both"/>
        <w:rPr>
          <w:rStyle w:val="Strong"/>
          <w:bCs w:val="0"/>
          <w:sz w:val="22"/>
        </w:rPr>
      </w:pPr>
      <w:r w:rsidRPr="00237DF8">
        <w:rPr>
          <w:rStyle w:val="Strong"/>
          <w:rFonts w:eastAsiaTheme="majorEastAsia"/>
          <w:b w:val="0"/>
          <w:bCs w:val="0"/>
          <w:iCs/>
        </w:rPr>
        <w:t>To provide reporting and tracking features for better decision-making.</w:t>
      </w:r>
    </w:p>
    <w:p w14:paraId="2C99D11A" w14:textId="77777777" w:rsidR="000368CC" w:rsidRPr="000368CC" w:rsidRDefault="000368CC" w:rsidP="000368CC">
      <w:pPr>
        <w:spacing w:after="0"/>
        <w:jc w:val="both"/>
        <w:rPr>
          <w:rStyle w:val="Strong"/>
          <w:bCs w:val="0"/>
          <w:sz w:val="22"/>
        </w:rPr>
      </w:pPr>
    </w:p>
    <w:p w14:paraId="027371B7" w14:textId="77777777" w:rsidR="00CA7AB9" w:rsidRPr="00CA7AB9" w:rsidRDefault="00E71A5D" w:rsidP="000368CC">
      <w:pPr>
        <w:spacing w:after="0"/>
        <w:jc w:val="both"/>
        <w:rPr>
          <w:rStyle w:val="Strong"/>
          <w:bCs w:val="0"/>
          <w:sz w:val="22"/>
        </w:rPr>
      </w:pPr>
      <w:r w:rsidRPr="00CA7AB9">
        <w:rPr>
          <w:rStyle w:val="Strong"/>
          <w:bCs w:val="0"/>
          <w:sz w:val="28"/>
        </w:rPr>
        <w:t>1.6 Scope of the Study</w:t>
      </w:r>
    </w:p>
    <w:p w14:paraId="28501818" w14:textId="75FBC812" w:rsidR="001577B8" w:rsidRDefault="00E71A5D" w:rsidP="001050DA">
      <w:pPr>
        <w:pStyle w:val="ListParagraph"/>
        <w:spacing w:after="0"/>
        <w:ind w:left="0"/>
        <w:jc w:val="both"/>
      </w:pPr>
      <w:r w:rsidRPr="00CA7AB9">
        <w:t xml:space="preserve">This project involves the development of a web-based shopping application that enables customers to register, log in, browse products, add selected items to a shopping cart and place orders. The system also supports an integrated online payment gateway, allowing customers to complete transactions securely over the Internet. On the administrative side the platform provides functionalities to add, edit and delete products, manage customer information and process orders efficiently. While the core features are implemented </w:t>
      </w:r>
      <w:r w:rsidRPr="00CA7AB9">
        <w:lastRenderedPageBreak/>
        <w:t>advanced capabilities such as large-scale inventory management and real-time delivery tracking are beyond the current scope of this project and may be considered for future enhancements.</w:t>
      </w:r>
    </w:p>
    <w:p w14:paraId="57376109" w14:textId="77777777" w:rsidR="000368CC" w:rsidRPr="00CA7AB9" w:rsidRDefault="000368CC" w:rsidP="001050DA">
      <w:pPr>
        <w:pStyle w:val="ListParagraph"/>
        <w:spacing w:after="0"/>
        <w:ind w:left="0"/>
        <w:jc w:val="both"/>
        <w:rPr>
          <w:b/>
          <w:sz w:val="22"/>
        </w:rPr>
      </w:pPr>
    </w:p>
    <w:p w14:paraId="313F9187" w14:textId="22F35570" w:rsidR="003B695B" w:rsidRPr="003B695B" w:rsidRDefault="003B695B" w:rsidP="001050DA">
      <w:pPr>
        <w:pStyle w:val="Heading3"/>
        <w:spacing w:before="0"/>
        <w:rPr>
          <w:rFonts w:ascii="Times New Roman" w:hAnsi="Times New Roman" w:cs="Times New Roman"/>
          <w:color w:val="auto"/>
          <w:sz w:val="28"/>
        </w:rPr>
      </w:pPr>
      <w:r w:rsidRPr="003B695B">
        <w:rPr>
          <w:rStyle w:val="Strong"/>
          <w:rFonts w:ascii="Times New Roman" w:hAnsi="Times New Roman" w:cs="Times New Roman"/>
          <w:bCs w:val="0"/>
          <w:color w:val="auto"/>
          <w:sz w:val="28"/>
        </w:rPr>
        <w:t>1.</w:t>
      </w:r>
      <w:r w:rsidR="00682DB5">
        <w:rPr>
          <w:rStyle w:val="Strong"/>
          <w:rFonts w:ascii="Times New Roman" w:hAnsi="Times New Roman" w:cs="Times New Roman"/>
          <w:bCs w:val="0"/>
          <w:color w:val="auto"/>
          <w:sz w:val="28"/>
        </w:rPr>
        <w:t>7</w:t>
      </w:r>
      <w:r w:rsidRPr="003B695B">
        <w:rPr>
          <w:rStyle w:val="Strong"/>
          <w:rFonts w:ascii="Times New Roman" w:hAnsi="Times New Roman" w:cs="Times New Roman"/>
          <w:bCs w:val="0"/>
          <w:color w:val="auto"/>
          <w:sz w:val="28"/>
        </w:rPr>
        <w:t xml:space="preserve"> Significance of the Study</w:t>
      </w:r>
    </w:p>
    <w:p w14:paraId="24091B45" w14:textId="7903C2C8" w:rsidR="00342225" w:rsidRDefault="003B695B" w:rsidP="001050DA">
      <w:pPr>
        <w:pStyle w:val="NormalWeb"/>
        <w:spacing w:before="0" w:beforeAutospacing="0" w:after="0" w:afterAutospacing="0"/>
        <w:jc w:val="both"/>
      </w:pPr>
      <w:r w:rsidRPr="003B695B">
        <w:t>The system is significant as it demonstrates how online shopping platforms can simplify business operations and improve customer convenience. Customers will benefit from the ease of shopping from home, while administrators will have better control over product inventory and order management. For academic purposes, this project provides practical exposure to web application development, database management, and software engineering principles.</w:t>
      </w:r>
    </w:p>
    <w:p w14:paraId="205470FD" w14:textId="77777777" w:rsidR="001050DA" w:rsidRPr="00342225" w:rsidRDefault="001050DA" w:rsidP="001050DA">
      <w:pPr>
        <w:pStyle w:val="NormalWeb"/>
        <w:spacing w:before="0" w:beforeAutospacing="0" w:after="0" w:afterAutospacing="0"/>
        <w:jc w:val="both"/>
      </w:pPr>
    </w:p>
    <w:p w14:paraId="281DC165" w14:textId="584D56ED" w:rsidR="003B695B" w:rsidRPr="00D6518B" w:rsidRDefault="003B695B" w:rsidP="001050DA">
      <w:pPr>
        <w:pStyle w:val="Heading3"/>
        <w:spacing w:before="0"/>
        <w:rPr>
          <w:rFonts w:ascii="Times New Roman" w:hAnsi="Times New Roman" w:cs="Times New Roman"/>
          <w:color w:val="auto"/>
          <w:sz w:val="28"/>
        </w:rPr>
      </w:pPr>
      <w:r w:rsidRPr="00D6518B">
        <w:rPr>
          <w:rStyle w:val="Strong"/>
          <w:rFonts w:ascii="Times New Roman" w:hAnsi="Times New Roman" w:cs="Times New Roman"/>
          <w:bCs w:val="0"/>
          <w:color w:val="auto"/>
          <w:sz w:val="28"/>
        </w:rPr>
        <w:t>1.</w:t>
      </w:r>
      <w:r w:rsidR="00682DB5">
        <w:rPr>
          <w:rStyle w:val="Strong"/>
          <w:rFonts w:ascii="Times New Roman" w:hAnsi="Times New Roman" w:cs="Times New Roman"/>
          <w:bCs w:val="0"/>
          <w:color w:val="auto"/>
          <w:sz w:val="28"/>
        </w:rPr>
        <w:t>8</w:t>
      </w:r>
      <w:r w:rsidRPr="00D6518B">
        <w:rPr>
          <w:rStyle w:val="Strong"/>
          <w:rFonts w:ascii="Times New Roman" w:hAnsi="Times New Roman" w:cs="Times New Roman"/>
          <w:bCs w:val="0"/>
          <w:color w:val="auto"/>
          <w:sz w:val="28"/>
        </w:rPr>
        <w:t xml:space="preserve"> Methodology Overview</w:t>
      </w:r>
    </w:p>
    <w:p w14:paraId="418D37B9" w14:textId="619F9696" w:rsidR="00CA7AB9" w:rsidRDefault="003B695B" w:rsidP="001050DA">
      <w:pPr>
        <w:pStyle w:val="NormalWeb"/>
        <w:spacing w:before="0" w:beforeAutospacing="0" w:after="0" w:afterAutospacing="0"/>
        <w:jc w:val="both"/>
      </w:pPr>
      <w:r>
        <w:t xml:space="preserve">The project development followed the </w:t>
      </w:r>
      <w:r w:rsidRPr="00D63304">
        <w:rPr>
          <w:rStyle w:val="Strong"/>
          <w:b w:val="0"/>
        </w:rPr>
        <w:t>Software Development Life Cycle (SDLC)</w:t>
      </w:r>
      <w:r>
        <w:t xml:space="preserve"> using the </w:t>
      </w:r>
      <w:r w:rsidR="00C703F7" w:rsidRPr="00D63304">
        <w:rPr>
          <w:rStyle w:val="Strong"/>
          <w:b w:val="0"/>
        </w:rPr>
        <w:t>Agile</w:t>
      </w:r>
      <w:r w:rsidRPr="00D63304">
        <w:rPr>
          <w:rStyle w:val="Strong"/>
          <w:b w:val="0"/>
        </w:rPr>
        <w:t xml:space="preserve"> Model</w:t>
      </w:r>
      <w:r>
        <w:t>. The steps included:</w:t>
      </w:r>
    </w:p>
    <w:p w14:paraId="6A25A9A1" w14:textId="77777777" w:rsidR="004E79CE" w:rsidRPr="004E79CE" w:rsidRDefault="004E79CE" w:rsidP="001050DA">
      <w:pPr>
        <w:pStyle w:val="Heading3"/>
        <w:numPr>
          <w:ilvl w:val="0"/>
          <w:numId w:val="8"/>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Requirement Analysis</w:t>
      </w:r>
      <w:r w:rsidRPr="004E79CE">
        <w:rPr>
          <w:rFonts w:ascii="Times New Roman" w:eastAsia="Times New Roman" w:hAnsi="Times New Roman" w:cs="Times New Roman"/>
          <w:color w:val="auto"/>
        </w:rPr>
        <w:t xml:space="preserve"> – Understanding the needs of customers and administrators.</w:t>
      </w:r>
    </w:p>
    <w:p w14:paraId="41E9688B" w14:textId="77777777" w:rsidR="004E79CE" w:rsidRPr="004E79CE" w:rsidRDefault="004E79CE" w:rsidP="001050DA">
      <w:pPr>
        <w:pStyle w:val="Heading3"/>
        <w:numPr>
          <w:ilvl w:val="0"/>
          <w:numId w:val="8"/>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System Design</w:t>
      </w:r>
      <w:r w:rsidRPr="004E79CE">
        <w:rPr>
          <w:rFonts w:ascii="Times New Roman" w:eastAsia="Times New Roman" w:hAnsi="Times New Roman" w:cs="Times New Roman"/>
          <w:color w:val="auto"/>
        </w:rPr>
        <w:t xml:space="preserve"> – Creating the architecture of the application.</w:t>
      </w:r>
    </w:p>
    <w:p w14:paraId="325C7B48" w14:textId="77777777" w:rsidR="004E79CE" w:rsidRPr="004E79CE" w:rsidRDefault="004E79CE" w:rsidP="001050DA">
      <w:pPr>
        <w:pStyle w:val="Heading3"/>
        <w:numPr>
          <w:ilvl w:val="0"/>
          <w:numId w:val="8"/>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Implementation</w:t>
      </w:r>
      <w:r w:rsidRPr="004E79CE">
        <w:rPr>
          <w:rFonts w:ascii="Times New Roman" w:eastAsia="Times New Roman" w:hAnsi="Times New Roman" w:cs="Times New Roman"/>
          <w:color w:val="auto"/>
        </w:rPr>
        <w:t xml:space="preserve"> – Developing the system using ASP.NET Core MVC and SQL Server database.</w:t>
      </w:r>
    </w:p>
    <w:p w14:paraId="20F24A61" w14:textId="77777777" w:rsidR="004E79CE" w:rsidRPr="004E79CE" w:rsidRDefault="004E79CE" w:rsidP="001050DA">
      <w:pPr>
        <w:pStyle w:val="Heading3"/>
        <w:numPr>
          <w:ilvl w:val="0"/>
          <w:numId w:val="8"/>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Testing</w:t>
      </w:r>
      <w:r w:rsidRPr="004E79CE">
        <w:rPr>
          <w:rFonts w:ascii="Times New Roman" w:eastAsia="Times New Roman" w:hAnsi="Times New Roman" w:cs="Times New Roman"/>
          <w:color w:val="auto"/>
        </w:rPr>
        <w:t xml:space="preserve"> – Checking the application for errors and ensuring functionality.</w:t>
      </w:r>
      <w:r w:rsidRPr="004E79CE">
        <w:rPr>
          <w:rFonts w:ascii="Times New Roman" w:eastAsia="Times New Roman" w:hAnsi="Times New Roman" w:cs="Times New Roman"/>
          <w:color w:val="auto"/>
        </w:rPr>
        <w:tab/>
      </w:r>
    </w:p>
    <w:p w14:paraId="4A389015" w14:textId="198FFE70" w:rsidR="001050DA" w:rsidRDefault="004E79CE" w:rsidP="00FD3E93">
      <w:pPr>
        <w:pStyle w:val="Heading3"/>
        <w:numPr>
          <w:ilvl w:val="0"/>
          <w:numId w:val="8"/>
        </w:numPr>
        <w:spacing w:before="0" w:after="100" w:afterAutospacing="1"/>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Deployment</w:t>
      </w:r>
      <w:r w:rsidRPr="004E79CE">
        <w:rPr>
          <w:rFonts w:ascii="Times New Roman" w:eastAsia="Times New Roman" w:hAnsi="Times New Roman" w:cs="Times New Roman"/>
          <w:color w:val="auto"/>
        </w:rPr>
        <w:t xml:space="preserve"> – Hosting the system for demonstration purposes.</w:t>
      </w:r>
    </w:p>
    <w:p w14:paraId="003D7E80" w14:textId="43D4F4AF" w:rsidR="003B695B" w:rsidRPr="00D63304" w:rsidRDefault="003B695B" w:rsidP="001050DA">
      <w:pPr>
        <w:pStyle w:val="Heading3"/>
        <w:spacing w:before="0"/>
        <w:rPr>
          <w:rFonts w:ascii="Times New Roman" w:hAnsi="Times New Roman" w:cs="Times New Roman"/>
          <w:color w:val="auto"/>
          <w:sz w:val="28"/>
        </w:rPr>
      </w:pPr>
      <w:r w:rsidRPr="00D63304">
        <w:rPr>
          <w:rStyle w:val="Strong"/>
          <w:rFonts w:ascii="Times New Roman" w:hAnsi="Times New Roman" w:cs="Times New Roman"/>
          <w:bCs w:val="0"/>
          <w:color w:val="auto"/>
          <w:sz w:val="28"/>
        </w:rPr>
        <w:t>1.</w:t>
      </w:r>
      <w:r w:rsidR="00682DB5">
        <w:rPr>
          <w:rStyle w:val="Strong"/>
          <w:rFonts w:ascii="Times New Roman" w:hAnsi="Times New Roman" w:cs="Times New Roman"/>
          <w:bCs w:val="0"/>
          <w:color w:val="auto"/>
          <w:sz w:val="28"/>
        </w:rPr>
        <w:t>9</w:t>
      </w:r>
      <w:r w:rsidRPr="00D63304">
        <w:rPr>
          <w:rStyle w:val="Strong"/>
          <w:rFonts w:ascii="Times New Roman" w:hAnsi="Times New Roman" w:cs="Times New Roman"/>
          <w:bCs w:val="0"/>
          <w:color w:val="auto"/>
          <w:sz w:val="28"/>
        </w:rPr>
        <w:t xml:space="preserve"> Report Organization</w:t>
      </w:r>
    </w:p>
    <w:p w14:paraId="002B7A36" w14:textId="530C9843" w:rsidR="00B34CBE" w:rsidRPr="003B695B" w:rsidRDefault="003B695B" w:rsidP="001050DA">
      <w:pPr>
        <w:pStyle w:val="NormalWeb"/>
        <w:spacing w:before="0" w:beforeAutospacing="0" w:after="0" w:afterAutospacing="0"/>
        <w:jc w:val="both"/>
      </w:pPr>
      <w:r w:rsidRPr="003B695B">
        <w:t>This report is systematically divided into nine chapters to present the study in a structured manner:</w:t>
      </w:r>
    </w:p>
    <w:p w14:paraId="1F650A0F" w14:textId="0ED839C5" w:rsidR="00F931D0" w:rsidRPr="003D528C" w:rsidRDefault="00F931D0" w:rsidP="001050DA">
      <w:pPr>
        <w:pStyle w:val="NormalWeb"/>
        <w:numPr>
          <w:ilvl w:val="0"/>
          <w:numId w:val="9"/>
        </w:numPr>
        <w:spacing w:before="0" w:beforeAutospacing="0" w:after="0" w:afterAutospacing="0"/>
        <w:ind w:left="360"/>
        <w:jc w:val="both"/>
        <w:rPr>
          <w:rStyle w:val="Strong"/>
          <w:b w:val="0"/>
        </w:rPr>
      </w:pPr>
      <w:r w:rsidRPr="00F931D0">
        <w:rPr>
          <w:rStyle w:val="Strong"/>
        </w:rPr>
        <w:t xml:space="preserve">Chapter 1 – Introduction: </w:t>
      </w:r>
      <w:r w:rsidRPr="003D528C">
        <w:rPr>
          <w:rStyle w:val="Strong"/>
          <w:b w:val="0"/>
        </w:rPr>
        <w:t>Provides the background of the study, problem statement, objectives, scope, significance, methodology overview and the overall organization of the report.</w:t>
      </w:r>
    </w:p>
    <w:p w14:paraId="023FAFFA" w14:textId="77777777" w:rsidR="00F931D0" w:rsidRPr="003D528C" w:rsidRDefault="00F931D0" w:rsidP="001050DA">
      <w:pPr>
        <w:pStyle w:val="NormalWeb"/>
        <w:numPr>
          <w:ilvl w:val="0"/>
          <w:numId w:val="9"/>
        </w:numPr>
        <w:spacing w:before="0" w:beforeAutospacing="0" w:after="0" w:afterAutospacing="0"/>
        <w:ind w:left="360"/>
        <w:jc w:val="both"/>
        <w:rPr>
          <w:rStyle w:val="Strong"/>
          <w:b w:val="0"/>
        </w:rPr>
      </w:pPr>
      <w:r w:rsidRPr="00F931D0">
        <w:rPr>
          <w:rStyle w:val="Strong"/>
        </w:rPr>
        <w:t xml:space="preserve">Chapter 2 – Literature Review and Theoretical Framework: </w:t>
      </w:r>
      <w:r w:rsidRPr="003D528C">
        <w:rPr>
          <w:rStyle w:val="Strong"/>
          <w:b w:val="0"/>
        </w:rPr>
        <w:t>Presents related studies and existing systems, highlighting their strengths and weaknesses and identifying the research gap that this project addresses.</w:t>
      </w:r>
    </w:p>
    <w:p w14:paraId="3B3C7014" w14:textId="6EAC4C0C" w:rsidR="003D528C" w:rsidRPr="00342225" w:rsidRDefault="00F931D0" w:rsidP="001050DA">
      <w:pPr>
        <w:pStyle w:val="NormalWeb"/>
        <w:numPr>
          <w:ilvl w:val="0"/>
          <w:numId w:val="9"/>
        </w:numPr>
        <w:spacing w:before="0" w:beforeAutospacing="0" w:after="0" w:afterAutospacing="0"/>
        <w:ind w:left="360"/>
        <w:jc w:val="both"/>
        <w:rPr>
          <w:rStyle w:val="Strong"/>
          <w:b w:val="0"/>
        </w:rPr>
      </w:pPr>
      <w:r w:rsidRPr="00F931D0">
        <w:rPr>
          <w:rStyle w:val="Strong"/>
        </w:rPr>
        <w:t xml:space="preserve">Chapter 3 – System Analysis and Design: </w:t>
      </w:r>
      <w:r w:rsidRPr="003D528C">
        <w:rPr>
          <w:rStyle w:val="Strong"/>
          <w:b w:val="0"/>
        </w:rPr>
        <w:t>Describes requirement analysis, feasibility study, functional and non-functional requirements and use case analysis of the proposed system.</w:t>
      </w:r>
    </w:p>
    <w:p w14:paraId="421A3115" w14:textId="67622543" w:rsidR="003D528C" w:rsidRPr="003D528C" w:rsidRDefault="003D528C" w:rsidP="001050DA">
      <w:pPr>
        <w:pStyle w:val="NormalWeb"/>
        <w:numPr>
          <w:ilvl w:val="0"/>
          <w:numId w:val="9"/>
        </w:numPr>
        <w:spacing w:before="0" w:beforeAutospacing="0" w:after="0" w:afterAutospacing="0"/>
        <w:ind w:left="360"/>
        <w:jc w:val="both"/>
        <w:rPr>
          <w:rStyle w:val="Strong"/>
          <w:b w:val="0"/>
        </w:rPr>
      </w:pPr>
      <w:r>
        <w:rPr>
          <w:rStyle w:val="Strong"/>
        </w:rPr>
        <w:t xml:space="preserve">Chapter 4 – Software Process: </w:t>
      </w:r>
      <w:r>
        <w:t>Discusses the software process models considered for the project, including Waterfall, V-Model, Incremental, Iterative, RAD, Spiral and Agile. This chapter explains why a particular process model was chosen and how it supports the development of the proposed system.</w:t>
      </w:r>
    </w:p>
    <w:p w14:paraId="49D1C67D" w14:textId="33BBAFE7" w:rsidR="00F931D0" w:rsidRPr="003D528C" w:rsidRDefault="00F931D0" w:rsidP="001050DA">
      <w:pPr>
        <w:pStyle w:val="NormalWeb"/>
        <w:numPr>
          <w:ilvl w:val="0"/>
          <w:numId w:val="9"/>
        </w:numPr>
        <w:spacing w:before="0" w:beforeAutospacing="0" w:after="0" w:afterAutospacing="0"/>
        <w:ind w:left="360"/>
        <w:jc w:val="both"/>
        <w:rPr>
          <w:rStyle w:val="Strong"/>
          <w:b w:val="0"/>
        </w:rPr>
      </w:pPr>
      <w:r w:rsidRPr="00F931D0">
        <w:rPr>
          <w:rStyle w:val="Strong"/>
        </w:rPr>
        <w:t xml:space="preserve">Chapter </w:t>
      </w:r>
      <w:r w:rsidR="003D528C">
        <w:rPr>
          <w:rStyle w:val="Strong"/>
        </w:rPr>
        <w:t>5</w:t>
      </w:r>
      <w:r w:rsidRPr="00F931D0">
        <w:rPr>
          <w:rStyle w:val="Strong"/>
        </w:rPr>
        <w:t xml:space="preserve"> – System Analysis and Architecture</w:t>
      </w:r>
      <w:r w:rsidRPr="003D528C">
        <w:rPr>
          <w:rStyle w:val="Strong"/>
        </w:rPr>
        <w:t xml:space="preserve">: </w:t>
      </w:r>
      <w:r w:rsidRPr="003D528C">
        <w:rPr>
          <w:rStyle w:val="Strong"/>
          <w:b w:val="0"/>
        </w:rPr>
        <w:t>Focuses on the architecture of the system, database design, UML diagrams and user interface design.</w:t>
      </w:r>
    </w:p>
    <w:p w14:paraId="0FB87C6F" w14:textId="01A07683" w:rsidR="00F931D0" w:rsidRPr="003D528C" w:rsidRDefault="00F931D0" w:rsidP="001050DA">
      <w:pPr>
        <w:pStyle w:val="NormalWeb"/>
        <w:numPr>
          <w:ilvl w:val="0"/>
          <w:numId w:val="9"/>
        </w:numPr>
        <w:spacing w:before="0" w:beforeAutospacing="0" w:after="0" w:afterAutospacing="0"/>
        <w:ind w:left="360"/>
        <w:jc w:val="both"/>
        <w:rPr>
          <w:rStyle w:val="Strong"/>
          <w:b w:val="0"/>
        </w:rPr>
      </w:pPr>
      <w:r w:rsidRPr="00F931D0">
        <w:rPr>
          <w:rStyle w:val="Strong"/>
        </w:rPr>
        <w:t xml:space="preserve">Chapter </w:t>
      </w:r>
      <w:r w:rsidR="003D528C">
        <w:rPr>
          <w:rStyle w:val="Strong"/>
        </w:rPr>
        <w:t>6</w:t>
      </w:r>
      <w:r w:rsidRPr="00F931D0">
        <w:rPr>
          <w:rStyle w:val="Strong"/>
        </w:rPr>
        <w:t xml:space="preserve"> – Development Tools &amp; Environment: </w:t>
      </w:r>
      <w:r w:rsidRPr="003D528C">
        <w:rPr>
          <w:rStyle w:val="Strong"/>
          <w:b w:val="0"/>
        </w:rPr>
        <w:t>Explains the tools, technologies and programming environment used, along with the implementation of different system modules.</w:t>
      </w:r>
    </w:p>
    <w:p w14:paraId="338A6BB1" w14:textId="425811CD" w:rsidR="00F931D0" w:rsidRPr="003D528C" w:rsidRDefault="00F931D0" w:rsidP="0021219A">
      <w:pPr>
        <w:pStyle w:val="NormalWeb"/>
        <w:numPr>
          <w:ilvl w:val="0"/>
          <w:numId w:val="9"/>
        </w:numPr>
        <w:spacing w:before="0" w:beforeAutospacing="0" w:after="120" w:afterAutospacing="0"/>
        <w:ind w:left="360"/>
        <w:jc w:val="both"/>
        <w:rPr>
          <w:rStyle w:val="Strong"/>
          <w:b w:val="0"/>
        </w:rPr>
      </w:pPr>
      <w:r w:rsidRPr="00F931D0">
        <w:rPr>
          <w:rStyle w:val="Strong"/>
        </w:rPr>
        <w:t xml:space="preserve">Chapter </w:t>
      </w:r>
      <w:r w:rsidR="003D528C">
        <w:rPr>
          <w:rStyle w:val="Strong"/>
        </w:rPr>
        <w:t>7</w:t>
      </w:r>
      <w:r w:rsidRPr="00F931D0">
        <w:rPr>
          <w:rStyle w:val="Strong"/>
        </w:rPr>
        <w:t xml:space="preserve"> – System Testing and Evaluation: </w:t>
      </w:r>
      <w:r w:rsidRPr="003D528C">
        <w:rPr>
          <w:rStyle w:val="Strong"/>
          <w:b w:val="0"/>
        </w:rPr>
        <w:t>Discusses the testing methods, test cases and evaluation of the developed system to ensure its functionality and reliability.</w:t>
      </w:r>
    </w:p>
    <w:p w14:paraId="60523612" w14:textId="47AFB9FE" w:rsidR="00F931D0" w:rsidRPr="003D528C" w:rsidRDefault="00F931D0" w:rsidP="0021219A">
      <w:pPr>
        <w:pStyle w:val="NormalWeb"/>
        <w:numPr>
          <w:ilvl w:val="0"/>
          <w:numId w:val="9"/>
        </w:numPr>
        <w:spacing w:before="0" w:beforeAutospacing="0" w:after="120" w:afterAutospacing="0"/>
        <w:ind w:left="360"/>
        <w:jc w:val="both"/>
        <w:rPr>
          <w:rStyle w:val="Strong"/>
          <w:b w:val="0"/>
        </w:rPr>
      </w:pPr>
      <w:r w:rsidRPr="00F931D0">
        <w:rPr>
          <w:rStyle w:val="Strong"/>
        </w:rPr>
        <w:t>Chapter</w:t>
      </w:r>
      <w:r w:rsidR="003D528C">
        <w:rPr>
          <w:rStyle w:val="Strong"/>
        </w:rPr>
        <w:t xml:space="preserve"> 8</w:t>
      </w:r>
      <w:r w:rsidRPr="00F931D0">
        <w:rPr>
          <w:rStyle w:val="Strong"/>
        </w:rPr>
        <w:t xml:space="preserve">– System Results And discussion: </w:t>
      </w:r>
      <w:r w:rsidRPr="003D528C">
        <w:rPr>
          <w:rStyle w:val="Strong"/>
          <w:b w:val="0"/>
        </w:rPr>
        <w:t>Provides system output, screenshots, data analysis and discussion of the key results achieved through the implementation.</w:t>
      </w:r>
    </w:p>
    <w:p w14:paraId="4CF14966" w14:textId="3023E29A" w:rsidR="00F931D0" w:rsidRPr="003D528C" w:rsidRDefault="00F931D0" w:rsidP="0021219A">
      <w:pPr>
        <w:pStyle w:val="NormalWeb"/>
        <w:numPr>
          <w:ilvl w:val="0"/>
          <w:numId w:val="9"/>
        </w:numPr>
        <w:spacing w:before="0" w:beforeAutospacing="0" w:after="120" w:afterAutospacing="0"/>
        <w:ind w:left="360"/>
        <w:jc w:val="both"/>
        <w:rPr>
          <w:rStyle w:val="Strong"/>
          <w:b w:val="0"/>
        </w:rPr>
      </w:pPr>
      <w:r w:rsidRPr="00F931D0">
        <w:rPr>
          <w:rStyle w:val="Strong"/>
        </w:rPr>
        <w:lastRenderedPageBreak/>
        <w:t xml:space="preserve">Chapter </w:t>
      </w:r>
      <w:r w:rsidR="003D528C">
        <w:rPr>
          <w:rStyle w:val="Strong"/>
        </w:rPr>
        <w:t>9</w:t>
      </w:r>
      <w:r w:rsidRPr="00F931D0">
        <w:rPr>
          <w:rStyle w:val="Strong"/>
        </w:rPr>
        <w:t xml:space="preserve"> – Future Work and Enchancements: </w:t>
      </w:r>
      <w:r w:rsidRPr="003D528C">
        <w:rPr>
          <w:rStyle w:val="Strong"/>
          <w:b w:val="0"/>
        </w:rPr>
        <w:t>Highlights the constraints of the current project and suggests possible enhancements and extensions for future development.</w:t>
      </w:r>
    </w:p>
    <w:p w14:paraId="3E5C460B" w14:textId="3B7F1AEB" w:rsidR="00F931D0" w:rsidRDefault="00F931D0" w:rsidP="0021219A">
      <w:pPr>
        <w:pStyle w:val="NormalWeb"/>
        <w:numPr>
          <w:ilvl w:val="0"/>
          <w:numId w:val="9"/>
        </w:numPr>
        <w:spacing w:before="0" w:beforeAutospacing="0" w:after="120" w:afterAutospacing="0"/>
        <w:ind w:left="360"/>
        <w:jc w:val="both"/>
        <w:rPr>
          <w:rStyle w:val="Strong"/>
        </w:rPr>
      </w:pPr>
      <w:r w:rsidRPr="00F931D0">
        <w:rPr>
          <w:rStyle w:val="Strong"/>
        </w:rPr>
        <w:t xml:space="preserve">Chapter </w:t>
      </w:r>
      <w:r w:rsidR="003D528C">
        <w:rPr>
          <w:rStyle w:val="Strong"/>
        </w:rPr>
        <w:t>10</w:t>
      </w:r>
      <w:r w:rsidRPr="00F931D0">
        <w:rPr>
          <w:rStyle w:val="Strong"/>
        </w:rPr>
        <w:t xml:space="preserve"> – Final Thoughts and Conclusion: </w:t>
      </w:r>
      <w:r w:rsidRPr="003D528C">
        <w:rPr>
          <w:rStyle w:val="Strong"/>
          <w:b w:val="0"/>
        </w:rPr>
        <w:t>Summarizes the overall work, key contributions and final remarks regarding the project.</w:t>
      </w:r>
    </w:p>
    <w:p w14:paraId="6BC4555F" w14:textId="77777777" w:rsidR="00342225" w:rsidRDefault="0087796C" w:rsidP="00F931D0">
      <w:pPr>
        <w:pStyle w:val="NormalWeb"/>
        <w:spacing w:before="0" w:beforeAutospacing="0" w:after="0" w:afterAutospacing="0"/>
        <w:jc w:val="both"/>
      </w:pPr>
      <w:r w:rsidRPr="0087796C">
        <w:t>At the end, the report includes a References section for consulted materials and Appendices for supporting information such as code, schema, and diagrams.</w:t>
      </w:r>
    </w:p>
    <w:p w14:paraId="3C4C30B7" w14:textId="62EE51C8" w:rsidR="0087796C" w:rsidRDefault="0087796C" w:rsidP="00F931D0">
      <w:pPr>
        <w:pStyle w:val="NormalWeb"/>
        <w:spacing w:before="0" w:beforeAutospacing="0" w:after="0" w:afterAutospacing="0"/>
        <w:jc w:val="both"/>
      </w:pPr>
      <w:r>
        <w:br w:type="page"/>
      </w:r>
    </w:p>
    <w:p w14:paraId="3393B5B4" w14:textId="45F45452" w:rsidR="00C703F7" w:rsidRPr="00ED096E" w:rsidRDefault="00C703F7" w:rsidP="00C703F7">
      <w:pPr>
        <w:jc w:val="center"/>
        <w:rPr>
          <w:b/>
          <w:color w:val="000000" w:themeColor="text1"/>
          <w:sz w:val="40"/>
          <w:szCs w:val="40"/>
        </w:rPr>
      </w:pPr>
      <w:r w:rsidRPr="00ED096E">
        <w:rPr>
          <w:b/>
          <w:color w:val="000000" w:themeColor="text1"/>
          <w:sz w:val="40"/>
          <w:szCs w:val="40"/>
        </w:rPr>
        <w:lastRenderedPageBreak/>
        <w:t xml:space="preserve">CHAPTER </w:t>
      </w:r>
      <w:r>
        <w:rPr>
          <w:b/>
          <w:color w:val="000000" w:themeColor="text1"/>
          <w:sz w:val="40"/>
          <w:szCs w:val="40"/>
        </w:rPr>
        <w:t>2</w:t>
      </w:r>
    </w:p>
    <w:p w14:paraId="44AE9009" w14:textId="46F8FADB" w:rsidR="00C703F7" w:rsidRPr="00C703F7" w:rsidRDefault="00C703F7" w:rsidP="00C703F7">
      <w:pPr>
        <w:pBdr>
          <w:bottom w:val="single" w:sz="6" w:space="1" w:color="auto"/>
        </w:pBdr>
        <w:tabs>
          <w:tab w:val="center" w:pos="4333"/>
          <w:tab w:val="right" w:pos="8667"/>
        </w:tabs>
        <w:jc w:val="center"/>
        <w:rPr>
          <w:b/>
          <w:sz w:val="48"/>
          <w:szCs w:val="32"/>
        </w:rPr>
      </w:pPr>
      <w:r w:rsidRPr="00C703F7">
        <w:rPr>
          <w:b/>
          <w:sz w:val="32"/>
        </w:rPr>
        <w:t>LITERATURE REVIEW AND THEORETICAL FRAMEWORK</w:t>
      </w:r>
    </w:p>
    <w:p w14:paraId="7ED20398" w14:textId="59E0EA2F" w:rsidR="000368CC" w:rsidRPr="000368CC" w:rsidRDefault="00C703F7" w:rsidP="00C703F7">
      <w:pPr>
        <w:pStyle w:val="NoSpacing"/>
        <w:rPr>
          <w:b/>
          <w:sz w:val="28"/>
        </w:rPr>
      </w:pPr>
      <w:r w:rsidRPr="00C703F7">
        <w:rPr>
          <w:rStyle w:val="Strong"/>
          <w:bCs w:val="0"/>
          <w:sz w:val="28"/>
        </w:rPr>
        <w:t>2.1 Overview of E-Commerce Systems</w:t>
      </w:r>
    </w:p>
    <w:p w14:paraId="0B260271" w14:textId="2484F29B" w:rsidR="00C703F7" w:rsidRDefault="00C703F7" w:rsidP="00FD3E93">
      <w:pPr>
        <w:pStyle w:val="NormalWeb"/>
        <w:spacing w:before="0" w:beforeAutospacing="0" w:after="0" w:afterAutospacing="0"/>
        <w:jc w:val="both"/>
      </w:pPr>
      <w:r>
        <w:t xml:space="preserve">E-commerce systems are digital platforms designed to enable the buying and selling of products or services online. These systems typically include essential features such as product catalogs, user authentication, shopping carts, order management and secure payment mechanisms. With the growth of internet penetration and technological advancement, e-commerce systems have become indispensable tools for modern businesses. They not only facilitate transactions between businesses and consumers but also streamline business processes, reduce operational costs and expand the market reach of organizations. A successful e-commerce system ensures </w:t>
      </w:r>
      <w:r w:rsidRPr="00C703F7">
        <w:rPr>
          <w:rStyle w:val="Strong"/>
          <w:b w:val="0"/>
        </w:rPr>
        <w:t>usability</w:t>
      </w:r>
      <w:r>
        <w:rPr>
          <w:rStyle w:val="Strong"/>
        </w:rPr>
        <w:t xml:space="preserve">, </w:t>
      </w:r>
      <w:r w:rsidRPr="00C703F7">
        <w:rPr>
          <w:rStyle w:val="Strong"/>
          <w:b w:val="0"/>
        </w:rPr>
        <w:t>scalability,</w:t>
      </w:r>
      <w:r>
        <w:rPr>
          <w:rStyle w:val="Strong"/>
        </w:rPr>
        <w:t xml:space="preserve"> </w:t>
      </w:r>
      <w:r w:rsidRPr="00C703F7">
        <w:rPr>
          <w:rStyle w:val="Strong"/>
          <w:b w:val="0"/>
        </w:rPr>
        <w:t>reliability and security</w:t>
      </w:r>
      <w:r>
        <w:t xml:space="preserve"> which are crucial for user trust and long-term adoption.</w:t>
      </w:r>
    </w:p>
    <w:p w14:paraId="1B5BDC82" w14:textId="77777777" w:rsidR="000368CC" w:rsidRDefault="000368CC" w:rsidP="000368CC">
      <w:pPr>
        <w:pStyle w:val="NormalWeb"/>
        <w:spacing w:before="0" w:beforeAutospacing="0" w:after="40" w:afterAutospacing="0"/>
        <w:jc w:val="both"/>
      </w:pPr>
    </w:p>
    <w:p w14:paraId="51012C36" w14:textId="350A0343" w:rsidR="000368CC" w:rsidRDefault="00EF34C1" w:rsidP="000368CC">
      <w:pPr>
        <w:pStyle w:val="NormalWeb"/>
        <w:tabs>
          <w:tab w:val="center" w:pos="4333"/>
        </w:tabs>
        <w:spacing w:before="40" w:beforeAutospacing="0" w:after="0" w:afterAutospacing="0"/>
        <w:jc w:val="both"/>
        <w:rPr>
          <w:b/>
          <w:sz w:val="28"/>
        </w:rPr>
      </w:pPr>
      <w:r w:rsidRPr="00EF34C1">
        <w:rPr>
          <w:b/>
          <w:sz w:val="28"/>
        </w:rPr>
        <w:t>2.2 Definition of E-commerce</w:t>
      </w:r>
      <w:r w:rsidR="000368CC">
        <w:rPr>
          <w:b/>
          <w:sz w:val="28"/>
        </w:rPr>
        <w:tab/>
      </w:r>
    </w:p>
    <w:p w14:paraId="5B7D624B" w14:textId="5C2BED8A" w:rsidR="00EF34C1" w:rsidRDefault="00EF34C1" w:rsidP="00FD3E93">
      <w:pPr>
        <w:pStyle w:val="NormalWeb"/>
        <w:spacing w:before="0" w:beforeAutospacing="0" w:after="0" w:afterAutospacing="0"/>
        <w:jc w:val="both"/>
      </w:pPr>
      <w:r>
        <w:t xml:space="preserve">There are numerous definitions for E-commerce which share a ton for all intents and purpose. By the by E-business has been characterized by researchers and specialists in various ways. Web based business alludes principally to the purchasing and offering exercises over the Internet, which incorporates exchanges, for example, setting orders, making installments, and following conveyance of requests on the Internet (Rodgers, 2002). The web based business is characterized as purchasing and offering of item administration or data through PC organizes mostly the web (Wen et al., 2001) and individuals instantly consider shopper retail buys from organizations, for example, Amazon (Chaffey et al, 2006). Be that as it may, internet business alludes to both monetary and educational electronically intervened exchanges between an association and any outsider it manages (Chaffey, 2006). Further, Singh (2001) upheld the definition by alluding web based business to an online administration offered to client to help their shopping knowledge over the web. Online business is exponentially expanding the accessibility of data, giving clients access to more information, of preferable quality and quicker over previously. Mechanical headway drove an unstable improvement in electronic business, the reasons for that are the web end the World Wide Web (WWW), which are making electronic trade considerably more available. Web internet business incorporates electronic exchanging of physical merchandise and of intangibles, for example, data. This incorporates all the exchanging steps, for example, web based promoting, requesting, installment and support for conveyance (Trimmers, 2000.p.4). Online business is utilized wherever in regular daily existence. Presently a days it is used for everything from Visa approval, travel reservation over a system, wire support exchanges over the world, purpose of offer (POS) exchanges in retailing, electronic managing an account. It helps in create interest for the items and benefits and enhances arrange the executives, installment and other help capacities (Awad, 2004.p.2). Thus, online business diminishes the expense of making, preparing, disseminating and recovering paper based data. Further encourages the advantages which incorporate enhanced picture, enhanced client benefit, streamlined procedures, packed cycle and conveyance time, disposing of printed material and expanded adaptability (Turban et al, 1999, pp.15). Additionally, online business isn't just about purchasing and offering as it is likewise about electronically imparting, teaming up and finding data (Turban et al, 2004). It can include the Internet, groupware programs, open email systems (Adams, 1994), innovations, for example, electronic information trade (EDI) </w:t>
      </w:r>
      <w:r>
        <w:lastRenderedPageBreak/>
        <w:t>and electronic supports exchange (EFT) and all the more as of late, administrations related with cell phones and computerized TV (Voss, 1999). E – Business has turned out to be exceptionally well known due to the advantages and accommodation it brings along as it is not any more an option, it is a goal (Wen et al, 2001).E-trade is by and large dependent on financial exchange and e-administrations are the piece of electronic trade [1].</w:t>
      </w:r>
    </w:p>
    <w:p w14:paraId="72A1E1DB" w14:textId="476294FB" w:rsidR="00EF34C1" w:rsidRDefault="00EF34C1" w:rsidP="00C703F7">
      <w:pPr>
        <w:pStyle w:val="NormalWeb"/>
        <w:spacing w:before="0" w:beforeAutospacing="0" w:after="0" w:afterAutospacing="0"/>
        <w:jc w:val="both"/>
        <w:rPr>
          <w:b/>
          <w:sz w:val="28"/>
        </w:rPr>
      </w:pPr>
    </w:p>
    <w:p w14:paraId="2BFA35EE" w14:textId="7E9FE8F1" w:rsidR="00EF34C1" w:rsidRDefault="00EF34C1" w:rsidP="00C703F7">
      <w:pPr>
        <w:pStyle w:val="NormalWeb"/>
        <w:spacing w:before="0" w:beforeAutospacing="0" w:after="0" w:afterAutospacing="0"/>
        <w:jc w:val="both"/>
        <w:rPr>
          <w:b/>
          <w:sz w:val="28"/>
        </w:rPr>
      </w:pPr>
      <w:r w:rsidRPr="00EF34C1">
        <w:rPr>
          <w:b/>
          <w:sz w:val="28"/>
        </w:rPr>
        <w:t>2.3 History of Ecommerce</w:t>
      </w:r>
    </w:p>
    <w:p w14:paraId="57B86647" w14:textId="6E8C519F" w:rsidR="00EF34C1" w:rsidRDefault="00EF34C1" w:rsidP="00F174F2">
      <w:pPr>
        <w:pStyle w:val="NormalWeb"/>
        <w:spacing w:before="40" w:beforeAutospacing="0" w:after="0" w:afterAutospacing="0"/>
        <w:jc w:val="both"/>
      </w:pPr>
      <w:r>
        <w:t>The historical backdrop of web based business begun 40 years prior and, right up 'til today, keeps on developing with new technological advancements, innovations, and a huge number of organizations entering the online market every year. Electronic Data Interchanges and mail order shopping during the 1970s made ready for the present day internet business store. The historical backdrop of online business is nearly entwined with the historical backdrop of the web. Web based shopping just ended up conceivable when the web was opened to the general population in 1991. Web based shopping was designed and spearheaded in 1979 by Michael Aldrich in the United Kingdom. He associated an adjusted local TV by means of a phone line to an ongoing multi-client exchange handling PC. The framework was promoted starting in 1980 and offered fundamentally business-to-business frameworks that were sold in the UK, Ireland, and Spain. One the most punctual purchaser shopping encounters was Book Stacks Unlimited, an online book shop made by Charles M. Stack in 1992. Stack's store started as a dial-up release board two years previously Amazon was established by Jeff Bezos. In 1994, Book Stacks Unlimited moved to the Internet as Books.com and was eventually acquired by Barnes &amp; Noble. The main online exchange was, by a few reports, marijuana sold by Stanford students to MIT students by means of the Arpanet account at their artificial intelligence lab in 1972. In any case, the primary web based shopping exchange on the Internet occurred exactly 22 years after the fact. With the feature "The Internet is Open", the August 12, 1994, issue of New York Times chronicled the deal between two companions of a Sting CD. The Times said, “The team of young cyberspace entrepreneurs celebrated what was apparently the first retail transaction on the Internet using a readily available version of powerful data encryption software designed to guarantee privacy [4].” History of online business is unimaginable without Amazon and eBay which were among the principal Internet organizations to permit electronic exchanges. Because of their originators we presently have an attractive web based business area and appreciate the purchasing and offering points of interest of the Internet. Amazon is one of the primary web based business organizations to build up a partner promoting system, and these days the organization gets about 40% of its deals from associates and outsider venders who rundown and offer products on the site. In 2008 Amazon entered into the film and is right now supporting the film "The Stolen Child" with twentieth Century Fox. As per the exploration led in 2008, the space Amazon.com pulled in around 615 million clients consistently. The most well-known component of the site is the audit framework, i.e. the capacity for guests to present their audits and rate any item on a rating scale from one to five stars. Amazon.com is additionally outstanding for its clear and user-friendly advanced search facility which empowers visitors to search for keywords in the full content of numerous books in the database.</w:t>
      </w:r>
    </w:p>
    <w:p w14:paraId="5CE619D3" w14:textId="1A0EB9E4" w:rsidR="00EF34C1" w:rsidRPr="00EF34C1" w:rsidRDefault="00696879" w:rsidP="00EF34C1">
      <w:pPr>
        <w:rPr>
          <w:rFonts w:eastAsia="Times New Roman"/>
        </w:rPr>
      </w:pPr>
      <w:r>
        <w:rPr>
          <w:rFonts w:eastAsia="Times New Roman"/>
        </w:rPr>
        <w:br w:type="page"/>
      </w:r>
    </w:p>
    <w:p w14:paraId="1D22CE6B" w14:textId="54A1A86E" w:rsidR="00EF34C1" w:rsidRDefault="00EF34C1" w:rsidP="00F174F2">
      <w:pPr>
        <w:pStyle w:val="NormalWeb"/>
        <w:spacing w:before="0" w:beforeAutospacing="0" w:after="0" w:afterAutospacing="0"/>
        <w:jc w:val="both"/>
        <w:rPr>
          <w:b/>
          <w:sz w:val="28"/>
        </w:rPr>
      </w:pPr>
      <w:r w:rsidRPr="00EF34C1">
        <w:rPr>
          <w:b/>
          <w:sz w:val="28"/>
        </w:rPr>
        <w:lastRenderedPageBreak/>
        <w:t>2.4 Different types of E-commerce</w:t>
      </w:r>
    </w:p>
    <w:p w14:paraId="3E982A3F" w14:textId="0C8669A7" w:rsidR="00EF34C1" w:rsidRDefault="00EF34C1" w:rsidP="00517414">
      <w:pPr>
        <w:pStyle w:val="NormalWeb"/>
        <w:spacing w:before="40" w:beforeAutospacing="0" w:after="0" w:afterAutospacing="0"/>
        <w:jc w:val="both"/>
      </w:pPr>
      <w:r>
        <w:t>The E-trade exchanges occur between opposite sides of an exchange. The sides of this exchange can be a customer, a business, inner or the administration. At the point when the transaction is between the business and the consumer, it is called B2C. The transaction between businesses is called B2B E-commerce. For the same reason the when E-commerce happens between business and government, it is called B2G and C2C for consumer to consumer [11].</w:t>
      </w:r>
    </w:p>
    <w:p w14:paraId="1B8FDBC6" w14:textId="78EF05EE" w:rsidR="00EF34C1" w:rsidRDefault="00EF34C1" w:rsidP="00C703F7">
      <w:pPr>
        <w:pStyle w:val="NormalWeb"/>
        <w:spacing w:before="0" w:beforeAutospacing="0" w:after="0" w:afterAutospacing="0"/>
        <w:jc w:val="both"/>
        <w:rPr>
          <w:b/>
          <w:sz w:val="36"/>
        </w:rPr>
      </w:pPr>
    </w:p>
    <w:p w14:paraId="04C374D9" w14:textId="0EC7351A" w:rsidR="00EF34C1" w:rsidRDefault="00EF34C1" w:rsidP="00C703F7">
      <w:pPr>
        <w:pStyle w:val="NormalWeb"/>
        <w:spacing w:before="0" w:beforeAutospacing="0" w:after="0" w:afterAutospacing="0"/>
        <w:jc w:val="both"/>
      </w:pPr>
      <w:r>
        <w:t>The following table is a quick demonstration of different types of existed E-commerce/E businesses.</w:t>
      </w:r>
    </w:p>
    <w:p w14:paraId="6D6A1512" w14:textId="77777777" w:rsidR="00B63FC3" w:rsidRPr="00B63FC3" w:rsidRDefault="00B63FC3" w:rsidP="00B63FC3">
      <w:pPr>
        <w:pStyle w:val="Heading3"/>
        <w:numPr>
          <w:ilvl w:val="0"/>
          <w:numId w:val="16"/>
        </w:numPr>
        <w:rPr>
          <w:rStyle w:val="Strong"/>
          <w:rFonts w:ascii="Times New Roman" w:hAnsi="Times New Roman" w:cs="Times New Roman"/>
          <w:b w:val="0"/>
          <w:bCs w:val="0"/>
          <w:color w:val="auto"/>
        </w:rPr>
      </w:pPr>
      <w:r w:rsidRPr="00B63FC3">
        <w:rPr>
          <w:rStyle w:val="Strong"/>
          <w:rFonts w:ascii="Times New Roman" w:hAnsi="Times New Roman" w:cs="Times New Roman"/>
          <w:b w:val="0"/>
          <w:bCs w:val="0"/>
          <w:color w:val="auto"/>
        </w:rPr>
        <w:t>Not easy to classify</w:t>
      </w:r>
    </w:p>
    <w:p w14:paraId="5270DF35" w14:textId="589E762C" w:rsidR="00B63FC3" w:rsidRDefault="00B63FC3" w:rsidP="00B63FC3">
      <w:pPr>
        <w:pStyle w:val="Heading3"/>
        <w:numPr>
          <w:ilvl w:val="0"/>
          <w:numId w:val="16"/>
        </w:numPr>
        <w:spacing w:before="0" w:after="100" w:afterAutospacing="1"/>
        <w:rPr>
          <w:rStyle w:val="Strong"/>
          <w:rFonts w:ascii="Times New Roman" w:hAnsi="Times New Roman" w:cs="Times New Roman"/>
          <w:b w:val="0"/>
          <w:bCs w:val="0"/>
          <w:color w:val="auto"/>
        </w:rPr>
      </w:pPr>
      <w:r w:rsidRPr="00B63FC3">
        <w:rPr>
          <w:rStyle w:val="Strong"/>
          <w:rFonts w:ascii="Times New Roman" w:hAnsi="Times New Roman" w:cs="Times New Roman"/>
          <w:b w:val="0"/>
          <w:bCs w:val="0"/>
          <w:color w:val="auto"/>
        </w:rPr>
        <w:t>Many real models fall into multiple categories</w:t>
      </w:r>
    </w:p>
    <w:p w14:paraId="713A4FEC" w14:textId="0E08C5B8" w:rsidR="00B77F5D" w:rsidRDefault="00B77F5D" w:rsidP="00B77F5D">
      <w:pPr>
        <w:pStyle w:val="BodyText"/>
        <w:ind w:left="41" w:right="399"/>
        <w:jc w:val="center"/>
      </w:pPr>
      <w:r>
        <w:t>T</w:t>
      </w:r>
      <w:r w:rsidR="001577B8">
        <w:t xml:space="preserve">able </w:t>
      </w:r>
      <w:r w:rsidR="00605C4C">
        <w:t>2</w:t>
      </w:r>
      <w:r w:rsidR="001577B8">
        <w:t>.1</w:t>
      </w:r>
      <w:r>
        <w:t>:</w:t>
      </w:r>
      <w:r>
        <w:rPr>
          <w:spacing w:val="-1"/>
        </w:rPr>
        <w:t xml:space="preserve"> </w:t>
      </w:r>
      <w:r w:rsidR="001577B8" w:rsidRPr="001577B8">
        <w:t xml:space="preserve">Example of </w:t>
      </w:r>
      <w:r w:rsidR="001577B8">
        <w:t>d</w:t>
      </w:r>
      <w:r w:rsidR="001577B8" w:rsidRPr="001577B8">
        <w:t>ifferent type of the E-commerce</w:t>
      </w:r>
    </w:p>
    <w:p w14:paraId="65190C24" w14:textId="77777777" w:rsidR="00B77F5D" w:rsidRDefault="00B77F5D" w:rsidP="00B77F5D">
      <w:pPr>
        <w:pStyle w:val="BodyText"/>
        <w:spacing w:before="4"/>
        <w:rPr>
          <w:sz w:val="1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38"/>
        <w:gridCol w:w="2952"/>
        <w:gridCol w:w="2967"/>
      </w:tblGrid>
      <w:tr w:rsidR="00B77F5D" w14:paraId="3516A390" w14:textId="77777777" w:rsidTr="00B77F5D">
        <w:trPr>
          <w:trHeight w:val="3019"/>
          <w:jc w:val="center"/>
        </w:trPr>
        <w:tc>
          <w:tcPr>
            <w:tcW w:w="2938" w:type="dxa"/>
          </w:tcPr>
          <w:p w14:paraId="0CF3A137" w14:textId="77777777" w:rsidR="00B77F5D" w:rsidRDefault="00B77F5D" w:rsidP="00D84E9B">
            <w:pPr>
              <w:pStyle w:val="TableParagraph"/>
              <w:spacing w:line="320" w:lineRule="exact"/>
              <w:ind w:left="107"/>
              <w:rPr>
                <w:b/>
                <w:sz w:val="28"/>
              </w:rPr>
            </w:pPr>
            <w:r>
              <w:rPr>
                <w:b/>
                <w:spacing w:val="-5"/>
                <w:sz w:val="28"/>
              </w:rPr>
              <w:t>B2B</w:t>
            </w:r>
          </w:p>
          <w:p w14:paraId="30B22B4C" w14:textId="2E0C1DB3" w:rsidR="00B77F5D" w:rsidRDefault="00B77F5D" w:rsidP="0049520D">
            <w:pPr>
              <w:pStyle w:val="TableParagraph"/>
              <w:spacing w:before="157"/>
              <w:ind w:left="107"/>
              <w:rPr>
                <w:spacing w:val="-2"/>
                <w:sz w:val="24"/>
              </w:rPr>
            </w:pPr>
            <w:r>
              <w:rPr>
                <w:sz w:val="24"/>
              </w:rPr>
              <w:t>Business</w:t>
            </w:r>
            <w:r>
              <w:rPr>
                <w:spacing w:val="-1"/>
                <w:sz w:val="24"/>
              </w:rPr>
              <w:t xml:space="preserve"> </w:t>
            </w:r>
            <w:r>
              <w:rPr>
                <w:sz w:val="24"/>
              </w:rPr>
              <w:t>to</w:t>
            </w:r>
            <w:r>
              <w:rPr>
                <w:spacing w:val="-1"/>
                <w:sz w:val="24"/>
              </w:rPr>
              <w:t xml:space="preserve"> </w:t>
            </w:r>
            <w:r>
              <w:rPr>
                <w:spacing w:val="-2"/>
                <w:sz w:val="24"/>
              </w:rPr>
              <w:t>Business</w:t>
            </w:r>
          </w:p>
          <w:p w14:paraId="21DC2981" w14:textId="77777777" w:rsidR="0049520D" w:rsidRDefault="0049520D" w:rsidP="0049520D">
            <w:pPr>
              <w:pStyle w:val="TableParagraph"/>
              <w:ind w:left="107"/>
              <w:rPr>
                <w:sz w:val="24"/>
              </w:rPr>
            </w:pPr>
          </w:p>
          <w:p w14:paraId="3E33E06C" w14:textId="77777777" w:rsidR="00B77F5D" w:rsidRDefault="00B77F5D" w:rsidP="00B77F5D">
            <w:pPr>
              <w:pStyle w:val="TableParagraph"/>
              <w:numPr>
                <w:ilvl w:val="0"/>
                <w:numId w:val="25"/>
              </w:numPr>
              <w:tabs>
                <w:tab w:val="left" w:pos="827"/>
              </w:tabs>
              <w:spacing w:line="352" w:lineRule="auto"/>
              <w:ind w:right="388"/>
              <w:rPr>
                <w:sz w:val="24"/>
              </w:rPr>
            </w:pPr>
            <w:r>
              <w:rPr>
                <w:sz w:val="24"/>
              </w:rPr>
              <w:t>PayPal</w:t>
            </w:r>
            <w:r>
              <w:rPr>
                <w:spacing w:val="-15"/>
                <w:sz w:val="24"/>
              </w:rPr>
              <w:t xml:space="preserve"> </w:t>
            </w:r>
            <w:r>
              <w:rPr>
                <w:sz w:val="24"/>
              </w:rPr>
              <w:t>(and</w:t>
            </w:r>
            <w:r>
              <w:rPr>
                <w:spacing w:val="-15"/>
                <w:sz w:val="24"/>
              </w:rPr>
              <w:t xml:space="preserve"> </w:t>
            </w:r>
            <w:r>
              <w:rPr>
                <w:sz w:val="24"/>
              </w:rPr>
              <w:t xml:space="preserve">B2C, </w:t>
            </w:r>
            <w:r>
              <w:rPr>
                <w:spacing w:val="-2"/>
                <w:sz w:val="24"/>
              </w:rPr>
              <w:t>B2B2C)</w:t>
            </w:r>
          </w:p>
          <w:p w14:paraId="67355298" w14:textId="77777777" w:rsidR="00B77F5D" w:rsidRDefault="00B77F5D" w:rsidP="00B77F5D">
            <w:pPr>
              <w:pStyle w:val="TableParagraph"/>
              <w:numPr>
                <w:ilvl w:val="0"/>
                <w:numId w:val="25"/>
              </w:numPr>
              <w:tabs>
                <w:tab w:val="left" w:pos="827"/>
              </w:tabs>
              <w:spacing w:before="7"/>
              <w:rPr>
                <w:sz w:val="24"/>
              </w:rPr>
            </w:pPr>
            <w:r>
              <w:rPr>
                <w:sz w:val="24"/>
              </w:rPr>
              <w:t>Optize</w:t>
            </w:r>
            <w:r>
              <w:rPr>
                <w:spacing w:val="-2"/>
                <w:sz w:val="24"/>
              </w:rPr>
              <w:t xml:space="preserve"> </w:t>
            </w:r>
            <w:r>
              <w:rPr>
                <w:sz w:val="24"/>
              </w:rPr>
              <w:t xml:space="preserve">(and </w:t>
            </w:r>
            <w:r>
              <w:rPr>
                <w:spacing w:val="-4"/>
                <w:sz w:val="24"/>
              </w:rPr>
              <w:t>B2C)</w:t>
            </w:r>
          </w:p>
          <w:p w14:paraId="03AE7660" w14:textId="77777777" w:rsidR="00B77F5D" w:rsidRDefault="00B77F5D" w:rsidP="00B77F5D">
            <w:pPr>
              <w:pStyle w:val="TableParagraph"/>
              <w:numPr>
                <w:ilvl w:val="0"/>
                <w:numId w:val="25"/>
              </w:numPr>
              <w:tabs>
                <w:tab w:val="left" w:pos="827"/>
              </w:tabs>
              <w:spacing w:before="138"/>
              <w:rPr>
                <w:sz w:val="24"/>
              </w:rPr>
            </w:pPr>
            <w:r>
              <w:rPr>
                <w:sz w:val="24"/>
              </w:rPr>
              <w:t>Alibaba</w:t>
            </w:r>
            <w:r>
              <w:rPr>
                <w:spacing w:val="-2"/>
                <w:sz w:val="24"/>
              </w:rPr>
              <w:t xml:space="preserve"> Group</w:t>
            </w:r>
          </w:p>
        </w:tc>
        <w:tc>
          <w:tcPr>
            <w:tcW w:w="2952" w:type="dxa"/>
          </w:tcPr>
          <w:p w14:paraId="56FFFC97" w14:textId="77777777" w:rsidR="00B77F5D" w:rsidRDefault="00B77F5D" w:rsidP="00D84E9B">
            <w:pPr>
              <w:pStyle w:val="TableParagraph"/>
              <w:spacing w:line="320" w:lineRule="exact"/>
              <w:ind w:left="107"/>
              <w:rPr>
                <w:b/>
                <w:sz w:val="28"/>
              </w:rPr>
            </w:pPr>
            <w:r>
              <w:rPr>
                <w:b/>
                <w:spacing w:val="-5"/>
                <w:sz w:val="28"/>
              </w:rPr>
              <w:t>B2C</w:t>
            </w:r>
          </w:p>
          <w:p w14:paraId="090BC7AA" w14:textId="16310CA9" w:rsidR="00B77F5D" w:rsidRDefault="00B77F5D" w:rsidP="0049520D">
            <w:pPr>
              <w:pStyle w:val="TableParagraph"/>
              <w:spacing w:before="157"/>
              <w:ind w:left="107"/>
              <w:rPr>
                <w:spacing w:val="-2"/>
                <w:sz w:val="24"/>
              </w:rPr>
            </w:pPr>
            <w:r>
              <w:rPr>
                <w:sz w:val="24"/>
              </w:rPr>
              <w:t>Business</w:t>
            </w:r>
            <w:r>
              <w:rPr>
                <w:spacing w:val="-1"/>
                <w:sz w:val="24"/>
              </w:rPr>
              <w:t xml:space="preserve"> </w:t>
            </w:r>
            <w:r>
              <w:rPr>
                <w:sz w:val="24"/>
              </w:rPr>
              <w:t>to</w:t>
            </w:r>
            <w:r>
              <w:rPr>
                <w:spacing w:val="-1"/>
                <w:sz w:val="24"/>
              </w:rPr>
              <w:t xml:space="preserve"> </w:t>
            </w:r>
            <w:r>
              <w:rPr>
                <w:spacing w:val="-2"/>
                <w:sz w:val="24"/>
              </w:rPr>
              <w:t>consumer</w:t>
            </w:r>
          </w:p>
          <w:p w14:paraId="72BF7E37" w14:textId="77777777" w:rsidR="0049520D" w:rsidRDefault="0049520D" w:rsidP="0049520D">
            <w:pPr>
              <w:pStyle w:val="TableParagraph"/>
              <w:ind w:left="107"/>
              <w:rPr>
                <w:sz w:val="24"/>
              </w:rPr>
            </w:pPr>
          </w:p>
          <w:p w14:paraId="23F78CC4" w14:textId="77777777" w:rsidR="00B77F5D" w:rsidRDefault="00B77F5D" w:rsidP="00B77F5D">
            <w:pPr>
              <w:pStyle w:val="TableParagraph"/>
              <w:numPr>
                <w:ilvl w:val="0"/>
                <w:numId w:val="24"/>
              </w:numPr>
              <w:tabs>
                <w:tab w:val="left" w:pos="827"/>
              </w:tabs>
              <w:rPr>
                <w:sz w:val="24"/>
              </w:rPr>
            </w:pPr>
            <w:r>
              <w:rPr>
                <w:spacing w:val="-2"/>
                <w:sz w:val="24"/>
              </w:rPr>
              <w:t>Amazon</w:t>
            </w:r>
          </w:p>
          <w:p w14:paraId="6AE00408" w14:textId="77777777" w:rsidR="00B77F5D" w:rsidRDefault="00B77F5D" w:rsidP="00B77F5D">
            <w:pPr>
              <w:pStyle w:val="TableParagraph"/>
              <w:numPr>
                <w:ilvl w:val="0"/>
                <w:numId w:val="24"/>
              </w:numPr>
              <w:tabs>
                <w:tab w:val="left" w:pos="827"/>
              </w:tabs>
              <w:spacing w:before="138"/>
              <w:rPr>
                <w:sz w:val="24"/>
              </w:rPr>
            </w:pPr>
            <w:r>
              <w:rPr>
                <w:spacing w:val="-2"/>
                <w:sz w:val="24"/>
              </w:rPr>
              <w:t>FreshDirect</w:t>
            </w:r>
          </w:p>
          <w:p w14:paraId="2F079607" w14:textId="77777777" w:rsidR="00B77F5D" w:rsidRDefault="00B77F5D" w:rsidP="00B77F5D">
            <w:pPr>
              <w:pStyle w:val="TableParagraph"/>
              <w:numPr>
                <w:ilvl w:val="0"/>
                <w:numId w:val="24"/>
              </w:numPr>
              <w:tabs>
                <w:tab w:val="left" w:pos="827"/>
              </w:tabs>
              <w:spacing w:before="138"/>
              <w:rPr>
                <w:sz w:val="24"/>
              </w:rPr>
            </w:pPr>
            <w:r>
              <w:rPr>
                <w:sz w:val="24"/>
              </w:rPr>
              <w:t>Zynga</w:t>
            </w:r>
            <w:r>
              <w:rPr>
                <w:spacing w:val="-3"/>
                <w:sz w:val="24"/>
              </w:rPr>
              <w:t xml:space="preserve"> </w:t>
            </w:r>
            <w:r>
              <w:rPr>
                <w:sz w:val="24"/>
              </w:rPr>
              <w:t>(and</w:t>
            </w:r>
            <w:r>
              <w:rPr>
                <w:spacing w:val="-3"/>
                <w:sz w:val="24"/>
              </w:rPr>
              <w:t xml:space="preserve"> </w:t>
            </w:r>
            <w:r>
              <w:rPr>
                <w:spacing w:val="-4"/>
                <w:sz w:val="24"/>
              </w:rPr>
              <w:t>C2C)</w:t>
            </w:r>
          </w:p>
        </w:tc>
        <w:tc>
          <w:tcPr>
            <w:tcW w:w="2967" w:type="dxa"/>
          </w:tcPr>
          <w:p w14:paraId="51134C67" w14:textId="77777777" w:rsidR="00B77F5D" w:rsidRDefault="00B77F5D" w:rsidP="00D84E9B">
            <w:pPr>
              <w:pStyle w:val="TableParagraph"/>
              <w:spacing w:line="320" w:lineRule="exact"/>
              <w:ind w:left="108"/>
              <w:rPr>
                <w:b/>
                <w:sz w:val="28"/>
              </w:rPr>
            </w:pPr>
            <w:r>
              <w:rPr>
                <w:b/>
                <w:spacing w:val="-5"/>
                <w:sz w:val="28"/>
              </w:rPr>
              <w:t>B2G</w:t>
            </w:r>
          </w:p>
          <w:p w14:paraId="475C80B4" w14:textId="375A077B" w:rsidR="00B77F5D" w:rsidRDefault="00B77F5D" w:rsidP="0049520D">
            <w:pPr>
              <w:pStyle w:val="TableParagraph"/>
              <w:spacing w:before="157"/>
              <w:ind w:left="108"/>
              <w:rPr>
                <w:spacing w:val="-2"/>
                <w:sz w:val="24"/>
              </w:rPr>
            </w:pPr>
            <w:r>
              <w:rPr>
                <w:sz w:val="24"/>
              </w:rPr>
              <w:t>Business</w:t>
            </w:r>
            <w:r>
              <w:rPr>
                <w:spacing w:val="-1"/>
                <w:sz w:val="24"/>
              </w:rPr>
              <w:t xml:space="preserve"> </w:t>
            </w:r>
            <w:r>
              <w:rPr>
                <w:sz w:val="24"/>
              </w:rPr>
              <w:t>to</w:t>
            </w:r>
            <w:r>
              <w:rPr>
                <w:spacing w:val="-1"/>
                <w:sz w:val="24"/>
              </w:rPr>
              <w:t xml:space="preserve"> </w:t>
            </w:r>
            <w:r>
              <w:rPr>
                <w:spacing w:val="-2"/>
                <w:sz w:val="24"/>
              </w:rPr>
              <w:t>Government</w:t>
            </w:r>
          </w:p>
          <w:p w14:paraId="13DDCB22" w14:textId="77777777" w:rsidR="0049520D" w:rsidRDefault="0049520D" w:rsidP="0049520D">
            <w:pPr>
              <w:pStyle w:val="TableParagraph"/>
              <w:ind w:left="108"/>
              <w:rPr>
                <w:sz w:val="24"/>
              </w:rPr>
            </w:pPr>
          </w:p>
          <w:p w14:paraId="42C25A7F" w14:textId="77777777" w:rsidR="00B77F5D" w:rsidRDefault="00B77F5D" w:rsidP="00B77F5D">
            <w:pPr>
              <w:pStyle w:val="TableParagraph"/>
              <w:numPr>
                <w:ilvl w:val="0"/>
                <w:numId w:val="23"/>
              </w:numPr>
              <w:tabs>
                <w:tab w:val="left" w:pos="828"/>
              </w:tabs>
              <w:rPr>
                <w:sz w:val="24"/>
              </w:rPr>
            </w:pPr>
            <w:r>
              <w:rPr>
                <w:spacing w:val="-2"/>
                <w:sz w:val="24"/>
              </w:rPr>
              <w:t>E-Procurement</w:t>
            </w:r>
          </w:p>
        </w:tc>
      </w:tr>
      <w:tr w:rsidR="00B77F5D" w14:paraId="5C43DA31" w14:textId="77777777" w:rsidTr="00B77F5D">
        <w:trPr>
          <w:trHeight w:val="2604"/>
          <w:jc w:val="center"/>
        </w:trPr>
        <w:tc>
          <w:tcPr>
            <w:tcW w:w="2938" w:type="dxa"/>
          </w:tcPr>
          <w:p w14:paraId="408D9498" w14:textId="77777777" w:rsidR="00B77F5D" w:rsidRDefault="00B77F5D" w:rsidP="00D84E9B">
            <w:pPr>
              <w:pStyle w:val="TableParagraph"/>
              <w:spacing w:line="320" w:lineRule="exact"/>
              <w:ind w:left="107"/>
              <w:rPr>
                <w:b/>
                <w:sz w:val="28"/>
              </w:rPr>
            </w:pPr>
            <w:r>
              <w:rPr>
                <w:b/>
                <w:spacing w:val="-5"/>
                <w:sz w:val="28"/>
              </w:rPr>
              <w:t>C2B</w:t>
            </w:r>
          </w:p>
          <w:p w14:paraId="128A576D" w14:textId="77777777" w:rsidR="00B77F5D" w:rsidRDefault="00B77F5D" w:rsidP="0049520D">
            <w:pPr>
              <w:pStyle w:val="TableParagraph"/>
              <w:ind w:left="107"/>
              <w:rPr>
                <w:sz w:val="24"/>
              </w:rPr>
            </w:pPr>
            <w:r>
              <w:rPr>
                <w:sz w:val="24"/>
              </w:rPr>
              <w:t>Consumer</w:t>
            </w:r>
            <w:r>
              <w:rPr>
                <w:spacing w:val="-1"/>
                <w:sz w:val="24"/>
              </w:rPr>
              <w:t xml:space="preserve"> </w:t>
            </w:r>
            <w:r>
              <w:rPr>
                <w:sz w:val="24"/>
              </w:rPr>
              <w:t xml:space="preserve">to </w:t>
            </w:r>
            <w:r>
              <w:rPr>
                <w:spacing w:val="-2"/>
                <w:sz w:val="24"/>
              </w:rPr>
              <w:t>Business</w:t>
            </w:r>
          </w:p>
          <w:p w14:paraId="5C3BB08D" w14:textId="77777777" w:rsidR="00B77F5D" w:rsidRDefault="00B77F5D" w:rsidP="00D84E9B">
            <w:pPr>
              <w:pStyle w:val="TableParagraph"/>
              <w:rPr>
                <w:sz w:val="24"/>
              </w:rPr>
            </w:pPr>
          </w:p>
          <w:p w14:paraId="78F0E7FD" w14:textId="77777777" w:rsidR="00B77F5D" w:rsidRDefault="00B77F5D" w:rsidP="00B77F5D">
            <w:pPr>
              <w:pStyle w:val="TableParagraph"/>
              <w:numPr>
                <w:ilvl w:val="0"/>
                <w:numId w:val="22"/>
              </w:numPr>
              <w:tabs>
                <w:tab w:val="left" w:pos="827"/>
              </w:tabs>
              <w:rPr>
                <w:sz w:val="24"/>
              </w:rPr>
            </w:pPr>
            <w:r>
              <w:rPr>
                <w:spacing w:val="-2"/>
                <w:sz w:val="24"/>
              </w:rPr>
              <w:t>ZonZoo</w:t>
            </w:r>
          </w:p>
          <w:p w14:paraId="4D00BBC9" w14:textId="77777777" w:rsidR="00B77F5D" w:rsidRDefault="00B77F5D" w:rsidP="00B77F5D">
            <w:pPr>
              <w:pStyle w:val="TableParagraph"/>
              <w:numPr>
                <w:ilvl w:val="0"/>
                <w:numId w:val="22"/>
              </w:numPr>
              <w:tabs>
                <w:tab w:val="left" w:pos="827"/>
              </w:tabs>
              <w:spacing w:before="138"/>
              <w:rPr>
                <w:sz w:val="24"/>
              </w:rPr>
            </w:pPr>
            <w:r>
              <w:rPr>
                <w:spacing w:val="-2"/>
                <w:sz w:val="24"/>
              </w:rPr>
              <w:t>Fotolia</w:t>
            </w:r>
          </w:p>
          <w:p w14:paraId="3030F6FF" w14:textId="77777777" w:rsidR="00B77F5D" w:rsidRDefault="00B77F5D" w:rsidP="00B77F5D">
            <w:pPr>
              <w:pStyle w:val="TableParagraph"/>
              <w:numPr>
                <w:ilvl w:val="0"/>
                <w:numId w:val="22"/>
              </w:numPr>
              <w:tabs>
                <w:tab w:val="left" w:pos="827"/>
              </w:tabs>
              <w:spacing w:before="135"/>
              <w:rPr>
                <w:sz w:val="24"/>
              </w:rPr>
            </w:pPr>
            <w:r>
              <w:rPr>
                <w:sz w:val="24"/>
              </w:rPr>
              <w:t>Google</w:t>
            </w:r>
            <w:r>
              <w:rPr>
                <w:spacing w:val="-4"/>
                <w:sz w:val="24"/>
              </w:rPr>
              <w:t xml:space="preserve"> </w:t>
            </w:r>
            <w:r>
              <w:rPr>
                <w:spacing w:val="-2"/>
                <w:sz w:val="24"/>
              </w:rPr>
              <w:t>Adsense</w:t>
            </w:r>
          </w:p>
        </w:tc>
        <w:tc>
          <w:tcPr>
            <w:tcW w:w="2952" w:type="dxa"/>
          </w:tcPr>
          <w:p w14:paraId="61805A78" w14:textId="77777777" w:rsidR="00B77F5D" w:rsidRDefault="00B77F5D" w:rsidP="00D84E9B">
            <w:pPr>
              <w:pStyle w:val="TableParagraph"/>
              <w:spacing w:line="320" w:lineRule="exact"/>
              <w:ind w:left="107"/>
              <w:rPr>
                <w:b/>
                <w:sz w:val="28"/>
              </w:rPr>
            </w:pPr>
            <w:r>
              <w:rPr>
                <w:b/>
                <w:spacing w:val="-5"/>
                <w:sz w:val="28"/>
              </w:rPr>
              <w:t>C2C</w:t>
            </w:r>
          </w:p>
          <w:p w14:paraId="141B9286" w14:textId="77777777" w:rsidR="00B77F5D" w:rsidRDefault="00B77F5D" w:rsidP="0049520D">
            <w:pPr>
              <w:pStyle w:val="TableParagraph"/>
              <w:ind w:left="107"/>
              <w:rPr>
                <w:sz w:val="24"/>
              </w:rPr>
            </w:pPr>
            <w:r>
              <w:rPr>
                <w:sz w:val="24"/>
              </w:rPr>
              <w:t>Consumer</w:t>
            </w:r>
            <w:r>
              <w:rPr>
                <w:spacing w:val="-3"/>
                <w:sz w:val="24"/>
              </w:rPr>
              <w:t xml:space="preserve"> </w:t>
            </w:r>
            <w:r>
              <w:rPr>
                <w:sz w:val="24"/>
              </w:rPr>
              <w:t xml:space="preserve">to </w:t>
            </w:r>
            <w:r>
              <w:rPr>
                <w:spacing w:val="-2"/>
                <w:sz w:val="24"/>
              </w:rPr>
              <w:t>Consumer</w:t>
            </w:r>
          </w:p>
          <w:p w14:paraId="69F50DD8" w14:textId="77777777" w:rsidR="00B77F5D" w:rsidRDefault="00B77F5D" w:rsidP="00D84E9B">
            <w:pPr>
              <w:pStyle w:val="TableParagraph"/>
              <w:rPr>
                <w:sz w:val="24"/>
              </w:rPr>
            </w:pPr>
          </w:p>
          <w:p w14:paraId="7920F6C7" w14:textId="77777777" w:rsidR="00B77F5D" w:rsidRDefault="00B77F5D" w:rsidP="00B77F5D">
            <w:pPr>
              <w:pStyle w:val="TableParagraph"/>
              <w:numPr>
                <w:ilvl w:val="0"/>
                <w:numId w:val="21"/>
              </w:numPr>
              <w:tabs>
                <w:tab w:val="left" w:pos="827"/>
              </w:tabs>
              <w:rPr>
                <w:sz w:val="24"/>
              </w:rPr>
            </w:pPr>
            <w:r>
              <w:rPr>
                <w:sz w:val="24"/>
              </w:rPr>
              <w:t>Prosper</w:t>
            </w:r>
            <w:r>
              <w:rPr>
                <w:spacing w:val="-2"/>
                <w:sz w:val="24"/>
              </w:rPr>
              <w:t xml:space="preserve"> (P2P)</w:t>
            </w:r>
          </w:p>
          <w:p w14:paraId="00A81766" w14:textId="77777777" w:rsidR="00B77F5D" w:rsidRDefault="00B77F5D" w:rsidP="00B77F5D">
            <w:pPr>
              <w:pStyle w:val="TableParagraph"/>
              <w:numPr>
                <w:ilvl w:val="0"/>
                <w:numId w:val="21"/>
              </w:numPr>
              <w:tabs>
                <w:tab w:val="left" w:pos="827"/>
              </w:tabs>
              <w:spacing w:before="138"/>
              <w:rPr>
                <w:sz w:val="24"/>
              </w:rPr>
            </w:pPr>
            <w:r>
              <w:rPr>
                <w:spacing w:val="-4"/>
                <w:sz w:val="24"/>
              </w:rPr>
              <w:t>eBay</w:t>
            </w:r>
          </w:p>
          <w:p w14:paraId="4B965522" w14:textId="77777777" w:rsidR="00B77F5D" w:rsidRDefault="00B77F5D" w:rsidP="00B77F5D">
            <w:pPr>
              <w:pStyle w:val="TableParagraph"/>
              <w:numPr>
                <w:ilvl w:val="0"/>
                <w:numId w:val="21"/>
              </w:numPr>
              <w:tabs>
                <w:tab w:val="left" w:pos="827"/>
              </w:tabs>
              <w:spacing w:before="135"/>
              <w:rPr>
                <w:sz w:val="24"/>
              </w:rPr>
            </w:pPr>
            <w:r>
              <w:rPr>
                <w:spacing w:val="-2"/>
                <w:sz w:val="24"/>
              </w:rPr>
              <w:t>Facebook</w:t>
            </w:r>
          </w:p>
        </w:tc>
        <w:tc>
          <w:tcPr>
            <w:tcW w:w="2967" w:type="dxa"/>
          </w:tcPr>
          <w:p w14:paraId="614CD237" w14:textId="77777777" w:rsidR="00B77F5D" w:rsidRDefault="00B77F5D" w:rsidP="00D84E9B">
            <w:pPr>
              <w:pStyle w:val="TableParagraph"/>
              <w:spacing w:line="320" w:lineRule="exact"/>
              <w:ind w:left="108"/>
              <w:rPr>
                <w:b/>
                <w:sz w:val="28"/>
              </w:rPr>
            </w:pPr>
            <w:r>
              <w:rPr>
                <w:b/>
                <w:spacing w:val="-5"/>
                <w:sz w:val="28"/>
              </w:rPr>
              <w:t>C2G</w:t>
            </w:r>
          </w:p>
          <w:p w14:paraId="5B297D9E" w14:textId="77777777" w:rsidR="00B77F5D" w:rsidRDefault="00B77F5D" w:rsidP="00D84E9B">
            <w:pPr>
              <w:pStyle w:val="TableParagraph"/>
              <w:spacing w:before="157"/>
              <w:ind w:left="108"/>
              <w:rPr>
                <w:sz w:val="24"/>
              </w:rPr>
            </w:pPr>
            <w:r>
              <w:rPr>
                <w:sz w:val="24"/>
              </w:rPr>
              <w:t>Citizen</w:t>
            </w:r>
            <w:r>
              <w:rPr>
                <w:spacing w:val="-1"/>
                <w:sz w:val="24"/>
              </w:rPr>
              <w:t xml:space="preserve"> </w:t>
            </w:r>
            <w:r>
              <w:rPr>
                <w:sz w:val="24"/>
              </w:rPr>
              <w:t>to</w:t>
            </w:r>
            <w:r>
              <w:rPr>
                <w:spacing w:val="-1"/>
                <w:sz w:val="24"/>
              </w:rPr>
              <w:t xml:space="preserve"> </w:t>
            </w:r>
            <w:r>
              <w:rPr>
                <w:spacing w:val="-2"/>
                <w:sz w:val="24"/>
              </w:rPr>
              <w:t>Government</w:t>
            </w:r>
          </w:p>
          <w:p w14:paraId="61C4F6FB" w14:textId="77777777" w:rsidR="00B77F5D" w:rsidRDefault="00B77F5D" w:rsidP="00B77F5D">
            <w:pPr>
              <w:pStyle w:val="TableParagraph"/>
              <w:numPr>
                <w:ilvl w:val="0"/>
                <w:numId w:val="20"/>
              </w:numPr>
              <w:tabs>
                <w:tab w:val="left" w:pos="828"/>
              </w:tabs>
              <w:spacing w:before="139" w:line="350" w:lineRule="auto"/>
              <w:ind w:right="197"/>
              <w:rPr>
                <w:sz w:val="24"/>
              </w:rPr>
            </w:pPr>
            <w:r>
              <w:rPr>
                <w:sz w:val="24"/>
              </w:rPr>
              <w:t>Agencia Tributaria (Tax</w:t>
            </w:r>
            <w:r>
              <w:rPr>
                <w:spacing w:val="-15"/>
                <w:sz w:val="24"/>
              </w:rPr>
              <w:t xml:space="preserve"> </w:t>
            </w:r>
            <w:r>
              <w:rPr>
                <w:sz w:val="24"/>
              </w:rPr>
              <w:t>agency</w:t>
            </w:r>
            <w:r>
              <w:rPr>
                <w:spacing w:val="-15"/>
                <w:sz w:val="24"/>
              </w:rPr>
              <w:t xml:space="preserve"> </w:t>
            </w:r>
            <w:r>
              <w:rPr>
                <w:sz w:val="24"/>
              </w:rPr>
              <w:t>online)</w:t>
            </w:r>
          </w:p>
        </w:tc>
      </w:tr>
      <w:tr w:rsidR="00B77F5D" w14:paraId="3033A235" w14:textId="77777777" w:rsidTr="00B77F5D">
        <w:trPr>
          <w:trHeight w:val="3019"/>
          <w:jc w:val="center"/>
        </w:trPr>
        <w:tc>
          <w:tcPr>
            <w:tcW w:w="2938" w:type="dxa"/>
          </w:tcPr>
          <w:p w14:paraId="32166FEE" w14:textId="77777777" w:rsidR="00B77F5D" w:rsidRDefault="00B77F5D" w:rsidP="00D84E9B">
            <w:pPr>
              <w:pStyle w:val="TableParagraph"/>
              <w:spacing w:line="320" w:lineRule="exact"/>
              <w:ind w:left="107"/>
              <w:rPr>
                <w:b/>
                <w:sz w:val="28"/>
              </w:rPr>
            </w:pPr>
            <w:r>
              <w:rPr>
                <w:b/>
                <w:spacing w:val="-5"/>
                <w:sz w:val="28"/>
              </w:rPr>
              <w:t>G2B</w:t>
            </w:r>
          </w:p>
          <w:p w14:paraId="6170B2B5" w14:textId="64553B54" w:rsidR="00B77F5D" w:rsidRDefault="00B77F5D" w:rsidP="0049520D">
            <w:pPr>
              <w:pStyle w:val="TableParagraph"/>
              <w:ind w:left="107"/>
              <w:rPr>
                <w:sz w:val="24"/>
              </w:rPr>
            </w:pPr>
            <w:r>
              <w:rPr>
                <w:sz w:val="24"/>
              </w:rPr>
              <w:t>Government</w:t>
            </w:r>
            <w:r>
              <w:rPr>
                <w:spacing w:val="-2"/>
                <w:sz w:val="24"/>
              </w:rPr>
              <w:t xml:space="preserve"> </w:t>
            </w:r>
            <w:r>
              <w:rPr>
                <w:sz w:val="24"/>
              </w:rPr>
              <w:t>to</w:t>
            </w:r>
            <w:r>
              <w:rPr>
                <w:spacing w:val="-2"/>
                <w:sz w:val="24"/>
              </w:rPr>
              <w:t xml:space="preserve"> Business</w:t>
            </w:r>
          </w:p>
          <w:p w14:paraId="34D1F682" w14:textId="77777777" w:rsidR="0049520D" w:rsidRDefault="0049520D" w:rsidP="0049520D">
            <w:pPr>
              <w:pStyle w:val="TableParagraph"/>
              <w:ind w:left="107"/>
              <w:rPr>
                <w:sz w:val="24"/>
              </w:rPr>
            </w:pPr>
          </w:p>
          <w:p w14:paraId="3B84AF0F" w14:textId="77777777" w:rsidR="00B77F5D" w:rsidRDefault="00B77F5D" w:rsidP="00B77F5D">
            <w:pPr>
              <w:pStyle w:val="TableParagraph"/>
              <w:numPr>
                <w:ilvl w:val="0"/>
                <w:numId w:val="19"/>
              </w:numPr>
              <w:tabs>
                <w:tab w:val="left" w:pos="827"/>
              </w:tabs>
              <w:rPr>
                <w:sz w:val="24"/>
              </w:rPr>
            </w:pPr>
            <w:r>
              <w:rPr>
                <w:spacing w:val="-2"/>
                <w:sz w:val="24"/>
              </w:rPr>
              <w:t>E-Government</w:t>
            </w:r>
          </w:p>
          <w:p w14:paraId="6C3C9C1A" w14:textId="77777777" w:rsidR="00B77F5D" w:rsidRDefault="00B77F5D" w:rsidP="00B77F5D">
            <w:pPr>
              <w:pStyle w:val="TableParagraph"/>
              <w:numPr>
                <w:ilvl w:val="0"/>
                <w:numId w:val="19"/>
              </w:numPr>
              <w:tabs>
                <w:tab w:val="left" w:pos="827"/>
              </w:tabs>
              <w:spacing w:before="139"/>
              <w:rPr>
                <w:sz w:val="24"/>
              </w:rPr>
            </w:pPr>
            <w:r>
              <w:rPr>
                <w:spacing w:val="-4"/>
                <w:sz w:val="24"/>
              </w:rPr>
              <w:t>AEPM</w:t>
            </w:r>
          </w:p>
          <w:p w14:paraId="6C3D807D" w14:textId="77777777" w:rsidR="00B77F5D" w:rsidRDefault="00B77F5D" w:rsidP="00B77F5D">
            <w:pPr>
              <w:pStyle w:val="TableParagraph"/>
              <w:numPr>
                <w:ilvl w:val="0"/>
                <w:numId w:val="19"/>
              </w:numPr>
              <w:tabs>
                <w:tab w:val="left" w:pos="827"/>
              </w:tabs>
              <w:spacing w:before="138"/>
              <w:rPr>
                <w:sz w:val="24"/>
              </w:rPr>
            </w:pPr>
            <w:r>
              <w:rPr>
                <w:sz w:val="24"/>
              </w:rPr>
              <w:t>Certificado</w:t>
            </w:r>
            <w:r>
              <w:rPr>
                <w:spacing w:val="-3"/>
                <w:sz w:val="24"/>
              </w:rPr>
              <w:t xml:space="preserve"> </w:t>
            </w:r>
            <w:r>
              <w:rPr>
                <w:spacing w:val="-2"/>
                <w:sz w:val="24"/>
              </w:rPr>
              <w:t>Digital</w:t>
            </w:r>
          </w:p>
        </w:tc>
        <w:tc>
          <w:tcPr>
            <w:tcW w:w="2952" w:type="dxa"/>
          </w:tcPr>
          <w:p w14:paraId="7EB75843" w14:textId="77777777" w:rsidR="0049520D" w:rsidRDefault="00B77F5D" w:rsidP="0049520D">
            <w:pPr>
              <w:pStyle w:val="TableParagraph"/>
              <w:spacing w:line="320" w:lineRule="exact"/>
              <w:ind w:left="107"/>
              <w:rPr>
                <w:b/>
                <w:sz w:val="28"/>
              </w:rPr>
            </w:pPr>
            <w:r>
              <w:rPr>
                <w:b/>
                <w:spacing w:val="-5"/>
                <w:sz w:val="28"/>
              </w:rPr>
              <w:t>G2C</w:t>
            </w:r>
          </w:p>
          <w:p w14:paraId="2BE37F2F" w14:textId="5AC1FCD9" w:rsidR="0049520D" w:rsidRPr="0049520D" w:rsidRDefault="00B77F5D" w:rsidP="0049520D">
            <w:pPr>
              <w:pStyle w:val="TableParagraph"/>
              <w:spacing w:after="100" w:afterAutospacing="1" w:line="320" w:lineRule="exact"/>
              <w:ind w:left="107"/>
              <w:rPr>
                <w:b/>
                <w:sz w:val="28"/>
              </w:rPr>
            </w:pPr>
            <w:r>
              <w:rPr>
                <w:sz w:val="24"/>
              </w:rPr>
              <w:t>Government</w:t>
            </w:r>
            <w:r>
              <w:rPr>
                <w:spacing w:val="-2"/>
                <w:sz w:val="24"/>
              </w:rPr>
              <w:t xml:space="preserve"> </w:t>
            </w:r>
            <w:r>
              <w:rPr>
                <w:sz w:val="24"/>
              </w:rPr>
              <w:t>to</w:t>
            </w:r>
            <w:r>
              <w:rPr>
                <w:spacing w:val="-2"/>
                <w:sz w:val="24"/>
              </w:rPr>
              <w:t xml:space="preserve"> Citizen</w:t>
            </w:r>
          </w:p>
          <w:p w14:paraId="62F06404" w14:textId="77777777" w:rsidR="00B77F5D" w:rsidRDefault="00B77F5D" w:rsidP="00B77F5D">
            <w:pPr>
              <w:pStyle w:val="TableParagraph"/>
              <w:numPr>
                <w:ilvl w:val="0"/>
                <w:numId w:val="18"/>
              </w:numPr>
              <w:tabs>
                <w:tab w:val="left" w:pos="827"/>
              </w:tabs>
              <w:rPr>
                <w:sz w:val="24"/>
              </w:rPr>
            </w:pPr>
            <w:r>
              <w:rPr>
                <w:spacing w:val="-2"/>
                <w:sz w:val="24"/>
              </w:rPr>
              <w:t>E-Government</w:t>
            </w:r>
          </w:p>
          <w:p w14:paraId="3B39D90D" w14:textId="77777777" w:rsidR="00B77F5D" w:rsidRDefault="00B77F5D" w:rsidP="00B77F5D">
            <w:pPr>
              <w:pStyle w:val="TableParagraph"/>
              <w:numPr>
                <w:ilvl w:val="0"/>
                <w:numId w:val="18"/>
              </w:numPr>
              <w:tabs>
                <w:tab w:val="left" w:pos="827"/>
              </w:tabs>
              <w:spacing w:before="139"/>
              <w:rPr>
                <w:sz w:val="24"/>
              </w:rPr>
            </w:pPr>
            <w:r>
              <w:rPr>
                <w:spacing w:val="-4"/>
                <w:sz w:val="24"/>
              </w:rPr>
              <w:t>eDNI</w:t>
            </w:r>
          </w:p>
          <w:p w14:paraId="35489B45" w14:textId="77777777" w:rsidR="00B77F5D" w:rsidRDefault="00B77F5D" w:rsidP="00B77F5D">
            <w:pPr>
              <w:pStyle w:val="TableParagraph"/>
              <w:numPr>
                <w:ilvl w:val="0"/>
                <w:numId w:val="18"/>
              </w:numPr>
              <w:tabs>
                <w:tab w:val="left" w:pos="827"/>
              </w:tabs>
              <w:spacing w:before="22" w:line="410" w:lineRule="atLeast"/>
              <w:ind w:right="687"/>
              <w:rPr>
                <w:sz w:val="24"/>
              </w:rPr>
            </w:pPr>
            <w:r>
              <w:rPr>
                <w:sz w:val="24"/>
              </w:rPr>
              <w:t>USA.gov</w:t>
            </w:r>
            <w:r>
              <w:rPr>
                <w:spacing w:val="-15"/>
                <w:sz w:val="24"/>
              </w:rPr>
              <w:t xml:space="preserve"> </w:t>
            </w:r>
            <w:r>
              <w:rPr>
                <w:sz w:val="24"/>
              </w:rPr>
              <w:t xml:space="preserve">(also </w:t>
            </w:r>
            <w:r>
              <w:rPr>
                <w:spacing w:val="-4"/>
                <w:sz w:val="24"/>
              </w:rPr>
              <w:t>G2B)</w:t>
            </w:r>
          </w:p>
        </w:tc>
        <w:tc>
          <w:tcPr>
            <w:tcW w:w="2967" w:type="dxa"/>
          </w:tcPr>
          <w:p w14:paraId="3E237ACC" w14:textId="77777777" w:rsidR="0049520D" w:rsidRDefault="00B77F5D" w:rsidP="0049520D">
            <w:pPr>
              <w:pStyle w:val="TableParagraph"/>
              <w:spacing w:line="320" w:lineRule="exact"/>
              <w:ind w:left="108"/>
              <w:rPr>
                <w:b/>
                <w:sz w:val="28"/>
              </w:rPr>
            </w:pPr>
            <w:r>
              <w:rPr>
                <w:b/>
                <w:spacing w:val="-5"/>
                <w:sz w:val="28"/>
              </w:rPr>
              <w:t>G2G</w:t>
            </w:r>
          </w:p>
          <w:p w14:paraId="73769261" w14:textId="722AAF56" w:rsidR="00B77F5D" w:rsidRPr="0049520D" w:rsidRDefault="00B77F5D" w:rsidP="0049520D">
            <w:pPr>
              <w:pStyle w:val="TableParagraph"/>
              <w:spacing w:after="100" w:afterAutospacing="1" w:line="320" w:lineRule="exact"/>
              <w:ind w:left="108"/>
              <w:rPr>
                <w:b/>
                <w:sz w:val="28"/>
              </w:rPr>
            </w:pPr>
            <w:r>
              <w:rPr>
                <w:sz w:val="24"/>
              </w:rPr>
              <w:t>Government</w:t>
            </w:r>
            <w:r>
              <w:rPr>
                <w:spacing w:val="-2"/>
                <w:sz w:val="24"/>
              </w:rPr>
              <w:t xml:space="preserve"> </w:t>
            </w:r>
            <w:r>
              <w:rPr>
                <w:sz w:val="24"/>
              </w:rPr>
              <w:t>to</w:t>
            </w:r>
            <w:r>
              <w:rPr>
                <w:spacing w:val="-2"/>
                <w:sz w:val="24"/>
              </w:rPr>
              <w:t xml:space="preserve"> Government</w:t>
            </w:r>
          </w:p>
          <w:p w14:paraId="26DA7A44" w14:textId="77777777" w:rsidR="00B77F5D" w:rsidRDefault="00B77F5D" w:rsidP="00B77F5D">
            <w:pPr>
              <w:pStyle w:val="TableParagraph"/>
              <w:numPr>
                <w:ilvl w:val="0"/>
                <w:numId w:val="17"/>
              </w:numPr>
              <w:tabs>
                <w:tab w:val="left" w:pos="828"/>
              </w:tabs>
              <w:spacing w:line="352" w:lineRule="auto"/>
              <w:ind w:right="929"/>
              <w:rPr>
                <w:sz w:val="24"/>
              </w:rPr>
            </w:pPr>
            <w:r>
              <w:rPr>
                <w:spacing w:val="-2"/>
                <w:sz w:val="24"/>
              </w:rPr>
              <w:t>Government Gateway</w:t>
            </w:r>
          </w:p>
          <w:p w14:paraId="26915341" w14:textId="77777777" w:rsidR="00B77F5D" w:rsidRDefault="00B77F5D" w:rsidP="00B77F5D">
            <w:pPr>
              <w:pStyle w:val="TableParagraph"/>
              <w:numPr>
                <w:ilvl w:val="0"/>
                <w:numId w:val="17"/>
              </w:numPr>
              <w:tabs>
                <w:tab w:val="left" w:pos="828"/>
              </w:tabs>
              <w:spacing w:before="10" w:line="350" w:lineRule="auto"/>
              <w:ind w:right="217"/>
              <w:rPr>
                <w:sz w:val="24"/>
              </w:rPr>
            </w:pPr>
            <w:r>
              <w:rPr>
                <w:spacing w:val="-2"/>
                <w:sz w:val="24"/>
              </w:rPr>
              <w:t xml:space="preserve">Schengen </w:t>
            </w:r>
            <w:r>
              <w:rPr>
                <w:sz w:val="24"/>
              </w:rPr>
              <w:t>Information</w:t>
            </w:r>
            <w:r>
              <w:rPr>
                <w:spacing w:val="-15"/>
                <w:sz w:val="24"/>
              </w:rPr>
              <w:t xml:space="preserve"> </w:t>
            </w:r>
            <w:r>
              <w:rPr>
                <w:sz w:val="24"/>
              </w:rPr>
              <w:t>System</w:t>
            </w:r>
          </w:p>
        </w:tc>
      </w:tr>
    </w:tbl>
    <w:p w14:paraId="52285B10" w14:textId="7024A1B4" w:rsidR="00696879" w:rsidRDefault="00696879" w:rsidP="00B77F5D"/>
    <w:p w14:paraId="4E215772" w14:textId="1C2D8EC4" w:rsidR="00B77F5D" w:rsidRPr="00B77F5D" w:rsidRDefault="00696879" w:rsidP="00B77F5D">
      <w:r>
        <w:br w:type="page"/>
      </w:r>
    </w:p>
    <w:p w14:paraId="44C967D2" w14:textId="6312BFE7" w:rsidR="00C703F7" w:rsidRPr="00C703F7" w:rsidRDefault="00C703F7" w:rsidP="00C703F7">
      <w:pPr>
        <w:pStyle w:val="Heading3"/>
        <w:spacing w:before="0"/>
        <w:rPr>
          <w:rFonts w:ascii="Times New Roman" w:hAnsi="Times New Roman" w:cs="Times New Roman"/>
          <w:color w:val="auto"/>
          <w:sz w:val="28"/>
        </w:rPr>
      </w:pPr>
      <w:r w:rsidRPr="00C703F7">
        <w:rPr>
          <w:rStyle w:val="Strong"/>
          <w:rFonts w:ascii="Times New Roman" w:hAnsi="Times New Roman" w:cs="Times New Roman"/>
          <w:bCs w:val="0"/>
          <w:color w:val="auto"/>
          <w:sz w:val="28"/>
        </w:rPr>
        <w:lastRenderedPageBreak/>
        <w:t>2.</w:t>
      </w:r>
      <w:r w:rsidR="00231548">
        <w:rPr>
          <w:rStyle w:val="Strong"/>
          <w:rFonts w:ascii="Times New Roman" w:hAnsi="Times New Roman" w:cs="Times New Roman"/>
          <w:bCs w:val="0"/>
          <w:color w:val="auto"/>
          <w:sz w:val="28"/>
        </w:rPr>
        <w:t>5</w:t>
      </w:r>
      <w:r w:rsidRPr="00C703F7">
        <w:rPr>
          <w:rStyle w:val="Strong"/>
          <w:rFonts w:ascii="Times New Roman" w:hAnsi="Times New Roman" w:cs="Times New Roman"/>
          <w:bCs w:val="0"/>
          <w:color w:val="auto"/>
          <w:sz w:val="28"/>
        </w:rPr>
        <w:t xml:space="preserve"> Online Shopping Trends</w:t>
      </w:r>
    </w:p>
    <w:p w14:paraId="6479576C" w14:textId="300F9E8F" w:rsidR="00175B71" w:rsidRPr="00702FF9" w:rsidRDefault="00175B71" w:rsidP="00702FF9">
      <w:pPr>
        <w:pStyle w:val="NormalWeb"/>
        <w:spacing w:before="0" w:beforeAutospacing="0"/>
        <w:jc w:val="both"/>
      </w:pPr>
      <w:r w:rsidRPr="00702FF9">
        <w:t>In recent years, online shopping behavior has undergone significant changes, with several major trends shaping the future of this sector. The rise of mobile commerce (M-commerce) has made shopping from smartphones and tablets increasingly common, allowing users to shop anytime and anywhere, which in turn has highlighted the importance of mobile-friendly websites and applications. At the same time, personalization has become a key feature of e-commerce, where artificial intelligence (AI) and machine learning (ML) are used to provide product recommendations based on customers’ past purchase history, browsing data and behavior. Social commerce is also gaining traction, as platforms like Facebook, Instagram and TikTok are transforming into direct shopping channels, making the experience more social and interactive. Another emerging trend is live commerce, where products are displayed and sold through live video streaming, offering customers the chance to see product features in real-time and interact with sellers instantly—a trend especially popular in Asian markets. Additionally, sustainable and ethical shopping is influencing consumer decisions, as environmentally conscious customers prefer brands that follow eco-friendly and ethical production processes, pushing e-commerce platforms to ensure greater transparency in their supply chains. Together, these trends demonstrate that merely selling products is no longer sufficient; instead, businesses must provide customers with a holistic, personalized and engaging shopping experience.</w:t>
      </w:r>
    </w:p>
    <w:p w14:paraId="5A6BE470" w14:textId="29F248F5" w:rsidR="00C703F7" w:rsidRPr="00C703F7" w:rsidRDefault="00C703F7" w:rsidP="00C703F7">
      <w:pPr>
        <w:pStyle w:val="Heading3"/>
        <w:rPr>
          <w:rFonts w:ascii="Times New Roman" w:hAnsi="Times New Roman" w:cs="Times New Roman"/>
          <w:color w:val="auto"/>
          <w:sz w:val="28"/>
        </w:rPr>
      </w:pPr>
      <w:r w:rsidRPr="00C703F7">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6</w:t>
      </w:r>
      <w:r w:rsidRPr="00C703F7">
        <w:rPr>
          <w:rStyle w:val="Strong"/>
          <w:rFonts w:ascii="Times New Roman" w:hAnsi="Times New Roman" w:cs="Times New Roman"/>
          <w:bCs w:val="0"/>
          <w:color w:val="auto"/>
          <w:sz w:val="28"/>
        </w:rPr>
        <w:t xml:space="preserve"> Existing Messaging Systems in Web Applications</w:t>
      </w:r>
    </w:p>
    <w:p w14:paraId="0FE30252" w14:textId="399D01B9" w:rsidR="00C703F7" w:rsidRDefault="00C703F7" w:rsidP="00FD3E93">
      <w:pPr>
        <w:pStyle w:val="NormalWeb"/>
        <w:spacing w:before="0" w:beforeAutospacing="0"/>
        <w:jc w:val="both"/>
      </w:pPr>
      <w:r>
        <w:t xml:space="preserve">Messaging systems are increasingly integrated into web applications to enhance communication between customers and administrators. Platforms such as </w:t>
      </w:r>
      <w:r w:rsidRPr="001B68CB">
        <w:rPr>
          <w:rStyle w:val="Strong"/>
          <w:b w:val="0"/>
        </w:rPr>
        <w:t>Amazon, eBay</w:t>
      </w:r>
      <w:r>
        <w:rPr>
          <w:rStyle w:val="Strong"/>
        </w:rPr>
        <w:t xml:space="preserve"> </w:t>
      </w:r>
      <w:r w:rsidRPr="001B68CB">
        <w:rPr>
          <w:rStyle w:val="Strong"/>
          <w:b w:val="0"/>
        </w:rPr>
        <w:t>and Alibaba</w:t>
      </w:r>
      <w:r>
        <w:t xml:space="preserve"> use both automated chatbots and human support systems to resolve customer queries. Real-time communication allows customers to receive order updates, request support and give feedback. However, in small-scale or academic projects, messaging systems are often limited to basic chat features due to infrastructure constraints. Despite this such systems remain essential to improving user engagement and building trust within e-commerce platforms.</w:t>
      </w:r>
    </w:p>
    <w:p w14:paraId="2A1E2101" w14:textId="5E1F0612" w:rsidR="00B50FDC" w:rsidRPr="00B50FDC" w:rsidRDefault="00B50FDC" w:rsidP="00B50FDC">
      <w:pPr>
        <w:pStyle w:val="Heading3"/>
        <w:rPr>
          <w:rFonts w:ascii="Times New Roman" w:hAnsi="Times New Roman" w:cs="Times New Roman"/>
          <w:color w:val="auto"/>
          <w:sz w:val="28"/>
        </w:rPr>
      </w:pPr>
      <w:r w:rsidRPr="00B50FDC">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7</w:t>
      </w:r>
      <w:r w:rsidRPr="00B50FDC">
        <w:rPr>
          <w:rStyle w:val="Strong"/>
          <w:rFonts w:ascii="Times New Roman" w:hAnsi="Times New Roman" w:cs="Times New Roman"/>
          <w:bCs w:val="0"/>
          <w:color w:val="auto"/>
          <w:sz w:val="28"/>
        </w:rPr>
        <w:t xml:space="preserve"> Importance of Communication Between Users</w:t>
      </w:r>
    </w:p>
    <w:p w14:paraId="60E4E8D2" w14:textId="77777777" w:rsidR="00B50FDC" w:rsidRDefault="00B50FDC" w:rsidP="00FD3E93">
      <w:pPr>
        <w:pStyle w:val="NormalWeb"/>
        <w:spacing w:before="40" w:beforeAutospacing="0"/>
        <w:jc w:val="both"/>
      </w:pPr>
      <w:r>
        <w:t>Effective communication between customers, administrators, and sellers is a vital component of online shopping systems. Communication ensures that customers can clarify product details, track their orders, and resolve issues quickly. For administrators, it provides insights into customer preferences and complaints, which can guide service improvement. Strong communication features also help create transparency, build customer loyalty, and enhance decision-making processes. Thus, integrating a reliable communication channel is critical for the long-term success of e-commerce platforms.</w:t>
      </w:r>
    </w:p>
    <w:p w14:paraId="48C4A8BD" w14:textId="07DF9B11" w:rsidR="00B50FDC" w:rsidRPr="00B50FDC" w:rsidRDefault="00B50FDC" w:rsidP="00B50FDC">
      <w:pPr>
        <w:pStyle w:val="Heading3"/>
        <w:spacing w:before="0"/>
        <w:rPr>
          <w:rFonts w:ascii="Times New Roman" w:hAnsi="Times New Roman" w:cs="Times New Roman"/>
          <w:color w:val="auto"/>
          <w:sz w:val="28"/>
        </w:rPr>
      </w:pPr>
      <w:r w:rsidRPr="00B50FDC">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8</w:t>
      </w:r>
      <w:r w:rsidRPr="00B50FDC">
        <w:rPr>
          <w:rStyle w:val="Strong"/>
          <w:rFonts w:ascii="Times New Roman" w:hAnsi="Times New Roman" w:cs="Times New Roman"/>
          <w:bCs w:val="0"/>
          <w:color w:val="auto"/>
          <w:sz w:val="28"/>
        </w:rPr>
        <w:t xml:space="preserve"> Limitations of Current Solutions</w:t>
      </w:r>
    </w:p>
    <w:p w14:paraId="3B8A3C71" w14:textId="7CDA5DE1" w:rsidR="00B50FDC" w:rsidRDefault="00B50FDC" w:rsidP="00A64AE2">
      <w:pPr>
        <w:pStyle w:val="NormalWeb"/>
        <w:spacing w:before="40" w:beforeAutospacing="0" w:after="0" w:afterAutospacing="0"/>
      </w:pPr>
      <w:r>
        <w:t>Despite advancements in e-commerce, existing solutions face certain limitations:</w:t>
      </w:r>
    </w:p>
    <w:p w14:paraId="60508609" w14:textId="77777777" w:rsidR="00B50FDC" w:rsidRDefault="00B50FDC" w:rsidP="00B50FDC">
      <w:pPr>
        <w:pStyle w:val="NormalWeb"/>
        <w:spacing w:before="0" w:beforeAutospacing="0" w:after="0" w:afterAutospacing="0"/>
      </w:pPr>
    </w:p>
    <w:p w14:paraId="413D9677" w14:textId="77777777" w:rsidR="00B50FDC" w:rsidRDefault="00B50FDC" w:rsidP="00003308">
      <w:pPr>
        <w:pStyle w:val="NormalWeb"/>
        <w:numPr>
          <w:ilvl w:val="0"/>
          <w:numId w:val="6"/>
        </w:numPr>
        <w:spacing w:before="0" w:beforeAutospacing="0" w:after="120" w:afterAutospacing="0"/>
        <w:ind w:left="360"/>
      </w:pPr>
      <w:r>
        <w:rPr>
          <w:rStyle w:val="Strong"/>
        </w:rPr>
        <w:t>Security Risks:</w:t>
      </w:r>
      <w:r>
        <w:t xml:space="preserve"> Many systems are vulnerable to cyber threats, data breaches, and identity theft.</w:t>
      </w:r>
    </w:p>
    <w:p w14:paraId="72C21DC8" w14:textId="77777777" w:rsidR="00B50FDC" w:rsidRDefault="00B50FDC" w:rsidP="00003308">
      <w:pPr>
        <w:pStyle w:val="NormalWeb"/>
        <w:numPr>
          <w:ilvl w:val="0"/>
          <w:numId w:val="6"/>
        </w:numPr>
        <w:spacing w:before="0" w:beforeAutospacing="0" w:after="120" w:afterAutospacing="0"/>
        <w:ind w:left="360"/>
      </w:pPr>
      <w:r>
        <w:rPr>
          <w:rStyle w:val="Strong"/>
        </w:rPr>
        <w:t>Cost Barriers:</w:t>
      </w:r>
      <w:r>
        <w:t xml:space="preserve"> Advanced features like AI-driven recommendations or payment gateways are often expensive for small businesses.</w:t>
      </w:r>
    </w:p>
    <w:p w14:paraId="1BFD7799" w14:textId="77777777" w:rsidR="00B50FDC" w:rsidRDefault="00B50FDC" w:rsidP="00003308">
      <w:pPr>
        <w:pStyle w:val="NormalWeb"/>
        <w:numPr>
          <w:ilvl w:val="0"/>
          <w:numId w:val="6"/>
        </w:numPr>
        <w:spacing w:before="0" w:beforeAutospacing="0" w:after="120" w:afterAutospacing="0"/>
        <w:ind w:left="360"/>
      </w:pPr>
      <w:r>
        <w:rPr>
          <w:rStyle w:val="Strong"/>
        </w:rPr>
        <w:t>Poor Customer Support:</w:t>
      </w:r>
      <w:r>
        <w:t xml:space="preserve"> Messaging systems in small-scale applications are usually underdeveloped, reducing efficiency.</w:t>
      </w:r>
    </w:p>
    <w:p w14:paraId="65E1D876" w14:textId="77777777" w:rsidR="00B50FDC" w:rsidRDefault="00B50FDC" w:rsidP="00003308">
      <w:pPr>
        <w:pStyle w:val="NormalWeb"/>
        <w:numPr>
          <w:ilvl w:val="0"/>
          <w:numId w:val="6"/>
        </w:numPr>
        <w:spacing w:before="0" w:beforeAutospacing="0" w:after="120" w:afterAutospacing="0"/>
        <w:ind w:left="360"/>
      </w:pPr>
      <w:r>
        <w:rPr>
          <w:rStyle w:val="Strong"/>
        </w:rPr>
        <w:lastRenderedPageBreak/>
        <w:t>Limited Mobile Optimization:</w:t>
      </w:r>
      <w:r>
        <w:t xml:space="preserve"> Some systems are not fully mobile-friendly, restricting access for mobile-first users.</w:t>
      </w:r>
    </w:p>
    <w:p w14:paraId="6807AAEE" w14:textId="5F69DBF5" w:rsidR="00B50FDC" w:rsidRPr="0024178E" w:rsidRDefault="00B50FDC" w:rsidP="00003308">
      <w:pPr>
        <w:pStyle w:val="NormalWeb"/>
        <w:numPr>
          <w:ilvl w:val="0"/>
          <w:numId w:val="6"/>
        </w:numPr>
        <w:spacing w:before="0" w:beforeAutospacing="0" w:after="120" w:afterAutospacing="0"/>
        <w:ind w:left="360"/>
      </w:pPr>
      <w:r>
        <w:rPr>
          <w:rStyle w:val="Strong"/>
        </w:rPr>
        <w:t>Inefficient Inventory Management:</w:t>
      </w:r>
      <w:r>
        <w:t xml:space="preserve"> Weak database design often causes stock mismatches and delivery delays.</w:t>
      </w:r>
    </w:p>
    <w:p w14:paraId="609E8CE6" w14:textId="77777777" w:rsidR="00B50FDC" w:rsidRDefault="00B50FDC" w:rsidP="0024178E">
      <w:pPr>
        <w:pStyle w:val="NormalWeb"/>
        <w:jc w:val="both"/>
      </w:pPr>
      <w:r>
        <w:t xml:space="preserve">These limitations indicate a need for developing </w:t>
      </w:r>
      <w:r w:rsidRPr="00B50FDC">
        <w:rPr>
          <w:rStyle w:val="Strong"/>
          <w:b w:val="0"/>
        </w:rPr>
        <w:t>affordable, secure, and user-centered</w:t>
      </w:r>
      <w:r>
        <w:rPr>
          <w:rStyle w:val="Strong"/>
        </w:rPr>
        <w:t xml:space="preserve"> </w:t>
      </w:r>
      <w:r w:rsidRPr="00B50FDC">
        <w:rPr>
          <w:rStyle w:val="Strong"/>
          <w:b w:val="0"/>
        </w:rPr>
        <w:t>systems</w:t>
      </w:r>
      <w:r>
        <w:t xml:space="preserve"> that address both customer and administrative challenges.</w:t>
      </w:r>
    </w:p>
    <w:p w14:paraId="3D903629" w14:textId="1CFAE37B" w:rsidR="00B50FDC" w:rsidRPr="00B50FDC" w:rsidRDefault="00B50FDC" w:rsidP="00682DB5">
      <w:pPr>
        <w:pStyle w:val="Heading3"/>
        <w:spacing w:before="0"/>
        <w:rPr>
          <w:rFonts w:ascii="Times New Roman" w:hAnsi="Times New Roman" w:cs="Times New Roman"/>
          <w:color w:val="auto"/>
          <w:sz w:val="28"/>
        </w:rPr>
      </w:pPr>
      <w:r w:rsidRPr="00B50FDC">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9</w:t>
      </w:r>
      <w:r w:rsidRPr="00B50FDC">
        <w:rPr>
          <w:rStyle w:val="Strong"/>
          <w:rFonts w:ascii="Times New Roman" w:hAnsi="Times New Roman" w:cs="Times New Roman"/>
          <w:bCs w:val="0"/>
          <w:color w:val="auto"/>
          <w:sz w:val="28"/>
        </w:rPr>
        <w:t xml:space="preserve"> Theoretical Framework</w:t>
      </w:r>
    </w:p>
    <w:p w14:paraId="513A03A5" w14:textId="18014B8A" w:rsidR="00682DB5" w:rsidRDefault="00682DB5" w:rsidP="00A64AE2">
      <w:pPr>
        <w:pStyle w:val="NormalWeb"/>
        <w:spacing w:before="40" w:beforeAutospacing="0"/>
        <w:jc w:val="both"/>
      </w:pPr>
      <w:r>
        <w:rPr>
          <w:rStyle w:val="selected"/>
        </w:rPr>
        <w:t>Several important theoretical models have been used for the design and development of this project which will ensure the system's effectiveness and usability.</w:t>
      </w:r>
    </w:p>
    <w:p w14:paraId="39AAC3CF" w14:textId="77777777" w:rsidR="00682DB5" w:rsidRDefault="00682DB5" w:rsidP="00003308">
      <w:pPr>
        <w:pStyle w:val="NormalWeb"/>
        <w:numPr>
          <w:ilvl w:val="0"/>
          <w:numId w:val="27"/>
        </w:numPr>
        <w:jc w:val="both"/>
      </w:pPr>
      <w:r>
        <w:rPr>
          <w:rStyle w:val="selected"/>
          <w:b/>
          <w:bCs/>
        </w:rPr>
        <w:t>The Unified Theory of Acceptance and Use of Technology (UTAUT):</w:t>
      </w:r>
      <w:r>
        <w:rPr>
          <w:rStyle w:val="selected"/>
        </w:rPr>
        <w:t xml:space="preserve"> This theory explains why users are willing to accept or use a technology. It is centered around four key factors:</w:t>
      </w:r>
    </w:p>
    <w:p w14:paraId="6726A122" w14:textId="77777777" w:rsidR="00682DB5" w:rsidRDefault="00682DB5" w:rsidP="00003308">
      <w:pPr>
        <w:pStyle w:val="NormalWeb"/>
        <w:numPr>
          <w:ilvl w:val="1"/>
          <w:numId w:val="28"/>
        </w:numPr>
        <w:spacing w:after="120" w:afterAutospacing="0"/>
        <w:ind w:left="1080"/>
        <w:jc w:val="both"/>
      </w:pPr>
      <w:r>
        <w:rPr>
          <w:rStyle w:val="selected"/>
          <w:b/>
          <w:bCs/>
        </w:rPr>
        <w:t>Performance Expectancy:</w:t>
      </w:r>
      <w:r>
        <w:rPr>
          <w:rStyle w:val="selected"/>
        </w:rPr>
        <w:t xml:space="preserve"> When a user believes the system will improve their work.</w:t>
      </w:r>
    </w:p>
    <w:p w14:paraId="50007363" w14:textId="77777777" w:rsidR="00682DB5" w:rsidRDefault="00682DB5" w:rsidP="00003308">
      <w:pPr>
        <w:pStyle w:val="NormalWeb"/>
        <w:numPr>
          <w:ilvl w:val="1"/>
          <w:numId w:val="28"/>
        </w:numPr>
        <w:spacing w:after="120" w:afterAutospacing="0"/>
        <w:ind w:left="1080"/>
        <w:jc w:val="both"/>
      </w:pPr>
      <w:r>
        <w:rPr>
          <w:rStyle w:val="selected"/>
          <w:b/>
          <w:bCs/>
        </w:rPr>
        <w:t>Effort Expectancy:</w:t>
      </w:r>
      <w:r>
        <w:rPr>
          <w:rStyle w:val="selected"/>
        </w:rPr>
        <w:t xml:space="preserve"> When a user believes the system is easy to use.</w:t>
      </w:r>
    </w:p>
    <w:p w14:paraId="3C57753B" w14:textId="77777777" w:rsidR="00682DB5" w:rsidRDefault="00682DB5" w:rsidP="00003308">
      <w:pPr>
        <w:pStyle w:val="NormalWeb"/>
        <w:numPr>
          <w:ilvl w:val="1"/>
          <w:numId w:val="28"/>
        </w:numPr>
        <w:spacing w:after="120" w:afterAutospacing="0"/>
        <w:ind w:left="1080"/>
        <w:jc w:val="both"/>
      </w:pPr>
      <w:r>
        <w:rPr>
          <w:rStyle w:val="selected"/>
          <w:b/>
          <w:bCs/>
        </w:rPr>
        <w:t>Social Influence:</w:t>
      </w:r>
      <w:r>
        <w:rPr>
          <w:rStyle w:val="selected"/>
        </w:rPr>
        <w:t xml:space="preserve"> When a user feels that people they know will encourage them to use it.</w:t>
      </w:r>
    </w:p>
    <w:p w14:paraId="0239313A" w14:textId="77777777" w:rsidR="00682DB5" w:rsidRDefault="00682DB5" w:rsidP="00003308">
      <w:pPr>
        <w:pStyle w:val="NormalWeb"/>
        <w:numPr>
          <w:ilvl w:val="1"/>
          <w:numId w:val="28"/>
        </w:numPr>
        <w:spacing w:after="120" w:afterAutospacing="0"/>
        <w:ind w:left="1080"/>
        <w:jc w:val="both"/>
      </w:pPr>
      <w:r>
        <w:rPr>
          <w:rStyle w:val="selected"/>
          <w:b/>
          <w:bCs/>
        </w:rPr>
        <w:t>Facilitating Conditions:</w:t>
      </w:r>
      <w:r>
        <w:rPr>
          <w:rStyle w:val="selected"/>
        </w:rPr>
        <w:t xml:space="preserve"> When the user feels they have the necessary infrastructure and support to use the system. Our project will focus on improving user's performance and effort expectations, which will increase the system's acceptance.</w:t>
      </w:r>
    </w:p>
    <w:p w14:paraId="67223AE9" w14:textId="77777777" w:rsidR="00682DB5" w:rsidRDefault="00682DB5" w:rsidP="00003308">
      <w:pPr>
        <w:pStyle w:val="NormalWeb"/>
        <w:numPr>
          <w:ilvl w:val="0"/>
          <w:numId w:val="27"/>
        </w:numPr>
        <w:jc w:val="both"/>
      </w:pPr>
      <w:r>
        <w:rPr>
          <w:rStyle w:val="selected"/>
          <w:b/>
          <w:bCs/>
        </w:rPr>
        <w:t>Technology Acceptance Model (TAM):</w:t>
      </w:r>
      <w:r>
        <w:rPr>
          <w:rStyle w:val="selected"/>
        </w:rPr>
        <w:t xml:space="preserve"> This model is a simplified version of UTAUT. Its two main factors are:</w:t>
      </w:r>
    </w:p>
    <w:p w14:paraId="273AE95F" w14:textId="77777777" w:rsidR="00682DB5" w:rsidRDefault="00682DB5" w:rsidP="00003308">
      <w:pPr>
        <w:pStyle w:val="NormalWeb"/>
        <w:numPr>
          <w:ilvl w:val="1"/>
          <w:numId w:val="29"/>
        </w:numPr>
        <w:spacing w:after="120" w:afterAutospacing="0"/>
        <w:ind w:left="1080"/>
        <w:jc w:val="both"/>
      </w:pPr>
      <w:r>
        <w:rPr>
          <w:rStyle w:val="selected"/>
          <w:b/>
          <w:bCs/>
        </w:rPr>
        <w:t>Perceived Usefulness:</w:t>
      </w:r>
      <w:r>
        <w:rPr>
          <w:rStyle w:val="selected"/>
        </w:rPr>
        <w:t xml:space="preserve"> When a user believes the system will increase their job performance.</w:t>
      </w:r>
    </w:p>
    <w:p w14:paraId="1A179B22" w14:textId="77777777" w:rsidR="00682DB5" w:rsidRDefault="00682DB5" w:rsidP="00003308">
      <w:pPr>
        <w:pStyle w:val="NormalWeb"/>
        <w:numPr>
          <w:ilvl w:val="1"/>
          <w:numId w:val="29"/>
        </w:numPr>
        <w:spacing w:after="120" w:afterAutospacing="0"/>
        <w:ind w:left="1080"/>
        <w:jc w:val="both"/>
      </w:pPr>
      <w:r>
        <w:rPr>
          <w:rStyle w:val="selected"/>
          <w:b/>
          <w:bCs/>
        </w:rPr>
        <w:t>Perceived Ease of Use:</w:t>
      </w:r>
      <w:r>
        <w:rPr>
          <w:rStyle w:val="selected"/>
        </w:rPr>
        <w:t xml:space="preserve"> When a user believes the system will be easy to use. Our system will try to fulfill these two concepts through an intuitive design and effective features.</w:t>
      </w:r>
    </w:p>
    <w:p w14:paraId="16A734FB" w14:textId="77777777" w:rsidR="00682DB5" w:rsidRDefault="00682DB5" w:rsidP="00003308">
      <w:pPr>
        <w:pStyle w:val="NormalWeb"/>
        <w:numPr>
          <w:ilvl w:val="0"/>
          <w:numId w:val="27"/>
        </w:numPr>
        <w:jc w:val="both"/>
      </w:pPr>
      <w:r>
        <w:rPr>
          <w:rStyle w:val="selected"/>
          <w:b/>
          <w:bCs/>
        </w:rPr>
        <w:t>User-Centered Design (UCD):</w:t>
      </w:r>
      <w:r>
        <w:rPr>
          <w:rStyle w:val="selected"/>
        </w:rPr>
        <w:t xml:space="preserve"> This method places the user at the center of the system's design. Its goal is to design a system that is consistent with the user's needs, limitations, and behavior. In our project, this framework will be used to make every step of user interaction easy and intuitive.</w:t>
      </w:r>
    </w:p>
    <w:p w14:paraId="27A83B8E" w14:textId="77777777" w:rsidR="00682DB5" w:rsidRDefault="00682DB5" w:rsidP="00696879">
      <w:pPr>
        <w:pStyle w:val="NormalWeb"/>
        <w:jc w:val="both"/>
      </w:pPr>
      <w:r>
        <w:rPr>
          <w:rStyle w:val="selected"/>
        </w:rPr>
        <w:t>Using this theoretical framework, we will ensure that our system is not only technologically advanced but also capable of meeting users' needs and providing them with a satisfactory experience.</w:t>
      </w:r>
    </w:p>
    <w:p w14:paraId="615E8623" w14:textId="437D886E" w:rsidR="00B50FDC" w:rsidRDefault="00B50FDC">
      <w:r>
        <w:br w:type="page"/>
      </w:r>
    </w:p>
    <w:p w14:paraId="103359ED" w14:textId="743DAFBC" w:rsidR="00EA4ED2" w:rsidRPr="00ED096E" w:rsidRDefault="00EA4ED2" w:rsidP="00EA4ED2">
      <w:pPr>
        <w:jc w:val="center"/>
        <w:rPr>
          <w:b/>
          <w:color w:val="000000" w:themeColor="text1"/>
          <w:sz w:val="40"/>
          <w:szCs w:val="40"/>
        </w:rPr>
      </w:pPr>
      <w:r w:rsidRPr="00ED096E">
        <w:rPr>
          <w:b/>
          <w:color w:val="000000" w:themeColor="text1"/>
          <w:sz w:val="40"/>
          <w:szCs w:val="40"/>
        </w:rPr>
        <w:lastRenderedPageBreak/>
        <w:t xml:space="preserve">CHAPTER </w:t>
      </w:r>
      <w:r>
        <w:rPr>
          <w:b/>
          <w:color w:val="000000" w:themeColor="text1"/>
          <w:sz w:val="40"/>
          <w:szCs w:val="40"/>
        </w:rPr>
        <w:t>3</w:t>
      </w:r>
    </w:p>
    <w:p w14:paraId="1D0D9F75" w14:textId="5E70693E" w:rsidR="00EA4ED2" w:rsidRPr="00EA4ED2" w:rsidRDefault="00EA4ED2" w:rsidP="00EA4ED2">
      <w:pPr>
        <w:pBdr>
          <w:bottom w:val="single" w:sz="6" w:space="1" w:color="auto"/>
        </w:pBdr>
        <w:tabs>
          <w:tab w:val="center" w:pos="4333"/>
          <w:tab w:val="right" w:pos="8667"/>
        </w:tabs>
        <w:jc w:val="center"/>
        <w:rPr>
          <w:b/>
          <w:sz w:val="56"/>
          <w:szCs w:val="32"/>
        </w:rPr>
      </w:pPr>
      <w:r w:rsidRPr="00EA4ED2">
        <w:rPr>
          <w:b/>
          <w:sz w:val="32"/>
        </w:rPr>
        <w:t>SYSTEM ANALYSIS AND DESIGN</w:t>
      </w:r>
    </w:p>
    <w:p w14:paraId="6F09C2AC" w14:textId="77777777" w:rsidR="00EA4ED2" w:rsidRPr="00EA4ED2" w:rsidRDefault="00EA4ED2" w:rsidP="00EA4ED2">
      <w:pPr>
        <w:pStyle w:val="Heading2"/>
        <w:spacing w:before="0"/>
        <w:rPr>
          <w:rFonts w:ascii="Times New Roman" w:hAnsi="Times New Roman" w:cs="Times New Roman"/>
          <w:color w:val="auto"/>
          <w:sz w:val="28"/>
        </w:rPr>
      </w:pPr>
      <w:r w:rsidRPr="00EA4ED2">
        <w:rPr>
          <w:rStyle w:val="Strong"/>
          <w:rFonts w:ascii="Times New Roman" w:hAnsi="Times New Roman" w:cs="Times New Roman"/>
          <w:bCs w:val="0"/>
          <w:color w:val="auto"/>
          <w:sz w:val="28"/>
        </w:rPr>
        <w:t>3.1 Requirements Analysis</w:t>
      </w:r>
    </w:p>
    <w:p w14:paraId="767BB180" w14:textId="77777777" w:rsidR="00FD3E93" w:rsidRDefault="00EA4ED2" w:rsidP="00FD3E93">
      <w:pPr>
        <w:pStyle w:val="NormalWeb"/>
        <w:spacing w:before="40" w:beforeAutospacing="0"/>
        <w:jc w:val="both"/>
      </w:pPr>
      <w:r>
        <w:t xml:space="preserve">This section defines the complete set of requirements for the proposed </w:t>
      </w:r>
      <w:r>
        <w:rPr>
          <w:rStyle w:val="Strong"/>
        </w:rPr>
        <w:t>Online Shopping System</w:t>
      </w:r>
      <w:r>
        <w:t>. A clear understanding of the system</w:t>
      </w:r>
      <w:r w:rsidR="007A39E3">
        <w:t>’</w:t>
      </w:r>
      <w:r>
        <w:t xml:space="preserve">s requirements is essential to ensure that the final product meets user expectations and business objectives. The requirements are divided into </w:t>
      </w:r>
      <w:r>
        <w:rPr>
          <w:rStyle w:val="Strong"/>
        </w:rPr>
        <w:t>functional</w:t>
      </w:r>
      <w:r>
        <w:t xml:space="preserve"> and </w:t>
      </w:r>
      <w:r>
        <w:rPr>
          <w:rStyle w:val="Strong"/>
        </w:rPr>
        <w:t>non</w:t>
      </w:r>
      <w:r>
        <w:rPr>
          <w:rStyle w:val="Strong"/>
        </w:rPr>
        <w:noBreakHyphen/>
        <w:t>functional</w:t>
      </w:r>
      <w:r>
        <w:t xml:space="preserve"> categories.</w:t>
      </w:r>
    </w:p>
    <w:p w14:paraId="57B01246" w14:textId="600337AC" w:rsidR="00EA4ED2" w:rsidRPr="00FD3E93" w:rsidRDefault="00EA4ED2" w:rsidP="00FD3E93">
      <w:pPr>
        <w:pStyle w:val="NormalWeb"/>
        <w:spacing w:before="0" w:beforeAutospacing="0" w:after="0" w:afterAutospacing="0"/>
        <w:jc w:val="both"/>
      </w:pPr>
      <w:r w:rsidRPr="00EA4ED2">
        <w:rPr>
          <w:rStyle w:val="Strong"/>
          <w:bCs w:val="0"/>
          <w:sz w:val="28"/>
        </w:rPr>
        <w:t>3.1.1 Functional Requirements</w:t>
      </w:r>
    </w:p>
    <w:p w14:paraId="18B9EA7D" w14:textId="77777777" w:rsidR="00EA4ED2" w:rsidRDefault="00EA4ED2" w:rsidP="00517414">
      <w:pPr>
        <w:pStyle w:val="NormalWeb"/>
        <w:spacing w:before="40" w:beforeAutospacing="0"/>
        <w:jc w:val="both"/>
      </w:pPr>
      <w:r>
        <w:t>Functional requirements describe the specific features and services the system will provide directly to its users. These are the core capabilities without which the system cannot operate.</w:t>
      </w:r>
    </w:p>
    <w:p w14:paraId="2F6575D5" w14:textId="77777777" w:rsidR="00EA4ED2" w:rsidRDefault="00EA4ED2" w:rsidP="00B9180E">
      <w:pPr>
        <w:pStyle w:val="NormalWeb"/>
        <w:numPr>
          <w:ilvl w:val="0"/>
          <w:numId w:val="10"/>
        </w:numPr>
        <w:spacing w:before="0" w:beforeAutospacing="0" w:after="120" w:afterAutospacing="0"/>
        <w:ind w:left="432"/>
      </w:pPr>
      <w:r>
        <w:rPr>
          <w:rStyle w:val="Strong"/>
        </w:rPr>
        <w:t>User Registration and Login</w:t>
      </w:r>
    </w:p>
    <w:p w14:paraId="62663D99" w14:textId="77777777" w:rsidR="00EA4ED2" w:rsidRDefault="00EA4ED2" w:rsidP="00003308">
      <w:pPr>
        <w:pStyle w:val="NormalWeb"/>
        <w:numPr>
          <w:ilvl w:val="1"/>
          <w:numId w:val="11"/>
        </w:numPr>
        <w:spacing w:before="0" w:beforeAutospacing="0" w:after="120" w:afterAutospacing="0"/>
        <w:ind w:left="432"/>
      </w:pPr>
      <w:r>
        <w:t>New users can create an account by providing their name, email, and password.</w:t>
      </w:r>
    </w:p>
    <w:p w14:paraId="075612E4" w14:textId="77777777" w:rsidR="00EA4ED2" w:rsidRDefault="00EA4ED2" w:rsidP="00003308">
      <w:pPr>
        <w:pStyle w:val="NormalWeb"/>
        <w:numPr>
          <w:ilvl w:val="1"/>
          <w:numId w:val="11"/>
        </w:numPr>
        <w:spacing w:before="0" w:beforeAutospacing="0" w:after="120" w:afterAutospacing="0"/>
        <w:ind w:left="432"/>
      </w:pPr>
      <w:r>
        <w:t>Existing users can log in using their registered credentials.</w:t>
      </w:r>
    </w:p>
    <w:p w14:paraId="0C1F756B" w14:textId="3182B5BD" w:rsidR="00EA4ED2" w:rsidRDefault="00EA4ED2" w:rsidP="00003308">
      <w:pPr>
        <w:pStyle w:val="NormalWeb"/>
        <w:numPr>
          <w:ilvl w:val="1"/>
          <w:numId w:val="11"/>
        </w:numPr>
        <w:spacing w:before="0" w:beforeAutospacing="0" w:after="120" w:afterAutospacing="0"/>
        <w:ind w:left="432"/>
      </w:pPr>
      <w:r>
        <w:t>Passwords are stored securely using hashing algorithms.</w:t>
      </w:r>
    </w:p>
    <w:p w14:paraId="7E82D4B2" w14:textId="77777777" w:rsidR="007A39E3" w:rsidRDefault="007A39E3" w:rsidP="00003308">
      <w:pPr>
        <w:pStyle w:val="NormalWeb"/>
        <w:spacing w:before="0" w:beforeAutospacing="0" w:after="120" w:afterAutospacing="0"/>
        <w:ind w:left="432"/>
      </w:pPr>
    </w:p>
    <w:p w14:paraId="2DE85361" w14:textId="77777777" w:rsidR="00EA4ED2" w:rsidRDefault="00EA4ED2" w:rsidP="00B9180E">
      <w:pPr>
        <w:pStyle w:val="NormalWeb"/>
        <w:numPr>
          <w:ilvl w:val="0"/>
          <w:numId w:val="10"/>
        </w:numPr>
        <w:spacing w:before="0" w:beforeAutospacing="0" w:after="120" w:afterAutospacing="0"/>
        <w:ind w:left="432"/>
      </w:pPr>
      <w:r>
        <w:rPr>
          <w:rStyle w:val="Strong"/>
        </w:rPr>
        <w:t>Product Browsing</w:t>
      </w:r>
    </w:p>
    <w:p w14:paraId="44D36AFB" w14:textId="77777777" w:rsidR="00EA4ED2" w:rsidRDefault="00EA4ED2" w:rsidP="00003308">
      <w:pPr>
        <w:pStyle w:val="NormalWeb"/>
        <w:numPr>
          <w:ilvl w:val="1"/>
          <w:numId w:val="12"/>
        </w:numPr>
        <w:spacing w:before="0" w:beforeAutospacing="0" w:after="120" w:afterAutospacing="0"/>
        <w:ind w:left="432"/>
      </w:pPr>
      <w:r>
        <w:t>Users can view a list of available products.</w:t>
      </w:r>
    </w:p>
    <w:p w14:paraId="7DBC089B" w14:textId="5574842B" w:rsidR="00EA4ED2" w:rsidRDefault="00EA4ED2" w:rsidP="00003308">
      <w:pPr>
        <w:pStyle w:val="NormalWeb"/>
        <w:numPr>
          <w:ilvl w:val="1"/>
          <w:numId w:val="12"/>
        </w:numPr>
        <w:spacing w:before="0" w:beforeAutospacing="0" w:after="120" w:afterAutospacing="0"/>
        <w:ind w:left="432"/>
      </w:pPr>
      <w:r>
        <w:t>Search and filter options allow users to find products by category, price range or keyword.</w:t>
      </w:r>
    </w:p>
    <w:p w14:paraId="31A311F4" w14:textId="71FF55C9" w:rsidR="00EA4ED2" w:rsidRDefault="00EA4ED2" w:rsidP="00003308">
      <w:pPr>
        <w:pStyle w:val="NormalWeb"/>
        <w:numPr>
          <w:ilvl w:val="1"/>
          <w:numId w:val="12"/>
        </w:numPr>
        <w:spacing w:before="0" w:beforeAutospacing="0" w:after="120" w:afterAutospacing="0"/>
        <w:ind w:left="432"/>
      </w:pPr>
      <w:r>
        <w:t>Product details include name, description, price, stock availability and images.</w:t>
      </w:r>
    </w:p>
    <w:p w14:paraId="716D9CA3" w14:textId="77777777" w:rsidR="007A39E3" w:rsidRDefault="007A39E3" w:rsidP="00B9180E">
      <w:pPr>
        <w:pStyle w:val="NormalWeb"/>
        <w:spacing w:before="0" w:beforeAutospacing="0" w:after="0" w:afterAutospacing="0"/>
        <w:ind w:left="432"/>
      </w:pPr>
    </w:p>
    <w:p w14:paraId="57F489FE" w14:textId="77777777" w:rsidR="00EA4ED2" w:rsidRDefault="00EA4ED2" w:rsidP="00B9180E">
      <w:pPr>
        <w:pStyle w:val="NormalWeb"/>
        <w:numPr>
          <w:ilvl w:val="0"/>
          <w:numId w:val="10"/>
        </w:numPr>
        <w:spacing w:before="0" w:beforeAutospacing="0" w:after="120" w:afterAutospacing="0"/>
        <w:ind w:left="432"/>
      </w:pPr>
      <w:r>
        <w:rPr>
          <w:rStyle w:val="Strong"/>
        </w:rPr>
        <w:t>Shopping Cart</w:t>
      </w:r>
    </w:p>
    <w:p w14:paraId="5B5EB2A2" w14:textId="77777777" w:rsidR="00EA4ED2" w:rsidRDefault="00EA4ED2" w:rsidP="00003308">
      <w:pPr>
        <w:pStyle w:val="NormalWeb"/>
        <w:numPr>
          <w:ilvl w:val="1"/>
          <w:numId w:val="13"/>
        </w:numPr>
        <w:spacing w:before="0" w:beforeAutospacing="0" w:after="120" w:afterAutospacing="0"/>
        <w:ind w:left="432"/>
      </w:pPr>
      <w:r>
        <w:t>Users can add products to their cart.</w:t>
      </w:r>
    </w:p>
    <w:p w14:paraId="5AF7D721" w14:textId="77777777" w:rsidR="00EA4ED2" w:rsidRDefault="00EA4ED2" w:rsidP="00003308">
      <w:pPr>
        <w:pStyle w:val="NormalWeb"/>
        <w:numPr>
          <w:ilvl w:val="1"/>
          <w:numId w:val="13"/>
        </w:numPr>
        <w:spacing w:before="0" w:beforeAutospacing="0" w:after="120" w:afterAutospacing="0"/>
        <w:ind w:left="432"/>
      </w:pPr>
      <w:r>
        <w:t>The cart supports updating quantities and removing items.</w:t>
      </w:r>
    </w:p>
    <w:p w14:paraId="7104E480" w14:textId="151F0BEF" w:rsidR="00EA4ED2" w:rsidRDefault="00EA4ED2" w:rsidP="00003308">
      <w:pPr>
        <w:pStyle w:val="NormalWeb"/>
        <w:numPr>
          <w:ilvl w:val="1"/>
          <w:numId w:val="13"/>
        </w:numPr>
        <w:spacing w:before="0" w:beforeAutospacing="0" w:after="120" w:afterAutospacing="0"/>
        <w:ind w:left="432"/>
      </w:pPr>
      <w:r>
        <w:t>The cart persists for logged</w:t>
      </w:r>
      <w:r>
        <w:noBreakHyphen/>
        <w:t>in users between sessions.</w:t>
      </w:r>
    </w:p>
    <w:p w14:paraId="631986E5" w14:textId="77777777" w:rsidR="007A39E3" w:rsidRDefault="007A39E3" w:rsidP="00B9180E">
      <w:pPr>
        <w:pStyle w:val="NormalWeb"/>
        <w:spacing w:before="0" w:beforeAutospacing="0" w:after="0" w:afterAutospacing="0"/>
        <w:ind w:left="432"/>
      </w:pPr>
    </w:p>
    <w:p w14:paraId="63BF08B2" w14:textId="77777777" w:rsidR="00EA4ED2" w:rsidRDefault="00EA4ED2" w:rsidP="00B9180E">
      <w:pPr>
        <w:pStyle w:val="NormalWeb"/>
        <w:numPr>
          <w:ilvl w:val="0"/>
          <w:numId w:val="10"/>
        </w:numPr>
        <w:spacing w:before="0" w:beforeAutospacing="0" w:after="120" w:afterAutospacing="0"/>
        <w:ind w:left="432"/>
      </w:pPr>
      <w:r>
        <w:rPr>
          <w:rStyle w:val="Strong"/>
        </w:rPr>
        <w:t>Checkout and Order Placement</w:t>
      </w:r>
    </w:p>
    <w:p w14:paraId="32BD7ACB" w14:textId="6B8AFCFF" w:rsidR="00EA4ED2" w:rsidRDefault="00EA4ED2" w:rsidP="00003308">
      <w:pPr>
        <w:pStyle w:val="NormalWeb"/>
        <w:numPr>
          <w:ilvl w:val="1"/>
          <w:numId w:val="14"/>
        </w:numPr>
        <w:spacing w:before="0" w:beforeAutospacing="0" w:after="120" w:afterAutospacing="0"/>
        <w:ind w:left="432"/>
      </w:pPr>
      <w:r>
        <w:t>Users can proceed to checkout, provide shipping and payment details and confirm orders.</w:t>
      </w:r>
    </w:p>
    <w:p w14:paraId="2A1C8754" w14:textId="6558EC6F" w:rsidR="00EA4ED2" w:rsidRDefault="00EA4ED2" w:rsidP="00003308">
      <w:pPr>
        <w:pStyle w:val="NormalWeb"/>
        <w:numPr>
          <w:ilvl w:val="1"/>
          <w:numId w:val="14"/>
        </w:numPr>
        <w:spacing w:before="0" w:beforeAutospacing="0" w:after="120" w:afterAutospacing="0"/>
        <w:ind w:left="432"/>
      </w:pPr>
      <w:r>
        <w:t>The system generates an order confirmation and stores it in the database.</w:t>
      </w:r>
    </w:p>
    <w:p w14:paraId="1F735816" w14:textId="77777777" w:rsidR="007A39E3" w:rsidRDefault="007A39E3" w:rsidP="00B9180E">
      <w:pPr>
        <w:pStyle w:val="NormalWeb"/>
        <w:spacing w:before="0" w:beforeAutospacing="0" w:after="0" w:afterAutospacing="0"/>
        <w:ind w:left="432"/>
      </w:pPr>
    </w:p>
    <w:p w14:paraId="2380633B" w14:textId="77777777" w:rsidR="00EA4ED2" w:rsidRDefault="00EA4ED2" w:rsidP="00B9180E">
      <w:pPr>
        <w:pStyle w:val="NormalWeb"/>
        <w:numPr>
          <w:ilvl w:val="0"/>
          <w:numId w:val="10"/>
        </w:numPr>
        <w:spacing w:before="0" w:beforeAutospacing="0" w:after="120" w:afterAutospacing="0"/>
        <w:ind w:left="432"/>
      </w:pPr>
      <w:r>
        <w:rPr>
          <w:rStyle w:val="Strong"/>
        </w:rPr>
        <w:t>Admin Product Management</w:t>
      </w:r>
    </w:p>
    <w:p w14:paraId="0F6B8D60" w14:textId="4E18C1F0" w:rsidR="00EA4ED2" w:rsidRDefault="00EA4ED2" w:rsidP="00003308">
      <w:pPr>
        <w:pStyle w:val="NormalWeb"/>
        <w:numPr>
          <w:ilvl w:val="1"/>
          <w:numId w:val="15"/>
        </w:numPr>
        <w:spacing w:before="0" w:beforeAutospacing="0" w:after="120" w:afterAutospacing="0"/>
        <w:ind w:left="432"/>
      </w:pPr>
      <w:r>
        <w:t>Admin users can add new products, update existing product details and delete products from the catalog.</w:t>
      </w:r>
    </w:p>
    <w:p w14:paraId="66135596" w14:textId="77777777" w:rsidR="00A64AE2" w:rsidRDefault="00EA4ED2" w:rsidP="00A64AE2">
      <w:pPr>
        <w:pStyle w:val="NormalWeb"/>
        <w:numPr>
          <w:ilvl w:val="1"/>
          <w:numId w:val="15"/>
        </w:numPr>
        <w:spacing w:before="0" w:beforeAutospacing="0" w:after="0" w:afterAutospacing="0"/>
        <w:ind w:left="432"/>
      </w:pPr>
      <w:r>
        <w:t>Admins can manage stock levels and upload product images.</w:t>
      </w:r>
    </w:p>
    <w:p w14:paraId="41E7AC6B" w14:textId="111B7990" w:rsidR="005B3AC2" w:rsidRDefault="005B3AC2" w:rsidP="00A64AE2">
      <w:pPr>
        <w:pStyle w:val="NormalWeb"/>
        <w:numPr>
          <w:ilvl w:val="1"/>
          <w:numId w:val="15"/>
        </w:numPr>
        <w:spacing w:before="0" w:beforeAutospacing="0" w:after="0" w:afterAutospacing="0"/>
        <w:ind w:left="432"/>
      </w:pPr>
      <w:r>
        <w:br w:type="page"/>
      </w:r>
    </w:p>
    <w:p w14:paraId="553D2BDD" w14:textId="508498D9" w:rsidR="00631AFD" w:rsidRDefault="00D84E9B" w:rsidP="007A39E3">
      <w:pPr>
        <w:spacing w:after="0"/>
      </w:pPr>
      <w:r>
        <w:rPr>
          <w:noProof/>
        </w:rPr>
        <w:lastRenderedPageBreak/>
        <mc:AlternateContent>
          <mc:Choice Requires="wps">
            <w:drawing>
              <wp:anchor distT="0" distB="0" distL="114300" distR="114300" simplePos="0" relativeHeight="251660288" behindDoc="0" locked="0" layoutInCell="1" allowOverlap="1" wp14:anchorId="3B2A8071" wp14:editId="0843332C">
                <wp:simplePos x="0" y="0"/>
                <wp:positionH relativeFrom="margin">
                  <wp:posOffset>228600</wp:posOffset>
                </wp:positionH>
                <wp:positionV relativeFrom="paragraph">
                  <wp:posOffset>6791326</wp:posOffset>
                </wp:positionV>
                <wp:extent cx="5038725" cy="4572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5038725" cy="457200"/>
                        </a:xfrm>
                        <a:prstGeom prst="rect">
                          <a:avLst/>
                        </a:prstGeom>
                        <a:solidFill>
                          <a:prstClr val="white"/>
                        </a:solidFill>
                        <a:ln>
                          <a:noFill/>
                        </a:ln>
                      </wps:spPr>
                      <wps:txbx>
                        <w:txbxContent>
                          <w:p w14:paraId="4BD823EA" w14:textId="0A15541A" w:rsidR="009A4A6E" w:rsidRDefault="009A4A6E" w:rsidP="00D84E9B">
                            <w:pPr>
                              <w:pStyle w:val="BodyText"/>
                              <w:spacing w:before="310"/>
                              <w:ind w:left="42" w:right="399"/>
                              <w:jc w:val="center"/>
                            </w:pPr>
                            <w:r>
                              <w:t>Fig</w:t>
                            </w:r>
                            <w:r>
                              <w:rPr>
                                <w:spacing w:val="-4"/>
                              </w:rPr>
                              <w:t xml:space="preserve"> </w:t>
                            </w:r>
                            <w:r>
                              <w:t>3.1: Home Page of the Online Shopping System</w:t>
                            </w:r>
                          </w:p>
                          <w:p w14:paraId="3870B948" w14:textId="75334B2E" w:rsidR="009A4A6E" w:rsidRPr="00F02879" w:rsidRDefault="009A4A6E" w:rsidP="00D84E9B">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2A8071" id="_x0000_t202" coordsize="21600,21600" o:spt="202" path="m,l,21600r21600,l21600,xe">
                <v:stroke joinstyle="miter"/>
                <v:path gradientshapeok="t" o:connecttype="rect"/>
              </v:shapetype>
              <v:shape id="Text Box 2" o:spid="_x0000_s1026" type="#_x0000_t202" style="position:absolute;margin-left:18pt;margin-top:534.75pt;width:396.75pt;height:36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" stroked="f">
                <v:textbox inset="0,0,0,0">
                  <w:txbxContent>
                    <w:p w14:paraId="4BD823EA" w14:textId="0A15541A" w:rsidR="009A4A6E" w:rsidRDefault="009A4A6E" w:rsidP="00D84E9B">
                      <w:pPr>
                        <w:pStyle w:val="BodyText"/>
                        <w:spacing w:before="310"/>
                        <w:ind w:left="42" w:right="399"/>
                        <w:jc w:val="center"/>
                      </w:pPr>
                      <w:r>
                        <w:t>Fig</w:t>
                      </w:r>
                      <w:r>
                        <w:rPr>
                          <w:spacing w:val="-4"/>
                        </w:rPr>
                        <w:t xml:space="preserve"> </w:t>
                      </w:r>
                      <w:r>
                        <w:t>3.1: Home Page of the Online Shopping System</w:t>
                      </w:r>
                    </w:p>
                    <w:p w14:paraId="3870B948" w14:textId="75334B2E" w:rsidR="009A4A6E" w:rsidRPr="00F02879" w:rsidRDefault="009A4A6E" w:rsidP="00D84E9B">
                      <w:pPr>
                        <w:pStyle w:val="Caption"/>
                        <w:rPr>
                          <w:noProof/>
                          <w:sz w:val="24"/>
                          <w:szCs w:val="24"/>
                        </w:rPr>
                      </w:pPr>
                    </w:p>
                  </w:txbxContent>
                </v:textbox>
                <w10:wrap anchorx="margin"/>
              </v:shape>
            </w:pict>
          </mc:Fallback>
        </mc:AlternateContent>
      </w:r>
      <w:r w:rsidR="00A928CF" w:rsidRPr="00A928CF">
        <w:t xml:space="preserve"> </w:t>
      </w:r>
      <w:r w:rsidR="00A928CF">
        <w:rPr>
          <w:noProof/>
        </w:rPr>
        <w:drawing>
          <wp:inline distT="0" distB="0" distL="0" distR="0" wp14:anchorId="3EFAB432" wp14:editId="0F79A014">
            <wp:extent cx="5502158" cy="66675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35140" cy="6707468"/>
                    </a:xfrm>
                    <a:prstGeom prst="rect">
                      <a:avLst/>
                    </a:prstGeom>
                    <a:noFill/>
                    <a:ln>
                      <a:noFill/>
                    </a:ln>
                  </pic:spPr>
                </pic:pic>
              </a:graphicData>
            </a:graphic>
          </wp:inline>
        </w:drawing>
      </w:r>
    </w:p>
    <w:p w14:paraId="0CD09346" w14:textId="77777777" w:rsidR="00631AFD" w:rsidRPr="00631AFD" w:rsidRDefault="00631AFD" w:rsidP="00631AFD"/>
    <w:p w14:paraId="1BC5EF60" w14:textId="77777777" w:rsidR="00631AFD" w:rsidRPr="00631AFD" w:rsidRDefault="00631AFD" w:rsidP="00631AFD"/>
    <w:p w14:paraId="3CBFF475" w14:textId="77777777" w:rsidR="00631AFD" w:rsidRPr="00631AFD" w:rsidRDefault="00631AFD" w:rsidP="00631AFD"/>
    <w:p w14:paraId="7FA99D73" w14:textId="2A8770CA" w:rsidR="00631AFD" w:rsidRDefault="00631AFD" w:rsidP="00A928CF">
      <w:pPr>
        <w:tabs>
          <w:tab w:val="left" w:pos="2925"/>
        </w:tabs>
      </w:pPr>
      <w:r>
        <w:br w:type="page"/>
      </w:r>
    </w:p>
    <w:p w14:paraId="02942DBA" w14:textId="05949AD0" w:rsidR="00A928CF" w:rsidRDefault="00AD2509" w:rsidP="00631AFD">
      <w:pPr>
        <w:tabs>
          <w:tab w:val="left" w:pos="2925"/>
        </w:tabs>
      </w:pPr>
      <w:r>
        <w:rPr>
          <w:noProof/>
        </w:rPr>
        <w:lastRenderedPageBreak/>
        <mc:AlternateContent>
          <mc:Choice Requires="wps">
            <w:drawing>
              <wp:anchor distT="0" distB="0" distL="114300" distR="114300" simplePos="0" relativeHeight="251663360" behindDoc="0" locked="0" layoutInCell="1" allowOverlap="1" wp14:anchorId="5B11300F" wp14:editId="0F4F05FB">
                <wp:simplePos x="0" y="0"/>
                <wp:positionH relativeFrom="margin">
                  <wp:posOffset>209550</wp:posOffset>
                </wp:positionH>
                <wp:positionV relativeFrom="paragraph">
                  <wp:posOffset>7010400</wp:posOffset>
                </wp:positionV>
                <wp:extent cx="5391150" cy="4953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391150" cy="495300"/>
                        </a:xfrm>
                        <a:prstGeom prst="rect">
                          <a:avLst/>
                        </a:prstGeom>
                        <a:solidFill>
                          <a:prstClr val="white"/>
                        </a:solidFill>
                        <a:ln>
                          <a:noFill/>
                        </a:ln>
                      </wps:spPr>
                      <wps:txbx>
                        <w:txbxContent>
                          <w:p w14:paraId="1620FB82" w14:textId="3EF73F79" w:rsidR="009A4A6E" w:rsidRDefault="009A4A6E" w:rsidP="00AD2509">
                            <w:pPr>
                              <w:pStyle w:val="BodyText"/>
                              <w:spacing w:before="310"/>
                              <w:ind w:left="42" w:right="399"/>
                              <w:jc w:val="center"/>
                            </w:pPr>
                            <w:r>
                              <w:t>Fig</w:t>
                            </w:r>
                            <w:r>
                              <w:rPr>
                                <w:spacing w:val="-4"/>
                              </w:rPr>
                              <w:t xml:space="preserve"> </w:t>
                            </w:r>
                            <w:r>
                              <w:t>3.2: User Interface of an E-Commerce Product Grid with Discount Labels</w:t>
                            </w:r>
                          </w:p>
                          <w:p w14:paraId="5285D296" w14:textId="05868ECD" w:rsidR="009A4A6E" w:rsidRPr="00215883" w:rsidRDefault="009A4A6E" w:rsidP="00AD2509">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1300F" id="Text Box 5" o:spid="_x0000_s1027" type="#_x0000_t202" style="position:absolute;margin-left:16.5pt;margin-top:552pt;width:424.5pt;height:39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" stroked="f">
                <v:textbox inset="0,0,0,0">
                  <w:txbxContent>
                    <w:p w14:paraId="1620FB82" w14:textId="3EF73F79" w:rsidR="009A4A6E" w:rsidRDefault="009A4A6E" w:rsidP="00AD2509">
                      <w:pPr>
                        <w:pStyle w:val="BodyText"/>
                        <w:spacing w:before="310"/>
                        <w:ind w:left="42" w:right="399"/>
                        <w:jc w:val="center"/>
                      </w:pPr>
                      <w:r>
                        <w:t>Fig</w:t>
                      </w:r>
                      <w:r>
                        <w:rPr>
                          <w:spacing w:val="-4"/>
                        </w:rPr>
                        <w:t xml:space="preserve"> </w:t>
                      </w:r>
                      <w:r>
                        <w:t>3.2: User Interface of an E-Commerce Product Grid with Discount Labels</w:t>
                      </w:r>
                    </w:p>
                    <w:p w14:paraId="5285D296" w14:textId="05868ECD" w:rsidR="009A4A6E" w:rsidRPr="00215883" w:rsidRDefault="009A4A6E" w:rsidP="00AD2509">
                      <w:pPr>
                        <w:pStyle w:val="Caption"/>
                        <w:rPr>
                          <w:noProof/>
                          <w:sz w:val="24"/>
                          <w:szCs w:val="24"/>
                        </w:rPr>
                      </w:pPr>
                    </w:p>
                  </w:txbxContent>
                </v:textbox>
                <w10:wrap anchorx="margin"/>
              </v:shape>
            </w:pict>
          </mc:Fallback>
        </mc:AlternateContent>
      </w:r>
      <w:r w:rsidR="00A928CF" w:rsidRPr="00A928CF">
        <w:t xml:space="preserve"> </w:t>
      </w:r>
      <w:r w:rsidR="00A928CF">
        <w:rPr>
          <w:noProof/>
        </w:rPr>
        <w:drawing>
          <wp:inline distT="0" distB="0" distL="0" distR="0" wp14:anchorId="030C135C" wp14:editId="31775C90">
            <wp:extent cx="5502910" cy="7024137"/>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02910" cy="7024137"/>
                    </a:xfrm>
                    <a:prstGeom prst="rect">
                      <a:avLst/>
                    </a:prstGeom>
                    <a:noFill/>
                    <a:ln>
                      <a:noFill/>
                    </a:ln>
                  </pic:spPr>
                </pic:pic>
              </a:graphicData>
            </a:graphic>
          </wp:inline>
        </w:drawing>
      </w:r>
    </w:p>
    <w:p w14:paraId="3103D2FD" w14:textId="72DFE897" w:rsidR="00A928CF" w:rsidRDefault="00A928CF" w:rsidP="00A928CF"/>
    <w:p w14:paraId="12EAD07C" w14:textId="554CE09D" w:rsidR="00A928CF" w:rsidRDefault="00A928CF">
      <w:r>
        <w:br w:type="page"/>
      </w:r>
    </w:p>
    <w:p w14:paraId="0151D063" w14:textId="2E63543F" w:rsidR="0026487D" w:rsidRDefault="0026487D" w:rsidP="00A928CF">
      <w:r>
        <w:rPr>
          <w:noProof/>
        </w:rPr>
        <w:lastRenderedPageBreak/>
        <mc:AlternateContent>
          <mc:Choice Requires="wps">
            <w:drawing>
              <wp:anchor distT="0" distB="0" distL="114300" distR="114300" simplePos="0" relativeHeight="251666432" behindDoc="0" locked="0" layoutInCell="1" allowOverlap="1" wp14:anchorId="41469666" wp14:editId="57B164B5">
                <wp:simplePos x="0" y="0"/>
                <wp:positionH relativeFrom="margin">
                  <wp:align>right</wp:align>
                </wp:positionH>
                <wp:positionV relativeFrom="paragraph">
                  <wp:posOffset>7258050</wp:posOffset>
                </wp:positionV>
                <wp:extent cx="5501640" cy="533400"/>
                <wp:effectExtent l="0" t="0" r="3810" b="0"/>
                <wp:wrapNone/>
                <wp:docPr id="1" name="Text Box 1"/>
                <wp:cNvGraphicFramePr/>
                <a:graphic xmlns:a="http://schemas.openxmlformats.org/drawingml/2006/main">
                  <a:graphicData uri="http://schemas.microsoft.com/office/word/2010/wordprocessingShape">
                    <wps:wsp>
                      <wps:cNvSpPr txBox="1"/>
                      <wps:spPr>
                        <a:xfrm>
                          <a:off x="0" y="0"/>
                          <a:ext cx="5501640" cy="533400"/>
                        </a:xfrm>
                        <a:prstGeom prst="rect">
                          <a:avLst/>
                        </a:prstGeom>
                        <a:solidFill>
                          <a:prstClr val="white"/>
                        </a:solidFill>
                        <a:ln>
                          <a:noFill/>
                        </a:ln>
                      </wps:spPr>
                      <wps:txbx>
                        <w:txbxContent>
                          <w:p w14:paraId="153953D6" w14:textId="081B97C1" w:rsidR="009A4A6E" w:rsidRDefault="009A4A6E" w:rsidP="0026487D">
                            <w:pPr>
                              <w:pStyle w:val="BodyText"/>
                              <w:spacing w:before="310"/>
                              <w:ind w:left="42" w:right="399"/>
                              <w:jc w:val="center"/>
                            </w:pPr>
                            <w:r>
                              <w:t>Fig</w:t>
                            </w:r>
                            <w:r>
                              <w:rPr>
                                <w:spacing w:val="-4"/>
                              </w:rPr>
                              <w:t xml:space="preserve"> </w:t>
                            </w:r>
                            <w:r>
                              <w:t>3.3: Product Details Page Displaying Item Information</w:t>
                            </w:r>
                          </w:p>
                          <w:p w14:paraId="736B9DD0" w14:textId="275F7C89" w:rsidR="009A4A6E" w:rsidRPr="00A15D55" w:rsidRDefault="009A4A6E" w:rsidP="0026487D">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469666" id="Text Box 1" o:spid="_x0000_s1028" type="#_x0000_t202" style="position:absolute;margin-left:382pt;margin-top:571.5pt;width:433.2pt;height:42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" stroked="f">
                <v:textbox inset="0,0,0,0">
                  <w:txbxContent>
                    <w:p w14:paraId="153953D6" w14:textId="081B97C1" w:rsidR="009A4A6E" w:rsidRDefault="009A4A6E" w:rsidP="0026487D">
                      <w:pPr>
                        <w:pStyle w:val="BodyText"/>
                        <w:spacing w:before="310"/>
                        <w:ind w:left="42" w:right="399"/>
                        <w:jc w:val="center"/>
                      </w:pPr>
                      <w:r>
                        <w:t>Fig</w:t>
                      </w:r>
                      <w:r>
                        <w:rPr>
                          <w:spacing w:val="-4"/>
                        </w:rPr>
                        <w:t xml:space="preserve"> </w:t>
                      </w:r>
                      <w:r>
                        <w:t>3.3: Product Details Page Displaying Item Information</w:t>
                      </w:r>
                    </w:p>
                    <w:p w14:paraId="736B9DD0" w14:textId="275F7C89" w:rsidR="009A4A6E" w:rsidRPr="00A15D55" w:rsidRDefault="009A4A6E" w:rsidP="0026487D">
                      <w:pPr>
                        <w:pStyle w:val="Caption"/>
                        <w:rPr>
                          <w:noProof/>
                          <w:sz w:val="24"/>
                          <w:szCs w:val="24"/>
                        </w:rPr>
                      </w:pPr>
                    </w:p>
                  </w:txbxContent>
                </v:textbox>
                <w10:wrap anchorx="margin"/>
              </v:shape>
            </w:pict>
          </mc:Fallback>
        </mc:AlternateContent>
      </w:r>
      <w:r>
        <w:rPr>
          <w:noProof/>
        </w:rPr>
        <w:drawing>
          <wp:anchor distT="0" distB="0" distL="114300" distR="114300" simplePos="0" relativeHeight="251664384" behindDoc="0" locked="0" layoutInCell="1" allowOverlap="1" wp14:anchorId="10BCB4D7" wp14:editId="3284B1CE">
            <wp:simplePos x="0" y="0"/>
            <wp:positionH relativeFrom="column">
              <wp:posOffset>0</wp:posOffset>
            </wp:positionH>
            <wp:positionV relativeFrom="paragraph">
              <wp:posOffset>0</wp:posOffset>
            </wp:positionV>
            <wp:extent cx="5502204" cy="7343775"/>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2204" cy="7343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BF7C73" w14:textId="77777777" w:rsidR="0026487D" w:rsidRPr="0026487D" w:rsidRDefault="0026487D" w:rsidP="0026487D"/>
    <w:p w14:paraId="49783DFE" w14:textId="77777777" w:rsidR="0026487D" w:rsidRPr="0026487D" w:rsidRDefault="0026487D" w:rsidP="0026487D"/>
    <w:p w14:paraId="052FB505" w14:textId="77777777" w:rsidR="0026487D" w:rsidRPr="0026487D" w:rsidRDefault="0026487D" w:rsidP="0026487D"/>
    <w:p w14:paraId="41AA8F5F" w14:textId="77777777" w:rsidR="0026487D" w:rsidRPr="0026487D" w:rsidRDefault="0026487D" w:rsidP="0026487D"/>
    <w:p w14:paraId="2284EC75" w14:textId="77777777" w:rsidR="0026487D" w:rsidRPr="0026487D" w:rsidRDefault="0026487D" w:rsidP="0026487D"/>
    <w:p w14:paraId="474BF305" w14:textId="77777777" w:rsidR="0026487D" w:rsidRPr="0026487D" w:rsidRDefault="0026487D" w:rsidP="0026487D"/>
    <w:p w14:paraId="505F017A" w14:textId="77777777" w:rsidR="0026487D" w:rsidRPr="0026487D" w:rsidRDefault="0026487D" w:rsidP="0026487D"/>
    <w:p w14:paraId="1019ACB6" w14:textId="77777777" w:rsidR="0026487D" w:rsidRPr="0026487D" w:rsidRDefault="0026487D" w:rsidP="0026487D"/>
    <w:p w14:paraId="531C6164" w14:textId="77777777" w:rsidR="0026487D" w:rsidRPr="0026487D" w:rsidRDefault="0026487D" w:rsidP="0026487D"/>
    <w:p w14:paraId="2B1B1BCF" w14:textId="77777777" w:rsidR="0026487D" w:rsidRPr="0026487D" w:rsidRDefault="0026487D" w:rsidP="0026487D"/>
    <w:p w14:paraId="7D106126" w14:textId="77777777" w:rsidR="0026487D" w:rsidRPr="0026487D" w:rsidRDefault="0026487D" w:rsidP="0026487D"/>
    <w:p w14:paraId="606689EB" w14:textId="77777777" w:rsidR="0026487D" w:rsidRPr="0026487D" w:rsidRDefault="0026487D" w:rsidP="0026487D"/>
    <w:p w14:paraId="38CEA641" w14:textId="77777777" w:rsidR="0026487D" w:rsidRPr="0026487D" w:rsidRDefault="0026487D" w:rsidP="0026487D"/>
    <w:p w14:paraId="52491C47" w14:textId="77777777" w:rsidR="0026487D" w:rsidRPr="0026487D" w:rsidRDefault="0026487D" w:rsidP="0026487D"/>
    <w:p w14:paraId="67B9043F" w14:textId="77777777" w:rsidR="0026487D" w:rsidRPr="0026487D" w:rsidRDefault="0026487D" w:rsidP="0026487D"/>
    <w:p w14:paraId="48C2D138" w14:textId="77777777" w:rsidR="0026487D" w:rsidRPr="0026487D" w:rsidRDefault="0026487D" w:rsidP="0026487D"/>
    <w:p w14:paraId="7F9860D8" w14:textId="77777777" w:rsidR="0026487D" w:rsidRPr="0026487D" w:rsidRDefault="0026487D" w:rsidP="0026487D"/>
    <w:p w14:paraId="0213B584" w14:textId="77777777" w:rsidR="0026487D" w:rsidRPr="0026487D" w:rsidRDefault="0026487D" w:rsidP="0026487D"/>
    <w:p w14:paraId="7E6EDA5A" w14:textId="77777777" w:rsidR="0026487D" w:rsidRPr="0026487D" w:rsidRDefault="0026487D" w:rsidP="0026487D"/>
    <w:p w14:paraId="22D88ED3" w14:textId="77777777" w:rsidR="0026487D" w:rsidRPr="0026487D" w:rsidRDefault="0026487D" w:rsidP="0026487D"/>
    <w:p w14:paraId="3D910786" w14:textId="77777777" w:rsidR="0026487D" w:rsidRPr="0026487D" w:rsidRDefault="0026487D" w:rsidP="0026487D"/>
    <w:p w14:paraId="78DF92BB" w14:textId="77777777" w:rsidR="0026487D" w:rsidRPr="0026487D" w:rsidRDefault="0026487D" w:rsidP="0026487D"/>
    <w:p w14:paraId="727074A2" w14:textId="77777777" w:rsidR="0026487D" w:rsidRPr="0026487D" w:rsidRDefault="0026487D" w:rsidP="0026487D"/>
    <w:p w14:paraId="6BA86EB1" w14:textId="77777777" w:rsidR="0026487D" w:rsidRPr="0026487D" w:rsidRDefault="0026487D" w:rsidP="0026487D"/>
    <w:p w14:paraId="33A3C12A" w14:textId="37AB62A7" w:rsidR="0026487D" w:rsidRDefault="0026487D" w:rsidP="0026487D"/>
    <w:p w14:paraId="44F47F4D" w14:textId="72C4969E" w:rsidR="0026487D" w:rsidRDefault="0026487D" w:rsidP="0026487D"/>
    <w:p w14:paraId="7AD32FF1" w14:textId="7F8962EA" w:rsidR="0026487D" w:rsidRDefault="0026487D" w:rsidP="0026487D">
      <w:pPr>
        <w:tabs>
          <w:tab w:val="left" w:pos="1560"/>
        </w:tabs>
      </w:pPr>
      <w:r>
        <w:tab/>
      </w:r>
    </w:p>
    <w:p w14:paraId="54A4BAB8" w14:textId="77777777" w:rsidR="0026487D" w:rsidRDefault="0026487D">
      <w:r>
        <w:br w:type="page"/>
      </w:r>
    </w:p>
    <w:p w14:paraId="0BDEDB22" w14:textId="5E641E41" w:rsidR="0026487D" w:rsidRDefault="0026487D" w:rsidP="0026487D">
      <w:pPr>
        <w:tabs>
          <w:tab w:val="left" w:pos="1560"/>
        </w:tabs>
      </w:pPr>
      <w:r>
        <w:rPr>
          <w:noProof/>
        </w:rPr>
        <w:lastRenderedPageBreak/>
        <mc:AlternateContent>
          <mc:Choice Requires="wps">
            <w:drawing>
              <wp:anchor distT="0" distB="0" distL="114300" distR="114300" simplePos="0" relativeHeight="251669504" behindDoc="0" locked="0" layoutInCell="1" allowOverlap="1" wp14:anchorId="3E0902AB" wp14:editId="55153CD8">
                <wp:simplePos x="0" y="0"/>
                <wp:positionH relativeFrom="margin">
                  <wp:align>right</wp:align>
                </wp:positionH>
                <wp:positionV relativeFrom="paragraph">
                  <wp:posOffset>6657975</wp:posOffset>
                </wp:positionV>
                <wp:extent cx="5502275" cy="514350"/>
                <wp:effectExtent l="0" t="0" r="3175" b="0"/>
                <wp:wrapNone/>
                <wp:docPr id="12" name="Text Box 12"/>
                <wp:cNvGraphicFramePr/>
                <a:graphic xmlns:a="http://schemas.openxmlformats.org/drawingml/2006/main">
                  <a:graphicData uri="http://schemas.microsoft.com/office/word/2010/wordprocessingShape">
                    <wps:wsp>
                      <wps:cNvSpPr txBox="1"/>
                      <wps:spPr>
                        <a:xfrm>
                          <a:off x="0" y="0"/>
                          <a:ext cx="5502275" cy="514350"/>
                        </a:xfrm>
                        <a:prstGeom prst="rect">
                          <a:avLst/>
                        </a:prstGeom>
                        <a:solidFill>
                          <a:prstClr val="white"/>
                        </a:solidFill>
                        <a:ln>
                          <a:noFill/>
                        </a:ln>
                      </wps:spPr>
                      <wps:txbx>
                        <w:txbxContent>
                          <w:p w14:paraId="55ECC300" w14:textId="09A51FB0" w:rsidR="009A4A6E" w:rsidRDefault="009A4A6E" w:rsidP="0026487D">
                            <w:pPr>
                              <w:pStyle w:val="BodyText"/>
                              <w:spacing w:before="310"/>
                              <w:ind w:left="42" w:right="399"/>
                              <w:jc w:val="center"/>
                            </w:pPr>
                            <w:r w:rsidRPr="0026487D">
                              <w:t xml:space="preserve"> </w:t>
                            </w:r>
                            <w:r>
                              <w:t>Fig</w:t>
                            </w:r>
                            <w:r>
                              <w:rPr>
                                <w:spacing w:val="-4"/>
                              </w:rPr>
                              <w:t xml:space="preserve"> </w:t>
                            </w:r>
                            <w:r>
                              <w:t>3.4: E-Commerce Checkout Page with Billing and Order Details</w:t>
                            </w:r>
                          </w:p>
                          <w:p w14:paraId="03C38B68" w14:textId="3A8686C3" w:rsidR="009A4A6E" w:rsidRPr="0017627D" w:rsidRDefault="009A4A6E" w:rsidP="0026487D">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0902AB" id="Text Box 12" o:spid="_x0000_s1029" type="#_x0000_t202" style="position:absolute;margin-left:382.05pt;margin-top:524.25pt;width:433.25pt;height:40.5pt;z-index:2516695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" stroked="f">
                <v:textbox inset="0,0,0,0">
                  <w:txbxContent>
                    <w:p w14:paraId="55ECC300" w14:textId="09A51FB0" w:rsidR="009A4A6E" w:rsidRDefault="009A4A6E" w:rsidP="0026487D">
                      <w:pPr>
                        <w:pStyle w:val="BodyText"/>
                        <w:spacing w:before="310"/>
                        <w:ind w:left="42" w:right="399"/>
                        <w:jc w:val="center"/>
                      </w:pPr>
                      <w:r w:rsidRPr="0026487D">
                        <w:t xml:space="preserve"> </w:t>
                      </w:r>
                      <w:r>
                        <w:t>Fig</w:t>
                      </w:r>
                      <w:r>
                        <w:rPr>
                          <w:spacing w:val="-4"/>
                        </w:rPr>
                        <w:t xml:space="preserve"> </w:t>
                      </w:r>
                      <w:r>
                        <w:t>3.4: E-Commerce Checkout Page with Billing and Order Details</w:t>
                      </w:r>
                    </w:p>
                    <w:p w14:paraId="03C38B68" w14:textId="3A8686C3" w:rsidR="009A4A6E" w:rsidRPr="0017627D" w:rsidRDefault="009A4A6E" w:rsidP="0026487D">
                      <w:pPr>
                        <w:pStyle w:val="Caption"/>
                        <w:rPr>
                          <w:noProof/>
                          <w:sz w:val="24"/>
                          <w:szCs w:val="24"/>
                        </w:rPr>
                      </w:pPr>
                    </w:p>
                  </w:txbxContent>
                </v:textbox>
                <w10:wrap anchorx="margin"/>
              </v:shape>
            </w:pict>
          </mc:Fallback>
        </mc:AlternateContent>
      </w:r>
      <w:r>
        <w:rPr>
          <w:noProof/>
        </w:rPr>
        <w:drawing>
          <wp:anchor distT="0" distB="0" distL="114300" distR="114300" simplePos="0" relativeHeight="251667456" behindDoc="0" locked="0" layoutInCell="1" allowOverlap="1" wp14:anchorId="700D9592" wp14:editId="5DC5706B">
            <wp:simplePos x="0" y="0"/>
            <wp:positionH relativeFrom="column">
              <wp:posOffset>0</wp:posOffset>
            </wp:positionH>
            <wp:positionV relativeFrom="paragraph">
              <wp:posOffset>0</wp:posOffset>
            </wp:positionV>
            <wp:extent cx="5502275" cy="6724650"/>
            <wp:effectExtent l="0" t="0" r="317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2275" cy="672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7A0AB" w14:textId="77777777" w:rsidR="0026487D" w:rsidRPr="0026487D" w:rsidRDefault="0026487D" w:rsidP="0026487D"/>
    <w:p w14:paraId="65AC92D6" w14:textId="77777777" w:rsidR="0026487D" w:rsidRPr="0026487D" w:rsidRDefault="0026487D" w:rsidP="0026487D"/>
    <w:p w14:paraId="53A7185F" w14:textId="77777777" w:rsidR="0026487D" w:rsidRPr="0026487D" w:rsidRDefault="0026487D" w:rsidP="0026487D"/>
    <w:p w14:paraId="6E8EE84D" w14:textId="77777777" w:rsidR="0026487D" w:rsidRPr="0026487D" w:rsidRDefault="0026487D" w:rsidP="0026487D"/>
    <w:p w14:paraId="7D1B8F81" w14:textId="77777777" w:rsidR="0026487D" w:rsidRPr="0026487D" w:rsidRDefault="0026487D" w:rsidP="0026487D"/>
    <w:p w14:paraId="071580C1" w14:textId="77777777" w:rsidR="0026487D" w:rsidRPr="0026487D" w:rsidRDefault="0026487D" w:rsidP="0026487D"/>
    <w:p w14:paraId="1582DDF0" w14:textId="77777777" w:rsidR="0026487D" w:rsidRPr="0026487D" w:rsidRDefault="0026487D" w:rsidP="0026487D"/>
    <w:p w14:paraId="18CD745F" w14:textId="77777777" w:rsidR="0026487D" w:rsidRPr="0026487D" w:rsidRDefault="0026487D" w:rsidP="0026487D"/>
    <w:p w14:paraId="2ADC1AE1" w14:textId="77777777" w:rsidR="0026487D" w:rsidRPr="0026487D" w:rsidRDefault="0026487D" w:rsidP="0026487D"/>
    <w:p w14:paraId="70A475CA" w14:textId="77777777" w:rsidR="0026487D" w:rsidRPr="0026487D" w:rsidRDefault="0026487D" w:rsidP="0026487D"/>
    <w:p w14:paraId="09727EA8" w14:textId="77777777" w:rsidR="0026487D" w:rsidRPr="0026487D" w:rsidRDefault="0026487D" w:rsidP="0026487D"/>
    <w:p w14:paraId="0E26F735" w14:textId="77777777" w:rsidR="0026487D" w:rsidRPr="0026487D" w:rsidRDefault="0026487D" w:rsidP="0026487D"/>
    <w:p w14:paraId="2DE7841B" w14:textId="77777777" w:rsidR="0026487D" w:rsidRPr="0026487D" w:rsidRDefault="0026487D" w:rsidP="0026487D"/>
    <w:p w14:paraId="6176B588" w14:textId="77777777" w:rsidR="0026487D" w:rsidRPr="0026487D" w:rsidRDefault="0026487D" w:rsidP="0026487D"/>
    <w:p w14:paraId="1D8B62D9" w14:textId="77777777" w:rsidR="0026487D" w:rsidRPr="0026487D" w:rsidRDefault="0026487D" w:rsidP="0026487D"/>
    <w:p w14:paraId="6C88455D" w14:textId="77777777" w:rsidR="0026487D" w:rsidRPr="0026487D" w:rsidRDefault="0026487D" w:rsidP="0026487D"/>
    <w:p w14:paraId="3E2015C8" w14:textId="77777777" w:rsidR="0026487D" w:rsidRPr="0026487D" w:rsidRDefault="0026487D" w:rsidP="0026487D"/>
    <w:p w14:paraId="75CB0978" w14:textId="77777777" w:rsidR="0026487D" w:rsidRPr="0026487D" w:rsidRDefault="0026487D" w:rsidP="0026487D"/>
    <w:p w14:paraId="28D19771" w14:textId="77777777" w:rsidR="0026487D" w:rsidRPr="0026487D" w:rsidRDefault="0026487D" w:rsidP="0026487D"/>
    <w:p w14:paraId="51E95CF1" w14:textId="77777777" w:rsidR="0026487D" w:rsidRPr="0026487D" w:rsidRDefault="0026487D" w:rsidP="0026487D"/>
    <w:p w14:paraId="7CBAB03F" w14:textId="77777777" w:rsidR="0026487D" w:rsidRPr="0026487D" w:rsidRDefault="0026487D" w:rsidP="0026487D"/>
    <w:p w14:paraId="5B6D1673" w14:textId="77777777" w:rsidR="0026487D" w:rsidRPr="0026487D" w:rsidRDefault="0026487D" w:rsidP="0026487D"/>
    <w:p w14:paraId="2B7B5EE3" w14:textId="77777777" w:rsidR="0026487D" w:rsidRPr="0026487D" w:rsidRDefault="0026487D" w:rsidP="0026487D"/>
    <w:p w14:paraId="471D1221" w14:textId="77777777" w:rsidR="0026487D" w:rsidRPr="0026487D" w:rsidRDefault="0026487D" w:rsidP="0026487D"/>
    <w:p w14:paraId="41E98924" w14:textId="414D45CB" w:rsidR="0026487D" w:rsidRDefault="0026487D" w:rsidP="0026487D"/>
    <w:p w14:paraId="4C7B535D" w14:textId="3239EFBA" w:rsidR="0026487D" w:rsidRDefault="0026487D" w:rsidP="0026487D"/>
    <w:p w14:paraId="075205B8" w14:textId="77777777" w:rsidR="00031695" w:rsidRPr="00031695" w:rsidRDefault="0026487D" w:rsidP="00031695">
      <w:pPr>
        <w:pStyle w:val="Heading3"/>
        <w:spacing w:before="0"/>
        <w:rPr>
          <w:rFonts w:ascii="Times New Roman" w:hAnsi="Times New Roman" w:cs="Times New Roman"/>
          <w:color w:val="auto"/>
          <w:sz w:val="28"/>
        </w:rPr>
      </w:pPr>
      <w:r>
        <w:br w:type="page"/>
      </w:r>
      <w:r w:rsidR="00031695" w:rsidRPr="00031695">
        <w:rPr>
          <w:rStyle w:val="Strong"/>
          <w:rFonts w:ascii="Times New Roman" w:hAnsi="Times New Roman" w:cs="Times New Roman"/>
          <w:bCs w:val="0"/>
          <w:color w:val="auto"/>
          <w:sz w:val="28"/>
        </w:rPr>
        <w:lastRenderedPageBreak/>
        <w:t>3.1.2 Non</w:t>
      </w:r>
      <w:r w:rsidR="00031695" w:rsidRPr="00031695">
        <w:rPr>
          <w:rStyle w:val="Strong"/>
          <w:rFonts w:ascii="Times New Roman" w:hAnsi="Times New Roman" w:cs="Times New Roman"/>
          <w:bCs w:val="0"/>
          <w:color w:val="auto"/>
          <w:sz w:val="28"/>
        </w:rPr>
        <w:noBreakHyphen/>
        <w:t>Functional Requirements</w:t>
      </w:r>
    </w:p>
    <w:p w14:paraId="70B21BBD" w14:textId="77777777" w:rsidR="00031695" w:rsidRDefault="00031695" w:rsidP="00A64AE2">
      <w:pPr>
        <w:pStyle w:val="NormalWeb"/>
        <w:spacing w:before="40" w:beforeAutospacing="0"/>
      </w:pPr>
      <w:r>
        <w:t>Non</w:t>
      </w:r>
      <w:r>
        <w:noBreakHyphen/>
        <w:t>functional requirements define the quality attributes of the system, focusing on performance, security, usability, and reliability.</w:t>
      </w:r>
    </w:p>
    <w:p w14:paraId="7BDF0ED4" w14:textId="77777777" w:rsidR="00031695" w:rsidRDefault="00031695" w:rsidP="00003308">
      <w:pPr>
        <w:pStyle w:val="NormalWeb"/>
        <w:numPr>
          <w:ilvl w:val="0"/>
          <w:numId w:val="30"/>
        </w:numPr>
        <w:spacing w:before="0" w:beforeAutospacing="0" w:after="0" w:afterAutospacing="0"/>
      </w:pPr>
      <w:r>
        <w:rPr>
          <w:rStyle w:val="Strong"/>
        </w:rPr>
        <w:t>Performance</w:t>
      </w:r>
    </w:p>
    <w:p w14:paraId="3748CDE2" w14:textId="77777777" w:rsidR="00031695" w:rsidRDefault="00031695" w:rsidP="00003308">
      <w:pPr>
        <w:pStyle w:val="NormalWeb"/>
        <w:numPr>
          <w:ilvl w:val="1"/>
          <w:numId w:val="31"/>
        </w:numPr>
        <w:spacing w:before="120" w:beforeAutospacing="0"/>
        <w:ind w:left="1080"/>
      </w:pPr>
      <w:r>
        <w:t xml:space="preserve">The system must handle at least </w:t>
      </w:r>
      <w:r>
        <w:rPr>
          <w:rStyle w:val="Strong"/>
        </w:rPr>
        <w:t>100 concurrent users</w:t>
      </w:r>
      <w:r>
        <w:t xml:space="preserve"> without performance degradation.</w:t>
      </w:r>
    </w:p>
    <w:p w14:paraId="7F0F1C1B" w14:textId="77777777" w:rsidR="00031695" w:rsidRDefault="00031695" w:rsidP="00003308">
      <w:pPr>
        <w:pStyle w:val="NormalWeb"/>
        <w:numPr>
          <w:ilvl w:val="1"/>
          <w:numId w:val="31"/>
        </w:numPr>
        <w:spacing w:before="120" w:beforeAutospacing="0"/>
        <w:ind w:left="1080"/>
      </w:pPr>
      <w:r>
        <w:t xml:space="preserve">Page load times should be under </w:t>
      </w:r>
      <w:r>
        <w:rPr>
          <w:rStyle w:val="Strong"/>
        </w:rPr>
        <w:t>3 seconds</w:t>
      </w:r>
      <w:r>
        <w:t xml:space="preserve"> for standard broadband connections.</w:t>
      </w:r>
    </w:p>
    <w:p w14:paraId="01B6432E" w14:textId="77777777" w:rsidR="00031695" w:rsidRDefault="00031695" w:rsidP="00003308">
      <w:pPr>
        <w:pStyle w:val="NormalWeb"/>
        <w:numPr>
          <w:ilvl w:val="0"/>
          <w:numId w:val="30"/>
        </w:numPr>
        <w:spacing w:after="120" w:afterAutospacing="0"/>
      </w:pPr>
      <w:r>
        <w:rPr>
          <w:rStyle w:val="Strong"/>
        </w:rPr>
        <w:t>Security</w:t>
      </w:r>
    </w:p>
    <w:p w14:paraId="483BE97E" w14:textId="77777777" w:rsidR="00031695" w:rsidRDefault="00031695" w:rsidP="00003308">
      <w:pPr>
        <w:pStyle w:val="NormalWeb"/>
        <w:numPr>
          <w:ilvl w:val="1"/>
          <w:numId w:val="32"/>
        </w:numPr>
        <w:spacing w:before="0" w:beforeAutospacing="0" w:after="120" w:afterAutospacing="0"/>
        <w:ind w:left="1080"/>
      </w:pPr>
      <w:r>
        <w:t>All sensitive data, including passwords, must be stored using secure hashing (e.g., PBKDF2, bcrypt).</w:t>
      </w:r>
    </w:p>
    <w:p w14:paraId="3D795FF1" w14:textId="77777777" w:rsidR="00031695" w:rsidRDefault="00031695" w:rsidP="00003308">
      <w:pPr>
        <w:pStyle w:val="NormalWeb"/>
        <w:numPr>
          <w:ilvl w:val="1"/>
          <w:numId w:val="32"/>
        </w:numPr>
        <w:spacing w:before="0" w:beforeAutospacing="0" w:after="120" w:afterAutospacing="0"/>
        <w:ind w:left="1080"/>
      </w:pPr>
      <w:r>
        <w:t>The system must use HTTPS to encrypt data in transit.</w:t>
      </w:r>
    </w:p>
    <w:p w14:paraId="746270DF" w14:textId="77777777" w:rsidR="00031695" w:rsidRDefault="00031695" w:rsidP="00003308">
      <w:pPr>
        <w:pStyle w:val="NormalWeb"/>
        <w:numPr>
          <w:ilvl w:val="1"/>
          <w:numId w:val="32"/>
        </w:numPr>
        <w:spacing w:before="0" w:beforeAutospacing="0" w:after="240" w:afterAutospacing="0"/>
        <w:ind w:left="1080"/>
      </w:pPr>
      <w:r>
        <w:t>User sessions must expire after a period of inactivity.</w:t>
      </w:r>
    </w:p>
    <w:p w14:paraId="7F91106C" w14:textId="77777777" w:rsidR="00031695" w:rsidRDefault="00031695" w:rsidP="00003308">
      <w:pPr>
        <w:pStyle w:val="NormalWeb"/>
        <w:numPr>
          <w:ilvl w:val="0"/>
          <w:numId w:val="30"/>
        </w:numPr>
        <w:spacing w:before="0" w:beforeAutospacing="0" w:after="0" w:afterAutospacing="0"/>
      </w:pPr>
      <w:r>
        <w:rPr>
          <w:rStyle w:val="Strong"/>
        </w:rPr>
        <w:t>Usability</w:t>
      </w:r>
    </w:p>
    <w:p w14:paraId="7B2FF159" w14:textId="77777777" w:rsidR="00031695" w:rsidRDefault="00031695" w:rsidP="00003308">
      <w:pPr>
        <w:pStyle w:val="NormalWeb"/>
        <w:numPr>
          <w:ilvl w:val="1"/>
          <w:numId w:val="33"/>
        </w:numPr>
        <w:spacing w:before="120" w:beforeAutospacing="0" w:after="120" w:afterAutospacing="0"/>
        <w:ind w:left="1080"/>
      </w:pPr>
      <w:r>
        <w:t>The interface must be responsive and mobile</w:t>
      </w:r>
      <w:r>
        <w:noBreakHyphen/>
        <w:t xml:space="preserve">friendly, achieved through </w:t>
      </w:r>
      <w:r>
        <w:rPr>
          <w:rStyle w:val="Strong"/>
        </w:rPr>
        <w:t>Bootstrap</w:t>
      </w:r>
      <w:r>
        <w:t xml:space="preserve"> integration.</w:t>
      </w:r>
    </w:p>
    <w:p w14:paraId="794AD5BF" w14:textId="77777777" w:rsidR="00031695" w:rsidRDefault="00031695" w:rsidP="00003308">
      <w:pPr>
        <w:pStyle w:val="NormalWeb"/>
        <w:numPr>
          <w:ilvl w:val="1"/>
          <w:numId w:val="33"/>
        </w:numPr>
        <w:spacing w:before="120" w:beforeAutospacing="0" w:after="240" w:afterAutospacing="0"/>
        <w:ind w:left="1080"/>
      </w:pPr>
      <w:r>
        <w:t>Navigation should be intuitive, with clear labels and consistent design.</w:t>
      </w:r>
    </w:p>
    <w:p w14:paraId="46F6E850" w14:textId="77777777" w:rsidR="00031695" w:rsidRDefault="00031695" w:rsidP="00003308">
      <w:pPr>
        <w:pStyle w:val="NormalWeb"/>
        <w:numPr>
          <w:ilvl w:val="0"/>
          <w:numId w:val="30"/>
        </w:numPr>
        <w:spacing w:before="0" w:beforeAutospacing="0" w:after="0" w:afterAutospacing="0"/>
      </w:pPr>
      <w:r>
        <w:rPr>
          <w:rStyle w:val="Strong"/>
        </w:rPr>
        <w:t>Reliability</w:t>
      </w:r>
    </w:p>
    <w:p w14:paraId="093B1C82" w14:textId="77777777" w:rsidR="00031695" w:rsidRDefault="00031695" w:rsidP="00003308">
      <w:pPr>
        <w:pStyle w:val="NormalWeb"/>
        <w:numPr>
          <w:ilvl w:val="1"/>
          <w:numId w:val="34"/>
        </w:numPr>
        <w:spacing w:before="120" w:beforeAutospacing="0" w:after="120" w:afterAutospacing="0"/>
        <w:ind w:left="1224"/>
      </w:pPr>
      <w:r>
        <w:t>All order and product data must be stored in a relational database with ACID compliance.</w:t>
      </w:r>
    </w:p>
    <w:p w14:paraId="3BC159BB" w14:textId="38C153A6" w:rsidR="00031695" w:rsidRDefault="00031695" w:rsidP="00003308">
      <w:pPr>
        <w:pStyle w:val="NormalWeb"/>
        <w:numPr>
          <w:ilvl w:val="1"/>
          <w:numId w:val="34"/>
        </w:numPr>
        <w:spacing w:before="120" w:beforeAutospacing="0" w:after="120" w:afterAutospacing="0"/>
        <w:ind w:left="1224"/>
      </w:pPr>
      <w:r>
        <w:t>Regular backups must be scheduled to prevent data loss.</w:t>
      </w:r>
    </w:p>
    <w:p w14:paraId="41982C5E" w14:textId="6BB2D72D" w:rsidR="00632DBE" w:rsidRDefault="00A50CE0" w:rsidP="0026487D">
      <w:r>
        <w:rPr>
          <w:noProof/>
        </w:rPr>
        <w:drawing>
          <wp:anchor distT="0" distB="0" distL="114300" distR="114300" simplePos="0" relativeHeight="251676672" behindDoc="0" locked="0" layoutInCell="1" allowOverlap="1" wp14:anchorId="6DD82F58" wp14:editId="2A8DE9BA">
            <wp:simplePos x="0" y="0"/>
            <wp:positionH relativeFrom="margin">
              <wp:align>left</wp:align>
            </wp:positionH>
            <wp:positionV relativeFrom="paragraph">
              <wp:posOffset>65405</wp:posOffset>
            </wp:positionV>
            <wp:extent cx="5276850" cy="2514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6850" cy="2514600"/>
                    </a:xfrm>
                    <a:prstGeom prst="rect">
                      <a:avLst/>
                    </a:prstGeom>
                  </pic:spPr>
                </pic:pic>
              </a:graphicData>
            </a:graphic>
            <wp14:sizeRelH relativeFrom="page">
              <wp14:pctWidth>0</wp14:pctWidth>
            </wp14:sizeRelH>
            <wp14:sizeRelV relativeFrom="page">
              <wp14:pctHeight>0</wp14:pctHeight>
            </wp14:sizeRelV>
          </wp:anchor>
        </w:drawing>
      </w:r>
    </w:p>
    <w:p w14:paraId="709225EA" w14:textId="2727020C" w:rsidR="00632DBE" w:rsidRPr="00632DBE" w:rsidRDefault="00632DBE" w:rsidP="00632DBE"/>
    <w:p w14:paraId="01C21C20" w14:textId="77777777" w:rsidR="00632DBE" w:rsidRPr="00632DBE" w:rsidRDefault="00632DBE" w:rsidP="00632DBE"/>
    <w:p w14:paraId="1E3CEBE8" w14:textId="77777777" w:rsidR="00632DBE" w:rsidRPr="00632DBE" w:rsidRDefault="00632DBE" w:rsidP="00632DBE"/>
    <w:p w14:paraId="13FB1B6D" w14:textId="77777777" w:rsidR="00632DBE" w:rsidRPr="00632DBE" w:rsidRDefault="00632DBE" w:rsidP="00632DBE"/>
    <w:p w14:paraId="7E5947EE" w14:textId="77777777" w:rsidR="00632DBE" w:rsidRPr="00632DBE" w:rsidRDefault="00632DBE" w:rsidP="00632DBE"/>
    <w:p w14:paraId="4AC4D5D1" w14:textId="77777777" w:rsidR="00632DBE" w:rsidRPr="00632DBE" w:rsidRDefault="00632DBE" w:rsidP="00632DBE"/>
    <w:p w14:paraId="78D73335" w14:textId="77777777" w:rsidR="00632DBE" w:rsidRPr="00632DBE" w:rsidRDefault="00632DBE" w:rsidP="00632DBE"/>
    <w:p w14:paraId="5D93A170" w14:textId="21F0D14C" w:rsidR="00632DBE" w:rsidRPr="00632DBE" w:rsidRDefault="00A50CE0" w:rsidP="00632DBE">
      <w:r>
        <w:rPr>
          <w:noProof/>
        </w:rPr>
        <mc:AlternateContent>
          <mc:Choice Requires="wps">
            <w:drawing>
              <wp:anchor distT="0" distB="0" distL="114300" distR="114300" simplePos="0" relativeHeight="251672576" behindDoc="0" locked="0" layoutInCell="1" allowOverlap="1" wp14:anchorId="75159CD0" wp14:editId="2E9A0C2E">
                <wp:simplePos x="0" y="0"/>
                <wp:positionH relativeFrom="page">
                  <wp:align>center</wp:align>
                </wp:positionH>
                <wp:positionV relativeFrom="paragraph">
                  <wp:posOffset>292100</wp:posOffset>
                </wp:positionV>
                <wp:extent cx="5353050" cy="635"/>
                <wp:effectExtent l="0" t="0" r="0" b="2540"/>
                <wp:wrapNone/>
                <wp:docPr id="14" name="Text Box 14"/>
                <wp:cNvGraphicFramePr/>
                <a:graphic xmlns:a="http://schemas.openxmlformats.org/drawingml/2006/main">
                  <a:graphicData uri="http://schemas.microsoft.com/office/word/2010/wordprocessingShape">
                    <wps:wsp>
                      <wps:cNvSpPr txBox="1"/>
                      <wps:spPr>
                        <a:xfrm>
                          <a:off x="0" y="0"/>
                          <a:ext cx="5353050" cy="635"/>
                        </a:xfrm>
                        <a:prstGeom prst="rect">
                          <a:avLst/>
                        </a:prstGeom>
                        <a:solidFill>
                          <a:prstClr val="white"/>
                        </a:solidFill>
                        <a:ln>
                          <a:noFill/>
                        </a:ln>
                      </wps:spPr>
                      <wps:txbx>
                        <w:txbxContent>
                          <w:p w14:paraId="1DCEFE37" w14:textId="63CDCDF7" w:rsidR="009A4A6E" w:rsidRPr="00632DBE" w:rsidRDefault="009A4A6E" w:rsidP="00A50CE0">
                            <w:pPr>
                              <w:pStyle w:val="Caption"/>
                              <w:jc w:val="center"/>
                              <w:rPr>
                                <w:rFonts w:eastAsia="Times New Roman"/>
                                <w:i w:val="0"/>
                                <w:noProof/>
                                <w:color w:val="auto"/>
                                <w:sz w:val="36"/>
                                <w:szCs w:val="24"/>
                              </w:rPr>
                            </w:pPr>
                            <w:r w:rsidRPr="00632DBE">
                              <w:rPr>
                                <w:i w:val="0"/>
                                <w:color w:val="auto"/>
                                <w:sz w:val="24"/>
                              </w:rPr>
                              <w:t>Fig</w:t>
                            </w:r>
                            <w:r w:rsidRPr="00632DBE">
                              <w:rPr>
                                <w:i w:val="0"/>
                                <w:color w:val="auto"/>
                                <w:spacing w:val="-4"/>
                                <w:sz w:val="24"/>
                              </w:rPr>
                              <w:t xml:space="preserve"> </w:t>
                            </w:r>
                            <w:r>
                              <w:rPr>
                                <w:i w:val="0"/>
                                <w:color w:val="auto"/>
                                <w:sz w:val="24"/>
                              </w:rPr>
                              <w:t>3</w:t>
                            </w:r>
                            <w:r w:rsidRPr="00632DBE">
                              <w:rPr>
                                <w:i w:val="0"/>
                                <w:color w:val="auto"/>
                                <w:sz w:val="24"/>
                              </w:rPr>
                              <w:t>.</w:t>
                            </w:r>
                            <w:r>
                              <w:rPr>
                                <w:i w:val="0"/>
                                <w:color w:val="auto"/>
                                <w:sz w:val="24"/>
                              </w:rPr>
                              <w:t>5</w:t>
                            </w:r>
                            <w:r w:rsidRPr="00632DBE">
                              <w:rPr>
                                <w:i w:val="0"/>
                                <w:color w:val="auto"/>
                                <w:sz w:val="24"/>
                              </w:rPr>
                              <w:t>: Bootstrap integration in _Layout.cshtml for Responsive U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59CD0" id="Text Box 14" o:spid="_x0000_s1030" type="#_x0000_t202" style="position:absolute;margin-left:0;margin-top:23pt;width:421.5pt;height:.05pt;z-index:25167257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" stroked="f">
                <v:textbox style="mso-fit-shape-to-text:t" inset="0,0,0,0">
                  <w:txbxContent>
                    <w:p w14:paraId="1DCEFE37" w14:textId="63CDCDF7" w:rsidR="009A4A6E" w:rsidRPr="00632DBE" w:rsidRDefault="009A4A6E" w:rsidP="00A50CE0">
                      <w:pPr>
                        <w:pStyle w:val="Caption"/>
                        <w:jc w:val="center"/>
                        <w:rPr>
                          <w:rFonts w:eastAsia="Times New Roman"/>
                          <w:i w:val="0"/>
                          <w:noProof/>
                          <w:color w:val="auto"/>
                          <w:sz w:val="36"/>
                          <w:szCs w:val="24"/>
                        </w:rPr>
                      </w:pPr>
                      <w:r w:rsidRPr="00632DBE">
                        <w:rPr>
                          <w:i w:val="0"/>
                          <w:color w:val="auto"/>
                          <w:sz w:val="24"/>
                        </w:rPr>
                        <w:t>Fig</w:t>
                      </w:r>
                      <w:r w:rsidRPr="00632DBE">
                        <w:rPr>
                          <w:i w:val="0"/>
                          <w:color w:val="auto"/>
                          <w:spacing w:val="-4"/>
                          <w:sz w:val="24"/>
                        </w:rPr>
                        <w:t xml:space="preserve"> </w:t>
                      </w:r>
                      <w:r>
                        <w:rPr>
                          <w:i w:val="0"/>
                          <w:color w:val="auto"/>
                          <w:sz w:val="24"/>
                        </w:rPr>
                        <w:t>3</w:t>
                      </w:r>
                      <w:r w:rsidRPr="00632DBE">
                        <w:rPr>
                          <w:i w:val="0"/>
                          <w:color w:val="auto"/>
                          <w:sz w:val="24"/>
                        </w:rPr>
                        <w:t>.</w:t>
                      </w:r>
                      <w:r>
                        <w:rPr>
                          <w:i w:val="0"/>
                          <w:color w:val="auto"/>
                          <w:sz w:val="24"/>
                        </w:rPr>
                        <w:t>5</w:t>
                      </w:r>
                      <w:r w:rsidRPr="00632DBE">
                        <w:rPr>
                          <w:i w:val="0"/>
                          <w:color w:val="auto"/>
                          <w:sz w:val="24"/>
                        </w:rPr>
                        <w:t>: Bootstrap integration in _Layout.cshtml for Responsive UI</w:t>
                      </w:r>
                    </w:p>
                  </w:txbxContent>
                </v:textbox>
                <w10:wrap anchorx="page"/>
              </v:shape>
            </w:pict>
          </mc:Fallback>
        </mc:AlternateContent>
      </w:r>
    </w:p>
    <w:p w14:paraId="7115D454" w14:textId="4C4C3096" w:rsidR="00632DBE" w:rsidRDefault="00632DBE" w:rsidP="00A50CE0">
      <w:pPr>
        <w:spacing w:before="120" w:after="0"/>
      </w:pPr>
    </w:p>
    <w:p w14:paraId="71E80201" w14:textId="6CA1D147" w:rsidR="00632DBE" w:rsidRDefault="00632DBE" w:rsidP="00632DBE"/>
    <w:p w14:paraId="0C1E700E" w14:textId="77777777" w:rsidR="00632DBE" w:rsidRPr="00632DBE" w:rsidRDefault="00632DBE" w:rsidP="00632DBE">
      <w:pPr>
        <w:pStyle w:val="Heading3"/>
        <w:rPr>
          <w:rFonts w:ascii="Times New Roman" w:hAnsi="Times New Roman" w:cs="Times New Roman"/>
          <w:b/>
        </w:rPr>
      </w:pPr>
      <w:r>
        <w:br w:type="page"/>
      </w:r>
      <w:r w:rsidRPr="00632DBE">
        <w:rPr>
          <w:rFonts w:ascii="Times New Roman" w:hAnsi="Times New Roman" w:cs="Times New Roman"/>
          <w:b/>
          <w:color w:val="auto"/>
          <w:sz w:val="28"/>
        </w:rPr>
        <w:lastRenderedPageBreak/>
        <w:t>3.1.3 User Requirement Specification</w:t>
      </w:r>
    </w:p>
    <w:p w14:paraId="06BD761F" w14:textId="77777777" w:rsidR="00632DBE" w:rsidRDefault="00632DBE" w:rsidP="00A64AE2">
      <w:pPr>
        <w:pStyle w:val="NormalWeb"/>
        <w:spacing w:before="40" w:beforeAutospacing="0" w:after="120" w:afterAutospacing="0"/>
        <w:jc w:val="both"/>
      </w:pPr>
      <w:r>
        <w:t xml:space="preserve">To develop a successful Online Shopping System, it is essential to clearly define the requirements of different types of users. In this system, there are mainly two categories of users — </w:t>
      </w:r>
      <w:r>
        <w:rPr>
          <w:rStyle w:val="Strong"/>
        </w:rPr>
        <w:t>Customer</w:t>
      </w:r>
      <w:r>
        <w:t xml:space="preserve"> and </w:t>
      </w:r>
      <w:r>
        <w:rPr>
          <w:rStyle w:val="Strong"/>
        </w:rPr>
        <w:t>Admin</w:t>
      </w:r>
      <w:r>
        <w:t>.</w:t>
      </w:r>
    </w:p>
    <w:p w14:paraId="2D693D1C" w14:textId="77777777" w:rsidR="00632DBE" w:rsidRDefault="00632DBE" w:rsidP="00D06C06">
      <w:pPr>
        <w:pStyle w:val="NormalWeb"/>
        <w:numPr>
          <w:ilvl w:val="0"/>
          <w:numId w:val="35"/>
        </w:numPr>
        <w:ind w:left="360"/>
        <w:jc w:val="both"/>
      </w:pPr>
      <w:r>
        <w:rPr>
          <w:rStyle w:val="Strong"/>
        </w:rPr>
        <w:t>Customer</w:t>
      </w:r>
      <w:r>
        <w:t xml:space="preserve"> is the primary end-user who visits the website to browse products, add items to the cart, and place orders.</w:t>
      </w:r>
    </w:p>
    <w:p w14:paraId="395A1757" w14:textId="77777777" w:rsidR="00632DBE" w:rsidRDefault="00632DBE" w:rsidP="00D06C06">
      <w:pPr>
        <w:pStyle w:val="NormalWeb"/>
        <w:numPr>
          <w:ilvl w:val="0"/>
          <w:numId w:val="35"/>
        </w:numPr>
        <w:spacing w:before="120" w:beforeAutospacing="0" w:after="0" w:afterAutospacing="0"/>
        <w:ind w:left="360"/>
        <w:jc w:val="both"/>
      </w:pPr>
      <w:r>
        <w:rPr>
          <w:rStyle w:val="Strong"/>
        </w:rPr>
        <w:t>Admin</w:t>
      </w:r>
      <w:r>
        <w:t xml:space="preserve"> is the system manager responsible for managing products, updating or deleting items, and monitoring customer activities such as orders and user details.</w:t>
      </w:r>
    </w:p>
    <w:p w14:paraId="38B71389" w14:textId="0C895874" w:rsidR="00050607" w:rsidRDefault="00632DBE" w:rsidP="00D06C06">
      <w:pPr>
        <w:pStyle w:val="NormalWeb"/>
        <w:spacing w:before="0" w:beforeAutospacing="0" w:after="0" w:afterAutospacing="0"/>
        <w:jc w:val="both"/>
      </w:pPr>
      <w:r>
        <w:t>The following table presents the specific requirements of each user category in a clear and structured manner.</w:t>
      </w:r>
    </w:p>
    <w:p w14:paraId="28FBC4F2" w14:textId="5287A44E" w:rsidR="00B9180E" w:rsidRDefault="00B9180E" w:rsidP="00B9180E">
      <w:pPr>
        <w:pStyle w:val="Caption"/>
        <w:keepNext/>
      </w:pPr>
    </w:p>
    <w:tbl>
      <w:tblPr>
        <w:tblStyle w:val="TableGrid"/>
        <w:tblpPr w:leftFromText="187" w:rightFromText="187" w:vertAnchor="text" w:horzAnchor="margin" w:tblpXSpec="center" w:tblpY="378"/>
        <w:tblOverlap w:val="never"/>
        <w:tblW w:w="7242" w:type="dxa"/>
        <w:tblLook w:val="04A0" w:firstRow="1" w:lastRow="0" w:firstColumn="1" w:lastColumn="0" w:noHBand="0" w:noVBand="1"/>
      </w:tblPr>
      <w:tblGrid>
        <w:gridCol w:w="1328"/>
        <w:gridCol w:w="5914"/>
      </w:tblGrid>
      <w:tr w:rsidR="00D06C06" w:rsidRPr="00B9180E" w14:paraId="59CA4EDC" w14:textId="77777777" w:rsidTr="00D06C06">
        <w:trPr>
          <w:trHeight w:val="534"/>
        </w:trPr>
        <w:tc>
          <w:tcPr>
            <w:tcW w:w="0" w:type="auto"/>
            <w:hideMark/>
          </w:tcPr>
          <w:p w14:paraId="44229F68" w14:textId="77777777" w:rsidR="00D06C06" w:rsidRPr="00B9180E" w:rsidRDefault="00D06C06" w:rsidP="00D06C06">
            <w:pPr>
              <w:jc w:val="center"/>
              <w:rPr>
                <w:rFonts w:eastAsia="Times New Roman"/>
                <w:b/>
                <w:bCs/>
              </w:rPr>
            </w:pPr>
            <w:r w:rsidRPr="00B9180E">
              <w:rPr>
                <w:rFonts w:eastAsia="Times New Roman"/>
                <w:b/>
                <w:bCs/>
              </w:rPr>
              <w:t>User Type</w:t>
            </w:r>
          </w:p>
        </w:tc>
        <w:tc>
          <w:tcPr>
            <w:tcW w:w="0" w:type="auto"/>
            <w:hideMark/>
          </w:tcPr>
          <w:p w14:paraId="7F4A2069" w14:textId="77777777" w:rsidR="00D06C06" w:rsidRPr="00B9180E" w:rsidRDefault="00D06C06" w:rsidP="00D06C06">
            <w:pPr>
              <w:jc w:val="center"/>
              <w:rPr>
                <w:rFonts w:eastAsia="Times New Roman"/>
                <w:b/>
                <w:bCs/>
              </w:rPr>
            </w:pPr>
            <w:r w:rsidRPr="00B9180E">
              <w:rPr>
                <w:rFonts w:eastAsia="Times New Roman"/>
                <w:b/>
                <w:bCs/>
              </w:rPr>
              <w:t>Requirements</w:t>
            </w:r>
          </w:p>
        </w:tc>
      </w:tr>
      <w:tr w:rsidR="00D06C06" w:rsidRPr="00B9180E" w14:paraId="153F96BC" w14:textId="77777777" w:rsidTr="00D06C06">
        <w:trPr>
          <w:trHeight w:val="534"/>
        </w:trPr>
        <w:tc>
          <w:tcPr>
            <w:tcW w:w="0" w:type="auto"/>
            <w:hideMark/>
          </w:tcPr>
          <w:p w14:paraId="41402B5C" w14:textId="77777777" w:rsidR="00D06C06" w:rsidRPr="00B9180E" w:rsidRDefault="00D06C06" w:rsidP="00D06C06">
            <w:pPr>
              <w:rPr>
                <w:rFonts w:eastAsia="Times New Roman"/>
              </w:rPr>
            </w:pPr>
            <w:r w:rsidRPr="00B9180E">
              <w:rPr>
                <w:rFonts w:eastAsia="Times New Roman"/>
              </w:rPr>
              <w:t>Customer</w:t>
            </w:r>
          </w:p>
        </w:tc>
        <w:tc>
          <w:tcPr>
            <w:tcW w:w="0" w:type="auto"/>
            <w:hideMark/>
          </w:tcPr>
          <w:p w14:paraId="55CC2F4E" w14:textId="77777777" w:rsidR="00D06C06" w:rsidRPr="00B9180E" w:rsidRDefault="00D06C06" w:rsidP="00D06C06">
            <w:pPr>
              <w:rPr>
                <w:rFonts w:eastAsia="Times New Roman"/>
              </w:rPr>
            </w:pPr>
            <w:r w:rsidRPr="00B9180E">
              <w:rPr>
                <w:rFonts w:eastAsia="Times New Roman"/>
              </w:rPr>
              <w:t>Login/Signup, Browse products, Add to cart, Place order</w:t>
            </w:r>
          </w:p>
        </w:tc>
      </w:tr>
      <w:tr w:rsidR="00D06C06" w:rsidRPr="00B9180E" w14:paraId="7FAA840A" w14:textId="77777777" w:rsidTr="00D06C06">
        <w:trPr>
          <w:trHeight w:val="534"/>
        </w:trPr>
        <w:tc>
          <w:tcPr>
            <w:tcW w:w="0" w:type="auto"/>
            <w:hideMark/>
          </w:tcPr>
          <w:p w14:paraId="43866424" w14:textId="77777777" w:rsidR="00D06C06" w:rsidRPr="00B9180E" w:rsidRDefault="00D06C06" w:rsidP="00D06C06">
            <w:pPr>
              <w:rPr>
                <w:rFonts w:eastAsia="Times New Roman"/>
              </w:rPr>
            </w:pPr>
            <w:r w:rsidRPr="00B9180E">
              <w:rPr>
                <w:rFonts w:eastAsia="Times New Roman"/>
              </w:rPr>
              <w:t>Admin</w:t>
            </w:r>
          </w:p>
        </w:tc>
        <w:tc>
          <w:tcPr>
            <w:tcW w:w="0" w:type="auto"/>
            <w:hideMark/>
          </w:tcPr>
          <w:p w14:paraId="15BC9B9D" w14:textId="77777777" w:rsidR="00D06C06" w:rsidRPr="00B9180E" w:rsidRDefault="00D06C06" w:rsidP="00D06C06">
            <w:pPr>
              <w:keepNext/>
              <w:rPr>
                <w:rFonts w:eastAsia="Times New Roman"/>
              </w:rPr>
            </w:pPr>
            <w:r w:rsidRPr="00B9180E">
              <w:rPr>
                <w:rFonts w:eastAsia="Times New Roman"/>
              </w:rPr>
              <w:t>Manage products, View orders, Manage users</w:t>
            </w:r>
          </w:p>
        </w:tc>
      </w:tr>
    </w:tbl>
    <w:p w14:paraId="556A31D4" w14:textId="53C7A42F" w:rsidR="00050607" w:rsidRPr="00050607" w:rsidRDefault="00050607" w:rsidP="00050607">
      <w:pPr>
        <w:pStyle w:val="Caption"/>
        <w:keepNext/>
        <w:jc w:val="center"/>
        <w:rPr>
          <w:i w:val="0"/>
          <w:color w:val="auto"/>
          <w:sz w:val="24"/>
        </w:rPr>
      </w:pPr>
      <w:r w:rsidRPr="00050607">
        <w:rPr>
          <w:i w:val="0"/>
          <w:color w:val="auto"/>
          <w:sz w:val="24"/>
        </w:rPr>
        <w:t xml:space="preserve">Table </w:t>
      </w:r>
      <w:r w:rsidR="00605C4C">
        <w:rPr>
          <w:i w:val="0"/>
          <w:color w:val="auto"/>
          <w:sz w:val="24"/>
        </w:rPr>
        <w:t>3</w:t>
      </w:r>
      <w:r w:rsidRPr="00050607">
        <w:rPr>
          <w:i w:val="0"/>
          <w:color w:val="auto"/>
          <w:sz w:val="24"/>
        </w:rPr>
        <w:t>.</w:t>
      </w:r>
      <w:r w:rsidR="00605C4C">
        <w:rPr>
          <w:i w:val="0"/>
          <w:color w:val="auto"/>
          <w:sz w:val="24"/>
        </w:rPr>
        <w:t>1</w:t>
      </w:r>
      <w:r w:rsidRPr="00050607">
        <w:rPr>
          <w:i w:val="0"/>
          <w:color w:val="auto"/>
          <w:sz w:val="24"/>
        </w:rPr>
        <w:t>: Use Case Descriptions</w:t>
      </w:r>
    </w:p>
    <w:p w14:paraId="2CDFCB7A" w14:textId="4B9861B4" w:rsidR="00D06C06" w:rsidRDefault="00D06C06" w:rsidP="00B9180E">
      <w:pPr>
        <w:pStyle w:val="Caption"/>
      </w:pPr>
    </w:p>
    <w:p w14:paraId="3C2B479A" w14:textId="77777777" w:rsidR="00D06C06" w:rsidRPr="00D06C06" w:rsidRDefault="00D06C06" w:rsidP="00D06C06"/>
    <w:p w14:paraId="75F9F221" w14:textId="77777777" w:rsidR="00D06C06" w:rsidRPr="00D06C06" w:rsidRDefault="00D06C06" w:rsidP="00D06C06"/>
    <w:p w14:paraId="2FE909CA" w14:textId="0D4C9FDD" w:rsidR="00D06C06" w:rsidRDefault="00D06C06" w:rsidP="00D06C06"/>
    <w:p w14:paraId="4F9D8EEA" w14:textId="5E26D6D4" w:rsidR="00B9180E" w:rsidRPr="00D06C06" w:rsidRDefault="00D06C06" w:rsidP="00FD3E93">
      <w:pPr>
        <w:spacing w:after="0"/>
        <w:rPr>
          <w:b/>
          <w:sz w:val="28"/>
        </w:rPr>
      </w:pPr>
      <w:r w:rsidRPr="00D06C06">
        <w:rPr>
          <w:b/>
          <w:sz w:val="28"/>
        </w:rPr>
        <w:t>3.2 Use Case Analysis</w:t>
      </w:r>
    </w:p>
    <w:p w14:paraId="130C72D0" w14:textId="1A38FC01" w:rsidR="00D06C06" w:rsidRDefault="00D06C06" w:rsidP="00517414">
      <w:pPr>
        <w:jc w:val="both"/>
      </w:pPr>
      <w:r>
        <w:t>Use case analysis provides a structured approach to understanding how various user roles engage with the system to accomplish specific tasks. It identifies the interactions between users (actors) and system functionalities, highlighting the flow of activities, input/output requirements, and expected outcomes. This analysis helps in defining system boundaries, validating functional requirements, and ensuring that the design aligns with real-world usage scenarios. By mapping out these interactions, developers and stakeholders can better anticipate user needs, optimize system behavior, and enhance overall usability.</w:t>
      </w:r>
    </w:p>
    <w:p w14:paraId="504664F5" w14:textId="77777777" w:rsidR="003643D2" w:rsidRPr="003643D2" w:rsidRDefault="003643D2" w:rsidP="003643D2">
      <w:pPr>
        <w:pStyle w:val="Heading3"/>
        <w:rPr>
          <w:rFonts w:ascii="Times New Roman" w:hAnsi="Times New Roman" w:cs="Times New Roman"/>
          <w:color w:val="auto"/>
          <w:sz w:val="28"/>
        </w:rPr>
      </w:pPr>
      <w:r w:rsidRPr="003643D2">
        <w:rPr>
          <w:rStyle w:val="Strong"/>
          <w:rFonts w:ascii="Times New Roman" w:hAnsi="Times New Roman" w:cs="Times New Roman"/>
          <w:bCs w:val="0"/>
          <w:color w:val="auto"/>
          <w:sz w:val="28"/>
        </w:rPr>
        <w:t>3.2.1 Use Case Diagram</w:t>
      </w:r>
    </w:p>
    <w:p w14:paraId="379BF2C8" w14:textId="77777777" w:rsidR="003643D2" w:rsidRDefault="003643D2" w:rsidP="00A64AE2">
      <w:pPr>
        <w:pStyle w:val="NormalWeb"/>
        <w:spacing w:before="40" w:beforeAutospacing="0" w:after="120" w:afterAutospacing="0"/>
      </w:pPr>
      <w:r>
        <w:rPr>
          <w:rStyle w:val="Strong"/>
        </w:rPr>
        <w:t>Actors:</w:t>
      </w:r>
    </w:p>
    <w:p w14:paraId="74BDAC15" w14:textId="77777777" w:rsidR="003643D2" w:rsidRDefault="003643D2" w:rsidP="00003308">
      <w:pPr>
        <w:pStyle w:val="NormalWeb"/>
        <w:numPr>
          <w:ilvl w:val="0"/>
          <w:numId w:val="36"/>
        </w:numPr>
        <w:spacing w:before="0" w:beforeAutospacing="0" w:after="120" w:afterAutospacing="0"/>
      </w:pPr>
      <w:r>
        <w:rPr>
          <w:rStyle w:val="Strong"/>
        </w:rPr>
        <w:t>Customer</w:t>
      </w:r>
    </w:p>
    <w:p w14:paraId="2B7FA222" w14:textId="77777777" w:rsidR="003643D2" w:rsidRDefault="003643D2" w:rsidP="00517414">
      <w:pPr>
        <w:pStyle w:val="NormalWeb"/>
        <w:numPr>
          <w:ilvl w:val="0"/>
          <w:numId w:val="36"/>
        </w:numPr>
        <w:spacing w:before="0" w:beforeAutospacing="0"/>
      </w:pPr>
      <w:r>
        <w:rPr>
          <w:rStyle w:val="Strong"/>
        </w:rPr>
        <w:t>Admin</w:t>
      </w:r>
    </w:p>
    <w:p w14:paraId="5A7BB99B" w14:textId="77777777" w:rsidR="003643D2" w:rsidRDefault="003643D2" w:rsidP="00003308">
      <w:pPr>
        <w:pStyle w:val="NormalWeb"/>
        <w:spacing w:before="0" w:beforeAutospacing="0" w:after="0" w:afterAutospacing="0"/>
      </w:pPr>
      <w:r>
        <w:rPr>
          <w:rStyle w:val="Strong"/>
        </w:rPr>
        <w:t>Use Cases:</w:t>
      </w:r>
    </w:p>
    <w:p w14:paraId="578C658B" w14:textId="77777777" w:rsidR="003643D2" w:rsidRDefault="003643D2" w:rsidP="00003308">
      <w:pPr>
        <w:pStyle w:val="NormalWeb"/>
        <w:numPr>
          <w:ilvl w:val="0"/>
          <w:numId w:val="38"/>
        </w:numPr>
        <w:spacing w:before="120" w:beforeAutospacing="0" w:after="120" w:afterAutospacing="0"/>
      </w:pPr>
      <w:r>
        <w:t>Login</w:t>
      </w:r>
    </w:p>
    <w:p w14:paraId="40207776" w14:textId="77777777" w:rsidR="003643D2" w:rsidRDefault="003643D2" w:rsidP="00003308">
      <w:pPr>
        <w:pStyle w:val="NormalWeb"/>
        <w:numPr>
          <w:ilvl w:val="0"/>
          <w:numId w:val="38"/>
        </w:numPr>
        <w:spacing w:before="120" w:beforeAutospacing="0" w:after="120" w:afterAutospacing="0"/>
      </w:pPr>
      <w:r>
        <w:t>Browse Products</w:t>
      </w:r>
    </w:p>
    <w:p w14:paraId="3893CE46" w14:textId="77777777" w:rsidR="003643D2" w:rsidRDefault="003643D2" w:rsidP="00003308">
      <w:pPr>
        <w:pStyle w:val="NormalWeb"/>
        <w:numPr>
          <w:ilvl w:val="0"/>
          <w:numId w:val="38"/>
        </w:numPr>
        <w:spacing w:before="120" w:beforeAutospacing="0" w:after="120" w:afterAutospacing="0"/>
      </w:pPr>
      <w:r>
        <w:t>Add to Cart</w:t>
      </w:r>
    </w:p>
    <w:p w14:paraId="195D1632" w14:textId="77777777" w:rsidR="003643D2" w:rsidRDefault="003643D2" w:rsidP="00003308">
      <w:pPr>
        <w:pStyle w:val="NormalWeb"/>
        <w:numPr>
          <w:ilvl w:val="0"/>
          <w:numId w:val="38"/>
        </w:numPr>
        <w:spacing w:before="120" w:beforeAutospacing="0" w:after="120" w:afterAutospacing="0"/>
      </w:pPr>
      <w:r>
        <w:t>Checkout</w:t>
      </w:r>
    </w:p>
    <w:p w14:paraId="23292993" w14:textId="77777777" w:rsidR="003643D2" w:rsidRDefault="003643D2" w:rsidP="00003308">
      <w:pPr>
        <w:pStyle w:val="NormalWeb"/>
        <w:numPr>
          <w:ilvl w:val="0"/>
          <w:numId w:val="38"/>
        </w:numPr>
        <w:spacing w:before="120" w:beforeAutospacing="0" w:after="120" w:afterAutospacing="0"/>
      </w:pPr>
      <w:r>
        <w:t>Manage Products</w:t>
      </w:r>
    </w:p>
    <w:p w14:paraId="172883AA" w14:textId="60078FE9" w:rsidR="003643D2" w:rsidRDefault="003643D2">
      <w:pPr>
        <w:rPr>
          <w:b/>
          <w:sz w:val="28"/>
        </w:rPr>
      </w:pPr>
      <w:r>
        <w:rPr>
          <w:b/>
          <w:sz w:val="28"/>
        </w:rPr>
        <w:br w:type="page"/>
      </w:r>
    </w:p>
    <w:p w14:paraId="1D28CC77" w14:textId="41DC0872" w:rsidR="003643D2" w:rsidRDefault="003643D2" w:rsidP="00D06C06">
      <w:pPr>
        <w:jc w:val="both"/>
        <w:rPr>
          <w:b/>
          <w:sz w:val="28"/>
        </w:rPr>
      </w:pPr>
      <w:r>
        <w:rPr>
          <w:noProof/>
        </w:rPr>
        <w:lastRenderedPageBreak/>
        <mc:AlternateContent>
          <mc:Choice Requires="wps">
            <w:drawing>
              <wp:anchor distT="0" distB="0" distL="114300" distR="114300" simplePos="0" relativeHeight="251675648" behindDoc="0" locked="0" layoutInCell="1" allowOverlap="1" wp14:anchorId="3D9B1AFF" wp14:editId="7193EB84">
                <wp:simplePos x="0" y="0"/>
                <wp:positionH relativeFrom="margin">
                  <wp:align>right</wp:align>
                </wp:positionH>
                <wp:positionV relativeFrom="paragraph">
                  <wp:posOffset>6981825</wp:posOffset>
                </wp:positionV>
                <wp:extent cx="5502910" cy="514350"/>
                <wp:effectExtent l="0" t="0" r="2540" b="0"/>
                <wp:wrapNone/>
                <wp:docPr id="16" name="Text Box 16"/>
                <wp:cNvGraphicFramePr/>
                <a:graphic xmlns:a="http://schemas.openxmlformats.org/drawingml/2006/main">
                  <a:graphicData uri="http://schemas.microsoft.com/office/word/2010/wordprocessingShape">
                    <wps:wsp>
                      <wps:cNvSpPr txBox="1"/>
                      <wps:spPr>
                        <a:xfrm>
                          <a:off x="0" y="0"/>
                          <a:ext cx="5502910" cy="514350"/>
                        </a:xfrm>
                        <a:prstGeom prst="rect">
                          <a:avLst/>
                        </a:prstGeom>
                        <a:solidFill>
                          <a:prstClr val="white"/>
                        </a:solidFill>
                        <a:ln>
                          <a:noFill/>
                        </a:ln>
                      </wps:spPr>
                      <wps:txbx>
                        <w:txbxContent>
                          <w:p w14:paraId="51727393" w14:textId="28387472" w:rsidR="009A4A6E" w:rsidRDefault="009A4A6E" w:rsidP="003643D2">
                            <w:pPr>
                              <w:pStyle w:val="BodyText"/>
                              <w:spacing w:before="310"/>
                              <w:ind w:left="42" w:right="399"/>
                              <w:jc w:val="center"/>
                            </w:pPr>
                            <w:r>
                              <w:t>Fig</w:t>
                            </w:r>
                            <w:r>
                              <w:rPr>
                                <w:spacing w:val="-4"/>
                              </w:rPr>
                              <w:t xml:space="preserve"> </w:t>
                            </w:r>
                            <w:r>
                              <w:t>3.6: Customer and Admin Use Cases in E</w:t>
                            </w:r>
                            <w:r>
                              <w:noBreakHyphen/>
                              <w:t>Commerce</w:t>
                            </w:r>
                          </w:p>
                          <w:p w14:paraId="6CCF844A" w14:textId="17A2891A" w:rsidR="009A4A6E" w:rsidRPr="00657BCF" w:rsidRDefault="009A4A6E" w:rsidP="003643D2">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9B1AFF" id="Text Box 16" o:spid="_x0000_s1031" type="#_x0000_t202" style="position:absolute;left:0;text-align:left;margin-left:382.1pt;margin-top:549.75pt;width:433.3pt;height:40.5pt;z-index:2516756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" stroked="f">
                <v:textbox inset="0,0,0,0">
                  <w:txbxContent>
                    <w:p w14:paraId="51727393" w14:textId="28387472" w:rsidR="009A4A6E" w:rsidRDefault="009A4A6E" w:rsidP="003643D2">
                      <w:pPr>
                        <w:pStyle w:val="BodyText"/>
                        <w:spacing w:before="310"/>
                        <w:ind w:left="42" w:right="399"/>
                        <w:jc w:val="center"/>
                      </w:pPr>
                      <w:r>
                        <w:t>Fig</w:t>
                      </w:r>
                      <w:r>
                        <w:rPr>
                          <w:spacing w:val="-4"/>
                        </w:rPr>
                        <w:t xml:space="preserve"> </w:t>
                      </w:r>
                      <w:r>
                        <w:t>3.6: Customer and Admin Use Cases in E</w:t>
                      </w:r>
                      <w:r>
                        <w:noBreakHyphen/>
                        <w:t>Commerce</w:t>
                      </w:r>
                    </w:p>
                    <w:p w14:paraId="6CCF844A" w14:textId="17A2891A" w:rsidR="009A4A6E" w:rsidRPr="00657BCF" w:rsidRDefault="009A4A6E" w:rsidP="003643D2">
                      <w:pPr>
                        <w:pStyle w:val="Caption"/>
                        <w:rPr>
                          <w:noProof/>
                          <w:sz w:val="24"/>
                          <w:szCs w:val="24"/>
                        </w:rPr>
                      </w:pPr>
                    </w:p>
                  </w:txbxContent>
                </v:textbox>
                <w10:wrap anchorx="margin"/>
              </v:shape>
            </w:pict>
          </mc:Fallback>
        </mc:AlternateContent>
      </w:r>
      <w:r>
        <w:rPr>
          <w:noProof/>
        </w:rPr>
        <w:drawing>
          <wp:anchor distT="0" distB="0" distL="114300" distR="114300" simplePos="0" relativeHeight="251673600" behindDoc="0" locked="0" layoutInCell="1" allowOverlap="1" wp14:anchorId="5DFD69CC" wp14:editId="6243DA58">
            <wp:simplePos x="0" y="0"/>
            <wp:positionH relativeFrom="column">
              <wp:posOffset>0</wp:posOffset>
            </wp:positionH>
            <wp:positionV relativeFrom="paragraph">
              <wp:posOffset>0</wp:posOffset>
            </wp:positionV>
            <wp:extent cx="5502910" cy="725805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2910" cy="7258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CFC3A5" w14:textId="77777777" w:rsidR="003643D2" w:rsidRPr="003643D2" w:rsidRDefault="003643D2" w:rsidP="003643D2">
      <w:pPr>
        <w:rPr>
          <w:sz w:val="28"/>
        </w:rPr>
      </w:pPr>
    </w:p>
    <w:p w14:paraId="72920E23" w14:textId="77777777" w:rsidR="003643D2" w:rsidRPr="003643D2" w:rsidRDefault="003643D2" w:rsidP="003643D2">
      <w:pPr>
        <w:rPr>
          <w:sz w:val="28"/>
        </w:rPr>
      </w:pPr>
    </w:p>
    <w:p w14:paraId="5E1C2EBE" w14:textId="77777777" w:rsidR="003643D2" w:rsidRPr="003643D2" w:rsidRDefault="003643D2" w:rsidP="003643D2">
      <w:pPr>
        <w:rPr>
          <w:sz w:val="28"/>
        </w:rPr>
      </w:pPr>
    </w:p>
    <w:p w14:paraId="2005715D" w14:textId="77777777" w:rsidR="003643D2" w:rsidRPr="003643D2" w:rsidRDefault="003643D2" w:rsidP="003643D2">
      <w:pPr>
        <w:rPr>
          <w:sz w:val="28"/>
        </w:rPr>
      </w:pPr>
    </w:p>
    <w:p w14:paraId="6299EA20" w14:textId="77777777" w:rsidR="003643D2" w:rsidRPr="003643D2" w:rsidRDefault="003643D2" w:rsidP="003643D2">
      <w:pPr>
        <w:rPr>
          <w:sz w:val="28"/>
        </w:rPr>
      </w:pPr>
    </w:p>
    <w:p w14:paraId="367A1A09" w14:textId="77777777" w:rsidR="003643D2" w:rsidRPr="003643D2" w:rsidRDefault="003643D2" w:rsidP="003643D2">
      <w:pPr>
        <w:rPr>
          <w:sz w:val="28"/>
        </w:rPr>
      </w:pPr>
    </w:p>
    <w:p w14:paraId="5974D085" w14:textId="77777777" w:rsidR="003643D2" w:rsidRPr="003643D2" w:rsidRDefault="003643D2" w:rsidP="003643D2">
      <w:pPr>
        <w:rPr>
          <w:sz w:val="28"/>
        </w:rPr>
      </w:pPr>
    </w:p>
    <w:p w14:paraId="7DD049C0" w14:textId="77777777" w:rsidR="003643D2" w:rsidRPr="003643D2" w:rsidRDefault="003643D2" w:rsidP="003643D2">
      <w:pPr>
        <w:rPr>
          <w:sz w:val="28"/>
        </w:rPr>
      </w:pPr>
    </w:p>
    <w:p w14:paraId="33A831C4" w14:textId="77777777" w:rsidR="003643D2" w:rsidRPr="003643D2" w:rsidRDefault="003643D2" w:rsidP="003643D2">
      <w:pPr>
        <w:rPr>
          <w:sz w:val="28"/>
        </w:rPr>
      </w:pPr>
    </w:p>
    <w:p w14:paraId="065ED975" w14:textId="77777777" w:rsidR="003643D2" w:rsidRPr="003643D2" w:rsidRDefault="003643D2" w:rsidP="003643D2">
      <w:pPr>
        <w:rPr>
          <w:sz w:val="28"/>
        </w:rPr>
      </w:pPr>
    </w:p>
    <w:p w14:paraId="620D02CA" w14:textId="77777777" w:rsidR="003643D2" w:rsidRPr="003643D2" w:rsidRDefault="003643D2" w:rsidP="003643D2">
      <w:pPr>
        <w:rPr>
          <w:sz w:val="28"/>
        </w:rPr>
      </w:pPr>
    </w:p>
    <w:p w14:paraId="78F2845F" w14:textId="77777777" w:rsidR="003643D2" w:rsidRPr="003643D2" w:rsidRDefault="003643D2" w:rsidP="003643D2">
      <w:pPr>
        <w:rPr>
          <w:sz w:val="28"/>
        </w:rPr>
      </w:pPr>
    </w:p>
    <w:p w14:paraId="7A8E0859" w14:textId="77777777" w:rsidR="003643D2" w:rsidRPr="003643D2" w:rsidRDefault="003643D2" w:rsidP="003643D2">
      <w:pPr>
        <w:rPr>
          <w:sz w:val="28"/>
        </w:rPr>
      </w:pPr>
    </w:p>
    <w:p w14:paraId="6922481B" w14:textId="77777777" w:rsidR="003643D2" w:rsidRPr="003643D2" w:rsidRDefault="003643D2" w:rsidP="003643D2">
      <w:pPr>
        <w:rPr>
          <w:sz w:val="28"/>
        </w:rPr>
      </w:pPr>
    </w:p>
    <w:p w14:paraId="066A7EB2" w14:textId="77777777" w:rsidR="003643D2" w:rsidRPr="003643D2" w:rsidRDefault="003643D2" w:rsidP="003643D2">
      <w:pPr>
        <w:rPr>
          <w:sz w:val="28"/>
        </w:rPr>
      </w:pPr>
    </w:p>
    <w:p w14:paraId="7A03F31A" w14:textId="77777777" w:rsidR="003643D2" w:rsidRPr="003643D2" w:rsidRDefault="003643D2" w:rsidP="003643D2">
      <w:pPr>
        <w:rPr>
          <w:sz w:val="28"/>
        </w:rPr>
      </w:pPr>
    </w:p>
    <w:p w14:paraId="764653F1" w14:textId="77777777" w:rsidR="003643D2" w:rsidRPr="003643D2" w:rsidRDefault="003643D2" w:rsidP="003643D2">
      <w:pPr>
        <w:rPr>
          <w:sz w:val="28"/>
        </w:rPr>
      </w:pPr>
    </w:p>
    <w:p w14:paraId="7CDE85A5" w14:textId="77777777" w:rsidR="003643D2" w:rsidRPr="003643D2" w:rsidRDefault="003643D2" w:rsidP="003643D2">
      <w:pPr>
        <w:rPr>
          <w:sz w:val="28"/>
        </w:rPr>
      </w:pPr>
    </w:p>
    <w:p w14:paraId="2022097E" w14:textId="77777777" w:rsidR="003643D2" w:rsidRPr="003643D2" w:rsidRDefault="003643D2" w:rsidP="003643D2">
      <w:pPr>
        <w:rPr>
          <w:sz w:val="28"/>
        </w:rPr>
      </w:pPr>
    </w:p>
    <w:p w14:paraId="3D1920BA" w14:textId="77777777" w:rsidR="003643D2" w:rsidRPr="003643D2" w:rsidRDefault="003643D2" w:rsidP="003643D2">
      <w:pPr>
        <w:rPr>
          <w:sz w:val="28"/>
        </w:rPr>
      </w:pPr>
    </w:p>
    <w:p w14:paraId="67B27A18" w14:textId="77777777" w:rsidR="003643D2" w:rsidRPr="003643D2" w:rsidRDefault="003643D2" w:rsidP="003643D2">
      <w:pPr>
        <w:rPr>
          <w:sz w:val="28"/>
        </w:rPr>
      </w:pPr>
    </w:p>
    <w:p w14:paraId="18189E28" w14:textId="77777777" w:rsidR="003643D2" w:rsidRPr="003643D2" w:rsidRDefault="003643D2" w:rsidP="003643D2">
      <w:pPr>
        <w:rPr>
          <w:sz w:val="28"/>
        </w:rPr>
      </w:pPr>
    </w:p>
    <w:p w14:paraId="313CCAAB" w14:textId="03781E01" w:rsidR="003643D2" w:rsidRDefault="003643D2" w:rsidP="003643D2">
      <w:pPr>
        <w:rPr>
          <w:sz w:val="28"/>
        </w:rPr>
      </w:pPr>
    </w:p>
    <w:p w14:paraId="3223CC0E" w14:textId="387C8F5F" w:rsidR="003643D2" w:rsidRDefault="003643D2" w:rsidP="003643D2">
      <w:pPr>
        <w:tabs>
          <w:tab w:val="left" w:pos="2190"/>
        </w:tabs>
        <w:rPr>
          <w:sz w:val="28"/>
        </w:rPr>
      </w:pPr>
      <w:r>
        <w:rPr>
          <w:sz w:val="28"/>
        </w:rPr>
        <w:tab/>
      </w:r>
    </w:p>
    <w:p w14:paraId="0A8C03DB" w14:textId="7844C5D2" w:rsidR="003643D2" w:rsidRDefault="003643D2" w:rsidP="00FC581F">
      <w:pPr>
        <w:spacing w:after="0"/>
        <w:rPr>
          <w:b/>
          <w:sz w:val="28"/>
        </w:rPr>
      </w:pPr>
      <w:r>
        <w:rPr>
          <w:sz w:val="28"/>
        </w:rPr>
        <w:br w:type="page"/>
      </w:r>
      <w:r w:rsidR="00820767" w:rsidRPr="00820767">
        <w:rPr>
          <w:b/>
          <w:sz w:val="28"/>
        </w:rPr>
        <w:lastRenderedPageBreak/>
        <w:t>3.2.2 Use case descriptions</w:t>
      </w:r>
    </w:p>
    <w:p w14:paraId="17FF496E" w14:textId="77777777" w:rsidR="00FC581F" w:rsidRDefault="00FC581F" w:rsidP="00A64AE2">
      <w:pPr>
        <w:pStyle w:val="NormalWeb"/>
        <w:spacing w:before="40" w:beforeAutospacing="0" w:after="0" w:afterAutospacing="0"/>
      </w:pPr>
      <w:r>
        <w:t>This table explains each use case in detail — who performs it and what it does.</w:t>
      </w:r>
    </w:p>
    <w:p w14:paraId="01660680" w14:textId="1ECBAE53" w:rsidR="00FC581F" w:rsidRPr="00FC581F" w:rsidRDefault="00FC581F" w:rsidP="00FC581F">
      <w:pPr>
        <w:pStyle w:val="NormalWeb"/>
        <w:spacing w:before="0" w:beforeAutospacing="0"/>
      </w:pPr>
      <w:r>
        <w:t>Here’s the table you should include:</w:t>
      </w:r>
    </w:p>
    <w:p w14:paraId="1CC966B6" w14:textId="7DF2593C" w:rsidR="00820767" w:rsidRDefault="00820767" w:rsidP="00820767">
      <w:pPr>
        <w:pStyle w:val="Caption"/>
        <w:keepNext/>
        <w:spacing w:after="0"/>
        <w:jc w:val="center"/>
        <w:rPr>
          <w:i w:val="0"/>
          <w:color w:val="auto"/>
          <w:sz w:val="24"/>
        </w:rPr>
      </w:pPr>
      <w:r w:rsidRPr="00050607">
        <w:rPr>
          <w:i w:val="0"/>
          <w:color w:val="auto"/>
          <w:sz w:val="24"/>
        </w:rPr>
        <w:t xml:space="preserve">Table </w:t>
      </w:r>
      <w:r w:rsidR="00605C4C">
        <w:rPr>
          <w:i w:val="0"/>
          <w:color w:val="auto"/>
          <w:sz w:val="24"/>
        </w:rPr>
        <w:t>3</w:t>
      </w:r>
      <w:r w:rsidRPr="00050607">
        <w:rPr>
          <w:i w:val="0"/>
          <w:color w:val="auto"/>
          <w:sz w:val="24"/>
        </w:rPr>
        <w:t xml:space="preserve">.2: </w:t>
      </w:r>
      <w:r w:rsidRPr="00820767">
        <w:rPr>
          <w:i w:val="0"/>
          <w:color w:val="auto"/>
          <w:sz w:val="24"/>
        </w:rPr>
        <w:t>Functional Use Cases of the System</w:t>
      </w:r>
    </w:p>
    <w:tbl>
      <w:tblPr>
        <w:tblpPr w:leftFromText="180" w:rightFromText="180" w:vertAnchor="text" w:horzAnchor="margin" w:tblpY="103"/>
        <w:tblW w:w="87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11"/>
        <w:gridCol w:w="1650"/>
        <w:gridCol w:w="1732"/>
        <w:gridCol w:w="4038"/>
      </w:tblGrid>
      <w:tr w:rsidR="00FC581F" w14:paraId="06671B6B" w14:textId="77777777" w:rsidTr="00FC581F">
        <w:trPr>
          <w:tblHeader/>
        </w:trPr>
        <w:tc>
          <w:tcPr>
            <w:tcW w:w="0" w:type="auto"/>
            <w:vAlign w:val="center"/>
            <w:hideMark/>
          </w:tcPr>
          <w:p w14:paraId="708D6244" w14:textId="77777777" w:rsidR="00FC581F" w:rsidRDefault="00FC581F" w:rsidP="00FC581F">
            <w:pPr>
              <w:jc w:val="center"/>
              <w:rPr>
                <w:b/>
                <w:bCs/>
              </w:rPr>
            </w:pPr>
            <w:r>
              <w:rPr>
                <w:b/>
                <w:bCs/>
              </w:rPr>
              <w:t>Use Case ID</w:t>
            </w:r>
          </w:p>
        </w:tc>
        <w:tc>
          <w:tcPr>
            <w:tcW w:w="0" w:type="auto"/>
            <w:vAlign w:val="center"/>
            <w:hideMark/>
          </w:tcPr>
          <w:p w14:paraId="7AFFB313" w14:textId="77777777" w:rsidR="00FC581F" w:rsidRDefault="00FC581F" w:rsidP="00FC581F">
            <w:pPr>
              <w:jc w:val="center"/>
              <w:rPr>
                <w:b/>
                <w:bCs/>
              </w:rPr>
            </w:pPr>
            <w:r>
              <w:rPr>
                <w:b/>
                <w:bCs/>
              </w:rPr>
              <w:t>Use Case Name</w:t>
            </w:r>
          </w:p>
        </w:tc>
        <w:tc>
          <w:tcPr>
            <w:tcW w:w="0" w:type="auto"/>
            <w:vAlign w:val="center"/>
            <w:hideMark/>
          </w:tcPr>
          <w:p w14:paraId="3E85E127" w14:textId="77777777" w:rsidR="00FC581F" w:rsidRDefault="00FC581F" w:rsidP="00FC581F">
            <w:pPr>
              <w:jc w:val="center"/>
              <w:rPr>
                <w:b/>
                <w:bCs/>
              </w:rPr>
            </w:pPr>
            <w:r>
              <w:rPr>
                <w:b/>
                <w:bCs/>
              </w:rPr>
              <w:t>Actor</w:t>
            </w:r>
          </w:p>
        </w:tc>
        <w:tc>
          <w:tcPr>
            <w:tcW w:w="0" w:type="auto"/>
            <w:vAlign w:val="center"/>
            <w:hideMark/>
          </w:tcPr>
          <w:p w14:paraId="311B7BBF" w14:textId="77777777" w:rsidR="00FC581F" w:rsidRDefault="00FC581F" w:rsidP="00FC581F">
            <w:pPr>
              <w:jc w:val="center"/>
              <w:rPr>
                <w:b/>
                <w:bCs/>
              </w:rPr>
            </w:pPr>
            <w:r>
              <w:rPr>
                <w:b/>
                <w:bCs/>
              </w:rPr>
              <w:t>Description</w:t>
            </w:r>
          </w:p>
        </w:tc>
      </w:tr>
      <w:tr w:rsidR="00FC581F" w14:paraId="418430B4" w14:textId="77777777" w:rsidTr="00FC581F">
        <w:tc>
          <w:tcPr>
            <w:tcW w:w="0" w:type="auto"/>
            <w:vAlign w:val="center"/>
            <w:hideMark/>
          </w:tcPr>
          <w:p w14:paraId="3C9380DB" w14:textId="77777777" w:rsidR="00FC581F" w:rsidRDefault="00FC581F" w:rsidP="00FC581F">
            <w:r>
              <w:t>UC-01</w:t>
            </w:r>
          </w:p>
        </w:tc>
        <w:tc>
          <w:tcPr>
            <w:tcW w:w="0" w:type="auto"/>
            <w:vAlign w:val="center"/>
            <w:hideMark/>
          </w:tcPr>
          <w:p w14:paraId="01C3391D" w14:textId="77777777" w:rsidR="00FC581F" w:rsidRDefault="00FC581F" w:rsidP="00FC581F">
            <w:r>
              <w:t>Login</w:t>
            </w:r>
          </w:p>
        </w:tc>
        <w:tc>
          <w:tcPr>
            <w:tcW w:w="0" w:type="auto"/>
            <w:vAlign w:val="center"/>
            <w:hideMark/>
          </w:tcPr>
          <w:p w14:paraId="3972C210" w14:textId="77777777" w:rsidR="00FC581F" w:rsidRDefault="00FC581F" w:rsidP="00FC581F">
            <w:r>
              <w:t>Customer/Admin</w:t>
            </w:r>
          </w:p>
        </w:tc>
        <w:tc>
          <w:tcPr>
            <w:tcW w:w="0" w:type="auto"/>
            <w:vAlign w:val="center"/>
            <w:hideMark/>
          </w:tcPr>
          <w:p w14:paraId="028B9FF5" w14:textId="77777777" w:rsidR="00FC581F" w:rsidRDefault="00FC581F" w:rsidP="00FC581F">
            <w:r>
              <w:t>User logs into the system</w:t>
            </w:r>
          </w:p>
        </w:tc>
      </w:tr>
      <w:tr w:rsidR="00FC581F" w14:paraId="586BCF1A" w14:textId="77777777" w:rsidTr="00FC581F">
        <w:tc>
          <w:tcPr>
            <w:tcW w:w="0" w:type="auto"/>
            <w:vAlign w:val="center"/>
            <w:hideMark/>
          </w:tcPr>
          <w:p w14:paraId="074D33CD" w14:textId="77777777" w:rsidR="00FC581F" w:rsidRDefault="00FC581F" w:rsidP="00FC581F">
            <w:r>
              <w:t>UC-02</w:t>
            </w:r>
          </w:p>
        </w:tc>
        <w:tc>
          <w:tcPr>
            <w:tcW w:w="0" w:type="auto"/>
            <w:vAlign w:val="center"/>
            <w:hideMark/>
          </w:tcPr>
          <w:p w14:paraId="37C8F1C0" w14:textId="77777777" w:rsidR="00FC581F" w:rsidRDefault="00FC581F" w:rsidP="00FC581F">
            <w:r>
              <w:t>Browse</w:t>
            </w:r>
          </w:p>
        </w:tc>
        <w:tc>
          <w:tcPr>
            <w:tcW w:w="0" w:type="auto"/>
            <w:vAlign w:val="center"/>
            <w:hideMark/>
          </w:tcPr>
          <w:p w14:paraId="32EF2805" w14:textId="77777777" w:rsidR="00FC581F" w:rsidRDefault="00FC581F" w:rsidP="00FC581F">
            <w:r>
              <w:t>Customer</w:t>
            </w:r>
          </w:p>
        </w:tc>
        <w:tc>
          <w:tcPr>
            <w:tcW w:w="0" w:type="auto"/>
            <w:vAlign w:val="center"/>
            <w:hideMark/>
          </w:tcPr>
          <w:p w14:paraId="1BDF166B" w14:textId="77777777" w:rsidR="00FC581F" w:rsidRDefault="00FC581F" w:rsidP="00FC581F">
            <w:r>
              <w:t>Customer views available products</w:t>
            </w:r>
          </w:p>
        </w:tc>
      </w:tr>
      <w:tr w:rsidR="00FC581F" w14:paraId="6E153A7B" w14:textId="77777777" w:rsidTr="00FC581F">
        <w:tc>
          <w:tcPr>
            <w:tcW w:w="0" w:type="auto"/>
            <w:vAlign w:val="center"/>
            <w:hideMark/>
          </w:tcPr>
          <w:p w14:paraId="3AF4F62E" w14:textId="77777777" w:rsidR="00FC581F" w:rsidRDefault="00FC581F" w:rsidP="00FC581F">
            <w:r>
              <w:t>UC-03</w:t>
            </w:r>
          </w:p>
        </w:tc>
        <w:tc>
          <w:tcPr>
            <w:tcW w:w="0" w:type="auto"/>
            <w:vAlign w:val="center"/>
            <w:hideMark/>
          </w:tcPr>
          <w:p w14:paraId="62952577" w14:textId="77777777" w:rsidR="00FC581F" w:rsidRDefault="00FC581F" w:rsidP="00FC581F">
            <w:r>
              <w:t>Add to Cart</w:t>
            </w:r>
          </w:p>
        </w:tc>
        <w:tc>
          <w:tcPr>
            <w:tcW w:w="0" w:type="auto"/>
            <w:vAlign w:val="center"/>
            <w:hideMark/>
          </w:tcPr>
          <w:p w14:paraId="0ECB2F82" w14:textId="77777777" w:rsidR="00FC581F" w:rsidRDefault="00FC581F" w:rsidP="00FC581F">
            <w:r>
              <w:t>Customer</w:t>
            </w:r>
          </w:p>
        </w:tc>
        <w:tc>
          <w:tcPr>
            <w:tcW w:w="0" w:type="auto"/>
            <w:vAlign w:val="center"/>
            <w:hideMark/>
          </w:tcPr>
          <w:p w14:paraId="23EA4992" w14:textId="77777777" w:rsidR="00FC581F" w:rsidRDefault="00FC581F" w:rsidP="00FC581F">
            <w:r>
              <w:t>Customer adds products to shopping cart</w:t>
            </w:r>
          </w:p>
        </w:tc>
      </w:tr>
      <w:tr w:rsidR="00FC581F" w14:paraId="17BAE331" w14:textId="77777777" w:rsidTr="00FC581F">
        <w:tc>
          <w:tcPr>
            <w:tcW w:w="0" w:type="auto"/>
            <w:vAlign w:val="center"/>
            <w:hideMark/>
          </w:tcPr>
          <w:p w14:paraId="3F7175B9" w14:textId="77777777" w:rsidR="00FC581F" w:rsidRDefault="00FC581F" w:rsidP="00FC581F">
            <w:r>
              <w:t>UC-04</w:t>
            </w:r>
          </w:p>
        </w:tc>
        <w:tc>
          <w:tcPr>
            <w:tcW w:w="0" w:type="auto"/>
            <w:vAlign w:val="center"/>
            <w:hideMark/>
          </w:tcPr>
          <w:p w14:paraId="7EBE098D" w14:textId="77777777" w:rsidR="00FC581F" w:rsidRDefault="00FC581F" w:rsidP="00FC581F">
            <w:r>
              <w:t>Checkout</w:t>
            </w:r>
          </w:p>
        </w:tc>
        <w:tc>
          <w:tcPr>
            <w:tcW w:w="0" w:type="auto"/>
            <w:vAlign w:val="center"/>
            <w:hideMark/>
          </w:tcPr>
          <w:p w14:paraId="5B817423" w14:textId="77777777" w:rsidR="00FC581F" w:rsidRDefault="00FC581F" w:rsidP="00FC581F">
            <w:r>
              <w:t>Customer</w:t>
            </w:r>
          </w:p>
        </w:tc>
        <w:tc>
          <w:tcPr>
            <w:tcW w:w="0" w:type="auto"/>
            <w:vAlign w:val="center"/>
            <w:hideMark/>
          </w:tcPr>
          <w:p w14:paraId="10513DC2" w14:textId="77777777" w:rsidR="00FC581F" w:rsidRDefault="00FC581F" w:rsidP="00FC581F">
            <w:r>
              <w:t>Customer places an order</w:t>
            </w:r>
          </w:p>
        </w:tc>
      </w:tr>
      <w:tr w:rsidR="00FC581F" w14:paraId="14075496" w14:textId="77777777" w:rsidTr="00FC581F">
        <w:tc>
          <w:tcPr>
            <w:tcW w:w="0" w:type="auto"/>
            <w:vAlign w:val="center"/>
            <w:hideMark/>
          </w:tcPr>
          <w:p w14:paraId="77AA8C9D" w14:textId="77777777" w:rsidR="00FC581F" w:rsidRDefault="00FC581F" w:rsidP="00FC581F">
            <w:r>
              <w:t>UC-05</w:t>
            </w:r>
          </w:p>
        </w:tc>
        <w:tc>
          <w:tcPr>
            <w:tcW w:w="0" w:type="auto"/>
            <w:vAlign w:val="center"/>
            <w:hideMark/>
          </w:tcPr>
          <w:p w14:paraId="64E15D9E" w14:textId="77777777" w:rsidR="00FC581F" w:rsidRDefault="00FC581F" w:rsidP="00FC581F">
            <w:r>
              <w:t>Manage Prod</w:t>
            </w:r>
          </w:p>
        </w:tc>
        <w:tc>
          <w:tcPr>
            <w:tcW w:w="0" w:type="auto"/>
            <w:vAlign w:val="center"/>
            <w:hideMark/>
          </w:tcPr>
          <w:p w14:paraId="34D15688" w14:textId="77777777" w:rsidR="00FC581F" w:rsidRDefault="00FC581F" w:rsidP="00FC581F">
            <w:r>
              <w:t>Admin</w:t>
            </w:r>
          </w:p>
        </w:tc>
        <w:tc>
          <w:tcPr>
            <w:tcW w:w="0" w:type="auto"/>
            <w:vAlign w:val="center"/>
            <w:hideMark/>
          </w:tcPr>
          <w:p w14:paraId="5DF17AF8" w14:textId="74E708A0" w:rsidR="00FC581F" w:rsidRDefault="00FC581F" w:rsidP="00FC581F">
            <w:r>
              <w:t>Admin adds, updates or deletes products</w:t>
            </w:r>
          </w:p>
        </w:tc>
      </w:tr>
    </w:tbl>
    <w:p w14:paraId="0F8E69B5" w14:textId="54B13F39" w:rsidR="00820767" w:rsidRPr="00C5183B" w:rsidRDefault="00820767" w:rsidP="00820767">
      <w:pPr>
        <w:pStyle w:val="Caption"/>
        <w:keepNext/>
        <w:rPr>
          <w:b/>
          <w:sz w:val="20"/>
        </w:rPr>
      </w:pPr>
    </w:p>
    <w:p w14:paraId="36273592" w14:textId="402C63D0" w:rsidR="00820767" w:rsidRDefault="00C5183B" w:rsidP="00C5183B">
      <w:pPr>
        <w:spacing w:after="0"/>
        <w:rPr>
          <w:b/>
          <w:sz w:val="28"/>
        </w:rPr>
      </w:pPr>
      <w:r w:rsidRPr="00C5183B">
        <w:rPr>
          <w:b/>
          <w:sz w:val="28"/>
        </w:rPr>
        <w:t>3.3 Data Flow Diagrams (DFD)</w:t>
      </w:r>
    </w:p>
    <w:p w14:paraId="35CDE7C8" w14:textId="1E6A73BE" w:rsidR="00C5183B" w:rsidRDefault="00C5183B" w:rsidP="00A64AE2">
      <w:pPr>
        <w:spacing w:before="40" w:after="0"/>
        <w:jc w:val="both"/>
      </w:pPr>
      <w:r>
        <w:t xml:space="preserve">The Data Flow Diagram (DFD) illustrates how information moves through the </w:t>
      </w:r>
      <w:r>
        <w:rPr>
          <w:rStyle w:val="Strong"/>
        </w:rPr>
        <w:t>Online Shopping System</w:t>
      </w:r>
      <w:r>
        <w:t>. It provides a step</w:t>
      </w:r>
      <w:r>
        <w:noBreakHyphen/>
        <w:t>by</w:t>
      </w:r>
      <w:r>
        <w:noBreakHyphen/>
        <w:t>step view of processes, data stores and external entities.</w:t>
      </w:r>
    </w:p>
    <w:p w14:paraId="75E1E037" w14:textId="7563A24D" w:rsidR="00DD6CB6" w:rsidRDefault="00DD6CB6" w:rsidP="00C5183B">
      <w:pPr>
        <w:spacing w:after="0"/>
        <w:jc w:val="both"/>
      </w:pPr>
    </w:p>
    <w:p w14:paraId="0A565BC9" w14:textId="6C3B6D86" w:rsidR="00DD6CB6" w:rsidRDefault="00DD6CB6" w:rsidP="00C5183B">
      <w:pPr>
        <w:spacing w:after="0"/>
        <w:jc w:val="both"/>
        <w:rPr>
          <w:b/>
          <w:sz w:val="28"/>
        </w:rPr>
      </w:pPr>
      <w:r w:rsidRPr="00DD6CB6">
        <w:rPr>
          <w:b/>
          <w:sz w:val="28"/>
        </w:rPr>
        <w:t>3.3.1 Level 0</w:t>
      </w:r>
      <w:r>
        <w:rPr>
          <w:b/>
          <w:sz w:val="28"/>
        </w:rPr>
        <w:t>:</w:t>
      </w:r>
    </w:p>
    <w:p w14:paraId="3BF5E04B" w14:textId="3B1895D8" w:rsidR="00DD6CB6" w:rsidRPr="00DD6CB6" w:rsidRDefault="00DD6CB6" w:rsidP="00A64AE2">
      <w:pPr>
        <w:spacing w:before="40" w:after="0"/>
        <w:jc w:val="both"/>
        <w:rPr>
          <w:b/>
          <w:sz w:val="28"/>
        </w:rPr>
      </w:pPr>
      <w:r>
        <w:t xml:space="preserve">Shows the system as a single process with inputs from </w:t>
      </w:r>
      <w:r w:rsidRPr="00DD6CB6">
        <w:rPr>
          <w:rStyle w:val="Strong"/>
          <w:b w:val="0"/>
        </w:rPr>
        <w:t>Customer</w:t>
      </w:r>
      <w:r>
        <w:t xml:space="preserve"> , </w:t>
      </w:r>
      <w:r w:rsidRPr="00DD6CB6">
        <w:rPr>
          <w:rStyle w:val="Strong"/>
          <w:b w:val="0"/>
        </w:rPr>
        <w:t>Admin</w:t>
      </w:r>
      <w:r>
        <w:t xml:space="preserve"> and outputs such as </w:t>
      </w:r>
      <w:r w:rsidRPr="00DD6CB6">
        <w:rPr>
          <w:rStyle w:val="Strong"/>
          <w:b w:val="0"/>
        </w:rPr>
        <w:t>Product Information</w:t>
      </w:r>
      <w:r>
        <w:t xml:space="preserve"> and </w:t>
      </w:r>
      <w:r w:rsidRPr="00DD6CB6">
        <w:rPr>
          <w:rStyle w:val="Strong"/>
          <w:b w:val="0"/>
        </w:rPr>
        <w:t>Order Confirmation</w:t>
      </w:r>
      <w:r w:rsidRPr="00DD6CB6">
        <w:rPr>
          <w:b/>
        </w:rPr>
        <w:t>.</w:t>
      </w:r>
    </w:p>
    <w:p w14:paraId="7CB54253" w14:textId="55091797" w:rsidR="00DD6CB6" w:rsidRDefault="00DD6CB6" w:rsidP="00DD6CB6">
      <w:pPr>
        <w:pStyle w:val="NormalWeb"/>
      </w:pPr>
      <w:r>
        <w:rPr>
          <w:noProof/>
        </w:rPr>
        <w:drawing>
          <wp:anchor distT="0" distB="0" distL="114300" distR="114300" simplePos="0" relativeHeight="251677696" behindDoc="0" locked="0" layoutInCell="1" allowOverlap="1" wp14:anchorId="2FB98F25" wp14:editId="6B581121">
            <wp:simplePos x="0" y="0"/>
            <wp:positionH relativeFrom="page">
              <wp:align>center</wp:align>
            </wp:positionH>
            <wp:positionV relativeFrom="paragraph">
              <wp:posOffset>111760</wp:posOffset>
            </wp:positionV>
            <wp:extent cx="5513705" cy="2838450"/>
            <wp:effectExtent l="0" t="0" r="0" b="0"/>
            <wp:wrapNone/>
            <wp:docPr id="13" name="Picture 13" descr="C:\Users\user\Downloads\Copilot_20250924_025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ownloads\Copilot_20250924_02552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2699" cy="2868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63604A" w14:textId="039DA1FC" w:rsidR="00595626" w:rsidRDefault="00595626" w:rsidP="00C5183B">
      <w:pPr>
        <w:spacing w:after="0"/>
        <w:jc w:val="both"/>
        <w:rPr>
          <w:b/>
          <w:sz w:val="36"/>
        </w:rPr>
      </w:pPr>
      <w:r>
        <w:rPr>
          <w:noProof/>
        </w:rPr>
        <mc:AlternateContent>
          <mc:Choice Requires="wps">
            <w:drawing>
              <wp:anchor distT="0" distB="0" distL="114300" distR="114300" simplePos="0" relativeHeight="251679744" behindDoc="0" locked="0" layoutInCell="1" allowOverlap="1" wp14:anchorId="335B48A5" wp14:editId="0B34CCB3">
                <wp:simplePos x="0" y="0"/>
                <wp:positionH relativeFrom="page">
                  <wp:align>center</wp:align>
                </wp:positionH>
                <wp:positionV relativeFrom="paragraph">
                  <wp:posOffset>2328545</wp:posOffset>
                </wp:positionV>
                <wp:extent cx="5513705" cy="56197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5513705" cy="561975"/>
                        </a:xfrm>
                        <a:prstGeom prst="rect">
                          <a:avLst/>
                        </a:prstGeom>
                        <a:solidFill>
                          <a:prstClr val="white"/>
                        </a:solidFill>
                        <a:ln>
                          <a:noFill/>
                        </a:ln>
                      </wps:spPr>
                      <wps:txbx>
                        <w:txbxContent>
                          <w:p w14:paraId="7DF5F2C7" w14:textId="283EE350" w:rsidR="009A4A6E" w:rsidRDefault="009A4A6E" w:rsidP="00595626">
                            <w:pPr>
                              <w:pStyle w:val="BodyText"/>
                              <w:spacing w:before="310"/>
                              <w:ind w:left="42" w:right="399"/>
                              <w:jc w:val="center"/>
                            </w:pPr>
                            <w:r>
                              <w:t>Fig</w:t>
                            </w:r>
                            <w:r>
                              <w:rPr>
                                <w:spacing w:val="-4"/>
                              </w:rPr>
                              <w:t xml:space="preserve"> </w:t>
                            </w:r>
                            <w:r>
                              <w:t>3.7: Online Shopping System Flowchart</w:t>
                            </w:r>
                          </w:p>
                          <w:p w14:paraId="00515455" w14:textId="2D465349" w:rsidR="009A4A6E" w:rsidRPr="000B6CE8" w:rsidRDefault="009A4A6E" w:rsidP="00FC581F">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5B48A5" id="Text Box 17" o:spid="_x0000_s1032" type="#_x0000_t202" style="position:absolute;left:0;text-align:left;margin-left:0;margin-top:183.35pt;width:434.15pt;height:44.25pt;z-index:251679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" stroked="f">
                <v:textbox inset="0,0,0,0">
                  <w:txbxContent>
                    <w:p w14:paraId="7DF5F2C7" w14:textId="283EE350" w:rsidR="009A4A6E" w:rsidRDefault="009A4A6E" w:rsidP="00595626">
                      <w:pPr>
                        <w:pStyle w:val="BodyText"/>
                        <w:spacing w:before="310"/>
                        <w:ind w:left="42" w:right="399"/>
                        <w:jc w:val="center"/>
                      </w:pPr>
                      <w:r>
                        <w:t>Fig</w:t>
                      </w:r>
                      <w:r>
                        <w:rPr>
                          <w:spacing w:val="-4"/>
                        </w:rPr>
                        <w:t xml:space="preserve"> </w:t>
                      </w:r>
                      <w:r>
                        <w:t>3.7: Online Shopping System Flowchart</w:t>
                      </w:r>
                    </w:p>
                    <w:p w14:paraId="00515455" w14:textId="2D465349" w:rsidR="009A4A6E" w:rsidRPr="000B6CE8" w:rsidRDefault="009A4A6E" w:rsidP="00FC581F">
                      <w:pPr>
                        <w:pStyle w:val="Caption"/>
                        <w:rPr>
                          <w:rFonts w:eastAsia="Times New Roman"/>
                          <w:noProof/>
                          <w:sz w:val="24"/>
                          <w:szCs w:val="24"/>
                        </w:rPr>
                      </w:pPr>
                    </w:p>
                  </w:txbxContent>
                </v:textbox>
                <w10:wrap anchorx="page"/>
              </v:shape>
            </w:pict>
          </mc:Fallback>
        </mc:AlternateContent>
      </w:r>
    </w:p>
    <w:p w14:paraId="16DFF103" w14:textId="77777777" w:rsidR="00595626" w:rsidRPr="00595626" w:rsidRDefault="00595626" w:rsidP="00595626">
      <w:pPr>
        <w:rPr>
          <w:sz w:val="36"/>
        </w:rPr>
      </w:pPr>
    </w:p>
    <w:p w14:paraId="7DE9A0DA" w14:textId="77777777" w:rsidR="00595626" w:rsidRPr="00595626" w:rsidRDefault="00595626" w:rsidP="00595626">
      <w:pPr>
        <w:rPr>
          <w:sz w:val="36"/>
        </w:rPr>
      </w:pPr>
    </w:p>
    <w:p w14:paraId="777ED26D" w14:textId="77777777" w:rsidR="00595626" w:rsidRPr="00595626" w:rsidRDefault="00595626" w:rsidP="00595626">
      <w:pPr>
        <w:rPr>
          <w:sz w:val="36"/>
        </w:rPr>
      </w:pPr>
    </w:p>
    <w:p w14:paraId="6E370E03" w14:textId="77777777" w:rsidR="00595626" w:rsidRPr="00595626" w:rsidRDefault="00595626" w:rsidP="00595626">
      <w:pPr>
        <w:rPr>
          <w:sz w:val="36"/>
        </w:rPr>
      </w:pPr>
    </w:p>
    <w:p w14:paraId="0BE8133D" w14:textId="77777777" w:rsidR="00595626" w:rsidRPr="00595626" w:rsidRDefault="00595626" w:rsidP="00595626">
      <w:pPr>
        <w:rPr>
          <w:sz w:val="36"/>
        </w:rPr>
      </w:pPr>
    </w:p>
    <w:p w14:paraId="0D9DD4FC" w14:textId="77777777" w:rsidR="00595626" w:rsidRPr="00595626" w:rsidRDefault="00595626" w:rsidP="00595626">
      <w:pPr>
        <w:rPr>
          <w:sz w:val="36"/>
        </w:rPr>
      </w:pPr>
    </w:p>
    <w:p w14:paraId="515BE171" w14:textId="7B007267" w:rsidR="00595626" w:rsidRDefault="00595626" w:rsidP="00595626">
      <w:pPr>
        <w:rPr>
          <w:sz w:val="36"/>
        </w:rPr>
      </w:pPr>
    </w:p>
    <w:p w14:paraId="01407171" w14:textId="3994B89B" w:rsidR="00595626" w:rsidRDefault="00595626" w:rsidP="00595626">
      <w:pPr>
        <w:tabs>
          <w:tab w:val="left" w:pos="3090"/>
        </w:tabs>
        <w:rPr>
          <w:sz w:val="36"/>
        </w:rPr>
      </w:pPr>
      <w:r>
        <w:rPr>
          <w:sz w:val="36"/>
        </w:rPr>
        <w:br w:type="page"/>
      </w:r>
    </w:p>
    <w:p w14:paraId="50C47845" w14:textId="41141567" w:rsidR="00225E56" w:rsidRDefault="00225E56" w:rsidP="00225E56">
      <w:pPr>
        <w:spacing w:after="0"/>
        <w:jc w:val="both"/>
        <w:rPr>
          <w:b/>
          <w:sz w:val="28"/>
        </w:rPr>
      </w:pPr>
      <w:r w:rsidRPr="00DD6CB6">
        <w:rPr>
          <w:b/>
          <w:sz w:val="28"/>
        </w:rPr>
        <w:lastRenderedPageBreak/>
        <w:t>3.3.</w:t>
      </w:r>
      <w:r>
        <w:rPr>
          <w:b/>
          <w:sz w:val="28"/>
        </w:rPr>
        <w:t>2</w:t>
      </w:r>
      <w:r w:rsidRPr="00DD6CB6">
        <w:rPr>
          <w:b/>
          <w:sz w:val="28"/>
        </w:rPr>
        <w:t xml:space="preserve"> Level </w:t>
      </w:r>
      <w:r>
        <w:rPr>
          <w:b/>
          <w:sz w:val="28"/>
        </w:rPr>
        <w:t>1:</w:t>
      </w:r>
    </w:p>
    <w:p w14:paraId="4E78CDBD" w14:textId="50E6C88B" w:rsidR="00225E56" w:rsidRDefault="00225E56" w:rsidP="00A64AE2">
      <w:pPr>
        <w:spacing w:before="40" w:after="0"/>
        <w:jc w:val="both"/>
      </w:pPr>
      <w:r>
        <w:t xml:space="preserve">Breaks the system into major processes — </w:t>
      </w:r>
      <w:r>
        <w:rPr>
          <w:rStyle w:val="Strong"/>
        </w:rPr>
        <w:t>Login</w:t>
      </w:r>
      <w:r>
        <w:t xml:space="preserve">, </w:t>
      </w:r>
      <w:r>
        <w:rPr>
          <w:rStyle w:val="Strong"/>
        </w:rPr>
        <w:t>Browse Products</w:t>
      </w:r>
      <w:r>
        <w:t xml:space="preserve">, </w:t>
      </w:r>
      <w:r>
        <w:rPr>
          <w:rStyle w:val="Strong"/>
        </w:rPr>
        <w:t>Add to Cart</w:t>
      </w:r>
      <w:r>
        <w:t xml:space="preserve"> and </w:t>
      </w:r>
      <w:r>
        <w:rPr>
          <w:rStyle w:val="Strong"/>
        </w:rPr>
        <w:t>Checkout</w:t>
      </w:r>
      <w:r>
        <w:t>. It highlights how customers interact with the system and how data flows to/from the database.</w:t>
      </w:r>
    </w:p>
    <w:p w14:paraId="5E328047" w14:textId="570A2342" w:rsidR="00225E56" w:rsidRDefault="00225E56" w:rsidP="00225E56">
      <w:pPr>
        <w:spacing w:after="0"/>
        <w:jc w:val="both"/>
        <w:rPr>
          <w:b/>
          <w:sz w:val="28"/>
        </w:rPr>
      </w:pPr>
    </w:p>
    <w:p w14:paraId="1B4EB4ED" w14:textId="46D40D26" w:rsidR="00B52AB3" w:rsidRDefault="00B52AB3" w:rsidP="00B52AB3">
      <w:pPr>
        <w:pStyle w:val="NormalWeb"/>
      </w:pPr>
      <w:r>
        <w:rPr>
          <w:noProof/>
        </w:rPr>
        <w:drawing>
          <wp:anchor distT="0" distB="0" distL="114300" distR="114300" simplePos="0" relativeHeight="251680768" behindDoc="0" locked="0" layoutInCell="1" allowOverlap="1" wp14:anchorId="2D907E6C" wp14:editId="10331D9B">
            <wp:simplePos x="0" y="0"/>
            <wp:positionH relativeFrom="margin">
              <wp:posOffset>-19050</wp:posOffset>
            </wp:positionH>
            <wp:positionV relativeFrom="paragraph">
              <wp:posOffset>29845</wp:posOffset>
            </wp:positionV>
            <wp:extent cx="5419725" cy="6315075"/>
            <wp:effectExtent l="0" t="0" r="9525" b="9525"/>
            <wp:wrapNone/>
            <wp:docPr id="8" name="Picture 8" descr="C:\Users\user\Downloads\flowchart TD Cust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flowchart TD Custo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0115" cy="6315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8AE179" w14:textId="12FE35A7" w:rsidR="00B52AB3" w:rsidRDefault="00B52AB3" w:rsidP="00225E56">
      <w:pPr>
        <w:spacing w:after="0"/>
        <w:jc w:val="both"/>
        <w:rPr>
          <w:b/>
          <w:sz w:val="28"/>
        </w:rPr>
      </w:pPr>
    </w:p>
    <w:p w14:paraId="24FDD30E" w14:textId="4B0683B3" w:rsidR="00F72637" w:rsidRDefault="00B52AB3" w:rsidP="00595626">
      <w:pPr>
        <w:tabs>
          <w:tab w:val="left" w:pos="3090"/>
        </w:tabs>
        <w:rPr>
          <w:sz w:val="36"/>
        </w:rPr>
      </w:pPr>
      <w:r>
        <w:rPr>
          <w:noProof/>
        </w:rPr>
        <mc:AlternateContent>
          <mc:Choice Requires="wps">
            <w:drawing>
              <wp:anchor distT="0" distB="0" distL="114300" distR="114300" simplePos="0" relativeHeight="251682816" behindDoc="0" locked="0" layoutInCell="1" allowOverlap="1" wp14:anchorId="0D9ABEF1" wp14:editId="0DDE5F0E">
                <wp:simplePos x="0" y="0"/>
                <wp:positionH relativeFrom="column">
                  <wp:posOffset>-19050</wp:posOffset>
                </wp:positionH>
                <wp:positionV relativeFrom="paragraph">
                  <wp:posOffset>5650230</wp:posOffset>
                </wp:positionV>
                <wp:extent cx="5419725" cy="58102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5419725" cy="581025"/>
                        </a:xfrm>
                        <a:prstGeom prst="rect">
                          <a:avLst/>
                        </a:prstGeom>
                        <a:solidFill>
                          <a:prstClr val="white"/>
                        </a:solidFill>
                        <a:ln>
                          <a:noFill/>
                        </a:ln>
                      </wps:spPr>
                      <wps:txbx>
                        <w:txbxContent>
                          <w:p w14:paraId="3476CF8B" w14:textId="759FDF30" w:rsidR="009A4A6E" w:rsidRDefault="009A4A6E" w:rsidP="00B52AB3">
                            <w:pPr>
                              <w:pStyle w:val="BodyText"/>
                              <w:spacing w:before="310"/>
                              <w:ind w:left="42" w:right="399"/>
                              <w:jc w:val="center"/>
                            </w:pPr>
                            <w:r>
                              <w:t>Fig</w:t>
                            </w:r>
                            <w:r>
                              <w:rPr>
                                <w:spacing w:val="-4"/>
                              </w:rPr>
                              <w:t xml:space="preserve"> </w:t>
                            </w:r>
                            <w:r>
                              <w:t xml:space="preserve">3.8: </w:t>
                            </w:r>
                            <w:r w:rsidRPr="00B52AB3">
                              <w:t>End-to-End Online Shopping Process Flow</w:t>
                            </w:r>
                          </w:p>
                          <w:p w14:paraId="6D6A490E" w14:textId="28BB4C9C" w:rsidR="009A4A6E" w:rsidRPr="00146CD7" w:rsidRDefault="009A4A6E" w:rsidP="00B52AB3">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9ABEF1" id="Text Box 9" o:spid="_x0000_s1033" type="#_x0000_t202" style="position:absolute;margin-left:-1.5pt;margin-top:444.9pt;width:426.75pt;height:45.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" stroked="f">
                <v:textbox inset="0,0,0,0">
                  <w:txbxContent>
                    <w:p w14:paraId="3476CF8B" w14:textId="759FDF30" w:rsidR="009A4A6E" w:rsidRDefault="009A4A6E" w:rsidP="00B52AB3">
                      <w:pPr>
                        <w:pStyle w:val="BodyText"/>
                        <w:spacing w:before="310"/>
                        <w:ind w:left="42" w:right="399"/>
                        <w:jc w:val="center"/>
                      </w:pPr>
                      <w:r>
                        <w:t>Fig</w:t>
                      </w:r>
                      <w:r>
                        <w:rPr>
                          <w:spacing w:val="-4"/>
                        </w:rPr>
                        <w:t xml:space="preserve"> </w:t>
                      </w:r>
                      <w:r>
                        <w:t xml:space="preserve">3.8: </w:t>
                      </w:r>
                      <w:r w:rsidRPr="00B52AB3">
                        <w:t>End-to-End Online Shopping Process Flow</w:t>
                      </w:r>
                    </w:p>
                    <w:p w14:paraId="6D6A490E" w14:textId="28BB4C9C" w:rsidR="009A4A6E" w:rsidRPr="00146CD7" w:rsidRDefault="009A4A6E" w:rsidP="00B52AB3">
                      <w:pPr>
                        <w:pStyle w:val="Caption"/>
                        <w:rPr>
                          <w:rFonts w:eastAsia="Times New Roman"/>
                          <w:noProof/>
                          <w:sz w:val="24"/>
                          <w:szCs w:val="24"/>
                        </w:rPr>
                      </w:pPr>
                    </w:p>
                  </w:txbxContent>
                </v:textbox>
              </v:shape>
            </w:pict>
          </mc:Fallback>
        </mc:AlternateContent>
      </w:r>
    </w:p>
    <w:p w14:paraId="66658133" w14:textId="77777777" w:rsidR="00F72637" w:rsidRPr="00F72637" w:rsidRDefault="00F72637" w:rsidP="00F72637">
      <w:pPr>
        <w:rPr>
          <w:sz w:val="36"/>
        </w:rPr>
      </w:pPr>
    </w:p>
    <w:p w14:paraId="15D8E127" w14:textId="77777777" w:rsidR="00F72637" w:rsidRPr="00F72637" w:rsidRDefault="00F72637" w:rsidP="00F72637">
      <w:pPr>
        <w:rPr>
          <w:sz w:val="36"/>
        </w:rPr>
      </w:pPr>
    </w:p>
    <w:p w14:paraId="58427895" w14:textId="77777777" w:rsidR="00F72637" w:rsidRPr="00F72637" w:rsidRDefault="00F72637" w:rsidP="00F72637">
      <w:pPr>
        <w:rPr>
          <w:sz w:val="36"/>
        </w:rPr>
      </w:pPr>
    </w:p>
    <w:p w14:paraId="19860934" w14:textId="77777777" w:rsidR="00F72637" w:rsidRPr="00F72637" w:rsidRDefault="00F72637" w:rsidP="00F72637">
      <w:pPr>
        <w:rPr>
          <w:sz w:val="36"/>
        </w:rPr>
      </w:pPr>
    </w:p>
    <w:p w14:paraId="34B50135" w14:textId="77777777" w:rsidR="00F72637" w:rsidRPr="00F72637" w:rsidRDefault="00F72637" w:rsidP="00F72637">
      <w:pPr>
        <w:rPr>
          <w:sz w:val="36"/>
        </w:rPr>
      </w:pPr>
    </w:p>
    <w:p w14:paraId="47173ADF" w14:textId="77777777" w:rsidR="00F72637" w:rsidRPr="00F72637" w:rsidRDefault="00F72637" w:rsidP="00F72637">
      <w:pPr>
        <w:rPr>
          <w:sz w:val="36"/>
        </w:rPr>
      </w:pPr>
    </w:p>
    <w:p w14:paraId="13E6B49B" w14:textId="77777777" w:rsidR="00F72637" w:rsidRPr="00F72637" w:rsidRDefault="00F72637" w:rsidP="00F72637">
      <w:pPr>
        <w:rPr>
          <w:sz w:val="36"/>
        </w:rPr>
      </w:pPr>
    </w:p>
    <w:p w14:paraId="0D86E583" w14:textId="77777777" w:rsidR="00F72637" w:rsidRPr="00F72637" w:rsidRDefault="00F72637" w:rsidP="00F72637">
      <w:pPr>
        <w:rPr>
          <w:sz w:val="36"/>
        </w:rPr>
      </w:pPr>
    </w:p>
    <w:p w14:paraId="52D47271" w14:textId="77777777" w:rsidR="00F72637" w:rsidRPr="00F72637" w:rsidRDefault="00F72637" w:rsidP="00F72637">
      <w:pPr>
        <w:rPr>
          <w:sz w:val="36"/>
        </w:rPr>
      </w:pPr>
    </w:p>
    <w:p w14:paraId="52572797" w14:textId="77777777" w:rsidR="00F72637" w:rsidRPr="00F72637" w:rsidRDefault="00F72637" w:rsidP="00F72637">
      <w:pPr>
        <w:rPr>
          <w:sz w:val="36"/>
        </w:rPr>
      </w:pPr>
    </w:p>
    <w:p w14:paraId="542E3A83" w14:textId="77777777" w:rsidR="00F72637" w:rsidRPr="00F72637" w:rsidRDefault="00F72637" w:rsidP="00F72637">
      <w:pPr>
        <w:rPr>
          <w:sz w:val="36"/>
        </w:rPr>
      </w:pPr>
    </w:p>
    <w:p w14:paraId="4B48D898" w14:textId="77777777" w:rsidR="00F72637" w:rsidRPr="00F72637" w:rsidRDefault="00F72637" w:rsidP="00F72637">
      <w:pPr>
        <w:rPr>
          <w:sz w:val="36"/>
        </w:rPr>
      </w:pPr>
    </w:p>
    <w:p w14:paraId="4B1A76EF" w14:textId="77777777" w:rsidR="00F72637" w:rsidRPr="00F72637" w:rsidRDefault="00F72637" w:rsidP="00F72637">
      <w:pPr>
        <w:rPr>
          <w:sz w:val="36"/>
        </w:rPr>
      </w:pPr>
    </w:p>
    <w:p w14:paraId="3FAFB689" w14:textId="77777777" w:rsidR="00F72637" w:rsidRPr="00F72637" w:rsidRDefault="00F72637" w:rsidP="00F72637">
      <w:pPr>
        <w:rPr>
          <w:sz w:val="36"/>
        </w:rPr>
      </w:pPr>
    </w:p>
    <w:p w14:paraId="53F7401E" w14:textId="52FA6EF9" w:rsidR="00F72637" w:rsidRDefault="00F72637" w:rsidP="00F72637">
      <w:pPr>
        <w:rPr>
          <w:sz w:val="36"/>
        </w:rPr>
      </w:pPr>
    </w:p>
    <w:p w14:paraId="6C80320D" w14:textId="229B0D17" w:rsidR="00F72637" w:rsidRDefault="00F72637" w:rsidP="00F72637">
      <w:pPr>
        <w:tabs>
          <w:tab w:val="left" w:pos="2865"/>
        </w:tabs>
        <w:rPr>
          <w:sz w:val="36"/>
        </w:rPr>
      </w:pPr>
      <w:r>
        <w:rPr>
          <w:sz w:val="36"/>
        </w:rPr>
        <w:tab/>
      </w:r>
    </w:p>
    <w:p w14:paraId="3151EC65" w14:textId="77777777" w:rsidR="00F72637" w:rsidRDefault="00F72637">
      <w:pPr>
        <w:rPr>
          <w:sz w:val="36"/>
        </w:rPr>
      </w:pPr>
      <w:r>
        <w:rPr>
          <w:sz w:val="36"/>
        </w:rPr>
        <w:br w:type="page"/>
      </w:r>
    </w:p>
    <w:p w14:paraId="2EE6ABA5" w14:textId="0833B702" w:rsidR="00F72637" w:rsidRDefault="00F72637" w:rsidP="00F174F2">
      <w:pPr>
        <w:spacing w:before="40" w:after="0"/>
        <w:jc w:val="both"/>
        <w:rPr>
          <w:b/>
          <w:sz w:val="28"/>
        </w:rPr>
      </w:pPr>
      <w:r w:rsidRPr="00DD6CB6">
        <w:rPr>
          <w:b/>
          <w:sz w:val="28"/>
        </w:rPr>
        <w:lastRenderedPageBreak/>
        <w:t>3.3.</w:t>
      </w:r>
      <w:r>
        <w:rPr>
          <w:b/>
          <w:sz w:val="28"/>
        </w:rPr>
        <w:t>3</w:t>
      </w:r>
      <w:r w:rsidRPr="00DD6CB6">
        <w:rPr>
          <w:b/>
          <w:sz w:val="28"/>
        </w:rPr>
        <w:t xml:space="preserve"> Level </w:t>
      </w:r>
      <w:r>
        <w:rPr>
          <w:b/>
          <w:sz w:val="28"/>
        </w:rPr>
        <w:t>2:</w:t>
      </w:r>
    </w:p>
    <w:p w14:paraId="430072F6" w14:textId="20C73562" w:rsidR="00F72637" w:rsidRDefault="00F72637" w:rsidP="00A64AE2">
      <w:pPr>
        <w:spacing w:before="40" w:after="0"/>
        <w:jc w:val="both"/>
        <w:rPr>
          <w:b/>
        </w:rPr>
      </w:pPr>
      <w:r>
        <w:t xml:space="preserve">Focuses on the </w:t>
      </w:r>
      <w:r w:rsidRPr="00F72637">
        <w:rPr>
          <w:rStyle w:val="Strong"/>
          <w:b w:val="0"/>
        </w:rPr>
        <w:t>Checkout process</w:t>
      </w:r>
      <w:r>
        <w:t>, showing sub</w:t>
      </w:r>
      <w:r>
        <w:noBreakHyphen/>
        <w:t xml:space="preserve">processes like </w:t>
      </w:r>
      <w:r w:rsidRPr="00F72637">
        <w:rPr>
          <w:rStyle w:val="Strong"/>
          <w:b w:val="0"/>
        </w:rPr>
        <w:t>Payment Processing</w:t>
      </w:r>
      <w:r>
        <w:t xml:space="preserve"> and </w:t>
      </w:r>
      <w:r w:rsidRPr="00F72637">
        <w:rPr>
          <w:rStyle w:val="Strong"/>
          <w:b w:val="0"/>
        </w:rPr>
        <w:t>Order Confirmation</w:t>
      </w:r>
      <w:r>
        <w:t xml:space="preserve">, along with interactions with the </w:t>
      </w:r>
      <w:r w:rsidRPr="00F72637">
        <w:rPr>
          <w:rStyle w:val="Strong"/>
          <w:b w:val="0"/>
        </w:rPr>
        <w:t>Payment Gateway</w:t>
      </w:r>
      <w:r>
        <w:t xml:space="preserve"> and </w:t>
      </w:r>
      <w:r w:rsidRPr="00F72637">
        <w:rPr>
          <w:rStyle w:val="Strong"/>
          <w:b w:val="0"/>
        </w:rPr>
        <w:t>Order Database</w:t>
      </w:r>
      <w:r w:rsidRPr="00F72637">
        <w:rPr>
          <w:b/>
        </w:rPr>
        <w:t>.</w:t>
      </w:r>
    </w:p>
    <w:p w14:paraId="1557A8A7" w14:textId="4EF403AB" w:rsidR="00F72637" w:rsidRDefault="00F72637" w:rsidP="00F72637">
      <w:pPr>
        <w:spacing w:after="0"/>
        <w:jc w:val="both"/>
        <w:rPr>
          <w:b/>
          <w:sz w:val="28"/>
        </w:rPr>
      </w:pPr>
    </w:p>
    <w:p w14:paraId="46A27C68" w14:textId="6992DA23" w:rsidR="00636DA1" w:rsidRPr="00F72637" w:rsidRDefault="00636DA1" w:rsidP="00F72637">
      <w:pPr>
        <w:spacing w:after="0"/>
        <w:jc w:val="both"/>
        <w:rPr>
          <w:b/>
          <w:sz w:val="28"/>
        </w:rPr>
      </w:pPr>
      <w:r>
        <w:rPr>
          <w:noProof/>
        </w:rPr>
        <mc:AlternateContent>
          <mc:Choice Requires="wps">
            <w:drawing>
              <wp:anchor distT="0" distB="0" distL="114300" distR="114300" simplePos="0" relativeHeight="251685888" behindDoc="0" locked="0" layoutInCell="1" allowOverlap="1" wp14:anchorId="41C75DA9" wp14:editId="05FDD5BA">
                <wp:simplePos x="0" y="0"/>
                <wp:positionH relativeFrom="column">
                  <wp:posOffset>0</wp:posOffset>
                </wp:positionH>
                <wp:positionV relativeFrom="paragraph">
                  <wp:posOffset>6449695</wp:posOffset>
                </wp:positionV>
                <wp:extent cx="5381625"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7B16F629" w14:textId="5C70431A" w:rsidR="009A4A6E" w:rsidRPr="00BB3D9A" w:rsidRDefault="009A4A6E" w:rsidP="00636DA1">
                            <w:pPr>
                              <w:pStyle w:val="BodyText"/>
                              <w:spacing w:before="310"/>
                              <w:ind w:left="42" w:right="399"/>
                              <w:jc w:val="center"/>
                              <w:rPr>
                                <w:rFonts w:eastAsiaTheme="minorHAnsi"/>
                                <w:noProof/>
                              </w:rPr>
                            </w:pPr>
                            <w:r>
                              <w:t>Fig</w:t>
                            </w:r>
                            <w:r>
                              <w:rPr>
                                <w:spacing w:val="-4"/>
                              </w:rPr>
                              <w:t xml:space="preserve"> </w:t>
                            </w:r>
                            <w:r>
                              <w:t xml:space="preserve">3.8: </w:t>
                            </w:r>
                            <w:r w:rsidRPr="00636DA1">
                              <w:t>Data Flow Diagram of Online Checkout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75DA9" id="Text Box 19" o:spid="_x0000_s1034" type="#_x0000_t202" style="position:absolute;left:0;text-align:left;margin-left:0;margin-top:507.85pt;width:423.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9+hLwIAAGYEAAAOAAAAZHJzL2Uyb0RvYy54bWysVMGO2jAQvVfqP1i+lwArEI0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" stroked="f">
                <v:textbox style="mso-fit-shape-to-text:t" inset="0,0,0,0">
                  <w:txbxContent>
                    <w:p w14:paraId="7B16F629" w14:textId="5C70431A" w:rsidR="009A4A6E" w:rsidRPr="00BB3D9A" w:rsidRDefault="009A4A6E" w:rsidP="00636DA1">
                      <w:pPr>
                        <w:pStyle w:val="BodyText"/>
                        <w:spacing w:before="310"/>
                        <w:ind w:left="42" w:right="399"/>
                        <w:jc w:val="center"/>
                        <w:rPr>
                          <w:rFonts w:eastAsiaTheme="minorHAnsi"/>
                          <w:noProof/>
                        </w:rPr>
                      </w:pPr>
                      <w:r>
                        <w:t>Fig</w:t>
                      </w:r>
                      <w:r>
                        <w:rPr>
                          <w:spacing w:val="-4"/>
                        </w:rPr>
                        <w:t xml:space="preserve"> </w:t>
                      </w:r>
                      <w:r>
                        <w:t xml:space="preserve">3.8: </w:t>
                      </w:r>
                      <w:r w:rsidRPr="00636DA1">
                        <w:t>Data Flow Diagram of Online Checkout Process</w:t>
                      </w:r>
                    </w:p>
                  </w:txbxContent>
                </v:textbox>
              </v:shape>
            </w:pict>
          </mc:Fallback>
        </mc:AlternateContent>
      </w:r>
      <w:r>
        <w:rPr>
          <w:noProof/>
        </w:rPr>
        <w:drawing>
          <wp:anchor distT="0" distB="0" distL="114300" distR="114300" simplePos="0" relativeHeight="251683840" behindDoc="0" locked="0" layoutInCell="1" allowOverlap="1" wp14:anchorId="68079329" wp14:editId="1216BAB4">
            <wp:simplePos x="0" y="0"/>
            <wp:positionH relativeFrom="margin">
              <wp:align>left</wp:align>
            </wp:positionH>
            <wp:positionV relativeFrom="paragraph">
              <wp:posOffset>144145</wp:posOffset>
            </wp:positionV>
            <wp:extent cx="5381625" cy="6248847"/>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625" cy="62488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65D03" w14:textId="59CB28CA" w:rsidR="00636DA1" w:rsidRDefault="00636DA1" w:rsidP="00F72637">
      <w:pPr>
        <w:tabs>
          <w:tab w:val="left" w:pos="2865"/>
        </w:tabs>
        <w:rPr>
          <w:sz w:val="36"/>
        </w:rPr>
      </w:pPr>
    </w:p>
    <w:p w14:paraId="395A151C" w14:textId="77777777" w:rsidR="00636DA1" w:rsidRPr="00636DA1" w:rsidRDefault="00636DA1" w:rsidP="00636DA1">
      <w:pPr>
        <w:rPr>
          <w:sz w:val="36"/>
        </w:rPr>
      </w:pPr>
    </w:p>
    <w:p w14:paraId="2C05C07B" w14:textId="77777777" w:rsidR="00636DA1" w:rsidRPr="00636DA1" w:rsidRDefault="00636DA1" w:rsidP="00636DA1">
      <w:pPr>
        <w:rPr>
          <w:sz w:val="36"/>
        </w:rPr>
      </w:pPr>
    </w:p>
    <w:p w14:paraId="25196067" w14:textId="77777777" w:rsidR="00636DA1" w:rsidRPr="00636DA1" w:rsidRDefault="00636DA1" w:rsidP="00636DA1">
      <w:pPr>
        <w:rPr>
          <w:sz w:val="36"/>
        </w:rPr>
      </w:pPr>
    </w:p>
    <w:p w14:paraId="217BB79F" w14:textId="77777777" w:rsidR="00636DA1" w:rsidRPr="00636DA1" w:rsidRDefault="00636DA1" w:rsidP="00636DA1">
      <w:pPr>
        <w:rPr>
          <w:sz w:val="36"/>
        </w:rPr>
      </w:pPr>
    </w:p>
    <w:p w14:paraId="0CED6C79" w14:textId="77777777" w:rsidR="00636DA1" w:rsidRPr="00636DA1" w:rsidRDefault="00636DA1" w:rsidP="00636DA1">
      <w:pPr>
        <w:rPr>
          <w:sz w:val="36"/>
        </w:rPr>
      </w:pPr>
    </w:p>
    <w:p w14:paraId="0D341411" w14:textId="77777777" w:rsidR="00636DA1" w:rsidRPr="00636DA1" w:rsidRDefault="00636DA1" w:rsidP="00636DA1">
      <w:pPr>
        <w:rPr>
          <w:sz w:val="36"/>
        </w:rPr>
      </w:pPr>
    </w:p>
    <w:p w14:paraId="711B9F0B" w14:textId="77777777" w:rsidR="00636DA1" w:rsidRPr="00636DA1" w:rsidRDefault="00636DA1" w:rsidP="00636DA1">
      <w:pPr>
        <w:rPr>
          <w:sz w:val="36"/>
        </w:rPr>
      </w:pPr>
    </w:p>
    <w:p w14:paraId="6CF8BF7C" w14:textId="77777777" w:rsidR="00636DA1" w:rsidRPr="00636DA1" w:rsidRDefault="00636DA1" w:rsidP="00636DA1">
      <w:pPr>
        <w:rPr>
          <w:sz w:val="36"/>
        </w:rPr>
      </w:pPr>
    </w:p>
    <w:p w14:paraId="56ABD2DC" w14:textId="77777777" w:rsidR="00636DA1" w:rsidRPr="00636DA1" w:rsidRDefault="00636DA1" w:rsidP="00636DA1">
      <w:pPr>
        <w:rPr>
          <w:sz w:val="36"/>
        </w:rPr>
      </w:pPr>
    </w:p>
    <w:p w14:paraId="60DA4A91" w14:textId="77777777" w:rsidR="00636DA1" w:rsidRPr="00636DA1" w:rsidRDefault="00636DA1" w:rsidP="00636DA1">
      <w:pPr>
        <w:rPr>
          <w:sz w:val="36"/>
        </w:rPr>
      </w:pPr>
    </w:p>
    <w:p w14:paraId="02A5D804" w14:textId="77777777" w:rsidR="00636DA1" w:rsidRPr="00636DA1" w:rsidRDefault="00636DA1" w:rsidP="00636DA1">
      <w:pPr>
        <w:rPr>
          <w:sz w:val="36"/>
        </w:rPr>
      </w:pPr>
    </w:p>
    <w:p w14:paraId="16C4BB93" w14:textId="77777777" w:rsidR="00636DA1" w:rsidRPr="00636DA1" w:rsidRDefault="00636DA1" w:rsidP="00636DA1">
      <w:pPr>
        <w:rPr>
          <w:sz w:val="36"/>
        </w:rPr>
      </w:pPr>
    </w:p>
    <w:p w14:paraId="44D94CC9" w14:textId="77777777" w:rsidR="00636DA1" w:rsidRPr="00636DA1" w:rsidRDefault="00636DA1" w:rsidP="00636DA1">
      <w:pPr>
        <w:rPr>
          <w:sz w:val="36"/>
        </w:rPr>
      </w:pPr>
    </w:p>
    <w:p w14:paraId="0AA8C9B8" w14:textId="77777777" w:rsidR="00636DA1" w:rsidRPr="00636DA1" w:rsidRDefault="00636DA1" w:rsidP="00636DA1">
      <w:pPr>
        <w:rPr>
          <w:sz w:val="36"/>
        </w:rPr>
      </w:pPr>
    </w:p>
    <w:p w14:paraId="63B069FA" w14:textId="77777777" w:rsidR="00636DA1" w:rsidRPr="00636DA1" w:rsidRDefault="00636DA1" w:rsidP="00636DA1">
      <w:pPr>
        <w:rPr>
          <w:sz w:val="36"/>
        </w:rPr>
      </w:pPr>
    </w:p>
    <w:p w14:paraId="61E8C03F" w14:textId="01DE9762" w:rsidR="00636DA1" w:rsidRDefault="00636DA1" w:rsidP="00636DA1">
      <w:pPr>
        <w:rPr>
          <w:sz w:val="36"/>
        </w:rPr>
      </w:pPr>
    </w:p>
    <w:p w14:paraId="53622BDE" w14:textId="5ACA76AA" w:rsidR="00636DA1" w:rsidRDefault="00636DA1" w:rsidP="00636DA1">
      <w:pPr>
        <w:tabs>
          <w:tab w:val="left" w:pos="3270"/>
        </w:tabs>
        <w:rPr>
          <w:sz w:val="36"/>
        </w:rPr>
      </w:pPr>
      <w:r>
        <w:rPr>
          <w:sz w:val="36"/>
        </w:rPr>
        <w:tab/>
      </w:r>
    </w:p>
    <w:p w14:paraId="24373366" w14:textId="77777777" w:rsidR="00636DA1" w:rsidRDefault="00636DA1">
      <w:pPr>
        <w:rPr>
          <w:sz w:val="36"/>
        </w:rPr>
      </w:pPr>
      <w:r>
        <w:rPr>
          <w:sz w:val="36"/>
        </w:rPr>
        <w:br w:type="page"/>
      </w:r>
    </w:p>
    <w:p w14:paraId="34166917" w14:textId="6E2BAB1B" w:rsidR="00C5183B" w:rsidRDefault="00BA7CE9" w:rsidP="00F174F2">
      <w:pPr>
        <w:tabs>
          <w:tab w:val="left" w:pos="3270"/>
        </w:tabs>
        <w:spacing w:before="40" w:after="0"/>
        <w:rPr>
          <w:b/>
          <w:sz w:val="28"/>
        </w:rPr>
      </w:pPr>
      <w:r w:rsidRPr="009256B9">
        <w:rPr>
          <w:b/>
          <w:sz w:val="40"/>
        </w:rPr>
        <w:lastRenderedPageBreak/>
        <w:t xml:space="preserve"> </w:t>
      </w:r>
      <w:r w:rsidR="009256B9" w:rsidRPr="009256B9">
        <w:rPr>
          <w:b/>
          <w:sz w:val="28"/>
        </w:rPr>
        <w:t>3.4 Entity Relationship Diagram (ERD)</w:t>
      </w:r>
    </w:p>
    <w:p w14:paraId="4A3A1473" w14:textId="25E35349" w:rsidR="009256B9" w:rsidRDefault="009256B9" w:rsidP="00A64AE2">
      <w:pPr>
        <w:tabs>
          <w:tab w:val="left" w:pos="3270"/>
        </w:tabs>
        <w:spacing w:before="40" w:after="120"/>
      </w:pPr>
      <w:r>
        <w:rPr>
          <w:b/>
          <w:sz w:val="28"/>
        </w:rPr>
        <w:t xml:space="preserve"> </w:t>
      </w:r>
      <w:r>
        <w:t>The database design includes the following entities and relationships:</w:t>
      </w:r>
    </w:p>
    <w:p w14:paraId="0E3D1F0C" w14:textId="59467284" w:rsidR="009256B9" w:rsidRDefault="009256B9" w:rsidP="00F60B7A">
      <w:pPr>
        <w:pStyle w:val="NormalWeb"/>
        <w:spacing w:before="0" w:beforeAutospacing="0" w:after="120" w:afterAutospacing="0"/>
        <w:ind w:left="144"/>
      </w:pPr>
      <w:r>
        <w:rPr>
          <w:rFonts w:hAnsi="Symbol"/>
        </w:rPr>
        <w:t></w:t>
      </w:r>
      <w:r>
        <w:t xml:space="preserve">  </w:t>
      </w:r>
      <w:r>
        <w:rPr>
          <w:rStyle w:val="Strong"/>
        </w:rPr>
        <w:t>User</w:t>
      </w:r>
      <w:r>
        <w:t xml:space="preserve"> </w:t>
      </w:r>
    </w:p>
    <w:p w14:paraId="06F748BA" w14:textId="3E6DDCCB" w:rsidR="009256B9" w:rsidRDefault="009256B9" w:rsidP="00F60B7A">
      <w:pPr>
        <w:pStyle w:val="NormalWeb"/>
        <w:spacing w:before="0" w:beforeAutospacing="0" w:after="120" w:afterAutospacing="0"/>
        <w:ind w:left="144"/>
      </w:pPr>
      <w:r>
        <w:rPr>
          <w:rFonts w:hAnsi="Symbol"/>
        </w:rPr>
        <w:t></w:t>
      </w:r>
      <w:r>
        <w:t xml:space="preserve">  </w:t>
      </w:r>
      <w:r>
        <w:rPr>
          <w:rStyle w:val="Strong"/>
        </w:rPr>
        <w:t>Product</w:t>
      </w:r>
      <w:r>
        <w:t xml:space="preserve"> </w:t>
      </w:r>
    </w:p>
    <w:p w14:paraId="57ADB367" w14:textId="13E38B8E" w:rsidR="009256B9" w:rsidRDefault="009256B9" w:rsidP="00F60B7A">
      <w:pPr>
        <w:pStyle w:val="NormalWeb"/>
        <w:spacing w:before="0" w:beforeAutospacing="0" w:after="120" w:afterAutospacing="0"/>
        <w:ind w:left="144"/>
      </w:pPr>
      <w:r>
        <w:rPr>
          <w:rFonts w:hAnsi="Symbol"/>
        </w:rPr>
        <w:t></w:t>
      </w:r>
      <w:r>
        <w:t xml:space="preserve">  </w:t>
      </w:r>
      <w:r>
        <w:rPr>
          <w:rStyle w:val="Strong"/>
        </w:rPr>
        <w:t>Order</w:t>
      </w:r>
      <w:r>
        <w:t xml:space="preserve"> </w:t>
      </w:r>
    </w:p>
    <w:p w14:paraId="66413E66" w14:textId="454A4D72" w:rsidR="00345F79" w:rsidRDefault="00345F79" w:rsidP="00F60B7A">
      <w:pPr>
        <w:pStyle w:val="NormalWeb"/>
        <w:spacing w:before="0" w:beforeAutospacing="0" w:after="120" w:afterAutospacing="0"/>
        <w:ind w:left="144"/>
      </w:pPr>
      <w:r>
        <w:rPr>
          <w:rFonts w:hAnsi="Symbol"/>
        </w:rPr>
        <w:t></w:t>
      </w:r>
      <w:r>
        <w:t xml:space="preserve">  </w:t>
      </w:r>
      <w:r>
        <w:rPr>
          <w:rStyle w:val="Strong"/>
        </w:rPr>
        <w:t>OrderDetails</w:t>
      </w:r>
      <w:r>
        <w:t xml:space="preserve"> </w:t>
      </w:r>
    </w:p>
    <w:p w14:paraId="5D4CCC2A" w14:textId="634E7502" w:rsidR="00345F79" w:rsidRDefault="001F3516" w:rsidP="009256B9">
      <w:pPr>
        <w:pStyle w:val="NormalWeb"/>
        <w:spacing w:before="0" w:beforeAutospacing="0" w:after="0" w:afterAutospacing="0"/>
        <w:ind w:left="144"/>
        <w:rPr>
          <w:noProof/>
        </w:rPr>
      </w:pPr>
      <w:r>
        <w:rPr>
          <w:noProof/>
        </w:rPr>
        <w:drawing>
          <wp:anchor distT="0" distB="0" distL="114300" distR="114300" simplePos="0" relativeHeight="251686912" behindDoc="0" locked="0" layoutInCell="1" allowOverlap="1" wp14:anchorId="27A11BDC" wp14:editId="70412EAB">
            <wp:simplePos x="0" y="0"/>
            <wp:positionH relativeFrom="margin">
              <wp:align>left</wp:align>
            </wp:positionH>
            <wp:positionV relativeFrom="paragraph">
              <wp:posOffset>158115</wp:posOffset>
            </wp:positionV>
            <wp:extent cx="5267325" cy="5800661"/>
            <wp:effectExtent l="0" t="0" r="0" b="0"/>
            <wp:wrapNone/>
            <wp:docPr id="20" name="Picture 20" descr="C:\Users\user\Downloads\Create a presentat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Create a presentatio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7325" cy="58006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B67CB8" w14:textId="14C43B9D" w:rsidR="001F3516" w:rsidRDefault="001F3516" w:rsidP="001F3516">
      <w:pPr>
        <w:pStyle w:val="NormalWeb"/>
      </w:pPr>
    </w:p>
    <w:p w14:paraId="2194FFDE" w14:textId="4CAE03ED" w:rsidR="00A46A35" w:rsidRDefault="00A46A35" w:rsidP="00A46A35">
      <w:pPr>
        <w:pStyle w:val="NormalWeb"/>
      </w:pPr>
    </w:p>
    <w:p w14:paraId="578718A6" w14:textId="258E3D14" w:rsidR="00A46A35" w:rsidRDefault="00A46A35" w:rsidP="00A46A35">
      <w:pPr>
        <w:pStyle w:val="NormalWeb"/>
      </w:pPr>
    </w:p>
    <w:p w14:paraId="1A720232" w14:textId="1D8ECD3A" w:rsidR="00A46A35" w:rsidRDefault="00A46A35" w:rsidP="009256B9">
      <w:pPr>
        <w:pStyle w:val="NormalWeb"/>
        <w:spacing w:before="0" w:beforeAutospacing="0" w:after="0" w:afterAutospacing="0"/>
        <w:ind w:left="144"/>
        <w:rPr>
          <w:noProof/>
        </w:rPr>
      </w:pPr>
    </w:p>
    <w:p w14:paraId="56C2D751" w14:textId="51684162" w:rsidR="00A75039" w:rsidRDefault="00A75039" w:rsidP="009256B9">
      <w:pPr>
        <w:pStyle w:val="NormalWeb"/>
        <w:spacing w:before="0" w:beforeAutospacing="0" w:after="0" w:afterAutospacing="0"/>
        <w:ind w:left="144"/>
      </w:pPr>
    </w:p>
    <w:p w14:paraId="12A71966" w14:textId="79343C12" w:rsidR="002D5BB6" w:rsidRDefault="002D5BB6" w:rsidP="002D5BB6">
      <w:pPr>
        <w:pStyle w:val="NormalWeb"/>
      </w:pPr>
    </w:p>
    <w:p w14:paraId="18E889BD" w14:textId="2BF5887A" w:rsidR="00345F79" w:rsidRDefault="00345F79" w:rsidP="009256B9">
      <w:pPr>
        <w:pStyle w:val="NormalWeb"/>
        <w:spacing w:before="0" w:beforeAutospacing="0" w:after="0" w:afterAutospacing="0"/>
        <w:ind w:left="144"/>
      </w:pPr>
    </w:p>
    <w:p w14:paraId="3D4A0E1B" w14:textId="26C32333" w:rsidR="00846359" w:rsidRDefault="00846359" w:rsidP="009256B9">
      <w:pPr>
        <w:pStyle w:val="NormalWeb"/>
        <w:spacing w:before="0" w:beforeAutospacing="0" w:after="0" w:afterAutospacing="0"/>
        <w:ind w:left="144"/>
      </w:pPr>
    </w:p>
    <w:p w14:paraId="33DD8697" w14:textId="38BCA68A" w:rsidR="009256B9" w:rsidRDefault="009256B9" w:rsidP="009256B9">
      <w:pPr>
        <w:tabs>
          <w:tab w:val="left" w:pos="3270"/>
        </w:tabs>
        <w:spacing w:after="0"/>
        <w:rPr>
          <w:noProof/>
        </w:rPr>
      </w:pPr>
    </w:p>
    <w:p w14:paraId="0E6CEAD5" w14:textId="2D6B2CF9" w:rsidR="00C716D5" w:rsidRDefault="00C716D5" w:rsidP="00C716D5">
      <w:pPr>
        <w:pStyle w:val="NormalWeb"/>
      </w:pPr>
    </w:p>
    <w:p w14:paraId="07B6F018" w14:textId="24604936" w:rsidR="00615582" w:rsidRDefault="00615582" w:rsidP="00615582">
      <w:pPr>
        <w:pStyle w:val="NormalWeb"/>
      </w:pPr>
    </w:p>
    <w:p w14:paraId="256870F2" w14:textId="03971B6E" w:rsidR="00615582" w:rsidRDefault="00615582" w:rsidP="009256B9">
      <w:pPr>
        <w:tabs>
          <w:tab w:val="left" w:pos="3270"/>
        </w:tabs>
        <w:spacing w:after="0"/>
        <w:rPr>
          <w:b/>
          <w:sz w:val="28"/>
        </w:rPr>
      </w:pPr>
    </w:p>
    <w:p w14:paraId="42DB69E6" w14:textId="7996C846" w:rsidR="00615582" w:rsidRDefault="00615582" w:rsidP="00615582">
      <w:pPr>
        <w:pStyle w:val="NormalWeb"/>
      </w:pPr>
      <w:r>
        <w:rPr>
          <w:b/>
          <w:sz w:val="40"/>
        </w:rPr>
        <w:t xml:space="preserve">  </w:t>
      </w:r>
    </w:p>
    <w:p w14:paraId="5C5E7DF3" w14:textId="699FB9E7" w:rsidR="001F3516" w:rsidRDefault="001F3516" w:rsidP="00636DA1">
      <w:pPr>
        <w:tabs>
          <w:tab w:val="left" w:pos="3270"/>
        </w:tabs>
        <w:rPr>
          <w:b/>
          <w:sz w:val="40"/>
        </w:rPr>
      </w:pPr>
    </w:p>
    <w:p w14:paraId="0C9F4075" w14:textId="77777777" w:rsidR="001F3516" w:rsidRPr="001F3516" w:rsidRDefault="001F3516" w:rsidP="001F3516">
      <w:pPr>
        <w:rPr>
          <w:sz w:val="40"/>
        </w:rPr>
      </w:pPr>
    </w:p>
    <w:p w14:paraId="2DC317A6" w14:textId="77777777" w:rsidR="001F3516" w:rsidRPr="001F3516" w:rsidRDefault="001F3516" w:rsidP="001F3516">
      <w:pPr>
        <w:rPr>
          <w:sz w:val="40"/>
        </w:rPr>
      </w:pPr>
    </w:p>
    <w:p w14:paraId="2FABCBEE" w14:textId="53EBBC3F" w:rsidR="001F3516" w:rsidRDefault="0015416E" w:rsidP="001F3516">
      <w:pPr>
        <w:rPr>
          <w:sz w:val="40"/>
        </w:rPr>
      </w:pPr>
      <w:r>
        <w:rPr>
          <w:noProof/>
        </w:rPr>
        <mc:AlternateContent>
          <mc:Choice Requires="wps">
            <w:drawing>
              <wp:anchor distT="0" distB="0" distL="114300" distR="114300" simplePos="0" relativeHeight="251688960" behindDoc="0" locked="0" layoutInCell="1" allowOverlap="1" wp14:anchorId="7C9636D0" wp14:editId="15A193A8">
                <wp:simplePos x="0" y="0"/>
                <wp:positionH relativeFrom="margin">
                  <wp:align>left</wp:align>
                </wp:positionH>
                <wp:positionV relativeFrom="paragraph">
                  <wp:posOffset>296545</wp:posOffset>
                </wp:positionV>
                <wp:extent cx="5267325" cy="514350"/>
                <wp:effectExtent l="0" t="0" r="9525" b="0"/>
                <wp:wrapNone/>
                <wp:docPr id="21" name="Text Box 21"/>
                <wp:cNvGraphicFramePr/>
                <a:graphic xmlns:a="http://schemas.openxmlformats.org/drawingml/2006/main">
                  <a:graphicData uri="http://schemas.microsoft.com/office/word/2010/wordprocessingShape">
                    <wps:wsp>
                      <wps:cNvSpPr txBox="1"/>
                      <wps:spPr>
                        <a:xfrm>
                          <a:off x="0" y="0"/>
                          <a:ext cx="5267325" cy="514350"/>
                        </a:xfrm>
                        <a:prstGeom prst="rect">
                          <a:avLst/>
                        </a:prstGeom>
                        <a:solidFill>
                          <a:prstClr val="white"/>
                        </a:solidFill>
                        <a:ln>
                          <a:noFill/>
                        </a:ln>
                      </wps:spPr>
                      <wps:txbx>
                        <w:txbxContent>
                          <w:p w14:paraId="63E65A61" w14:textId="11BDFEB6" w:rsidR="009A4A6E" w:rsidRPr="00BB3D9A" w:rsidRDefault="009A4A6E" w:rsidP="0015416E">
                            <w:pPr>
                              <w:pStyle w:val="BodyText"/>
                              <w:spacing w:before="310"/>
                              <w:ind w:left="42" w:right="399"/>
                              <w:jc w:val="center"/>
                              <w:rPr>
                                <w:rFonts w:eastAsiaTheme="minorHAnsi"/>
                                <w:noProof/>
                              </w:rPr>
                            </w:pPr>
                            <w:r>
                              <w:t>Fig</w:t>
                            </w:r>
                            <w:r>
                              <w:rPr>
                                <w:spacing w:val="-4"/>
                              </w:rPr>
                              <w:t xml:space="preserve"> </w:t>
                            </w:r>
                            <w:r>
                              <w:t>3.8: ERD of User, Order, Product, and OrderDetail</w:t>
                            </w:r>
                          </w:p>
                          <w:p w14:paraId="0B8663BE" w14:textId="145033F8" w:rsidR="009A4A6E" w:rsidRPr="000831F7" w:rsidRDefault="009A4A6E" w:rsidP="00654886">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9636D0" id="Text Box 21" o:spid="_x0000_s1035" type="#_x0000_t202" style="position:absolute;margin-left:0;margin-top:23.35pt;width:414.75pt;height:40.5pt;z-index:251688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" stroked="f">
                <v:textbox inset="0,0,0,0">
                  <w:txbxContent>
                    <w:p w14:paraId="63E65A61" w14:textId="11BDFEB6" w:rsidR="009A4A6E" w:rsidRPr="00BB3D9A" w:rsidRDefault="009A4A6E" w:rsidP="0015416E">
                      <w:pPr>
                        <w:pStyle w:val="BodyText"/>
                        <w:spacing w:before="310"/>
                        <w:ind w:left="42" w:right="399"/>
                        <w:jc w:val="center"/>
                        <w:rPr>
                          <w:rFonts w:eastAsiaTheme="minorHAnsi"/>
                          <w:noProof/>
                        </w:rPr>
                      </w:pPr>
                      <w:r>
                        <w:t>Fig</w:t>
                      </w:r>
                      <w:r>
                        <w:rPr>
                          <w:spacing w:val="-4"/>
                        </w:rPr>
                        <w:t xml:space="preserve"> </w:t>
                      </w:r>
                      <w:r>
                        <w:t>3.8: ERD of User, Order, Product, and OrderDetail</w:t>
                      </w:r>
                    </w:p>
                    <w:p w14:paraId="0B8663BE" w14:textId="145033F8" w:rsidR="009A4A6E" w:rsidRPr="000831F7" w:rsidRDefault="009A4A6E" w:rsidP="00654886">
                      <w:pPr>
                        <w:pStyle w:val="Caption"/>
                        <w:rPr>
                          <w:rFonts w:eastAsia="Times New Roman"/>
                          <w:noProof/>
                          <w:sz w:val="24"/>
                          <w:szCs w:val="24"/>
                        </w:rPr>
                      </w:pPr>
                    </w:p>
                  </w:txbxContent>
                </v:textbox>
                <w10:wrap anchorx="margin"/>
              </v:shape>
            </w:pict>
          </mc:Fallback>
        </mc:AlternateContent>
      </w:r>
    </w:p>
    <w:p w14:paraId="2F93C93D" w14:textId="72AA548B" w:rsidR="0015416E" w:rsidRDefault="001F3516" w:rsidP="001F3516">
      <w:pPr>
        <w:tabs>
          <w:tab w:val="left" w:pos="2385"/>
        </w:tabs>
        <w:rPr>
          <w:sz w:val="40"/>
        </w:rPr>
      </w:pPr>
      <w:r>
        <w:rPr>
          <w:sz w:val="40"/>
        </w:rPr>
        <w:tab/>
      </w:r>
    </w:p>
    <w:p w14:paraId="0B7A4166" w14:textId="6366D9D1" w:rsidR="0015416E" w:rsidRDefault="0015416E" w:rsidP="0015416E">
      <w:pPr>
        <w:tabs>
          <w:tab w:val="left" w:pos="2385"/>
        </w:tabs>
        <w:rPr>
          <w:sz w:val="40"/>
        </w:rPr>
      </w:pPr>
      <w:r>
        <w:rPr>
          <w:sz w:val="40"/>
        </w:rPr>
        <w:tab/>
      </w:r>
    </w:p>
    <w:p w14:paraId="7BBF1298" w14:textId="77777777" w:rsidR="0015416E" w:rsidRDefault="0015416E">
      <w:pPr>
        <w:rPr>
          <w:sz w:val="40"/>
        </w:rPr>
      </w:pPr>
      <w:r>
        <w:rPr>
          <w:sz w:val="40"/>
        </w:rPr>
        <w:br w:type="page"/>
      </w:r>
    </w:p>
    <w:p w14:paraId="40F0CC55" w14:textId="7CF99DF6" w:rsidR="00B16CF8" w:rsidRPr="00B16CF8" w:rsidRDefault="0015416E" w:rsidP="00F174F2">
      <w:pPr>
        <w:tabs>
          <w:tab w:val="left" w:pos="2385"/>
        </w:tabs>
        <w:spacing w:after="0"/>
        <w:rPr>
          <w:b/>
          <w:sz w:val="28"/>
        </w:rPr>
      </w:pPr>
      <w:r w:rsidRPr="009256B9">
        <w:rPr>
          <w:b/>
          <w:sz w:val="28"/>
        </w:rPr>
        <w:lastRenderedPageBreak/>
        <w:t>3.</w:t>
      </w:r>
      <w:r>
        <w:rPr>
          <w:b/>
          <w:sz w:val="28"/>
        </w:rPr>
        <w:t>5</w:t>
      </w:r>
      <w:r w:rsidRPr="0015416E">
        <w:rPr>
          <w:b/>
          <w:sz w:val="28"/>
        </w:rPr>
        <w:t xml:space="preserve"> Class Diagram</w:t>
      </w:r>
    </w:p>
    <w:p w14:paraId="70DBA168" w14:textId="6F01A010" w:rsidR="00B16CF8" w:rsidRDefault="00B16CF8" w:rsidP="00F174F2">
      <w:pPr>
        <w:pStyle w:val="NormalWeb"/>
        <w:spacing w:before="40" w:beforeAutospacing="0" w:after="0" w:afterAutospacing="0"/>
        <w:jc w:val="both"/>
      </w:pPr>
      <w:r>
        <w:t xml:space="preserve">The UML Class Diagram illustrates the </w:t>
      </w:r>
      <w:r w:rsidRPr="00B16CF8">
        <w:rPr>
          <w:rStyle w:val="Strong"/>
          <w:b w:val="0"/>
        </w:rPr>
        <w:t>core models of the Online Shop system</w:t>
      </w:r>
      <w:r>
        <w:t xml:space="preserve">, designed using ASP.NET Core MVC. It highlights how </w:t>
      </w:r>
      <w:r>
        <w:rPr>
          <w:rStyle w:val="Strong"/>
        </w:rPr>
        <w:t>Users, Products and Orders</w:t>
      </w:r>
      <w:r>
        <w:t xml:space="preserve"> interact, while also showing the role of additional supporting entities such as </w:t>
      </w:r>
      <w:r>
        <w:rPr>
          <w:rStyle w:val="Strong"/>
        </w:rPr>
        <w:t>Coupons, Comments, Banners and Configurations</w:t>
      </w:r>
      <w:r>
        <w:t>. This diagram provides a clear overview of both the main e-commerce workflow and the auxiliary models that support system functionality.</w:t>
      </w:r>
    </w:p>
    <w:p w14:paraId="5D606BB4" w14:textId="5D548764" w:rsidR="00B16CF8" w:rsidRPr="00B16CF8" w:rsidRDefault="00B16CF8" w:rsidP="00B16CF8">
      <w:pPr>
        <w:pStyle w:val="NormalWeb"/>
      </w:pPr>
      <w:r>
        <w:rPr>
          <w:b/>
        </w:rPr>
        <w:t>2.</w:t>
      </w:r>
      <w:r w:rsidRPr="00B16CF8">
        <w:rPr>
          <w:rStyle w:val="Strong"/>
        </w:rPr>
        <w:t xml:space="preserve"> </w:t>
      </w:r>
      <w:r>
        <w:rPr>
          <w:rStyle w:val="Strong"/>
        </w:rPr>
        <w:t>Relationships:</w:t>
      </w:r>
    </w:p>
    <w:p w14:paraId="5710D046" w14:textId="77777777" w:rsidR="00B16CF8" w:rsidRDefault="00B16CF8" w:rsidP="0011678A">
      <w:pPr>
        <w:pStyle w:val="NormalWeb"/>
        <w:numPr>
          <w:ilvl w:val="0"/>
          <w:numId w:val="40"/>
        </w:numPr>
        <w:spacing w:after="120" w:afterAutospacing="0"/>
        <w:ind w:left="648"/>
      </w:pPr>
      <w:r>
        <w:rPr>
          <w:rStyle w:val="Strong"/>
        </w:rPr>
        <w:t>User → Order (One-to-Many):</w:t>
      </w:r>
      <w:r>
        <w:t xml:space="preserve"> A single user can place multiple orders.</w:t>
      </w:r>
    </w:p>
    <w:p w14:paraId="3B12FF3F" w14:textId="77777777" w:rsidR="00B16CF8" w:rsidRDefault="00B16CF8" w:rsidP="0011678A">
      <w:pPr>
        <w:pStyle w:val="NormalWeb"/>
        <w:numPr>
          <w:ilvl w:val="0"/>
          <w:numId w:val="40"/>
        </w:numPr>
        <w:spacing w:after="120" w:afterAutospacing="0"/>
        <w:ind w:left="648"/>
      </w:pPr>
      <w:r>
        <w:rPr>
          <w:rStyle w:val="Strong"/>
        </w:rPr>
        <w:t>Order → OrderDetail (One-to-Many):</w:t>
      </w:r>
      <w:r>
        <w:t xml:space="preserve"> Each order can contain multiple order details.</w:t>
      </w:r>
    </w:p>
    <w:p w14:paraId="62D6EA5A" w14:textId="77777777" w:rsidR="00B16CF8" w:rsidRDefault="00B16CF8" w:rsidP="0011678A">
      <w:pPr>
        <w:pStyle w:val="NormalWeb"/>
        <w:numPr>
          <w:ilvl w:val="0"/>
          <w:numId w:val="40"/>
        </w:numPr>
        <w:spacing w:after="120" w:afterAutospacing="0"/>
        <w:ind w:left="648"/>
      </w:pPr>
      <w:r>
        <w:rPr>
          <w:rStyle w:val="Strong"/>
        </w:rPr>
        <w:t>Product → OrderDetail (One-to-Many):</w:t>
      </w:r>
      <w:r>
        <w:t xml:space="preserve"> A single product can be included in multiple order details.</w:t>
      </w:r>
    </w:p>
    <w:p w14:paraId="69E9700F" w14:textId="77777777" w:rsidR="00B16CF8" w:rsidRDefault="00B16CF8" w:rsidP="0011678A">
      <w:pPr>
        <w:pStyle w:val="NormalWeb"/>
        <w:numPr>
          <w:ilvl w:val="0"/>
          <w:numId w:val="40"/>
        </w:numPr>
        <w:spacing w:after="120" w:afterAutospacing="0"/>
        <w:ind w:left="648"/>
      </w:pPr>
      <w:r>
        <w:rPr>
          <w:rStyle w:val="Strong"/>
        </w:rPr>
        <w:t>Product → ProductGallery (One-to-Many):</w:t>
      </w:r>
      <w:r>
        <w:t xml:space="preserve"> Each product can have multiple images in its gallery.</w:t>
      </w:r>
    </w:p>
    <w:p w14:paraId="0FABD5B0" w14:textId="76924B94" w:rsidR="00B16CF8" w:rsidRDefault="00B16CF8" w:rsidP="0011678A">
      <w:pPr>
        <w:pStyle w:val="NormalWeb"/>
        <w:numPr>
          <w:ilvl w:val="0"/>
          <w:numId w:val="40"/>
        </w:numPr>
        <w:spacing w:after="0" w:afterAutospacing="0"/>
        <w:ind w:left="648"/>
      </w:pPr>
      <w:r>
        <w:rPr>
          <w:rStyle w:val="Strong"/>
        </w:rPr>
        <w:t>Other Entities (Banner, Coupon, Setting):</w:t>
      </w:r>
      <w:r>
        <w:t xml:space="preserve"> These are independent standalone entities used for configuration and management.</w:t>
      </w:r>
    </w:p>
    <w:p w14:paraId="36294CEB" w14:textId="0913B06E" w:rsidR="00F60B7A" w:rsidRDefault="00F60B7A" w:rsidP="00F60B7A">
      <w:pPr>
        <w:pStyle w:val="NormalWeb"/>
        <w:jc w:val="both"/>
      </w:pPr>
      <w:r>
        <w:t xml:space="preserve">Now The following table provides a brief overview of each class in the </w:t>
      </w:r>
      <w:r w:rsidR="002063EF">
        <w:t>o</w:t>
      </w:r>
      <w:r>
        <w:t xml:space="preserve">nline </w:t>
      </w:r>
      <w:r w:rsidR="002063EF">
        <w:t>s</w:t>
      </w:r>
      <w:r>
        <w:t>hop system, summarizing their purpose and the key information they store. This complements the relationships described above and helps understand the role of each entity in the system.</w:t>
      </w:r>
    </w:p>
    <w:p w14:paraId="5AEA40DA" w14:textId="77777777" w:rsidR="002063EF" w:rsidRDefault="002063EF" w:rsidP="002063EF">
      <w:pPr>
        <w:pStyle w:val="Caption"/>
        <w:keepNext/>
        <w:spacing w:after="0"/>
        <w:jc w:val="center"/>
        <w:rPr>
          <w:i w:val="0"/>
          <w:color w:val="auto"/>
          <w:sz w:val="24"/>
        </w:rPr>
      </w:pPr>
      <w:r w:rsidRPr="00050607">
        <w:rPr>
          <w:i w:val="0"/>
          <w:color w:val="auto"/>
          <w:sz w:val="24"/>
        </w:rPr>
        <w:t xml:space="preserve">Table </w:t>
      </w:r>
      <w:r>
        <w:rPr>
          <w:i w:val="0"/>
          <w:color w:val="auto"/>
          <w:sz w:val="24"/>
        </w:rPr>
        <w:t>3</w:t>
      </w:r>
      <w:r w:rsidRPr="00050607">
        <w:rPr>
          <w:i w:val="0"/>
          <w:color w:val="auto"/>
          <w:sz w:val="24"/>
        </w:rPr>
        <w:t>.</w:t>
      </w:r>
      <w:r>
        <w:rPr>
          <w:i w:val="0"/>
          <w:color w:val="auto"/>
          <w:sz w:val="24"/>
        </w:rPr>
        <w:t>3:</w:t>
      </w:r>
      <w:r w:rsidRPr="00050607">
        <w:rPr>
          <w:i w:val="0"/>
          <w:color w:val="auto"/>
          <w:sz w:val="24"/>
        </w:rPr>
        <w:t xml:space="preserve"> </w:t>
      </w:r>
      <w:r w:rsidRPr="00613318">
        <w:rPr>
          <w:i w:val="0"/>
          <w:color w:val="auto"/>
          <w:sz w:val="24"/>
        </w:rPr>
        <w:t>Core Classes and Their Roles</w:t>
      </w:r>
    </w:p>
    <w:tbl>
      <w:tblPr>
        <w:tblpPr w:leftFromText="180" w:rightFromText="180" w:vertAnchor="text" w:horzAnchor="margin" w:tblpY="146"/>
        <w:tblW w:w="8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91"/>
        <w:gridCol w:w="6470"/>
      </w:tblGrid>
      <w:tr w:rsidR="002063EF" w:rsidRPr="00613318" w14:paraId="7034A5ED" w14:textId="77777777" w:rsidTr="002063EF">
        <w:trPr>
          <w:tblHeader/>
        </w:trPr>
        <w:tc>
          <w:tcPr>
            <w:tcW w:w="0" w:type="auto"/>
            <w:vAlign w:val="center"/>
            <w:hideMark/>
          </w:tcPr>
          <w:p w14:paraId="67C6C927" w14:textId="77777777" w:rsidR="002063EF" w:rsidRPr="00613318" w:rsidRDefault="002063EF" w:rsidP="002063EF">
            <w:pPr>
              <w:spacing w:after="0" w:line="240" w:lineRule="auto"/>
              <w:jc w:val="center"/>
              <w:rPr>
                <w:rFonts w:eastAsia="Times New Roman"/>
                <w:b/>
                <w:bCs/>
              </w:rPr>
            </w:pPr>
            <w:r w:rsidRPr="00613318">
              <w:rPr>
                <w:rFonts w:eastAsia="Times New Roman"/>
                <w:b/>
                <w:bCs/>
              </w:rPr>
              <w:t>Class Name</w:t>
            </w:r>
          </w:p>
        </w:tc>
        <w:tc>
          <w:tcPr>
            <w:tcW w:w="0" w:type="auto"/>
            <w:vAlign w:val="center"/>
            <w:hideMark/>
          </w:tcPr>
          <w:p w14:paraId="501FD4D4" w14:textId="77777777" w:rsidR="002063EF" w:rsidRPr="00613318" w:rsidRDefault="002063EF" w:rsidP="002063EF">
            <w:pPr>
              <w:spacing w:after="0" w:line="240" w:lineRule="auto"/>
              <w:jc w:val="center"/>
              <w:rPr>
                <w:rFonts w:eastAsia="Times New Roman"/>
                <w:b/>
                <w:bCs/>
              </w:rPr>
            </w:pPr>
            <w:r w:rsidRPr="00613318">
              <w:rPr>
                <w:rFonts w:eastAsia="Times New Roman"/>
                <w:b/>
                <w:bCs/>
              </w:rPr>
              <w:t>Description</w:t>
            </w:r>
          </w:p>
        </w:tc>
      </w:tr>
      <w:tr w:rsidR="002063EF" w:rsidRPr="00613318" w14:paraId="2C2C3A10" w14:textId="77777777" w:rsidTr="002063EF">
        <w:tc>
          <w:tcPr>
            <w:tcW w:w="0" w:type="auto"/>
            <w:vAlign w:val="center"/>
            <w:hideMark/>
          </w:tcPr>
          <w:p w14:paraId="2ECE57EE" w14:textId="77777777" w:rsidR="002063EF" w:rsidRPr="00613318" w:rsidRDefault="002063EF" w:rsidP="002063EF">
            <w:pPr>
              <w:spacing w:after="0" w:line="240" w:lineRule="auto"/>
              <w:rPr>
                <w:rFonts w:eastAsia="Times New Roman"/>
              </w:rPr>
            </w:pPr>
            <w:r w:rsidRPr="00613318">
              <w:rPr>
                <w:rFonts w:eastAsia="Times New Roman"/>
                <w:b/>
                <w:bCs/>
              </w:rPr>
              <w:t>User</w:t>
            </w:r>
          </w:p>
        </w:tc>
        <w:tc>
          <w:tcPr>
            <w:tcW w:w="0" w:type="auto"/>
            <w:vAlign w:val="center"/>
            <w:hideMark/>
          </w:tcPr>
          <w:p w14:paraId="3D100F6A" w14:textId="53642CA0" w:rsidR="002063EF" w:rsidRPr="00613318" w:rsidRDefault="002063EF" w:rsidP="002063EF">
            <w:pPr>
              <w:spacing w:after="0" w:line="240" w:lineRule="auto"/>
              <w:rPr>
                <w:rFonts w:eastAsia="Times New Roman"/>
              </w:rPr>
            </w:pPr>
            <w:r w:rsidRPr="00613318">
              <w:rPr>
                <w:rFonts w:eastAsia="Times New Roman"/>
              </w:rPr>
              <w:t>Stores customer/admin information including email, password, role and registration details.</w:t>
            </w:r>
          </w:p>
        </w:tc>
      </w:tr>
      <w:tr w:rsidR="002063EF" w:rsidRPr="00613318" w14:paraId="42037D56" w14:textId="77777777" w:rsidTr="002063EF">
        <w:tc>
          <w:tcPr>
            <w:tcW w:w="0" w:type="auto"/>
            <w:vAlign w:val="center"/>
            <w:hideMark/>
          </w:tcPr>
          <w:p w14:paraId="37BC4883" w14:textId="77777777" w:rsidR="002063EF" w:rsidRPr="00613318" w:rsidRDefault="002063EF" w:rsidP="002063EF">
            <w:pPr>
              <w:spacing w:after="0" w:line="240" w:lineRule="auto"/>
              <w:rPr>
                <w:rFonts w:eastAsia="Times New Roman"/>
              </w:rPr>
            </w:pPr>
            <w:r w:rsidRPr="00613318">
              <w:rPr>
                <w:rFonts w:eastAsia="Times New Roman"/>
                <w:b/>
                <w:bCs/>
              </w:rPr>
              <w:t>Product</w:t>
            </w:r>
          </w:p>
        </w:tc>
        <w:tc>
          <w:tcPr>
            <w:tcW w:w="0" w:type="auto"/>
            <w:vAlign w:val="center"/>
            <w:hideMark/>
          </w:tcPr>
          <w:p w14:paraId="4D36951E" w14:textId="2C914F3A" w:rsidR="002063EF" w:rsidRPr="00613318" w:rsidRDefault="002063EF" w:rsidP="002063EF">
            <w:pPr>
              <w:spacing w:after="0" w:line="240" w:lineRule="auto"/>
              <w:rPr>
                <w:rFonts w:eastAsia="Times New Roman"/>
              </w:rPr>
            </w:pPr>
            <w:r w:rsidRPr="00613318">
              <w:rPr>
                <w:rFonts w:eastAsia="Times New Roman"/>
              </w:rPr>
              <w:t>Holds product data such as title, description, price, discount, stock and media.</w:t>
            </w:r>
          </w:p>
        </w:tc>
      </w:tr>
      <w:tr w:rsidR="002063EF" w:rsidRPr="00613318" w14:paraId="28704E07" w14:textId="77777777" w:rsidTr="002063EF">
        <w:tc>
          <w:tcPr>
            <w:tcW w:w="0" w:type="auto"/>
            <w:vAlign w:val="center"/>
            <w:hideMark/>
          </w:tcPr>
          <w:p w14:paraId="1AEC1320" w14:textId="77777777" w:rsidR="002063EF" w:rsidRPr="00613318" w:rsidRDefault="002063EF" w:rsidP="002063EF">
            <w:pPr>
              <w:spacing w:after="0" w:line="240" w:lineRule="auto"/>
              <w:rPr>
                <w:rFonts w:eastAsia="Times New Roman"/>
              </w:rPr>
            </w:pPr>
            <w:r w:rsidRPr="00613318">
              <w:rPr>
                <w:rFonts w:eastAsia="Times New Roman"/>
                <w:b/>
                <w:bCs/>
              </w:rPr>
              <w:t>Order</w:t>
            </w:r>
          </w:p>
        </w:tc>
        <w:tc>
          <w:tcPr>
            <w:tcW w:w="0" w:type="auto"/>
            <w:vAlign w:val="center"/>
            <w:hideMark/>
          </w:tcPr>
          <w:p w14:paraId="6DA68605" w14:textId="5D99355E" w:rsidR="002063EF" w:rsidRPr="00613318" w:rsidRDefault="002063EF" w:rsidP="002063EF">
            <w:pPr>
              <w:spacing w:after="0" w:line="240" w:lineRule="auto"/>
              <w:rPr>
                <w:rFonts w:eastAsia="Times New Roman"/>
              </w:rPr>
            </w:pPr>
            <w:r w:rsidRPr="00613318">
              <w:rPr>
                <w:rFonts w:eastAsia="Times New Roman"/>
              </w:rPr>
              <w:t>Represents a customer purchase including customer info, total, status and date.</w:t>
            </w:r>
          </w:p>
        </w:tc>
      </w:tr>
      <w:tr w:rsidR="002063EF" w:rsidRPr="00613318" w14:paraId="60288344" w14:textId="77777777" w:rsidTr="002063EF">
        <w:tc>
          <w:tcPr>
            <w:tcW w:w="0" w:type="auto"/>
            <w:vAlign w:val="center"/>
            <w:hideMark/>
          </w:tcPr>
          <w:p w14:paraId="776E1EB5" w14:textId="77777777" w:rsidR="002063EF" w:rsidRPr="00613318" w:rsidRDefault="002063EF" w:rsidP="002063EF">
            <w:pPr>
              <w:spacing w:after="0" w:line="240" w:lineRule="auto"/>
              <w:rPr>
                <w:rFonts w:eastAsia="Times New Roman"/>
              </w:rPr>
            </w:pPr>
            <w:r w:rsidRPr="00613318">
              <w:rPr>
                <w:rFonts w:eastAsia="Times New Roman"/>
                <w:b/>
                <w:bCs/>
              </w:rPr>
              <w:t>OrderDetail</w:t>
            </w:r>
          </w:p>
        </w:tc>
        <w:tc>
          <w:tcPr>
            <w:tcW w:w="0" w:type="auto"/>
            <w:vAlign w:val="center"/>
            <w:hideMark/>
          </w:tcPr>
          <w:p w14:paraId="569D007C" w14:textId="77777777" w:rsidR="002063EF" w:rsidRPr="00613318" w:rsidRDefault="002063EF" w:rsidP="002063EF">
            <w:pPr>
              <w:spacing w:after="0" w:line="240" w:lineRule="auto"/>
              <w:rPr>
                <w:rFonts w:eastAsia="Times New Roman"/>
              </w:rPr>
            </w:pPr>
            <w:r w:rsidRPr="00613318">
              <w:rPr>
                <w:rFonts w:eastAsia="Times New Roman"/>
              </w:rPr>
              <w:t>Junction entity mapping products to orders with quantity and price.</w:t>
            </w:r>
          </w:p>
        </w:tc>
      </w:tr>
      <w:tr w:rsidR="002063EF" w:rsidRPr="00613318" w14:paraId="57C6F52F" w14:textId="77777777" w:rsidTr="002063EF">
        <w:tc>
          <w:tcPr>
            <w:tcW w:w="0" w:type="auto"/>
            <w:vAlign w:val="center"/>
            <w:hideMark/>
          </w:tcPr>
          <w:p w14:paraId="0D40A8F7" w14:textId="77777777" w:rsidR="002063EF" w:rsidRPr="00613318" w:rsidRDefault="002063EF" w:rsidP="002063EF">
            <w:pPr>
              <w:spacing w:after="0" w:line="240" w:lineRule="auto"/>
              <w:rPr>
                <w:rFonts w:eastAsia="Times New Roman"/>
              </w:rPr>
            </w:pPr>
            <w:r w:rsidRPr="00613318">
              <w:rPr>
                <w:rFonts w:eastAsia="Times New Roman"/>
                <w:b/>
                <w:bCs/>
              </w:rPr>
              <w:t>Comment</w:t>
            </w:r>
          </w:p>
        </w:tc>
        <w:tc>
          <w:tcPr>
            <w:tcW w:w="0" w:type="auto"/>
            <w:vAlign w:val="center"/>
            <w:hideMark/>
          </w:tcPr>
          <w:p w14:paraId="049EB65E" w14:textId="77777777" w:rsidR="002063EF" w:rsidRPr="00613318" w:rsidRDefault="002063EF" w:rsidP="002063EF">
            <w:pPr>
              <w:spacing w:after="0" w:line="240" w:lineRule="auto"/>
              <w:rPr>
                <w:rFonts w:eastAsia="Times New Roman"/>
              </w:rPr>
            </w:pPr>
            <w:r w:rsidRPr="00613318">
              <w:rPr>
                <w:rFonts w:eastAsia="Times New Roman"/>
              </w:rPr>
              <w:t>User-generated comments and reviews on products.</w:t>
            </w:r>
          </w:p>
        </w:tc>
      </w:tr>
      <w:tr w:rsidR="002063EF" w:rsidRPr="00613318" w14:paraId="2FD9766D" w14:textId="77777777" w:rsidTr="002063EF">
        <w:tc>
          <w:tcPr>
            <w:tcW w:w="0" w:type="auto"/>
            <w:vAlign w:val="center"/>
            <w:hideMark/>
          </w:tcPr>
          <w:p w14:paraId="06B8FF65" w14:textId="77777777" w:rsidR="002063EF" w:rsidRPr="00613318" w:rsidRDefault="002063EF" w:rsidP="002063EF">
            <w:pPr>
              <w:spacing w:after="0" w:line="240" w:lineRule="auto"/>
              <w:rPr>
                <w:rFonts w:eastAsia="Times New Roman"/>
              </w:rPr>
            </w:pPr>
            <w:r w:rsidRPr="00613318">
              <w:rPr>
                <w:rFonts w:eastAsia="Times New Roman"/>
                <w:b/>
                <w:bCs/>
              </w:rPr>
              <w:t>Coupon</w:t>
            </w:r>
          </w:p>
        </w:tc>
        <w:tc>
          <w:tcPr>
            <w:tcW w:w="0" w:type="auto"/>
            <w:vAlign w:val="center"/>
            <w:hideMark/>
          </w:tcPr>
          <w:p w14:paraId="022A67B7" w14:textId="77777777" w:rsidR="002063EF" w:rsidRPr="00613318" w:rsidRDefault="002063EF" w:rsidP="002063EF">
            <w:pPr>
              <w:spacing w:after="0" w:line="240" w:lineRule="auto"/>
              <w:rPr>
                <w:rFonts w:eastAsia="Times New Roman"/>
              </w:rPr>
            </w:pPr>
            <w:r w:rsidRPr="00613318">
              <w:rPr>
                <w:rFonts w:eastAsia="Times New Roman"/>
              </w:rPr>
              <w:t>Discount codes applied to orders.</w:t>
            </w:r>
          </w:p>
        </w:tc>
      </w:tr>
      <w:tr w:rsidR="002063EF" w:rsidRPr="00613318" w14:paraId="39AFFB20" w14:textId="77777777" w:rsidTr="002063EF">
        <w:tc>
          <w:tcPr>
            <w:tcW w:w="0" w:type="auto"/>
            <w:vAlign w:val="center"/>
            <w:hideMark/>
          </w:tcPr>
          <w:p w14:paraId="44A10E1D" w14:textId="77777777" w:rsidR="002063EF" w:rsidRPr="00613318" w:rsidRDefault="002063EF" w:rsidP="002063EF">
            <w:pPr>
              <w:spacing w:after="0" w:line="240" w:lineRule="auto"/>
              <w:rPr>
                <w:rFonts w:eastAsia="Times New Roman"/>
              </w:rPr>
            </w:pPr>
            <w:r w:rsidRPr="00613318">
              <w:rPr>
                <w:rFonts w:eastAsia="Times New Roman"/>
                <w:b/>
                <w:bCs/>
              </w:rPr>
              <w:t>ProductGallery</w:t>
            </w:r>
          </w:p>
        </w:tc>
        <w:tc>
          <w:tcPr>
            <w:tcW w:w="0" w:type="auto"/>
            <w:vAlign w:val="center"/>
            <w:hideMark/>
          </w:tcPr>
          <w:p w14:paraId="71A74932" w14:textId="77777777" w:rsidR="002063EF" w:rsidRPr="00613318" w:rsidRDefault="002063EF" w:rsidP="002063EF">
            <w:pPr>
              <w:spacing w:after="0" w:line="240" w:lineRule="auto"/>
              <w:rPr>
                <w:rFonts w:eastAsia="Times New Roman"/>
              </w:rPr>
            </w:pPr>
            <w:r w:rsidRPr="00613318">
              <w:rPr>
                <w:rFonts w:eastAsia="Times New Roman"/>
              </w:rPr>
              <w:t>Stores multiple images for a product.</w:t>
            </w:r>
          </w:p>
        </w:tc>
      </w:tr>
      <w:tr w:rsidR="002063EF" w:rsidRPr="00613318" w14:paraId="2B34B006" w14:textId="77777777" w:rsidTr="002063EF">
        <w:tc>
          <w:tcPr>
            <w:tcW w:w="0" w:type="auto"/>
            <w:vAlign w:val="center"/>
            <w:hideMark/>
          </w:tcPr>
          <w:p w14:paraId="2F41CD1F" w14:textId="77777777" w:rsidR="002063EF" w:rsidRPr="00613318" w:rsidRDefault="002063EF" w:rsidP="002063EF">
            <w:pPr>
              <w:spacing w:after="0" w:line="240" w:lineRule="auto"/>
              <w:rPr>
                <w:rFonts w:eastAsia="Times New Roman"/>
              </w:rPr>
            </w:pPr>
            <w:r w:rsidRPr="00613318">
              <w:rPr>
                <w:rFonts w:eastAsia="Times New Roman"/>
                <w:b/>
                <w:bCs/>
              </w:rPr>
              <w:t>Banner</w:t>
            </w:r>
          </w:p>
        </w:tc>
        <w:tc>
          <w:tcPr>
            <w:tcW w:w="0" w:type="auto"/>
            <w:vAlign w:val="center"/>
            <w:hideMark/>
          </w:tcPr>
          <w:p w14:paraId="0A66F794" w14:textId="77777777" w:rsidR="002063EF" w:rsidRPr="00613318" w:rsidRDefault="002063EF" w:rsidP="002063EF">
            <w:pPr>
              <w:spacing w:after="0" w:line="240" w:lineRule="auto"/>
              <w:rPr>
                <w:rFonts w:eastAsia="Times New Roman"/>
              </w:rPr>
            </w:pPr>
            <w:r w:rsidRPr="00613318">
              <w:rPr>
                <w:rFonts w:eastAsia="Times New Roman"/>
              </w:rPr>
              <w:t>Homepage or promotional banners.</w:t>
            </w:r>
          </w:p>
        </w:tc>
      </w:tr>
      <w:tr w:rsidR="002063EF" w:rsidRPr="00613318" w14:paraId="5E116E57" w14:textId="77777777" w:rsidTr="002063EF">
        <w:tc>
          <w:tcPr>
            <w:tcW w:w="0" w:type="auto"/>
            <w:vAlign w:val="center"/>
            <w:hideMark/>
          </w:tcPr>
          <w:p w14:paraId="1F51A60E" w14:textId="77777777" w:rsidR="002063EF" w:rsidRPr="00613318" w:rsidRDefault="002063EF" w:rsidP="002063EF">
            <w:pPr>
              <w:spacing w:after="0" w:line="240" w:lineRule="auto"/>
              <w:rPr>
                <w:rFonts w:eastAsia="Times New Roman"/>
              </w:rPr>
            </w:pPr>
            <w:r w:rsidRPr="00613318">
              <w:rPr>
                <w:rFonts w:eastAsia="Times New Roman"/>
                <w:b/>
                <w:bCs/>
              </w:rPr>
              <w:t>MenusDb</w:t>
            </w:r>
          </w:p>
        </w:tc>
        <w:tc>
          <w:tcPr>
            <w:tcW w:w="0" w:type="auto"/>
            <w:vAlign w:val="center"/>
            <w:hideMark/>
          </w:tcPr>
          <w:p w14:paraId="1A5C32B1" w14:textId="77777777" w:rsidR="002063EF" w:rsidRPr="00613318" w:rsidRDefault="002063EF" w:rsidP="002063EF">
            <w:pPr>
              <w:spacing w:after="0" w:line="240" w:lineRule="auto"/>
              <w:rPr>
                <w:rFonts w:eastAsia="Times New Roman"/>
              </w:rPr>
            </w:pPr>
            <w:r w:rsidRPr="00613318">
              <w:rPr>
                <w:rFonts w:eastAsia="Times New Roman"/>
              </w:rPr>
              <w:t>Navigation menu configuration.</w:t>
            </w:r>
          </w:p>
        </w:tc>
      </w:tr>
      <w:tr w:rsidR="002063EF" w:rsidRPr="00613318" w14:paraId="2484D314" w14:textId="77777777" w:rsidTr="002063EF">
        <w:tc>
          <w:tcPr>
            <w:tcW w:w="0" w:type="auto"/>
            <w:vAlign w:val="center"/>
            <w:hideMark/>
          </w:tcPr>
          <w:p w14:paraId="5DC2E8BA" w14:textId="77777777" w:rsidR="002063EF" w:rsidRPr="00613318" w:rsidRDefault="002063EF" w:rsidP="002063EF">
            <w:pPr>
              <w:spacing w:after="0" w:line="240" w:lineRule="auto"/>
              <w:rPr>
                <w:rFonts w:eastAsia="Times New Roman"/>
              </w:rPr>
            </w:pPr>
            <w:r w:rsidRPr="00613318">
              <w:rPr>
                <w:rFonts w:eastAsia="Times New Roman"/>
                <w:b/>
                <w:bCs/>
              </w:rPr>
              <w:t>Setting</w:t>
            </w:r>
          </w:p>
        </w:tc>
        <w:tc>
          <w:tcPr>
            <w:tcW w:w="0" w:type="auto"/>
            <w:vAlign w:val="center"/>
            <w:hideMark/>
          </w:tcPr>
          <w:p w14:paraId="196721B5" w14:textId="77777777" w:rsidR="002063EF" w:rsidRPr="00613318" w:rsidRDefault="002063EF" w:rsidP="002063EF">
            <w:pPr>
              <w:spacing w:after="0" w:line="240" w:lineRule="auto"/>
              <w:rPr>
                <w:rFonts w:eastAsia="Times New Roman"/>
              </w:rPr>
            </w:pPr>
            <w:r w:rsidRPr="00613318">
              <w:rPr>
                <w:rFonts w:eastAsia="Times New Roman"/>
              </w:rPr>
              <w:t>Global website settings.</w:t>
            </w:r>
          </w:p>
        </w:tc>
      </w:tr>
      <w:tr w:rsidR="002063EF" w:rsidRPr="00613318" w14:paraId="31684C75" w14:textId="77777777" w:rsidTr="002063EF">
        <w:tc>
          <w:tcPr>
            <w:tcW w:w="0" w:type="auto"/>
            <w:vAlign w:val="center"/>
            <w:hideMark/>
          </w:tcPr>
          <w:p w14:paraId="16A27432" w14:textId="77777777" w:rsidR="002063EF" w:rsidRPr="00613318" w:rsidRDefault="002063EF" w:rsidP="002063EF">
            <w:pPr>
              <w:spacing w:after="0" w:line="240" w:lineRule="auto"/>
              <w:rPr>
                <w:rFonts w:eastAsia="Times New Roman"/>
              </w:rPr>
            </w:pPr>
            <w:r w:rsidRPr="00613318">
              <w:rPr>
                <w:rFonts w:eastAsia="Times New Roman"/>
                <w:b/>
                <w:bCs/>
              </w:rPr>
              <w:t>PaypalConfiguration</w:t>
            </w:r>
          </w:p>
        </w:tc>
        <w:tc>
          <w:tcPr>
            <w:tcW w:w="0" w:type="auto"/>
            <w:vAlign w:val="center"/>
            <w:hideMark/>
          </w:tcPr>
          <w:p w14:paraId="7150520A" w14:textId="77777777" w:rsidR="002063EF" w:rsidRPr="00613318" w:rsidRDefault="002063EF" w:rsidP="002063EF">
            <w:pPr>
              <w:spacing w:after="0" w:line="240" w:lineRule="auto"/>
              <w:rPr>
                <w:rFonts w:eastAsia="Times New Roman"/>
              </w:rPr>
            </w:pPr>
            <w:r w:rsidRPr="00613318">
              <w:rPr>
                <w:rFonts w:eastAsia="Times New Roman"/>
              </w:rPr>
              <w:t>Stores PayPal integration details for payment.</w:t>
            </w:r>
          </w:p>
        </w:tc>
      </w:tr>
      <w:tr w:rsidR="002063EF" w:rsidRPr="00613318" w14:paraId="7A43A7A8" w14:textId="77777777" w:rsidTr="002063EF">
        <w:tc>
          <w:tcPr>
            <w:tcW w:w="0" w:type="auto"/>
            <w:vAlign w:val="center"/>
            <w:hideMark/>
          </w:tcPr>
          <w:p w14:paraId="094A040B" w14:textId="77777777" w:rsidR="002063EF" w:rsidRPr="00613318" w:rsidRDefault="002063EF" w:rsidP="002063EF">
            <w:pPr>
              <w:spacing w:after="0" w:line="240" w:lineRule="auto"/>
              <w:rPr>
                <w:rFonts w:eastAsia="Times New Roman"/>
              </w:rPr>
            </w:pPr>
            <w:r w:rsidRPr="00613318">
              <w:rPr>
                <w:rFonts w:eastAsia="Times New Roman"/>
                <w:b/>
                <w:bCs/>
              </w:rPr>
              <w:t>ErrorViewModel</w:t>
            </w:r>
          </w:p>
        </w:tc>
        <w:tc>
          <w:tcPr>
            <w:tcW w:w="0" w:type="auto"/>
            <w:vAlign w:val="center"/>
            <w:hideMark/>
          </w:tcPr>
          <w:p w14:paraId="7789BDCF" w14:textId="77777777" w:rsidR="002063EF" w:rsidRPr="00613318" w:rsidRDefault="002063EF" w:rsidP="002063EF">
            <w:pPr>
              <w:spacing w:after="0" w:line="240" w:lineRule="auto"/>
              <w:rPr>
                <w:rFonts w:eastAsia="Times New Roman"/>
              </w:rPr>
            </w:pPr>
            <w:r w:rsidRPr="00613318">
              <w:rPr>
                <w:rFonts w:eastAsia="Times New Roman"/>
              </w:rPr>
              <w:t>Used in MVC views to display error details.</w:t>
            </w:r>
          </w:p>
        </w:tc>
      </w:tr>
    </w:tbl>
    <w:p w14:paraId="1083C2CF" w14:textId="77777777" w:rsidR="002063EF" w:rsidRDefault="002063EF" w:rsidP="002063EF">
      <w:pPr>
        <w:pStyle w:val="Caption"/>
        <w:keepNext/>
      </w:pPr>
    </w:p>
    <w:p w14:paraId="33F5D3C4" w14:textId="6203304C" w:rsidR="00613318" w:rsidRDefault="00613318">
      <w:pPr>
        <w:rPr>
          <w:b/>
          <w:sz w:val="44"/>
        </w:rPr>
      </w:pPr>
      <w:r>
        <w:rPr>
          <w:b/>
          <w:sz w:val="44"/>
        </w:rPr>
        <w:br w:type="page"/>
      </w:r>
    </w:p>
    <w:p w14:paraId="2F60D037" w14:textId="45FDF9F7" w:rsidR="0015416E" w:rsidRDefault="00DA0AAE" w:rsidP="0015416E">
      <w:pPr>
        <w:tabs>
          <w:tab w:val="left" w:pos="2385"/>
        </w:tabs>
      </w:pPr>
      <w:r w:rsidRPr="00DA0AAE">
        <w:rPr>
          <w:noProof/>
        </w:rPr>
        <w:lastRenderedPageBreak/>
        <w:drawing>
          <wp:anchor distT="0" distB="0" distL="114300" distR="114300" simplePos="0" relativeHeight="251693056" behindDoc="0" locked="0" layoutInCell="1" allowOverlap="1" wp14:anchorId="72868F9E" wp14:editId="20A50505">
            <wp:simplePos x="0" y="0"/>
            <wp:positionH relativeFrom="margin">
              <wp:align>left</wp:align>
            </wp:positionH>
            <wp:positionV relativeFrom="paragraph">
              <wp:posOffset>276225</wp:posOffset>
            </wp:positionV>
            <wp:extent cx="5514975" cy="516255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514975" cy="5162550"/>
                    </a:xfrm>
                    <a:prstGeom prst="rect">
                      <a:avLst/>
                    </a:prstGeom>
                  </pic:spPr>
                </pic:pic>
              </a:graphicData>
            </a:graphic>
            <wp14:sizeRelH relativeFrom="page">
              <wp14:pctWidth>0</wp14:pctWidth>
            </wp14:sizeRelH>
            <wp14:sizeRelV relativeFrom="page">
              <wp14:pctHeight>0</wp14:pctHeight>
            </wp14:sizeRelV>
          </wp:anchor>
        </w:drawing>
      </w:r>
      <w:r w:rsidR="001C14E7" w:rsidRPr="00F243F6">
        <w:t>The Class Diagram of the system is shown below:</w:t>
      </w:r>
    </w:p>
    <w:p w14:paraId="3BA4E72F" w14:textId="2F575FAB" w:rsidR="00F243F6" w:rsidRDefault="00F243F6" w:rsidP="00F243F6">
      <w:pPr>
        <w:pStyle w:val="NormalWeb"/>
      </w:pPr>
    </w:p>
    <w:p w14:paraId="48399335" w14:textId="70F9A66A" w:rsidR="00F243F6" w:rsidRDefault="00F243F6" w:rsidP="0015416E">
      <w:pPr>
        <w:tabs>
          <w:tab w:val="left" w:pos="2385"/>
        </w:tabs>
        <w:rPr>
          <w:b/>
          <w:sz w:val="44"/>
        </w:rPr>
      </w:pPr>
    </w:p>
    <w:p w14:paraId="1DC5979C" w14:textId="77777777" w:rsidR="00F243F6" w:rsidRPr="00F243F6" w:rsidRDefault="00F243F6" w:rsidP="00F243F6">
      <w:pPr>
        <w:rPr>
          <w:sz w:val="44"/>
        </w:rPr>
      </w:pPr>
    </w:p>
    <w:p w14:paraId="3E64F837" w14:textId="77777777" w:rsidR="00F243F6" w:rsidRPr="00F243F6" w:rsidRDefault="00F243F6" w:rsidP="00F243F6">
      <w:pPr>
        <w:rPr>
          <w:sz w:val="44"/>
        </w:rPr>
      </w:pPr>
    </w:p>
    <w:p w14:paraId="22C3E6CB" w14:textId="77777777" w:rsidR="00F243F6" w:rsidRPr="00F243F6" w:rsidRDefault="00F243F6" w:rsidP="00F243F6">
      <w:pPr>
        <w:rPr>
          <w:sz w:val="44"/>
        </w:rPr>
      </w:pPr>
    </w:p>
    <w:p w14:paraId="67D76B4A" w14:textId="77777777" w:rsidR="00F243F6" w:rsidRPr="00F243F6" w:rsidRDefault="00F243F6" w:rsidP="00F243F6">
      <w:pPr>
        <w:rPr>
          <w:sz w:val="44"/>
        </w:rPr>
      </w:pPr>
    </w:p>
    <w:p w14:paraId="6B1D9587" w14:textId="77777777" w:rsidR="00F243F6" w:rsidRPr="00F243F6" w:rsidRDefault="00F243F6" w:rsidP="00F243F6">
      <w:pPr>
        <w:rPr>
          <w:sz w:val="44"/>
        </w:rPr>
      </w:pPr>
    </w:p>
    <w:p w14:paraId="7E1D918C" w14:textId="77777777" w:rsidR="00F243F6" w:rsidRPr="00F243F6" w:rsidRDefault="00F243F6" w:rsidP="00F243F6">
      <w:pPr>
        <w:rPr>
          <w:sz w:val="44"/>
        </w:rPr>
      </w:pPr>
    </w:p>
    <w:p w14:paraId="0AED13FA" w14:textId="77777777" w:rsidR="00F243F6" w:rsidRPr="00F243F6" w:rsidRDefault="00F243F6" w:rsidP="00F243F6">
      <w:pPr>
        <w:rPr>
          <w:sz w:val="44"/>
        </w:rPr>
      </w:pPr>
    </w:p>
    <w:p w14:paraId="392DE5F6" w14:textId="77777777" w:rsidR="00F243F6" w:rsidRPr="00F243F6" w:rsidRDefault="00F243F6" w:rsidP="00F243F6">
      <w:pPr>
        <w:rPr>
          <w:sz w:val="44"/>
        </w:rPr>
      </w:pPr>
    </w:p>
    <w:p w14:paraId="7C518E7D" w14:textId="77777777" w:rsidR="00F243F6" w:rsidRPr="00F243F6" w:rsidRDefault="00F243F6" w:rsidP="00F243F6">
      <w:pPr>
        <w:rPr>
          <w:sz w:val="44"/>
        </w:rPr>
      </w:pPr>
    </w:p>
    <w:p w14:paraId="6C970506" w14:textId="34721177" w:rsidR="00F243F6" w:rsidRPr="00F243F6" w:rsidRDefault="00DA0AAE" w:rsidP="00F243F6">
      <w:pPr>
        <w:rPr>
          <w:sz w:val="44"/>
        </w:rPr>
      </w:pPr>
      <w:r>
        <w:rPr>
          <w:noProof/>
        </w:rPr>
        <mc:AlternateContent>
          <mc:Choice Requires="wps">
            <w:drawing>
              <wp:anchor distT="0" distB="0" distL="114300" distR="114300" simplePos="0" relativeHeight="251692032" behindDoc="0" locked="0" layoutInCell="1" allowOverlap="1" wp14:anchorId="6ADFC476" wp14:editId="1714DDDF">
                <wp:simplePos x="0" y="0"/>
                <wp:positionH relativeFrom="margin">
                  <wp:align>left</wp:align>
                </wp:positionH>
                <wp:positionV relativeFrom="paragraph">
                  <wp:posOffset>207010</wp:posOffset>
                </wp:positionV>
                <wp:extent cx="5067300" cy="4857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5067300" cy="485775"/>
                        </a:xfrm>
                        <a:prstGeom prst="rect">
                          <a:avLst/>
                        </a:prstGeom>
                        <a:solidFill>
                          <a:prstClr val="white"/>
                        </a:solidFill>
                        <a:ln>
                          <a:noFill/>
                        </a:ln>
                      </wps:spPr>
                      <wps:txbx>
                        <w:txbxContent>
                          <w:p w14:paraId="4C1BBE59" w14:textId="60A7C84B" w:rsidR="009A4A6E" w:rsidRPr="00BB3D9A" w:rsidRDefault="009A4A6E" w:rsidP="00F243F6">
                            <w:pPr>
                              <w:pStyle w:val="BodyText"/>
                              <w:spacing w:before="310"/>
                              <w:ind w:left="42" w:right="399"/>
                              <w:jc w:val="center"/>
                              <w:rPr>
                                <w:rFonts w:eastAsiaTheme="minorHAnsi"/>
                                <w:noProof/>
                              </w:rPr>
                            </w:pPr>
                            <w:r>
                              <w:t>Fig</w:t>
                            </w:r>
                            <w:r>
                              <w:rPr>
                                <w:spacing w:val="-4"/>
                              </w:rPr>
                              <w:t xml:space="preserve"> </w:t>
                            </w:r>
                            <w:r>
                              <w:t>3.9: Class Diagram of the Online Shopping System</w:t>
                            </w:r>
                          </w:p>
                          <w:p w14:paraId="5F6245AE" w14:textId="77777777" w:rsidR="009A4A6E" w:rsidRPr="000831F7" w:rsidRDefault="009A4A6E" w:rsidP="00F243F6">
                            <w:pPr>
                              <w:pStyle w:val="Caption"/>
                              <w:rPr>
                                <w:rFonts w:eastAsia="Times New Roman"/>
                                <w:noProof/>
                                <w:sz w:val="24"/>
                                <w:szCs w:val="24"/>
                              </w:rPr>
                            </w:pPr>
                          </w:p>
                          <w:p w14:paraId="51CDD5BE" w14:textId="328C5168" w:rsidR="009A4A6E" w:rsidRPr="00CD4509" w:rsidRDefault="009A4A6E" w:rsidP="00F243F6">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DFC476" id="Text Box 23" o:spid="_x0000_s1036" type="#_x0000_t202" style="position:absolute;margin-left:0;margin-top:16.3pt;width:399pt;height:38.25pt;z-index:251692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" stroked="f">
                <v:textbox inset="0,0,0,0">
                  <w:txbxContent>
                    <w:p w14:paraId="4C1BBE59" w14:textId="60A7C84B" w:rsidR="009A4A6E" w:rsidRPr="00BB3D9A" w:rsidRDefault="009A4A6E" w:rsidP="00F243F6">
                      <w:pPr>
                        <w:pStyle w:val="BodyText"/>
                        <w:spacing w:before="310"/>
                        <w:ind w:left="42" w:right="399"/>
                        <w:jc w:val="center"/>
                        <w:rPr>
                          <w:rFonts w:eastAsiaTheme="minorHAnsi"/>
                          <w:noProof/>
                        </w:rPr>
                      </w:pPr>
                      <w:r>
                        <w:t>Fig</w:t>
                      </w:r>
                      <w:r>
                        <w:rPr>
                          <w:spacing w:val="-4"/>
                        </w:rPr>
                        <w:t xml:space="preserve"> </w:t>
                      </w:r>
                      <w:r>
                        <w:t>3.9: Class Diagram of the Online Shopping System</w:t>
                      </w:r>
                    </w:p>
                    <w:p w14:paraId="5F6245AE" w14:textId="77777777" w:rsidR="009A4A6E" w:rsidRPr="000831F7" w:rsidRDefault="009A4A6E" w:rsidP="00F243F6">
                      <w:pPr>
                        <w:pStyle w:val="Caption"/>
                        <w:rPr>
                          <w:rFonts w:eastAsia="Times New Roman"/>
                          <w:noProof/>
                          <w:sz w:val="24"/>
                          <w:szCs w:val="24"/>
                        </w:rPr>
                      </w:pPr>
                    </w:p>
                    <w:p w14:paraId="51CDD5BE" w14:textId="328C5168" w:rsidR="009A4A6E" w:rsidRPr="00CD4509" w:rsidRDefault="009A4A6E" w:rsidP="00F243F6">
                      <w:pPr>
                        <w:pStyle w:val="Caption"/>
                        <w:rPr>
                          <w:rFonts w:eastAsia="Times New Roman"/>
                          <w:noProof/>
                          <w:sz w:val="24"/>
                          <w:szCs w:val="24"/>
                        </w:rPr>
                      </w:pPr>
                    </w:p>
                  </w:txbxContent>
                </v:textbox>
                <w10:wrap anchorx="margin"/>
              </v:shape>
            </w:pict>
          </mc:Fallback>
        </mc:AlternateContent>
      </w:r>
    </w:p>
    <w:p w14:paraId="68C2AB3A" w14:textId="78A89A3B" w:rsidR="00F243F6" w:rsidRDefault="00F243F6" w:rsidP="00F243F6">
      <w:pPr>
        <w:rPr>
          <w:sz w:val="44"/>
        </w:rPr>
      </w:pPr>
    </w:p>
    <w:p w14:paraId="7731CEBA" w14:textId="596DAE61" w:rsidR="00561979" w:rsidRDefault="00F243F6" w:rsidP="00561979">
      <w:pPr>
        <w:jc w:val="both"/>
        <w:rPr>
          <w:sz w:val="44"/>
        </w:rPr>
      </w:pPr>
      <w:r>
        <w:t>This chapter presents the detailed design and analysis of the proposed Online Shopping System. It describes the overall system architecture, data flow and database structure. The Data Flow Diagrams (DFD) illustrate how information moves through different processes such as product browsing, adding items to the cart, and order checkout. The Entity Relationship Diagram (ERD) defines the main entities and their relationships ensuring an efficient and normalized database design. Additionally the Class Diagram represents the object-oriented structure of the system using C# models. Overall, this chapter establishes a clear blueprint for the implementation of the system in the subsequent stages.</w:t>
      </w:r>
    </w:p>
    <w:p w14:paraId="5FC7A151" w14:textId="067BDE9F" w:rsidR="00561979" w:rsidRDefault="00561979" w:rsidP="00561979">
      <w:pPr>
        <w:tabs>
          <w:tab w:val="left" w:pos="3765"/>
        </w:tabs>
        <w:rPr>
          <w:sz w:val="44"/>
        </w:rPr>
      </w:pPr>
      <w:r>
        <w:rPr>
          <w:sz w:val="44"/>
        </w:rPr>
        <w:tab/>
      </w:r>
    </w:p>
    <w:p w14:paraId="3F9AD583" w14:textId="66A3F4A2" w:rsidR="002743DF" w:rsidRPr="00ED096E" w:rsidRDefault="00561979" w:rsidP="002743DF">
      <w:pPr>
        <w:jc w:val="center"/>
        <w:rPr>
          <w:b/>
          <w:color w:val="000000" w:themeColor="text1"/>
          <w:sz w:val="40"/>
          <w:szCs w:val="40"/>
        </w:rPr>
      </w:pPr>
      <w:r>
        <w:rPr>
          <w:sz w:val="44"/>
        </w:rPr>
        <w:br w:type="page"/>
      </w:r>
      <w:r w:rsidR="002743DF" w:rsidRPr="00ED096E">
        <w:rPr>
          <w:b/>
          <w:color w:val="000000" w:themeColor="text1"/>
          <w:sz w:val="40"/>
          <w:szCs w:val="40"/>
        </w:rPr>
        <w:lastRenderedPageBreak/>
        <w:t xml:space="preserve">CHAPTER </w:t>
      </w:r>
      <w:r w:rsidR="002743DF">
        <w:rPr>
          <w:b/>
          <w:color w:val="000000" w:themeColor="text1"/>
          <w:sz w:val="40"/>
          <w:szCs w:val="40"/>
        </w:rPr>
        <w:t>4</w:t>
      </w:r>
    </w:p>
    <w:p w14:paraId="31FDE3B3" w14:textId="161CB8F2" w:rsidR="002743DF" w:rsidRPr="002743DF" w:rsidRDefault="002743DF" w:rsidP="002743DF">
      <w:pPr>
        <w:pBdr>
          <w:bottom w:val="single" w:sz="6" w:space="1" w:color="auto"/>
        </w:pBdr>
        <w:tabs>
          <w:tab w:val="center" w:pos="4333"/>
          <w:tab w:val="right" w:pos="8667"/>
        </w:tabs>
        <w:jc w:val="center"/>
        <w:rPr>
          <w:b/>
          <w:sz w:val="48"/>
          <w:szCs w:val="32"/>
        </w:rPr>
      </w:pPr>
      <w:r w:rsidRPr="002743DF">
        <w:rPr>
          <w:b/>
          <w:sz w:val="32"/>
        </w:rPr>
        <w:t>SOFTWARE PROCESS</w:t>
      </w:r>
    </w:p>
    <w:p w14:paraId="2AF14F4C" w14:textId="198D4382" w:rsidR="00F243F6" w:rsidRDefault="00FD4932" w:rsidP="00F174F2">
      <w:pPr>
        <w:spacing w:after="0"/>
        <w:rPr>
          <w:b/>
          <w:sz w:val="28"/>
        </w:rPr>
      </w:pPr>
      <w:r w:rsidRPr="00FD4932">
        <w:rPr>
          <w:b/>
          <w:sz w:val="28"/>
        </w:rPr>
        <w:t>4.1 Software Process Model</w:t>
      </w:r>
    </w:p>
    <w:p w14:paraId="3B6281AC" w14:textId="6E1AC28D" w:rsidR="002C6829" w:rsidRDefault="002C6829" w:rsidP="00517414">
      <w:pPr>
        <w:spacing w:after="120"/>
        <w:jc w:val="both"/>
      </w:pPr>
      <w:r>
        <w:t>Software processes, methodologies, and frameworks range from specific prescriptive steps that organizations can apply in daily operations to flexible frameworks tailored to a project or team. Sponsoring organizations often provide detailed documentation describing the process. In online business systems, software streamlines various steps involved in purchasing. “Software” refers to programs, procedures, and documentation, such as manuals and flowcharts, describing the program and its usage. A software process is a set of activities and outcomes that produce a software product, primarily performed by software engineers. The four key process activities are software specification, defining functionality and constraints; software development, producing the software to meet requirements; software validation, ensuring it works as intended and software evolution, adapting and enhancing it to meet changing needs.</w:t>
      </w:r>
    </w:p>
    <w:p w14:paraId="0265B88A" w14:textId="5D34530A" w:rsidR="003B56DE" w:rsidRDefault="003B56DE" w:rsidP="003B56DE">
      <w:pPr>
        <w:spacing w:after="120"/>
        <w:jc w:val="both"/>
        <w:rPr>
          <w:b/>
        </w:rPr>
      </w:pPr>
      <w:r w:rsidRPr="003B56DE">
        <w:rPr>
          <w:b/>
        </w:rPr>
        <w:t>Software Process and Software Development Lifecycle Model</w:t>
      </w:r>
    </w:p>
    <w:p w14:paraId="10094830" w14:textId="6FD80784" w:rsidR="003B56DE" w:rsidRDefault="003B56DE" w:rsidP="00DA2692">
      <w:pPr>
        <w:pStyle w:val="NormalWeb"/>
        <w:spacing w:before="0" w:beforeAutospacing="0" w:after="0" w:afterAutospacing="0"/>
        <w:jc w:val="both"/>
      </w:pPr>
      <w:r>
        <w:t>he concept of the Software Development Life Cycle (SDLC) models represents a fundamental aspect of software development processes. Various development life cycle models have been created to achieve different objectives. These models define the distinct stages of the process and the sequence in which they are executed. The most widely used and important models are discussed below.</w:t>
      </w:r>
    </w:p>
    <w:p w14:paraId="0ED5460B" w14:textId="1080013E" w:rsidR="00DA2692" w:rsidRDefault="00DA2692" w:rsidP="00DA2692">
      <w:pPr>
        <w:pStyle w:val="NormalWeb"/>
        <w:spacing w:before="120" w:beforeAutospacing="0" w:after="0" w:afterAutospacing="0"/>
        <w:jc w:val="both"/>
      </w:pPr>
      <w:r>
        <w:t>Software Development Life Cycle (SDLC) Models:</w:t>
      </w:r>
    </w:p>
    <w:p w14:paraId="73C14C16" w14:textId="77777777" w:rsidR="00DA2692" w:rsidRDefault="00DA2692" w:rsidP="00DA2692">
      <w:pPr>
        <w:pStyle w:val="NormalWeb"/>
        <w:numPr>
          <w:ilvl w:val="0"/>
          <w:numId w:val="41"/>
        </w:numPr>
        <w:spacing w:before="120" w:beforeAutospacing="0" w:after="0" w:afterAutospacing="0"/>
        <w:jc w:val="both"/>
      </w:pPr>
      <w:r>
        <w:t>Waterfall model</w:t>
      </w:r>
    </w:p>
    <w:p w14:paraId="5990CB20" w14:textId="77777777" w:rsidR="00DA2692" w:rsidRDefault="00DA2692" w:rsidP="00DA2692">
      <w:pPr>
        <w:pStyle w:val="NormalWeb"/>
        <w:numPr>
          <w:ilvl w:val="0"/>
          <w:numId w:val="41"/>
        </w:numPr>
        <w:spacing w:before="120" w:beforeAutospacing="0" w:after="0" w:afterAutospacing="0"/>
        <w:jc w:val="both"/>
      </w:pPr>
      <w:r>
        <w:t>V model</w:t>
      </w:r>
    </w:p>
    <w:p w14:paraId="22CD6105" w14:textId="77777777" w:rsidR="00DA2692" w:rsidRDefault="00DA2692" w:rsidP="00DA2692">
      <w:pPr>
        <w:pStyle w:val="NormalWeb"/>
        <w:numPr>
          <w:ilvl w:val="0"/>
          <w:numId w:val="41"/>
        </w:numPr>
        <w:spacing w:before="120" w:beforeAutospacing="0" w:after="0" w:afterAutospacing="0"/>
        <w:jc w:val="both"/>
      </w:pPr>
      <w:r>
        <w:t>Incremental model</w:t>
      </w:r>
    </w:p>
    <w:p w14:paraId="3C0FC0DA" w14:textId="77777777" w:rsidR="00DA2692" w:rsidRDefault="00DA2692" w:rsidP="00DA2692">
      <w:pPr>
        <w:pStyle w:val="NormalWeb"/>
        <w:numPr>
          <w:ilvl w:val="0"/>
          <w:numId w:val="41"/>
        </w:numPr>
        <w:spacing w:before="120" w:beforeAutospacing="0" w:after="0" w:afterAutospacing="0"/>
        <w:jc w:val="both"/>
      </w:pPr>
      <w:r>
        <w:t>RAD model</w:t>
      </w:r>
    </w:p>
    <w:p w14:paraId="43664256" w14:textId="77777777" w:rsidR="00DA2692" w:rsidRDefault="00DA2692" w:rsidP="00DA2692">
      <w:pPr>
        <w:pStyle w:val="NormalWeb"/>
        <w:numPr>
          <w:ilvl w:val="0"/>
          <w:numId w:val="41"/>
        </w:numPr>
        <w:spacing w:before="120" w:beforeAutospacing="0" w:after="0" w:afterAutospacing="0"/>
        <w:jc w:val="both"/>
      </w:pPr>
      <w:r>
        <w:t>Agile model</w:t>
      </w:r>
    </w:p>
    <w:p w14:paraId="450BC099" w14:textId="77777777" w:rsidR="00DA2692" w:rsidRDefault="00DA2692" w:rsidP="00DA2692">
      <w:pPr>
        <w:pStyle w:val="NormalWeb"/>
        <w:numPr>
          <w:ilvl w:val="0"/>
          <w:numId w:val="41"/>
        </w:numPr>
        <w:spacing w:before="120" w:beforeAutospacing="0" w:after="0" w:afterAutospacing="0"/>
        <w:jc w:val="both"/>
      </w:pPr>
      <w:r>
        <w:t>Iterative model</w:t>
      </w:r>
    </w:p>
    <w:p w14:paraId="6EE881E0" w14:textId="77777777" w:rsidR="00DA2692" w:rsidRDefault="00DA2692" w:rsidP="00DA2692">
      <w:pPr>
        <w:pStyle w:val="NormalWeb"/>
        <w:numPr>
          <w:ilvl w:val="0"/>
          <w:numId w:val="41"/>
        </w:numPr>
        <w:spacing w:before="120" w:beforeAutospacing="0" w:after="0" w:afterAutospacing="0"/>
        <w:jc w:val="both"/>
      </w:pPr>
      <w:r>
        <w:t>Spiral model</w:t>
      </w:r>
    </w:p>
    <w:p w14:paraId="339B8611" w14:textId="6847EE76" w:rsidR="00517414" w:rsidRDefault="00DA2692" w:rsidP="00517414">
      <w:pPr>
        <w:pStyle w:val="NormalWeb"/>
        <w:numPr>
          <w:ilvl w:val="0"/>
          <w:numId w:val="41"/>
        </w:numPr>
        <w:spacing w:before="120" w:beforeAutospacing="0" w:after="0" w:afterAutospacing="0"/>
        <w:jc w:val="both"/>
      </w:pPr>
      <w:r>
        <w:t>Prototype model</w:t>
      </w:r>
    </w:p>
    <w:p w14:paraId="2A941603" w14:textId="77777777" w:rsidR="00517414" w:rsidRDefault="00517414" w:rsidP="00517414">
      <w:pPr>
        <w:pStyle w:val="NormalWeb"/>
        <w:spacing w:before="120" w:beforeAutospacing="0" w:after="0" w:afterAutospacing="0"/>
        <w:ind w:left="360"/>
        <w:jc w:val="both"/>
      </w:pPr>
    </w:p>
    <w:p w14:paraId="437E99DB" w14:textId="29EDE118" w:rsidR="003B56DE" w:rsidRDefault="00DA2692" w:rsidP="00517414">
      <w:pPr>
        <w:pStyle w:val="NormalWeb"/>
        <w:spacing w:before="0" w:beforeAutospacing="0" w:after="0" w:afterAutospacing="0"/>
        <w:jc w:val="both"/>
        <w:rPr>
          <w:b/>
          <w:sz w:val="28"/>
        </w:rPr>
      </w:pPr>
      <w:r w:rsidRPr="00DA2692">
        <w:rPr>
          <w:b/>
          <w:sz w:val="28"/>
        </w:rPr>
        <w:t>4.2 Waterfall Model</w:t>
      </w:r>
    </w:p>
    <w:p w14:paraId="1091534A" w14:textId="75DE8B18" w:rsidR="00A64AE2" w:rsidRDefault="00F174F2" w:rsidP="00517414">
      <w:pPr>
        <w:pStyle w:val="NormalWeb"/>
        <w:spacing w:before="40" w:beforeAutospacing="0" w:after="0" w:afterAutospacing="0"/>
        <w:jc w:val="both"/>
      </w:pPr>
      <w:r>
        <w:t>The Waterfall model is a highly structured approach to software and system development that divides project activities into distinct, linear, and sequential phases. In this model, each phase depends on the deliverables and outcomes of the preceding phase, ensuring a clear and organized progression from start to finish. Every phase corresponds to a specific set of specialized tasks, such as requirements gathering, system design, implementation, testing, and maintenance. This approach is particularly suitable for projects in engineering, system design, and other domains where requirements are well-understood and changes during development are minimal, providing a predictable and disciplined framework for project execution.</w:t>
      </w:r>
    </w:p>
    <w:p w14:paraId="758B1585" w14:textId="77777777" w:rsidR="00A64AE2" w:rsidRDefault="00A64AE2">
      <w:pPr>
        <w:rPr>
          <w:rFonts w:eastAsia="Times New Roman"/>
        </w:rPr>
      </w:pPr>
      <w:r>
        <w:br w:type="page"/>
      </w:r>
    </w:p>
    <w:p w14:paraId="3554160C" w14:textId="00E564BA" w:rsidR="00193614" w:rsidRDefault="00690F21" w:rsidP="00F174F2">
      <w:pPr>
        <w:pStyle w:val="NormalWeb"/>
        <w:spacing w:before="40" w:beforeAutospacing="0" w:after="0" w:afterAutospacing="0"/>
        <w:jc w:val="both"/>
      </w:pPr>
      <w:r>
        <w:rPr>
          <w:noProof/>
        </w:rPr>
        <w:lastRenderedPageBreak/>
        <w:drawing>
          <wp:anchor distT="0" distB="0" distL="114300" distR="114300" simplePos="0" relativeHeight="251694080" behindDoc="0" locked="0" layoutInCell="1" allowOverlap="1" wp14:anchorId="3086CF00" wp14:editId="5FA0C0AF">
            <wp:simplePos x="0" y="0"/>
            <wp:positionH relativeFrom="margin">
              <wp:align>left</wp:align>
            </wp:positionH>
            <wp:positionV relativeFrom="paragraph">
              <wp:posOffset>0</wp:posOffset>
            </wp:positionV>
            <wp:extent cx="4981575" cy="46386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reate a colorful di.png"/>
                    <pic:cNvPicPr/>
                  </pic:nvPicPr>
                  <pic:blipFill>
                    <a:blip r:embed="rId26">
                      <a:extLst>
                        <a:ext uri="{28A0092B-C50C-407E-A947-70E740481C1C}">
                          <a14:useLocalDpi xmlns:a14="http://schemas.microsoft.com/office/drawing/2010/main" val="0"/>
                        </a:ext>
                      </a:extLst>
                    </a:blip>
                    <a:stretch>
                      <a:fillRect/>
                    </a:stretch>
                  </pic:blipFill>
                  <pic:spPr>
                    <a:xfrm>
                      <a:off x="0" y="0"/>
                      <a:ext cx="4981575" cy="4638675"/>
                    </a:xfrm>
                    <a:prstGeom prst="rect">
                      <a:avLst/>
                    </a:prstGeom>
                  </pic:spPr>
                </pic:pic>
              </a:graphicData>
            </a:graphic>
            <wp14:sizeRelH relativeFrom="page">
              <wp14:pctWidth>0</wp14:pctWidth>
            </wp14:sizeRelH>
            <wp14:sizeRelV relativeFrom="page">
              <wp14:pctHeight>0</wp14:pctHeight>
            </wp14:sizeRelV>
          </wp:anchor>
        </w:drawing>
      </w:r>
    </w:p>
    <w:p w14:paraId="7DA3B5DB" w14:textId="77777777" w:rsidR="00193614" w:rsidRPr="00193614" w:rsidRDefault="00193614" w:rsidP="00193614"/>
    <w:p w14:paraId="54AE9835" w14:textId="77777777" w:rsidR="00193614" w:rsidRPr="00193614" w:rsidRDefault="00193614" w:rsidP="00193614"/>
    <w:p w14:paraId="5413159F" w14:textId="77777777" w:rsidR="00193614" w:rsidRPr="00193614" w:rsidRDefault="00193614" w:rsidP="00193614"/>
    <w:p w14:paraId="2EDA8D86" w14:textId="77777777" w:rsidR="00193614" w:rsidRPr="00193614" w:rsidRDefault="00193614" w:rsidP="00193614"/>
    <w:p w14:paraId="2BFB1A95" w14:textId="77777777" w:rsidR="00193614" w:rsidRPr="00193614" w:rsidRDefault="00193614" w:rsidP="00193614"/>
    <w:p w14:paraId="7D3D9E94" w14:textId="77777777" w:rsidR="00193614" w:rsidRPr="00193614" w:rsidRDefault="00193614" w:rsidP="00193614"/>
    <w:p w14:paraId="615009A3" w14:textId="77777777" w:rsidR="00193614" w:rsidRPr="00193614" w:rsidRDefault="00193614" w:rsidP="00193614"/>
    <w:p w14:paraId="37E74C81" w14:textId="77777777" w:rsidR="00193614" w:rsidRPr="00193614" w:rsidRDefault="00193614" w:rsidP="00193614"/>
    <w:p w14:paraId="196E810A" w14:textId="77777777" w:rsidR="00193614" w:rsidRPr="00193614" w:rsidRDefault="00193614" w:rsidP="00193614"/>
    <w:p w14:paraId="56C8F3F9" w14:textId="77777777" w:rsidR="00193614" w:rsidRPr="00193614" w:rsidRDefault="00193614" w:rsidP="00193614"/>
    <w:p w14:paraId="3B481BF2" w14:textId="77777777" w:rsidR="00193614" w:rsidRPr="00193614" w:rsidRDefault="00193614" w:rsidP="00193614"/>
    <w:p w14:paraId="31490BE4" w14:textId="77777777" w:rsidR="00193614" w:rsidRPr="00193614" w:rsidRDefault="00193614" w:rsidP="00193614"/>
    <w:p w14:paraId="4A73C6FB" w14:textId="77777777" w:rsidR="00193614" w:rsidRPr="00193614" w:rsidRDefault="00193614" w:rsidP="00193614"/>
    <w:p w14:paraId="24EA48C8" w14:textId="7B55F594" w:rsidR="00193614" w:rsidRPr="00193614" w:rsidRDefault="00193614" w:rsidP="00193614">
      <w:r>
        <w:rPr>
          <w:noProof/>
        </w:rPr>
        <mc:AlternateContent>
          <mc:Choice Requires="wps">
            <w:drawing>
              <wp:anchor distT="0" distB="0" distL="114300" distR="114300" simplePos="0" relativeHeight="251696128" behindDoc="0" locked="0" layoutInCell="1" allowOverlap="1" wp14:anchorId="448E27DA" wp14:editId="51BA4140">
                <wp:simplePos x="0" y="0"/>
                <wp:positionH relativeFrom="margin">
                  <wp:posOffset>-123825</wp:posOffset>
                </wp:positionH>
                <wp:positionV relativeFrom="paragraph">
                  <wp:posOffset>293370</wp:posOffset>
                </wp:positionV>
                <wp:extent cx="4981575" cy="381000"/>
                <wp:effectExtent l="0" t="0" r="9525" b="0"/>
                <wp:wrapNone/>
                <wp:docPr id="25" name="Text Box 25"/>
                <wp:cNvGraphicFramePr/>
                <a:graphic xmlns:a="http://schemas.openxmlformats.org/drawingml/2006/main">
                  <a:graphicData uri="http://schemas.microsoft.com/office/word/2010/wordprocessingShape">
                    <wps:wsp>
                      <wps:cNvSpPr txBox="1"/>
                      <wps:spPr>
                        <a:xfrm>
                          <a:off x="0" y="0"/>
                          <a:ext cx="4981575" cy="381000"/>
                        </a:xfrm>
                        <a:prstGeom prst="rect">
                          <a:avLst/>
                        </a:prstGeom>
                        <a:solidFill>
                          <a:prstClr val="white"/>
                        </a:solidFill>
                        <a:ln>
                          <a:noFill/>
                        </a:ln>
                      </wps:spPr>
                      <wps:txbx>
                        <w:txbxContent>
                          <w:p w14:paraId="0907A386" w14:textId="3AA012A4" w:rsidR="009A4A6E" w:rsidRPr="00BB3D9A" w:rsidRDefault="009A4A6E" w:rsidP="00193614">
                            <w:pPr>
                              <w:pStyle w:val="BodyText"/>
                              <w:spacing w:before="310"/>
                              <w:ind w:left="42" w:right="399"/>
                              <w:jc w:val="right"/>
                              <w:rPr>
                                <w:rFonts w:eastAsiaTheme="minorHAnsi"/>
                                <w:noProof/>
                              </w:rPr>
                            </w:pPr>
                            <w:r>
                              <w:t>Fig</w:t>
                            </w:r>
                            <w:r>
                              <w:rPr>
                                <w:spacing w:val="-4"/>
                              </w:rPr>
                              <w:t xml:space="preserve"> </w:t>
                            </w:r>
                            <w:r>
                              <w:t>4.2: Waterfall Model</w:t>
                            </w:r>
                          </w:p>
                          <w:p w14:paraId="051906F4" w14:textId="77777777" w:rsidR="009A4A6E" w:rsidRPr="000831F7" w:rsidRDefault="009A4A6E" w:rsidP="00690F21">
                            <w:pPr>
                              <w:pStyle w:val="Caption"/>
                              <w:rPr>
                                <w:rFonts w:eastAsia="Times New Roman"/>
                                <w:noProof/>
                                <w:sz w:val="24"/>
                                <w:szCs w:val="24"/>
                              </w:rPr>
                            </w:pPr>
                          </w:p>
                          <w:p w14:paraId="22E73FE4" w14:textId="2EF1B05D" w:rsidR="009A4A6E" w:rsidRPr="00690F21" w:rsidRDefault="009A4A6E" w:rsidP="00690F21">
                            <w:pPr>
                              <w:pStyle w:val="Caption"/>
                              <w:rPr>
                                <w:rFonts w:eastAsia="Times New Roman"/>
                                <w:i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8E27DA" id="Text Box 25" o:spid="_x0000_s1037" type="#_x0000_t202" style="position:absolute;margin-left:-9.75pt;margin-top:23.1pt;width:392.25pt;height:30pt;z-index:251696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" stroked="f">
                <v:textbox inset="0,0,0,0">
                  <w:txbxContent>
                    <w:p w14:paraId="0907A386" w14:textId="3AA012A4" w:rsidR="009A4A6E" w:rsidRPr="00BB3D9A" w:rsidRDefault="009A4A6E" w:rsidP="00193614">
                      <w:pPr>
                        <w:pStyle w:val="BodyText"/>
                        <w:spacing w:before="310"/>
                        <w:ind w:left="42" w:right="399"/>
                        <w:jc w:val="right"/>
                        <w:rPr>
                          <w:rFonts w:eastAsiaTheme="minorHAnsi"/>
                          <w:noProof/>
                        </w:rPr>
                      </w:pPr>
                      <w:r>
                        <w:t>Fig</w:t>
                      </w:r>
                      <w:r>
                        <w:rPr>
                          <w:spacing w:val="-4"/>
                        </w:rPr>
                        <w:t xml:space="preserve"> </w:t>
                      </w:r>
                      <w:r>
                        <w:t>4.2: Waterfall Model</w:t>
                      </w:r>
                    </w:p>
                    <w:p w14:paraId="051906F4" w14:textId="77777777" w:rsidR="009A4A6E" w:rsidRPr="000831F7" w:rsidRDefault="009A4A6E" w:rsidP="00690F21">
                      <w:pPr>
                        <w:pStyle w:val="Caption"/>
                        <w:rPr>
                          <w:rFonts w:eastAsia="Times New Roman"/>
                          <w:noProof/>
                          <w:sz w:val="24"/>
                          <w:szCs w:val="24"/>
                        </w:rPr>
                      </w:pPr>
                    </w:p>
                    <w:p w14:paraId="22E73FE4" w14:textId="2EF1B05D" w:rsidR="009A4A6E" w:rsidRPr="00690F21" w:rsidRDefault="009A4A6E" w:rsidP="00690F21">
                      <w:pPr>
                        <w:pStyle w:val="Caption"/>
                        <w:rPr>
                          <w:rFonts w:eastAsia="Times New Roman"/>
                          <w:i w:val="0"/>
                          <w:noProof/>
                          <w:sz w:val="24"/>
                          <w:szCs w:val="24"/>
                        </w:rPr>
                      </w:pPr>
                    </w:p>
                  </w:txbxContent>
                </v:textbox>
                <w10:wrap anchorx="margin"/>
              </v:shape>
            </w:pict>
          </mc:Fallback>
        </mc:AlternateContent>
      </w:r>
    </w:p>
    <w:p w14:paraId="4210EF89" w14:textId="1EC23FED" w:rsidR="00193614" w:rsidRDefault="00193614" w:rsidP="00193614"/>
    <w:p w14:paraId="1D1B22D1" w14:textId="35137CD9" w:rsidR="00193614" w:rsidRDefault="00193614" w:rsidP="00193614"/>
    <w:p w14:paraId="47A97144" w14:textId="4A6B0EC6" w:rsidR="00193614" w:rsidRDefault="00193614" w:rsidP="00193614"/>
    <w:p w14:paraId="45A2B463" w14:textId="0DEF189A" w:rsidR="00193614" w:rsidRDefault="00193614" w:rsidP="00517414">
      <w:pPr>
        <w:pStyle w:val="NormalWeb"/>
        <w:tabs>
          <w:tab w:val="left" w:pos="2700"/>
        </w:tabs>
        <w:spacing w:before="0" w:beforeAutospacing="0" w:after="0" w:afterAutospacing="0"/>
        <w:jc w:val="both"/>
        <w:rPr>
          <w:b/>
          <w:sz w:val="28"/>
        </w:rPr>
      </w:pPr>
      <w:r w:rsidRPr="00DA2692">
        <w:rPr>
          <w:b/>
          <w:sz w:val="28"/>
        </w:rPr>
        <w:t>4.</w:t>
      </w:r>
      <w:r>
        <w:rPr>
          <w:b/>
          <w:sz w:val="28"/>
        </w:rPr>
        <w:t>3</w:t>
      </w:r>
      <w:r w:rsidRPr="00DA2692">
        <w:rPr>
          <w:b/>
          <w:sz w:val="28"/>
        </w:rPr>
        <w:t xml:space="preserve"> </w:t>
      </w:r>
      <w:r>
        <w:rPr>
          <w:b/>
          <w:sz w:val="28"/>
        </w:rPr>
        <w:t>V</w:t>
      </w:r>
      <w:r w:rsidRPr="00DA2692">
        <w:rPr>
          <w:b/>
          <w:sz w:val="28"/>
        </w:rPr>
        <w:t xml:space="preserve"> Model</w:t>
      </w:r>
      <w:r>
        <w:rPr>
          <w:b/>
          <w:sz w:val="28"/>
        </w:rPr>
        <w:tab/>
      </w:r>
    </w:p>
    <w:p w14:paraId="0822B04E" w14:textId="23F641D6" w:rsidR="00193614" w:rsidRDefault="00193614" w:rsidP="00193614">
      <w:pPr>
        <w:spacing w:before="40" w:after="0"/>
        <w:jc w:val="both"/>
      </w:pPr>
      <w:r>
        <w:t>The V-model represents a development process that can be viewed as an advanced extension of the traditional Waterfall model and serves as an example of the broader V-model concept. Rather than progressing strictly in a downward linear sequence like the Waterfall model, the V-model bends upward after the coding phase, forming a distinct “V” shape. This upward movement visually illustrates how each stage of development is directly linked to a corresponding phase of testing. The model emphasizes the importance of verification and validation at every step of the software life cycle, ensuring that each deliverable is carefully reviewed and tested. The V-model clearly demonstrates the relationship between development activities on the left side and testing activities on the right side. The horizontal axis represents the project timeline or level of completion from left to right, while the vertical axis represents the level of abstraction, with the highest and most general concepts at the top and the most detailed implementations toward the bottom. Overall, the V-model provides a clear, structured, and disciplined approach to software development that enhances quality assurance and reduces the likelihood of errors.</w:t>
      </w:r>
    </w:p>
    <w:p w14:paraId="394868F6" w14:textId="29EF8461" w:rsidR="00193614" w:rsidRDefault="00193614" w:rsidP="00193614"/>
    <w:p w14:paraId="7B7CBD9F" w14:textId="05937353" w:rsidR="00193614" w:rsidRDefault="00193614">
      <w:r>
        <w:br w:type="page"/>
      </w:r>
    </w:p>
    <w:p w14:paraId="0015AD9F" w14:textId="1B9B55A1" w:rsidR="00C827B4" w:rsidRDefault="00C827B4" w:rsidP="00193614">
      <w:pPr>
        <w:ind w:firstLine="720"/>
      </w:pPr>
      <w:r>
        <w:rPr>
          <w:noProof/>
        </w:rPr>
        <w:lastRenderedPageBreak/>
        <mc:AlternateContent>
          <mc:Choice Requires="wps">
            <w:drawing>
              <wp:anchor distT="0" distB="0" distL="114300" distR="114300" simplePos="0" relativeHeight="251699200" behindDoc="0" locked="0" layoutInCell="1" allowOverlap="1" wp14:anchorId="7459E0BE" wp14:editId="7B5C3648">
                <wp:simplePos x="0" y="0"/>
                <wp:positionH relativeFrom="margin">
                  <wp:align>center</wp:align>
                </wp:positionH>
                <wp:positionV relativeFrom="paragraph">
                  <wp:posOffset>5266690</wp:posOffset>
                </wp:positionV>
                <wp:extent cx="5153025" cy="485775"/>
                <wp:effectExtent l="0" t="0" r="9525" b="9525"/>
                <wp:wrapNone/>
                <wp:docPr id="27" name="Text Box 27"/>
                <wp:cNvGraphicFramePr/>
                <a:graphic xmlns:a="http://schemas.openxmlformats.org/drawingml/2006/main">
                  <a:graphicData uri="http://schemas.microsoft.com/office/word/2010/wordprocessingShape">
                    <wps:wsp>
                      <wps:cNvSpPr txBox="1"/>
                      <wps:spPr>
                        <a:xfrm>
                          <a:off x="0" y="0"/>
                          <a:ext cx="5153025" cy="485775"/>
                        </a:xfrm>
                        <a:prstGeom prst="rect">
                          <a:avLst/>
                        </a:prstGeom>
                        <a:solidFill>
                          <a:prstClr val="white"/>
                        </a:solidFill>
                        <a:ln>
                          <a:noFill/>
                        </a:ln>
                      </wps:spPr>
                      <wps:txbx>
                        <w:txbxContent>
                          <w:p w14:paraId="54BE527A" w14:textId="2612B59E" w:rsidR="009A4A6E" w:rsidRPr="00BB3D9A" w:rsidRDefault="009A4A6E" w:rsidP="00C827B4">
                            <w:pPr>
                              <w:pStyle w:val="BodyText"/>
                              <w:spacing w:before="310"/>
                              <w:ind w:left="42" w:right="399"/>
                              <w:jc w:val="center"/>
                              <w:rPr>
                                <w:rFonts w:eastAsiaTheme="minorHAnsi"/>
                                <w:noProof/>
                              </w:rPr>
                            </w:pPr>
                            <w:r>
                              <w:t>Fig</w:t>
                            </w:r>
                            <w:r>
                              <w:rPr>
                                <w:spacing w:val="-4"/>
                              </w:rPr>
                              <w:t xml:space="preserve"> </w:t>
                            </w:r>
                            <w:r>
                              <w:t>4.3: V Model</w:t>
                            </w:r>
                          </w:p>
                          <w:p w14:paraId="62A67DCC" w14:textId="19A11C10" w:rsidR="009A4A6E" w:rsidRPr="00DF12FF" w:rsidRDefault="009A4A6E" w:rsidP="00C827B4">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9E0BE" id="Text Box 27" o:spid="_x0000_s1038" type="#_x0000_t202" style="position:absolute;left:0;text-align:left;margin-left:0;margin-top:414.7pt;width:405.75pt;height:38.25pt;z-index:2516992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" stroked="f">
                <v:textbox inset="0,0,0,0">
                  <w:txbxContent>
                    <w:p w14:paraId="54BE527A" w14:textId="2612B59E" w:rsidR="009A4A6E" w:rsidRPr="00BB3D9A" w:rsidRDefault="009A4A6E" w:rsidP="00C827B4">
                      <w:pPr>
                        <w:pStyle w:val="BodyText"/>
                        <w:spacing w:before="310"/>
                        <w:ind w:left="42" w:right="399"/>
                        <w:jc w:val="center"/>
                        <w:rPr>
                          <w:rFonts w:eastAsiaTheme="minorHAnsi"/>
                          <w:noProof/>
                        </w:rPr>
                      </w:pPr>
                      <w:r>
                        <w:t>Fig</w:t>
                      </w:r>
                      <w:r>
                        <w:rPr>
                          <w:spacing w:val="-4"/>
                        </w:rPr>
                        <w:t xml:space="preserve"> </w:t>
                      </w:r>
                      <w:r>
                        <w:t>4.3: V Model</w:t>
                      </w:r>
                    </w:p>
                    <w:p w14:paraId="62A67DCC" w14:textId="19A11C10" w:rsidR="009A4A6E" w:rsidRPr="00DF12FF" w:rsidRDefault="009A4A6E" w:rsidP="00C827B4">
                      <w:pPr>
                        <w:pStyle w:val="Caption"/>
                        <w:rPr>
                          <w:noProof/>
                          <w:sz w:val="24"/>
                          <w:szCs w:val="24"/>
                        </w:rPr>
                      </w:pPr>
                    </w:p>
                  </w:txbxContent>
                </v:textbox>
                <w10:wrap anchorx="margin"/>
              </v:shape>
            </w:pict>
          </mc:Fallback>
        </mc:AlternateContent>
      </w:r>
      <w:r>
        <w:rPr>
          <w:noProof/>
        </w:rPr>
        <w:drawing>
          <wp:anchor distT="0" distB="0" distL="114300" distR="114300" simplePos="0" relativeHeight="251697152" behindDoc="0" locked="0" layoutInCell="1" allowOverlap="1" wp14:anchorId="62E35EFE" wp14:editId="11163558">
            <wp:simplePos x="0" y="0"/>
            <wp:positionH relativeFrom="margin">
              <wp:posOffset>-95250</wp:posOffset>
            </wp:positionH>
            <wp:positionV relativeFrom="paragraph">
              <wp:posOffset>-57151</wp:posOffset>
            </wp:positionV>
            <wp:extent cx="5153025" cy="5686425"/>
            <wp:effectExtent l="0" t="0" r="9525"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686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849C0" w14:textId="77777777" w:rsidR="00C827B4" w:rsidRPr="00C827B4" w:rsidRDefault="00C827B4" w:rsidP="00C827B4"/>
    <w:p w14:paraId="49C74D83" w14:textId="77777777" w:rsidR="00C827B4" w:rsidRPr="00C827B4" w:rsidRDefault="00C827B4" w:rsidP="00C827B4"/>
    <w:p w14:paraId="4B49FF9A" w14:textId="77777777" w:rsidR="00C827B4" w:rsidRPr="00C827B4" w:rsidRDefault="00C827B4" w:rsidP="00C827B4"/>
    <w:p w14:paraId="496C5B97" w14:textId="77777777" w:rsidR="00C827B4" w:rsidRPr="00C827B4" w:rsidRDefault="00C827B4" w:rsidP="00C827B4"/>
    <w:p w14:paraId="4757AD17" w14:textId="77777777" w:rsidR="00C827B4" w:rsidRPr="00C827B4" w:rsidRDefault="00C827B4" w:rsidP="00C827B4"/>
    <w:p w14:paraId="2FC8DEF4" w14:textId="77777777" w:rsidR="00C827B4" w:rsidRPr="00C827B4" w:rsidRDefault="00C827B4" w:rsidP="00C827B4"/>
    <w:p w14:paraId="43851AB4" w14:textId="77777777" w:rsidR="00C827B4" w:rsidRPr="00C827B4" w:rsidRDefault="00C827B4" w:rsidP="00C827B4"/>
    <w:p w14:paraId="0D2B95C9" w14:textId="77777777" w:rsidR="00C827B4" w:rsidRPr="00C827B4" w:rsidRDefault="00C827B4" w:rsidP="00C827B4"/>
    <w:p w14:paraId="03F0A25D" w14:textId="77777777" w:rsidR="00C827B4" w:rsidRPr="00C827B4" w:rsidRDefault="00C827B4" w:rsidP="00C827B4"/>
    <w:p w14:paraId="071772A7" w14:textId="77777777" w:rsidR="00C827B4" w:rsidRPr="00C827B4" w:rsidRDefault="00C827B4" w:rsidP="00C827B4"/>
    <w:p w14:paraId="7E6E82B3" w14:textId="77777777" w:rsidR="00C827B4" w:rsidRPr="00C827B4" w:rsidRDefault="00C827B4" w:rsidP="00C827B4"/>
    <w:p w14:paraId="384D3CD3" w14:textId="77777777" w:rsidR="00C827B4" w:rsidRPr="00C827B4" w:rsidRDefault="00C827B4" w:rsidP="00C827B4"/>
    <w:p w14:paraId="0E0255BF" w14:textId="77777777" w:rsidR="00C827B4" w:rsidRPr="00C827B4" w:rsidRDefault="00C827B4" w:rsidP="00C827B4"/>
    <w:p w14:paraId="4181D979" w14:textId="77777777" w:rsidR="00C827B4" w:rsidRPr="00C827B4" w:rsidRDefault="00C827B4" w:rsidP="00C827B4"/>
    <w:p w14:paraId="3EF15526" w14:textId="77777777" w:rsidR="00C827B4" w:rsidRPr="00C827B4" w:rsidRDefault="00C827B4" w:rsidP="00C827B4"/>
    <w:p w14:paraId="320BDB46" w14:textId="77777777" w:rsidR="00C827B4" w:rsidRPr="00C827B4" w:rsidRDefault="00C827B4" w:rsidP="00C827B4"/>
    <w:p w14:paraId="568BA400" w14:textId="77777777" w:rsidR="00C827B4" w:rsidRPr="00C827B4" w:rsidRDefault="00C827B4" w:rsidP="00C827B4"/>
    <w:p w14:paraId="4223FBFB" w14:textId="77777777" w:rsidR="00C827B4" w:rsidRPr="00C827B4" w:rsidRDefault="00C827B4" w:rsidP="00C827B4"/>
    <w:p w14:paraId="3C3D55A1" w14:textId="77777777" w:rsidR="00C827B4" w:rsidRPr="00C827B4" w:rsidRDefault="00C827B4" w:rsidP="00C827B4"/>
    <w:p w14:paraId="7416F0FA" w14:textId="77777777" w:rsidR="00C827B4" w:rsidRPr="00C827B4" w:rsidRDefault="00C827B4" w:rsidP="00C827B4"/>
    <w:p w14:paraId="0105A72D" w14:textId="6AFD4775" w:rsidR="00193614" w:rsidRDefault="006379E2" w:rsidP="00517414">
      <w:pPr>
        <w:spacing w:after="0"/>
        <w:rPr>
          <w:b/>
          <w:sz w:val="28"/>
        </w:rPr>
      </w:pPr>
      <w:r w:rsidRPr="006379E2">
        <w:rPr>
          <w:b/>
          <w:sz w:val="28"/>
        </w:rPr>
        <w:t>4.4 Incremental Model</w:t>
      </w:r>
    </w:p>
    <w:p w14:paraId="11AB403A" w14:textId="20860014" w:rsidR="006379E2" w:rsidRDefault="006379E2" w:rsidP="00517414">
      <w:pPr>
        <w:spacing w:after="0"/>
        <w:jc w:val="both"/>
        <w:rPr>
          <w:b/>
          <w:sz w:val="28"/>
        </w:rPr>
      </w:pPr>
      <w:r w:rsidRPr="006379E2">
        <w:rPr>
          <w:rStyle w:val="Strong"/>
          <w:b w:val="0"/>
        </w:rPr>
        <w:t>The incremental build model</w:t>
      </w:r>
      <w:r>
        <w:t xml:space="preserve"> is a method of software development where the model is designed, implemented, and tested incrementally (a little more is added each time) until the product is finished. It involves both development and maintenance. The product is defined as finished when it satisfies all of its requirements. Each iteration passes through the requirements, design, coding, and testing phases. And each subsequent release of the system adds function to the previous release until all designed functionality has been implemented. This model combines the elements of the waterfall model with the iterative philosophy of prototyping.</w:t>
      </w:r>
    </w:p>
    <w:p w14:paraId="1B90AF80" w14:textId="4FBDB523" w:rsidR="006379E2" w:rsidRDefault="006379E2">
      <w:pPr>
        <w:rPr>
          <w:b/>
          <w:sz w:val="28"/>
        </w:rPr>
      </w:pPr>
      <w:r>
        <w:rPr>
          <w:b/>
          <w:sz w:val="28"/>
        </w:rPr>
        <w:br w:type="page"/>
      </w:r>
    </w:p>
    <w:p w14:paraId="3BDAF08F" w14:textId="3BAB6113" w:rsidR="0035277B" w:rsidRDefault="0035277B" w:rsidP="00C827B4">
      <w:pPr>
        <w:rPr>
          <w:b/>
          <w:sz w:val="28"/>
        </w:rPr>
      </w:pPr>
      <w:r>
        <w:rPr>
          <w:noProof/>
        </w:rPr>
        <w:lastRenderedPageBreak/>
        <mc:AlternateContent>
          <mc:Choice Requires="wps">
            <w:drawing>
              <wp:anchor distT="0" distB="0" distL="114300" distR="114300" simplePos="0" relativeHeight="251702272" behindDoc="0" locked="0" layoutInCell="1" allowOverlap="1" wp14:anchorId="6FCC3B60" wp14:editId="41E52E5E">
                <wp:simplePos x="0" y="0"/>
                <wp:positionH relativeFrom="margin">
                  <wp:align>left</wp:align>
                </wp:positionH>
                <wp:positionV relativeFrom="paragraph">
                  <wp:posOffset>4905375</wp:posOffset>
                </wp:positionV>
                <wp:extent cx="5000625" cy="495300"/>
                <wp:effectExtent l="0" t="0" r="9525" b="0"/>
                <wp:wrapNone/>
                <wp:docPr id="31" name="Text Box 31"/>
                <wp:cNvGraphicFramePr/>
                <a:graphic xmlns:a="http://schemas.openxmlformats.org/drawingml/2006/main">
                  <a:graphicData uri="http://schemas.microsoft.com/office/word/2010/wordprocessingShape">
                    <wps:wsp>
                      <wps:cNvSpPr txBox="1"/>
                      <wps:spPr>
                        <a:xfrm>
                          <a:off x="0" y="0"/>
                          <a:ext cx="5000625" cy="495300"/>
                        </a:xfrm>
                        <a:prstGeom prst="rect">
                          <a:avLst/>
                        </a:prstGeom>
                        <a:solidFill>
                          <a:prstClr val="white"/>
                        </a:solidFill>
                        <a:ln>
                          <a:noFill/>
                        </a:ln>
                      </wps:spPr>
                      <wps:txbx>
                        <w:txbxContent>
                          <w:p w14:paraId="638B8DFA" w14:textId="2093F668" w:rsidR="009A4A6E" w:rsidRPr="00BB3D9A" w:rsidRDefault="009A4A6E" w:rsidP="0035277B">
                            <w:pPr>
                              <w:pStyle w:val="BodyText"/>
                              <w:spacing w:before="310"/>
                              <w:ind w:left="42" w:right="399"/>
                              <w:jc w:val="center"/>
                              <w:rPr>
                                <w:rFonts w:eastAsiaTheme="minorHAnsi"/>
                                <w:noProof/>
                              </w:rPr>
                            </w:pPr>
                            <w:r>
                              <w:t>Fig</w:t>
                            </w:r>
                            <w:r>
                              <w:rPr>
                                <w:spacing w:val="-4"/>
                              </w:rPr>
                              <w:t xml:space="preserve"> </w:t>
                            </w:r>
                            <w:r>
                              <w:t>4.4: Incremental Model</w:t>
                            </w:r>
                          </w:p>
                          <w:p w14:paraId="1C15FE87" w14:textId="590302B4" w:rsidR="009A4A6E" w:rsidRPr="009E6886" w:rsidRDefault="009A4A6E" w:rsidP="0035277B">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CC3B60" id="Text Box 31" o:spid="_x0000_s1039" type="#_x0000_t202" style="position:absolute;margin-left:0;margin-top:386.25pt;width:393.75pt;height:39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" stroked="f">
                <v:textbox inset="0,0,0,0">
                  <w:txbxContent>
                    <w:p w14:paraId="638B8DFA" w14:textId="2093F668" w:rsidR="009A4A6E" w:rsidRPr="00BB3D9A" w:rsidRDefault="009A4A6E" w:rsidP="0035277B">
                      <w:pPr>
                        <w:pStyle w:val="BodyText"/>
                        <w:spacing w:before="310"/>
                        <w:ind w:left="42" w:right="399"/>
                        <w:jc w:val="center"/>
                        <w:rPr>
                          <w:rFonts w:eastAsiaTheme="minorHAnsi"/>
                          <w:noProof/>
                        </w:rPr>
                      </w:pPr>
                      <w:r>
                        <w:t>Fig</w:t>
                      </w:r>
                      <w:r>
                        <w:rPr>
                          <w:spacing w:val="-4"/>
                        </w:rPr>
                        <w:t xml:space="preserve"> </w:t>
                      </w:r>
                      <w:r>
                        <w:t>4.4: Incremental Model</w:t>
                      </w:r>
                    </w:p>
                    <w:p w14:paraId="1C15FE87" w14:textId="590302B4" w:rsidR="009A4A6E" w:rsidRPr="009E6886" w:rsidRDefault="009A4A6E" w:rsidP="0035277B">
                      <w:pPr>
                        <w:pStyle w:val="Caption"/>
                        <w:rPr>
                          <w:noProof/>
                          <w:sz w:val="24"/>
                          <w:szCs w:val="24"/>
                        </w:rPr>
                      </w:pPr>
                    </w:p>
                  </w:txbxContent>
                </v:textbox>
                <w10:wrap anchorx="margin"/>
              </v:shape>
            </w:pict>
          </mc:Fallback>
        </mc:AlternateContent>
      </w:r>
      <w:r>
        <w:rPr>
          <w:noProof/>
        </w:rPr>
        <w:drawing>
          <wp:anchor distT="0" distB="0" distL="114300" distR="114300" simplePos="0" relativeHeight="251700224" behindDoc="0" locked="0" layoutInCell="1" allowOverlap="1" wp14:anchorId="4D1643BA" wp14:editId="59C9CA4A">
            <wp:simplePos x="0" y="0"/>
            <wp:positionH relativeFrom="margin">
              <wp:align>left</wp:align>
            </wp:positionH>
            <wp:positionV relativeFrom="paragraph">
              <wp:posOffset>0</wp:posOffset>
            </wp:positionV>
            <wp:extent cx="5000625" cy="4952518"/>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0625" cy="49525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2F2F64" w14:textId="77777777" w:rsidR="0035277B" w:rsidRPr="0035277B" w:rsidRDefault="0035277B" w:rsidP="0035277B">
      <w:pPr>
        <w:rPr>
          <w:sz w:val="28"/>
        </w:rPr>
      </w:pPr>
    </w:p>
    <w:p w14:paraId="6FC11C22" w14:textId="77777777" w:rsidR="0035277B" w:rsidRPr="0035277B" w:rsidRDefault="0035277B" w:rsidP="0035277B">
      <w:pPr>
        <w:rPr>
          <w:sz w:val="28"/>
        </w:rPr>
      </w:pPr>
    </w:p>
    <w:p w14:paraId="53EED493" w14:textId="77777777" w:rsidR="0035277B" w:rsidRPr="0035277B" w:rsidRDefault="0035277B" w:rsidP="0035277B">
      <w:pPr>
        <w:rPr>
          <w:sz w:val="28"/>
        </w:rPr>
      </w:pPr>
    </w:p>
    <w:p w14:paraId="0A4160EA" w14:textId="77777777" w:rsidR="0035277B" w:rsidRPr="0035277B" w:rsidRDefault="0035277B" w:rsidP="0035277B">
      <w:pPr>
        <w:rPr>
          <w:sz w:val="28"/>
        </w:rPr>
      </w:pPr>
    </w:p>
    <w:p w14:paraId="0286E914" w14:textId="77777777" w:rsidR="0035277B" w:rsidRPr="0035277B" w:rsidRDefault="0035277B" w:rsidP="0035277B">
      <w:pPr>
        <w:rPr>
          <w:sz w:val="28"/>
        </w:rPr>
      </w:pPr>
    </w:p>
    <w:p w14:paraId="30B98B85" w14:textId="77777777" w:rsidR="0035277B" w:rsidRPr="0035277B" w:rsidRDefault="0035277B" w:rsidP="0035277B">
      <w:pPr>
        <w:rPr>
          <w:sz w:val="28"/>
        </w:rPr>
      </w:pPr>
    </w:p>
    <w:p w14:paraId="42A56582" w14:textId="77777777" w:rsidR="0035277B" w:rsidRPr="0035277B" w:rsidRDefault="0035277B" w:rsidP="0035277B">
      <w:pPr>
        <w:rPr>
          <w:sz w:val="28"/>
        </w:rPr>
      </w:pPr>
    </w:p>
    <w:p w14:paraId="0EB3D683" w14:textId="77777777" w:rsidR="0035277B" w:rsidRPr="0035277B" w:rsidRDefault="0035277B" w:rsidP="0035277B">
      <w:pPr>
        <w:rPr>
          <w:sz w:val="28"/>
        </w:rPr>
      </w:pPr>
    </w:p>
    <w:p w14:paraId="3E215364" w14:textId="77777777" w:rsidR="0035277B" w:rsidRPr="0035277B" w:rsidRDefault="0035277B" w:rsidP="0035277B">
      <w:pPr>
        <w:rPr>
          <w:sz w:val="28"/>
        </w:rPr>
      </w:pPr>
    </w:p>
    <w:p w14:paraId="62712E4E" w14:textId="77777777" w:rsidR="0035277B" w:rsidRPr="0035277B" w:rsidRDefault="0035277B" w:rsidP="0035277B">
      <w:pPr>
        <w:rPr>
          <w:sz w:val="28"/>
        </w:rPr>
      </w:pPr>
    </w:p>
    <w:p w14:paraId="44AE601D" w14:textId="77777777" w:rsidR="0035277B" w:rsidRPr="0035277B" w:rsidRDefault="0035277B" w:rsidP="0035277B">
      <w:pPr>
        <w:rPr>
          <w:sz w:val="28"/>
        </w:rPr>
      </w:pPr>
    </w:p>
    <w:p w14:paraId="46452D6B" w14:textId="77777777" w:rsidR="0035277B" w:rsidRPr="0035277B" w:rsidRDefault="0035277B" w:rsidP="0035277B">
      <w:pPr>
        <w:rPr>
          <w:sz w:val="28"/>
        </w:rPr>
      </w:pPr>
    </w:p>
    <w:p w14:paraId="11B57008" w14:textId="77777777" w:rsidR="0035277B" w:rsidRPr="0035277B" w:rsidRDefault="0035277B" w:rsidP="0035277B">
      <w:pPr>
        <w:rPr>
          <w:sz w:val="28"/>
        </w:rPr>
      </w:pPr>
    </w:p>
    <w:p w14:paraId="6AE9B9D7" w14:textId="77777777" w:rsidR="0035277B" w:rsidRPr="0035277B" w:rsidRDefault="0035277B" w:rsidP="0035277B">
      <w:pPr>
        <w:rPr>
          <w:sz w:val="28"/>
        </w:rPr>
      </w:pPr>
    </w:p>
    <w:p w14:paraId="33EAE41B" w14:textId="77777777" w:rsidR="0035277B" w:rsidRPr="0035277B" w:rsidRDefault="0035277B" w:rsidP="0035277B">
      <w:pPr>
        <w:rPr>
          <w:sz w:val="28"/>
        </w:rPr>
      </w:pPr>
    </w:p>
    <w:p w14:paraId="3BCB89B1" w14:textId="77777777" w:rsidR="0035277B" w:rsidRPr="0035277B" w:rsidRDefault="0035277B" w:rsidP="0035277B">
      <w:pPr>
        <w:rPr>
          <w:sz w:val="28"/>
        </w:rPr>
      </w:pPr>
    </w:p>
    <w:p w14:paraId="38B7D751" w14:textId="483B4636" w:rsidR="0035277B" w:rsidRDefault="0035277B" w:rsidP="0035277B">
      <w:pPr>
        <w:rPr>
          <w:sz w:val="28"/>
        </w:rPr>
      </w:pPr>
    </w:p>
    <w:p w14:paraId="250172A4" w14:textId="00636C04" w:rsidR="006379E2" w:rsidRDefault="0035277B" w:rsidP="00517414">
      <w:pPr>
        <w:spacing w:after="0"/>
        <w:rPr>
          <w:b/>
          <w:sz w:val="28"/>
        </w:rPr>
      </w:pPr>
      <w:r w:rsidRPr="0035277B">
        <w:rPr>
          <w:b/>
          <w:sz w:val="28"/>
        </w:rPr>
        <w:t>4.5 Iterative Model</w:t>
      </w:r>
    </w:p>
    <w:p w14:paraId="01337BE5" w14:textId="18B540B1" w:rsidR="0035277B" w:rsidRDefault="0035277B" w:rsidP="00517414">
      <w:pPr>
        <w:spacing w:after="0"/>
        <w:jc w:val="both"/>
        <w:rPr>
          <w:b/>
          <w:sz w:val="28"/>
        </w:rPr>
      </w:pPr>
      <w:r w:rsidRPr="0035277B">
        <w:t>An iterative life cycle model does not attempt to start with a full specification of requirements but instead focuses on an initial, simplified set of user features which then progressively gain more complexity and a broader set of functionalities until the targeted system is complete. When adopting the iterative approach, the philosophy of incremental development is often used interchangeably as both emphasize gradual improvement through repeated cycles. In this approach</w:t>
      </w:r>
      <w:r w:rsidR="0021147E">
        <w:t xml:space="preserve"> </w:t>
      </w:r>
      <w:r w:rsidRPr="0035277B">
        <w:t>development begins by specifying and implementing only a part of the software, which is then reviewed and prioritized to identify additional requirements. The process is repeated in multiple iterations, with each iteration delivering a new and improved version of the software. In lightweight iterative projects the code itself may serve as the primary source of system documentation; however in more critical iterative projects a formal software specification may also be required.</w:t>
      </w:r>
    </w:p>
    <w:p w14:paraId="75E054BC" w14:textId="0555549A" w:rsidR="0035277B" w:rsidRDefault="0035277B" w:rsidP="0035277B">
      <w:pPr>
        <w:tabs>
          <w:tab w:val="left" w:pos="2550"/>
        </w:tabs>
        <w:rPr>
          <w:sz w:val="28"/>
        </w:rPr>
      </w:pPr>
      <w:r>
        <w:rPr>
          <w:sz w:val="28"/>
        </w:rPr>
        <w:tab/>
      </w:r>
    </w:p>
    <w:p w14:paraId="359B4D5F" w14:textId="77777777" w:rsidR="0035277B" w:rsidRDefault="0035277B">
      <w:pPr>
        <w:rPr>
          <w:sz w:val="28"/>
        </w:rPr>
      </w:pPr>
      <w:r>
        <w:rPr>
          <w:sz w:val="28"/>
        </w:rPr>
        <w:br w:type="page"/>
      </w:r>
    </w:p>
    <w:p w14:paraId="7BCD12C0" w14:textId="3C1C671B" w:rsidR="00ED4F4F" w:rsidRDefault="00ED4F4F" w:rsidP="0035277B">
      <w:pPr>
        <w:tabs>
          <w:tab w:val="left" w:pos="2550"/>
        </w:tabs>
        <w:rPr>
          <w:sz w:val="28"/>
        </w:rPr>
      </w:pPr>
      <w:r>
        <w:rPr>
          <w:noProof/>
        </w:rPr>
        <w:lastRenderedPageBreak/>
        <mc:AlternateContent>
          <mc:Choice Requires="wps">
            <w:drawing>
              <wp:anchor distT="0" distB="0" distL="114300" distR="114300" simplePos="0" relativeHeight="251705344" behindDoc="0" locked="0" layoutInCell="1" allowOverlap="1" wp14:anchorId="27A0BEC9" wp14:editId="61924D7E">
                <wp:simplePos x="0" y="0"/>
                <wp:positionH relativeFrom="margin">
                  <wp:align>right</wp:align>
                </wp:positionH>
                <wp:positionV relativeFrom="paragraph">
                  <wp:posOffset>3771900</wp:posOffset>
                </wp:positionV>
                <wp:extent cx="5502275" cy="504825"/>
                <wp:effectExtent l="0" t="0" r="3175" b="9525"/>
                <wp:wrapNone/>
                <wp:docPr id="29" name="Text Box 29"/>
                <wp:cNvGraphicFramePr/>
                <a:graphic xmlns:a="http://schemas.openxmlformats.org/drawingml/2006/main">
                  <a:graphicData uri="http://schemas.microsoft.com/office/word/2010/wordprocessingShape">
                    <wps:wsp>
                      <wps:cNvSpPr txBox="1"/>
                      <wps:spPr>
                        <a:xfrm>
                          <a:off x="0" y="0"/>
                          <a:ext cx="5502275" cy="504825"/>
                        </a:xfrm>
                        <a:prstGeom prst="rect">
                          <a:avLst/>
                        </a:prstGeom>
                        <a:solidFill>
                          <a:prstClr val="white"/>
                        </a:solidFill>
                        <a:ln>
                          <a:noFill/>
                        </a:ln>
                      </wps:spPr>
                      <wps:txbx>
                        <w:txbxContent>
                          <w:p w14:paraId="7CA92BCA" w14:textId="0447C645" w:rsidR="009A4A6E" w:rsidRPr="00BB3D9A" w:rsidRDefault="009A4A6E" w:rsidP="00ED4F4F">
                            <w:pPr>
                              <w:pStyle w:val="BodyText"/>
                              <w:spacing w:before="310"/>
                              <w:ind w:left="42" w:right="399"/>
                              <w:jc w:val="center"/>
                              <w:rPr>
                                <w:rFonts w:eastAsiaTheme="minorHAnsi"/>
                                <w:noProof/>
                              </w:rPr>
                            </w:pPr>
                            <w:r>
                              <w:t>Fig</w:t>
                            </w:r>
                            <w:r>
                              <w:rPr>
                                <w:spacing w:val="-4"/>
                              </w:rPr>
                              <w:t xml:space="preserve"> </w:t>
                            </w:r>
                            <w:r>
                              <w:t>4.5: Iterative Model</w:t>
                            </w:r>
                          </w:p>
                          <w:p w14:paraId="6EDDAE5E" w14:textId="6A348A43" w:rsidR="009A4A6E" w:rsidRPr="0022716A" w:rsidRDefault="009A4A6E" w:rsidP="00ED4F4F">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A0BEC9" id="Text Box 29" o:spid="_x0000_s1040" type="#_x0000_t202" style="position:absolute;margin-left:382.05pt;margin-top:297pt;width:433.25pt;height:39.75pt;z-index:25170534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" stroked="f">
                <v:textbox inset="0,0,0,0">
                  <w:txbxContent>
                    <w:p w14:paraId="7CA92BCA" w14:textId="0447C645" w:rsidR="009A4A6E" w:rsidRPr="00BB3D9A" w:rsidRDefault="009A4A6E" w:rsidP="00ED4F4F">
                      <w:pPr>
                        <w:pStyle w:val="BodyText"/>
                        <w:spacing w:before="310"/>
                        <w:ind w:left="42" w:right="399"/>
                        <w:jc w:val="center"/>
                        <w:rPr>
                          <w:rFonts w:eastAsiaTheme="minorHAnsi"/>
                          <w:noProof/>
                        </w:rPr>
                      </w:pPr>
                      <w:r>
                        <w:t>Fig</w:t>
                      </w:r>
                      <w:r>
                        <w:rPr>
                          <w:spacing w:val="-4"/>
                        </w:rPr>
                        <w:t xml:space="preserve"> </w:t>
                      </w:r>
                      <w:r>
                        <w:t>4.5: Iterative Model</w:t>
                      </w:r>
                    </w:p>
                    <w:p w14:paraId="6EDDAE5E" w14:textId="6A348A43" w:rsidR="009A4A6E" w:rsidRPr="0022716A" w:rsidRDefault="009A4A6E" w:rsidP="00ED4F4F">
                      <w:pPr>
                        <w:pStyle w:val="Caption"/>
                        <w:rPr>
                          <w:noProof/>
                          <w:sz w:val="24"/>
                          <w:szCs w:val="24"/>
                        </w:rPr>
                      </w:pPr>
                    </w:p>
                  </w:txbxContent>
                </v:textbox>
                <w10:wrap anchorx="margin"/>
              </v:shape>
            </w:pict>
          </mc:Fallback>
        </mc:AlternateContent>
      </w:r>
      <w:r>
        <w:rPr>
          <w:noProof/>
        </w:rPr>
        <w:drawing>
          <wp:anchor distT="0" distB="0" distL="114300" distR="114300" simplePos="0" relativeHeight="251703296" behindDoc="0" locked="0" layoutInCell="1" allowOverlap="1" wp14:anchorId="77CF3232" wp14:editId="120B2900">
            <wp:simplePos x="0" y="0"/>
            <wp:positionH relativeFrom="column">
              <wp:posOffset>0</wp:posOffset>
            </wp:positionH>
            <wp:positionV relativeFrom="paragraph">
              <wp:posOffset>0</wp:posOffset>
            </wp:positionV>
            <wp:extent cx="5502592" cy="4019550"/>
            <wp:effectExtent l="0" t="0" r="317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02592" cy="4019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11D5AE" w14:textId="77777777" w:rsidR="00ED4F4F" w:rsidRPr="00ED4F4F" w:rsidRDefault="00ED4F4F" w:rsidP="00ED4F4F">
      <w:pPr>
        <w:rPr>
          <w:sz w:val="28"/>
        </w:rPr>
      </w:pPr>
    </w:p>
    <w:p w14:paraId="5B34B3CC" w14:textId="77777777" w:rsidR="00ED4F4F" w:rsidRPr="00ED4F4F" w:rsidRDefault="00ED4F4F" w:rsidP="00ED4F4F">
      <w:pPr>
        <w:rPr>
          <w:sz w:val="28"/>
        </w:rPr>
      </w:pPr>
    </w:p>
    <w:p w14:paraId="004EE433" w14:textId="77777777" w:rsidR="00ED4F4F" w:rsidRPr="00ED4F4F" w:rsidRDefault="00ED4F4F" w:rsidP="00ED4F4F">
      <w:pPr>
        <w:rPr>
          <w:sz w:val="28"/>
        </w:rPr>
      </w:pPr>
    </w:p>
    <w:p w14:paraId="0E7E1746" w14:textId="77777777" w:rsidR="00ED4F4F" w:rsidRPr="00ED4F4F" w:rsidRDefault="00ED4F4F" w:rsidP="00ED4F4F">
      <w:pPr>
        <w:rPr>
          <w:sz w:val="28"/>
        </w:rPr>
      </w:pPr>
    </w:p>
    <w:p w14:paraId="0501D198" w14:textId="77777777" w:rsidR="00ED4F4F" w:rsidRPr="00ED4F4F" w:rsidRDefault="00ED4F4F" w:rsidP="00ED4F4F">
      <w:pPr>
        <w:rPr>
          <w:sz w:val="28"/>
        </w:rPr>
      </w:pPr>
    </w:p>
    <w:p w14:paraId="71005C67" w14:textId="77777777" w:rsidR="00ED4F4F" w:rsidRPr="00ED4F4F" w:rsidRDefault="00ED4F4F" w:rsidP="00ED4F4F">
      <w:pPr>
        <w:rPr>
          <w:sz w:val="28"/>
        </w:rPr>
      </w:pPr>
    </w:p>
    <w:p w14:paraId="49D1A66E" w14:textId="77777777" w:rsidR="00ED4F4F" w:rsidRPr="00ED4F4F" w:rsidRDefault="00ED4F4F" w:rsidP="00ED4F4F">
      <w:pPr>
        <w:rPr>
          <w:sz w:val="28"/>
        </w:rPr>
      </w:pPr>
    </w:p>
    <w:p w14:paraId="64813954" w14:textId="77777777" w:rsidR="00ED4F4F" w:rsidRPr="00ED4F4F" w:rsidRDefault="00ED4F4F" w:rsidP="00ED4F4F">
      <w:pPr>
        <w:rPr>
          <w:sz w:val="28"/>
        </w:rPr>
      </w:pPr>
    </w:p>
    <w:p w14:paraId="11F300B1" w14:textId="77777777" w:rsidR="00ED4F4F" w:rsidRPr="00ED4F4F" w:rsidRDefault="00ED4F4F" w:rsidP="00ED4F4F">
      <w:pPr>
        <w:rPr>
          <w:sz w:val="28"/>
        </w:rPr>
      </w:pPr>
    </w:p>
    <w:p w14:paraId="48834649" w14:textId="77777777" w:rsidR="00ED4F4F" w:rsidRPr="00ED4F4F" w:rsidRDefault="00ED4F4F" w:rsidP="00ED4F4F">
      <w:pPr>
        <w:rPr>
          <w:sz w:val="28"/>
        </w:rPr>
      </w:pPr>
    </w:p>
    <w:p w14:paraId="0EC88F9B" w14:textId="77777777" w:rsidR="00ED4F4F" w:rsidRPr="00ED4F4F" w:rsidRDefault="00ED4F4F" w:rsidP="00ED4F4F">
      <w:pPr>
        <w:rPr>
          <w:sz w:val="28"/>
        </w:rPr>
      </w:pPr>
    </w:p>
    <w:p w14:paraId="2AF58ABE" w14:textId="77777777" w:rsidR="00ED4F4F" w:rsidRPr="00ED4F4F" w:rsidRDefault="00ED4F4F" w:rsidP="00ED4F4F">
      <w:pPr>
        <w:rPr>
          <w:sz w:val="28"/>
        </w:rPr>
      </w:pPr>
    </w:p>
    <w:p w14:paraId="134D10DB" w14:textId="77777777" w:rsidR="00ED4F4F" w:rsidRPr="00ED4F4F" w:rsidRDefault="00ED4F4F" w:rsidP="00ED4F4F">
      <w:pPr>
        <w:rPr>
          <w:sz w:val="28"/>
        </w:rPr>
      </w:pPr>
    </w:p>
    <w:p w14:paraId="28AC476F" w14:textId="0E8C64C6" w:rsidR="00ED4F4F" w:rsidRPr="00ED4F4F" w:rsidRDefault="00ED4F4F" w:rsidP="00ED4F4F">
      <w:pPr>
        <w:rPr>
          <w:b/>
          <w:sz w:val="28"/>
        </w:rPr>
      </w:pPr>
    </w:p>
    <w:p w14:paraId="3B02B0C9" w14:textId="7BC224F9" w:rsidR="0035277B" w:rsidRDefault="00ED4F4F" w:rsidP="00517414">
      <w:pPr>
        <w:spacing w:after="0"/>
        <w:rPr>
          <w:b/>
          <w:sz w:val="28"/>
        </w:rPr>
      </w:pPr>
      <w:r w:rsidRPr="00ED4F4F">
        <w:rPr>
          <w:b/>
          <w:sz w:val="28"/>
        </w:rPr>
        <w:t>4.5 Rad Model</w:t>
      </w:r>
    </w:p>
    <w:p w14:paraId="621162EF" w14:textId="6A850D09" w:rsidR="00ED4F4F" w:rsidRDefault="00ED4F4F" w:rsidP="00517414">
      <w:pPr>
        <w:spacing w:after="0"/>
        <w:jc w:val="both"/>
        <w:rPr>
          <w:b/>
          <w:sz w:val="28"/>
        </w:rPr>
      </w:pPr>
      <w:r w:rsidRPr="00ED4F4F">
        <w:rPr>
          <w:rStyle w:val="Strong"/>
          <w:b w:val="0"/>
        </w:rPr>
        <w:t>Rapid Application Development (RAD)</w:t>
      </w:r>
      <w:r>
        <w:t xml:space="preserve"> was introduced as a response to plan-driven waterfall processes developed in the 1970s and 1980s, such as the </w:t>
      </w:r>
      <w:r w:rsidRPr="00ED4F4F">
        <w:rPr>
          <w:rStyle w:val="Strong"/>
          <w:b w:val="0"/>
        </w:rPr>
        <w:t>Structured Systems Analysis and Design Method (SSADM)</w:t>
      </w:r>
      <w:r>
        <w:t xml:space="preserve">. Rapid Application Development is often referred to as </w:t>
      </w:r>
      <w:r w:rsidRPr="00ED4F4F">
        <w:rPr>
          <w:rStyle w:val="Strong"/>
          <w:b w:val="0"/>
        </w:rPr>
        <w:t>adaptive software development</w:t>
      </w:r>
      <w:r>
        <w:t xml:space="preserve">. RAD is an incremental prototyping approach to software development that allows end users to provide better feedback by examining a live system, rather than working strictly from documentation. It places less emphasis on planning and more emphasis on an adaptive process. RAD may result in a lower level of rejection when the application is deployed into production; however, this success often comes at the expense of dramatic overruns in project cost and schedule. The RAD approach is especially well-suited for developing software driven by user interface requirements. Thus, some GUI builders are often referred to as </w:t>
      </w:r>
      <w:r w:rsidRPr="00ED4F4F">
        <w:rPr>
          <w:rStyle w:val="Strong"/>
          <w:b w:val="0"/>
        </w:rPr>
        <w:t>Rapid Application Development tools</w:t>
      </w:r>
      <w:r w:rsidRPr="00ED4F4F">
        <w:rPr>
          <w:b/>
        </w:rPr>
        <w:t>.</w:t>
      </w:r>
    </w:p>
    <w:p w14:paraId="0D52055D" w14:textId="1EA47443" w:rsidR="00ED4F4F" w:rsidRDefault="00ED4F4F" w:rsidP="00ED4F4F">
      <w:pPr>
        <w:rPr>
          <w:sz w:val="28"/>
        </w:rPr>
      </w:pPr>
    </w:p>
    <w:p w14:paraId="260D0003" w14:textId="0986CB09" w:rsidR="00ED4F4F" w:rsidRDefault="00ED4F4F" w:rsidP="00ED4F4F">
      <w:pPr>
        <w:tabs>
          <w:tab w:val="left" w:pos="1650"/>
        </w:tabs>
        <w:rPr>
          <w:sz w:val="28"/>
        </w:rPr>
      </w:pPr>
      <w:r>
        <w:rPr>
          <w:sz w:val="28"/>
        </w:rPr>
        <w:tab/>
      </w:r>
    </w:p>
    <w:p w14:paraId="1327D2CB" w14:textId="77777777" w:rsidR="00ED4F4F" w:rsidRDefault="00ED4F4F">
      <w:pPr>
        <w:rPr>
          <w:sz w:val="28"/>
        </w:rPr>
      </w:pPr>
      <w:r>
        <w:rPr>
          <w:sz w:val="28"/>
        </w:rPr>
        <w:br w:type="page"/>
      </w:r>
    </w:p>
    <w:p w14:paraId="2CF383FF" w14:textId="56F1D4FF" w:rsidR="00FC0CA0" w:rsidRDefault="00FC0CA0" w:rsidP="00FC0CA0">
      <w:pPr>
        <w:pStyle w:val="NormalWeb"/>
      </w:pPr>
      <w:r>
        <w:rPr>
          <w:noProof/>
        </w:rPr>
        <w:lastRenderedPageBreak/>
        <w:drawing>
          <wp:anchor distT="0" distB="0" distL="114300" distR="114300" simplePos="0" relativeHeight="251706368" behindDoc="0" locked="0" layoutInCell="1" allowOverlap="1" wp14:anchorId="28CBC93A" wp14:editId="4DFDD0A9">
            <wp:simplePos x="0" y="0"/>
            <wp:positionH relativeFrom="margin">
              <wp:align>right</wp:align>
            </wp:positionH>
            <wp:positionV relativeFrom="paragraph">
              <wp:posOffset>-133350</wp:posOffset>
            </wp:positionV>
            <wp:extent cx="5505450" cy="3714750"/>
            <wp:effectExtent l="0" t="0" r="0" b="0"/>
            <wp:wrapNone/>
            <wp:docPr id="34" name="Picture 34" descr="C:\Users\user\Downloads\Colorful RAD model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Colorful RAD model d.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05450" cy="3714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19350" w14:textId="79055EC7" w:rsidR="00FC0CA0" w:rsidRDefault="00FC0CA0" w:rsidP="00FC0CA0">
      <w:pPr>
        <w:pStyle w:val="NormalWeb"/>
      </w:pPr>
    </w:p>
    <w:p w14:paraId="6B7299EA" w14:textId="086C9F9B" w:rsidR="00FC0CA0" w:rsidRDefault="00FC0CA0" w:rsidP="00FC0CA0">
      <w:pPr>
        <w:pStyle w:val="NormalWeb"/>
      </w:pPr>
    </w:p>
    <w:p w14:paraId="413E2E66" w14:textId="7DC99DA0" w:rsidR="00196E58" w:rsidRDefault="00FC0CA0" w:rsidP="00ED4F4F">
      <w:pPr>
        <w:tabs>
          <w:tab w:val="left" w:pos="1650"/>
        </w:tabs>
        <w:rPr>
          <w:sz w:val="28"/>
        </w:rPr>
      </w:pPr>
      <w:r>
        <w:rPr>
          <w:noProof/>
        </w:rPr>
        <mc:AlternateContent>
          <mc:Choice Requires="wps">
            <w:drawing>
              <wp:anchor distT="0" distB="0" distL="114300" distR="114300" simplePos="0" relativeHeight="251708416" behindDoc="0" locked="0" layoutInCell="1" allowOverlap="1" wp14:anchorId="6F52D4BC" wp14:editId="0F486EFE">
                <wp:simplePos x="0" y="0"/>
                <wp:positionH relativeFrom="page">
                  <wp:align>center</wp:align>
                </wp:positionH>
                <wp:positionV relativeFrom="paragraph">
                  <wp:posOffset>2350770</wp:posOffset>
                </wp:positionV>
                <wp:extent cx="5805170" cy="523875"/>
                <wp:effectExtent l="0" t="0" r="5080" b="9525"/>
                <wp:wrapNone/>
                <wp:docPr id="35" name="Text Box 35"/>
                <wp:cNvGraphicFramePr/>
                <a:graphic xmlns:a="http://schemas.openxmlformats.org/drawingml/2006/main">
                  <a:graphicData uri="http://schemas.microsoft.com/office/word/2010/wordprocessingShape">
                    <wps:wsp>
                      <wps:cNvSpPr txBox="1"/>
                      <wps:spPr>
                        <a:xfrm>
                          <a:off x="0" y="0"/>
                          <a:ext cx="5805170" cy="523875"/>
                        </a:xfrm>
                        <a:prstGeom prst="rect">
                          <a:avLst/>
                        </a:prstGeom>
                        <a:solidFill>
                          <a:prstClr val="white"/>
                        </a:solidFill>
                        <a:ln>
                          <a:noFill/>
                        </a:ln>
                      </wps:spPr>
                      <wps:txbx>
                        <w:txbxContent>
                          <w:p w14:paraId="100C11F6" w14:textId="71F1F940" w:rsidR="009A4A6E" w:rsidRPr="00BB3D9A" w:rsidRDefault="009A4A6E" w:rsidP="00FC0CA0">
                            <w:pPr>
                              <w:pStyle w:val="BodyText"/>
                              <w:spacing w:before="310"/>
                              <w:ind w:left="42" w:right="399"/>
                              <w:jc w:val="center"/>
                              <w:rPr>
                                <w:rFonts w:eastAsiaTheme="minorHAnsi"/>
                                <w:noProof/>
                              </w:rPr>
                            </w:pPr>
                            <w:r>
                              <w:t>Fig</w:t>
                            </w:r>
                            <w:r>
                              <w:rPr>
                                <w:spacing w:val="-4"/>
                              </w:rPr>
                              <w:t xml:space="preserve"> </w:t>
                            </w:r>
                            <w:r>
                              <w:t>4.6: Rapid Application Development(RAD)</w:t>
                            </w:r>
                          </w:p>
                          <w:p w14:paraId="3DBD7763" w14:textId="1B39B61C" w:rsidR="009A4A6E" w:rsidRPr="00600A26" w:rsidRDefault="009A4A6E" w:rsidP="00FC0CA0">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52D4BC" id="Text Box 35" o:spid="_x0000_s1041" type="#_x0000_t202" style="position:absolute;margin-left:0;margin-top:185.1pt;width:457.1pt;height:41.25pt;z-index:251708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" stroked="f">
                <v:textbox inset="0,0,0,0">
                  <w:txbxContent>
                    <w:p w14:paraId="100C11F6" w14:textId="71F1F940" w:rsidR="009A4A6E" w:rsidRPr="00BB3D9A" w:rsidRDefault="009A4A6E" w:rsidP="00FC0CA0">
                      <w:pPr>
                        <w:pStyle w:val="BodyText"/>
                        <w:spacing w:before="310"/>
                        <w:ind w:left="42" w:right="399"/>
                        <w:jc w:val="center"/>
                        <w:rPr>
                          <w:rFonts w:eastAsiaTheme="minorHAnsi"/>
                          <w:noProof/>
                        </w:rPr>
                      </w:pPr>
                      <w:r>
                        <w:t>Fig</w:t>
                      </w:r>
                      <w:r>
                        <w:rPr>
                          <w:spacing w:val="-4"/>
                        </w:rPr>
                        <w:t xml:space="preserve"> </w:t>
                      </w:r>
                      <w:r>
                        <w:t>4.6: Rapid Application Development(RAD)</w:t>
                      </w:r>
                    </w:p>
                    <w:p w14:paraId="3DBD7763" w14:textId="1B39B61C" w:rsidR="009A4A6E" w:rsidRPr="00600A26" w:rsidRDefault="009A4A6E" w:rsidP="00FC0CA0">
                      <w:pPr>
                        <w:pStyle w:val="Caption"/>
                        <w:rPr>
                          <w:rFonts w:eastAsia="Times New Roman"/>
                          <w:noProof/>
                          <w:sz w:val="24"/>
                          <w:szCs w:val="24"/>
                        </w:rPr>
                      </w:pPr>
                    </w:p>
                  </w:txbxContent>
                </v:textbox>
                <w10:wrap anchorx="page"/>
              </v:shape>
            </w:pict>
          </mc:Fallback>
        </mc:AlternateContent>
      </w:r>
    </w:p>
    <w:p w14:paraId="2C35C643" w14:textId="77777777" w:rsidR="00196E58" w:rsidRPr="00196E58" w:rsidRDefault="00196E58" w:rsidP="00196E58">
      <w:pPr>
        <w:rPr>
          <w:sz w:val="28"/>
        </w:rPr>
      </w:pPr>
    </w:p>
    <w:p w14:paraId="78D460B6" w14:textId="77777777" w:rsidR="00196E58" w:rsidRPr="00196E58" w:rsidRDefault="00196E58" w:rsidP="00196E58">
      <w:pPr>
        <w:rPr>
          <w:sz w:val="28"/>
        </w:rPr>
      </w:pPr>
    </w:p>
    <w:p w14:paraId="3BD7F3E2" w14:textId="77777777" w:rsidR="00196E58" w:rsidRPr="00196E58" w:rsidRDefault="00196E58" w:rsidP="00196E58">
      <w:pPr>
        <w:rPr>
          <w:sz w:val="28"/>
        </w:rPr>
      </w:pPr>
    </w:p>
    <w:p w14:paraId="20EC64E0" w14:textId="77777777" w:rsidR="00196E58" w:rsidRPr="00196E58" w:rsidRDefault="00196E58" w:rsidP="00196E58">
      <w:pPr>
        <w:rPr>
          <w:sz w:val="28"/>
        </w:rPr>
      </w:pPr>
    </w:p>
    <w:p w14:paraId="546E95C6" w14:textId="77777777" w:rsidR="00196E58" w:rsidRPr="00196E58" w:rsidRDefault="00196E58" w:rsidP="00196E58">
      <w:pPr>
        <w:rPr>
          <w:sz w:val="28"/>
        </w:rPr>
      </w:pPr>
    </w:p>
    <w:p w14:paraId="61B05670" w14:textId="77777777" w:rsidR="00196E58" w:rsidRPr="00196E58" w:rsidRDefault="00196E58" w:rsidP="00196E58">
      <w:pPr>
        <w:rPr>
          <w:sz w:val="28"/>
        </w:rPr>
      </w:pPr>
    </w:p>
    <w:p w14:paraId="6977BA7A" w14:textId="77777777" w:rsidR="00196E58" w:rsidRPr="00196E58" w:rsidRDefault="00196E58" w:rsidP="00196E58">
      <w:pPr>
        <w:rPr>
          <w:sz w:val="28"/>
        </w:rPr>
      </w:pPr>
    </w:p>
    <w:p w14:paraId="3AB0F7A4" w14:textId="0A6A470D" w:rsidR="00196E58" w:rsidRDefault="00196E58" w:rsidP="00196E58">
      <w:pPr>
        <w:rPr>
          <w:sz w:val="28"/>
        </w:rPr>
      </w:pPr>
    </w:p>
    <w:p w14:paraId="2A348295" w14:textId="77777777" w:rsidR="00A80AB8" w:rsidRDefault="00A80AB8" w:rsidP="00196E58">
      <w:pPr>
        <w:rPr>
          <w:sz w:val="28"/>
        </w:rPr>
      </w:pPr>
    </w:p>
    <w:p w14:paraId="11215F83" w14:textId="0E3C3F47" w:rsidR="00ED4F4F" w:rsidRDefault="00196E58" w:rsidP="00A80AB8">
      <w:pPr>
        <w:spacing w:after="0"/>
        <w:rPr>
          <w:b/>
          <w:sz w:val="28"/>
        </w:rPr>
      </w:pPr>
      <w:r w:rsidRPr="00196E58">
        <w:rPr>
          <w:b/>
          <w:sz w:val="28"/>
        </w:rPr>
        <w:t>4.6 Spiral Model</w:t>
      </w:r>
    </w:p>
    <w:p w14:paraId="3D23330D" w14:textId="77777777" w:rsidR="00A80AB8" w:rsidRDefault="00A80AB8" w:rsidP="00A80AB8">
      <w:pPr>
        <w:spacing w:before="40" w:after="0"/>
        <w:jc w:val="both"/>
      </w:pPr>
      <w:r>
        <w:t>The Spiral Model, first described by Barry Boehm in 1986, is a risk-driven software development process model introduced to overcome the shortcomings of the traditional Waterfall Model. A spiral model looks like a spiral with multiple loops. The exact number of loops is not fixed and can vary from project to project. This model supports effective risk handling, and the project is delivered in iterative loops. Each loop of the spiral is referred to as a phase of the software development process. The initial phase of the Spiral Model begins with the early stages of the Waterfall Life Cycle required to develop a software product. The number of phases needed to complete the product can vary depending on the project risks, as determined by the project manager. Since the project manager dynamically defines these phases, they play a crucial role in successfully developing a product using the Spiral Model.</w:t>
      </w:r>
    </w:p>
    <w:p w14:paraId="3854462F" w14:textId="3B826532" w:rsidR="00A80AB8" w:rsidRDefault="00A80AB8">
      <w:pPr>
        <w:rPr>
          <w:b/>
          <w:sz w:val="28"/>
        </w:rPr>
      </w:pPr>
      <w:r>
        <w:rPr>
          <w:b/>
          <w:sz w:val="28"/>
        </w:rPr>
        <w:br w:type="page"/>
      </w:r>
    </w:p>
    <w:p w14:paraId="219E4A87" w14:textId="68E1FFB7" w:rsidR="00A80AB8" w:rsidRDefault="00A80AB8" w:rsidP="00A80AB8">
      <w:pPr>
        <w:pStyle w:val="NormalWeb"/>
      </w:pPr>
      <w:r>
        <w:rPr>
          <w:noProof/>
        </w:rPr>
        <w:lastRenderedPageBreak/>
        <w:drawing>
          <wp:anchor distT="0" distB="0" distL="114300" distR="114300" simplePos="0" relativeHeight="251709440" behindDoc="0" locked="0" layoutInCell="1" allowOverlap="1" wp14:anchorId="70FC7EED" wp14:editId="3D61900C">
            <wp:simplePos x="0" y="0"/>
            <wp:positionH relativeFrom="margin">
              <wp:align>left</wp:align>
            </wp:positionH>
            <wp:positionV relativeFrom="paragraph">
              <wp:posOffset>9525</wp:posOffset>
            </wp:positionV>
            <wp:extent cx="5410200" cy="4314825"/>
            <wp:effectExtent l="0" t="0" r="0" b="9525"/>
            <wp:wrapNone/>
            <wp:docPr id="37" name="Picture 37" descr="C:\Users\user\Downloads\Colorful RAD model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ownloads\Colorful RAD model d.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10200" cy="4314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B61B62" w14:textId="31F89B6B" w:rsidR="00A80AB8" w:rsidRDefault="00A80AB8" w:rsidP="00A80AB8">
      <w:pPr>
        <w:pStyle w:val="NormalWeb"/>
      </w:pPr>
    </w:p>
    <w:p w14:paraId="14710B8E" w14:textId="68FA2BC5" w:rsidR="00C054A5" w:rsidRDefault="00C054A5" w:rsidP="00196E58">
      <w:pPr>
        <w:rPr>
          <w:b/>
          <w:sz w:val="28"/>
        </w:rPr>
      </w:pPr>
    </w:p>
    <w:p w14:paraId="381FF354" w14:textId="77777777" w:rsidR="00C054A5" w:rsidRPr="00C054A5" w:rsidRDefault="00C054A5" w:rsidP="00C054A5">
      <w:pPr>
        <w:rPr>
          <w:sz w:val="28"/>
        </w:rPr>
      </w:pPr>
    </w:p>
    <w:p w14:paraId="2AF9D7D3" w14:textId="77777777" w:rsidR="00C054A5" w:rsidRPr="00C054A5" w:rsidRDefault="00C054A5" w:rsidP="00C054A5">
      <w:pPr>
        <w:rPr>
          <w:sz w:val="28"/>
        </w:rPr>
      </w:pPr>
    </w:p>
    <w:p w14:paraId="2AE5C986" w14:textId="77777777" w:rsidR="00C054A5" w:rsidRPr="00C054A5" w:rsidRDefault="00C054A5" w:rsidP="00C054A5">
      <w:pPr>
        <w:rPr>
          <w:sz w:val="28"/>
        </w:rPr>
      </w:pPr>
    </w:p>
    <w:p w14:paraId="1EFF8342" w14:textId="77777777" w:rsidR="00C054A5" w:rsidRPr="00C054A5" w:rsidRDefault="00C054A5" w:rsidP="00C054A5">
      <w:pPr>
        <w:rPr>
          <w:sz w:val="28"/>
        </w:rPr>
      </w:pPr>
    </w:p>
    <w:p w14:paraId="0456E6B6" w14:textId="77777777" w:rsidR="00C054A5" w:rsidRPr="00C054A5" w:rsidRDefault="00C054A5" w:rsidP="00C054A5">
      <w:pPr>
        <w:rPr>
          <w:sz w:val="28"/>
        </w:rPr>
      </w:pPr>
    </w:p>
    <w:p w14:paraId="140348BC" w14:textId="77777777" w:rsidR="00C054A5" w:rsidRPr="00C054A5" w:rsidRDefault="00C054A5" w:rsidP="00C054A5">
      <w:pPr>
        <w:rPr>
          <w:sz w:val="28"/>
        </w:rPr>
      </w:pPr>
    </w:p>
    <w:p w14:paraId="67516C26" w14:textId="77777777" w:rsidR="00C054A5" w:rsidRPr="00C054A5" w:rsidRDefault="00C054A5" w:rsidP="00C054A5">
      <w:pPr>
        <w:rPr>
          <w:sz w:val="28"/>
        </w:rPr>
      </w:pPr>
    </w:p>
    <w:p w14:paraId="0338FF14" w14:textId="77777777" w:rsidR="00C054A5" w:rsidRPr="00C054A5" w:rsidRDefault="00C054A5" w:rsidP="00C054A5">
      <w:pPr>
        <w:rPr>
          <w:sz w:val="28"/>
        </w:rPr>
      </w:pPr>
    </w:p>
    <w:p w14:paraId="23D00EBB" w14:textId="77777777" w:rsidR="00C054A5" w:rsidRPr="00C054A5" w:rsidRDefault="00C054A5" w:rsidP="00C054A5">
      <w:pPr>
        <w:rPr>
          <w:sz w:val="28"/>
        </w:rPr>
      </w:pPr>
    </w:p>
    <w:p w14:paraId="3213FE07" w14:textId="77777777" w:rsidR="00C054A5" w:rsidRPr="00C054A5" w:rsidRDefault="00C054A5" w:rsidP="00C054A5">
      <w:pPr>
        <w:rPr>
          <w:sz w:val="28"/>
        </w:rPr>
      </w:pPr>
    </w:p>
    <w:p w14:paraId="160E7712" w14:textId="411BF9CE" w:rsidR="00C054A5" w:rsidRPr="00C054A5" w:rsidRDefault="00C054A5" w:rsidP="00C054A5">
      <w:pPr>
        <w:rPr>
          <w:sz w:val="28"/>
        </w:rPr>
      </w:pPr>
      <w:r>
        <w:rPr>
          <w:noProof/>
        </w:rPr>
        <mc:AlternateContent>
          <mc:Choice Requires="wps">
            <w:drawing>
              <wp:anchor distT="0" distB="0" distL="114300" distR="114300" simplePos="0" relativeHeight="251711488" behindDoc="0" locked="0" layoutInCell="1" allowOverlap="1" wp14:anchorId="23EA7F92" wp14:editId="72C0CD00">
                <wp:simplePos x="0" y="0"/>
                <wp:positionH relativeFrom="margin">
                  <wp:align>left</wp:align>
                </wp:positionH>
                <wp:positionV relativeFrom="paragraph">
                  <wp:posOffset>6985</wp:posOffset>
                </wp:positionV>
                <wp:extent cx="5410200" cy="466725"/>
                <wp:effectExtent l="0" t="0" r="0" b="9525"/>
                <wp:wrapNone/>
                <wp:docPr id="38" name="Text Box 38"/>
                <wp:cNvGraphicFramePr/>
                <a:graphic xmlns:a="http://schemas.openxmlformats.org/drawingml/2006/main">
                  <a:graphicData uri="http://schemas.microsoft.com/office/word/2010/wordprocessingShape">
                    <wps:wsp>
                      <wps:cNvSpPr txBox="1"/>
                      <wps:spPr>
                        <a:xfrm>
                          <a:off x="0" y="0"/>
                          <a:ext cx="5410200" cy="466725"/>
                        </a:xfrm>
                        <a:prstGeom prst="rect">
                          <a:avLst/>
                        </a:prstGeom>
                        <a:solidFill>
                          <a:prstClr val="white"/>
                        </a:solidFill>
                        <a:ln>
                          <a:noFill/>
                        </a:ln>
                      </wps:spPr>
                      <wps:txbx>
                        <w:txbxContent>
                          <w:p w14:paraId="2454B6AB" w14:textId="2F049619" w:rsidR="009A4A6E" w:rsidRPr="00BB3D9A" w:rsidRDefault="009A4A6E" w:rsidP="00C054A5">
                            <w:pPr>
                              <w:pStyle w:val="BodyText"/>
                              <w:spacing w:before="310"/>
                              <w:ind w:left="42" w:right="399"/>
                              <w:jc w:val="center"/>
                              <w:rPr>
                                <w:rFonts w:eastAsiaTheme="minorHAnsi"/>
                                <w:noProof/>
                              </w:rPr>
                            </w:pPr>
                            <w:r>
                              <w:t>Fig</w:t>
                            </w:r>
                            <w:r>
                              <w:rPr>
                                <w:spacing w:val="-4"/>
                              </w:rPr>
                              <w:t xml:space="preserve"> </w:t>
                            </w:r>
                            <w:r>
                              <w:t>4.7: Spiral Model</w:t>
                            </w:r>
                          </w:p>
                          <w:p w14:paraId="42F33DB9" w14:textId="2B923DAC" w:rsidR="009A4A6E" w:rsidRPr="008A6625" w:rsidRDefault="009A4A6E" w:rsidP="00C054A5">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A7F92" id="Text Box 38" o:spid="_x0000_s1042" type="#_x0000_t202" style="position:absolute;margin-left:0;margin-top:.55pt;width:426pt;height:36.75pt;z-index:251711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u1MQIAAGoEAAAOAAAAZHJzL2Uyb0RvYy54bWysVFFv2yAQfp+0/4B4X5xkbV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" stroked="f">
                <v:textbox inset="0,0,0,0">
                  <w:txbxContent>
                    <w:p w14:paraId="2454B6AB" w14:textId="2F049619" w:rsidR="009A4A6E" w:rsidRPr="00BB3D9A" w:rsidRDefault="009A4A6E" w:rsidP="00C054A5">
                      <w:pPr>
                        <w:pStyle w:val="BodyText"/>
                        <w:spacing w:before="310"/>
                        <w:ind w:left="42" w:right="399"/>
                        <w:jc w:val="center"/>
                        <w:rPr>
                          <w:rFonts w:eastAsiaTheme="minorHAnsi"/>
                          <w:noProof/>
                        </w:rPr>
                      </w:pPr>
                      <w:r>
                        <w:t>Fig</w:t>
                      </w:r>
                      <w:r>
                        <w:rPr>
                          <w:spacing w:val="-4"/>
                        </w:rPr>
                        <w:t xml:space="preserve"> </w:t>
                      </w:r>
                      <w:r>
                        <w:t>4.7: Spiral Model</w:t>
                      </w:r>
                    </w:p>
                    <w:p w14:paraId="42F33DB9" w14:textId="2B923DAC" w:rsidR="009A4A6E" w:rsidRPr="008A6625" w:rsidRDefault="009A4A6E" w:rsidP="00C054A5">
                      <w:pPr>
                        <w:pStyle w:val="Caption"/>
                        <w:rPr>
                          <w:rFonts w:eastAsia="Times New Roman"/>
                          <w:noProof/>
                          <w:sz w:val="24"/>
                          <w:szCs w:val="24"/>
                        </w:rPr>
                      </w:pPr>
                    </w:p>
                  </w:txbxContent>
                </v:textbox>
                <w10:wrap anchorx="margin"/>
              </v:shape>
            </w:pict>
          </mc:Fallback>
        </mc:AlternateContent>
      </w:r>
    </w:p>
    <w:p w14:paraId="0008B340" w14:textId="77777777" w:rsidR="00C054A5" w:rsidRPr="00C054A5" w:rsidRDefault="00C054A5" w:rsidP="00C054A5">
      <w:pPr>
        <w:rPr>
          <w:sz w:val="28"/>
        </w:rPr>
      </w:pPr>
    </w:p>
    <w:p w14:paraId="606E0991" w14:textId="3F3212DE" w:rsidR="00C054A5" w:rsidRDefault="00C054A5" w:rsidP="00C054A5">
      <w:pPr>
        <w:rPr>
          <w:sz w:val="28"/>
        </w:rPr>
      </w:pPr>
    </w:p>
    <w:p w14:paraId="7F0AA437" w14:textId="0E6E7703" w:rsidR="00196E58" w:rsidRDefault="00C054A5" w:rsidP="00C054A5">
      <w:pPr>
        <w:spacing w:after="0"/>
        <w:rPr>
          <w:b/>
          <w:sz w:val="28"/>
        </w:rPr>
      </w:pPr>
      <w:r w:rsidRPr="00C054A5">
        <w:rPr>
          <w:b/>
          <w:sz w:val="28"/>
        </w:rPr>
        <w:t>4.7 Agile Model</w:t>
      </w:r>
    </w:p>
    <w:p w14:paraId="3ED85CD8" w14:textId="13B89F5D" w:rsidR="00C054A5" w:rsidRDefault="00C054A5" w:rsidP="00C054A5">
      <w:pPr>
        <w:spacing w:before="40" w:after="0"/>
        <w:jc w:val="both"/>
        <w:rPr>
          <w:b/>
          <w:sz w:val="28"/>
        </w:rPr>
      </w:pPr>
      <w:r w:rsidRPr="00C054A5">
        <w:rPr>
          <w:rStyle w:val="Strong"/>
          <w:b w:val="0"/>
        </w:rPr>
        <w:t>Agile</w:t>
      </w:r>
      <w:r>
        <w:t xml:space="preserve"> is an umbrella term for a set of methods and practices based on the values and principles expressed in the Agile Manifesto. It represents a way of thinking that enables teams and businesses to innovate, quickly respond to changing demands and mitigate risks. Organizations can adopt agility using various available frameworks such as Scrum, Kanban, Lean, and Extreme Programming (XP) among others.</w:t>
      </w:r>
    </w:p>
    <w:p w14:paraId="2CC67ED7" w14:textId="55FCBF97" w:rsidR="00C054A5" w:rsidRDefault="00C054A5" w:rsidP="00C054A5">
      <w:pPr>
        <w:rPr>
          <w:sz w:val="28"/>
        </w:rPr>
      </w:pPr>
    </w:p>
    <w:p w14:paraId="5C4EFA9E" w14:textId="75AEA773" w:rsidR="00C054A5" w:rsidRDefault="00C054A5" w:rsidP="00C054A5">
      <w:pPr>
        <w:tabs>
          <w:tab w:val="left" w:pos="2085"/>
        </w:tabs>
        <w:rPr>
          <w:sz w:val="28"/>
        </w:rPr>
      </w:pPr>
      <w:r>
        <w:rPr>
          <w:sz w:val="28"/>
        </w:rPr>
        <w:tab/>
      </w:r>
    </w:p>
    <w:p w14:paraId="485ACCAE" w14:textId="77777777" w:rsidR="00C054A5" w:rsidRDefault="00C054A5">
      <w:pPr>
        <w:rPr>
          <w:sz w:val="28"/>
        </w:rPr>
      </w:pPr>
      <w:r>
        <w:rPr>
          <w:sz w:val="28"/>
        </w:rPr>
        <w:br w:type="page"/>
      </w:r>
    </w:p>
    <w:p w14:paraId="5D51CA5D" w14:textId="46CE7153" w:rsidR="00C054A5" w:rsidRDefault="00C054A5" w:rsidP="00C054A5">
      <w:pPr>
        <w:pStyle w:val="NormalWeb"/>
      </w:pPr>
      <w:r>
        <w:rPr>
          <w:noProof/>
        </w:rPr>
        <w:lastRenderedPageBreak/>
        <w:drawing>
          <wp:anchor distT="0" distB="0" distL="114300" distR="114300" simplePos="0" relativeHeight="251712512" behindDoc="0" locked="0" layoutInCell="1" allowOverlap="1" wp14:anchorId="6CFDBD3D" wp14:editId="3870594B">
            <wp:simplePos x="0" y="0"/>
            <wp:positionH relativeFrom="margin">
              <wp:align>left</wp:align>
            </wp:positionH>
            <wp:positionV relativeFrom="paragraph">
              <wp:posOffset>8890</wp:posOffset>
            </wp:positionV>
            <wp:extent cx="5215890" cy="4371975"/>
            <wp:effectExtent l="0" t="0" r="3810" b="9525"/>
            <wp:wrapNone/>
            <wp:docPr id="39" name="Picture 39" descr="C:\Users\user\Downloads\Colorful Agile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ownloads\Colorful Agile mode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6375" cy="43723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B18E58" w14:textId="08D98EC8" w:rsidR="00EB19E0" w:rsidRDefault="00EB19E0" w:rsidP="00C054A5">
      <w:pPr>
        <w:tabs>
          <w:tab w:val="left" w:pos="2085"/>
        </w:tabs>
        <w:rPr>
          <w:sz w:val="28"/>
        </w:rPr>
      </w:pPr>
      <w:r>
        <w:rPr>
          <w:noProof/>
        </w:rPr>
        <mc:AlternateContent>
          <mc:Choice Requires="wps">
            <w:drawing>
              <wp:anchor distT="0" distB="0" distL="114300" distR="114300" simplePos="0" relativeHeight="251714560" behindDoc="0" locked="0" layoutInCell="1" allowOverlap="1" wp14:anchorId="32AFC534" wp14:editId="1E5BDB42">
                <wp:simplePos x="0" y="0"/>
                <wp:positionH relativeFrom="margin">
                  <wp:align>center</wp:align>
                </wp:positionH>
                <wp:positionV relativeFrom="paragraph">
                  <wp:posOffset>3923665</wp:posOffset>
                </wp:positionV>
                <wp:extent cx="5215890" cy="409575"/>
                <wp:effectExtent l="0" t="0" r="3810" b="9525"/>
                <wp:wrapNone/>
                <wp:docPr id="40" name="Text Box 40"/>
                <wp:cNvGraphicFramePr/>
                <a:graphic xmlns:a="http://schemas.openxmlformats.org/drawingml/2006/main">
                  <a:graphicData uri="http://schemas.microsoft.com/office/word/2010/wordprocessingShape">
                    <wps:wsp>
                      <wps:cNvSpPr txBox="1"/>
                      <wps:spPr>
                        <a:xfrm>
                          <a:off x="0" y="0"/>
                          <a:ext cx="5215890" cy="409575"/>
                        </a:xfrm>
                        <a:prstGeom prst="rect">
                          <a:avLst/>
                        </a:prstGeom>
                        <a:solidFill>
                          <a:prstClr val="white"/>
                        </a:solidFill>
                        <a:ln>
                          <a:noFill/>
                        </a:ln>
                      </wps:spPr>
                      <wps:txbx>
                        <w:txbxContent>
                          <w:p w14:paraId="0AE7AA31" w14:textId="1A4259E6" w:rsidR="009A4A6E" w:rsidRPr="00BB3D9A" w:rsidRDefault="009A4A6E" w:rsidP="00EB19E0">
                            <w:pPr>
                              <w:pStyle w:val="BodyText"/>
                              <w:spacing w:before="310"/>
                              <w:ind w:left="42" w:right="399"/>
                              <w:jc w:val="center"/>
                              <w:rPr>
                                <w:rFonts w:eastAsiaTheme="minorHAnsi"/>
                                <w:noProof/>
                              </w:rPr>
                            </w:pPr>
                            <w:r>
                              <w:t>Fig</w:t>
                            </w:r>
                            <w:r>
                              <w:rPr>
                                <w:spacing w:val="-4"/>
                              </w:rPr>
                              <w:t xml:space="preserve"> </w:t>
                            </w:r>
                            <w:r>
                              <w:t>4.8: Agile Model</w:t>
                            </w:r>
                          </w:p>
                          <w:p w14:paraId="56979DF3" w14:textId="496A37B3" w:rsidR="009A4A6E" w:rsidRPr="00303C6B" w:rsidRDefault="009A4A6E" w:rsidP="00EB19E0">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AFC534" id="Text Box 40" o:spid="_x0000_s1043" type="#_x0000_t202" style="position:absolute;margin-left:0;margin-top:308.95pt;width:410.7pt;height:32.25pt;z-index:2517145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" stroked="f">
                <v:textbox inset="0,0,0,0">
                  <w:txbxContent>
                    <w:p w14:paraId="0AE7AA31" w14:textId="1A4259E6" w:rsidR="009A4A6E" w:rsidRPr="00BB3D9A" w:rsidRDefault="009A4A6E" w:rsidP="00EB19E0">
                      <w:pPr>
                        <w:pStyle w:val="BodyText"/>
                        <w:spacing w:before="310"/>
                        <w:ind w:left="42" w:right="399"/>
                        <w:jc w:val="center"/>
                        <w:rPr>
                          <w:rFonts w:eastAsiaTheme="minorHAnsi"/>
                          <w:noProof/>
                        </w:rPr>
                      </w:pPr>
                      <w:r>
                        <w:t>Fig</w:t>
                      </w:r>
                      <w:r>
                        <w:rPr>
                          <w:spacing w:val="-4"/>
                        </w:rPr>
                        <w:t xml:space="preserve"> </w:t>
                      </w:r>
                      <w:r>
                        <w:t>4.8: Agile Model</w:t>
                      </w:r>
                    </w:p>
                    <w:p w14:paraId="56979DF3" w14:textId="496A37B3" w:rsidR="009A4A6E" w:rsidRPr="00303C6B" w:rsidRDefault="009A4A6E" w:rsidP="00EB19E0">
                      <w:pPr>
                        <w:pStyle w:val="Caption"/>
                        <w:rPr>
                          <w:rFonts w:eastAsia="Times New Roman"/>
                          <w:noProof/>
                          <w:sz w:val="24"/>
                          <w:szCs w:val="24"/>
                        </w:rPr>
                      </w:pPr>
                    </w:p>
                  </w:txbxContent>
                </v:textbox>
                <w10:wrap anchorx="margin"/>
              </v:shape>
            </w:pict>
          </mc:Fallback>
        </mc:AlternateContent>
      </w:r>
    </w:p>
    <w:p w14:paraId="743604DA" w14:textId="77777777" w:rsidR="00EB19E0" w:rsidRPr="00EB19E0" w:rsidRDefault="00EB19E0" w:rsidP="00EB19E0">
      <w:pPr>
        <w:rPr>
          <w:sz w:val="28"/>
        </w:rPr>
      </w:pPr>
    </w:p>
    <w:p w14:paraId="596A6C27" w14:textId="77777777" w:rsidR="00EB19E0" w:rsidRPr="00EB19E0" w:rsidRDefault="00EB19E0" w:rsidP="00EB19E0">
      <w:pPr>
        <w:rPr>
          <w:sz w:val="28"/>
        </w:rPr>
      </w:pPr>
    </w:p>
    <w:p w14:paraId="14BC0FCD" w14:textId="77777777" w:rsidR="00EB19E0" w:rsidRPr="00EB19E0" w:rsidRDefault="00EB19E0" w:rsidP="00EB19E0">
      <w:pPr>
        <w:rPr>
          <w:sz w:val="28"/>
        </w:rPr>
      </w:pPr>
    </w:p>
    <w:p w14:paraId="3EF51B06" w14:textId="77777777" w:rsidR="00EB19E0" w:rsidRPr="00EB19E0" w:rsidRDefault="00EB19E0" w:rsidP="00EB19E0">
      <w:pPr>
        <w:rPr>
          <w:sz w:val="28"/>
        </w:rPr>
      </w:pPr>
    </w:p>
    <w:p w14:paraId="7FF0BB60" w14:textId="77777777" w:rsidR="00EB19E0" w:rsidRPr="00EB19E0" w:rsidRDefault="00EB19E0" w:rsidP="00EB19E0">
      <w:pPr>
        <w:rPr>
          <w:sz w:val="28"/>
        </w:rPr>
      </w:pPr>
    </w:p>
    <w:p w14:paraId="37C97ACF" w14:textId="77777777" w:rsidR="00EB19E0" w:rsidRPr="00EB19E0" w:rsidRDefault="00EB19E0" w:rsidP="00EB19E0">
      <w:pPr>
        <w:rPr>
          <w:sz w:val="28"/>
        </w:rPr>
      </w:pPr>
    </w:p>
    <w:p w14:paraId="0EABC632" w14:textId="77777777" w:rsidR="00EB19E0" w:rsidRPr="00EB19E0" w:rsidRDefault="00EB19E0" w:rsidP="00EB19E0">
      <w:pPr>
        <w:rPr>
          <w:sz w:val="28"/>
        </w:rPr>
      </w:pPr>
    </w:p>
    <w:p w14:paraId="03E9E46E" w14:textId="77777777" w:rsidR="00EB19E0" w:rsidRPr="00EB19E0" w:rsidRDefault="00EB19E0" w:rsidP="00EB19E0">
      <w:pPr>
        <w:rPr>
          <w:sz w:val="28"/>
        </w:rPr>
      </w:pPr>
    </w:p>
    <w:p w14:paraId="2702A1D8" w14:textId="77777777" w:rsidR="00EB19E0" w:rsidRPr="00EB19E0" w:rsidRDefault="00EB19E0" w:rsidP="00EB19E0">
      <w:pPr>
        <w:rPr>
          <w:sz w:val="28"/>
        </w:rPr>
      </w:pPr>
    </w:p>
    <w:p w14:paraId="5C93651E" w14:textId="77777777" w:rsidR="00EB19E0" w:rsidRPr="00EB19E0" w:rsidRDefault="00EB19E0" w:rsidP="00EB19E0">
      <w:pPr>
        <w:rPr>
          <w:sz w:val="28"/>
        </w:rPr>
      </w:pPr>
    </w:p>
    <w:p w14:paraId="635DC077" w14:textId="77777777" w:rsidR="00EB19E0" w:rsidRPr="00EB19E0" w:rsidRDefault="00EB19E0" w:rsidP="00EB19E0">
      <w:pPr>
        <w:rPr>
          <w:sz w:val="28"/>
        </w:rPr>
      </w:pPr>
    </w:p>
    <w:p w14:paraId="7ECA145D" w14:textId="77777777" w:rsidR="00EB19E0" w:rsidRPr="00EB19E0" w:rsidRDefault="00EB19E0" w:rsidP="00EB19E0">
      <w:pPr>
        <w:rPr>
          <w:sz w:val="28"/>
        </w:rPr>
      </w:pPr>
    </w:p>
    <w:p w14:paraId="70C479BA" w14:textId="67FAAA28" w:rsidR="00EB19E0" w:rsidRDefault="00EB19E0" w:rsidP="00EB19E0">
      <w:pPr>
        <w:rPr>
          <w:sz w:val="28"/>
        </w:rPr>
      </w:pPr>
    </w:p>
    <w:p w14:paraId="165EA730" w14:textId="77777777" w:rsidR="00EB19E0" w:rsidRPr="00EB19E0" w:rsidRDefault="00EB19E0" w:rsidP="00EB19E0">
      <w:pPr>
        <w:rPr>
          <w:sz w:val="28"/>
        </w:rPr>
      </w:pPr>
    </w:p>
    <w:p w14:paraId="58C92A80" w14:textId="48408A12" w:rsidR="00EB19E0" w:rsidRDefault="00EB19E0" w:rsidP="00EB19E0">
      <w:pPr>
        <w:jc w:val="both"/>
      </w:pPr>
      <w:r w:rsidRPr="00EB19E0">
        <w:t>The Agile movement proposes alternatives to traditional project management. Agile approaches are typically used in software development to help businesses respond to unpredictability which refer to a group of software development methodologies based on iterative development, where requirements and solutions evolve through collaboration between self-organizing cross-functional teams. The primary goal of being Agile is empowered the development team the ability to create and respond to change in order to succeed in an uncertain and turbulent environment. Agile software development approach is typically operated in rapid and small cycles. This results in more frequent incremental releases with each release building on previous functionality. Thorough testing is done to ensure that software quality is maintained.</w:t>
      </w:r>
    </w:p>
    <w:p w14:paraId="6EFD9FC4" w14:textId="12E70A22" w:rsidR="00EB19E0" w:rsidRDefault="00EB19E0" w:rsidP="00EB19E0"/>
    <w:p w14:paraId="447C6B6E" w14:textId="4A8238D7" w:rsidR="00EB19E0" w:rsidRDefault="00EB19E0" w:rsidP="00EB19E0">
      <w:pPr>
        <w:tabs>
          <w:tab w:val="left" w:pos="2115"/>
        </w:tabs>
      </w:pPr>
      <w:r>
        <w:tab/>
      </w:r>
    </w:p>
    <w:p w14:paraId="00CB5F29" w14:textId="77777777" w:rsidR="00EB19E0" w:rsidRDefault="00EB19E0">
      <w:r>
        <w:br w:type="page"/>
      </w:r>
    </w:p>
    <w:p w14:paraId="7E7F7DC7" w14:textId="6E5795BF" w:rsidR="000631FE" w:rsidRPr="00ED096E" w:rsidRDefault="000631FE" w:rsidP="000631FE">
      <w:pPr>
        <w:jc w:val="center"/>
        <w:rPr>
          <w:b/>
          <w:color w:val="000000" w:themeColor="text1"/>
          <w:sz w:val="40"/>
          <w:szCs w:val="40"/>
        </w:rPr>
      </w:pPr>
      <w:r w:rsidRPr="00ED096E">
        <w:rPr>
          <w:b/>
          <w:color w:val="000000" w:themeColor="text1"/>
          <w:sz w:val="40"/>
          <w:szCs w:val="40"/>
        </w:rPr>
        <w:lastRenderedPageBreak/>
        <w:t xml:space="preserve">CHAPTER </w:t>
      </w:r>
      <w:r>
        <w:rPr>
          <w:b/>
          <w:color w:val="000000" w:themeColor="text1"/>
          <w:sz w:val="40"/>
          <w:szCs w:val="40"/>
        </w:rPr>
        <w:t>5</w:t>
      </w:r>
    </w:p>
    <w:p w14:paraId="7C094874" w14:textId="6060979C" w:rsidR="000631FE" w:rsidRPr="002743DF" w:rsidRDefault="000631FE" w:rsidP="000631FE">
      <w:pPr>
        <w:pBdr>
          <w:bottom w:val="single" w:sz="6" w:space="1" w:color="auto"/>
        </w:pBdr>
        <w:tabs>
          <w:tab w:val="center" w:pos="4333"/>
          <w:tab w:val="right" w:pos="8667"/>
        </w:tabs>
        <w:jc w:val="center"/>
        <w:rPr>
          <w:b/>
          <w:sz w:val="48"/>
          <w:szCs w:val="32"/>
        </w:rPr>
      </w:pPr>
      <w:r w:rsidRPr="002743DF">
        <w:rPr>
          <w:b/>
          <w:sz w:val="32"/>
        </w:rPr>
        <w:t>S</w:t>
      </w:r>
      <w:r>
        <w:rPr>
          <w:b/>
          <w:sz w:val="32"/>
        </w:rPr>
        <w:t>YSTEM ANALYSIS AND ARCHITECTURE</w:t>
      </w:r>
    </w:p>
    <w:p w14:paraId="4075DAD1" w14:textId="5C61E1A6" w:rsidR="009A4A6E" w:rsidRDefault="006F53B1" w:rsidP="009A4A6E">
      <w:pPr>
        <w:pStyle w:val="NormalWeb"/>
        <w:spacing w:before="0" w:beforeAutospacing="0" w:after="40" w:afterAutospacing="0"/>
        <w:rPr>
          <w:rStyle w:val="Strong"/>
          <w:sz w:val="28"/>
        </w:rPr>
      </w:pPr>
      <w:r w:rsidRPr="006F53B1">
        <w:rPr>
          <w:rStyle w:val="Strong"/>
          <w:sz w:val="28"/>
        </w:rPr>
        <w:t>5.1 System Architecture</w:t>
      </w:r>
    </w:p>
    <w:p w14:paraId="3425208A" w14:textId="5B999D65" w:rsidR="007C3340" w:rsidRDefault="009A4A6E" w:rsidP="009A4A6E">
      <w:pPr>
        <w:pStyle w:val="NormalWeb"/>
        <w:spacing w:before="0" w:beforeAutospacing="0" w:after="0" w:afterAutospacing="0"/>
        <w:jc w:val="both"/>
        <w:rPr>
          <w:rStyle w:val="Strong"/>
          <w:b w:val="0"/>
        </w:rPr>
      </w:pPr>
      <w:r w:rsidRPr="009A4A6E">
        <w:rPr>
          <w:rStyle w:val="Strong"/>
          <w:b w:val="0"/>
        </w:rPr>
        <w:t>The proposed Online Shopping System follows a three-tier client-server architecture that separates the system into different manageable layers to ensure scalability, security, and performance. The major components of the system are the User Interface (Client) Application/Server Layer, and Database Layer. Each layer has a specific role in processing user requests and delivering accurate responses. When a user interacts with the system through a web browser, a request is sent to the Web Server. The server processes the request by applying business logic and communicates with the Database Server to store, retrieve, or update data. After processing the request, the server sends the response back to the client, and the result is displayed on the user interface. This continuous data flow ensures smooth and real-time communication between all components. This architecture improves maintainability by separating responsibilities into individual layers. It also enhances security by preventing direct access to the database from the client side.</w:t>
      </w:r>
    </w:p>
    <w:p w14:paraId="57C5D46B" w14:textId="77777777" w:rsidR="007C3340" w:rsidRPr="007C3340" w:rsidRDefault="007C3340" w:rsidP="007C3340">
      <w:pPr>
        <w:pStyle w:val="NormalWeb"/>
        <w:spacing w:after="120" w:afterAutospacing="0"/>
        <w:jc w:val="both"/>
        <w:rPr>
          <w:rStyle w:val="Strong"/>
        </w:rPr>
      </w:pPr>
      <w:r w:rsidRPr="007C3340">
        <w:rPr>
          <w:rStyle w:val="Strong"/>
        </w:rPr>
        <w:t>Major Components</w:t>
      </w:r>
    </w:p>
    <w:p w14:paraId="5B72E882" w14:textId="49DEDD35" w:rsidR="007C3340" w:rsidRPr="007C3340" w:rsidRDefault="007C3340" w:rsidP="007C3340">
      <w:pPr>
        <w:pStyle w:val="NormalWeb"/>
        <w:numPr>
          <w:ilvl w:val="0"/>
          <w:numId w:val="43"/>
        </w:numPr>
        <w:spacing w:before="0" w:beforeAutospacing="0" w:after="120" w:afterAutospacing="0"/>
        <w:ind w:left="360"/>
        <w:rPr>
          <w:rStyle w:val="Strong"/>
          <w:b w:val="0"/>
        </w:rPr>
      </w:pPr>
      <w:r w:rsidRPr="007C3340">
        <w:rPr>
          <w:rStyle w:val="Strong"/>
          <w:b w:val="0"/>
        </w:rPr>
        <w:t>Client (Front-End Interface): Accepts user inputs and displays results.</w:t>
      </w:r>
    </w:p>
    <w:p w14:paraId="624EA2AF" w14:textId="05D913A6" w:rsidR="007C3340" w:rsidRPr="007C3340" w:rsidRDefault="007C3340" w:rsidP="007C3340">
      <w:pPr>
        <w:pStyle w:val="NormalWeb"/>
        <w:numPr>
          <w:ilvl w:val="0"/>
          <w:numId w:val="43"/>
        </w:numPr>
        <w:spacing w:before="0" w:beforeAutospacing="0" w:after="120" w:afterAutospacing="0"/>
        <w:ind w:left="360"/>
        <w:rPr>
          <w:rStyle w:val="Strong"/>
          <w:b w:val="0"/>
        </w:rPr>
      </w:pPr>
      <w:r w:rsidRPr="007C3340">
        <w:rPr>
          <w:rStyle w:val="Strong"/>
          <w:b w:val="0"/>
        </w:rPr>
        <w:t>Application Server (Business Logic Layer): Handles order processing, product management, authentication, etc.</w:t>
      </w:r>
    </w:p>
    <w:p w14:paraId="62D37205" w14:textId="263DE4F9" w:rsidR="007C3340" w:rsidRPr="007C3340" w:rsidRDefault="007C3340" w:rsidP="007C3340">
      <w:pPr>
        <w:pStyle w:val="NormalWeb"/>
        <w:numPr>
          <w:ilvl w:val="0"/>
          <w:numId w:val="43"/>
        </w:numPr>
        <w:spacing w:before="0" w:beforeAutospacing="0" w:after="0" w:afterAutospacing="0"/>
        <w:ind w:left="360"/>
        <w:rPr>
          <w:rStyle w:val="Strong"/>
          <w:b w:val="0"/>
        </w:rPr>
      </w:pPr>
      <w:r w:rsidRPr="007C3340">
        <w:rPr>
          <w:rStyle w:val="Strong"/>
          <w:b w:val="0"/>
        </w:rPr>
        <w:t>Database Server (Data Storage Layer): Stores user, product, order, and payment information securely.</w:t>
      </w:r>
    </w:p>
    <w:p w14:paraId="64CA1423" w14:textId="77777777" w:rsidR="007C3340" w:rsidRPr="007C3340" w:rsidRDefault="007C3340" w:rsidP="007C3340">
      <w:pPr>
        <w:pStyle w:val="NormalWeb"/>
        <w:spacing w:after="120" w:afterAutospacing="0"/>
        <w:jc w:val="both"/>
        <w:rPr>
          <w:rStyle w:val="Strong"/>
        </w:rPr>
      </w:pPr>
      <w:r w:rsidRPr="007C3340">
        <w:rPr>
          <w:rStyle w:val="Strong"/>
        </w:rPr>
        <w:t>Data Flow Process</w:t>
      </w:r>
    </w:p>
    <w:p w14:paraId="37737941" w14:textId="27519213" w:rsidR="007C3340" w:rsidRPr="007C3340" w:rsidRDefault="007C3340" w:rsidP="007C3340">
      <w:pPr>
        <w:pStyle w:val="NormalWeb"/>
        <w:numPr>
          <w:ilvl w:val="0"/>
          <w:numId w:val="44"/>
        </w:numPr>
        <w:spacing w:before="0" w:beforeAutospacing="0" w:after="120" w:afterAutospacing="0"/>
        <w:ind w:left="360"/>
        <w:jc w:val="both"/>
        <w:rPr>
          <w:rStyle w:val="Strong"/>
          <w:b w:val="0"/>
        </w:rPr>
      </w:pPr>
      <w:r w:rsidRPr="007C3340">
        <w:rPr>
          <w:rStyle w:val="Strong"/>
          <w:b w:val="0"/>
        </w:rPr>
        <w:t>User Request: The user sends a request (e.g., browse products, add to cart, login).</w:t>
      </w:r>
    </w:p>
    <w:p w14:paraId="63FF73B9" w14:textId="4FFBC41A" w:rsidR="007C3340" w:rsidRPr="007C3340" w:rsidRDefault="007C3340" w:rsidP="007C3340">
      <w:pPr>
        <w:pStyle w:val="NormalWeb"/>
        <w:numPr>
          <w:ilvl w:val="0"/>
          <w:numId w:val="44"/>
        </w:numPr>
        <w:spacing w:before="0" w:beforeAutospacing="0" w:after="120" w:afterAutospacing="0"/>
        <w:ind w:left="360"/>
        <w:jc w:val="both"/>
        <w:rPr>
          <w:rStyle w:val="Strong"/>
          <w:b w:val="0"/>
        </w:rPr>
      </w:pPr>
      <w:r w:rsidRPr="007C3340">
        <w:rPr>
          <w:rStyle w:val="Strong"/>
          <w:b w:val="0"/>
        </w:rPr>
        <w:t>Application Server Processing: The request reaches the application server, where business logic is applied.</w:t>
      </w:r>
    </w:p>
    <w:p w14:paraId="5A077A7D" w14:textId="7F5DA955" w:rsidR="007C3340" w:rsidRPr="007C3340" w:rsidRDefault="007C3340" w:rsidP="007C3340">
      <w:pPr>
        <w:pStyle w:val="NormalWeb"/>
        <w:numPr>
          <w:ilvl w:val="0"/>
          <w:numId w:val="44"/>
        </w:numPr>
        <w:spacing w:before="0" w:beforeAutospacing="0" w:after="120" w:afterAutospacing="0"/>
        <w:ind w:left="360"/>
        <w:jc w:val="both"/>
        <w:rPr>
          <w:rStyle w:val="Strong"/>
          <w:b w:val="0"/>
        </w:rPr>
      </w:pPr>
      <w:r w:rsidRPr="007C3340">
        <w:rPr>
          <w:rStyle w:val="Strong"/>
          <w:b w:val="0"/>
        </w:rPr>
        <w:t>Database Interaction: The server retrieves or updates data from the database.</w:t>
      </w:r>
    </w:p>
    <w:p w14:paraId="6BF2F808" w14:textId="47361831" w:rsidR="007C3340" w:rsidRPr="007C3340" w:rsidRDefault="007C3340" w:rsidP="007C3340">
      <w:pPr>
        <w:pStyle w:val="NormalWeb"/>
        <w:numPr>
          <w:ilvl w:val="0"/>
          <w:numId w:val="44"/>
        </w:numPr>
        <w:spacing w:before="0" w:beforeAutospacing="0" w:after="120" w:afterAutospacing="0"/>
        <w:ind w:left="360"/>
        <w:jc w:val="both"/>
        <w:rPr>
          <w:rStyle w:val="Strong"/>
          <w:b w:val="0"/>
        </w:rPr>
      </w:pPr>
      <w:r w:rsidRPr="007C3340">
        <w:rPr>
          <w:rStyle w:val="Strong"/>
          <w:b w:val="0"/>
        </w:rPr>
        <w:t>Database Response: The database sends the response back to the server.</w:t>
      </w:r>
    </w:p>
    <w:p w14:paraId="29E2B09F" w14:textId="014AE273" w:rsidR="007C3340" w:rsidRPr="009A4A6E" w:rsidRDefault="007C3340" w:rsidP="007C3340">
      <w:pPr>
        <w:pStyle w:val="NormalWeb"/>
        <w:numPr>
          <w:ilvl w:val="0"/>
          <w:numId w:val="44"/>
        </w:numPr>
        <w:spacing w:before="0" w:beforeAutospacing="0" w:after="120" w:afterAutospacing="0"/>
        <w:ind w:left="360"/>
        <w:jc w:val="both"/>
        <w:rPr>
          <w:rStyle w:val="Strong"/>
          <w:b w:val="0"/>
        </w:rPr>
      </w:pPr>
      <w:r w:rsidRPr="007C3340">
        <w:rPr>
          <w:rStyle w:val="Strong"/>
          <w:b w:val="0"/>
        </w:rPr>
        <w:t>Client Response: The server responds to the client with the processed result, which is displayed on the user interface.</w:t>
      </w:r>
    </w:p>
    <w:p w14:paraId="509BF2C7" w14:textId="133E8A62" w:rsidR="007C3340" w:rsidRPr="007C3340" w:rsidRDefault="006F53B1" w:rsidP="007C3340">
      <w:pPr>
        <w:pStyle w:val="NormalWeb"/>
        <w:spacing w:before="0" w:beforeAutospacing="0" w:after="0" w:afterAutospacing="0"/>
        <w:jc w:val="both"/>
        <w:rPr>
          <w:rStyle w:val="Strong"/>
          <w:b w:val="0"/>
        </w:rPr>
      </w:pPr>
      <w:r w:rsidRPr="006F53B1">
        <w:rPr>
          <w:sz w:val="28"/>
        </w:rPr>
        <w:br/>
      </w:r>
      <w:r w:rsidR="007C3340" w:rsidRPr="007C3340">
        <w:rPr>
          <w:rStyle w:val="Strong"/>
          <w:b w:val="0"/>
        </w:rPr>
        <w:t>The following diagram illustrates the overall System Architecture of the proposed Online Shopping System. It shows how the client browser communicates with the web/application server, which in turn interacts with the database server. This layered structure highlights the separation of responsibilities: the client handles user interaction, the server manages business logic, and the database ensures secure storage and retrieval of information. The arrows represent the continuous flow of requests and responses, ensuring smooth communication between all components.</w:t>
      </w:r>
    </w:p>
    <w:p w14:paraId="425805F2" w14:textId="450FA68A" w:rsidR="007C3340" w:rsidRPr="00741183" w:rsidRDefault="007C3340" w:rsidP="00741183">
      <w:pPr>
        <w:rPr>
          <w:rStyle w:val="Strong"/>
          <w:rFonts w:eastAsia="Times New Roman"/>
          <w:sz w:val="28"/>
        </w:rPr>
      </w:pPr>
      <w:r>
        <w:rPr>
          <w:rStyle w:val="Strong"/>
          <w:sz w:val="28"/>
        </w:rPr>
        <w:br w:type="page"/>
      </w:r>
    </w:p>
    <w:p w14:paraId="3E82252B" w14:textId="19C41A3D" w:rsidR="008E7572" w:rsidRDefault="008E7572" w:rsidP="008E7572">
      <w:pPr>
        <w:pStyle w:val="NormalWeb"/>
      </w:pPr>
      <w:r>
        <w:rPr>
          <w:noProof/>
        </w:rPr>
        <w:lastRenderedPageBreak/>
        <w:drawing>
          <wp:anchor distT="0" distB="0" distL="114300" distR="114300" simplePos="0" relativeHeight="251718656" behindDoc="0" locked="0" layoutInCell="1" allowOverlap="1" wp14:anchorId="6C6A2108" wp14:editId="6A2B1CEC">
            <wp:simplePos x="0" y="0"/>
            <wp:positionH relativeFrom="margin">
              <wp:posOffset>533400</wp:posOffset>
            </wp:positionH>
            <wp:positionV relativeFrom="paragraph">
              <wp:posOffset>0</wp:posOffset>
            </wp:positionV>
            <wp:extent cx="4391025" cy="4686300"/>
            <wp:effectExtent l="0" t="0" r="9525" b="0"/>
            <wp:wrapNone/>
            <wp:docPr id="36" name="Picture 36" descr="C:\Users\user\Downloads\create a colorful d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create a colorful di.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91025" cy="468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AE24F8" w14:textId="525B75D4" w:rsidR="00741183" w:rsidRDefault="00741183" w:rsidP="00741183">
      <w:pPr>
        <w:pStyle w:val="NormalWeb"/>
      </w:pPr>
    </w:p>
    <w:p w14:paraId="53B32EFC" w14:textId="4D769AE5" w:rsidR="007C3340" w:rsidRDefault="007C3340" w:rsidP="007C3340">
      <w:pPr>
        <w:pStyle w:val="NormalWeb"/>
        <w:rPr>
          <w:rStyle w:val="Strong"/>
          <w:sz w:val="28"/>
        </w:rPr>
      </w:pPr>
    </w:p>
    <w:p w14:paraId="5118DE28" w14:textId="77F4F58E" w:rsidR="007C3340" w:rsidRDefault="007C3340" w:rsidP="007C3340">
      <w:pPr>
        <w:pStyle w:val="NormalWeb"/>
        <w:rPr>
          <w:rStyle w:val="Strong"/>
          <w:sz w:val="28"/>
        </w:rPr>
      </w:pPr>
    </w:p>
    <w:p w14:paraId="6CB498D7" w14:textId="5057BE9A" w:rsidR="00741183" w:rsidRDefault="00741183" w:rsidP="007C3340">
      <w:pPr>
        <w:pStyle w:val="NormalWeb"/>
        <w:rPr>
          <w:rStyle w:val="Strong"/>
          <w:sz w:val="28"/>
        </w:rPr>
      </w:pPr>
    </w:p>
    <w:p w14:paraId="4252EC7D" w14:textId="337A3EE0" w:rsidR="00741183" w:rsidRDefault="00741183" w:rsidP="007C3340">
      <w:pPr>
        <w:pStyle w:val="NormalWeb"/>
        <w:rPr>
          <w:rStyle w:val="Strong"/>
          <w:sz w:val="28"/>
        </w:rPr>
      </w:pPr>
    </w:p>
    <w:p w14:paraId="069FE36F" w14:textId="6FC2270C" w:rsidR="00741183" w:rsidRDefault="00741183" w:rsidP="007C3340">
      <w:pPr>
        <w:pStyle w:val="NormalWeb"/>
        <w:rPr>
          <w:rStyle w:val="Strong"/>
          <w:sz w:val="28"/>
        </w:rPr>
      </w:pPr>
    </w:p>
    <w:p w14:paraId="686CB5D6" w14:textId="2CE4B972" w:rsidR="00741183" w:rsidRDefault="00741183" w:rsidP="007C3340">
      <w:pPr>
        <w:pStyle w:val="NormalWeb"/>
        <w:rPr>
          <w:rStyle w:val="Strong"/>
          <w:sz w:val="28"/>
        </w:rPr>
      </w:pPr>
    </w:p>
    <w:p w14:paraId="7453A81E" w14:textId="3E02F3A6" w:rsidR="00741183" w:rsidRDefault="00741183" w:rsidP="007C3340">
      <w:pPr>
        <w:pStyle w:val="NormalWeb"/>
        <w:rPr>
          <w:rStyle w:val="Strong"/>
          <w:sz w:val="28"/>
        </w:rPr>
      </w:pPr>
    </w:p>
    <w:p w14:paraId="7A6FBD04" w14:textId="2CB7AE02" w:rsidR="00741183" w:rsidRDefault="00741183" w:rsidP="007C3340">
      <w:pPr>
        <w:pStyle w:val="NormalWeb"/>
        <w:rPr>
          <w:rStyle w:val="Strong"/>
          <w:sz w:val="28"/>
        </w:rPr>
      </w:pPr>
      <w:bookmarkStart w:id="2" w:name="_GoBack"/>
      <w:bookmarkEnd w:id="2"/>
    </w:p>
    <w:p w14:paraId="16562143" w14:textId="7F91C357" w:rsidR="00741183" w:rsidRDefault="00741183" w:rsidP="007C3340">
      <w:pPr>
        <w:pStyle w:val="NormalWeb"/>
        <w:rPr>
          <w:rStyle w:val="Strong"/>
          <w:sz w:val="28"/>
        </w:rPr>
      </w:pPr>
    </w:p>
    <w:p w14:paraId="13653F7C" w14:textId="6000DCE9" w:rsidR="00741183" w:rsidRDefault="00741183" w:rsidP="007C3340">
      <w:pPr>
        <w:pStyle w:val="NormalWeb"/>
        <w:rPr>
          <w:rStyle w:val="Strong"/>
          <w:sz w:val="28"/>
        </w:rPr>
      </w:pPr>
    </w:p>
    <w:p w14:paraId="18BEC7DC" w14:textId="2B8A5561" w:rsidR="00741183" w:rsidRDefault="002A0CC6" w:rsidP="007C3340">
      <w:pPr>
        <w:pStyle w:val="NormalWeb"/>
        <w:rPr>
          <w:rStyle w:val="Strong"/>
          <w:sz w:val="28"/>
        </w:rPr>
      </w:pPr>
      <w:r>
        <w:rPr>
          <w:noProof/>
        </w:rPr>
        <mc:AlternateContent>
          <mc:Choice Requires="wps">
            <w:drawing>
              <wp:anchor distT="0" distB="0" distL="114300" distR="114300" simplePos="0" relativeHeight="251717632" behindDoc="0" locked="0" layoutInCell="1" allowOverlap="1" wp14:anchorId="7597E281" wp14:editId="3C948D29">
                <wp:simplePos x="0" y="0"/>
                <wp:positionH relativeFrom="page">
                  <wp:align>center</wp:align>
                </wp:positionH>
                <wp:positionV relativeFrom="paragraph">
                  <wp:posOffset>62865</wp:posOffset>
                </wp:positionV>
                <wp:extent cx="3381375" cy="466725"/>
                <wp:effectExtent l="0" t="0" r="9525" b="9525"/>
                <wp:wrapNone/>
                <wp:docPr id="33" name="Text Box 33"/>
                <wp:cNvGraphicFramePr/>
                <a:graphic xmlns:a="http://schemas.openxmlformats.org/drawingml/2006/main">
                  <a:graphicData uri="http://schemas.microsoft.com/office/word/2010/wordprocessingShape">
                    <wps:wsp>
                      <wps:cNvSpPr txBox="1"/>
                      <wps:spPr>
                        <a:xfrm>
                          <a:off x="0" y="0"/>
                          <a:ext cx="3381375" cy="466725"/>
                        </a:xfrm>
                        <a:prstGeom prst="rect">
                          <a:avLst/>
                        </a:prstGeom>
                        <a:solidFill>
                          <a:prstClr val="white"/>
                        </a:solidFill>
                        <a:ln>
                          <a:noFill/>
                        </a:ln>
                      </wps:spPr>
                      <wps:txbx>
                        <w:txbxContent>
                          <w:p w14:paraId="732D2B40" w14:textId="70899785" w:rsidR="00741183" w:rsidRPr="00BB3D9A" w:rsidRDefault="008E7572" w:rsidP="002A0CC6">
                            <w:pPr>
                              <w:pStyle w:val="BodyText"/>
                              <w:spacing w:before="310"/>
                              <w:ind w:left="42" w:right="399"/>
                              <w:jc w:val="center"/>
                              <w:rPr>
                                <w:rFonts w:eastAsiaTheme="minorHAnsi"/>
                                <w:noProof/>
                              </w:rPr>
                            </w:pPr>
                            <w:r>
                              <w:t xml:space="preserve">           </w:t>
                            </w:r>
                            <w:r w:rsidR="00741183">
                              <w:t>Fig</w:t>
                            </w:r>
                            <w:r w:rsidR="00741183">
                              <w:rPr>
                                <w:spacing w:val="-4"/>
                              </w:rPr>
                              <w:t xml:space="preserve"> </w:t>
                            </w:r>
                            <w:r w:rsidR="00741183">
                              <w:t>5.1</w:t>
                            </w:r>
                            <w:r w:rsidR="00741183">
                              <w:t xml:space="preserve">: </w:t>
                            </w:r>
                            <w:r w:rsidR="002A0CC6">
                              <w:t>Three-Tier Architecture System</w:t>
                            </w:r>
                          </w:p>
                          <w:p w14:paraId="0781A6A6" w14:textId="364E4155" w:rsidR="00741183" w:rsidRPr="00106719" w:rsidRDefault="00741183" w:rsidP="00741183">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7E281" id="Text Box 33" o:spid="_x0000_s1044" type="#_x0000_t202" style="position:absolute;margin-left:0;margin-top:4.95pt;width:266.25pt;height:36.75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" stroked="f">
                <v:textbox inset="0,0,0,0">
                  <w:txbxContent>
                    <w:p w14:paraId="732D2B40" w14:textId="70899785" w:rsidR="00741183" w:rsidRPr="00BB3D9A" w:rsidRDefault="008E7572" w:rsidP="002A0CC6">
                      <w:pPr>
                        <w:pStyle w:val="BodyText"/>
                        <w:spacing w:before="310"/>
                        <w:ind w:left="42" w:right="399"/>
                        <w:jc w:val="center"/>
                        <w:rPr>
                          <w:rFonts w:eastAsiaTheme="minorHAnsi"/>
                          <w:noProof/>
                        </w:rPr>
                      </w:pPr>
                      <w:r>
                        <w:t xml:space="preserve">           </w:t>
                      </w:r>
                      <w:r w:rsidR="00741183">
                        <w:t>Fig</w:t>
                      </w:r>
                      <w:r w:rsidR="00741183">
                        <w:rPr>
                          <w:spacing w:val="-4"/>
                        </w:rPr>
                        <w:t xml:space="preserve"> </w:t>
                      </w:r>
                      <w:r w:rsidR="00741183">
                        <w:t>5.1</w:t>
                      </w:r>
                      <w:r w:rsidR="00741183">
                        <w:t xml:space="preserve">: </w:t>
                      </w:r>
                      <w:r w:rsidR="002A0CC6">
                        <w:t>Three-Tier Architecture System</w:t>
                      </w:r>
                    </w:p>
                    <w:p w14:paraId="0781A6A6" w14:textId="364E4155" w:rsidR="00741183" w:rsidRPr="00106719" w:rsidRDefault="00741183" w:rsidP="00741183">
                      <w:pPr>
                        <w:pStyle w:val="Caption"/>
                        <w:rPr>
                          <w:rFonts w:eastAsia="Times New Roman"/>
                          <w:noProof/>
                          <w:sz w:val="24"/>
                          <w:szCs w:val="24"/>
                        </w:rPr>
                      </w:pPr>
                    </w:p>
                  </w:txbxContent>
                </v:textbox>
                <w10:wrap anchorx="page"/>
              </v:shape>
            </w:pict>
          </mc:Fallback>
        </mc:AlternateContent>
      </w:r>
    </w:p>
    <w:p w14:paraId="039D93B7" w14:textId="41AD53BC" w:rsidR="00741183" w:rsidRDefault="00741183" w:rsidP="007C3340">
      <w:pPr>
        <w:pStyle w:val="NormalWeb"/>
        <w:rPr>
          <w:rStyle w:val="Strong"/>
          <w:sz w:val="28"/>
        </w:rPr>
      </w:pPr>
    </w:p>
    <w:p w14:paraId="0629A86F" w14:textId="0BBEC007" w:rsidR="006F53B1" w:rsidRPr="006F53B1" w:rsidRDefault="006F53B1" w:rsidP="007C3340">
      <w:pPr>
        <w:pStyle w:val="NormalWeb"/>
        <w:rPr>
          <w:sz w:val="28"/>
        </w:rPr>
      </w:pPr>
      <w:r w:rsidRPr="006F53B1">
        <w:rPr>
          <w:rStyle w:val="Strong"/>
          <w:sz w:val="28"/>
        </w:rPr>
        <w:t>5.2 Client-Server Model</w:t>
      </w:r>
      <w:r w:rsidRPr="006F53B1">
        <w:rPr>
          <w:sz w:val="28"/>
        </w:rPr>
        <w:br/>
      </w:r>
      <w:r w:rsidRPr="006F53B1">
        <w:rPr>
          <w:rStyle w:val="Strong"/>
          <w:sz w:val="28"/>
        </w:rPr>
        <w:t>5.3 Database Layer</w:t>
      </w:r>
      <w:r w:rsidRPr="006F53B1">
        <w:rPr>
          <w:sz w:val="28"/>
        </w:rPr>
        <w:br/>
      </w:r>
      <w:r w:rsidRPr="006F53B1">
        <w:rPr>
          <w:rStyle w:val="Strong"/>
          <w:sz w:val="28"/>
        </w:rPr>
        <w:t>5.4 Application Layer</w:t>
      </w:r>
      <w:r w:rsidRPr="006F53B1">
        <w:rPr>
          <w:sz w:val="28"/>
        </w:rPr>
        <w:br/>
      </w:r>
      <w:r w:rsidRPr="006F53B1">
        <w:rPr>
          <w:rStyle w:val="Strong"/>
          <w:sz w:val="28"/>
        </w:rPr>
        <w:t>5.5 UI Layer</w:t>
      </w:r>
    </w:p>
    <w:p w14:paraId="072F563D" w14:textId="7C23F658" w:rsidR="006F53B1" w:rsidRPr="006F53B1" w:rsidRDefault="006F53B1" w:rsidP="006F53B1">
      <w:pPr>
        <w:pStyle w:val="NormalWeb"/>
        <w:rPr>
          <w:sz w:val="28"/>
        </w:rPr>
      </w:pPr>
      <w:r w:rsidRPr="006F53B1">
        <w:rPr>
          <w:rStyle w:val="Strong"/>
          <w:sz w:val="28"/>
        </w:rPr>
        <w:t>5.6 Database Design</w:t>
      </w:r>
      <w:r w:rsidRPr="006F53B1">
        <w:rPr>
          <w:sz w:val="28"/>
        </w:rPr>
        <w:br/>
      </w:r>
      <w:r w:rsidRPr="006F53B1">
        <w:rPr>
          <w:rStyle w:val="Strong"/>
          <w:sz w:val="28"/>
        </w:rPr>
        <w:t>5.7 Table and Relationship</w:t>
      </w:r>
      <w:r w:rsidRPr="006F53B1">
        <w:rPr>
          <w:sz w:val="28"/>
        </w:rPr>
        <w:br/>
      </w:r>
      <w:r w:rsidRPr="006F53B1">
        <w:rPr>
          <w:rStyle w:val="Strong"/>
          <w:sz w:val="28"/>
        </w:rPr>
        <w:t>5.8 Normalization Process</w:t>
      </w:r>
      <w:r w:rsidRPr="006F53B1">
        <w:rPr>
          <w:sz w:val="28"/>
        </w:rPr>
        <w:br/>
      </w:r>
      <w:r w:rsidRPr="006F53B1">
        <w:rPr>
          <w:rStyle w:val="Strong"/>
          <w:sz w:val="28"/>
        </w:rPr>
        <w:t>5.9 SQL Schema</w:t>
      </w:r>
    </w:p>
    <w:p w14:paraId="3E0C1733" w14:textId="77777777" w:rsidR="006F53B1" w:rsidRPr="006F53B1" w:rsidRDefault="006F53B1" w:rsidP="006F53B1">
      <w:pPr>
        <w:pStyle w:val="NormalWeb"/>
        <w:rPr>
          <w:sz w:val="28"/>
        </w:rPr>
      </w:pPr>
      <w:r w:rsidRPr="006F53B1">
        <w:rPr>
          <w:rStyle w:val="Strong"/>
          <w:sz w:val="28"/>
        </w:rPr>
        <w:t>5.10 User Interface Design</w:t>
      </w:r>
      <w:r w:rsidRPr="006F53B1">
        <w:rPr>
          <w:sz w:val="28"/>
        </w:rPr>
        <w:br/>
      </w:r>
      <w:r w:rsidRPr="006F53B1">
        <w:rPr>
          <w:rStyle w:val="Strong"/>
          <w:sz w:val="28"/>
        </w:rPr>
        <w:t>5.11 Wireframes</w:t>
      </w:r>
      <w:r w:rsidRPr="006F53B1">
        <w:rPr>
          <w:sz w:val="28"/>
        </w:rPr>
        <w:br/>
      </w:r>
      <w:r w:rsidRPr="006F53B1">
        <w:rPr>
          <w:rStyle w:val="Strong"/>
          <w:sz w:val="28"/>
        </w:rPr>
        <w:t>5.12 Navigation Flow</w:t>
      </w:r>
    </w:p>
    <w:p w14:paraId="70E2E12F" w14:textId="77777777" w:rsidR="006F53B1" w:rsidRPr="006F53B1" w:rsidRDefault="006F53B1" w:rsidP="006F53B1">
      <w:pPr>
        <w:pStyle w:val="NormalWeb"/>
        <w:rPr>
          <w:sz w:val="28"/>
        </w:rPr>
      </w:pPr>
      <w:r w:rsidRPr="006F53B1">
        <w:rPr>
          <w:rStyle w:val="Strong"/>
          <w:sz w:val="28"/>
        </w:rPr>
        <w:t>5.13 Security Design</w:t>
      </w:r>
      <w:r w:rsidRPr="006F53B1">
        <w:rPr>
          <w:sz w:val="28"/>
        </w:rPr>
        <w:br/>
      </w:r>
      <w:r w:rsidRPr="006F53B1">
        <w:rPr>
          <w:rStyle w:val="Strong"/>
          <w:sz w:val="28"/>
        </w:rPr>
        <w:t>5.14 Authentication</w:t>
      </w:r>
      <w:r w:rsidRPr="006F53B1">
        <w:rPr>
          <w:sz w:val="28"/>
        </w:rPr>
        <w:br/>
      </w:r>
      <w:r w:rsidRPr="006F53B1">
        <w:rPr>
          <w:rStyle w:val="Strong"/>
          <w:sz w:val="28"/>
        </w:rPr>
        <w:lastRenderedPageBreak/>
        <w:t>5.15 Authorization</w:t>
      </w:r>
      <w:r w:rsidRPr="006F53B1">
        <w:rPr>
          <w:sz w:val="28"/>
        </w:rPr>
        <w:br/>
      </w:r>
      <w:r w:rsidRPr="006F53B1">
        <w:rPr>
          <w:rStyle w:val="Strong"/>
          <w:sz w:val="28"/>
        </w:rPr>
        <w:t>5.16 Data Protection</w:t>
      </w:r>
    </w:p>
    <w:p w14:paraId="6E9AFA53" w14:textId="77777777" w:rsidR="00C054A5" w:rsidRPr="00EB19E0" w:rsidRDefault="00C054A5" w:rsidP="00EB19E0">
      <w:pPr>
        <w:tabs>
          <w:tab w:val="left" w:pos="2115"/>
        </w:tabs>
      </w:pPr>
    </w:p>
    <w:sectPr w:rsidR="00C054A5" w:rsidRPr="00EB19E0" w:rsidSect="008060A5">
      <w:footerReference w:type="default" r:id="rId34"/>
      <w:pgSz w:w="11906" w:h="16838"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C7DC6" w14:textId="77777777" w:rsidR="007C16E4" w:rsidRDefault="007C16E4" w:rsidP="00066B3C">
      <w:pPr>
        <w:spacing w:after="0" w:line="240" w:lineRule="auto"/>
      </w:pPr>
      <w:r>
        <w:separator/>
      </w:r>
    </w:p>
  </w:endnote>
  <w:endnote w:type="continuationSeparator" w:id="0">
    <w:p w14:paraId="1DABCD2F" w14:textId="77777777" w:rsidR="007C16E4" w:rsidRDefault="007C16E4" w:rsidP="00066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B168B" w14:textId="354585E8" w:rsidR="009A4A6E" w:rsidRDefault="009A4A6E">
    <w:pPr>
      <w:pStyle w:val="Footer"/>
      <w:jc w:val="right"/>
    </w:pPr>
  </w:p>
  <w:p w14:paraId="510DC823" w14:textId="77777777" w:rsidR="009A4A6E" w:rsidRDefault="009A4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5655383"/>
      <w:docPartObj>
        <w:docPartGallery w:val="Page Numbers (Bottom of Page)"/>
        <w:docPartUnique/>
      </w:docPartObj>
    </w:sdtPr>
    <w:sdtEndPr>
      <w:rPr>
        <w:noProof/>
      </w:rPr>
    </w:sdtEndPr>
    <w:sdtContent>
      <w:p w14:paraId="0ACBAFE7" w14:textId="6B581509" w:rsidR="009A4A6E" w:rsidRDefault="009A4A6E" w:rsidP="004304A5">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5F9199C" w14:textId="77777777" w:rsidR="009A4A6E" w:rsidRDefault="009A4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7B4E0" w14:textId="09FAE938" w:rsidR="009A4A6E" w:rsidRDefault="009A4A6E">
    <w:pPr>
      <w:pStyle w:val="Footer"/>
    </w:pPr>
  </w:p>
  <w:p w14:paraId="1CA1E2EC" w14:textId="77777777" w:rsidR="009A4A6E" w:rsidRDefault="009A4A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7915125"/>
      <w:docPartObj>
        <w:docPartGallery w:val="Page Numbers (Bottom of Page)"/>
        <w:docPartUnique/>
      </w:docPartObj>
    </w:sdtPr>
    <w:sdtEndPr>
      <w:rPr>
        <w:noProof/>
      </w:rPr>
    </w:sdtEndPr>
    <w:sdtContent>
      <w:p w14:paraId="3714A406" w14:textId="77777777" w:rsidR="009A4A6E" w:rsidRDefault="009A4A6E" w:rsidP="008060A5">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DE541AA" w14:textId="77777777" w:rsidR="009A4A6E" w:rsidRDefault="009A4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5ADDE" w14:textId="77777777" w:rsidR="007C16E4" w:rsidRDefault="007C16E4" w:rsidP="00066B3C">
      <w:pPr>
        <w:spacing w:after="0" w:line="240" w:lineRule="auto"/>
      </w:pPr>
      <w:r>
        <w:separator/>
      </w:r>
    </w:p>
  </w:footnote>
  <w:footnote w:type="continuationSeparator" w:id="0">
    <w:p w14:paraId="361A0E38" w14:textId="77777777" w:rsidR="007C16E4" w:rsidRDefault="007C16E4" w:rsidP="00066B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A6F1B"/>
    <w:multiLevelType w:val="hybridMultilevel"/>
    <w:tmpl w:val="3FF4EC60"/>
    <w:lvl w:ilvl="0" w:tplc="0409000F">
      <w:start w:val="1"/>
      <w:numFmt w:val="decimal"/>
      <w:lvlText w:val="%1."/>
      <w:lvlJc w:val="left"/>
      <w:pPr>
        <w:ind w:left="720" w:hanging="360"/>
      </w:pPr>
    </w:lvl>
    <w:lvl w:ilvl="1" w:tplc="26AE5F6C">
      <w:numFmt w:val="bullet"/>
      <w:lvlText w:val="•"/>
      <w:lvlJc w:val="left"/>
      <w:pPr>
        <w:ind w:left="1440" w:hanging="360"/>
      </w:pPr>
      <w:rPr>
        <w:rFonts w:hint="default"/>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6669B"/>
    <w:multiLevelType w:val="hybridMultilevel"/>
    <w:tmpl w:val="16FE5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A0E91"/>
    <w:multiLevelType w:val="multilevel"/>
    <w:tmpl w:val="190C27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52FF6"/>
    <w:multiLevelType w:val="multilevel"/>
    <w:tmpl w:val="46E416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80689C"/>
    <w:multiLevelType w:val="multilevel"/>
    <w:tmpl w:val="CE08A1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96FBE"/>
    <w:multiLevelType w:val="hybridMultilevel"/>
    <w:tmpl w:val="2576729A"/>
    <w:lvl w:ilvl="0" w:tplc="DA0A6CD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EAE4536">
      <w:numFmt w:val="bullet"/>
      <w:lvlText w:val="•"/>
      <w:lvlJc w:val="left"/>
      <w:pPr>
        <w:ind w:left="1032" w:hanging="360"/>
      </w:pPr>
      <w:rPr>
        <w:rFonts w:hint="default"/>
        <w:lang w:val="en-US" w:eastAsia="en-US" w:bidi="ar-SA"/>
      </w:rPr>
    </w:lvl>
    <w:lvl w:ilvl="2" w:tplc="A7A29678">
      <w:numFmt w:val="bullet"/>
      <w:lvlText w:val="•"/>
      <w:lvlJc w:val="left"/>
      <w:pPr>
        <w:ind w:left="1244" w:hanging="360"/>
      </w:pPr>
      <w:rPr>
        <w:rFonts w:hint="default"/>
        <w:lang w:val="en-US" w:eastAsia="en-US" w:bidi="ar-SA"/>
      </w:rPr>
    </w:lvl>
    <w:lvl w:ilvl="3" w:tplc="08E0B376">
      <w:numFmt w:val="bullet"/>
      <w:lvlText w:val="•"/>
      <w:lvlJc w:val="left"/>
      <w:pPr>
        <w:ind w:left="1456" w:hanging="360"/>
      </w:pPr>
      <w:rPr>
        <w:rFonts w:hint="default"/>
        <w:lang w:val="en-US" w:eastAsia="en-US" w:bidi="ar-SA"/>
      </w:rPr>
    </w:lvl>
    <w:lvl w:ilvl="4" w:tplc="2850114C">
      <w:numFmt w:val="bullet"/>
      <w:lvlText w:val="•"/>
      <w:lvlJc w:val="left"/>
      <w:pPr>
        <w:ind w:left="1668" w:hanging="360"/>
      </w:pPr>
      <w:rPr>
        <w:rFonts w:hint="default"/>
        <w:lang w:val="en-US" w:eastAsia="en-US" w:bidi="ar-SA"/>
      </w:rPr>
    </w:lvl>
    <w:lvl w:ilvl="5" w:tplc="E0969B3E">
      <w:numFmt w:val="bullet"/>
      <w:lvlText w:val="•"/>
      <w:lvlJc w:val="left"/>
      <w:pPr>
        <w:ind w:left="1881" w:hanging="360"/>
      </w:pPr>
      <w:rPr>
        <w:rFonts w:hint="default"/>
        <w:lang w:val="en-US" w:eastAsia="en-US" w:bidi="ar-SA"/>
      </w:rPr>
    </w:lvl>
    <w:lvl w:ilvl="6" w:tplc="1C24DC86">
      <w:numFmt w:val="bullet"/>
      <w:lvlText w:val="•"/>
      <w:lvlJc w:val="left"/>
      <w:pPr>
        <w:ind w:left="2093" w:hanging="360"/>
      </w:pPr>
      <w:rPr>
        <w:rFonts w:hint="default"/>
        <w:lang w:val="en-US" w:eastAsia="en-US" w:bidi="ar-SA"/>
      </w:rPr>
    </w:lvl>
    <w:lvl w:ilvl="7" w:tplc="957C474E">
      <w:numFmt w:val="bullet"/>
      <w:lvlText w:val="•"/>
      <w:lvlJc w:val="left"/>
      <w:pPr>
        <w:ind w:left="2305" w:hanging="360"/>
      </w:pPr>
      <w:rPr>
        <w:rFonts w:hint="default"/>
        <w:lang w:val="en-US" w:eastAsia="en-US" w:bidi="ar-SA"/>
      </w:rPr>
    </w:lvl>
    <w:lvl w:ilvl="8" w:tplc="C83E7076">
      <w:numFmt w:val="bullet"/>
      <w:lvlText w:val="•"/>
      <w:lvlJc w:val="left"/>
      <w:pPr>
        <w:ind w:left="2517" w:hanging="360"/>
      </w:pPr>
      <w:rPr>
        <w:rFonts w:hint="default"/>
        <w:lang w:val="en-US" w:eastAsia="en-US" w:bidi="ar-SA"/>
      </w:rPr>
    </w:lvl>
  </w:abstractNum>
  <w:abstractNum w:abstractNumId="6" w15:restartNumberingAfterBreak="0">
    <w:nsid w:val="1518770B"/>
    <w:multiLevelType w:val="hybridMultilevel"/>
    <w:tmpl w:val="60B8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54D9D"/>
    <w:multiLevelType w:val="multilevel"/>
    <w:tmpl w:val="A0A68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BA0A00"/>
    <w:multiLevelType w:val="multilevel"/>
    <w:tmpl w:val="9EDA88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E000F3"/>
    <w:multiLevelType w:val="hybridMultilevel"/>
    <w:tmpl w:val="45486E60"/>
    <w:lvl w:ilvl="0" w:tplc="CBF4D79E">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D125D"/>
    <w:multiLevelType w:val="hybridMultilevel"/>
    <w:tmpl w:val="56C07320"/>
    <w:lvl w:ilvl="0" w:tplc="0882E872">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E49E2B40">
      <w:numFmt w:val="bullet"/>
      <w:lvlText w:val="•"/>
      <w:lvlJc w:val="left"/>
      <w:pPr>
        <w:ind w:left="1033" w:hanging="360"/>
      </w:pPr>
      <w:rPr>
        <w:rFonts w:hint="default"/>
        <w:lang w:val="en-US" w:eastAsia="en-US" w:bidi="ar-SA"/>
      </w:rPr>
    </w:lvl>
    <w:lvl w:ilvl="2" w:tplc="8F040E40">
      <w:numFmt w:val="bullet"/>
      <w:lvlText w:val="•"/>
      <w:lvlJc w:val="left"/>
      <w:pPr>
        <w:ind w:left="1247" w:hanging="360"/>
      </w:pPr>
      <w:rPr>
        <w:rFonts w:hint="default"/>
        <w:lang w:val="en-US" w:eastAsia="en-US" w:bidi="ar-SA"/>
      </w:rPr>
    </w:lvl>
    <w:lvl w:ilvl="3" w:tplc="16A8A754">
      <w:numFmt w:val="bullet"/>
      <w:lvlText w:val="•"/>
      <w:lvlJc w:val="left"/>
      <w:pPr>
        <w:ind w:left="1461" w:hanging="360"/>
      </w:pPr>
      <w:rPr>
        <w:rFonts w:hint="default"/>
        <w:lang w:val="en-US" w:eastAsia="en-US" w:bidi="ar-SA"/>
      </w:rPr>
    </w:lvl>
    <w:lvl w:ilvl="4" w:tplc="D190FC30">
      <w:numFmt w:val="bullet"/>
      <w:lvlText w:val="•"/>
      <w:lvlJc w:val="left"/>
      <w:pPr>
        <w:ind w:left="1674" w:hanging="360"/>
      </w:pPr>
      <w:rPr>
        <w:rFonts w:hint="default"/>
        <w:lang w:val="en-US" w:eastAsia="en-US" w:bidi="ar-SA"/>
      </w:rPr>
    </w:lvl>
    <w:lvl w:ilvl="5" w:tplc="4E30F7FA">
      <w:numFmt w:val="bullet"/>
      <w:lvlText w:val="•"/>
      <w:lvlJc w:val="left"/>
      <w:pPr>
        <w:ind w:left="1888" w:hanging="360"/>
      </w:pPr>
      <w:rPr>
        <w:rFonts w:hint="default"/>
        <w:lang w:val="en-US" w:eastAsia="en-US" w:bidi="ar-SA"/>
      </w:rPr>
    </w:lvl>
    <w:lvl w:ilvl="6" w:tplc="F3E8C912">
      <w:numFmt w:val="bullet"/>
      <w:lvlText w:val="•"/>
      <w:lvlJc w:val="left"/>
      <w:pPr>
        <w:ind w:left="2102" w:hanging="360"/>
      </w:pPr>
      <w:rPr>
        <w:rFonts w:hint="default"/>
        <w:lang w:val="en-US" w:eastAsia="en-US" w:bidi="ar-SA"/>
      </w:rPr>
    </w:lvl>
    <w:lvl w:ilvl="7" w:tplc="64A6D1EA">
      <w:numFmt w:val="bullet"/>
      <w:lvlText w:val="•"/>
      <w:lvlJc w:val="left"/>
      <w:pPr>
        <w:ind w:left="2315" w:hanging="360"/>
      </w:pPr>
      <w:rPr>
        <w:rFonts w:hint="default"/>
        <w:lang w:val="en-US" w:eastAsia="en-US" w:bidi="ar-SA"/>
      </w:rPr>
    </w:lvl>
    <w:lvl w:ilvl="8" w:tplc="8FFC5C94">
      <w:numFmt w:val="bullet"/>
      <w:lvlText w:val="•"/>
      <w:lvlJc w:val="left"/>
      <w:pPr>
        <w:ind w:left="2529" w:hanging="360"/>
      </w:pPr>
      <w:rPr>
        <w:rFonts w:hint="default"/>
        <w:lang w:val="en-US" w:eastAsia="en-US" w:bidi="ar-SA"/>
      </w:rPr>
    </w:lvl>
  </w:abstractNum>
  <w:abstractNum w:abstractNumId="11" w15:restartNumberingAfterBreak="0">
    <w:nsid w:val="28C84187"/>
    <w:multiLevelType w:val="multilevel"/>
    <w:tmpl w:val="2B1632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BE4A13"/>
    <w:multiLevelType w:val="hybridMultilevel"/>
    <w:tmpl w:val="F4B8DB5E"/>
    <w:lvl w:ilvl="0" w:tplc="2FD42A4E">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392C364">
      <w:numFmt w:val="bullet"/>
      <w:lvlText w:val="•"/>
      <w:lvlJc w:val="left"/>
      <w:pPr>
        <w:ind w:left="1030" w:hanging="360"/>
      </w:pPr>
      <w:rPr>
        <w:rFonts w:hint="default"/>
        <w:lang w:val="en-US" w:eastAsia="en-US" w:bidi="ar-SA"/>
      </w:rPr>
    </w:lvl>
    <w:lvl w:ilvl="2" w:tplc="77C4358E">
      <w:numFmt w:val="bullet"/>
      <w:lvlText w:val="•"/>
      <w:lvlJc w:val="left"/>
      <w:pPr>
        <w:ind w:left="1241" w:hanging="360"/>
      </w:pPr>
      <w:rPr>
        <w:rFonts w:hint="default"/>
        <w:lang w:val="en-US" w:eastAsia="en-US" w:bidi="ar-SA"/>
      </w:rPr>
    </w:lvl>
    <w:lvl w:ilvl="3" w:tplc="09BCF60C">
      <w:numFmt w:val="bullet"/>
      <w:lvlText w:val="•"/>
      <w:lvlJc w:val="left"/>
      <w:pPr>
        <w:ind w:left="1452" w:hanging="360"/>
      </w:pPr>
      <w:rPr>
        <w:rFonts w:hint="default"/>
        <w:lang w:val="en-US" w:eastAsia="en-US" w:bidi="ar-SA"/>
      </w:rPr>
    </w:lvl>
    <w:lvl w:ilvl="4" w:tplc="D7F2E7DE">
      <w:numFmt w:val="bullet"/>
      <w:lvlText w:val="•"/>
      <w:lvlJc w:val="left"/>
      <w:pPr>
        <w:ind w:left="1663" w:hanging="360"/>
      </w:pPr>
      <w:rPr>
        <w:rFonts w:hint="default"/>
        <w:lang w:val="en-US" w:eastAsia="en-US" w:bidi="ar-SA"/>
      </w:rPr>
    </w:lvl>
    <w:lvl w:ilvl="5" w:tplc="EC1E0388">
      <w:numFmt w:val="bullet"/>
      <w:lvlText w:val="•"/>
      <w:lvlJc w:val="left"/>
      <w:pPr>
        <w:ind w:left="1874" w:hanging="360"/>
      </w:pPr>
      <w:rPr>
        <w:rFonts w:hint="default"/>
        <w:lang w:val="en-US" w:eastAsia="en-US" w:bidi="ar-SA"/>
      </w:rPr>
    </w:lvl>
    <w:lvl w:ilvl="6" w:tplc="F556A0B8">
      <w:numFmt w:val="bullet"/>
      <w:lvlText w:val="•"/>
      <w:lvlJc w:val="left"/>
      <w:pPr>
        <w:ind w:left="2084" w:hanging="360"/>
      </w:pPr>
      <w:rPr>
        <w:rFonts w:hint="default"/>
        <w:lang w:val="en-US" w:eastAsia="en-US" w:bidi="ar-SA"/>
      </w:rPr>
    </w:lvl>
    <w:lvl w:ilvl="7" w:tplc="1FE887F6">
      <w:numFmt w:val="bullet"/>
      <w:lvlText w:val="•"/>
      <w:lvlJc w:val="left"/>
      <w:pPr>
        <w:ind w:left="2295" w:hanging="360"/>
      </w:pPr>
      <w:rPr>
        <w:rFonts w:hint="default"/>
        <w:lang w:val="en-US" w:eastAsia="en-US" w:bidi="ar-SA"/>
      </w:rPr>
    </w:lvl>
    <w:lvl w:ilvl="8" w:tplc="5C7689E4">
      <w:numFmt w:val="bullet"/>
      <w:lvlText w:val="•"/>
      <w:lvlJc w:val="left"/>
      <w:pPr>
        <w:ind w:left="2506" w:hanging="360"/>
      </w:pPr>
      <w:rPr>
        <w:rFonts w:hint="default"/>
        <w:lang w:val="en-US" w:eastAsia="en-US" w:bidi="ar-SA"/>
      </w:rPr>
    </w:lvl>
  </w:abstractNum>
  <w:abstractNum w:abstractNumId="13" w15:restartNumberingAfterBreak="0">
    <w:nsid w:val="2C0152D9"/>
    <w:multiLevelType w:val="multilevel"/>
    <w:tmpl w:val="057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66043E"/>
    <w:multiLevelType w:val="multilevel"/>
    <w:tmpl w:val="CBD41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6B7619"/>
    <w:multiLevelType w:val="multilevel"/>
    <w:tmpl w:val="E1E2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5A772E"/>
    <w:multiLevelType w:val="hybridMultilevel"/>
    <w:tmpl w:val="DA0CA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6A3FE2"/>
    <w:multiLevelType w:val="multilevel"/>
    <w:tmpl w:val="E2E2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3459AE"/>
    <w:multiLevelType w:val="hybridMultilevel"/>
    <w:tmpl w:val="44640620"/>
    <w:lvl w:ilvl="0" w:tplc="0409000F">
      <w:start w:val="1"/>
      <w:numFmt w:val="decimal"/>
      <w:lvlText w:val="%1."/>
      <w:lvlJc w:val="left"/>
      <w:pPr>
        <w:ind w:left="720" w:hanging="360"/>
      </w:pPr>
    </w:lvl>
    <w:lvl w:ilvl="1" w:tplc="26AE5F6C">
      <w:numFmt w:val="bullet"/>
      <w:lvlText w:val="•"/>
      <w:lvlJc w:val="left"/>
      <w:pPr>
        <w:ind w:left="1440" w:hanging="360"/>
      </w:pPr>
      <w:rPr>
        <w:rFonts w:hint="default"/>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35ADF"/>
    <w:multiLevelType w:val="hybridMultilevel"/>
    <w:tmpl w:val="B67E7C1E"/>
    <w:lvl w:ilvl="0" w:tplc="29F02B7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B9C32FA">
      <w:numFmt w:val="bullet"/>
      <w:lvlText w:val="•"/>
      <w:lvlJc w:val="left"/>
      <w:pPr>
        <w:ind w:left="1032" w:hanging="360"/>
      </w:pPr>
      <w:rPr>
        <w:rFonts w:hint="default"/>
        <w:lang w:val="en-US" w:eastAsia="en-US" w:bidi="ar-SA"/>
      </w:rPr>
    </w:lvl>
    <w:lvl w:ilvl="2" w:tplc="EE76A48C">
      <w:numFmt w:val="bullet"/>
      <w:lvlText w:val="•"/>
      <w:lvlJc w:val="left"/>
      <w:pPr>
        <w:ind w:left="1244" w:hanging="360"/>
      </w:pPr>
      <w:rPr>
        <w:rFonts w:hint="default"/>
        <w:lang w:val="en-US" w:eastAsia="en-US" w:bidi="ar-SA"/>
      </w:rPr>
    </w:lvl>
    <w:lvl w:ilvl="3" w:tplc="1DDAB260">
      <w:numFmt w:val="bullet"/>
      <w:lvlText w:val="•"/>
      <w:lvlJc w:val="left"/>
      <w:pPr>
        <w:ind w:left="1456" w:hanging="360"/>
      </w:pPr>
      <w:rPr>
        <w:rFonts w:hint="default"/>
        <w:lang w:val="en-US" w:eastAsia="en-US" w:bidi="ar-SA"/>
      </w:rPr>
    </w:lvl>
    <w:lvl w:ilvl="4" w:tplc="85767F92">
      <w:numFmt w:val="bullet"/>
      <w:lvlText w:val="•"/>
      <w:lvlJc w:val="left"/>
      <w:pPr>
        <w:ind w:left="1668" w:hanging="360"/>
      </w:pPr>
      <w:rPr>
        <w:rFonts w:hint="default"/>
        <w:lang w:val="en-US" w:eastAsia="en-US" w:bidi="ar-SA"/>
      </w:rPr>
    </w:lvl>
    <w:lvl w:ilvl="5" w:tplc="72ACCF3C">
      <w:numFmt w:val="bullet"/>
      <w:lvlText w:val="•"/>
      <w:lvlJc w:val="left"/>
      <w:pPr>
        <w:ind w:left="1881" w:hanging="360"/>
      </w:pPr>
      <w:rPr>
        <w:rFonts w:hint="default"/>
        <w:lang w:val="en-US" w:eastAsia="en-US" w:bidi="ar-SA"/>
      </w:rPr>
    </w:lvl>
    <w:lvl w:ilvl="6" w:tplc="E9D06D1E">
      <w:numFmt w:val="bullet"/>
      <w:lvlText w:val="•"/>
      <w:lvlJc w:val="left"/>
      <w:pPr>
        <w:ind w:left="2093" w:hanging="360"/>
      </w:pPr>
      <w:rPr>
        <w:rFonts w:hint="default"/>
        <w:lang w:val="en-US" w:eastAsia="en-US" w:bidi="ar-SA"/>
      </w:rPr>
    </w:lvl>
    <w:lvl w:ilvl="7" w:tplc="B2141B8E">
      <w:numFmt w:val="bullet"/>
      <w:lvlText w:val="•"/>
      <w:lvlJc w:val="left"/>
      <w:pPr>
        <w:ind w:left="2305" w:hanging="360"/>
      </w:pPr>
      <w:rPr>
        <w:rFonts w:hint="default"/>
        <w:lang w:val="en-US" w:eastAsia="en-US" w:bidi="ar-SA"/>
      </w:rPr>
    </w:lvl>
    <w:lvl w:ilvl="8" w:tplc="608C4870">
      <w:numFmt w:val="bullet"/>
      <w:lvlText w:val="•"/>
      <w:lvlJc w:val="left"/>
      <w:pPr>
        <w:ind w:left="2517" w:hanging="360"/>
      </w:pPr>
      <w:rPr>
        <w:rFonts w:hint="default"/>
        <w:lang w:val="en-US" w:eastAsia="en-US" w:bidi="ar-SA"/>
      </w:rPr>
    </w:lvl>
  </w:abstractNum>
  <w:abstractNum w:abstractNumId="20" w15:restartNumberingAfterBreak="0">
    <w:nsid w:val="43EE4785"/>
    <w:multiLevelType w:val="multilevel"/>
    <w:tmpl w:val="DE4802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8A2997"/>
    <w:multiLevelType w:val="multilevel"/>
    <w:tmpl w:val="80A476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4D5D95"/>
    <w:multiLevelType w:val="hybridMultilevel"/>
    <w:tmpl w:val="CFF80116"/>
    <w:lvl w:ilvl="0" w:tplc="11BCB5A4">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CBF4D79E">
      <w:numFmt w:val="bullet"/>
      <w:lvlText w:val="•"/>
      <w:lvlJc w:val="left"/>
      <w:pPr>
        <w:ind w:left="1033" w:hanging="360"/>
      </w:pPr>
      <w:rPr>
        <w:rFonts w:hint="default"/>
        <w:lang w:val="en-US" w:eastAsia="en-US" w:bidi="ar-SA"/>
      </w:rPr>
    </w:lvl>
    <w:lvl w:ilvl="2" w:tplc="562A1296">
      <w:numFmt w:val="bullet"/>
      <w:lvlText w:val="•"/>
      <w:lvlJc w:val="left"/>
      <w:pPr>
        <w:ind w:left="1247" w:hanging="360"/>
      </w:pPr>
      <w:rPr>
        <w:rFonts w:hint="default"/>
        <w:lang w:val="en-US" w:eastAsia="en-US" w:bidi="ar-SA"/>
      </w:rPr>
    </w:lvl>
    <w:lvl w:ilvl="3" w:tplc="5540D38E">
      <w:numFmt w:val="bullet"/>
      <w:lvlText w:val="•"/>
      <w:lvlJc w:val="left"/>
      <w:pPr>
        <w:ind w:left="1461" w:hanging="360"/>
      </w:pPr>
      <w:rPr>
        <w:rFonts w:hint="default"/>
        <w:lang w:val="en-US" w:eastAsia="en-US" w:bidi="ar-SA"/>
      </w:rPr>
    </w:lvl>
    <w:lvl w:ilvl="4" w:tplc="AF24A5BE">
      <w:numFmt w:val="bullet"/>
      <w:lvlText w:val="•"/>
      <w:lvlJc w:val="left"/>
      <w:pPr>
        <w:ind w:left="1674" w:hanging="360"/>
      </w:pPr>
      <w:rPr>
        <w:rFonts w:hint="default"/>
        <w:lang w:val="en-US" w:eastAsia="en-US" w:bidi="ar-SA"/>
      </w:rPr>
    </w:lvl>
    <w:lvl w:ilvl="5" w:tplc="D6868F8C">
      <w:numFmt w:val="bullet"/>
      <w:lvlText w:val="•"/>
      <w:lvlJc w:val="left"/>
      <w:pPr>
        <w:ind w:left="1888" w:hanging="360"/>
      </w:pPr>
      <w:rPr>
        <w:rFonts w:hint="default"/>
        <w:lang w:val="en-US" w:eastAsia="en-US" w:bidi="ar-SA"/>
      </w:rPr>
    </w:lvl>
    <w:lvl w:ilvl="6" w:tplc="7868B3FE">
      <w:numFmt w:val="bullet"/>
      <w:lvlText w:val="•"/>
      <w:lvlJc w:val="left"/>
      <w:pPr>
        <w:ind w:left="2102" w:hanging="360"/>
      </w:pPr>
      <w:rPr>
        <w:rFonts w:hint="default"/>
        <w:lang w:val="en-US" w:eastAsia="en-US" w:bidi="ar-SA"/>
      </w:rPr>
    </w:lvl>
    <w:lvl w:ilvl="7" w:tplc="89028476">
      <w:numFmt w:val="bullet"/>
      <w:lvlText w:val="•"/>
      <w:lvlJc w:val="left"/>
      <w:pPr>
        <w:ind w:left="2315" w:hanging="360"/>
      </w:pPr>
      <w:rPr>
        <w:rFonts w:hint="default"/>
        <w:lang w:val="en-US" w:eastAsia="en-US" w:bidi="ar-SA"/>
      </w:rPr>
    </w:lvl>
    <w:lvl w:ilvl="8" w:tplc="10B67534">
      <w:numFmt w:val="bullet"/>
      <w:lvlText w:val="•"/>
      <w:lvlJc w:val="left"/>
      <w:pPr>
        <w:ind w:left="2529" w:hanging="360"/>
      </w:pPr>
      <w:rPr>
        <w:rFonts w:hint="default"/>
        <w:lang w:val="en-US" w:eastAsia="en-US" w:bidi="ar-SA"/>
      </w:rPr>
    </w:lvl>
  </w:abstractNum>
  <w:abstractNum w:abstractNumId="23" w15:restartNumberingAfterBreak="0">
    <w:nsid w:val="45807E82"/>
    <w:multiLevelType w:val="multilevel"/>
    <w:tmpl w:val="0ABC0C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DB5462"/>
    <w:multiLevelType w:val="hybridMultilevel"/>
    <w:tmpl w:val="184A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A3CA1"/>
    <w:multiLevelType w:val="hybridMultilevel"/>
    <w:tmpl w:val="61BAA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D5B7B"/>
    <w:multiLevelType w:val="hybridMultilevel"/>
    <w:tmpl w:val="907E9504"/>
    <w:lvl w:ilvl="0" w:tplc="68B68FB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AB0FD5E">
      <w:numFmt w:val="bullet"/>
      <w:lvlText w:val="•"/>
      <w:lvlJc w:val="left"/>
      <w:pPr>
        <w:ind w:left="1032" w:hanging="360"/>
      </w:pPr>
      <w:rPr>
        <w:rFonts w:hint="default"/>
        <w:lang w:val="en-US" w:eastAsia="en-US" w:bidi="ar-SA"/>
      </w:rPr>
    </w:lvl>
    <w:lvl w:ilvl="2" w:tplc="CB26E50E">
      <w:numFmt w:val="bullet"/>
      <w:lvlText w:val="•"/>
      <w:lvlJc w:val="left"/>
      <w:pPr>
        <w:ind w:left="1244" w:hanging="360"/>
      </w:pPr>
      <w:rPr>
        <w:rFonts w:hint="default"/>
        <w:lang w:val="en-US" w:eastAsia="en-US" w:bidi="ar-SA"/>
      </w:rPr>
    </w:lvl>
    <w:lvl w:ilvl="3" w:tplc="D0306C2C">
      <w:numFmt w:val="bullet"/>
      <w:lvlText w:val="•"/>
      <w:lvlJc w:val="left"/>
      <w:pPr>
        <w:ind w:left="1456" w:hanging="360"/>
      </w:pPr>
      <w:rPr>
        <w:rFonts w:hint="default"/>
        <w:lang w:val="en-US" w:eastAsia="en-US" w:bidi="ar-SA"/>
      </w:rPr>
    </w:lvl>
    <w:lvl w:ilvl="4" w:tplc="77383728">
      <w:numFmt w:val="bullet"/>
      <w:lvlText w:val="•"/>
      <w:lvlJc w:val="left"/>
      <w:pPr>
        <w:ind w:left="1668" w:hanging="360"/>
      </w:pPr>
      <w:rPr>
        <w:rFonts w:hint="default"/>
        <w:lang w:val="en-US" w:eastAsia="en-US" w:bidi="ar-SA"/>
      </w:rPr>
    </w:lvl>
    <w:lvl w:ilvl="5" w:tplc="84E00232">
      <w:numFmt w:val="bullet"/>
      <w:lvlText w:val="•"/>
      <w:lvlJc w:val="left"/>
      <w:pPr>
        <w:ind w:left="1881" w:hanging="360"/>
      </w:pPr>
      <w:rPr>
        <w:rFonts w:hint="default"/>
        <w:lang w:val="en-US" w:eastAsia="en-US" w:bidi="ar-SA"/>
      </w:rPr>
    </w:lvl>
    <w:lvl w:ilvl="6" w:tplc="9962C24C">
      <w:numFmt w:val="bullet"/>
      <w:lvlText w:val="•"/>
      <w:lvlJc w:val="left"/>
      <w:pPr>
        <w:ind w:left="2093" w:hanging="360"/>
      </w:pPr>
      <w:rPr>
        <w:rFonts w:hint="default"/>
        <w:lang w:val="en-US" w:eastAsia="en-US" w:bidi="ar-SA"/>
      </w:rPr>
    </w:lvl>
    <w:lvl w:ilvl="7" w:tplc="559E09D8">
      <w:numFmt w:val="bullet"/>
      <w:lvlText w:val="•"/>
      <w:lvlJc w:val="left"/>
      <w:pPr>
        <w:ind w:left="2305" w:hanging="360"/>
      </w:pPr>
      <w:rPr>
        <w:rFonts w:hint="default"/>
        <w:lang w:val="en-US" w:eastAsia="en-US" w:bidi="ar-SA"/>
      </w:rPr>
    </w:lvl>
    <w:lvl w:ilvl="8" w:tplc="17706630">
      <w:numFmt w:val="bullet"/>
      <w:lvlText w:val="•"/>
      <w:lvlJc w:val="left"/>
      <w:pPr>
        <w:ind w:left="2517" w:hanging="360"/>
      </w:pPr>
      <w:rPr>
        <w:rFonts w:hint="default"/>
        <w:lang w:val="en-US" w:eastAsia="en-US" w:bidi="ar-SA"/>
      </w:rPr>
    </w:lvl>
  </w:abstractNum>
  <w:abstractNum w:abstractNumId="27" w15:restartNumberingAfterBreak="0">
    <w:nsid w:val="55FC689E"/>
    <w:multiLevelType w:val="hybridMultilevel"/>
    <w:tmpl w:val="9102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8226E"/>
    <w:multiLevelType w:val="multilevel"/>
    <w:tmpl w:val="33F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04FC5"/>
    <w:multiLevelType w:val="multilevel"/>
    <w:tmpl w:val="149AD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D07045"/>
    <w:multiLevelType w:val="multilevel"/>
    <w:tmpl w:val="8A323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9A6C9A"/>
    <w:multiLevelType w:val="multilevel"/>
    <w:tmpl w:val="2FF67B54"/>
    <w:lvl w:ilvl="0">
      <w:start w:val="1"/>
      <w:numFmt w:val="decimal"/>
      <w:lvlText w:val="%1."/>
      <w:lvlJc w:val="left"/>
      <w:pPr>
        <w:tabs>
          <w:tab w:val="num" w:pos="720"/>
        </w:tabs>
        <w:ind w:left="7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996850"/>
    <w:multiLevelType w:val="multilevel"/>
    <w:tmpl w:val="36609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EA3F6A"/>
    <w:multiLevelType w:val="hybridMultilevel"/>
    <w:tmpl w:val="1EA87928"/>
    <w:lvl w:ilvl="0" w:tplc="5E9CFE3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66F64C44">
      <w:numFmt w:val="bullet"/>
      <w:lvlText w:val="•"/>
      <w:lvlJc w:val="left"/>
      <w:pPr>
        <w:ind w:left="1030" w:hanging="360"/>
      </w:pPr>
      <w:rPr>
        <w:rFonts w:hint="default"/>
        <w:lang w:val="en-US" w:eastAsia="en-US" w:bidi="ar-SA"/>
      </w:rPr>
    </w:lvl>
    <w:lvl w:ilvl="2" w:tplc="46209D74">
      <w:numFmt w:val="bullet"/>
      <w:lvlText w:val="•"/>
      <w:lvlJc w:val="left"/>
      <w:pPr>
        <w:ind w:left="1241" w:hanging="360"/>
      </w:pPr>
      <w:rPr>
        <w:rFonts w:hint="default"/>
        <w:lang w:val="en-US" w:eastAsia="en-US" w:bidi="ar-SA"/>
      </w:rPr>
    </w:lvl>
    <w:lvl w:ilvl="3" w:tplc="DF30C808">
      <w:numFmt w:val="bullet"/>
      <w:lvlText w:val="•"/>
      <w:lvlJc w:val="left"/>
      <w:pPr>
        <w:ind w:left="1452" w:hanging="360"/>
      </w:pPr>
      <w:rPr>
        <w:rFonts w:hint="default"/>
        <w:lang w:val="en-US" w:eastAsia="en-US" w:bidi="ar-SA"/>
      </w:rPr>
    </w:lvl>
    <w:lvl w:ilvl="4" w:tplc="5B4025C6">
      <w:numFmt w:val="bullet"/>
      <w:lvlText w:val="•"/>
      <w:lvlJc w:val="left"/>
      <w:pPr>
        <w:ind w:left="1663" w:hanging="360"/>
      </w:pPr>
      <w:rPr>
        <w:rFonts w:hint="default"/>
        <w:lang w:val="en-US" w:eastAsia="en-US" w:bidi="ar-SA"/>
      </w:rPr>
    </w:lvl>
    <w:lvl w:ilvl="5" w:tplc="6C2A1EAC">
      <w:numFmt w:val="bullet"/>
      <w:lvlText w:val="•"/>
      <w:lvlJc w:val="left"/>
      <w:pPr>
        <w:ind w:left="1874" w:hanging="360"/>
      </w:pPr>
      <w:rPr>
        <w:rFonts w:hint="default"/>
        <w:lang w:val="en-US" w:eastAsia="en-US" w:bidi="ar-SA"/>
      </w:rPr>
    </w:lvl>
    <w:lvl w:ilvl="6" w:tplc="EDD80C76">
      <w:numFmt w:val="bullet"/>
      <w:lvlText w:val="•"/>
      <w:lvlJc w:val="left"/>
      <w:pPr>
        <w:ind w:left="2084" w:hanging="360"/>
      </w:pPr>
      <w:rPr>
        <w:rFonts w:hint="default"/>
        <w:lang w:val="en-US" w:eastAsia="en-US" w:bidi="ar-SA"/>
      </w:rPr>
    </w:lvl>
    <w:lvl w:ilvl="7" w:tplc="59708D3C">
      <w:numFmt w:val="bullet"/>
      <w:lvlText w:val="•"/>
      <w:lvlJc w:val="left"/>
      <w:pPr>
        <w:ind w:left="2295" w:hanging="360"/>
      </w:pPr>
      <w:rPr>
        <w:rFonts w:hint="default"/>
        <w:lang w:val="en-US" w:eastAsia="en-US" w:bidi="ar-SA"/>
      </w:rPr>
    </w:lvl>
    <w:lvl w:ilvl="8" w:tplc="B9DC9D8E">
      <w:numFmt w:val="bullet"/>
      <w:lvlText w:val="•"/>
      <w:lvlJc w:val="left"/>
      <w:pPr>
        <w:ind w:left="2506" w:hanging="360"/>
      </w:pPr>
      <w:rPr>
        <w:rFonts w:hint="default"/>
        <w:lang w:val="en-US" w:eastAsia="en-US" w:bidi="ar-SA"/>
      </w:rPr>
    </w:lvl>
  </w:abstractNum>
  <w:abstractNum w:abstractNumId="34" w15:restartNumberingAfterBreak="0">
    <w:nsid w:val="68E14D54"/>
    <w:multiLevelType w:val="multilevel"/>
    <w:tmpl w:val="B1B89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2E1688"/>
    <w:multiLevelType w:val="multilevel"/>
    <w:tmpl w:val="4518F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3A590B"/>
    <w:multiLevelType w:val="multilevel"/>
    <w:tmpl w:val="75C811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757833"/>
    <w:multiLevelType w:val="hybridMultilevel"/>
    <w:tmpl w:val="148486CE"/>
    <w:lvl w:ilvl="0" w:tplc="0FE89D24">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FCFAC74A">
      <w:numFmt w:val="bullet"/>
      <w:lvlText w:val="•"/>
      <w:lvlJc w:val="left"/>
      <w:pPr>
        <w:ind w:left="1033" w:hanging="360"/>
      </w:pPr>
      <w:rPr>
        <w:rFonts w:hint="default"/>
        <w:lang w:val="en-US" w:eastAsia="en-US" w:bidi="ar-SA"/>
      </w:rPr>
    </w:lvl>
    <w:lvl w:ilvl="2" w:tplc="1472DC46">
      <w:numFmt w:val="bullet"/>
      <w:lvlText w:val="•"/>
      <w:lvlJc w:val="left"/>
      <w:pPr>
        <w:ind w:left="1247" w:hanging="360"/>
      </w:pPr>
      <w:rPr>
        <w:rFonts w:hint="default"/>
        <w:lang w:val="en-US" w:eastAsia="en-US" w:bidi="ar-SA"/>
      </w:rPr>
    </w:lvl>
    <w:lvl w:ilvl="3" w:tplc="16CE1E80">
      <w:numFmt w:val="bullet"/>
      <w:lvlText w:val="•"/>
      <w:lvlJc w:val="left"/>
      <w:pPr>
        <w:ind w:left="1461" w:hanging="360"/>
      </w:pPr>
      <w:rPr>
        <w:rFonts w:hint="default"/>
        <w:lang w:val="en-US" w:eastAsia="en-US" w:bidi="ar-SA"/>
      </w:rPr>
    </w:lvl>
    <w:lvl w:ilvl="4" w:tplc="8A767672">
      <w:numFmt w:val="bullet"/>
      <w:lvlText w:val="•"/>
      <w:lvlJc w:val="left"/>
      <w:pPr>
        <w:ind w:left="1674" w:hanging="360"/>
      </w:pPr>
      <w:rPr>
        <w:rFonts w:hint="default"/>
        <w:lang w:val="en-US" w:eastAsia="en-US" w:bidi="ar-SA"/>
      </w:rPr>
    </w:lvl>
    <w:lvl w:ilvl="5" w:tplc="85242B6E">
      <w:numFmt w:val="bullet"/>
      <w:lvlText w:val="•"/>
      <w:lvlJc w:val="left"/>
      <w:pPr>
        <w:ind w:left="1888" w:hanging="360"/>
      </w:pPr>
      <w:rPr>
        <w:rFonts w:hint="default"/>
        <w:lang w:val="en-US" w:eastAsia="en-US" w:bidi="ar-SA"/>
      </w:rPr>
    </w:lvl>
    <w:lvl w:ilvl="6" w:tplc="91A6FD14">
      <w:numFmt w:val="bullet"/>
      <w:lvlText w:val="•"/>
      <w:lvlJc w:val="left"/>
      <w:pPr>
        <w:ind w:left="2102" w:hanging="360"/>
      </w:pPr>
      <w:rPr>
        <w:rFonts w:hint="default"/>
        <w:lang w:val="en-US" w:eastAsia="en-US" w:bidi="ar-SA"/>
      </w:rPr>
    </w:lvl>
    <w:lvl w:ilvl="7" w:tplc="88C8DD74">
      <w:numFmt w:val="bullet"/>
      <w:lvlText w:val="•"/>
      <w:lvlJc w:val="left"/>
      <w:pPr>
        <w:ind w:left="2315" w:hanging="360"/>
      </w:pPr>
      <w:rPr>
        <w:rFonts w:hint="default"/>
        <w:lang w:val="en-US" w:eastAsia="en-US" w:bidi="ar-SA"/>
      </w:rPr>
    </w:lvl>
    <w:lvl w:ilvl="8" w:tplc="23AABA3E">
      <w:numFmt w:val="bullet"/>
      <w:lvlText w:val="•"/>
      <w:lvlJc w:val="left"/>
      <w:pPr>
        <w:ind w:left="2529" w:hanging="360"/>
      </w:pPr>
      <w:rPr>
        <w:rFonts w:hint="default"/>
        <w:lang w:val="en-US" w:eastAsia="en-US" w:bidi="ar-SA"/>
      </w:rPr>
    </w:lvl>
  </w:abstractNum>
  <w:abstractNum w:abstractNumId="38" w15:restartNumberingAfterBreak="0">
    <w:nsid w:val="74F7679B"/>
    <w:multiLevelType w:val="hybridMultilevel"/>
    <w:tmpl w:val="01CE7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2F78CD"/>
    <w:multiLevelType w:val="hybridMultilevel"/>
    <w:tmpl w:val="57D4D2C0"/>
    <w:lvl w:ilvl="0" w:tplc="C7ACBA1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DE83CD0">
      <w:numFmt w:val="bullet"/>
      <w:lvlText w:val="•"/>
      <w:lvlJc w:val="left"/>
      <w:pPr>
        <w:ind w:left="1030" w:hanging="360"/>
      </w:pPr>
      <w:rPr>
        <w:rFonts w:hint="default"/>
        <w:lang w:val="en-US" w:eastAsia="en-US" w:bidi="ar-SA"/>
      </w:rPr>
    </w:lvl>
    <w:lvl w:ilvl="2" w:tplc="5EA09316">
      <w:numFmt w:val="bullet"/>
      <w:lvlText w:val="•"/>
      <w:lvlJc w:val="left"/>
      <w:pPr>
        <w:ind w:left="1241" w:hanging="360"/>
      </w:pPr>
      <w:rPr>
        <w:rFonts w:hint="default"/>
        <w:lang w:val="en-US" w:eastAsia="en-US" w:bidi="ar-SA"/>
      </w:rPr>
    </w:lvl>
    <w:lvl w:ilvl="3" w:tplc="1D582D20">
      <w:numFmt w:val="bullet"/>
      <w:lvlText w:val="•"/>
      <w:lvlJc w:val="left"/>
      <w:pPr>
        <w:ind w:left="1452" w:hanging="360"/>
      </w:pPr>
      <w:rPr>
        <w:rFonts w:hint="default"/>
        <w:lang w:val="en-US" w:eastAsia="en-US" w:bidi="ar-SA"/>
      </w:rPr>
    </w:lvl>
    <w:lvl w:ilvl="4" w:tplc="950A3DEE">
      <w:numFmt w:val="bullet"/>
      <w:lvlText w:val="•"/>
      <w:lvlJc w:val="left"/>
      <w:pPr>
        <w:ind w:left="1663" w:hanging="360"/>
      </w:pPr>
      <w:rPr>
        <w:rFonts w:hint="default"/>
        <w:lang w:val="en-US" w:eastAsia="en-US" w:bidi="ar-SA"/>
      </w:rPr>
    </w:lvl>
    <w:lvl w:ilvl="5" w:tplc="66903648">
      <w:numFmt w:val="bullet"/>
      <w:lvlText w:val="•"/>
      <w:lvlJc w:val="left"/>
      <w:pPr>
        <w:ind w:left="1874" w:hanging="360"/>
      </w:pPr>
      <w:rPr>
        <w:rFonts w:hint="default"/>
        <w:lang w:val="en-US" w:eastAsia="en-US" w:bidi="ar-SA"/>
      </w:rPr>
    </w:lvl>
    <w:lvl w:ilvl="6" w:tplc="D804C2AA">
      <w:numFmt w:val="bullet"/>
      <w:lvlText w:val="•"/>
      <w:lvlJc w:val="left"/>
      <w:pPr>
        <w:ind w:left="2084" w:hanging="360"/>
      </w:pPr>
      <w:rPr>
        <w:rFonts w:hint="default"/>
        <w:lang w:val="en-US" w:eastAsia="en-US" w:bidi="ar-SA"/>
      </w:rPr>
    </w:lvl>
    <w:lvl w:ilvl="7" w:tplc="68003FC0">
      <w:numFmt w:val="bullet"/>
      <w:lvlText w:val="•"/>
      <w:lvlJc w:val="left"/>
      <w:pPr>
        <w:ind w:left="2295" w:hanging="360"/>
      </w:pPr>
      <w:rPr>
        <w:rFonts w:hint="default"/>
        <w:lang w:val="en-US" w:eastAsia="en-US" w:bidi="ar-SA"/>
      </w:rPr>
    </w:lvl>
    <w:lvl w:ilvl="8" w:tplc="0A8623C4">
      <w:numFmt w:val="bullet"/>
      <w:lvlText w:val="•"/>
      <w:lvlJc w:val="left"/>
      <w:pPr>
        <w:ind w:left="2506" w:hanging="360"/>
      </w:pPr>
      <w:rPr>
        <w:rFonts w:hint="default"/>
        <w:lang w:val="en-US" w:eastAsia="en-US" w:bidi="ar-SA"/>
      </w:rPr>
    </w:lvl>
  </w:abstractNum>
  <w:abstractNum w:abstractNumId="40" w15:restartNumberingAfterBreak="0">
    <w:nsid w:val="7AC76544"/>
    <w:multiLevelType w:val="multilevel"/>
    <w:tmpl w:val="76389C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837C8B"/>
    <w:multiLevelType w:val="hybridMultilevel"/>
    <w:tmpl w:val="7B9465F4"/>
    <w:lvl w:ilvl="0" w:tplc="CBF4D79E">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B73450"/>
    <w:multiLevelType w:val="multilevel"/>
    <w:tmpl w:val="45203B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5F65B6"/>
    <w:multiLevelType w:val="multilevel"/>
    <w:tmpl w:val="AD5E6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4"/>
  </w:num>
  <w:num w:numId="3">
    <w:abstractNumId w:val="29"/>
  </w:num>
  <w:num w:numId="4">
    <w:abstractNumId w:val="14"/>
  </w:num>
  <w:num w:numId="5">
    <w:abstractNumId w:val="35"/>
  </w:num>
  <w:num w:numId="6">
    <w:abstractNumId w:val="17"/>
  </w:num>
  <w:num w:numId="7">
    <w:abstractNumId w:val="28"/>
  </w:num>
  <w:num w:numId="8">
    <w:abstractNumId w:val="16"/>
  </w:num>
  <w:num w:numId="9">
    <w:abstractNumId w:val="38"/>
  </w:num>
  <w:num w:numId="10">
    <w:abstractNumId w:val="36"/>
  </w:num>
  <w:num w:numId="11">
    <w:abstractNumId w:val="2"/>
  </w:num>
  <w:num w:numId="12">
    <w:abstractNumId w:val="11"/>
  </w:num>
  <w:num w:numId="13">
    <w:abstractNumId w:val="20"/>
  </w:num>
  <w:num w:numId="14">
    <w:abstractNumId w:val="3"/>
  </w:num>
  <w:num w:numId="15">
    <w:abstractNumId w:val="21"/>
  </w:num>
  <w:num w:numId="16">
    <w:abstractNumId w:val="6"/>
  </w:num>
  <w:num w:numId="17">
    <w:abstractNumId w:val="37"/>
  </w:num>
  <w:num w:numId="18">
    <w:abstractNumId w:val="19"/>
  </w:num>
  <w:num w:numId="19">
    <w:abstractNumId w:val="12"/>
  </w:num>
  <w:num w:numId="20">
    <w:abstractNumId w:val="10"/>
  </w:num>
  <w:num w:numId="21">
    <w:abstractNumId w:val="5"/>
  </w:num>
  <w:num w:numId="22">
    <w:abstractNumId w:val="39"/>
  </w:num>
  <w:num w:numId="23">
    <w:abstractNumId w:val="22"/>
  </w:num>
  <w:num w:numId="24">
    <w:abstractNumId w:val="26"/>
  </w:num>
  <w:num w:numId="25">
    <w:abstractNumId w:val="33"/>
  </w:num>
  <w:num w:numId="26">
    <w:abstractNumId w:val="30"/>
  </w:num>
  <w:num w:numId="27">
    <w:abstractNumId w:val="25"/>
  </w:num>
  <w:num w:numId="28">
    <w:abstractNumId w:val="0"/>
  </w:num>
  <w:num w:numId="29">
    <w:abstractNumId w:val="18"/>
  </w:num>
  <w:num w:numId="30">
    <w:abstractNumId w:val="23"/>
  </w:num>
  <w:num w:numId="31">
    <w:abstractNumId w:val="4"/>
  </w:num>
  <w:num w:numId="32">
    <w:abstractNumId w:val="40"/>
  </w:num>
  <w:num w:numId="33">
    <w:abstractNumId w:val="8"/>
  </w:num>
  <w:num w:numId="34">
    <w:abstractNumId w:val="42"/>
  </w:num>
  <w:num w:numId="35">
    <w:abstractNumId w:val="13"/>
  </w:num>
  <w:num w:numId="36">
    <w:abstractNumId w:val="43"/>
  </w:num>
  <w:num w:numId="37">
    <w:abstractNumId w:val="15"/>
  </w:num>
  <w:num w:numId="38">
    <w:abstractNumId w:val="31"/>
  </w:num>
  <w:num w:numId="39">
    <w:abstractNumId w:val="32"/>
  </w:num>
  <w:num w:numId="40">
    <w:abstractNumId w:val="34"/>
  </w:num>
  <w:num w:numId="41">
    <w:abstractNumId w:val="41"/>
  </w:num>
  <w:num w:numId="42">
    <w:abstractNumId w:val="27"/>
  </w:num>
  <w:num w:numId="43">
    <w:abstractNumId w:val="9"/>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sASShsbGJsYWJko6SsGpxcWZ+XkgBYa1AFhFmiwsAAAA"/>
  </w:docVars>
  <w:rsids>
    <w:rsidRoot w:val="00A379F7"/>
    <w:rsid w:val="0000039D"/>
    <w:rsid w:val="00003308"/>
    <w:rsid w:val="00026270"/>
    <w:rsid w:val="000262D3"/>
    <w:rsid w:val="000301F3"/>
    <w:rsid w:val="00031695"/>
    <w:rsid w:val="000368CC"/>
    <w:rsid w:val="00050607"/>
    <w:rsid w:val="00061648"/>
    <w:rsid w:val="000631FE"/>
    <w:rsid w:val="00066246"/>
    <w:rsid w:val="00066B3C"/>
    <w:rsid w:val="00070267"/>
    <w:rsid w:val="00091B03"/>
    <w:rsid w:val="000A1899"/>
    <w:rsid w:val="000A5348"/>
    <w:rsid w:val="000A705D"/>
    <w:rsid w:val="000B4614"/>
    <w:rsid w:val="000E4F2E"/>
    <w:rsid w:val="000F404F"/>
    <w:rsid w:val="001050DA"/>
    <w:rsid w:val="0011678A"/>
    <w:rsid w:val="001257F2"/>
    <w:rsid w:val="0013012F"/>
    <w:rsid w:val="00134EEE"/>
    <w:rsid w:val="00151EB3"/>
    <w:rsid w:val="0015416E"/>
    <w:rsid w:val="001577B8"/>
    <w:rsid w:val="00175B71"/>
    <w:rsid w:val="00193614"/>
    <w:rsid w:val="00196E58"/>
    <w:rsid w:val="001A16F6"/>
    <w:rsid w:val="001A5AEA"/>
    <w:rsid w:val="001B62CD"/>
    <w:rsid w:val="001B68CB"/>
    <w:rsid w:val="001C14E7"/>
    <w:rsid w:val="001D2467"/>
    <w:rsid w:val="001F3516"/>
    <w:rsid w:val="002042CE"/>
    <w:rsid w:val="002063EF"/>
    <w:rsid w:val="00210E53"/>
    <w:rsid w:val="0021147E"/>
    <w:rsid w:val="0021219A"/>
    <w:rsid w:val="00212A6D"/>
    <w:rsid w:val="00225E56"/>
    <w:rsid w:val="00230023"/>
    <w:rsid w:val="00231548"/>
    <w:rsid w:val="00237DF8"/>
    <w:rsid w:val="0024178E"/>
    <w:rsid w:val="002508D3"/>
    <w:rsid w:val="00260EA5"/>
    <w:rsid w:val="0026487D"/>
    <w:rsid w:val="002743DF"/>
    <w:rsid w:val="002953F7"/>
    <w:rsid w:val="002A0CC6"/>
    <w:rsid w:val="002C6829"/>
    <w:rsid w:val="002D0EE5"/>
    <w:rsid w:val="002D5BB6"/>
    <w:rsid w:val="002E2D09"/>
    <w:rsid w:val="002F2840"/>
    <w:rsid w:val="00305D33"/>
    <w:rsid w:val="00314EC9"/>
    <w:rsid w:val="00342225"/>
    <w:rsid w:val="0034501B"/>
    <w:rsid w:val="00345F79"/>
    <w:rsid w:val="0035277B"/>
    <w:rsid w:val="003643D2"/>
    <w:rsid w:val="00377834"/>
    <w:rsid w:val="0038580C"/>
    <w:rsid w:val="003931FA"/>
    <w:rsid w:val="003B4939"/>
    <w:rsid w:val="003B56DE"/>
    <w:rsid w:val="003B695B"/>
    <w:rsid w:val="003C0B68"/>
    <w:rsid w:val="003D528C"/>
    <w:rsid w:val="003E64DF"/>
    <w:rsid w:val="003F3F79"/>
    <w:rsid w:val="0041555C"/>
    <w:rsid w:val="0042309C"/>
    <w:rsid w:val="004304A5"/>
    <w:rsid w:val="0044283B"/>
    <w:rsid w:val="004502C5"/>
    <w:rsid w:val="004660F4"/>
    <w:rsid w:val="0049520D"/>
    <w:rsid w:val="004A228D"/>
    <w:rsid w:val="004D14CC"/>
    <w:rsid w:val="004D2574"/>
    <w:rsid w:val="004E2929"/>
    <w:rsid w:val="004E6E89"/>
    <w:rsid w:val="004E79CE"/>
    <w:rsid w:val="00503A8E"/>
    <w:rsid w:val="00517414"/>
    <w:rsid w:val="005578D0"/>
    <w:rsid w:val="00561979"/>
    <w:rsid w:val="005864A5"/>
    <w:rsid w:val="00595626"/>
    <w:rsid w:val="005B1F82"/>
    <w:rsid w:val="005B3AC2"/>
    <w:rsid w:val="005B3DF9"/>
    <w:rsid w:val="005C26F3"/>
    <w:rsid w:val="005C68E0"/>
    <w:rsid w:val="005D0A28"/>
    <w:rsid w:val="005E4842"/>
    <w:rsid w:val="00605C4C"/>
    <w:rsid w:val="00613318"/>
    <w:rsid w:val="00615582"/>
    <w:rsid w:val="00625B79"/>
    <w:rsid w:val="00631AFD"/>
    <w:rsid w:val="00632DBE"/>
    <w:rsid w:val="00636DA1"/>
    <w:rsid w:val="006379E2"/>
    <w:rsid w:val="00654886"/>
    <w:rsid w:val="00675C76"/>
    <w:rsid w:val="00676A89"/>
    <w:rsid w:val="00682DB5"/>
    <w:rsid w:val="00690F21"/>
    <w:rsid w:val="006957C2"/>
    <w:rsid w:val="00696879"/>
    <w:rsid w:val="0069721F"/>
    <w:rsid w:val="006B124B"/>
    <w:rsid w:val="006B4053"/>
    <w:rsid w:val="006C0266"/>
    <w:rsid w:val="006F0617"/>
    <w:rsid w:val="006F1D6F"/>
    <w:rsid w:val="006F53B1"/>
    <w:rsid w:val="00701283"/>
    <w:rsid w:val="00702FF9"/>
    <w:rsid w:val="00726736"/>
    <w:rsid w:val="0073486F"/>
    <w:rsid w:val="00741183"/>
    <w:rsid w:val="007858EB"/>
    <w:rsid w:val="0079365D"/>
    <w:rsid w:val="007A39E3"/>
    <w:rsid w:val="007B3896"/>
    <w:rsid w:val="007C16E4"/>
    <w:rsid w:val="007C3340"/>
    <w:rsid w:val="007C3A2D"/>
    <w:rsid w:val="007F7CF5"/>
    <w:rsid w:val="00802D4C"/>
    <w:rsid w:val="008060A5"/>
    <w:rsid w:val="00820767"/>
    <w:rsid w:val="008212FF"/>
    <w:rsid w:val="0083150E"/>
    <w:rsid w:val="00841691"/>
    <w:rsid w:val="00846359"/>
    <w:rsid w:val="00856B9A"/>
    <w:rsid w:val="008738E5"/>
    <w:rsid w:val="0087796C"/>
    <w:rsid w:val="00894697"/>
    <w:rsid w:val="008A3D13"/>
    <w:rsid w:val="008E61FC"/>
    <w:rsid w:val="008E7572"/>
    <w:rsid w:val="009059A8"/>
    <w:rsid w:val="009256B9"/>
    <w:rsid w:val="009607C9"/>
    <w:rsid w:val="00966619"/>
    <w:rsid w:val="009775BA"/>
    <w:rsid w:val="0098714B"/>
    <w:rsid w:val="00997A56"/>
    <w:rsid w:val="009A4A6E"/>
    <w:rsid w:val="009C226B"/>
    <w:rsid w:val="009D7EA4"/>
    <w:rsid w:val="009F19D2"/>
    <w:rsid w:val="009F4C1D"/>
    <w:rsid w:val="00A03BB8"/>
    <w:rsid w:val="00A379F7"/>
    <w:rsid w:val="00A46A35"/>
    <w:rsid w:val="00A50CE0"/>
    <w:rsid w:val="00A64AE2"/>
    <w:rsid w:val="00A75039"/>
    <w:rsid w:val="00A75B18"/>
    <w:rsid w:val="00A80AB8"/>
    <w:rsid w:val="00A90553"/>
    <w:rsid w:val="00A928CF"/>
    <w:rsid w:val="00AA0E93"/>
    <w:rsid w:val="00AA0EB2"/>
    <w:rsid w:val="00AB2978"/>
    <w:rsid w:val="00AB60D7"/>
    <w:rsid w:val="00AC6D7A"/>
    <w:rsid w:val="00AD15E7"/>
    <w:rsid w:val="00AD2509"/>
    <w:rsid w:val="00AE16FD"/>
    <w:rsid w:val="00AE3985"/>
    <w:rsid w:val="00AE5ABA"/>
    <w:rsid w:val="00B01F58"/>
    <w:rsid w:val="00B06AFC"/>
    <w:rsid w:val="00B16CF8"/>
    <w:rsid w:val="00B22DA0"/>
    <w:rsid w:val="00B34CBE"/>
    <w:rsid w:val="00B50FDC"/>
    <w:rsid w:val="00B52AB3"/>
    <w:rsid w:val="00B576AF"/>
    <w:rsid w:val="00B63FC3"/>
    <w:rsid w:val="00B77F5D"/>
    <w:rsid w:val="00B9180E"/>
    <w:rsid w:val="00B97D38"/>
    <w:rsid w:val="00BA1DE8"/>
    <w:rsid w:val="00BA7CE9"/>
    <w:rsid w:val="00BC59C9"/>
    <w:rsid w:val="00BF5279"/>
    <w:rsid w:val="00BF7D3A"/>
    <w:rsid w:val="00C054A5"/>
    <w:rsid w:val="00C3250B"/>
    <w:rsid w:val="00C415CE"/>
    <w:rsid w:val="00C43F77"/>
    <w:rsid w:val="00C5183B"/>
    <w:rsid w:val="00C5577C"/>
    <w:rsid w:val="00C703F7"/>
    <w:rsid w:val="00C716D5"/>
    <w:rsid w:val="00C827B4"/>
    <w:rsid w:val="00CA7AB9"/>
    <w:rsid w:val="00CE4365"/>
    <w:rsid w:val="00CF73B9"/>
    <w:rsid w:val="00D06C06"/>
    <w:rsid w:val="00D101FC"/>
    <w:rsid w:val="00D16EF5"/>
    <w:rsid w:val="00D206FB"/>
    <w:rsid w:val="00D23F2B"/>
    <w:rsid w:val="00D3218F"/>
    <w:rsid w:val="00D44D76"/>
    <w:rsid w:val="00D53DD8"/>
    <w:rsid w:val="00D61FFB"/>
    <w:rsid w:val="00D63304"/>
    <w:rsid w:val="00D63E92"/>
    <w:rsid w:val="00D64A2D"/>
    <w:rsid w:val="00D6518B"/>
    <w:rsid w:val="00D84E9B"/>
    <w:rsid w:val="00D9263D"/>
    <w:rsid w:val="00D95305"/>
    <w:rsid w:val="00D957CF"/>
    <w:rsid w:val="00DA0AAE"/>
    <w:rsid w:val="00DA2692"/>
    <w:rsid w:val="00DB16AC"/>
    <w:rsid w:val="00DB76D1"/>
    <w:rsid w:val="00DC03A7"/>
    <w:rsid w:val="00DC66E9"/>
    <w:rsid w:val="00DD6CB6"/>
    <w:rsid w:val="00DF073A"/>
    <w:rsid w:val="00E15C4F"/>
    <w:rsid w:val="00E71A5D"/>
    <w:rsid w:val="00E74AED"/>
    <w:rsid w:val="00E74F19"/>
    <w:rsid w:val="00E95B06"/>
    <w:rsid w:val="00EA4ED2"/>
    <w:rsid w:val="00EA6AE9"/>
    <w:rsid w:val="00EA7239"/>
    <w:rsid w:val="00EB19E0"/>
    <w:rsid w:val="00EB55DF"/>
    <w:rsid w:val="00EB5F0E"/>
    <w:rsid w:val="00ED4F4F"/>
    <w:rsid w:val="00EE6535"/>
    <w:rsid w:val="00EF34C1"/>
    <w:rsid w:val="00F04B98"/>
    <w:rsid w:val="00F11946"/>
    <w:rsid w:val="00F12B57"/>
    <w:rsid w:val="00F174F2"/>
    <w:rsid w:val="00F243F6"/>
    <w:rsid w:val="00F33E16"/>
    <w:rsid w:val="00F5438B"/>
    <w:rsid w:val="00F60B7A"/>
    <w:rsid w:val="00F72637"/>
    <w:rsid w:val="00F931D0"/>
    <w:rsid w:val="00FA28E2"/>
    <w:rsid w:val="00FA4DD1"/>
    <w:rsid w:val="00FA61ED"/>
    <w:rsid w:val="00FB1FCB"/>
    <w:rsid w:val="00FC0CA0"/>
    <w:rsid w:val="00FC581F"/>
    <w:rsid w:val="00FD3E93"/>
    <w:rsid w:val="00FD4932"/>
    <w:rsid w:val="00FD719A"/>
    <w:rsid w:val="00FE020B"/>
    <w:rsid w:val="00FE5881"/>
    <w:rsid w:val="00FE65B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75A7C"/>
  <w15:chartTrackingRefBased/>
  <w15:docId w15:val="{BD62C37B-6C1E-468A-A991-6CEE1D0F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79F7"/>
  </w:style>
  <w:style w:type="paragraph" w:styleId="Heading1">
    <w:name w:val="heading 1"/>
    <w:basedOn w:val="Normal"/>
    <w:next w:val="Normal"/>
    <w:link w:val="Heading1Char"/>
    <w:uiPriority w:val="9"/>
    <w:qFormat/>
    <w:rsid w:val="00A379F7"/>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E4F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F2E"/>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C0B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9F7"/>
    <w:rPr>
      <w:rFonts w:ascii="Times New Roman" w:eastAsiaTheme="majorEastAsia" w:hAnsi="Times New Roman" w:cstheme="majorBidi"/>
      <w:b/>
      <w:sz w:val="32"/>
      <w:szCs w:val="32"/>
    </w:rPr>
  </w:style>
  <w:style w:type="table" w:styleId="TableGrid">
    <w:name w:val="Table Grid"/>
    <w:basedOn w:val="TableNormal"/>
    <w:uiPriority w:val="39"/>
    <w:rsid w:val="00A3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379F7"/>
    <w:pPr>
      <w:spacing w:after="0" w:line="240" w:lineRule="auto"/>
      <w:jc w:val="both"/>
    </w:pPr>
  </w:style>
  <w:style w:type="paragraph" w:styleId="Header">
    <w:name w:val="header"/>
    <w:basedOn w:val="Normal"/>
    <w:link w:val="HeaderChar"/>
    <w:uiPriority w:val="99"/>
    <w:unhideWhenUsed/>
    <w:rsid w:val="00066B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B3C"/>
    <w:rPr>
      <w:rFonts w:ascii="Times New Roman" w:hAnsi="Times New Roman"/>
      <w:sz w:val="24"/>
    </w:rPr>
  </w:style>
  <w:style w:type="paragraph" w:styleId="Footer">
    <w:name w:val="footer"/>
    <w:basedOn w:val="Normal"/>
    <w:link w:val="FooterChar"/>
    <w:uiPriority w:val="99"/>
    <w:unhideWhenUsed/>
    <w:rsid w:val="00066B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B3C"/>
    <w:rPr>
      <w:rFonts w:ascii="Times New Roman" w:hAnsi="Times New Roman"/>
      <w:sz w:val="24"/>
    </w:rPr>
  </w:style>
  <w:style w:type="character" w:styleId="Strong">
    <w:name w:val="Strong"/>
    <w:basedOn w:val="DefaultParagraphFont"/>
    <w:uiPriority w:val="22"/>
    <w:qFormat/>
    <w:rsid w:val="00AE3985"/>
    <w:rPr>
      <w:b/>
      <w:bCs/>
    </w:rPr>
  </w:style>
  <w:style w:type="character" w:customStyle="1" w:styleId="Heading2Char">
    <w:name w:val="Heading 2 Char"/>
    <w:basedOn w:val="DefaultParagraphFont"/>
    <w:link w:val="Heading2"/>
    <w:uiPriority w:val="9"/>
    <w:rsid w:val="000E4F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E4F2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C415CE"/>
    <w:pPr>
      <w:spacing w:before="100" w:beforeAutospacing="1" w:after="100" w:afterAutospacing="1" w:line="240" w:lineRule="auto"/>
    </w:pPr>
    <w:rPr>
      <w:rFonts w:eastAsia="Times New Roman"/>
    </w:rPr>
  </w:style>
  <w:style w:type="character" w:customStyle="1" w:styleId="apple-tab-span">
    <w:name w:val="apple-tab-span"/>
    <w:basedOn w:val="DefaultParagraphFont"/>
    <w:rsid w:val="00AE5ABA"/>
  </w:style>
  <w:style w:type="paragraph" w:styleId="TOC1">
    <w:name w:val="toc 1"/>
    <w:basedOn w:val="Normal"/>
    <w:next w:val="Normal"/>
    <w:autoRedefine/>
    <w:uiPriority w:val="39"/>
    <w:unhideWhenUsed/>
    <w:rsid w:val="00DC66E9"/>
    <w:pPr>
      <w:tabs>
        <w:tab w:val="right" w:leader="dot" w:pos="9350"/>
      </w:tabs>
      <w:spacing w:after="100" w:line="276" w:lineRule="auto"/>
      <w:jc w:val="both"/>
    </w:pPr>
    <w:rPr>
      <w:noProof/>
      <w:szCs w:val="22"/>
    </w:rPr>
  </w:style>
  <w:style w:type="character" w:customStyle="1" w:styleId="NoSpacingChar">
    <w:name w:val="No Spacing Char"/>
    <w:link w:val="NoSpacing"/>
    <w:uiPriority w:val="1"/>
    <w:rsid w:val="00A75B18"/>
  </w:style>
  <w:style w:type="paragraph" w:styleId="BalloonText">
    <w:name w:val="Balloon Text"/>
    <w:basedOn w:val="Normal"/>
    <w:link w:val="BalloonTextChar"/>
    <w:uiPriority w:val="99"/>
    <w:semiHidden/>
    <w:unhideWhenUsed/>
    <w:rsid w:val="0046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0F4"/>
    <w:rPr>
      <w:rFonts w:ascii="Segoe UI" w:hAnsi="Segoe UI" w:cs="Segoe UI"/>
      <w:sz w:val="18"/>
      <w:szCs w:val="18"/>
    </w:rPr>
  </w:style>
  <w:style w:type="character" w:customStyle="1" w:styleId="Heading4Char">
    <w:name w:val="Heading 4 Char"/>
    <w:basedOn w:val="DefaultParagraphFont"/>
    <w:link w:val="Heading4"/>
    <w:uiPriority w:val="9"/>
    <w:semiHidden/>
    <w:rsid w:val="003C0B6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37DF8"/>
    <w:pPr>
      <w:ind w:left="720"/>
      <w:contextualSpacing/>
    </w:pPr>
  </w:style>
  <w:style w:type="character" w:styleId="Emphasis">
    <w:name w:val="Emphasis"/>
    <w:basedOn w:val="DefaultParagraphFont"/>
    <w:uiPriority w:val="20"/>
    <w:qFormat/>
    <w:rsid w:val="00B50FDC"/>
    <w:rPr>
      <w:i/>
      <w:iCs/>
    </w:rPr>
  </w:style>
  <w:style w:type="paragraph" w:styleId="BodyText">
    <w:name w:val="Body Text"/>
    <w:basedOn w:val="Normal"/>
    <w:link w:val="BodyTextChar"/>
    <w:uiPriority w:val="1"/>
    <w:qFormat/>
    <w:rsid w:val="00B77F5D"/>
    <w:pPr>
      <w:widowControl w:val="0"/>
      <w:autoSpaceDE w:val="0"/>
      <w:autoSpaceDN w:val="0"/>
      <w:spacing w:after="0" w:line="240" w:lineRule="auto"/>
    </w:pPr>
    <w:rPr>
      <w:rFonts w:eastAsia="Times New Roman"/>
    </w:rPr>
  </w:style>
  <w:style w:type="character" w:customStyle="1" w:styleId="BodyTextChar">
    <w:name w:val="Body Text Char"/>
    <w:basedOn w:val="DefaultParagraphFont"/>
    <w:link w:val="BodyText"/>
    <w:uiPriority w:val="1"/>
    <w:rsid w:val="00B77F5D"/>
    <w:rPr>
      <w:rFonts w:eastAsia="Times New Roman"/>
    </w:rPr>
  </w:style>
  <w:style w:type="paragraph" w:customStyle="1" w:styleId="TableParagraph">
    <w:name w:val="Table Paragraph"/>
    <w:basedOn w:val="Normal"/>
    <w:uiPriority w:val="1"/>
    <w:qFormat/>
    <w:rsid w:val="00B77F5D"/>
    <w:pPr>
      <w:widowControl w:val="0"/>
      <w:autoSpaceDE w:val="0"/>
      <w:autoSpaceDN w:val="0"/>
      <w:spacing w:after="0" w:line="240" w:lineRule="auto"/>
    </w:pPr>
    <w:rPr>
      <w:rFonts w:eastAsia="Times New Roman"/>
      <w:sz w:val="22"/>
      <w:szCs w:val="22"/>
    </w:rPr>
  </w:style>
  <w:style w:type="character" w:customStyle="1" w:styleId="selected">
    <w:name w:val="selected"/>
    <w:basedOn w:val="DefaultParagraphFont"/>
    <w:rsid w:val="00682DB5"/>
  </w:style>
  <w:style w:type="paragraph" w:styleId="Caption">
    <w:name w:val="caption"/>
    <w:basedOn w:val="Normal"/>
    <w:next w:val="Normal"/>
    <w:uiPriority w:val="35"/>
    <w:unhideWhenUsed/>
    <w:qFormat/>
    <w:rsid w:val="00D84E9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8028">
      <w:bodyDiv w:val="1"/>
      <w:marLeft w:val="0"/>
      <w:marRight w:val="0"/>
      <w:marTop w:val="0"/>
      <w:marBottom w:val="0"/>
      <w:divBdr>
        <w:top w:val="none" w:sz="0" w:space="0" w:color="auto"/>
        <w:left w:val="none" w:sz="0" w:space="0" w:color="auto"/>
        <w:bottom w:val="none" w:sz="0" w:space="0" w:color="auto"/>
        <w:right w:val="none" w:sz="0" w:space="0" w:color="auto"/>
      </w:divBdr>
    </w:div>
    <w:div w:id="31392112">
      <w:bodyDiv w:val="1"/>
      <w:marLeft w:val="0"/>
      <w:marRight w:val="0"/>
      <w:marTop w:val="0"/>
      <w:marBottom w:val="0"/>
      <w:divBdr>
        <w:top w:val="none" w:sz="0" w:space="0" w:color="auto"/>
        <w:left w:val="none" w:sz="0" w:space="0" w:color="auto"/>
        <w:bottom w:val="none" w:sz="0" w:space="0" w:color="auto"/>
        <w:right w:val="none" w:sz="0" w:space="0" w:color="auto"/>
      </w:divBdr>
    </w:div>
    <w:div w:id="114956589">
      <w:bodyDiv w:val="1"/>
      <w:marLeft w:val="0"/>
      <w:marRight w:val="0"/>
      <w:marTop w:val="0"/>
      <w:marBottom w:val="0"/>
      <w:divBdr>
        <w:top w:val="none" w:sz="0" w:space="0" w:color="auto"/>
        <w:left w:val="none" w:sz="0" w:space="0" w:color="auto"/>
        <w:bottom w:val="none" w:sz="0" w:space="0" w:color="auto"/>
        <w:right w:val="none" w:sz="0" w:space="0" w:color="auto"/>
      </w:divBdr>
    </w:div>
    <w:div w:id="140075206">
      <w:bodyDiv w:val="1"/>
      <w:marLeft w:val="0"/>
      <w:marRight w:val="0"/>
      <w:marTop w:val="0"/>
      <w:marBottom w:val="0"/>
      <w:divBdr>
        <w:top w:val="none" w:sz="0" w:space="0" w:color="auto"/>
        <w:left w:val="none" w:sz="0" w:space="0" w:color="auto"/>
        <w:bottom w:val="none" w:sz="0" w:space="0" w:color="auto"/>
        <w:right w:val="none" w:sz="0" w:space="0" w:color="auto"/>
      </w:divBdr>
    </w:div>
    <w:div w:id="186336210">
      <w:bodyDiv w:val="1"/>
      <w:marLeft w:val="0"/>
      <w:marRight w:val="0"/>
      <w:marTop w:val="0"/>
      <w:marBottom w:val="0"/>
      <w:divBdr>
        <w:top w:val="none" w:sz="0" w:space="0" w:color="auto"/>
        <w:left w:val="none" w:sz="0" w:space="0" w:color="auto"/>
        <w:bottom w:val="none" w:sz="0" w:space="0" w:color="auto"/>
        <w:right w:val="none" w:sz="0" w:space="0" w:color="auto"/>
      </w:divBdr>
    </w:div>
    <w:div w:id="214662746">
      <w:bodyDiv w:val="1"/>
      <w:marLeft w:val="0"/>
      <w:marRight w:val="0"/>
      <w:marTop w:val="0"/>
      <w:marBottom w:val="0"/>
      <w:divBdr>
        <w:top w:val="none" w:sz="0" w:space="0" w:color="auto"/>
        <w:left w:val="none" w:sz="0" w:space="0" w:color="auto"/>
        <w:bottom w:val="none" w:sz="0" w:space="0" w:color="auto"/>
        <w:right w:val="none" w:sz="0" w:space="0" w:color="auto"/>
      </w:divBdr>
    </w:div>
    <w:div w:id="309408832">
      <w:bodyDiv w:val="1"/>
      <w:marLeft w:val="0"/>
      <w:marRight w:val="0"/>
      <w:marTop w:val="0"/>
      <w:marBottom w:val="0"/>
      <w:divBdr>
        <w:top w:val="none" w:sz="0" w:space="0" w:color="auto"/>
        <w:left w:val="none" w:sz="0" w:space="0" w:color="auto"/>
        <w:bottom w:val="none" w:sz="0" w:space="0" w:color="auto"/>
        <w:right w:val="none" w:sz="0" w:space="0" w:color="auto"/>
      </w:divBdr>
    </w:div>
    <w:div w:id="315648228">
      <w:bodyDiv w:val="1"/>
      <w:marLeft w:val="0"/>
      <w:marRight w:val="0"/>
      <w:marTop w:val="0"/>
      <w:marBottom w:val="0"/>
      <w:divBdr>
        <w:top w:val="none" w:sz="0" w:space="0" w:color="auto"/>
        <w:left w:val="none" w:sz="0" w:space="0" w:color="auto"/>
        <w:bottom w:val="none" w:sz="0" w:space="0" w:color="auto"/>
        <w:right w:val="none" w:sz="0" w:space="0" w:color="auto"/>
      </w:divBdr>
    </w:div>
    <w:div w:id="365298934">
      <w:bodyDiv w:val="1"/>
      <w:marLeft w:val="0"/>
      <w:marRight w:val="0"/>
      <w:marTop w:val="0"/>
      <w:marBottom w:val="0"/>
      <w:divBdr>
        <w:top w:val="none" w:sz="0" w:space="0" w:color="auto"/>
        <w:left w:val="none" w:sz="0" w:space="0" w:color="auto"/>
        <w:bottom w:val="none" w:sz="0" w:space="0" w:color="auto"/>
        <w:right w:val="none" w:sz="0" w:space="0" w:color="auto"/>
      </w:divBdr>
    </w:div>
    <w:div w:id="374542740">
      <w:bodyDiv w:val="1"/>
      <w:marLeft w:val="0"/>
      <w:marRight w:val="0"/>
      <w:marTop w:val="0"/>
      <w:marBottom w:val="0"/>
      <w:divBdr>
        <w:top w:val="none" w:sz="0" w:space="0" w:color="auto"/>
        <w:left w:val="none" w:sz="0" w:space="0" w:color="auto"/>
        <w:bottom w:val="none" w:sz="0" w:space="0" w:color="auto"/>
        <w:right w:val="none" w:sz="0" w:space="0" w:color="auto"/>
      </w:divBdr>
    </w:div>
    <w:div w:id="469396942">
      <w:bodyDiv w:val="1"/>
      <w:marLeft w:val="0"/>
      <w:marRight w:val="0"/>
      <w:marTop w:val="0"/>
      <w:marBottom w:val="0"/>
      <w:divBdr>
        <w:top w:val="none" w:sz="0" w:space="0" w:color="auto"/>
        <w:left w:val="none" w:sz="0" w:space="0" w:color="auto"/>
        <w:bottom w:val="none" w:sz="0" w:space="0" w:color="auto"/>
        <w:right w:val="none" w:sz="0" w:space="0" w:color="auto"/>
      </w:divBdr>
    </w:div>
    <w:div w:id="508063642">
      <w:bodyDiv w:val="1"/>
      <w:marLeft w:val="0"/>
      <w:marRight w:val="0"/>
      <w:marTop w:val="0"/>
      <w:marBottom w:val="0"/>
      <w:divBdr>
        <w:top w:val="none" w:sz="0" w:space="0" w:color="auto"/>
        <w:left w:val="none" w:sz="0" w:space="0" w:color="auto"/>
        <w:bottom w:val="none" w:sz="0" w:space="0" w:color="auto"/>
        <w:right w:val="none" w:sz="0" w:space="0" w:color="auto"/>
      </w:divBdr>
    </w:div>
    <w:div w:id="600144167">
      <w:bodyDiv w:val="1"/>
      <w:marLeft w:val="0"/>
      <w:marRight w:val="0"/>
      <w:marTop w:val="0"/>
      <w:marBottom w:val="0"/>
      <w:divBdr>
        <w:top w:val="none" w:sz="0" w:space="0" w:color="auto"/>
        <w:left w:val="none" w:sz="0" w:space="0" w:color="auto"/>
        <w:bottom w:val="none" w:sz="0" w:space="0" w:color="auto"/>
        <w:right w:val="none" w:sz="0" w:space="0" w:color="auto"/>
      </w:divBdr>
    </w:div>
    <w:div w:id="602225761">
      <w:bodyDiv w:val="1"/>
      <w:marLeft w:val="0"/>
      <w:marRight w:val="0"/>
      <w:marTop w:val="0"/>
      <w:marBottom w:val="0"/>
      <w:divBdr>
        <w:top w:val="none" w:sz="0" w:space="0" w:color="auto"/>
        <w:left w:val="none" w:sz="0" w:space="0" w:color="auto"/>
        <w:bottom w:val="none" w:sz="0" w:space="0" w:color="auto"/>
        <w:right w:val="none" w:sz="0" w:space="0" w:color="auto"/>
      </w:divBdr>
    </w:div>
    <w:div w:id="626666598">
      <w:bodyDiv w:val="1"/>
      <w:marLeft w:val="0"/>
      <w:marRight w:val="0"/>
      <w:marTop w:val="0"/>
      <w:marBottom w:val="0"/>
      <w:divBdr>
        <w:top w:val="none" w:sz="0" w:space="0" w:color="auto"/>
        <w:left w:val="none" w:sz="0" w:space="0" w:color="auto"/>
        <w:bottom w:val="none" w:sz="0" w:space="0" w:color="auto"/>
        <w:right w:val="none" w:sz="0" w:space="0" w:color="auto"/>
      </w:divBdr>
    </w:div>
    <w:div w:id="627664965">
      <w:bodyDiv w:val="1"/>
      <w:marLeft w:val="0"/>
      <w:marRight w:val="0"/>
      <w:marTop w:val="0"/>
      <w:marBottom w:val="0"/>
      <w:divBdr>
        <w:top w:val="none" w:sz="0" w:space="0" w:color="auto"/>
        <w:left w:val="none" w:sz="0" w:space="0" w:color="auto"/>
        <w:bottom w:val="none" w:sz="0" w:space="0" w:color="auto"/>
        <w:right w:val="none" w:sz="0" w:space="0" w:color="auto"/>
      </w:divBdr>
    </w:div>
    <w:div w:id="637538840">
      <w:bodyDiv w:val="1"/>
      <w:marLeft w:val="0"/>
      <w:marRight w:val="0"/>
      <w:marTop w:val="0"/>
      <w:marBottom w:val="0"/>
      <w:divBdr>
        <w:top w:val="none" w:sz="0" w:space="0" w:color="auto"/>
        <w:left w:val="none" w:sz="0" w:space="0" w:color="auto"/>
        <w:bottom w:val="none" w:sz="0" w:space="0" w:color="auto"/>
        <w:right w:val="none" w:sz="0" w:space="0" w:color="auto"/>
      </w:divBdr>
    </w:div>
    <w:div w:id="724986698">
      <w:bodyDiv w:val="1"/>
      <w:marLeft w:val="0"/>
      <w:marRight w:val="0"/>
      <w:marTop w:val="0"/>
      <w:marBottom w:val="0"/>
      <w:divBdr>
        <w:top w:val="none" w:sz="0" w:space="0" w:color="auto"/>
        <w:left w:val="none" w:sz="0" w:space="0" w:color="auto"/>
        <w:bottom w:val="none" w:sz="0" w:space="0" w:color="auto"/>
        <w:right w:val="none" w:sz="0" w:space="0" w:color="auto"/>
      </w:divBdr>
    </w:div>
    <w:div w:id="759834412">
      <w:bodyDiv w:val="1"/>
      <w:marLeft w:val="0"/>
      <w:marRight w:val="0"/>
      <w:marTop w:val="0"/>
      <w:marBottom w:val="0"/>
      <w:divBdr>
        <w:top w:val="none" w:sz="0" w:space="0" w:color="auto"/>
        <w:left w:val="none" w:sz="0" w:space="0" w:color="auto"/>
        <w:bottom w:val="none" w:sz="0" w:space="0" w:color="auto"/>
        <w:right w:val="none" w:sz="0" w:space="0" w:color="auto"/>
      </w:divBdr>
    </w:div>
    <w:div w:id="828716188">
      <w:bodyDiv w:val="1"/>
      <w:marLeft w:val="0"/>
      <w:marRight w:val="0"/>
      <w:marTop w:val="0"/>
      <w:marBottom w:val="0"/>
      <w:divBdr>
        <w:top w:val="none" w:sz="0" w:space="0" w:color="auto"/>
        <w:left w:val="none" w:sz="0" w:space="0" w:color="auto"/>
        <w:bottom w:val="none" w:sz="0" w:space="0" w:color="auto"/>
        <w:right w:val="none" w:sz="0" w:space="0" w:color="auto"/>
      </w:divBdr>
      <w:divsChild>
        <w:div w:id="1289161596">
          <w:marLeft w:val="0"/>
          <w:marRight w:val="0"/>
          <w:marTop w:val="0"/>
          <w:marBottom w:val="0"/>
          <w:divBdr>
            <w:top w:val="none" w:sz="0" w:space="0" w:color="auto"/>
            <w:left w:val="none" w:sz="0" w:space="0" w:color="auto"/>
            <w:bottom w:val="none" w:sz="0" w:space="0" w:color="auto"/>
            <w:right w:val="none" w:sz="0" w:space="0" w:color="auto"/>
          </w:divBdr>
        </w:div>
      </w:divsChild>
    </w:div>
    <w:div w:id="883566227">
      <w:bodyDiv w:val="1"/>
      <w:marLeft w:val="0"/>
      <w:marRight w:val="0"/>
      <w:marTop w:val="0"/>
      <w:marBottom w:val="0"/>
      <w:divBdr>
        <w:top w:val="none" w:sz="0" w:space="0" w:color="auto"/>
        <w:left w:val="none" w:sz="0" w:space="0" w:color="auto"/>
        <w:bottom w:val="none" w:sz="0" w:space="0" w:color="auto"/>
        <w:right w:val="none" w:sz="0" w:space="0" w:color="auto"/>
      </w:divBdr>
    </w:div>
    <w:div w:id="920331593">
      <w:bodyDiv w:val="1"/>
      <w:marLeft w:val="0"/>
      <w:marRight w:val="0"/>
      <w:marTop w:val="0"/>
      <w:marBottom w:val="0"/>
      <w:divBdr>
        <w:top w:val="none" w:sz="0" w:space="0" w:color="auto"/>
        <w:left w:val="none" w:sz="0" w:space="0" w:color="auto"/>
        <w:bottom w:val="none" w:sz="0" w:space="0" w:color="auto"/>
        <w:right w:val="none" w:sz="0" w:space="0" w:color="auto"/>
      </w:divBdr>
    </w:div>
    <w:div w:id="958026289">
      <w:bodyDiv w:val="1"/>
      <w:marLeft w:val="0"/>
      <w:marRight w:val="0"/>
      <w:marTop w:val="0"/>
      <w:marBottom w:val="0"/>
      <w:divBdr>
        <w:top w:val="none" w:sz="0" w:space="0" w:color="auto"/>
        <w:left w:val="none" w:sz="0" w:space="0" w:color="auto"/>
        <w:bottom w:val="none" w:sz="0" w:space="0" w:color="auto"/>
        <w:right w:val="none" w:sz="0" w:space="0" w:color="auto"/>
      </w:divBdr>
    </w:div>
    <w:div w:id="969477399">
      <w:bodyDiv w:val="1"/>
      <w:marLeft w:val="0"/>
      <w:marRight w:val="0"/>
      <w:marTop w:val="0"/>
      <w:marBottom w:val="0"/>
      <w:divBdr>
        <w:top w:val="none" w:sz="0" w:space="0" w:color="auto"/>
        <w:left w:val="none" w:sz="0" w:space="0" w:color="auto"/>
        <w:bottom w:val="none" w:sz="0" w:space="0" w:color="auto"/>
        <w:right w:val="none" w:sz="0" w:space="0" w:color="auto"/>
      </w:divBdr>
    </w:div>
    <w:div w:id="974288471">
      <w:bodyDiv w:val="1"/>
      <w:marLeft w:val="0"/>
      <w:marRight w:val="0"/>
      <w:marTop w:val="0"/>
      <w:marBottom w:val="0"/>
      <w:divBdr>
        <w:top w:val="none" w:sz="0" w:space="0" w:color="auto"/>
        <w:left w:val="none" w:sz="0" w:space="0" w:color="auto"/>
        <w:bottom w:val="none" w:sz="0" w:space="0" w:color="auto"/>
        <w:right w:val="none" w:sz="0" w:space="0" w:color="auto"/>
      </w:divBdr>
    </w:div>
    <w:div w:id="974876670">
      <w:bodyDiv w:val="1"/>
      <w:marLeft w:val="0"/>
      <w:marRight w:val="0"/>
      <w:marTop w:val="0"/>
      <w:marBottom w:val="0"/>
      <w:divBdr>
        <w:top w:val="none" w:sz="0" w:space="0" w:color="auto"/>
        <w:left w:val="none" w:sz="0" w:space="0" w:color="auto"/>
        <w:bottom w:val="none" w:sz="0" w:space="0" w:color="auto"/>
        <w:right w:val="none" w:sz="0" w:space="0" w:color="auto"/>
      </w:divBdr>
    </w:div>
    <w:div w:id="1018119574">
      <w:bodyDiv w:val="1"/>
      <w:marLeft w:val="0"/>
      <w:marRight w:val="0"/>
      <w:marTop w:val="0"/>
      <w:marBottom w:val="0"/>
      <w:divBdr>
        <w:top w:val="none" w:sz="0" w:space="0" w:color="auto"/>
        <w:left w:val="none" w:sz="0" w:space="0" w:color="auto"/>
        <w:bottom w:val="none" w:sz="0" w:space="0" w:color="auto"/>
        <w:right w:val="none" w:sz="0" w:space="0" w:color="auto"/>
      </w:divBdr>
    </w:div>
    <w:div w:id="1019351808">
      <w:bodyDiv w:val="1"/>
      <w:marLeft w:val="0"/>
      <w:marRight w:val="0"/>
      <w:marTop w:val="0"/>
      <w:marBottom w:val="0"/>
      <w:divBdr>
        <w:top w:val="none" w:sz="0" w:space="0" w:color="auto"/>
        <w:left w:val="none" w:sz="0" w:space="0" w:color="auto"/>
        <w:bottom w:val="none" w:sz="0" w:space="0" w:color="auto"/>
        <w:right w:val="none" w:sz="0" w:space="0" w:color="auto"/>
      </w:divBdr>
    </w:div>
    <w:div w:id="1065566969">
      <w:bodyDiv w:val="1"/>
      <w:marLeft w:val="0"/>
      <w:marRight w:val="0"/>
      <w:marTop w:val="0"/>
      <w:marBottom w:val="0"/>
      <w:divBdr>
        <w:top w:val="none" w:sz="0" w:space="0" w:color="auto"/>
        <w:left w:val="none" w:sz="0" w:space="0" w:color="auto"/>
        <w:bottom w:val="none" w:sz="0" w:space="0" w:color="auto"/>
        <w:right w:val="none" w:sz="0" w:space="0" w:color="auto"/>
      </w:divBdr>
    </w:div>
    <w:div w:id="1148017014">
      <w:bodyDiv w:val="1"/>
      <w:marLeft w:val="0"/>
      <w:marRight w:val="0"/>
      <w:marTop w:val="0"/>
      <w:marBottom w:val="0"/>
      <w:divBdr>
        <w:top w:val="none" w:sz="0" w:space="0" w:color="auto"/>
        <w:left w:val="none" w:sz="0" w:space="0" w:color="auto"/>
        <w:bottom w:val="none" w:sz="0" w:space="0" w:color="auto"/>
        <w:right w:val="none" w:sz="0" w:space="0" w:color="auto"/>
      </w:divBdr>
    </w:div>
    <w:div w:id="1185291896">
      <w:bodyDiv w:val="1"/>
      <w:marLeft w:val="0"/>
      <w:marRight w:val="0"/>
      <w:marTop w:val="0"/>
      <w:marBottom w:val="0"/>
      <w:divBdr>
        <w:top w:val="none" w:sz="0" w:space="0" w:color="auto"/>
        <w:left w:val="none" w:sz="0" w:space="0" w:color="auto"/>
        <w:bottom w:val="none" w:sz="0" w:space="0" w:color="auto"/>
        <w:right w:val="none" w:sz="0" w:space="0" w:color="auto"/>
      </w:divBdr>
    </w:div>
    <w:div w:id="1259826429">
      <w:bodyDiv w:val="1"/>
      <w:marLeft w:val="0"/>
      <w:marRight w:val="0"/>
      <w:marTop w:val="0"/>
      <w:marBottom w:val="0"/>
      <w:divBdr>
        <w:top w:val="none" w:sz="0" w:space="0" w:color="auto"/>
        <w:left w:val="none" w:sz="0" w:space="0" w:color="auto"/>
        <w:bottom w:val="none" w:sz="0" w:space="0" w:color="auto"/>
        <w:right w:val="none" w:sz="0" w:space="0" w:color="auto"/>
      </w:divBdr>
    </w:div>
    <w:div w:id="1266621508">
      <w:bodyDiv w:val="1"/>
      <w:marLeft w:val="0"/>
      <w:marRight w:val="0"/>
      <w:marTop w:val="0"/>
      <w:marBottom w:val="0"/>
      <w:divBdr>
        <w:top w:val="none" w:sz="0" w:space="0" w:color="auto"/>
        <w:left w:val="none" w:sz="0" w:space="0" w:color="auto"/>
        <w:bottom w:val="none" w:sz="0" w:space="0" w:color="auto"/>
        <w:right w:val="none" w:sz="0" w:space="0" w:color="auto"/>
      </w:divBdr>
    </w:div>
    <w:div w:id="1267929000">
      <w:bodyDiv w:val="1"/>
      <w:marLeft w:val="0"/>
      <w:marRight w:val="0"/>
      <w:marTop w:val="0"/>
      <w:marBottom w:val="0"/>
      <w:divBdr>
        <w:top w:val="none" w:sz="0" w:space="0" w:color="auto"/>
        <w:left w:val="none" w:sz="0" w:space="0" w:color="auto"/>
        <w:bottom w:val="none" w:sz="0" w:space="0" w:color="auto"/>
        <w:right w:val="none" w:sz="0" w:space="0" w:color="auto"/>
      </w:divBdr>
    </w:div>
    <w:div w:id="1303847978">
      <w:bodyDiv w:val="1"/>
      <w:marLeft w:val="0"/>
      <w:marRight w:val="0"/>
      <w:marTop w:val="0"/>
      <w:marBottom w:val="0"/>
      <w:divBdr>
        <w:top w:val="none" w:sz="0" w:space="0" w:color="auto"/>
        <w:left w:val="none" w:sz="0" w:space="0" w:color="auto"/>
        <w:bottom w:val="none" w:sz="0" w:space="0" w:color="auto"/>
        <w:right w:val="none" w:sz="0" w:space="0" w:color="auto"/>
      </w:divBdr>
    </w:div>
    <w:div w:id="1305624397">
      <w:bodyDiv w:val="1"/>
      <w:marLeft w:val="0"/>
      <w:marRight w:val="0"/>
      <w:marTop w:val="0"/>
      <w:marBottom w:val="0"/>
      <w:divBdr>
        <w:top w:val="none" w:sz="0" w:space="0" w:color="auto"/>
        <w:left w:val="none" w:sz="0" w:space="0" w:color="auto"/>
        <w:bottom w:val="none" w:sz="0" w:space="0" w:color="auto"/>
        <w:right w:val="none" w:sz="0" w:space="0" w:color="auto"/>
      </w:divBdr>
    </w:div>
    <w:div w:id="1331908403">
      <w:bodyDiv w:val="1"/>
      <w:marLeft w:val="0"/>
      <w:marRight w:val="0"/>
      <w:marTop w:val="0"/>
      <w:marBottom w:val="0"/>
      <w:divBdr>
        <w:top w:val="none" w:sz="0" w:space="0" w:color="auto"/>
        <w:left w:val="none" w:sz="0" w:space="0" w:color="auto"/>
        <w:bottom w:val="none" w:sz="0" w:space="0" w:color="auto"/>
        <w:right w:val="none" w:sz="0" w:space="0" w:color="auto"/>
      </w:divBdr>
    </w:div>
    <w:div w:id="1340549485">
      <w:bodyDiv w:val="1"/>
      <w:marLeft w:val="0"/>
      <w:marRight w:val="0"/>
      <w:marTop w:val="0"/>
      <w:marBottom w:val="0"/>
      <w:divBdr>
        <w:top w:val="none" w:sz="0" w:space="0" w:color="auto"/>
        <w:left w:val="none" w:sz="0" w:space="0" w:color="auto"/>
        <w:bottom w:val="none" w:sz="0" w:space="0" w:color="auto"/>
        <w:right w:val="none" w:sz="0" w:space="0" w:color="auto"/>
      </w:divBdr>
    </w:div>
    <w:div w:id="1366371564">
      <w:bodyDiv w:val="1"/>
      <w:marLeft w:val="0"/>
      <w:marRight w:val="0"/>
      <w:marTop w:val="0"/>
      <w:marBottom w:val="0"/>
      <w:divBdr>
        <w:top w:val="none" w:sz="0" w:space="0" w:color="auto"/>
        <w:left w:val="none" w:sz="0" w:space="0" w:color="auto"/>
        <w:bottom w:val="none" w:sz="0" w:space="0" w:color="auto"/>
        <w:right w:val="none" w:sz="0" w:space="0" w:color="auto"/>
      </w:divBdr>
    </w:div>
    <w:div w:id="1457333169">
      <w:bodyDiv w:val="1"/>
      <w:marLeft w:val="0"/>
      <w:marRight w:val="0"/>
      <w:marTop w:val="0"/>
      <w:marBottom w:val="0"/>
      <w:divBdr>
        <w:top w:val="none" w:sz="0" w:space="0" w:color="auto"/>
        <w:left w:val="none" w:sz="0" w:space="0" w:color="auto"/>
        <w:bottom w:val="none" w:sz="0" w:space="0" w:color="auto"/>
        <w:right w:val="none" w:sz="0" w:space="0" w:color="auto"/>
      </w:divBdr>
    </w:div>
    <w:div w:id="1512142836">
      <w:bodyDiv w:val="1"/>
      <w:marLeft w:val="0"/>
      <w:marRight w:val="0"/>
      <w:marTop w:val="0"/>
      <w:marBottom w:val="0"/>
      <w:divBdr>
        <w:top w:val="none" w:sz="0" w:space="0" w:color="auto"/>
        <w:left w:val="none" w:sz="0" w:space="0" w:color="auto"/>
        <w:bottom w:val="none" w:sz="0" w:space="0" w:color="auto"/>
        <w:right w:val="none" w:sz="0" w:space="0" w:color="auto"/>
      </w:divBdr>
    </w:div>
    <w:div w:id="1545144232">
      <w:bodyDiv w:val="1"/>
      <w:marLeft w:val="0"/>
      <w:marRight w:val="0"/>
      <w:marTop w:val="0"/>
      <w:marBottom w:val="0"/>
      <w:divBdr>
        <w:top w:val="none" w:sz="0" w:space="0" w:color="auto"/>
        <w:left w:val="none" w:sz="0" w:space="0" w:color="auto"/>
        <w:bottom w:val="none" w:sz="0" w:space="0" w:color="auto"/>
        <w:right w:val="none" w:sz="0" w:space="0" w:color="auto"/>
      </w:divBdr>
    </w:div>
    <w:div w:id="1568606398">
      <w:bodyDiv w:val="1"/>
      <w:marLeft w:val="0"/>
      <w:marRight w:val="0"/>
      <w:marTop w:val="0"/>
      <w:marBottom w:val="0"/>
      <w:divBdr>
        <w:top w:val="none" w:sz="0" w:space="0" w:color="auto"/>
        <w:left w:val="none" w:sz="0" w:space="0" w:color="auto"/>
        <w:bottom w:val="none" w:sz="0" w:space="0" w:color="auto"/>
        <w:right w:val="none" w:sz="0" w:space="0" w:color="auto"/>
      </w:divBdr>
    </w:div>
    <w:div w:id="1595163390">
      <w:bodyDiv w:val="1"/>
      <w:marLeft w:val="0"/>
      <w:marRight w:val="0"/>
      <w:marTop w:val="0"/>
      <w:marBottom w:val="0"/>
      <w:divBdr>
        <w:top w:val="none" w:sz="0" w:space="0" w:color="auto"/>
        <w:left w:val="none" w:sz="0" w:space="0" w:color="auto"/>
        <w:bottom w:val="none" w:sz="0" w:space="0" w:color="auto"/>
        <w:right w:val="none" w:sz="0" w:space="0" w:color="auto"/>
      </w:divBdr>
    </w:div>
    <w:div w:id="1642809754">
      <w:bodyDiv w:val="1"/>
      <w:marLeft w:val="0"/>
      <w:marRight w:val="0"/>
      <w:marTop w:val="0"/>
      <w:marBottom w:val="0"/>
      <w:divBdr>
        <w:top w:val="none" w:sz="0" w:space="0" w:color="auto"/>
        <w:left w:val="none" w:sz="0" w:space="0" w:color="auto"/>
        <w:bottom w:val="none" w:sz="0" w:space="0" w:color="auto"/>
        <w:right w:val="none" w:sz="0" w:space="0" w:color="auto"/>
      </w:divBdr>
    </w:div>
    <w:div w:id="1671828435">
      <w:bodyDiv w:val="1"/>
      <w:marLeft w:val="0"/>
      <w:marRight w:val="0"/>
      <w:marTop w:val="0"/>
      <w:marBottom w:val="0"/>
      <w:divBdr>
        <w:top w:val="none" w:sz="0" w:space="0" w:color="auto"/>
        <w:left w:val="none" w:sz="0" w:space="0" w:color="auto"/>
        <w:bottom w:val="none" w:sz="0" w:space="0" w:color="auto"/>
        <w:right w:val="none" w:sz="0" w:space="0" w:color="auto"/>
      </w:divBdr>
    </w:div>
    <w:div w:id="1744259426">
      <w:bodyDiv w:val="1"/>
      <w:marLeft w:val="0"/>
      <w:marRight w:val="0"/>
      <w:marTop w:val="0"/>
      <w:marBottom w:val="0"/>
      <w:divBdr>
        <w:top w:val="none" w:sz="0" w:space="0" w:color="auto"/>
        <w:left w:val="none" w:sz="0" w:space="0" w:color="auto"/>
        <w:bottom w:val="none" w:sz="0" w:space="0" w:color="auto"/>
        <w:right w:val="none" w:sz="0" w:space="0" w:color="auto"/>
      </w:divBdr>
    </w:div>
    <w:div w:id="1778720440">
      <w:bodyDiv w:val="1"/>
      <w:marLeft w:val="0"/>
      <w:marRight w:val="0"/>
      <w:marTop w:val="0"/>
      <w:marBottom w:val="0"/>
      <w:divBdr>
        <w:top w:val="none" w:sz="0" w:space="0" w:color="auto"/>
        <w:left w:val="none" w:sz="0" w:space="0" w:color="auto"/>
        <w:bottom w:val="none" w:sz="0" w:space="0" w:color="auto"/>
        <w:right w:val="none" w:sz="0" w:space="0" w:color="auto"/>
      </w:divBdr>
    </w:div>
    <w:div w:id="1810316657">
      <w:bodyDiv w:val="1"/>
      <w:marLeft w:val="0"/>
      <w:marRight w:val="0"/>
      <w:marTop w:val="0"/>
      <w:marBottom w:val="0"/>
      <w:divBdr>
        <w:top w:val="none" w:sz="0" w:space="0" w:color="auto"/>
        <w:left w:val="none" w:sz="0" w:space="0" w:color="auto"/>
        <w:bottom w:val="none" w:sz="0" w:space="0" w:color="auto"/>
        <w:right w:val="none" w:sz="0" w:space="0" w:color="auto"/>
      </w:divBdr>
    </w:div>
    <w:div w:id="1820031962">
      <w:bodyDiv w:val="1"/>
      <w:marLeft w:val="0"/>
      <w:marRight w:val="0"/>
      <w:marTop w:val="0"/>
      <w:marBottom w:val="0"/>
      <w:divBdr>
        <w:top w:val="none" w:sz="0" w:space="0" w:color="auto"/>
        <w:left w:val="none" w:sz="0" w:space="0" w:color="auto"/>
        <w:bottom w:val="none" w:sz="0" w:space="0" w:color="auto"/>
        <w:right w:val="none" w:sz="0" w:space="0" w:color="auto"/>
      </w:divBdr>
    </w:div>
    <w:div w:id="1832602916">
      <w:bodyDiv w:val="1"/>
      <w:marLeft w:val="0"/>
      <w:marRight w:val="0"/>
      <w:marTop w:val="0"/>
      <w:marBottom w:val="0"/>
      <w:divBdr>
        <w:top w:val="none" w:sz="0" w:space="0" w:color="auto"/>
        <w:left w:val="none" w:sz="0" w:space="0" w:color="auto"/>
        <w:bottom w:val="none" w:sz="0" w:space="0" w:color="auto"/>
        <w:right w:val="none" w:sz="0" w:space="0" w:color="auto"/>
      </w:divBdr>
    </w:div>
    <w:div w:id="1839691016">
      <w:bodyDiv w:val="1"/>
      <w:marLeft w:val="0"/>
      <w:marRight w:val="0"/>
      <w:marTop w:val="0"/>
      <w:marBottom w:val="0"/>
      <w:divBdr>
        <w:top w:val="none" w:sz="0" w:space="0" w:color="auto"/>
        <w:left w:val="none" w:sz="0" w:space="0" w:color="auto"/>
        <w:bottom w:val="none" w:sz="0" w:space="0" w:color="auto"/>
        <w:right w:val="none" w:sz="0" w:space="0" w:color="auto"/>
      </w:divBdr>
    </w:div>
    <w:div w:id="1868981819">
      <w:bodyDiv w:val="1"/>
      <w:marLeft w:val="0"/>
      <w:marRight w:val="0"/>
      <w:marTop w:val="0"/>
      <w:marBottom w:val="0"/>
      <w:divBdr>
        <w:top w:val="none" w:sz="0" w:space="0" w:color="auto"/>
        <w:left w:val="none" w:sz="0" w:space="0" w:color="auto"/>
        <w:bottom w:val="none" w:sz="0" w:space="0" w:color="auto"/>
        <w:right w:val="none" w:sz="0" w:space="0" w:color="auto"/>
      </w:divBdr>
    </w:div>
    <w:div w:id="1893540285">
      <w:bodyDiv w:val="1"/>
      <w:marLeft w:val="0"/>
      <w:marRight w:val="0"/>
      <w:marTop w:val="0"/>
      <w:marBottom w:val="0"/>
      <w:divBdr>
        <w:top w:val="none" w:sz="0" w:space="0" w:color="auto"/>
        <w:left w:val="none" w:sz="0" w:space="0" w:color="auto"/>
        <w:bottom w:val="none" w:sz="0" w:space="0" w:color="auto"/>
        <w:right w:val="none" w:sz="0" w:space="0" w:color="auto"/>
      </w:divBdr>
    </w:div>
    <w:div w:id="1910535191">
      <w:bodyDiv w:val="1"/>
      <w:marLeft w:val="0"/>
      <w:marRight w:val="0"/>
      <w:marTop w:val="0"/>
      <w:marBottom w:val="0"/>
      <w:divBdr>
        <w:top w:val="none" w:sz="0" w:space="0" w:color="auto"/>
        <w:left w:val="none" w:sz="0" w:space="0" w:color="auto"/>
        <w:bottom w:val="none" w:sz="0" w:space="0" w:color="auto"/>
        <w:right w:val="none" w:sz="0" w:space="0" w:color="auto"/>
      </w:divBdr>
    </w:div>
    <w:div w:id="1926762731">
      <w:bodyDiv w:val="1"/>
      <w:marLeft w:val="0"/>
      <w:marRight w:val="0"/>
      <w:marTop w:val="0"/>
      <w:marBottom w:val="0"/>
      <w:divBdr>
        <w:top w:val="none" w:sz="0" w:space="0" w:color="auto"/>
        <w:left w:val="none" w:sz="0" w:space="0" w:color="auto"/>
        <w:bottom w:val="none" w:sz="0" w:space="0" w:color="auto"/>
        <w:right w:val="none" w:sz="0" w:space="0" w:color="auto"/>
      </w:divBdr>
    </w:div>
    <w:div w:id="1935631672">
      <w:bodyDiv w:val="1"/>
      <w:marLeft w:val="0"/>
      <w:marRight w:val="0"/>
      <w:marTop w:val="0"/>
      <w:marBottom w:val="0"/>
      <w:divBdr>
        <w:top w:val="none" w:sz="0" w:space="0" w:color="auto"/>
        <w:left w:val="none" w:sz="0" w:space="0" w:color="auto"/>
        <w:bottom w:val="none" w:sz="0" w:space="0" w:color="auto"/>
        <w:right w:val="none" w:sz="0" w:space="0" w:color="auto"/>
      </w:divBdr>
    </w:div>
    <w:div w:id="1935700369">
      <w:bodyDiv w:val="1"/>
      <w:marLeft w:val="0"/>
      <w:marRight w:val="0"/>
      <w:marTop w:val="0"/>
      <w:marBottom w:val="0"/>
      <w:divBdr>
        <w:top w:val="none" w:sz="0" w:space="0" w:color="auto"/>
        <w:left w:val="none" w:sz="0" w:space="0" w:color="auto"/>
        <w:bottom w:val="none" w:sz="0" w:space="0" w:color="auto"/>
        <w:right w:val="none" w:sz="0" w:space="0" w:color="auto"/>
      </w:divBdr>
    </w:div>
    <w:div w:id="1979532509">
      <w:bodyDiv w:val="1"/>
      <w:marLeft w:val="0"/>
      <w:marRight w:val="0"/>
      <w:marTop w:val="0"/>
      <w:marBottom w:val="0"/>
      <w:divBdr>
        <w:top w:val="none" w:sz="0" w:space="0" w:color="auto"/>
        <w:left w:val="none" w:sz="0" w:space="0" w:color="auto"/>
        <w:bottom w:val="none" w:sz="0" w:space="0" w:color="auto"/>
        <w:right w:val="none" w:sz="0" w:space="0" w:color="auto"/>
      </w:divBdr>
    </w:div>
    <w:div w:id="1990859169">
      <w:bodyDiv w:val="1"/>
      <w:marLeft w:val="0"/>
      <w:marRight w:val="0"/>
      <w:marTop w:val="0"/>
      <w:marBottom w:val="0"/>
      <w:divBdr>
        <w:top w:val="none" w:sz="0" w:space="0" w:color="auto"/>
        <w:left w:val="none" w:sz="0" w:space="0" w:color="auto"/>
        <w:bottom w:val="none" w:sz="0" w:space="0" w:color="auto"/>
        <w:right w:val="none" w:sz="0" w:space="0" w:color="auto"/>
      </w:divBdr>
    </w:div>
    <w:div w:id="2001805474">
      <w:bodyDiv w:val="1"/>
      <w:marLeft w:val="0"/>
      <w:marRight w:val="0"/>
      <w:marTop w:val="0"/>
      <w:marBottom w:val="0"/>
      <w:divBdr>
        <w:top w:val="none" w:sz="0" w:space="0" w:color="auto"/>
        <w:left w:val="none" w:sz="0" w:space="0" w:color="auto"/>
        <w:bottom w:val="none" w:sz="0" w:space="0" w:color="auto"/>
        <w:right w:val="none" w:sz="0" w:space="0" w:color="auto"/>
      </w:divBdr>
    </w:div>
    <w:div w:id="2012640145">
      <w:bodyDiv w:val="1"/>
      <w:marLeft w:val="0"/>
      <w:marRight w:val="0"/>
      <w:marTop w:val="0"/>
      <w:marBottom w:val="0"/>
      <w:divBdr>
        <w:top w:val="none" w:sz="0" w:space="0" w:color="auto"/>
        <w:left w:val="none" w:sz="0" w:space="0" w:color="auto"/>
        <w:bottom w:val="none" w:sz="0" w:space="0" w:color="auto"/>
        <w:right w:val="none" w:sz="0" w:space="0" w:color="auto"/>
      </w:divBdr>
    </w:div>
    <w:div w:id="2058042311">
      <w:bodyDiv w:val="1"/>
      <w:marLeft w:val="0"/>
      <w:marRight w:val="0"/>
      <w:marTop w:val="0"/>
      <w:marBottom w:val="0"/>
      <w:divBdr>
        <w:top w:val="none" w:sz="0" w:space="0" w:color="auto"/>
        <w:left w:val="none" w:sz="0" w:space="0" w:color="auto"/>
        <w:bottom w:val="none" w:sz="0" w:space="0" w:color="auto"/>
        <w:right w:val="none" w:sz="0" w:space="0" w:color="auto"/>
      </w:divBdr>
    </w:div>
    <w:div w:id="2065637098">
      <w:bodyDiv w:val="1"/>
      <w:marLeft w:val="0"/>
      <w:marRight w:val="0"/>
      <w:marTop w:val="0"/>
      <w:marBottom w:val="0"/>
      <w:divBdr>
        <w:top w:val="none" w:sz="0" w:space="0" w:color="auto"/>
        <w:left w:val="none" w:sz="0" w:space="0" w:color="auto"/>
        <w:bottom w:val="none" w:sz="0" w:space="0" w:color="auto"/>
        <w:right w:val="none" w:sz="0" w:space="0" w:color="auto"/>
      </w:divBdr>
    </w:div>
    <w:div w:id="2091848303">
      <w:bodyDiv w:val="1"/>
      <w:marLeft w:val="0"/>
      <w:marRight w:val="0"/>
      <w:marTop w:val="0"/>
      <w:marBottom w:val="0"/>
      <w:divBdr>
        <w:top w:val="none" w:sz="0" w:space="0" w:color="auto"/>
        <w:left w:val="none" w:sz="0" w:space="0" w:color="auto"/>
        <w:bottom w:val="none" w:sz="0" w:space="0" w:color="auto"/>
        <w:right w:val="none" w:sz="0" w:space="0" w:color="auto"/>
      </w:divBdr>
    </w:div>
    <w:div w:id="2105105980">
      <w:bodyDiv w:val="1"/>
      <w:marLeft w:val="0"/>
      <w:marRight w:val="0"/>
      <w:marTop w:val="0"/>
      <w:marBottom w:val="0"/>
      <w:divBdr>
        <w:top w:val="none" w:sz="0" w:space="0" w:color="auto"/>
        <w:left w:val="none" w:sz="0" w:space="0" w:color="auto"/>
        <w:bottom w:val="none" w:sz="0" w:space="0" w:color="auto"/>
        <w:right w:val="none" w:sz="0" w:space="0" w:color="auto"/>
      </w:divBdr>
      <w:divsChild>
        <w:div w:id="1857226837">
          <w:marLeft w:val="0"/>
          <w:marRight w:val="0"/>
          <w:marTop w:val="0"/>
          <w:marBottom w:val="0"/>
          <w:divBdr>
            <w:top w:val="none" w:sz="0" w:space="0" w:color="auto"/>
            <w:left w:val="none" w:sz="0" w:space="0" w:color="auto"/>
            <w:bottom w:val="none" w:sz="0" w:space="0" w:color="auto"/>
            <w:right w:val="none" w:sz="0" w:space="0" w:color="auto"/>
          </w:divBdr>
          <w:divsChild>
            <w:div w:id="947590752">
              <w:marLeft w:val="0"/>
              <w:marRight w:val="0"/>
              <w:marTop w:val="0"/>
              <w:marBottom w:val="0"/>
              <w:divBdr>
                <w:top w:val="none" w:sz="0" w:space="0" w:color="auto"/>
                <w:left w:val="none" w:sz="0" w:space="0" w:color="auto"/>
                <w:bottom w:val="none" w:sz="0" w:space="0" w:color="auto"/>
                <w:right w:val="none" w:sz="0" w:space="0" w:color="auto"/>
              </w:divBdr>
              <w:divsChild>
                <w:div w:id="231741930">
                  <w:marLeft w:val="0"/>
                  <w:marRight w:val="0"/>
                  <w:marTop w:val="0"/>
                  <w:marBottom w:val="0"/>
                  <w:divBdr>
                    <w:top w:val="none" w:sz="0" w:space="0" w:color="auto"/>
                    <w:left w:val="none" w:sz="0" w:space="0" w:color="auto"/>
                    <w:bottom w:val="none" w:sz="0" w:space="0" w:color="auto"/>
                    <w:right w:val="none" w:sz="0" w:space="0" w:color="auto"/>
                  </w:divBdr>
                  <w:divsChild>
                    <w:div w:id="1903327774">
                      <w:marLeft w:val="0"/>
                      <w:marRight w:val="0"/>
                      <w:marTop w:val="0"/>
                      <w:marBottom w:val="0"/>
                      <w:divBdr>
                        <w:top w:val="none" w:sz="0" w:space="0" w:color="auto"/>
                        <w:left w:val="none" w:sz="0" w:space="0" w:color="auto"/>
                        <w:bottom w:val="none" w:sz="0" w:space="0" w:color="auto"/>
                        <w:right w:val="none" w:sz="0" w:space="0" w:color="auto"/>
                      </w:divBdr>
                      <w:divsChild>
                        <w:div w:id="1867670451">
                          <w:marLeft w:val="0"/>
                          <w:marRight w:val="0"/>
                          <w:marTop w:val="0"/>
                          <w:marBottom w:val="0"/>
                          <w:divBdr>
                            <w:top w:val="none" w:sz="0" w:space="0" w:color="auto"/>
                            <w:left w:val="none" w:sz="0" w:space="0" w:color="auto"/>
                            <w:bottom w:val="none" w:sz="0" w:space="0" w:color="auto"/>
                            <w:right w:val="none" w:sz="0" w:space="0" w:color="auto"/>
                          </w:divBdr>
                          <w:divsChild>
                            <w:div w:id="139228831">
                              <w:marLeft w:val="0"/>
                              <w:marRight w:val="0"/>
                              <w:marTop w:val="0"/>
                              <w:marBottom w:val="0"/>
                              <w:divBdr>
                                <w:top w:val="none" w:sz="0" w:space="0" w:color="auto"/>
                                <w:left w:val="none" w:sz="0" w:space="0" w:color="auto"/>
                                <w:bottom w:val="none" w:sz="0" w:space="0" w:color="auto"/>
                                <w:right w:val="none" w:sz="0" w:space="0" w:color="auto"/>
                              </w:divBdr>
                              <w:divsChild>
                                <w:div w:id="1051227294">
                                  <w:marLeft w:val="0"/>
                                  <w:marRight w:val="0"/>
                                  <w:marTop w:val="0"/>
                                  <w:marBottom w:val="0"/>
                                  <w:divBdr>
                                    <w:top w:val="none" w:sz="0" w:space="0" w:color="auto"/>
                                    <w:left w:val="none" w:sz="0" w:space="0" w:color="auto"/>
                                    <w:bottom w:val="none" w:sz="0" w:space="0" w:color="auto"/>
                                    <w:right w:val="none" w:sz="0" w:space="0" w:color="auto"/>
                                  </w:divBdr>
                                  <w:divsChild>
                                    <w:div w:id="1656489496">
                                      <w:marLeft w:val="0"/>
                                      <w:marRight w:val="0"/>
                                      <w:marTop w:val="0"/>
                                      <w:marBottom w:val="0"/>
                                      <w:divBdr>
                                        <w:top w:val="none" w:sz="0" w:space="0" w:color="auto"/>
                                        <w:left w:val="none" w:sz="0" w:space="0" w:color="auto"/>
                                        <w:bottom w:val="none" w:sz="0" w:space="0" w:color="auto"/>
                                        <w:right w:val="none" w:sz="0" w:space="0" w:color="auto"/>
                                      </w:divBdr>
                                      <w:divsChild>
                                        <w:div w:id="1734889183">
                                          <w:marLeft w:val="0"/>
                                          <w:marRight w:val="0"/>
                                          <w:marTop w:val="0"/>
                                          <w:marBottom w:val="0"/>
                                          <w:divBdr>
                                            <w:top w:val="none" w:sz="0" w:space="0" w:color="auto"/>
                                            <w:left w:val="none" w:sz="0" w:space="0" w:color="auto"/>
                                            <w:bottom w:val="none" w:sz="0" w:space="0" w:color="auto"/>
                                            <w:right w:val="none" w:sz="0" w:space="0" w:color="auto"/>
                                          </w:divBdr>
                                          <w:divsChild>
                                            <w:div w:id="323556953">
                                              <w:marLeft w:val="0"/>
                                              <w:marRight w:val="0"/>
                                              <w:marTop w:val="0"/>
                                              <w:marBottom w:val="0"/>
                                              <w:divBdr>
                                                <w:top w:val="none" w:sz="0" w:space="0" w:color="auto"/>
                                                <w:left w:val="none" w:sz="0" w:space="0" w:color="auto"/>
                                                <w:bottom w:val="none" w:sz="0" w:space="0" w:color="auto"/>
                                                <w:right w:val="none" w:sz="0" w:space="0" w:color="auto"/>
                                              </w:divBdr>
                                              <w:divsChild>
                                                <w:div w:id="243689710">
                                                  <w:marLeft w:val="0"/>
                                                  <w:marRight w:val="0"/>
                                                  <w:marTop w:val="0"/>
                                                  <w:marBottom w:val="0"/>
                                                  <w:divBdr>
                                                    <w:top w:val="none" w:sz="0" w:space="0" w:color="auto"/>
                                                    <w:left w:val="none" w:sz="0" w:space="0" w:color="auto"/>
                                                    <w:bottom w:val="none" w:sz="0" w:space="0" w:color="auto"/>
                                                    <w:right w:val="none" w:sz="0" w:space="0" w:color="auto"/>
                                                  </w:divBdr>
                                                  <w:divsChild>
                                                    <w:div w:id="90761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3829591">
          <w:marLeft w:val="0"/>
          <w:marRight w:val="0"/>
          <w:marTop w:val="0"/>
          <w:marBottom w:val="0"/>
          <w:divBdr>
            <w:top w:val="none" w:sz="0" w:space="0" w:color="auto"/>
            <w:left w:val="none" w:sz="0" w:space="0" w:color="auto"/>
            <w:bottom w:val="none" w:sz="0" w:space="0" w:color="auto"/>
            <w:right w:val="none" w:sz="0" w:space="0" w:color="auto"/>
          </w:divBdr>
          <w:divsChild>
            <w:div w:id="1656645548">
              <w:marLeft w:val="0"/>
              <w:marRight w:val="0"/>
              <w:marTop w:val="0"/>
              <w:marBottom w:val="0"/>
              <w:divBdr>
                <w:top w:val="none" w:sz="0" w:space="0" w:color="auto"/>
                <w:left w:val="none" w:sz="0" w:space="0" w:color="auto"/>
                <w:bottom w:val="none" w:sz="0" w:space="0" w:color="auto"/>
                <w:right w:val="none" w:sz="0" w:space="0" w:color="auto"/>
              </w:divBdr>
              <w:divsChild>
                <w:div w:id="1649362211">
                  <w:marLeft w:val="0"/>
                  <w:marRight w:val="0"/>
                  <w:marTop w:val="0"/>
                  <w:marBottom w:val="0"/>
                  <w:divBdr>
                    <w:top w:val="none" w:sz="0" w:space="0" w:color="auto"/>
                    <w:left w:val="none" w:sz="0" w:space="0" w:color="auto"/>
                    <w:bottom w:val="none" w:sz="0" w:space="0" w:color="auto"/>
                    <w:right w:val="none" w:sz="0" w:space="0" w:color="auto"/>
                  </w:divBdr>
                  <w:divsChild>
                    <w:div w:id="1724523942">
                      <w:marLeft w:val="0"/>
                      <w:marRight w:val="0"/>
                      <w:marTop w:val="0"/>
                      <w:marBottom w:val="0"/>
                      <w:divBdr>
                        <w:top w:val="none" w:sz="0" w:space="0" w:color="auto"/>
                        <w:left w:val="none" w:sz="0" w:space="0" w:color="auto"/>
                        <w:bottom w:val="none" w:sz="0" w:space="0" w:color="auto"/>
                        <w:right w:val="none" w:sz="0" w:space="0" w:color="auto"/>
                      </w:divBdr>
                      <w:divsChild>
                        <w:div w:id="1341662603">
                          <w:marLeft w:val="0"/>
                          <w:marRight w:val="0"/>
                          <w:marTop w:val="0"/>
                          <w:marBottom w:val="0"/>
                          <w:divBdr>
                            <w:top w:val="none" w:sz="0" w:space="0" w:color="auto"/>
                            <w:left w:val="none" w:sz="0" w:space="0" w:color="auto"/>
                            <w:bottom w:val="none" w:sz="0" w:space="0" w:color="auto"/>
                            <w:right w:val="none" w:sz="0" w:space="0" w:color="auto"/>
                          </w:divBdr>
                          <w:divsChild>
                            <w:div w:id="2128428839">
                              <w:marLeft w:val="0"/>
                              <w:marRight w:val="0"/>
                              <w:marTop w:val="0"/>
                              <w:marBottom w:val="0"/>
                              <w:divBdr>
                                <w:top w:val="none" w:sz="0" w:space="0" w:color="auto"/>
                                <w:left w:val="none" w:sz="0" w:space="0" w:color="auto"/>
                                <w:bottom w:val="none" w:sz="0" w:space="0" w:color="auto"/>
                                <w:right w:val="none" w:sz="0" w:space="0" w:color="auto"/>
                              </w:divBdr>
                              <w:divsChild>
                                <w:div w:id="904023239">
                                  <w:marLeft w:val="0"/>
                                  <w:marRight w:val="0"/>
                                  <w:marTop w:val="0"/>
                                  <w:marBottom w:val="0"/>
                                  <w:divBdr>
                                    <w:top w:val="none" w:sz="0" w:space="0" w:color="auto"/>
                                    <w:left w:val="none" w:sz="0" w:space="0" w:color="auto"/>
                                    <w:bottom w:val="none" w:sz="0" w:space="0" w:color="auto"/>
                                    <w:right w:val="none" w:sz="0" w:space="0" w:color="auto"/>
                                  </w:divBdr>
                                  <w:divsChild>
                                    <w:div w:id="1526939979">
                                      <w:marLeft w:val="0"/>
                                      <w:marRight w:val="0"/>
                                      <w:marTop w:val="0"/>
                                      <w:marBottom w:val="0"/>
                                      <w:divBdr>
                                        <w:top w:val="none" w:sz="0" w:space="0" w:color="auto"/>
                                        <w:left w:val="none" w:sz="0" w:space="0" w:color="auto"/>
                                        <w:bottom w:val="none" w:sz="0" w:space="0" w:color="auto"/>
                                        <w:right w:val="none" w:sz="0" w:space="0" w:color="auto"/>
                                      </w:divBdr>
                                      <w:divsChild>
                                        <w:div w:id="693310731">
                                          <w:marLeft w:val="0"/>
                                          <w:marRight w:val="0"/>
                                          <w:marTop w:val="0"/>
                                          <w:marBottom w:val="0"/>
                                          <w:divBdr>
                                            <w:top w:val="none" w:sz="0" w:space="0" w:color="auto"/>
                                            <w:left w:val="none" w:sz="0" w:space="0" w:color="auto"/>
                                            <w:bottom w:val="none" w:sz="0" w:space="0" w:color="auto"/>
                                            <w:right w:val="none" w:sz="0" w:space="0" w:color="auto"/>
                                          </w:divBdr>
                                          <w:divsChild>
                                            <w:div w:id="47856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0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FD358-92AD-4A85-834A-3BE169E26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3</TotalTime>
  <Pages>47</Pages>
  <Words>8388</Words>
  <Characters>4781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5</cp:revision>
  <dcterms:created xsi:type="dcterms:W3CDTF">2019-12-26T13:14:00Z</dcterms:created>
  <dcterms:modified xsi:type="dcterms:W3CDTF">2025-11-06T20:45:00Z</dcterms:modified>
</cp:coreProperties>
</file>